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D83A19" w14:textId="19CAEB5F" w:rsidR="79A52F8C" w:rsidRPr="007D4861" w:rsidRDefault="79A52F8C" w:rsidP="79A52F8C">
      <w:pPr>
        <w:spacing w:after="120" w:line="20" w:lineRule="atLeast"/>
        <w:contextualSpacing/>
        <w:jc w:val="center"/>
        <w:rPr>
          <w:rFonts w:cstheme="minorHAnsi"/>
          <w:b/>
          <w:bCs/>
          <w:color w:val="00B050"/>
          <w:sz w:val="24"/>
          <w:szCs w:val="24"/>
        </w:rPr>
      </w:pPr>
    </w:p>
    <w:sdt>
      <w:sdtPr>
        <w:rPr>
          <w:rFonts w:cstheme="minorHAnsi"/>
          <w:b/>
          <w:bCs/>
          <w:sz w:val="24"/>
          <w:szCs w:val="24"/>
        </w:rPr>
        <w:id w:val="-808551268"/>
        <w:docPartObj>
          <w:docPartGallery w:val="Cover Pages"/>
          <w:docPartUnique/>
        </w:docPartObj>
      </w:sdtPr>
      <w:sdtEndPr>
        <w:rPr>
          <w:b w:val="0"/>
          <w:bCs w:val="0"/>
          <w:sz w:val="21"/>
          <w:szCs w:val="21"/>
        </w:rPr>
      </w:sdtEndPr>
      <w:sdtContent>
        <w:p w14:paraId="58363C1A" w14:textId="77777777" w:rsidR="007532B0" w:rsidRPr="007D4861" w:rsidRDefault="007532B0" w:rsidP="007532B0">
          <w:pPr>
            <w:spacing w:after="120" w:line="20" w:lineRule="atLeast"/>
            <w:contextualSpacing/>
            <w:jc w:val="center"/>
            <w:rPr>
              <w:rFonts w:cstheme="minorHAnsi"/>
            </w:rPr>
          </w:pPr>
        </w:p>
        <w:tbl>
          <w:tblPr>
            <w:tblW w:w="3190" w:type="dxa"/>
            <w:tblInd w:w="6690" w:type="dxa"/>
            <w:tblLook w:val="00A0" w:firstRow="1" w:lastRow="0" w:firstColumn="1" w:lastColumn="0" w:noHBand="0" w:noVBand="0"/>
          </w:tblPr>
          <w:tblGrid>
            <w:gridCol w:w="3190"/>
          </w:tblGrid>
          <w:tr w:rsidR="007532B0" w:rsidRPr="007D4861" w14:paraId="4408AE60" w14:textId="77777777" w:rsidTr="004630B1">
            <w:trPr>
              <w:trHeight w:val="1438"/>
            </w:trPr>
            <w:tc>
              <w:tcPr>
                <w:tcW w:w="3190" w:type="dxa"/>
                <w:hideMark/>
              </w:tcPr>
              <w:p w14:paraId="33AC85F7" w14:textId="77777777" w:rsidR="007532B0" w:rsidRPr="007D4861" w:rsidRDefault="007532B0" w:rsidP="00014958">
                <w:pPr>
                  <w:spacing w:after="0" w:line="240" w:lineRule="auto"/>
                  <w:rPr>
                    <w:rFonts w:cstheme="minorHAnsi"/>
                    <w:sz w:val="22"/>
                    <w:szCs w:val="22"/>
                  </w:rPr>
                </w:pPr>
                <w:r w:rsidRPr="007D4861">
                  <w:rPr>
                    <w:rFonts w:cstheme="minorHAnsi"/>
                    <w:noProof/>
                    <w:sz w:val="22"/>
                    <w:szCs w:val="22"/>
                  </w:rPr>
                  <w:drawing>
                    <wp:anchor distT="0" distB="0" distL="114300" distR="114300" simplePos="0" relativeHeight="251659264" behindDoc="1" locked="0" layoutInCell="1" allowOverlap="1" wp14:anchorId="16AE16F2" wp14:editId="1DC508BA">
                      <wp:simplePos x="0" y="0"/>
                      <wp:positionH relativeFrom="column">
                        <wp:posOffset>-1676400</wp:posOffset>
                      </wp:positionH>
                      <wp:positionV relativeFrom="paragraph">
                        <wp:posOffset>104775</wp:posOffset>
                      </wp:positionV>
                      <wp:extent cx="676275" cy="819150"/>
                      <wp:effectExtent l="0" t="0" r="9525" b="0"/>
                      <wp:wrapNone/>
                      <wp:docPr id="2" name="Picture 2" descr="Paveikslėlis, kuriame yra simbolis, logotipas, Šriftas, emblema&#10;&#10;Dirbtinio intelekto sugeneruotas turinys gali būti neteising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aveikslėlis, kuriame yra simbolis, logotipas, Šriftas, emblema&#10;&#10;Dirbtinio intelekto sugeneruotas turinys gali būti neteisinga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6275" cy="819150"/>
                              </a:xfrm>
                              <a:prstGeom prst="rect">
                                <a:avLst/>
                              </a:prstGeom>
                              <a:noFill/>
                            </pic:spPr>
                          </pic:pic>
                        </a:graphicData>
                      </a:graphic>
                      <wp14:sizeRelH relativeFrom="page">
                        <wp14:pctWidth>0</wp14:pctWidth>
                      </wp14:sizeRelH>
                      <wp14:sizeRelV relativeFrom="page">
                        <wp14:pctHeight>0</wp14:pctHeight>
                      </wp14:sizeRelV>
                    </wp:anchor>
                  </w:drawing>
                </w:r>
                <w:r w:rsidRPr="007D4861">
                  <w:rPr>
                    <w:rFonts w:cstheme="minorHAnsi"/>
                    <w:sz w:val="22"/>
                    <w:szCs w:val="22"/>
                  </w:rPr>
                  <w:t>PATVIRTINTA</w:t>
                </w:r>
              </w:p>
              <w:p w14:paraId="7C9C2A5F" w14:textId="77777777" w:rsidR="007532B0" w:rsidRPr="007D4861" w:rsidRDefault="007532B0" w:rsidP="00014958">
                <w:pPr>
                  <w:spacing w:after="0" w:line="240" w:lineRule="auto"/>
                  <w:rPr>
                    <w:rFonts w:cstheme="minorHAnsi"/>
                    <w:sz w:val="22"/>
                    <w:szCs w:val="22"/>
                  </w:rPr>
                </w:pPr>
                <w:r w:rsidRPr="007D4861">
                  <w:rPr>
                    <w:rFonts w:cstheme="minorHAnsi"/>
                    <w:sz w:val="22"/>
                    <w:szCs w:val="22"/>
                  </w:rPr>
                  <w:t>Mažeikių rajono</w:t>
                </w:r>
              </w:p>
              <w:p w14:paraId="0E126FF5" w14:textId="77777777" w:rsidR="007532B0" w:rsidRPr="007D4861" w:rsidRDefault="007532B0" w:rsidP="00014958">
                <w:pPr>
                  <w:spacing w:after="0" w:line="240" w:lineRule="auto"/>
                  <w:rPr>
                    <w:rFonts w:cstheme="minorHAnsi"/>
                    <w:sz w:val="22"/>
                    <w:szCs w:val="22"/>
                  </w:rPr>
                </w:pPr>
                <w:r w:rsidRPr="007D4861">
                  <w:rPr>
                    <w:rFonts w:cstheme="minorHAnsi"/>
                    <w:sz w:val="22"/>
                    <w:szCs w:val="22"/>
                  </w:rPr>
                  <w:t>savivaldybės administracijos</w:t>
                </w:r>
              </w:p>
              <w:p w14:paraId="745DBDC7" w14:textId="77777777" w:rsidR="007532B0" w:rsidRPr="007D4861" w:rsidRDefault="007532B0" w:rsidP="00014958">
                <w:pPr>
                  <w:spacing w:after="0" w:line="240" w:lineRule="auto"/>
                  <w:rPr>
                    <w:rFonts w:cstheme="minorHAnsi"/>
                    <w:sz w:val="22"/>
                    <w:szCs w:val="22"/>
                  </w:rPr>
                </w:pPr>
                <w:r w:rsidRPr="007D4861">
                  <w:rPr>
                    <w:rFonts w:cstheme="minorHAnsi"/>
                    <w:sz w:val="22"/>
                    <w:szCs w:val="22"/>
                  </w:rPr>
                  <w:t xml:space="preserve">Viešųjų pirkimų komisijos </w:t>
                </w:r>
              </w:p>
              <w:p w14:paraId="4B4668D6" w14:textId="36036392" w:rsidR="007532B0" w:rsidRPr="004630B1" w:rsidRDefault="007532B0" w:rsidP="00014958">
                <w:pPr>
                  <w:spacing w:after="0" w:line="240" w:lineRule="auto"/>
                  <w:rPr>
                    <w:rFonts w:cstheme="minorHAnsi"/>
                    <w:sz w:val="22"/>
                    <w:szCs w:val="22"/>
                  </w:rPr>
                </w:pPr>
                <w:r w:rsidRPr="004630B1">
                  <w:rPr>
                    <w:rFonts w:cstheme="minorHAnsi"/>
                    <w:sz w:val="22"/>
                    <w:szCs w:val="22"/>
                  </w:rPr>
                  <w:t>posėdžio 2025-12-</w:t>
                </w:r>
                <w:r w:rsidR="004630B1" w:rsidRPr="004630B1">
                  <w:rPr>
                    <w:rFonts w:cstheme="minorHAnsi"/>
                    <w:sz w:val="22"/>
                    <w:szCs w:val="22"/>
                  </w:rPr>
                  <w:t>30</w:t>
                </w:r>
              </w:p>
              <w:p w14:paraId="6730C929" w14:textId="5753B4D4" w:rsidR="007532B0" w:rsidRPr="004630B1" w:rsidRDefault="007532B0" w:rsidP="00014958">
                <w:pPr>
                  <w:spacing w:after="0" w:line="240" w:lineRule="auto"/>
                  <w:rPr>
                    <w:rFonts w:cstheme="minorHAnsi"/>
                    <w:sz w:val="22"/>
                    <w:szCs w:val="22"/>
                  </w:rPr>
                </w:pPr>
                <w:r w:rsidRPr="004630B1">
                  <w:rPr>
                    <w:rFonts w:cstheme="minorHAnsi"/>
                    <w:sz w:val="22"/>
                    <w:szCs w:val="22"/>
                  </w:rPr>
                  <w:t>protokolu Nr. VP1-</w:t>
                </w:r>
                <w:r w:rsidR="004630B1" w:rsidRPr="004630B1">
                  <w:rPr>
                    <w:rFonts w:cstheme="minorHAnsi"/>
                    <w:sz w:val="22"/>
                    <w:szCs w:val="22"/>
                  </w:rPr>
                  <w:t>854</w:t>
                </w:r>
              </w:p>
              <w:p w14:paraId="55A2078E" w14:textId="77777777" w:rsidR="007532B0" w:rsidRPr="007D4861" w:rsidRDefault="007532B0" w:rsidP="00014958">
                <w:pPr>
                  <w:spacing w:after="0" w:line="240" w:lineRule="auto"/>
                  <w:rPr>
                    <w:rFonts w:cstheme="minorHAnsi"/>
                    <w:sz w:val="22"/>
                    <w:szCs w:val="22"/>
                  </w:rPr>
                </w:pPr>
              </w:p>
            </w:tc>
          </w:tr>
        </w:tbl>
        <w:p w14:paraId="1C165FE9" w14:textId="77777777" w:rsidR="007532B0" w:rsidRPr="007D4861" w:rsidRDefault="007532B0" w:rsidP="007532B0">
          <w:pPr>
            <w:spacing w:after="120" w:line="20" w:lineRule="atLeast"/>
            <w:ind w:left="5245"/>
            <w:contextualSpacing/>
            <w:rPr>
              <w:rFonts w:cstheme="minorHAnsi"/>
              <w:sz w:val="24"/>
              <w:szCs w:val="24"/>
            </w:rPr>
          </w:pPr>
          <w:r w:rsidRPr="007D4861">
            <w:rPr>
              <w:rFonts w:cstheme="minorHAnsi"/>
              <w:sz w:val="24"/>
              <w:szCs w:val="24"/>
            </w:rPr>
            <w:t xml:space="preserve">                            </w:t>
          </w:r>
        </w:p>
        <w:p w14:paraId="216A289E" w14:textId="77777777" w:rsidR="007532B0" w:rsidRPr="007D4861" w:rsidRDefault="007532B0" w:rsidP="007532B0">
          <w:pPr>
            <w:tabs>
              <w:tab w:val="left" w:pos="6900"/>
            </w:tabs>
            <w:spacing w:after="120" w:line="20" w:lineRule="atLeast"/>
            <w:ind w:left="5245"/>
            <w:contextualSpacing/>
            <w:rPr>
              <w:rFonts w:cstheme="minorHAnsi"/>
              <w:sz w:val="24"/>
              <w:szCs w:val="24"/>
            </w:rPr>
          </w:pPr>
          <w:r w:rsidRPr="007D4861">
            <w:rPr>
              <w:rFonts w:cstheme="minorHAnsi"/>
              <w:sz w:val="24"/>
              <w:szCs w:val="24"/>
            </w:rPr>
            <w:tab/>
          </w:r>
        </w:p>
        <w:p w14:paraId="00A4E701" w14:textId="77777777" w:rsidR="007532B0" w:rsidRPr="007D4861" w:rsidRDefault="007532B0" w:rsidP="007532B0">
          <w:pPr>
            <w:tabs>
              <w:tab w:val="left" w:pos="567"/>
            </w:tabs>
            <w:spacing w:line="240" w:lineRule="auto"/>
            <w:jc w:val="center"/>
            <w:rPr>
              <w:rFonts w:cstheme="minorHAnsi"/>
              <w:color w:val="000000"/>
              <w:sz w:val="22"/>
              <w:szCs w:val="22"/>
            </w:rPr>
          </w:pPr>
        </w:p>
        <w:p w14:paraId="513ECE47" w14:textId="77777777" w:rsidR="007532B0" w:rsidRPr="007D4861" w:rsidRDefault="007532B0" w:rsidP="007532B0">
          <w:pPr>
            <w:tabs>
              <w:tab w:val="left" w:pos="567"/>
            </w:tabs>
            <w:spacing w:line="240" w:lineRule="auto"/>
            <w:jc w:val="center"/>
            <w:rPr>
              <w:rFonts w:cstheme="minorHAnsi"/>
              <w:color w:val="000000"/>
              <w:sz w:val="28"/>
              <w:szCs w:val="28"/>
            </w:rPr>
          </w:pPr>
          <w:r w:rsidRPr="007D4861">
            <w:rPr>
              <w:rFonts w:cstheme="minorHAnsi"/>
              <w:color w:val="000000"/>
              <w:sz w:val="28"/>
              <w:szCs w:val="28"/>
            </w:rPr>
            <w:t>MAŽEIKIŲ RAJONO SAVIVALDYBĖS ADMINISTRACIJA</w:t>
          </w:r>
        </w:p>
        <w:p w14:paraId="717C6D7B" w14:textId="77777777" w:rsidR="007532B0" w:rsidRPr="007D4861" w:rsidRDefault="007532B0" w:rsidP="007532B0">
          <w:pPr>
            <w:spacing w:after="120" w:line="20" w:lineRule="atLeast"/>
            <w:contextualSpacing/>
            <w:jc w:val="center"/>
            <w:rPr>
              <w:rFonts w:cstheme="minorHAnsi"/>
              <w:sz w:val="22"/>
              <w:szCs w:val="22"/>
            </w:rPr>
          </w:pPr>
        </w:p>
        <w:p w14:paraId="4D80FE5F" w14:textId="77777777" w:rsidR="007532B0" w:rsidRPr="007D4861" w:rsidRDefault="007532B0" w:rsidP="007532B0">
          <w:pPr>
            <w:spacing w:after="120" w:line="20" w:lineRule="atLeast"/>
            <w:contextualSpacing/>
            <w:jc w:val="center"/>
            <w:rPr>
              <w:rFonts w:cstheme="minorHAnsi"/>
              <w:b/>
              <w:bCs/>
              <w:sz w:val="32"/>
              <w:szCs w:val="32"/>
            </w:rPr>
          </w:pPr>
        </w:p>
        <w:p w14:paraId="68AB518F" w14:textId="77777777" w:rsidR="007532B0" w:rsidRPr="007D4861" w:rsidRDefault="007532B0" w:rsidP="007532B0">
          <w:pPr>
            <w:spacing w:after="120" w:line="20" w:lineRule="atLeast"/>
            <w:contextualSpacing/>
            <w:jc w:val="center"/>
            <w:rPr>
              <w:rFonts w:cstheme="minorHAnsi"/>
              <w:b/>
              <w:bCs/>
              <w:sz w:val="32"/>
              <w:szCs w:val="32"/>
            </w:rPr>
          </w:pPr>
          <w:r w:rsidRPr="007D4861">
            <w:rPr>
              <w:rFonts w:cstheme="minorHAnsi"/>
              <w:b/>
              <w:bCs/>
              <w:sz w:val="32"/>
              <w:szCs w:val="32"/>
            </w:rPr>
            <w:t xml:space="preserve">TARPTAUTINIO VIEŠOJO PIRKIMO </w:t>
          </w:r>
        </w:p>
        <w:p w14:paraId="0F64CCFE" w14:textId="77777777" w:rsidR="007532B0" w:rsidRPr="007D4861" w:rsidRDefault="007532B0" w:rsidP="007532B0">
          <w:pPr>
            <w:spacing w:after="120" w:line="20" w:lineRule="atLeast"/>
            <w:contextualSpacing/>
            <w:jc w:val="center"/>
            <w:rPr>
              <w:rFonts w:cstheme="minorHAnsi"/>
              <w:b/>
              <w:bCs/>
              <w:sz w:val="28"/>
              <w:szCs w:val="28"/>
            </w:rPr>
          </w:pPr>
        </w:p>
        <w:p w14:paraId="2918F149" w14:textId="0B1DF94C" w:rsidR="007532B0" w:rsidRPr="007D4861" w:rsidRDefault="007532B0" w:rsidP="007532B0">
          <w:pPr>
            <w:spacing w:after="120" w:line="20" w:lineRule="atLeast"/>
            <w:contextualSpacing/>
            <w:jc w:val="center"/>
            <w:rPr>
              <w:rFonts w:cstheme="minorHAnsi"/>
              <w:b/>
              <w:bCs/>
              <w:sz w:val="32"/>
              <w:szCs w:val="32"/>
            </w:rPr>
          </w:pPr>
          <w:r w:rsidRPr="007D4861">
            <w:rPr>
              <w:rFonts w:cstheme="minorHAnsi"/>
              <w:b/>
              <w:bCs/>
              <w:sz w:val="28"/>
              <w:szCs w:val="28"/>
            </w:rPr>
            <w:t>„SOCIALINIŲ KORTELIŲ GAMINIMO, APTARNAVIMO IR MAISTO PRODUKTŲ BEI KITŲ PREKIŲ PARDAVIMO PASLAUGOS</w:t>
          </w:r>
          <w:r w:rsidRPr="007D4861">
            <w:rPr>
              <w:rFonts w:cstheme="minorHAnsi"/>
              <w:b/>
              <w:bCs/>
              <w:sz w:val="32"/>
              <w:szCs w:val="32"/>
            </w:rPr>
            <w:t>“</w:t>
          </w:r>
        </w:p>
        <w:p w14:paraId="3CED3C29" w14:textId="77777777" w:rsidR="007532B0" w:rsidRPr="007D4861" w:rsidRDefault="007532B0" w:rsidP="007532B0">
          <w:pPr>
            <w:spacing w:after="120" w:line="20" w:lineRule="atLeast"/>
            <w:contextualSpacing/>
            <w:jc w:val="center"/>
            <w:rPr>
              <w:rFonts w:cstheme="minorHAnsi"/>
              <w:b/>
              <w:bCs/>
              <w:sz w:val="32"/>
              <w:szCs w:val="32"/>
            </w:rPr>
          </w:pPr>
        </w:p>
        <w:p w14:paraId="7429C509" w14:textId="77777777" w:rsidR="007532B0" w:rsidRPr="007D4861" w:rsidRDefault="007532B0" w:rsidP="007532B0">
          <w:pPr>
            <w:spacing w:line="20" w:lineRule="atLeast"/>
            <w:contextualSpacing/>
            <w:jc w:val="center"/>
            <w:rPr>
              <w:rFonts w:cstheme="minorHAnsi"/>
              <w:b/>
              <w:bCs/>
              <w:sz w:val="32"/>
              <w:szCs w:val="32"/>
            </w:rPr>
          </w:pPr>
          <w:r w:rsidRPr="007D4861">
            <w:rPr>
              <w:rFonts w:cstheme="minorHAnsi"/>
              <w:b/>
              <w:bCs/>
              <w:sz w:val="32"/>
              <w:szCs w:val="32"/>
            </w:rPr>
            <w:t>ATVIRO KONKURSO SPECIALIOSIOS SĄLYGOS</w:t>
          </w:r>
        </w:p>
        <w:p w14:paraId="0FC90D8B" w14:textId="0178E9CD" w:rsidR="00D526C8" w:rsidRPr="007D4861" w:rsidRDefault="00D526C8" w:rsidP="007532B0">
          <w:pPr>
            <w:spacing w:after="120" w:line="20" w:lineRule="atLeast"/>
            <w:contextualSpacing/>
            <w:jc w:val="center"/>
            <w:rPr>
              <w:rFonts w:cstheme="minorHAnsi"/>
              <w:sz w:val="28"/>
              <w:szCs w:val="28"/>
            </w:rPr>
          </w:pPr>
        </w:p>
        <w:p w14:paraId="517C01D9" w14:textId="77777777" w:rsidR="001C24BC" w:rsidRPr="007D4861" w:rsidRDefault="005F13F0" w:rsidP="004E4612">
          <w:pPr>
            <w:spacing w:after="120" w:line="20" w:lineRule="atLeast"/>
            <w:contextualSpacing/>
            <w:rPr>
              <w:rFonts w:cstheme="minorHAnsi"/>
            </w:rPr>
          </w:pPr>
          <w:r w:rsidRPr="007D4861">
            <w:rPr>
              <w:rFonts w:cstheme="minorHAnsi"/>
            </w:rPr>
            <w:br w:type="page"/>
          </w:r>
        </w:p>
        <w:sdt>
          <w:sdtPr>
            <w:rPr>
              <w:rFonts w:asciiTheme="minorHAnsi" w:eastAsiaTheme="minorEastAsia" w:hAnsiTheme="minorHAnsi" w:cstheme="minorHAnsi"/>
              <w:b/>
              <w:bCs/>
              <w:smallCaps/>
              <w:color w:val="auto"/>
              <w:sz w:val="22"/>
              <w:szCs w:val="22"/>
              <w:shd w:val="clear" w:color="auto" w:fill="E6E6E6"/>
            </w:rPr>
            <w:id w:val="707541176"/>
            <w:docPartObj>
              <w:docPartGallery w:val="Table of Contents"/>
              <w:docPartUnique/>
            </w:docPartObj>
          </w:sdtPr>
          <w:sdtEndPr>
            <w:rPr>
              <w:b w:val="0"/>
              <w:bCs w:val="0"/>
              <w:smallCaps w:val="0"/>
              <w:sz w:val="21"/>
              <w:szCs w:val="21"/>
            </w:rPr>
          </w:sdtEndPr>
          <w:sdtContent>
            <w:p w14:paraId="7C6E5D7B" w14:textId="45A5A38A" w:rsidR="001C24BC" w:rsidRPr="007D4861" w:rsidRDefault="001C24BC" w:rsidP="004E4612">
              <w:pPr>
                <w:pStyle w:val="Turinioantrat"/>
                <w:spacing w:before="0" w:line="20" w:lineRule="atLeast"/>
                <w:ind w:left="432" w:hanging="432"/>
                <w:contextualSpacing/>
                <w:rPr>
                  <w:rFonts w:asciiTheme="minorHAnsi" w:hAnsiTheme="minorHAnsi" w:cstheme="minorHAnsi"/>
                </w:rPr>
              </w:pPr>
              <w:r w:rsidRPr="007D4861">
                <w:rPr>
                  <w:rFonts w:asciiTheme="minorHAnsi" w:hAnsiTheme="minorHAnsi" w:cstheme="minorHAnsi"/>
                </w:rPr>
                <w:t>TURINYS</w:t>
              </w:r>
            </w:p>
            <w:p w14:paraId="3B5FC3AC" w14:textId="4DF6CCFA" w:rsidR="00234802" w:rsidRDefault="001C24BC">
              <w:pPr>
                <w:pStyle w:val="Turinys1"/>
                <w:tabs>
                  <w:tab w:val="left" w:pos="720"/>
                </w:tabs>
                <w:rPr>
                  <w:noProof/>
                  <w:kern w:val="2"/>
                  <w:sz w:val="24"/>
                  <w:szCs w:val="24"/>
                  <w:lang w:val="en-US" w:eastAsia="en-US"/>
                  <w14:ligatures w14:val="standardContextual"/>
                </w:rPr>
              </w:pPr>
              <w:r w:rsidRPr="007D4861">
                <w:rPr>
                  <w:rFonts w:cstheme="minorHAnsi"/>
                  <w:color w:val="2B579A"/>
                  <w:shd w:val="clear" w:color="auto" w:fill="E6E6E6"/>
                </w:rPr>
                <w:fldChar w:fldCharType="begin"/>
              </w:r>
              <w:r w:rsidRPr="007D4861">
                <w:rPr>
                  <w:rFonts w:cstheme="minorHAnsi"/>
                </w:rPr>
                <w:instrText xml:space="preserve"> TOC \o "1-3" \h \z \u </w:instrText>
              </w:r>
              <w:r w:rsidRPr="007D4861">
                <w:rPr>
                  <w:rFonts w:cstheme="minorHAnsi"/>
                  <w:color w:val="2B579A"/>
                  <w:shd w:val="clear" w:color="auto" w:fill="E6E6E6"/>
                </w:rPr>
                <w:fldChar w:fldCharType="separate"/>
              </w:r>
              <w:hyperlink w:anchor="_Toc217981752" w:history="1">
                <w:r w:rsidR="00234802" w:rsidRPr="00A81EAF">
                  <w:rPr>
                    <w:rStyle w:val="Hipersaitas"/>
                    <w:rFonts w:cstheme="minorHAnsi"/>
                    <w:noProof/>
                  </w:rPr>
                  <w:t>1.</w:t>
                </w:r>
                <w:r w:rsidR="00234802">
                  <w:rPr>
                    <w:noProof/>
                    <w:kern w:val="2"/>
                    <w:sz w:val="24"/>
                    <w:szCs w:val="24"/>
                    <w:lang w:val="en-US" w:eastAsia="en-US"/>
                    <w14:ligatures w14:val="standardContextual"/>
                  </w:rPr>
                  <w:tab/>
                </w:r>
                <w:r w:rsidR="00234802" w:rsidRPr="00A81EAF">
                  <w:rPr>
                    <w:rStyle w:val="Hipersaitas"/>
                    <w:rFonts w:cstheme="minorHAnsi"/>
                    <w:noProof/>
                  </w:rPr>
                  <w:t>Bendra informacija</w:t>
                </w:r>
                <w:r w:rsidR="00234802">
                  <w:rPr>
                    <w:noProof/>
                    <w:webHidden/>
                  </w:rPr>
                  <w:tab/>
                </w:r>
                <w:r w:rsidR="00234802">
                  <w:rPr>
                    <w:noProof/>
                    <w:webHidden/>
                  </w:rPr>
                  <w:fldChar w:fldCharType="begin"/>
                </w:r>
                <w:r w:rsidR="00234802">
                  <w:rPr>
                    <w:noProof/>
                    <w:webHidden/>
                  </w:rPr>
                  <w:instrText xml:space="preserve"> PAGEREF _Toc217981752 \h </w:instrText>
                </w:r>
                <w:r w:rsidR="00234802">
                  <w:rPr>
                    <w:noProof/>
                    <w:webHidden/>
                  </w:rPr>
                </w:r>
                <w:r w:rsidR="00234802">
                  <w:rPr>
                    <w:noProof/>
                    <w:webHidden/>
                  </w:rPr>
                  <w:fldChar w:fldCharType="separate"/>
                </w:r>
                <w:r w:rsidR="00234802">
                  <w:rPr>
                    <w:noProof/>
                    <w:webHidden/>
                  </w:rPr>
                  <w:t>2</w:t>
                </w:r>
                <w:r w:rsidR="00234802">
                  <w:rPr>
                    <w:noProof/>
                    <w:webHidden/>
                  </w:rPr>
                  <w:fldChar w:fldCharType="end"/>
                </w:r>
              </w:hyperlink>
            </w:p>
            <w:p w14:paraId="63E28449" w14:textId="1444DA58" w:rsidR="00234802" w:rsidRDefault="00234802">
              <w:pPr>
                <w:pStyle w:val="Turinys1"/>
                <w:rPr>
                  <w:noProof/>
                  <w:kern w:val="2"/>
                  <w:sz w:val="24"/>
                  <w:szCs w:val="24"/>
                  <w:lang w:val="en-US" w:eastAsia="en-US"/>
                  <w14:ligatures w14:val="standardContextual"/>
                </w:rPr>
              </w:pPr>
              <w:hyperlink w:anchor="_Toc217981753" w:history="1">
                <w:r w:rsidRPr="00A81EAF">
                  <w:rPr>
                    <w:rStyle w:val="Hipersaitas"/>
                    <w:rFonts w:cstheme="minorHAnsi"/>
                    <w:noProof/>
                  </w:rPr>
                  <w:t>2. Pirkimo objektas</w:t>
                </w:r>
                <w:r>
                  <w:rPr>
                    <w:noProof/>
                    <w:webHidden/>
                  </w:rPr>
                  <w:tab/>
                </w:r>
                <w:r>
                  <w:rPr>
                    <w:noProof/>
                    <w:webHidden/>
                  </w:rPr>
                  <w:fldChar w:fldCharType="begin"/>
                </w:r>
                <w:r>
                  <w:rPr>
                    <w:noProof/>
                    <w:webHidden/>
                  </w:rPr>
                  <w:instrText xml:space="preserve"> PAGEREF _Toc217981753 \h </w:instrText>
                </w:r>
                <w:r>
                  <w:rPr>
                    <w:noProof/>
                    <w:webHidden/>
                  </w:rPr>
                </w:r>
                <w:r>
                  <w:rPr>
                    <w:noProof/>
                    <w:webHidden/>
                  </w:rPr>
                  <w:fldChar w:fldCharType="separate"/>
                </w:r>
                <w:r>
                  <w:rPr>
                    <w:noProof/>
                    <w:webHidden/>
                  </w:rPr>
                  <w:t>2</w:t>
                </w:r>
                <w:r>
                  <w:rPr>
                    <w:noProof/>
                    <w:webHidden/>
                  </w:rPr>
                  <w:fldChar w:fldCharType="end"/>
                </w:r>
              </w:hyperlink>
            </w:p>
            <w:p w14:paraId="03F9C674" w14:textId="3288AD72" w:rsidR="00234802" w:rsidRDefault="00234802">
              <w:pPr>
                <w:pStyle w:val="Turinys1"/>
                <w:rPr>
                  <w:noProof/>
                  <w:kern w:val="2"/>
                  <w:sz w:val="24"/>
                  <w:szCs w:val="24"/>
                  <w:lang w:val="en-US" w:eastAsia="en-US"/>
                  <w14:ligatures w14:val="standardContextual"/>
                </w:rPr>
              </w:pPr>
              <w:hyperlink w:anchor="_Toc217981754" w:history="1">
                <w:r w:rsidRPr="00A81EAF">
                  <w:rPr>
                    <w:rStyle w:val="Hipersaitas"/>
                    <w:rFonts w:cstheme="minorHAnsi"/>
                    <w:noProof/>
                  </w:rPr>
                  <w:t>3. Susitikimai su tiekėjais ir objekto apžiūra</w:t>
                </w:r>
                <w:r>
                  <w:rPr>
                    <w:noProof/>
                    <w:webHidden/>
                  </w:rPr>
                  <w:tab/>
                </w:r>
                <w:r>
                  <w:rPr>
                    <w:noProof/>
                    <w:webHidden/>
                  </w:rPr>
                  <w:fldChar w:fldCharType="begin"/>
                </w:r>
                <w:r>
                  <w:rPr>
                    <w:noProof/>
                    <w:webHidden/>
                  </w:rPr>
                  <w:instrText xml:space="preserve"> PAGEREF _Toc217981754 \h </w:instrText>
                </w:r>
                <w:r>
                  <w:rPr>
                    <w:noProof/>
                    <w:webHidden/>
                  </w:rPr>
                </w:r>
                <w:r>
                  <w:rPr>
                    <w:noProof/>
                    <w:webHidden/>
                  </w:rPr>
                  <w:fldChar w:fldCharType="separate"/>
                </w:r>
                <w:r>
                  <w:rPr>
                    <w:noProof/>
                    <w:webHidden/>
                  </w:rPr>
                  <w:t>3</w:t>
                </w:r>
                <w:r>
                  <w:rPr>
                    <w:noProof/>
                    <w:webHidden/>
                  </w:rPr>
                  <w:fldChar w:fldCharType="end"/>
                </w:r>
              </w:hyperlink>
            </w:p>
            <w:p w14:paraId="203F1321" w14:textId="0DAA409A" w:rsidR="00234802" w:rsidRDefault="00234802">
              <w:pPr>
                <w:pStyle w:val="Turinys1"/>
                <w:rPr>
                  <w:noProof/>
                  <w:kern w:val="2"/>
                  <w:sz w:val="24"/>
                  <w:szCs w:val="24"/>
                  <w:lang w:val="en-US" w:eastAsia="en-US"/>
                  <w14:ligatures w14:val="standardContextual"/>
                </w:rPr>
              </w:pPr>
              <w:hyperlink w:anchor="_Toc217981755" w:history="1">
                <w:r w:rsidRPr="00A81EAF">
                  <w:rPr>
                    <w:rStyle w:val="Hipersaitas"/>
                    <w:rFonts w:cstheme="minorHAnsi"/>
                    <w:noProof/>
                  </w:rPr>
                  <w:t>4. Tiekėjų pašalinimo pagrindai ir kvalifikacijos reikalavimai</w:t>
                </w:r>
                <w:r>
                  <w:rPr>
                    <w:noProof/>
                    <w:webHidden/>
                  </w:rPr>
                  <w:tab/>
                </w:r>
                <w:r>
                  <w:rPr>
                    <w:noProof/>
                    <w:webHidden/>
                  </w:rPr>
                  <w:fldChar w:fldCharType="begin"/>
                </w:r>
                <w:r>
                  <w:rPr>
                    <w:noProof/>
                    <w:webHidden/>
                  </w:rPr>
                  <w:instrText xml:space="preserve"> PAGEREF _Toc217981755 \h </w:instrText>
                </w:r>
                <w:r>
                  <w:rPr>
                    <w:noProof/>
                    <w:webHidden/>
                  </w:rPr>
                </w:r>
                <w:r>
                  <w:rPr>
                    <w:noProof/>
                    <w:webHidden/>
                  </w:rPr>
                  <w:fldChar w:fldCharType="separate"/>
                </w:r>
                <w:r>
                  <w:rPr>
                    <w:noProof/>
                    <w:webHidden/>
                  </w:rPr>
                  <w:t>3</w:t>
                </w:r>
                <w:r>
                  <w:rPr>
                    <w:noProof/>
                    <w:webHidden/>
                  </w:rPr>
                  <w:fldChar w:fldCharType="end"/>
                </w:r>
              </w:hyperlink>
            </w:p>
            <w:p w14:paraId="2ECD9B4D" w14:textId="70FA5E45" w:rsidR="00234802" w:rsidRDefault="00234802">
              <w:pPr>
                <w:pStyle w:val="Turinys1"/>
                <w:rPr>
                  <w:noProof/>
                  <w:kern w:val="2"/>
                  <w:sz w:val="24"/>
                  <w:szCs w:val="24"/>
                  <w:lang w:val="en-US" w:eastAsia="en-US"/>
                  <w14:ligatures w14:val="standardContextual"/>
                </w:rPr>
              </w:pPr>
              <w:hyperlink w:anchor="_Toc217981756" w:history="1">
                <w:r w:rsidRPr="00A81EAF">
                  <w:rPr>
                    <w:rStyle w:val="Hipersaitas"/>
                    <w:rFonts w:cstheme="minorHAnsi"/>
                    <w:noProof/>
                  </w:rPr>
                  <w:t>5.Reikalavimai, susiję su nacionaliniu saugumu</w:t>
                </w:r>
                <w:r>
                  <w:rPr>
                    <w:noProof/>
                    <w:webHidden/>
                  </w:rPr>
                  <w:tab/>
                </w:r>
                <w:r>
                  <w:rPr>
                    <w:noProof/>
                    <w:webHidden/>
                  </w:rPr>
                  <w:fldChar w:fldCharType="begin"/>
                </w:r>
                <w:r>
                  <w:rPr>
                    <w:noProof/>
                    <w:webHidden/>
                  </w:rPr>
                  <w:instrText xml:space="preserve"> PAGEREF _Toc217981756 \h </w:instrText>
                </w:r>
                <w:r>
                  <w:rPr>
                    <w:noProof/>
                    <w:webHidden/>
                  </w:rPr>
                </w:r>
                <w:r>
                  <w:rPr>
                    <w:noProof/>
                    <w:webHidden/>
                  </w:rPr>
                  <w:fldChar w:fldCharType="separate"/>
                </w:r>
                <w:r>
                  <w:rPr>
                    <w:noProof/>
                    <w:webHidden/>
                  </w:rPr>
                  <w:t>3</w:t>
                </w:r>
                <w:r>
                  <w:rPr>
                    <w:noProof/>
                    <w:webHidden/>
                  </w:rPr>
                  <w:fldChar w:fldCharType="end"/>
                </w:r>
              </w:hyperlink>
            </w:p>
            <w:p w14:paraId="20CBA94C" w14:textId="131A43FF" w:rsidR="00234802" w:rsidRDefault="00234802">
              <w:pPr>
                <w:pStyle w:val="Turinys1"/>
                <w:rPr>
                  <w:noProof/>
                  <w:kern w:val="2"/>
                  <w:sz w:val="24"/>
                  <w:szCs w:val="24"/>
                  <w:lang w:val="en-US" w:eastAsia="en-US"/>
                  <w14:ligatures w14:val="standardContextual"/>
                </w:rPr>
              </w:pPr>
              <w:hyperlink w:anchor="_Toc217981757" w:history="1">
                <w:r w:rsidRPr="00A81EAF">
                  <w:rPr>
                    <w:rStyle w:val="Hipersaitas"/>
                    <w:rFonts w:cstheme="minorHAnsi"/>
                    <w:noProof/>
                  </w:rPr>
                  <w:t>6. Specialieji reikalavimai pasiūlymų rengimui ir pateikimui</w:t>
                </w:r>
                <w:r>
                  <w:rPr>
                    <w:noProof/>
                    <w:webHidden/>
                  </w:rPr>
                  <w:tab/>
                </w:r>
                <w:r>
                  <w:rPr>
                    <w:noProof/>
                    <w:webHidden/>
                  </w:rPr>
                  <w:fldChar w:fldCharType="begin"/>
                </w:r>
                <w:r>
                  <w:rPr>
                    <w:noProof/>
                    <w:webHidden/>
                  </w:rPr>
                  <w:instrText xml:space="preserve"> PAGEREF _Toc217981757 \h </w:instrText>
                </w:r>
                <w:r>
                  <w:rPr>
                    <w:noProof/>
                    <w:webHidden/>
                  </w:rPr>
                </w:r>
                <w:r>
                  <w:rPr>
                    <w:noProof/>
                    <w:webHidden/>
                  </w:rPr>
                  <w:fldChar w:fldCharType="separate"/>
                </w:r>
                <w:r>
                  <w:rPr>
                    <w:noProof/>
                    <w:webHidden/>
                  </w:rPr>
                  <w:t>3</w:t>
                </w:r>
                <w:r>
                  <w:rPr>
                    <w:noProof/>
                    <w:webHidden/>
                  </w:rPr>
                  <w:fldChar w:fldCharType="end"/>
                </w:r>
              </w:hyperlink>
            </w:p>
            <w:p w14:paraId="402A97A9" w14:textId="6A84712A" w:rsidR="00234802" w:rsidRDefault="00234802">
              <w:pPr>
                <w:pStyle w:val="Turinys1"/>
                <w:tabs>
                  <w:tab w:val="left" w:pos="720"/>
                </w:tabs>
                <w:rPr>
                  <w:noProof/>
                  <w:kern w:val="2"/>
                  <w:sz w:val="24"/>
                  <w:szCs w:val="24"/>
                  <w:lang w:val="en-US" w:eastAsia="en-US"/>
                  <w14:ligatures w14:val="standardContextual"/>
                </w:rPr>
              </w:pPr>
              <w:hyperlink w:anchor="_Toc217981758" w:history="1">
                <w:r w:rsidRPr="00A81EAF">
                  <w:rPr>
                    <w:rStyle w:val="Hipersaitas"/>
                    <w:rFonts w:eastAsia="Calibri" w:cstheme="minorHAnsi"/>
                    <w:noProof/>
                  </w:rPr>
                  <w:t>7.</w:t>
                </w:r>
                <w:r>
                  <w:rPr>
                    <w:noProof/>
                    <w:kern w:val="2"/>
                    <w:sz w:val="24"/>
                    <w:szCs w:val="24"/>
                    <w:lang w:val="en-US" w:eastAsia="en-US"/>
                    <w14:ligatures w14:val="standardContextual"/>
                  </w:rPr>
                  <w:tab/>
                </w:r>
                <w:r w:rsidRPr="00A81EAF">
                  <w:rPr>
                    <w:rStyle w:val="Hipersaitas"/>
                    <w:rFonts w:cstheme="minorHAnsi"/>
                    <w:noProof/>
                  </w:rPr>
                  <w:t>Pasiūlymo galiojimo užtikrinimas</w:t>
                </w:r>
                <w:r>
                  <w:rPr>
                    <w:noProof/>
                    <w:webHidden/>
                  </w:rPr>
                  <w:tab/>
                </w:r>
                <w:r>
                  <w:rPr>
                    <w:noProof/>
                    <w:webHidden/>
                  </w:rPr>
                  <w:fldChar w:fldCharType="begin"/>
                </w:r>
                <w:r>
                  <w:rPr>
                    <w:noProof/>
                    <w:webHidden/>
                  </w:rPr>
                  <w:instrText xml:space="preserve"> PAGEREF _Toc217981758 \h </w:instrText>
                </w:r>
                <w:r>
                  <w:rPr>
                    <w:noProof/>
                    <w:webHidden/>
                  </w:rPr>
                </w:r>
                <w:r>
                  <w:rPr>
                    <w:noProof/>
                    <w:webHidden/>
                  </w:rPr>
                  <w:fldChar w:fldCharType="separate"/>
                </w:r>
                <w:r>
                  <w:rPr>
                    <w:noProof/>
                    <w:webHidden/>
                  </w:rPr>
                  <w:t>4</w:t>
                </w:r>
                <w:r>
                  <w:rPr>
                    <w:noProof/>
                    <w:webHidden/>
                  </w:rPr>
                  <w:fldChar w:fldCharType="end"/>
                </w:r>
              </w:hyperlink>
            </w:p>
            <w:p w14:paraId="3D08FA13" w14:textId="026DE96E" w:rsidR="00234802" w:rsidRDefault="00234802">
              <w:pPr>
                <w:pStyle w:val="Turinys1"/>
                <w:tabs>
                  <w:tab w:val="left" w:pos="720"/>
                </w:tabs>
                <w:rPr>
                  <w:noProof/>
                  <w:kern w:val="2"/>
                  <w:sz w:val="24"/>
                  <w:szCs w:val="24"/>
                  <w:lang w:val="en-US" w:eastAsia="en-US"/>
                  <w14:ligatures w14:val="standardContextual"/>
                </w:rPr>
              </w:pPr>
              <w:hyperlink w:anchor="_Toc217981759" w:history="1">
                <w:r w:rsidRPr="00A81EAF">
                  <w:rPr>
                    <w:rStyle w:val="Hipersaitas"/>
                    <w:rFonts w:eastAsia="Calibri" w:cstheme="minorHAnsi"/>
                    <w:noProof/>
                  </w:rPr>
                  <w:t>8.</w:t>
                </w:r>
                <w:r>
                  <w:rPr>
                    <w:noProof/>
                    <w:kern w:val="2"/>
                    <w:sz w:val="24"/>
                    <w:szCs w:val="24"/>
                    <w:lang w:val="en-US" w:eastAsia="en-US"/>
                    <w14:ligatures w14:val="standardContextual"/>
                  </w:rPr>
                  <w:tab/>
                </w:r>
                <w:r w:rsidRPr="00A81EAF">
                  <w:rPr>
                    <w:rStyle w:val="Hipersaitas"/>
                    <w:rFonts w:cstheme="minorHAnsi"/>
                    <w:noProof/>
                  </w:rPr>
                  <w:t>Elektroninis aukcionas</w:t>
                </w:r>
                <w:r>
                  <w:rPr>
                    <w:noProof/>
                    <w:webHidden/>
                  </w:rPr>
                  <w:tab/>
                </w:r>
                <w:r>
                  <w:rPr>
                    <w:noProof/>
                    <w:webHidden/>
                  </w:rPr>
                  <w:fldChar w:fldCharType="begin"/>
                </w:r>
                <w:r>
                  <w:rPr>
                    <w:noProof/>
                    <w:webHidden/>
                  </w:rPr>
                  <w:instrText xml:space="preserve"> PAGEREF _Toc217981759 \h </w:instrText>
                </w:r>
                <w:r>
                  <w:rPr>
                    <w:noProof/>
                    <w:webHidden/>
                  </w:rPr>
                </w:r>
                <w:r>
                  <w:rPr>
                    <w:noProof/>
                    <w:webHidden/>
                  </w:rPr>
                  <w:fldChar w:fldCharType="separate"/>
                </w:r>
                <w:r>
                  <w:rPr>
                    <w:noProof/>
                    <w:webHidden/>
                  </w:rPr>
                  <w:t>5</w:t>
                </w:r>
                <w:r>
                  <w:rPr>
                    <w:noProof/>
                    <w:webHidden/>
                  </w:rPr>
                  <w:fldChar w:fldCharType="end"/>
                </w:r>
              </w:hyperlink>
            </w:p>
            <w:p w14:paraId="1C6E6FEA" w14:textId="2BACB943" w:rsidR="00234802" w:rsidRDefault="00234802">
              <w:pPr>
                <w:pStyle w:val="Turinys1"/>
                <w:tabs>
                  <w:tab w:val="left" w:pos="720"/>
                </w:tabs>
                <w:rPr>
                  <w:noProof/>
                  <w:kern w:val="2"/>
                  <w:sz w:val="24"/>
                  <w:szCs w:val="24"/>
                  <w:lang w:val="en-US" w:eastAsia="en-US"/>
                  <w14:ligatures w14:val="standardContextual"/>
                </w:rPr>
              </w:pPr>
              <w:hyperlink w:anchor="_Toc217981760" w:history="1">
                <w:r w:rsidRPr="00A81EAF">
                  <w:rPr>
                    <w:rStyle w:val="Hipersaitas"/>
                    <w:rFonts w:eastAsia="Calibri" w:cstheme="minorHAnsi"/>
                    <w:noProof/>
                  </w:rPr>
                  <w:t>9.</w:t>
                </w:r>
                <w:r>
                  <w:rPr>
                    <w:noProof/>
                    <w:kern w:val="2"/>
                    <w:sz w:val="24"/>
                    <w:szCs w:val="24"/>
                    <w:lang w:val="en-US" w:eastAsia="en-US"/>
                    <w14:ligatures w14:val="standardContextual"/>
                  </w:rPr>
                  <w:tab/>
                </w:r>
                <w:r w:rsidRPr="00A81EAF">
                  <w:rPr>
                    <w:rStyle w:val="Hipersaitas"/>
                    <w:rFonts w:cstheme="minorHAnsi"/>
                    <w:noProof/>
                  </w:rPr>
                  <w:t>Pasiūlymų vertinimas</w:t>
                </w:r>
                <w:r>
                  <w:rPr>
                    <w:noProof/>
                    <w:webHidden/>
                  </w:rPr>
                  <w:tab/>
                </w:r>
                <w:r>
                  <w:rPr>
                    <w:noProof/>
                    <w:webHidden/>
                  </w:rPr>
                  <w:fldChar w:fldCharType="begin"/>
                </w:r>
                <w:r>
                  <w:rPr>
                    <w:noProof/>
                    <w:webHidden/>
                  </w:rPr>
                  <w:instrText xml:space="preserve"> PAGEREF _Toc217981760 \h </w:instrText>
                </w:r>
                <w:r>
                  <w:rPr>
                    <w:noProof/>
                    <w:webHidden/>
                  </w:rPr>
                </w:r>
                <w:r>
                  <w:rPr>
                    <w:noProof/>
                    <w:webHidden/>
                  </w:rPr>
                  <w:fldChar w:fldCharType="separate"/>
                </w:r>
                <w:r>
                  <w:rPr>
                    <w:noProof/>
                    <w:webHidden/>
                  </w:rPr>
                  <w:t>5</w:t>
                </w:r>
                <w:r>
                  <w:rPr>
                    <w:noProof/>
                    <w:webHidden/>
                  </w:rPr>
                  <w:fldChar w:fldCharType="end"/>
                </w:r>
              </w:hyperlink>
            </w:p>
            <w:p w14:paraId="53C822A6" w14:textId="2E0A2FE9" w:rsidR="00234802" w:rsidRDefault="00234802">
              <w:pPr>
                <w:pStyle w:val="Turinys1"/>
                <w:tabs>
                  <w:tab w:val="left" w:pos="720"/>
                </w:tabs>
                <w:rPr>
                  <w:noProof/>
                  <w:kern w:val="2"/>
                  <w:sz w:val="24"/>
                  <w:szCs w:val="24"/>
                  <w:lang w:val="en-US" w:eastAsia="en-US"/>
                  <w14:ligatures w14:val="standardContextual"/>
                </w:rPr>
              </w:pPr>
              <w:hyperlink w:anchor="_Toc217981761" w:history="1">
                <w:r w:rsidRPr="00A81EAF">
                  <w:rPr>
                    <w:rStyle w:val="Hipersaitas"/>
                    <w:rFonts w:eastAsia="Calibri" w:cstheme="minorHAnsi"/>
                    <w:noProof/>
                  </w:rPr>
                  <w:t>10.</w:t>
                </w:r>
                <w:r>
                  <w:rPr>
                    <w:noProof/>
                    <w:kern w:val="2"/>
                    <w:sz w:val="24"/>
                    <w:szCs w:val="24"/>
                    <w:lang w:val="en-US" w:eastAsia="en-US"/>
                    <w14:ligatures w14:val="standardContextual"/>
                  </w:rPr>
                  <w:tab/>
                </w:r>
                <w:r w:rsidRPr="00A81EAF">
                  <w:rPr>
                    <w:rStyle w:val="Hipersaitas"/>
                    <w:rFonts w:cstheme="minorHAnsi"/>
                    <w:noProof/>
                  </w:rPr>
                  <w:t>Sutarties sudarymas</w:t>
                </w:r>
                <w:r>
                  <w:rPr>
                    <w:noProof/>
                    <w:webHidden/>
                  </w:rPr>
                  <w:tab/>
                </w:r>
                <w:r>
                  <w:rPr>
                    <w:noProof/>
                    <w:webHidden/>
                  </w:rPr>
                  <w:fldChar w:fldCharType="begin"/>
                </w:r>
                <w:r>
                  <w:rPr>
                    <w:noProof/>
                    <w:webHidden/>
                  </w:rPr>
                  <w:instrText xml:space="preserve"> PAGEREF _Toc217981761 \h </w:instrText>
                </w:r>
                <w:r>
                  <w:rPr>
                    <w:noProof/>
                    <w:webHidden/>
                  </w:rPr>
                </w:r>
                <w:r>
                  <w:rPr>
                    <w:noProof/>
                    <w:webHidden/>
                  </w:rPr>
                  <w:fldChar w:fldCharType="separate"/>
                </w:r>
                <w:r>
                  <w:rPr>
                    <w:noProof/>
                    <w:webHidden/>
                  </w:rPr>
                  <w:t>6</w:t>
                </w:r>
                <w:r>
                  <w:rPr>
                    <w:noProof/>
                    <w:webHidden/>
                  </w:rPr>
                  <w:fldChar w:fldCharType="end"/>
                </w:r>
              </w:hyperlink>
            </w:p>
            <w:p w14:paraId="3FE60E73" w14:textId="4CD0B267" w:rsidR="00234802" w:rsidRDefault="00234802">
              <w:pPr>
                <w:pStyle w:val="Turinys1"/>
                <w:rPr>
                  <w:noProof/>
                  <w:kern w:val="2"/>
                  <w:sz w:val="24"/>
                  <w:szCs w:val="24"/>
                  <w:lang w:val="en-US" w:eastAsia="en-US"/>
                  <w14:ligatures w14:val="standardContextual"/>
                </w:rPr>
              </w:pPr>
              <w:hyperlink w:anchor="_Toc217981762" w:history="1">
                <w:r w:rsidRPr="00A81EAF">
                  <w:rPr>
                    <w:rStyle w:val="Hipersaitas"/>
                    <w:rFonts w:cstheme="minorHAnsi"/>
                    <w:noProof/>
                  </w:rPr>
                  <w:t>11. Asmens duomenų tvarkymas</w:t>
                </w:r>
                <w:r>
                  <w:rPr>
                    <w:noProof/>
                    <w:webHidden/>
                  </w:rPr>
                  <w:tab/>
                </w:r>
                <w:r>
                  <w:rPr>
                    <w:noProof/>
                    <w:webHidden/>
                  </w:rPr>
                  <w:fldChar w:fldCharType="begin"/>
                </w:r>
                <w:r>
                  <w:rPr>
                    <w:noProof/>
                    <w:webHidden/>
                  </w:rPr>
                  <w:instrText xml:space="preserve"> PAGEREF _Toc217981762 \h </w:instrText>
                </w:r>
                <w:r>
                  <w:rPr>
                    <w:noProof/>
                    <w:webHidden/>
                  </w:rPr>
                </w:r>
                <w:r>
                  <w:rPr>
                    <w:noProof/>
                    <w:webHidden/>
                  </w:rPr>
                  <w:fldChar w:fldCharType="separate"/>
                </w:r>
                <w:r>
                  <w:rPr>
                    <w:noProof/>
                    <w:webHidden/>
                  </w:rPr>
                  <w:t>6</w:t>
                </w:r>
                <w:r>
                  <w:rPr>
                    <w:noProof/>
                    <w:webHidden/>
                  </w:rPr>
                  <w:fldChar w:fldCharType="end"/>
                </w:r>
              </w:hyperlink>
            </w:p>
            <w:p w14:paraId="77C52AF0" w14:textId="5795E6DD" w:rsidR="00234802" w:rsidRDefault="00234802">
              <w:pPr>
                <w:pStyle w:val="Turinys1"/>
                <w:rPr>
                  <w:noProof/>
                  <w:kern w:val="2"/>
                  <w:sz w:val="24"/>
                  <w:szCs w:val="24"/>
                  <w:lang w:val="en-US" w:eastAsia="en-US"/>
                  <w14:ligatures w14:val="standardContextual"/>
                </w:rPr>
              </w:pPr>
              <w:hyperlink w:anchor="_Toc217981763" w:history="1">
                <w:r w:rsidRPr="00A81EAF">
                  <w:rPr>
                    <w:rStyle w:val="Hipersaitas"/>
                    <w:rFonts w:cstheme="minorHAnsi"/>
                    <w:noProof/>
                  </w:rPr>
                  <w:t>Pirkimo sąlygų 1 priedas „Terminai“</w:t>
                </w:r>
                <w:r>
                  <w:rPr>
                    <w:noProof/>
                    <w:webHidden/>
                  </w:rPr>
                  <w:tab/>
                </w:r>
                <w:r>
                  <w:rPr>
                    <w:noProof/>
                    <w:webHidden/>
                  </w:rPr>
                  <w:fldChar w:fldCharType="begin"/>
                </w:r>
                <w:r>
                  <w:rPr>
                    <w:noProof/>
                    <w:webHidden/>
                  </w:rPr>
                  <w:instrText xml:space="preserve"> PAGEREF _Toc217981763 \h </w:instrText>
                </w:r>
                <w:r>
                  <w:rPr>
                    <w:noProof/>
                    <w:webHidden/>
                  </w:rPr>
                </w:r>
                <w:r>
                  <w:rPr>
                    <w:noProof/>
                    <w:webHidden/>
                  </w:rPr>
                  <w:fldChar w:fldCharType="separate"/>
                </w:r>
                <w:r>
                  <w:rPr>
                    <w:noProof/>
                    <w:webHidden/>
                  </w:rPr>
                  <w:t>22</w:t>
                </w:r>
                <w:r>
                  <w:rPr>
                    <w:noProof/>
                    <w:webHidden/>
                  </w:rPr>
                  <w:fldChar w:fldCharType="end"/>
                </w:r>
              </w:hyperlink>
            </w:p>
            <w:p w14:paraId="620D3F3C" w14:textId="59D1ABBD" w:rsidR="00234802" w:rsidRDefault="00234802">
              <w:pPr>
                <w:pStyle w:val="Turinys2"/>
                <w:rPr>
                  <w:noProof/>
                  <w:kern w:val="2"/>
                  <w:sz w:val="24"/>
                  <w:szCs w:val="24"/>
                  <w:lang w:val="en-US" w:eastAsia="en-US"/>
                  <w14:ligatures w14:val="standardContextual"/>
                </w:rPr>
              </w:pPr>
              <w:hyperlink w:anchor="_Toc217981764" w:history="1">
                <w:r w:rsidRPr="00A81EAF">
                  <w:rPr>
                    <w:rStyle w:val="Hipersaitas"/>
                    <w:rFonts w:eastAsia="Calibri" w:cstheme="minorHAnsi"/>
                    <w:noProof/>
                  </w:rPr>
                  <w:t>Pirkimo sąlygų 2 priedas „Techninė specifikacija“</w:t>
                </w:r>
                <w:r>
                  <w:rPr>
                    <w:noProof/>
                    <w:webHidden/>
                  </w:rPr>
                  <w:tab/>
                </w:r>
                <w:r>
                  <w:rPr>
                    <w:noProof/>
                    <w:webHidden/>
                  </w:rPr>
                  <w:fldChar w:fldCharType="begin"/>
                </w:r>
                <w:r>
                  <w:rPr>
                    <w:noProof/>
                    <w:webHidden/>
                  </w:rPr>
                  <w:instrText xml:space="preserve"> PAGEREF _Toc217981764 \h </w:instrText>
                </w:r>
                <w:r>
                  <w:rPr>
                    <w:noProof/>
                    <w:webHidden/>
                  </w:rPr>
                </w:r>
                <w:r>
                  <w:rPr>
                    <w:noProof/>
                    <w:webHidden/>
                  </w:rPr>
                  <w:fldChar w:fldCharType="separate"/>
                </w:r>
                <w:r>
                  <w:rPr>
                    <w:noProof/>
                    <w:webHidden/>
                  </w:rPr>
                  <w:t>25</w:t>
                </w:r>
                <w:r>
                  <w:rPr>
                    <w:noProof/>
                    <w:webHidden/>
                  </w:rPr>
                  <w:fldChar w:fldCharType="end"/>
                </w:r>
              </w:hyperlink>
            </w:p>
            <w:p w14:paraId="1055F745" w14:textId="1E82FB84" w:rsidR="00234802" w:rsidRDefault="00234802">
              <w:pPr>
                <w:pStyle w:val="Turinys2"/>
                <w:rPr>
                  <w:noProof/>
                  <w:kern w:val="2"/>
                  <w:sz w:val="24"/>
                  <w:szCs w:val="24"/>
                  <w:lang w:val="en-US" w:eastAsia="en-US"/>
                  <w14:ligatures w14:val="standardContextual"/>
                </w:rPr>
              </w:pPr>
              <w:hyperlink w:anchor="_Toc217981771" w:history="1">
                <w:r w:rsidRPr="00A81EAF">
                  <w:rPr>
                    <w:rStyle w:val="Hipersaitas"/>
                    <w:rFonts w:eastAsia="Calibri" w:cstheme="minorHAnsi"/>
                    <w:noProof/>
                  </w:rPr>
                  <w:t>Pirkimo sąlygų 3 priedas „Tiekėjų pašalinimo pagrindai“</w:t>
                </w:r>
                <w:r>
                  <w:rPr>
                    <w:noProof/>
                    <w:webHidden/>
                  </w:rPr>
                  <w:tab/>
                </w:r>
                <w:r>
                  <w:rPr>
                    <w:noProof/>
                    <w:webHidden/>
                  </w:rPr>
                  <w:fldChar w:fldCharType="begin"/>
                </w:r>
                <w:r>
                  <w:rPr>
                    <w:noProof/>
                    <w:webHidden/>
                  </w:rPr>
                  <w:instrText xml:space="preserve"> PAGEREF _Toc217981771 \h </w:instrText>
                </w:r>
                <w:r>
                  <w:rPr>
                    <w:noProof/>
                    <w:webHidden/>
                  </w:rPr>
                </w:r>
                <w:r>
                  <w:rPr>
                    <w:noProof/>
                    <w:webHidden/>
                  </w:rPr>
                  <w:fldChar w:fldCharType="separate"/>
                </w:r>
                <w:r>
                  <w:rPr>
                    <w:noProof/>
                    <w:webHidden/>
                  </w:rPr>
                  <w:t>27</w:t>
                </w:r>
                <w:r>
                  <w:rPr>
                    <w:noProof/>
                    <w:webHidden/>
                  </w:rPr>
                  <w:fldChar w:fldCharType="end"/>
                </w:r>
              </w:hyperlink>
            </w:p>
            <w:p w14:paraId="4CFBC145" w14:textId="3A17C42C" w:rsidR="00234802" w:rsidRDefault="00234802">
              <w:pPr>
                <w:pStyle w:val="Turinys2"/>
                <w:rPr>
                  <w:noProof/>
                  <w:kern w:val="2"/>
                  <w:sz w:val="24"/>
                  <w:szCs w:val="24"/>
                  <w:lang w:val="en-US" w:eastAsia="en-US"/>
                  <w14:ligatures w14:val="standardContextual"/>
                </w:rPr>
              </w:pPr>
              <w:hyperlink w:anchor="_Toc217981772" w:history="1">
                <w:r w:rsidRPr="00A81EAF">
                  <w:rPr>
                    <w:rStyle w:val="Hipersaitas"/>
                    <w:rFonts w:eastAsia="Calibri" w:cstheme="minorHAnsi"/>
                    <w:noProof/>
                  </w:rPr>
                  <w:t>Pirkimo sąlygų 4 priedas „Tiekėjų kvalifikacijos reikalavimai ir reikalaujami kokybės bei aplinkos apsaugos vadybos sistemų standartai“</w:t>
                </w:r>
                <w:r>
                  <w:rPr>
                    <w:noProof/>
                    <w:webHidden/>
                  </w:rPr>
                  <w:tab/>
                </w:r>
                <w:r>
                  <w:rPr>
                    <w:noProof/>
                    <w:webHidden/>
                  </w:rPr>
                  <w:fldChar w:fldCharType="begin"/>
                </w:r>
                <w:r>
                  <w:rPr>
                    <w:noProof/>
                    <w:webHidden/>
                  </w:rPr>
                  <w:instrText xml:space="preserve"> PAGEREF _Toc217981772 \h </w:instrText>
                </w:r>
                <w:r>
                  <w:rPr>
                    <w:noProof/>
                    <w:webHidden/>
                  </w:rPr>
                </w:r>
                <w:r>
                  <w:rPr>
                    <w:noProof/>
                    <w:webHidden/>
                  </w:rPr>
                  <w:fldChar w:fldCharType="separate"/>
                </w:r>
                <w:r>
                  <w:rPr>
                    <w:noProof/>
                    <w:webHidden/>
                  </w:rPr>
                  <w:t>36</w:t>
                </w:r>
                <w:r>
                  <w:rPr>
                    <w:noProof/>
                    <w:webHidden/>
                  </w:rPr>
                  <w:fldChar w:fldCharType="end"/>
                </w:r>
              </w:hyperlink>
            </w:p>
            <w:p w14:paraId="71325E89" w14:textId="36BD241B" w:rsidR="00234802" w:rsidRDefault="00234802">
              <w:pPr>
                <w:pStyle w:val="Turinys2"/>
                <w:rPr>
                  <w:noProof/>
                  <w:kern w:val="2"/>
                  <w:sz w:val="24"/>
                  <w:szCs w:val="24"/>
                  <w:lang w:val="en-US" w:eastAsia="en-US"/>
                  <w14:ligatures w14:val="standardContextual"/>
                </w:rPr>
              </w:pPr>
              <w:hyperlink w:anchor="_Toc217981773" w:history="1">
                <w:r w:rsidRPr="00A81EAF">
                  <w:rPr>
                    <w:rStyle w:val="Hipersaitas"/>
                    <w:rFonts w:eastAsia="Calibri" w:cstheme="minorHAnsi"/>
                    <w:noProof/>
                  </w:rPr>
                  <w:t>Pirkimo sąlygų 5 priedas „EBVPD“</w:t>
                </w:r>
                <w:r>
                  <w:rPr>
                    <w:noProof/>
                    <w:webHidden/>
                  </w:rPr>
                  <w:tab/>
                </w:r>
                <w:r>
                  <w:rPr>
                    <w:noProof/>
                    <w:webHidden/>
                  </w:rPr>
                  <w:fldChar w:fldCharType="begin"/>
                </w:r>
                <w:r>
                  <w:rPr>
                    <w:noProof/>
                    <w:webHidden/>
                  </w:rPr>
                  <w:instrText xml:space="preserve"> PAGEREF _Toc217981773 \h </w:instrText>
                </w:r>
                <w:r>
                  <w:rPr>
                    <w:noProof/>
                    <w:webHidden/>
                  </w:rPr>
                </w:r>
                <w:r>
                  <w:rPr>
                    <w:noProof/>
                    <w:webHidden/>
                  </w:rPr>
                  <w:fldChar w:fldCharType="separate"/>
                </w:r>
                <w:r>
                  <w:rPr>
                    <w:noProof/>
                    <w:webHidden/>
                  </w:rPr>
                  <w:t>37</w:t>
                </w:r>
                <w:r>
                  <w:rPr>
                    <w:noProof/>
                    <w:webHidden/>
                  </w:rPr>
                  <w:fldChar w:fldCharType="end"/>
                </w:r>
              </w:hyperlink>
            </w:p>
            <w:p w14:paraId="3461B23E" w14:textId="69A48645" w:rsidR="00234802" w:rsidRDefault="00234802">
              <w:pPr>
                <w:pStyle w:val="Turinys2"/>
                <w:rPr>
                  <w:noProof/>
                  <w:kern w:val="2"/>
                  <w:sz w:val="24"/>
                  <w:szCs w:val="24"/>
                  <w:lang w:val="en-US" w:eastAsia="en-US"/>
                  <w14:ligatures w14:val="standardContextual"/>
                </w:rPr>
              </w:pPr>
              <w:hyperlink w:anchor="_Toc217981774" w:history="1">
                <w:r w:rsidRPr="00A81EAF">
                  <w:rPr>
                    <w:rStyle w:val="Hipersaitas"/>
                    <w:rFonts w:eastAsia="Calibri" w:cstheme="minorHAnsi"/>
                    <w:noProof/>
                  </w:rPr>
                  <w:t>Pirkimo sąlygų 6 priedas „Pasiūlymo forma“</w:t>
                </w:r>
                <w:r>
                  <w:rPr>
                    <w:noProof/>
                    <w:webHidden/>
                  </w:rPr>
                  <w:tab/>
                </w:r>
                <w:r>
                  <w:rPr>
                    <w:noProof/>
                    <w:webHidden/>
                  </w:rPr>
                  <w:fldChar w:fldCharType="begin"/>
                </w:r>
                <w:r>
                  <w:rPr>
                    <w:noProof/>
                    <w:webHidden/>
                  </w:rPr>
                  <w:instrText xml:space="preserve"> PAGEREF _Toc217981774 \h </w:instrText>
                </w:r>
                <w:r>
                  <w:rPr>
                    <w:noProof/>
                    <w:webHidden/>
                  </w:rPr>
                </w:r>
                <w:r>
                  <w:rPr>
                    <w:noProof/>
                    <w:webHidden/>
                  </w:rPr>
                  <w:fldChar w:fldCharType="separate"/>
                </w:r>
                <w:r>
                  <w:rPr>
                    <w:noProof/>
                    <w:webHidden/>
                  </w:rPr>
                  <w:t>38</w:t>
                </w:r>
                <w:r>
                  <w:rPr>
                    <w:noProof/>
                    <w:webHidden/>
                  </w:rPr>
                  <w:fldChar w:fldCharType="end"/>
                </w:r>
              </w:hyperlink>
            </w:p>
            <w:p w14:paraId="22FFD3C2" w14:textId="4C7FFAC6" w:rsidR="00234802" w:rsidRDefault="00234802">
              <w:pPr>
                <w:pStyle w:val="Turinys2"/>
                <w:rPr>
                  <w:noProof/>
                  <w:kern w:val="2"/>
                  <w:sz w:val="24"/>
                  <w:szCs w:val="24"/>
                  <w:lang w:val="en-US" w:eastAsia="en-US"/>
                  <w14:ligatures w14:val="standardContextual"/>
                </w:rPr>
              </w:pPr>
              <w:hyperlink w:anchor="_Toc217981775" w:history="1">
                <w:r w:rsidRPr="00A81EAF">
                  <w:rPr>
                    <w:rStyle w:val="Hipersaitas"/>
                    <w:rFonts w:cstheme="minorHAnsi"/>
                    <w:noProof/>
                  </w:rPr>
                  <w:t>Pirkimo sąlygų 7 priedas „</w:t>
                </w:r>
                <w:r w:rsidRPr="00A81EAF">
                  <w:rPr>
                    <w:rStyle w:val="Hipersaitas"/>
                    <w:rFonts w:eastAsia="Calibri" w:cstheme="minorHAnsi"/>
                    <w:noProof/>
                  </w:rPr>
                  <w:t>Pasiūlymų vertinimo kriterijai ir sąlygos</w:t>
                </w:r>
                <w:r w:rsidRPr="00A81EAF">
                  <w:rPr>
                    <w:rStyle w:val="Hipersaitas"/>
                    <w:rFonts w:cstheme="minorHAnsi"/>
                    <w:noProof/>
                  </w:rPr>
                  <w:t>“</w:t>
                </w:r>
                <w:r>
                  <w:rPr>
                    <w:noProof/>
                    <w:webHidden/>
                  </w:rPr>
                  <w:tab/>
                </w:r>
                <w:r>
                  <w:rPr>
                    <w:noProof/>
                    <w:webHidden/>
                  </w:rPr>
                  <w:fldChar w:fldCharType="begin"/>
                </w:r>
                <w:r>
                  <w:rPr>
                    <w:noProof/>
                    <w:webHidden/>
                  </w:rPr>
                  <w:instrText xml:space="preserve"> PAGEREF _Toc217981775 \h </w:instrText>
                </w:r>
                <w:r>
                  <w:rPr>
                    <w:noProof/>
                    <w:webHidden/>
                  </w:rPr>
                </w:r>
                <w:r>
                  <w:rPr>
                    <w:noProof/>
                    <w:webHidden/>
                  </w:rPr>
                  <w:fldChar w:fldCharType="separate"/>
                </w:r>
                <w:r>
                  <w:rPr>
                    <w:noProof/>
                    <w:webHidden/>
                  </w:rPr>
                  <w:t>42</w:t>
                </w:r>
                <w:r>
                  <w:rPr>
                    <w:noProof/>
                    <w:webHidden/>
                  </w:rPr>
                  <w:fldChar w:fldCharType="end"/>
                </w:r>
              </w:hyperlink>
            </w:p>
            <w:p w14:paraId="4B6B8E25" w14:textId="5A87BC53" w:rsidR="00234802" w:rsidRDefault="00234802">
              <w:pPr>
                <w:pStyle w:val="Turinys2"/>
                <w:rPr>
                  <w:noProof/>
                  <w:kern w:val="2"/>
                  <w:sz w:val="24"/>
                  <w:szCs w:val="24"/>
                  <w:lang w:val="en-US" w:eastAsia="en-US"/>
                  <w14:ligatures w14:val="standardContextual"/>
                </w:rPr>
              </w:pPr>
              <w:hyperlink w:anchor="_Toc217981776" w:history="1">
                <w:r w:rsidRPr="00A81EAF">
                  <w:rPr>
                    <w:rStyle w:val="Hipersaitas"/>
                    <w:rFonts w:cstheme="minorHAnsi"/>
                    <w:noProof/>
                  </w:rPr>
                  <w:t>Pirkimo sąlygų 8 priedas „Tiekėjo deklaracija dėl atitikties Reglamento nuostatoms juridiniam asmeniui“</w:t>
                </w:r>
                <w:r>
                  <w:rPr>
                    <w:noProof/>
                    <w:webHidden/>
                  </w:rPr>
                  <w:tab/>
                </w:r>
                <w:r>
                  <w:rPr>
                    <w:noProof/>
                    <w:webHidden/>
                  </w:rPr>
                  <w:fldChar w:fldCharType="begin"/>
                </w:r>
                <w:r>
                  <w:rPr>
                    <w:noProof/>
                    <w:webHidden/>
                  </w:rPr>
                  <w:instrText xml:space="preserve"> PAGEREF _Toc217981776 \h </w:instrText>
                </w:r>
                <w:r>
                  <w:rPr>
                    <w:noProof/>
                    <w:webHidden/>
                  </w:rPr>
                </w:r>
                <w:r>
                  <w:rPr>
                    <w:noProof/>
                    <w:webHidden/>
                  </w:rPr>
                  <w:fldChar w:fldCharType="separate"/>
                </w:r>
                <w:r>
                  <w:rPr>
                    <w:noProof/>
                    <w:webHidden/>
                  </w:rPr>
                  <w:t>44</w:t>
                </w:r>
                <w:r>
                  <w:rPr>
                    <w:noProof/>
                    <w:webHidden/>
                  </w:rPr>
                  <w:fldChar w:fldCharType="end"/>
                </w:r>
              </w:hyperlink>
            </w:p>
            <w:p w14:paraId="78390505" w14:textId="44B36AA2" w:rsidR="00234802" w:rsidRDefault="00234802">
              <w:pPr>
                <w:pStyle w:val="Turinys2"/>
                <w:rPr>
                  <w:noProof/>
                  <w:kern w:val="2"/>
                  <w:sz w:val="24"/>
                  <w:szCs w:val="24"/>
                  <w:lang w:val="en-US" w:eastAsia="en-US"/>
                  <w14:ligatures w14:val="standardContextual"/>
                </w:rPr>
              </w:pPr>
              <w:hyperlink w:anchor="_Toc217981777" w:history="1">
                <w:r w:rsidRPr="00A81EAF">
                  <w:rPr>
                    <w:rStyle w:val="Hipersaitas"/>
                    <w:rFonts w:cstheme="minorHAnsi"/>
                    <w:noProof/>
                  </w:rPr>
                  <w:t>Pirkimo sąlygų 9 priedas „Tiekėjo deklaracija dėl atitikties Reglamento nuostatoms fiziniam asmeniui“</w:t>
                </w:r>
                <w:r>
                  <w:rPr>
                    <w:noProof/>
                    <w:webHidden/>
                  </w:rPr>
                  <w:tab/>
                </w:r>
                <w:r>
                  <w:rPr>
                    <w:noProof/>
                    <w:webHidden/>
                  </w:rPr>
                  <w:fldChar w:fldCharType="begin"/>
                </w:r>
                <w:r>
                  <w:rPr>
                    <w:noProof/>
                    <w:webHidden/>
                  </w:rPr>
                  <w:instrText xml:space="preserve"> PAGEREF _Toc217981777 \h </w:instrText>
                </w:r>
                <w:r>
                  <w:rPr>
                    <w:noProof/>
                    <w:webHidden/>
                  </w:rPr>
                </w:r>
                <w:r>
                  <w:rPr>
                    <w:noProof/>
                    <w:webHidden/>
                  </w:rPr>
                  <w:fldChar w:fldCharType="separate"/>
                </w:r>
                <w:r>
                  <w:rPr>
                    <w:noProof/>
                    <w:webHidden/>
                  </w:rPr>
                  <w:t>46</w:t>
                </w:r>
                <w:r>
                  <w:rPr>
                    <w:noProof/>
                    <w:webHidden/>
                  </w:rPr>
                  <w:fldChar w:fldCharType="end"/>
                </w:r>
              </w:hyperlink>
            </w:p>
            <w:p w14:paraId="3E827A04" w14:textId="75537FAE" w:rsidR="00234802" w:rsidRDefault="00234802">
              <w:pPr>
                <w:pStyle w:val="Turinys2"/>
                <w:rPr>
                  <w:noProof/>
                  <w:kern w:val="2"/>
                  <w:sz w:val="24"/>
                  <w:szCs w:val="24"/>
                  <w:lang w:val="en-US" w:eastAsia="en-US"/>
                  <w14:ligatures w14:val="standardContextual"/>
                </w:rPr>
              </w:pPr>
              <w:hyperlink w:anchor="_Toc217981778" w:history="1">
                <w:r w:rsidRPr="00A81EAF">
                  <w:rPr>
                    <w:rStyle w:val="Hipersaitas"/>
                    <w:rFonts w:cstheme="minorHAnsi"/>
                    <w:noProof/>
                  </w:rPr>
                  <w:t>Pirkimo sąlygų 10 priedas „Sutarties projektas“</w:t>
                </w:r>
                <w:r>
                  <w:rPr>
                    <w:noProof/>
                    <w:webHidden/>
                  </w:rPr>
                  <w:tab/>
                </w:r>
                <w:r>
                  <w:rPr>
                    <w:noProof/>
                    <w:webHidden/>
                  </w:rPr>
                  <w:fldChar w:fldCharType="begin"/>
                </w:r>
                <w:r>
                  <w:rPr>
                    <w:noProof/>
                    <w:webHidden/>
                  </w:rPr>
                  <w:instrText xml:space="preserve"> PAGEREF _Toc217981778 \h </w:instrText>
                </w:r>
                <w:r>
                  <w:rPr>
                    <w:noProof/>
                    <w:webHidden/>
                  </w:rPr>
                </w:r>
                <w:r>
                  <w:rPr>
                    <w:noProof/>
                    <w:webHidden/>
                  </w:rPr>
                  <w:fldChar w:fldCharType="separate"/>
                </w:r>
                <w:r>
                  <w:rPr>
                    <w:noProof/>
                    <w:webHidden/>
                  </w:rPr>
                  <w:t>47</w:t>
                </w:r>
                <w:r>
                  <w:rPr>
                    <w:noProof/>
                    <w:webHidden/>
                  </w:rPr>
                  <w:fldChar w:fldCharType="end"/>
                </w:r>
              </w:hyperlink>
            </w:p>
            <w:p w14:paraId="0DDC40AE" w14:textId="2E8FC631" w:rsidR="001C24BC" w:rsidRPr="007D4861" w:rsidRDefault="001C24BC" w:rsidP="004E4612">
              <w:pPr>
                <w:spacing w:after="120" w:line="20" w:lineRule="atLeast"/>
                <w:contextualSpacing/>
                <w:rPr>
                  <w:rFonts w:cstheme="minorHAnsi"/>
                </w:rPr>
              </w:pPr>
              <w:r w:rsidRPr="007D4861">
                <w:rPr>
                  <w:rFonts w:cstheme="minorHAnsi"/>
                  <w:b/>
                  <w:bCs/>
                  <w:color w:val="2B579A"/>
                  <w:shd w:val="clear" w:color="auto" w:fill="E6E6E6"/>
                </w:rPr>
                <w:fldChar w:fldCharType="end"/>
              </w:r>
            </w:p>
          </w:sdtContent>
        </w:sdt>
        <w:p w14:paraId="73CCB438" w14:textId="0E813B55" w:rsidR="005F13F0" w:rsidRPr="007D4861" w:rsidRDefault="001C24BC" w:rsidP="004E4612">
          <w:pPr>
            <w:spacing w:after="120" w:line="20" w:lineRule="atLeast"/>
            <w:contextualSpacing/>
            <w:rPr>
              <w:rFonts w:cstheme="minorHAnsi"/>
            </w:rPr>
          </w:pPr>
          <w:r w:rsidRPr="007D4861">
            <w:rPr>
              <w:rFonts w:cstheme="minorHAnsi"/>
            </w:rPr>
            <w:br w:type="page"/>
          </w:r>
        </w:p>
      </w:sdtContent>
    </w:sdt>
    <w:p w14:paraId="7DBFF88B" w14:textId="0FE73970" w:rsidR="002415C7" w:rsidRPr="007D4861" w:rsidRDefault="00263B34" w:rsidP="00457163">
      <w:pPr>
        <w:pStyle w:val="Antrat1"/>
        <w:numPr>
          <w:ilvl w:val="0"/>
          <w:numId w:val="1"/>
        </w:numPr>
        <w:spacing w:line="20" w:lineRule="atLeast"/>
        <w:ind w:left="567" w:hanging="567"/>
        <w:contextualSpacing/>
        <w:rPr>
          <w:rFonts w:asciiTheme="minorHAnsi" w:hAnsiTheme="minorHAnsi" w:cstheme="minorHAnsi"/>
        </w:rPr>
      </w:pPr>
      <w:bookmarkStart w:id="0" w:name="_Toc217981752"/>
      <w:bookmarkStart w:id="1" w:name="_Toc335201954"/>
      <w:bookmarkStart w:id="2" w:name="_Toc147739116"/>
      <w:r w:rsidRPr="007D4861">
        <w:rPr>
          <w:rFonts w:asciiTheme="minorHAnsi" w:hAnsiTheme="minorHAnsi" w:cstheme="minorHAnsi"/>
        </w:rPr>
        <w:lastRenderedPageBreak/>
        <w:t>Bendra informacija</w:t>
      </w:r>
      <w:bookmarkEnd w:id="0"/>
    </w:p>
    <w:p w14:paraId="19FBEE1E" w14:textId="77777777" w:rsidR="007532B0" w:rsidRPr="007D4861" w:rsidRDefault="007532B0" w:rsidP="007532B0">
      <w:pPr>
        <w:pStyle w:val="Sraopastraipa"/>
        <w:numPr>
          <w:ilvl w:val="1"/>
          <w:numId w:val="1"/>
        </w:numPr>
        <w:tabs>
          <w:tab w:val="left" w:pos="993"/>
        </w:tabs>
        <w:spacing w:after="0" w:line="20" w:lineRule="atLeast"/>
        <w:ind w:left="0" w:firstLine="567"/>
        <w:jc w:val="both"/>
        <w:rPr>
          <w:rFonts w:cstheme="minorHAnsi"/>
          <w:sz w:val="22"/>
          <w:szCs w:val="22"/>
        </w:rPr>
      </w:pPr>
      <w:r w:rsidRPr="007D4861">
        <w:rPr>
          <w:rFonts w:cstheme="minorHAnsi"/>
          <w:sz w:val="22"/>
          <w:szCs w:val="22"/>
        </w:rPr>
        <w:t>Perkančioji organizacija – Mažeikių rajono savivaldybės administracija</w:t>
      </w:r>
      <w:r w:rsidRPr="007D4861">
        <w:rPr>
          <w:rFonts w:eastAsia="Calibri" w:cstheme="minorHAnsi"/>
          <w:sz w:val="22"/>
          <w:szCs w:val="22"/>
        </w:rPr>
        <w:t>,</w:t>
      </w:r>
      <w:r w:rsidRPr="007D4861">
        <w:rPr>
          <w:rFonts w:eastAsia="Calibri" w:cstheme="minorHAnsi"/>
          <w:color w:val="00B050"/>
          <w:sz w:val="22"/>
          <w:szCs w:val="22"/>
        </w:rPr>
        <w:t xml:space="preserve"> </w:t>
      </w:r>
      <w:r w:rsidRPr="007D4861">
        <w:rPr>
          <w:rFonts w:eastAsia="Calibri" w:cstheme="minorHAnsi"/>
          <w:sz w:val="22"/>
          <w:szCs w:val="22"/>
        </w:rPr>
        <w:t xml:space="preserve">juridinio asmens kodas 167371234, adresas Laisvės g. 8, Mažeikiai, darbo laikas nuo 8:00 iki 17:00 val. (I-IV) ir nuo 8:00 iki 15:45 val. (V). </w:t>
      </w:r>
      <w:r w:rsidRPr="007D4861">
        <w:rPr>
          <w:rFonts w:cstheme="minorHAnsi"/>
          <w:sz w:val="22"/>
          <w:szCs w:val="22"/>
        </w:rPr>
        <w:t>Perkančioji organizacija nėra PVM mokėtoja.</w:t>
      </w:r>
    </w:p>
    <w:p w14:paraId="70EAAFDD" w14:textId="77777777" w:rsidR="007532B0" w:rsidRPr="007D4861" w:rsidRDefault="007532B0" w:rsidP="007532B0">
      <w:pPr>
        <w:pStyle w:val="Sraopastraipa"/>
        <w:numPr>
          <w:ilvl w:val="1"/>
          <w:numId w:val="1"/>
        </w:numPr>
        <w:tabs>
          <w:tab w:val="left" w:pos="993"/>
        </w:tabs>
        <w:spacing w:after="0" w:line="240" w:lineRule="auto"/>
        <w:ind w:left="0" w:firstLine="567"/>
        <w:jc w:val="both"/>
        <w:rPr>
          <w:rFonts w:eastAsia="Calibri" w:cstheme="minorHAnsi"/>
          <w:color w:val="7030A0"/>
          <w:sz w:val="22"/>
          <w:szCs w:val="22"/>
        </w:rPr>
      </w:pPr>
      <w:r w:rsidRPr="007D4861">
        <w:rPr>
          <w:rFonts w:cstheme="minorHAnsi"/>
          <w:color w:val="000000" w:themeColor="text1"/>
          <w:sz w:val="22"/>
          <w:szCs w:val="22"/>
        </w:rPr>
        <w:t xml:space="preserve">Pirkimas neatliekamas naudojantis centralizuotų pirkimų katalogu, nes tokių paslaugų nėra.  </w:t>
      </w:r>
    </w:p>
    <w:p w14:paraId="7669AF9C" w14:textId="77777777" w:rsidR="007532B0" w:rsidRPr="007D4861" w:rsidRDefault="007532B0" w:rsidP="007532B0">
      <w:pPr>
        <w:tabs>
          <w:tab w:val="left" w:pos="993"/>
        </w:tabs>
        <w:spacing w:after="0" w:line="240" w:lineRule="auto"/>
        <w:ind w:firstLine="567"/>
        <w:rPr>
          <w:rFonts w:cstheme="minorHAnsi"/>
          <w:color w:val="FF0000"/>
          <w:sz w:val="22"/>
          <w:szCs w:val="22"/>
        </w:rPr>
      </w:pPr>
      <w:r w:rsidRPr="007D4861">
        <w:rPr>
          <w:rFonts w:cstheme="minorHAnsi"/>
          <w:sz w:val="22"/>
          <w:szCs w:val="22"/>
        </w:rPr>
        <w:t xml:space="preserve">1.3.  </w:t>
      </w:r>
      <w:r w:rsidRPr="007D4861">
        <w:rPr>
          <w:rFonts w:eastAsia="Times New Roman" w:cstheme="minorHAnsi"/>
          <w:sz w:val="22"/>
          <w:szCs w:val="22"/>
        </w:rPr>
        <w:t>Perkančioji organizacija nerezervuoja teisės dalyvauti pirkime.</w:t>
      </w:r>
    </w:p>
    <w:p w14:paraId="4F82FD77" w14:textId="77777777" w:rsidR="007532B0" w:rsidRPr="007D4861" w:rsidRDefault="007532B0" w:rsidP="007532B0">
      <w:pPr>
        <w:pStyle w:val="Sraopastraipa"/>
        <w:tabs>
          <w:tab w:val="left" w:pos="993"/>
        </w:tabs>
        <w:spacing w:after="0" w:line="240" w:lineRule="auto"/>
        <w:ind w:left="0" w:firstLine="567"/>
        <w:jc w:val="both"/>
        <w:rPr>
          <w:rFonts w:cstheme="minorHAnsi"/>
          <w:sz w:val="22"/>
          <w:szCs w:val="22"/>
        </w:rPr>
      </w:pPr>
      <w:r w:rsidRPr="007D4861">
        <w:rPr>
          <w:rFonts w:cstheme="minorHAnsi"/>
          <w:sz w:val="22"/>
          <w:szCs w:val="22"/>
        </w:rPr>
        <w:t>1.4.  Stebėtojai dalyvauti Komisijos posėdžiuose nėra kviečiami.</w:t>
      </w:r>
    </w:p>
    <w:p w14:paraId="6F429991" w14:textId="36FC903E" w:rsidR="007532B0" w:rsidRPr="007D4861" w:rsidRDefault="007532B0" w:rsidP="007532B0">
      <w:pPr>
        <w:pStyle w:val="Sraopastraipa"/>
        <w:tabs>
          <w:tab w:val="left" w:pos="993"/>
        </w:tabs>
        <w:spacing w:after="0" w:line="240" w:lineRule="auto"/>
        <w:ind w:left="0" w:firstLine="567"/>
        <w:jc w:val="both"/>
        <w:rPr>
          <w:rFonts w:cstheme="minorHAnsi"/>
          <w:sz w:val="22"/>
          <w:szCs w:val="22"/>
        </w:rPr>
      </w:pPr>
      <w:r w:rsidRPr="007D4861">
        <w:rPr>
          <w:rFonts w:cstheme="minorHAnsi"/>
          <w:sz w:val="22"/>
          <w:szCs w:val="22"/>
        </w:rPr>
        <w:t xml:space="preserve">1.5.  Atliekamas žaliasis pirkimas. </w:t>
      </w:r>
      <w:bookmarkStart w:id="3" w:name="_Hlk210724176"/>
      <w:r w:rsidRPr="007D4861">
        <w:rPr>
          <w:rFonts w:cstheme="minorHAnsi"/>
          <w:sz w:val="22"/>
          <w:szCs w:val="22"/>
        </w:rPr>
        <w:t xml:space="preserve">Pirkimas vykdomas vadovaujantis </w:t>
      </w:r>
      <w:bookmarkEnd w:id="3"/>
      <w:r w:rsidRPr="007D4861">
        <w:rPr>
          <w:rFonts w:cstheme="minorHAnsi"/>
          <w:sz w:val="22"/>
          <w:szCs w:val="22"/>
        </w:rPr>
        <w:t>Lietuvos Respublikos aplinkos ministro 2011 m. birželio 28 d. įsakymo Nr. D1-508 „</w:t>
      </w:r>
      <w:hyperlink r:id="rId12" w:history="1">
        <w:r w:rsidRPr="007D4861">
          <w:rPr>
            <w:rStyle w:val="Hipersaitas"/>
            <w:rFonts w:cstheme="minorHAnsi"/>
            <w:color w:val="0070C0"/>
            <w:sz w:val="22"/>
            <w:szCs w:val="22"/>
            <w:u w:val="single"/>
          </w:rPr>
          <w:t>Dėl Aplinkos apsaugos kriterijų taikymo, vykdant žaliuosius pirkimus, tvarkos aprašo patvirtinimo</w:t>
        </w:r>
      </w:hyperlink>
      <w:r w:rsidRPr="007D4861">
        <w:rPr>
          <w:rFonts w:cstheme="minorHAnsi"/>
          <w:sz w:val="22"/>
          <w:szCs w:val="22"/>
        </w:rPr>
        <w:t xml:space="preserve">“ </w:t>
      </w:r>
      <w:bookmarkStart w:id="4" w:name="_Hlk210724151"/>
      <w:r w:rsidRPr="007D4861">
        <w:rPr>
          <w:rFonts w:cstheme="minorHAnsi"/>
          <w:sz w:val="22"/>
          <w:szCs w:val="22"/>
        </w:rPr>
        <w:t xml:space="preserve">(toliau – Tvarkos aprašas) </w:t>
      </w:r>
      <w:bookmarkStart w:id="5" w:name="_Hlk210724200"/>
      <w:bookmarkEnd w:id="4"/>
      <w:r w:rsidRPr="007D4861">
        <w:rPr>
          <w:rFonts w:cstheme="minorHAnsi"/>
          <w:sz w:val="22"/>
          <w:szCs w:val="22"/>
        </w:rPr>
        <w:t>4.4.4.4 papunkčiu</w:t>
      </w:r>
      <w:bookmarkEnd w:id="5"/>
      <w:r w:rsidRPr="007D4861">
        <w:rPr>
          <w:rFonts w:cstheme="minorHAnsi"/>
          <w:sz w:val="22"/>
          <w:szCs w:val="22"/>
        </w:rPr>
        <w:t>. Aplinkos apsaugos kriterijai nustatyti techninė specifikacijoje ir sutartyje.</w:t>
      </w:r>
    </w:p>
    <w:p w14:paraId="690A399F" w14:textId="77777777" w:rsidR="007532B0" w:rsidRPr="007D4861" w:rsidRDefault="007532B0" w:rsidP="007532B0">
      <w:pPr>
        <w:pStyle w:val="Sraopastraipa"/>
        <w:tabs>
          <w:tab w:val="left" w:pos="993"/>
        </w:tabs>
        <w:spacing w:after="0" w:line="240" w:lineRule="auto"/>
        <w:ind w:left="0" w:firstLine="567"/>
        <w:jc w:val="both"/>
        <w:rPr>
          <w:rFonts w:cstheme="minorHAnsi"/>
          <w:sz w:val="22"/>
          <w:szCs w:val="22"/>
        </w:rPr>
      </w:pPr>
      <w:r w:rsidRPr="007D4861">
        <w:rPr>
          <w:rFonts w:cstheme="minorHAnsi"/>
          <w:sz w:val="22"/>
          <w:szCs w:val="22"/>
        </w:rPr>
        <w:t xml:space="preserve">1.6. Pirkime  perkančioji organizacija nenumato skelbti pranešimo dėl savanoriško </w:t>
      </w:r>
      <w:r w:rsidRPr="007D4861">
        <w:rPr>
          <w:rFonts w:cstheme="minorHAnsi"/>
          <w:i/>
          <w:iCs/>
          <w:sz w:val="22"/>
          <w:szCs w:val="22"/>
        </w:rPr>
        <w:t>ex ante</w:t>
      </w:r>
      <w:r w:rsidRPr="007D4861">
        <w:rPr>
          <w:rFonts w:cstheme="minorHAnsi"/>
          <w:sz w:val="22"/>
          <w:szCs w:val="22"/>
        </w:rPr>
        <w:t xml:space="preserve"> skaidrumo.</w:t>
      </w:r>
    </w:p>
    <w:p w14:paraId="485182F8" w14:textId="77777777" w:rsidR="007532B0" w:rsidRPr="007D4861" w:rsidRDefault="007532B0" w:rsidP="007532B0">
      <w:pPr>
        <w:pStyle w:val="Sraopastraipa"/>
        <w:tabs>
          <w:tab w:val="left" w:pos="993"/>
        </w:tabs>
        <w:spacing w:after="0" w:line="240" w:lineRule="auto"/>
        <w:ind w:left="0" w:firstLine="567"/>
        <w:jc w:val="both"/>
        <w:rPr>
          <w:rFonts w:eastAsia="Arial" w:cstheme="minorHAnsi"/>
          <w:sz w:val="22"/>
          <w:szCs w:val="22"/>
        </w:rPr>
      </w:pPr>
      <w:r w:rsidRPr="007D4861">
        <w:rPr>
          <w:rFonts w:cstheme="minorHAnsi"/>
          <w:sz w:val="22"/>
          <w:szCs w:val="22"/>
        </w:rPr>
        <w:t xml:space="preserve">1.7. Pirkimui nebuvo skelbta išankstinė  rinkos konsultacija . </w:t>
      </w:r>
    </w:p>
    <w:p w14:paraId="7A1A47BF" w14:textId="77777777" w:rsidR="007532B0" w:rsidRPr="007D4861" w:rsidRDefault="007532B0" w:rsidP="007532B0">
      <w:pPr>
        <w:pStyle w:val="Sraopastraipa"/>
        <w:numPr>
          <w:ilvl w:val="1"/>
          <w:numId w:val="18"/>
        </w:numPr>
        <w:tabs>
          <w:tab w:val="left" w:pos="851"/>
          <w:tab w:val="left" w:pos="993"/>
        </w:tabs>
        <w:spacing w:after="0" w:line="240" w:lineRule="auto"/>
        <w:ind w:firstLine="207"/>
        <w:jc w:val="both"/>
        <w:rPr>
          <w:rFonts w:cstheme="minorHAnsi"/>
          <w:color w:val="7030A0"/>
          <w:sz w:val="22"/>
          <w:szCs w:val="22"/>
        </w:rPr>
      </w:pPr>
      <w:r w:rsidRPr="007D4861">
        <w:rPr>
          <w:rFonts w:cstheme="minorHAnsi"/>
          <w:sz w:val="22"/>
          <w:szCs w:val="22"/>
        </w:rPr>
        <w:t xml:space="preserve">Pirkime neleidžiama pateikti alternatyvių pasiūlymų. </w:t>
      </w:r>
    </w:p>
    <w:p w14:paraId="5D3F5A8E" w14:textId="77777777" w:rsidR="007532B0" w:rsidRPr="007D4861" w:rsidRDefault="007532B0" w:rsidP="007532B0">
      <w:pPr>
        <w:tabs>
          <w:tab w:val="left" w:pos="851"/>
          <w:tab w:val="left" w:pos="993"/>
        </w:tabs>
        <w:spacing w:after="0" w:line="240" w:lineRule="auto"/>
        <w:ind w:firstLine="567"/>
        <w:jc w:val="both"/>
        <w:rPr>
          <w:rFonts w:cstheme="minorHAnsi"/>
          <w:color w:val="7030A0"/>
          <w:sz w:val="22"/>
          <w:szCs w:val="22"/>
        </w:rPr>
      </w:pPr>
      <w:r w:rsidRPr="007D4861">
        <w:rPr>
          <w:rFonts w:eastAsia="Arial" w:cstheme="minorHAnsi"/>
          <w:color w:val="333333"/>
          <w:sz w:val="22"/>
          <w:szCs w:val="22"/>
        </w:rPr>
        <w:t>1.9. Bendrosios pirkimo sąlygos yra neatskiriama šių pirkimo sąlygų dalis.</w:t>
      </w:r>
    </w:p>
    <w:p w14:paraId="5DEDEBC7" w14:textId="1ED44FB6" w:rsidR="00B41C66" w:rsidRPr="007D4861" w:rsidRDefault="00507DC9" w:rsidP="00717DCC">
      <w:pPr>
        <w:pStyle w:val="Antrat1"/>
        <w:spacing w:line="20" w:lineRule="atLeast"/>
        <w:contextualSpacing/>
        <w:rPr>
          <w:rFonts w:asciiTheme="minorHAnsi" w:hAnsiTheme="minorHAnsi" w:cstheme="minorHAnsi"/>
        </w:rPr>
      </w:pPr>
      <w:bookmarkStart w:id="6" w:name="_Ref39426332"/>
      <w:bookmarkStart w:id="7" w:name="_Ref39426338"/>
      <w:bookmarkStart w:id="8" w:name="_Toc217981753"/>
      <w:bookmarkEnd w:id="1"/>
      <w:r w:rsidRPr="007D4861">
        <w:rPr>
          <w:rFonts w:asciiTheme="minorHAnsi" w:hAnsiTheme="minorHAnsi" w:cstheme="minorHAnsi"/>
        </w:rPr>
        <w:t xml:space="preserve">2. </w:t>
      </w:r>
      <w:r w:rsidR="00B41C66" w:rsidRPr="007D4861">
        <w:rPr>
          <w:rFonts w:asciiTheme="minorHAnsi" w:hAnsiTheme="minorHAnsi" w:cstheme="minorHAnsi"/>
        </w:rPr>
        <w:t>Pirkimo objektas</w:t>
      </w:r>
      <w:bookmarkEnd w:id="6"/>
      <w:bookmarkEnd w:id="7"/>
      <w:bookmarkEnd w:id="8"/>
    </w:p>
    <w:p w14:paraId="0B7B0A50" w14:textId="29E11965" w:rsidR="00B41C66" w:rsidRPr="007D4861" w:rsidRDefault="00B41C66" w:rsidP="00CB1B57">
      <w:pPr>
        <w:pStyle w:val="Betarp"/>
        <w:numPr>
          <w:ilvl w:val="1"/>
          <w:numId w:val="5"/>
        </w:numPr>
        <w:tabs>
          <w:tab w:val="left" w:pos="1134"/>
        </w:tabs>
        <w:spacing w:after="120"/>
        <w:ind w:left="0" w:firstLine="709"/>
        <w:contextualSpacing/>
        <w:jc w:val="both"/>
        <w:rPr>
          <w:rFonts w:cstheme="minorHAnsi"/>
          <w:color w:val="FF0000"/>
          <w:sz w:val="22"/>
          <w:szCs w:val="22"/>
        </w:rPr>
      </w:pPr>
      <w:r w:rsidRPr="007D4861">
        <w:rPr>
          <w:rFonts w:eastAsia="Calibri" w:cstheme="minorHAnsi"/>
          <w:color w:val="000000" w:themeColor="text1"/>
          <w:sz w:val="22"/>
          <w:szCs w:val="22"/>
        </w:rPr>
        <w:t xml:space="preserve">Perkančioji organizacija numato įsigyti </w:t>
      </w:r>
      <w:r w:rsidR="007532B0" w:rsidRPr="007D4861">
        <w:rPr>
          <w:rFonts w:eastAsia="Calibri" w:cstheme="minorHAnsi"/>
          <w:color w:val="00B050"/>
          <w:sz w:val="22"/>
          <w:szCs w:val="22"/>
        </w:rPr>
        <w:t>Socialinių kortelių gaminimo, aptarnavimo ir maisto produktų bei kitų prekių pardavimo paslaugos</w:t>
      </w:r>
      <w:r w:rsidRPr="007D4861">
        <w:rPr>
          <w:rFonts w:eastAsia="Calibri" w:cstheme="minorHAnsi"/>
          <w:color w:val="00B050"/>
          <w:sz w:val="22"/>
          <w:szCs w:val="22"/>
        </w:rPr>
        <w:t>.</w:t>
      </w:r>
      <w:r w:rsidRPr="007D4861">
        <w:rPr>
          <w:rFonts w:cstheme="minorHAnsi"/>
          <w:sz w:val="22"/>
          <w:szCs w:val="22"/>
        </w:rPr>
        <w:t xml:space="preserve"> Reikalavimai pirkimo objektui nustatyti </w:t>
      </w:r>
      <w:r w:rsidR="00704310" w:rsidRPr="007D4861">
        <w:rPr>
          <w:rFonts w:cstheme="minorHAnsi"/>
          <w:sz w:val="22"/>
          <w:szCs w:val="22"/>
        </w:rPr>
        <w:t>s</w:t>
      </w:r>
      <w:r w:rsidR="00444CAF" w:rsidRPr="007D4861">
        <w:rPr>
          <w:rFonts w:cstheme="minorHAnsi"/>
          <w:sz w:val="22"/>
          <w:szCs w:val="22"/>
        </w:rPr>
        <w:t xml:space="preserve">pecialiųjų </w:t>
      </w:r>
      <w:r w:rsidR="00CE7209" w:rsidRPr="007D4861">
        <w:rPr>
          <w:rFonts w:cstheme="minorHAnsi"/>
          <w:sz w:val="22"/>
          <w:szCs w:val="22"/>
        </w:rPr>
        <w:t xml:space="preserve">pirkimo </w:t>
      </w:r>
      <w:r w:rsidR="00444CAF" w:rsidRPr="007D4861">
        <w:rPr>
          <w:rFonts w:cstheme="minorHAnsi"/>
          <w:sz w:val="22"/>
          <w:szCs w:val="22"/>
        </w:rPr>
        <w:t xml:space="preserve">sąlygų </w:t>
      </w:r>
      <w:r w:rsidR="007532B0" w:rsidRPr="007D4861">
        <w:rPr>
          <w:rFonts w:cstheme="minorHAnsi"/>
          <w:color w:val="00B050"/>
          <w:sz w:val="22"/>
          <w:szCs w:val="22"/>
        </w:rPr>
        <w:t xml:space="preserve">2 </w:t>
      </w:r>
      <w:r w:rsidR="00444CAF" w:rsidRPr="007D4861">
        <w:rPr>
          <w:rFonts w:cstheme="minorHAnsi"/>
          <w:sz w:val="22"/>
          <w:szCs w:val="22"/>
        </w:rPr>
        <w:t>priede</w:t>
      </w:r>
      <w:r w:rsidRPr="007D4861">
        <w:rPr>
          <w:rFonts w:cstheme="minorHAnsi"/>
          <w:sz w:val="22"/>
          <w:szCs w:val="22"/>
        </w:rPr>
        <w:t>.</w:t>
      </w:r>
    </w:p>
    <w:p w14:paraId="7B49033B" w14:textId="128469AB" w:rsidR="00CB1B57" w:rsidRPr="007D4861" w:rsidRDefault="00507DC9" w:rsidP="00CB1B57">
      <w:pPr>
        <w:pStyle w:val="Betarp"/>
        <w:tabs>
          <w:tab w:val="left" w:pos="1276"/>
        </w:tabs>
        <w:spacing w:after="120"/>
        <w:ind w:firstLine="709"/>
        <w:contextualSpacing/>
        <w:jc w:val="both"/>
        <w:rPr>
          <w:rFonts w:cstheme="minorHAnsi"/>
          <w:sz w:val="22"/>
          <w:szCs w:val="22"/>
        </w:rPr>
      </w:pPr>
      <w:r w:rsidRPr="007D4861">
        <w:rPr>
          <w:rFonts w:cstheme="minorHAnsi"/>
          <w:sz w:val="22"/>
          <w:szCs w:val="22"/>
        </w:rPr>
        <w:t>2.2</w:t>
      </w:r>
      <w:r w:rsidR="007532B0" w:rsidRPr="007D4861">
        <w:rPr>
          <w:rFonts w:cstheme="minorHAnsi"/>
          <w:sz w:val="22"/>
          <w:szCs w:val="22"/>
        </w:rPr>
        <w:t xml:space="preserve">  </w:t>
      </w:r>
      <w:r w:rsidR="00B41C66" w:rsidRPr="007D4861">
        <w:rPr>
          <w:rFonts w:cstheme="minorHAnsi"/>
          <w:sz w:val="22"/>
          <w:szCs w:val="22"/>
        </w:rPr>
        <w:t xml:space="preserve">Pirkimo objektas į dalis neskaidomas. </w:t>
      </w:r>
      <w:r w:rsidR="007554D6" w:rsidRPr="007D4861">
        <w:rPr>
          <w:rFonts w:cstheme="minorHAnsi"/>
          <w:sz w:val="22"/>
          <w:szCs w:val="22"/>
        </w:rPr>
        <w:t xml:space="preserve">Pirkimo apimtys, reikalavimai ir techninė specifikacija apibrėžti </w:t>
      </w:r>
      <w:r w:rsidR="007204DB" w:rsidRPr="007D4861">
        <w:rPr>
          <w:rFonts w:cstheme="minorHAnsi"/>
          <w:sz w:val="22"/>
          <w:szCs w:val="22"/>
        </w:rPr>
        <w:t xml:space="preserve">specialiųjų </w:t>
      </w:r>
      <w:r w:rsidR="007554D6" w:rsidRPr="007D4861">
        <w:rPr>
          <w:rFonts w:cstheme="minorHAnsi"/>
          <w:sz w:val="22"/>
          <w:szCs w:val="22"/>
        </w:rPr>
        <w:t xml:space="preserve">pirkimo sąlygų </w:t>
      </w:r>
      <w:r w:rsidR="007532B0" w:rsidRPr="007D4861">
        <w:rPr>
          <w:rFonts w:cstheme="minorHAnsi"/>
          <w:color w:val="00B050"/>
          <w:sz w:val="22"/>
          <w:szCs w:val="22"/>
        </w:rPr>
        <w:t xml:space="preserve">2 </w:t>
      </w:r>
      <w:r w:rsidR="007554D6" w:rsidRPr="007D4861">
        <w:rPr>
          <w:rFonts w:cstheme="minorHAnsi"/>
          <w:sz w:val="22"/>
          <w:szCs w:val="22"/>
        </w:rPr>
        <w:t>priede.</w:t>
      </w:r>
      <w:r w:rsidR="00CB1B57" w:rsidRPr="007D4861">
        <w:rPr>
          <w:rFonts w:cstheme="minorHAnsi"/>
          <w:color w:val="00B050"/>
          <w:sz w:val="22"/>
          <w:szCs w:val="22"/>
        </w:rPr>
        <w:t xml:space="preserve"> </w:t>
      </w:r>
      <w:r w:rsidR="00CB1B57" w:rsidRPr="007D4861">
        <w:rPr>
          <w:rFonts w:cstheme="minorHAnsi"/>
          <w:sz w:val="22"/>
          <w:szCs w:val="22"/>
        </w:rPr>
        <w:t>Vadovaujantis Lietuvos Respublikos viešųjų pirkimų įstatymo 28 straipsnio 2 dalimi, perkančioji organizacija turi teisę pirkimo objekto neskaidyti į dalis, jeigu toks skaidymas būtų netikslingas ekonominiu, techniniu ar vykdymo organizavimo požiūriu.</w:t>
      </w:r>
    </w:p>
    <w:p w14:paraId="3B0DE57F" w14:textId="77777777" w:rsidR="00CB1B57" w:rsidRPr="007D4861" w:rsidRDefault="00CB1B57" w:rsidP="00CB1B57">
      <w:pPr>
        <w:pStyle w:val="Betarp"/>
        <w:spacing w:after="120"/>
        <w:ind w:firstLine="709"/>
        <w:contextualSpacing/>
        <w:jc w:val="both"/>
        <w:rPr>
          <w:rFonts w:cstheme="minorHAnsi"/>
          <w:sz w:val="22"/>
          <w:szCs w:val="22"/>
        </w:rPr>
      </w:pPr>
      <w:r w:rsidRPr="007D4861">
        <w:rPr>
          <w:rFonts w:cstheme="minorHAnsi"/>
          <w:sz w:val="22"/>
          <w:szCs w:val="22"/>
        </w:rPr>
        <w:t>Šiuo atveju pirkimas neskaidomas į dalis, atsižvelgiant į šias aplinkybes:</w:t>
      </w:r>
    </w:p>
    <w:p w14:paraId="1F2A04BE" w14:textId="77777777" w:rsidR="00CB1B57" w:rsidRPr="007D4861" w:rsidRDefault="00CB1B57" w:rsidP="00CB1B57">
      <w:pPr>
        <w:pStyle w:val="Betarp"/>
        <w:spacing w:after="120"/>
        <w:ind w:firstLine="709"/>
        <w:contextualSpacing/>
        <w:jc w:val="both"/>
        <w:rPr>
          <w:rFonts w:cstheme="minorHAnsi"/>
          <w:sz w:val="22"/>
          <w:szCs w:val="22"/>
        </w:rPr>
      </w:pPr>
      <w:r w:rsidRPr="007D4861">
        <w:rPr>
          <w:rFonts w:cstheme="minorHAnsi"/>
          <w:sz w:val="22"/>
          <w:szCs w:val="22"/>
        </w:rPr>
        <w:t>1.</w:t>
      </w:r>
      <w:r w:rsidRPr="007D4861">
        <w:rPr>
          <w:rFonts w:cstheme="minorHAnsi"/>
          <w:sz w:val="22"/>
          <w:szCs w:val="22"/>
        </w:rPr>
        <w:tab/>
        <w:t>Pirkimo objekto vientisumas. Pirkimo objektas apima tarpusavyje glaudžiai susijusias paslaugas: socialinių kortelių gamybą, jų administravimą, techninį aptarnavimą, atsiskaitymo už prekes bei komunalines paslaugas funkcionalumą. Šių paslaugų skaidymas atskiriems tiekėjams sukeltų techninio suderinamumo, duomenų saugumo ir atsakomybės pasidalijimo rizikas.</w:t>
      </w:r>
    </w:p>
    <w:p w14:paraId="2A04AB11" w14:textId="77777777" w:rsidR="00CB1B57" w:rsidRPr="007D4861" w:rsidRDefault="00CB1B57" w:rsidP="00CB1B57">
      <w:pPr>
        <w:pStyle w:val="Betarp"/>
        <w:spacing w:after="120"/>
        <w:ind w:firstLine="709"/>
        <w:contextualSpacing/>
        <w:jc w:val="both"/>
        <w:rPr>
          <w:rFonts w:cstheme="minorHAnsi"/>
          <w:sz w:val="22"/>
          <w:szCs w:val="22"/>
        </w:rPr>
      </w:pPr>
      <w:r w:rsidRPr="007D4861">
        <w:rPr>
          <w:rFonts w:cstheme="minorHAnsi"/>
          <w:sz w:val="22"/>
          <w:szCs w:val="22"/>
        </w:rPr>
        <w:t>2.</w:t>
      </w:r>
      <w:r w:rsidRPr="007D4861">
        <w:rPr>
          <w:rFonts w:cstheme="minorHAnsi"/>
          <w:sz w:val="22"/>
          <w:szCs w:val="22"/>
        </w:rPr>
        <w:tab/>
        <w:t>Atsakomybės koncentravimas vienam tiekėjui. Vienas tiekėjas yra atsakingas už visą proceso grandinę: nuo kortelių pagaminimo iki jų veikimo užtikrinimo ir atsiskaitymo mechanizmo. Tai leidžia išvengti ginčų tarp skirtingų paslaugų teikėjų, užtikrina sklandesnį sutarties vykdymą ir greitesnį problemų sprendimą.</w:t>
      </w:r>
    </w:p>
    <w:p w14:paraId="10236DF1" w14:textId="77777777" w:rsidR="00CB1B57" w:rsidRPr="007D4861" w:rsidRDefault="00CB1B57" w:rsidP="00CB1B57">
      <w:pPr>
        <w:pStyle w:val="Betarp"/>
        <w:spacing w:after="120"/>
        <w:ind w:firstLine="709"/>
        <w:contextualSpacing/>
        <w:jc w:val="both"/>
        <w:rPr>
          <w:rFonts w:cstheme="minorHAnsi"/>
          <w:sz w:val="22"/>
          <w:szCs w:val="22"/>
        </w:rPr>
      </w:pPr>
      <w:r w:rsidRPr="007D4861">
        <w:rPr>
          <w:rFonts w:cstheme="minorHAnsi"/>
          <w:sz w:val="22"/>
          <w:szCs w:val="22"/>
        </w:rPr>
        <w:t>3.</w:t>
      </w:r>
      <w:r w:rsidRPr="007D4861">
        <w:rPr>
          <w:rFonts w:cstheme="minorHAnsi"/>
          <w:sz w:val="22"/>
          <w:szCs w:val="22"/>
        </w:rPr>
        <w:tab/>
        <w:t>Duomenų apsaugos ir saugumo reikalavimai. Paslaugų teikimas susijęs su jautrių asmens duomenų (BDAR) tvarkymu. Skaidant pirkimą keliems tiekėjams, asmens duomenys būtų perduodami keliems subjektams, o tai didintų duomenų saugumo pažeidimų riziką.</w:t>
      </w:r>
    </w:p>
    <w:p w14:paraId="3A3D63F5" w14:textId="77777777" w:rsidR="00CB1B57" w:rsidRPr="007D4861" w:rsidRDefault="00CB1B57" w:rsidP="00CB1B57">
      <w:pPr>
        <w:pStyle w:val="Betarp"/>
        <w:spacing w:after="120"/>
        <w:ind w:firstLine="709"/>
        <w:contextualSpacing/>
        <w:jc w:val="both"/>
        <w:rPr>
          <w:rFonts w:cstheme="minorHAnsi"/>
          <w:sz w:val="22"/>
          <w:szCs w:val="22"/>
        </w:rPr>
      </w:pPr>
      <w:r w:rsidRPr="007D4861">
        <w:rPr>
          <w:rFonts w:cstheme="minorHAnsi"/>
          <w:sz w:val="22"/>
          <w:szCs w:val="22"/>
        </w:rPr>
        <w:t>4.</w:t>
      </w:r>
      <w:r w:rsidRPr="007D4861">
        <w:rPr>
          <w:rFonts w:cstheme="minorHAnsi"/>
          <w:sz w:val="22"/>
          <w:szCs w:val="22"/>
        </w:rPr>
        <w:tab/>
        <w:t>Ekonominis neefektyvumas skaidant pirkimą. Pirkimo skaidymas į dalis didintų administracines sąnaudas, sutarties vykdymo kaštus, reikalautų kelių sutarčių administravimo, koordinavimo, atskirų IT sistemų derinimo ir kontrolės.</w:t>
      </w:r>
    </w:p>
    <w:p w14:paraId="60308AB0" w14:textId="77777777" w:rsidR="00CB1B57" w:rsidRPr="007D4861" w:rsidRDefault="00CB1B57" w:rsidP="00CB1B57">
      <w:pPr>
        <w:pStyle w:val="Betarp"/>
        <w:spacing w:after="120"/>
        <w:ind w:firstLine="709"/>
        <w:contextualSpacing/>
        <w:jc w:val="both"/>
        <w:rPr>
          <w:rFonts w:cstheme="minorHAnsi"/>
          <w:sz w:val="22"/>
          <w:szCs w:val="22"/>
        </w:rPr>
      </w:pPr>
      <w:r w:rsidRPr="007D4861">
        <w:rPr>
          <w:rFonts w:cstheme="minorHAnsi"/>
          <w:sz w:val="22"/>
          <w:szCs w:val="22"/>
        </w:rPr>
        <w:t>Atsižvelgiant į aukščiau išdėstytas aplinkybes, perkančioji organizacija daro išvadą, kad pirkimo skaidymas į dalis būtų netikslingas, ekonomiškai ir techniškai neefektyvus bei galėtų kelti rizikas tinkamam sutarties vykdymui, todėl pirkimas vykdomas neskaidant jo į dalis.</w:t>
      </w:r>
    </w:p>
    <w:p w14:paraId="79AAED89" w14:textId="4E4A0FCF" w:rsidR="0075678B" w:rsidRPr="007D4861" w:rsidRDefault="00815D5F" w:rsidP="00CB1B57">
      <w:pPr>
        <w:pStyle w:val="Betarp"/>
        <w:ind w:firstLine="567"/>
        <w:contextualSpacing/>
        <w:jc w:val="both"/>
        <w:rPr>
          <w:rFonts w:cstheme="minorHAnsi"/>
          <w:i/>
          <w:iCs/>
          <w:color w:val="FF0000"/>
          <w:sz w:val="22"/>
          <w:szCs w:val="22"/>
        </w:rPr>
      </w:pPr>
      <w:r w:rsidRPr="007D4861">
        <w:rPr>
          <w:rFonts w:cstheme="minorHAnsi"/>
          <w:sz w:val="22"/>
          <w:szCs w:val="22"/>
        </w:rPr>
        <w:t>2.</w:t>
      </w:r>
      <w:r w:rsidR="003B0F1F" w:rsidRPr="007D4861">
        <w:rPr>
          <w:rFonts w:cstheme="minorHAnsi"/>
          <w:sz w:val="22"/>
          <w:szCs w:val="22"/>
        </w:rPr>
        <w:t xml:space="preserve">3. </w:t>
      </w:r>
      <w:r w:rsidR="00BB0FC8" w:rsidRPr="007D4861">
        <w:rPr>
          <w:rFonts w:cstheme="minorHAnsi"/>
          <w:sz w:val="22"/>
          <w:szCs w:val="22"/>
        </w:rPr>
        <w:t xml:space="preserve">Perkančioji organizacija </w:t>
      </w:r>
      <w:r w:rsidR="003C3F49" w:rsidRPr="007D4861">
        <w:rPr>
          <w:rFonts w:cstheme="minorHAnsi"/>
          <w:sz w:val="22"/>
          <w:szCs w:val="22"/>
        </w:rPr>
        <w:t xml:space="preserve">pirkime </w:t>
      </w:r>
      <w:r w:rsidR="00BB0FC8" w:rsidRPr="007D4861">
        <w:rPr>
          <w:rFonts w:cstheme="minorHAnsi"/>
          <w:sz w:val="22"/>
          <w:szCs w:val="22"/>
        </w:rPr>
        <w:t>taiko reikalavimus</w:t>
      </w:r>
      <w:r w:rsidR="008B6A96" w:rsidRPr="007D4861">
        <w:rPr>
          <w:rFonts w:cstheme="minorHAnsi"/>
          <w:sz w:val="22"/>
          <w:szCs w:val="22"/>
        </w:rPr>
        <w:t xml:space="preserve"> (kriterijus) dėl </w:t>
      </w:r>
      <w:r w:rsidR="003576C1" w:rsidRPr="007D4861">
        <w:rPr>
          <w:rFonts w:cstheme="minorHAnsi"/>
          <w:sz w:val="22"/>
          <w:szCs w:val="22"/>
        </w:rPr>
        <w:t xml:space="preserve">statinio informacinio modelio taikymo. </w:t>
      </w:r>
    </w:p>
    <w:p w14:paraId="0CA81FB8" w14:textId="77B3004B" w:rsidR="00325243" w:rsidRPr="007D4861" w:rsidRDefault="00325243" w:rsidP="00CB1B57">
      <w:pPr>
        <w:pStyle w:val="Sraopastraipa"/>
        <w:spacing w:after="0" w:line="240" w:lineRule="auto"/>
        <w:ind w:left="0" w:firstLine="567"/>
        <w:jc w:val="both"/>
        <w:rPr>
          <w:rFonts w:cstheme="minorHAnsi"/>
          <w:sz w:val="22"/>
          <w:szCs w:val="22"/>
        </w:rPr>
      </w:pPr>
      <w:r w:rsidRPr="007D4861">
        <w:rPr>
          <w:rFonts w:cstheme="minorHAnsi"/>
          <w:sz w:val="22"/>
          <w:szCs w:val="22"/>
        </w:rPr>
        <w:lastRenderedPageBreak/>
        <w:t>2.</w:t>
      </w:r>
      <w:r w:rsidR="00BE26FA" w:rsidRPr="007D4861">
        <w:rPr>
          <w:rFonts w:cstheme="minorHAnsi"/>
          <w:sz w:val="22"/>
          <w:szCs w:val="22"/>
        </w:rPr>
        <w:t>4</w:t>
      </w:r>
      <w:r w:rsidRPr="007D4861">
        <w:rPr>
          <w:rFonts w:cstheme="minorHAnsi"/>
          <w:sz w:val="22"/>
          <w:szCs w:val="22"/>
        </w:rPr>
        <w:t>.</w:t>
      </w:r>
      <w:r w:rsidR="00E53E12" w:rsidRPr="007D4861">
        <w:rPr>
          <w:rFonts w:cstheme="minorHAnsi"/>
          <w:sz w:val="22"/>
          <w:szCs w:val="22"/>
        </w:rPr>
        <w:t xml:space="preserve"> Jeigu apibūdinant pirkimo objektą techninėje specifikacijoje nurodytas konkretus modelis ar tiekimo šaltinis, konkretus procesas, būdingas konkretaus tiekėjo tiekiamoms prekėms ar teikiamoms paslaugoms, ar prekių ženklas, patentas, tipai, konkreti kilmė ar gamyba, </w:t>
      </w:r>
      <w:r w:rsidR="00245655" w:rsidRPr="007D4861">
        <w:rPr>
          <w:rFonts w:cstheme="minorHAnsi"/>
          <w:sz w:val="22"/>
          <w:szCs w:val="22"/>
        </w:rPr>
        <w:t xml:space="preserve">turi būti </w:t>
      </w:r>
      <w:r w:rsidR="00AE7624" w:rsidRPr="007D4861">
        <w:rPr>
          <w:rFonts w:cstheme="minorHAnsi"/>
          <w:sz w:val="22"/>
          <w:szCs w:val="22"/>
        </w:rPr>
        <w:t xml:space="preserve">laikoma, kad kiekviena tokia nuoroda yra pateikta su žodžiais „arba lygiavertis“. </w:t>
      </w:r>
    </w:p>
    <w:p w14:paraId="5734BACD" w14:textId="2B20D686" w:rsidR="0083071D" w:rsidRPr="007D4861" w:rsidRDefault="00004521" w:rsidP="00CB1B57">
      <w:pPr>
        <w:pStyle w:val="Sraopastraipa"/>
        <w:spacing w:after="0" w:line="240" w:lineRule="auto"/>
        <w:ind w:left="0" w:firstLine="567"/>
        <w:jc w:val="both"/>
        <w:rPr>
          <w:rFonts w:cstheme="minorHAnsi"/>
          <w:sz w:val="22"/>
          <w:szCs w:val="22"/>
        </w:rPr>
      </w:pPr>
      <w:r w:rsidRPr="007D4861">
        <w:rPr>
          <w:rFonts w:cstheme="minorHAnsi"/>
          <w:sz w:val="22"/>
          <w:szCs w:val="22"/>
        </w:rPr>
        <w:t>2.</w:t>
      </w:r>
      <w:r w:rsidR="00BE26FA" w:rsidRPr="007D4861">
        <w:rPr>
          <w:rFonts w:cstheme="minorHAnsi"/>
          <w:sz w:val="22"/>
          <w:szCs w:val="22"/>
        </w:rPr>
        <w:t>5</w:t>
      </w:r>
      <w:r w:rsidRPr="007D4861">
        <w:rPr>
          <w:rFonts w:cstheme="minorHAnsi"/>
          <w:sz w:val="22"/>
          <w:szCs w:val="22"/>
        </w:rPr>
        <w:t>. Jeigu apibūdinant pirkimo objektą techninėje specifikacijoje nurodytas standartas</w:t>
      </w:r>
      <w:r w:rsidR="00245655" w:rsidRPr="007D4861">
        <w:rPr>
          <w:rFonts w:cstheme="minorHAnsi"/>
          <w:sz w:val="22"/>
          <w:szCs w:val="22"/>
        </w:rPr>
        <w:t xml:space="preserve">, </w:t>
      </w:r>
      <w:r w:rsidR="00245655" w:rsidRPr="007D4861">
        <w:rPr>
          <w:rFonts w:cstheme="minorHAnsi"/>
          <w:color w:val="000000"/>
          <w:sz w:val="22"/>
          <w:szCs w:val="22"/>
        </w:rPr>
        <w:t>techninis liudijimas ar bendrosios techninės specifikacijos</w:t>
      </w:r>
      <w:r w:rsidR="00046522" w:rsidRPr="007D4861">
        <w:rPr>
          <w:rFonts w:cstheme="minorHAnsi"/>
          <w:color w:val="000000"/>
          <w:sz w:val="22"/>
          <w:szCs w:val="22"/>
        </w:rPr>
        <w:t xml:space="preserve">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w:t>
      </w:r>
      <w:r w:rsidR="00245655" w:rsidRPr="007D4861">
        <w:rPr>
          <w:rFonts w:cstheme="minorHAnsi"/>
          <w:color w:val="000000"/>
          <w:sz w:val="22"/>
          <w:szCs w:val="22"/>
        </w:rPr>
        <w:t xml:space="preserve">, </w:t>
      </w:r>
      <w:r w:rsidR="00245655" w:rsidRPr="007D4861">
        <w:rPr>
          <w:rFonts w:cstheme="minorHAnsi"/>
          <w:sz w:val="22"/>
          <w:szCs w:val="22"/>
        </w:rPr>
        <w:t xml:space="preserve">turi būti laikoma, kad kiekviena tokia nuoroda yra pateikta su žodžiais „arba lygiavertis“. </w:t>
      </w:r>
    </w:p>
    <w:p w14:paraId="5819F61D" w14:textId="1AEE1BDA" w:rsidR="00862DB8" w:rsidRPr="007D4861" w:rsidRDefault="00202323" w:rsidP="00900D47">
      <w:pPr>
        <w:pStyle w:val="Antrat1"/>
        <w:spacing w:line="20" w:lineRule="atLeast"/>
        <w:contextualSpacing/>
        <w:rPr>
          <w:rFonts w:asciiTheme="minorHAnsi" w:hAnsiTheme="minorHAnsi" w:cstheme="minorHAnsi"/>
        </w:rPr>
      </w:pPr>
      <w:bookmarkStart w:id="9" w:name="_Toc217981754"/>
      <w:r w:rsidRPr="007D4861">
        <w:rPr>
          <w:rFonts w:asciiTheme="minorHAnsi" w:hAnsiTheme="minorHAnsi" w:cstheme="minorHAnsi"/>
        </w:rPr>
        <w:t>3.</w:t>
      </w:r>
      <w:r w:rsidR="00D24970" w:rsidRPr="007D4861">
        <w:rPr>
          <w:rFonts w:asciiTheme="minorHAnsi" w:hAnsiTheme="minorHAnsi" w:cstheme="minorHAnsi"/>
        </w:rPr>
        <w:t xml:space="preserve"> </w:t>
      </w:r>
      <w:bookmarkStart w:id="10" w:name="_Ref39427921"/>
      <w:bookmarkStart w:id="11" w:name="_Ref39427927"/>
      <w:bookmarkStart w:id="12" w:name="_Ref39740354"/>
      <w:r w:rsidR="00D22226" w:rsidRPr="007D4861">
        <w:rPr>
          <w:rFonts w:asciiTheme="minorHAnsi" w:hAnsiTheme="minorHAnsi" w:cstheme="minorHAnsi"/>
        </w:rPr>
        <w:t>Susitikimai su tiekėjais</w:t>
      </w:r>
      <w:bookmarkEnd w:id="10"/>
      <w:bookmarkEnd w:id="11"/>
      <w:r w:rsidR="003B6924" w:rsidRPr="007D4861">
        <w:rPr>
          <w:rFonts w:asciiTheme="minorHAnsi" w:hAnsiTheme="minorHAnsi" w:cstheme="minorHAnsi"/>
        </w:rPr>
        <w:t xml:space="preserve"> ir objekto apžiūra</w:t>
      </w:r>
      <w:bookmarkEnd w:id="9"/>
      <w:bookmarkEnd w:id="12"/>
    </w:p>
    <w:p w14:paraId="12AA1F99" w14:textId="77777777" w:rsidR="00900D47" w:rsidRPr="007D4861" w:rsidRDefault="00900D47" w:rsidP="00900D47">
      <w:pPr>
        <w:pStyle w:val="Sraopastraipa"/>
        <w:spacing w:after="0"/>
        <w:ind w:left="0" w:firstLine="567"/>
        <w:jc w:val="both"/>
        <w:rPr>
          <w:rFonts w:cstheme="minorHAnsi"/>
          <w:i/>
          <w:color w:val="FF0000"/>
          <w:sz w:val="22"/>
          <w:szCs w:val="22"/>
        </w:rPr>
      </w:pPr>
      <w:bookmarkStart w:id="13" w:name="_Ref39473754"/>
      <w:bookmarkStart w:id="14" w:name="_Ref39473761"/>
      <w:bookmarkStart w:id="15" w:name="_Ref39474188"/>
      <w:r w:rsidRPr="007D4861">
        <w:rPr>
          <w:rFonts w:cstheme="minorHAnsi"/>
          <w:iCs/>
          <w:sz w:val="22"/>
          <w:szCs w:val="22"/>
        </w:rPr>
        <w:t>3.1.</w:t>
      </w:r>
      <w:r w:rsidRPr="007D4861">
        <w:rPr>
          <w:rFonts w:cstheme="minorHAnsi"/>
          <w:i/>
          <w:color w:val="FF0000"/>
          <w:sz w:val="22"/>
          <w:szCs w:val="22"/>
        </w:rPr>
        <w:t xml:space="preserve"> </w:t>
      </w:r>
      <w:r w:rsidRPr="007D4861">
        <w:rPr>
          <w:rFonts w:cstheme="minorHAnsi"/>
          <w:sz w:val="22"/>
          <w:szCs w:val="22"/>
        </w:rPr>
        <w:t>Perkančioji organizacija nerengs susitikimo su tiekėjais dėl pirkimo sąlygų paaiškinimo.</w:t>
      </w:r>
    </w:p>
    <w:p w14:paraId="238AEA21" w14:textId="77777777" w:rsidR="00900D47" w:rsidRPr="007D4861" w:rsidRDefault="00900D47" w:rsidP="00900D47">
      <w:pPr>
        <w:pStyle w:val="Sraopastraipa"/>
        <w:spacing w:after="0" w:line="240" w:lineRule="auto"/>
        <w:ind w:left="567"/>
        <w:jc w:val="both"/>
        <w:rPr>
          <w:rFonts w:cstheme="minorHAnsi"/>
          <w:sz w:val="22"/>
          <w:szCs w:val="22"/>
        </w:rPr>
      </w:pPr>
      <w:r w:rsidRPr="007D4861">
        <w:rPr>
          <w:rFonts w:cstheme="minorHAnsi"/>
          <w:sz w:val="22"/>
          <w:szCs w:val="22"/>
        </w:rPr>
        <w:t>3.2  Perkančioji organizacija nerengs objekto apžiūros.</w:t>
      </w:r>
    </w:p>
    <w:p w14:paraId="6443D2FF" w14:textId="040A41C9" w:rsidR="00C94B9F" w:rsidRPr="007D4861" w:rsidRDefault="00AD57B1" w:rsidP="00AD57B1">
      <w:pPr>
        <w:pStyle w:val="Antrat1"/>
        <w:spacing w:line="20" w:lineRule="atLeast"/>
        <w:contextualSpacing/>
        <w:rPr>
          <w:rFonts w:asciiTheme="minorHAnsi" w:hAnsiTheme="minorHAnsi" w:cstheme="minorHAnsi"/>
        </w:rPr>
      </w:pPr>
      <w:bookmarkStart w:id="16" w:name="_Toc217981755"/>
      <w:r w:rsidRPr="007D4861">
        <w:rPr>
          <w:rFonts w:asciiTheme="minorHAnsi" w:hAnsiTheme="minorHAnsi" w:cstheme="minorHAnsi"/>
        </w:rPr>
        <w:t xml:space="preserve">4. </w:t>
      </w:r>
      <w:r w:rsidR="00173ACB" w:rsidRPr="007D4861">
        <w:rPr>
          <w:rFonts w:asciiTheme="minorHAnsi" w:hAnsiTheme="minorHAnsi" w:cstheme="minorHAnsi"/>
        </w:rPr>
        <w:t>Tiekėjų pašalinimo pagrindai</w:t>
      </w:r>
      <w:bookmarkEnd w:id="13"/>
      <w:bookmarkEnd w:id="14"/>
      <w:bookmarkEnd w:id="15"/>
      <w:r w:rsidR="00975F1F" w:rsidRPr="007D4861">
        <w:rPr>
          <w:rFonts w:asciiTheme="minorHAnsi" w:hAnsiTheme="minorHAnsi" w:cstheme="minorHAnsi"/>
        </w:rPr>
        <w:t xml:space="preserve"> ir kvalifikacijos reikalavimai</w:t>
      </w:r>
      <w:bookmarkEnd w:id="16"/>
    </w:p>
    <w:p w14:paraId="41BDAD09" w14:textId="1C29375A" w:rsidR="00900D47" w:rsidRPr="007D4861" w:rsidRDefault="009D2F13" w:rsidP="00900D47">
      <w:pPr>
        <w:pStyle w:val="Sraopastraipa"/>
        <w:spacing w:after="120" w:line="20" w:lineRule="atLeast"/>
        <w:ind w:left="0" w:firstLine="567"/>
        <w:jc w:val="both"/>
        <w:rPr>
          <w:rFonts w:cstheme="minorHAnsi"/>
          <w:sz w:val="22"/>
          <w:szCs w:val="22"/>
        </w:rPr>
      </w:pPr>
      <w:r w:rsidRPr="007D4861">
        <w:rPr>
          <w:rFonts w:cstheme="minorHAnsi"/>
        </w:rPr>
        <w:t xml:space="preserve"> </w:t>
      </w:r>
      <w:r w:rsidR="00900D47" w:rsidRPr="007D4861">
        <w:rPr>
          <w:rFonts w:cstheme="minorHAnsi"/>
          <w:sz w:val="22"/>
          <w:szCs w:val="22"/>
        </w:rPr>
        <w:t>4.1. Reikalavimai dėl tiekėjo ir</w:t>
      </w:r>
      <w:bookmarkStart w:id="17" w:name="_Hlk41039660"/>
      <w:r w:rsidR="00900D47" w:rsidRPr="007D4861">
        <w:rPr>
          <w:rFonts w:cstheme="minorHAnsi"/>
          <w:sz w:val="22"/>
          <w:szCs w:val="22"/>
        </w:rPr>
        <w:t xml:space="preserve"> subtiekėjų (jei taikoma), ūkio subjektų, kurių pajėgumais tiekėjas remiasi, </w:t>
      </w:r>
      <w:bookmarkEnd w:id="17"/>
      <w:r w:rsidR="00900D47" w:rsidRPr="007D4861">
        <w:rPr>
          <w:rFonts w:cstheme="minorHAnsi"/>
          <w:sz w:val="22"/>
          <w:szCs w:val="22"/>
        </w:rPr>
        <w:t xml:space="preserve">pašalinimo pagrindų nebuvimo bei jų nebuvimą patvirtinantys dokumentai nurodyti specialiųjų </w:t>
      </w:r>
      <w:r w:rsidR="00900D47" w:rsidRPr="007D4861">
        <w:rPr>
          <w:rFonts w:eastAsia="Calibri" w:cstheme="minorHAnsi"/>
          <w:sz w:val="22"/>
          <w:szCs w:val="22"/>
        </w:rPr>
        <w:t xml:space="preserve">pirkimo sąlygų </w:t>
      </w:r>
      <w:r w:rsidR="00900D47" w:rsidRPr="007D4861">
        <w:rPr>
          <w:rFonts w:cstheme="minorHAnsi"/>
          <w:color w:val="00B050"/>
          <w:sz w:val="22"/>
          <w:szCs w:val="22"/>
        </w:rPr>
        <w:t xml:space="preserve">3  </w:t>
      </w:r>
      <w:r w:rsidR="00900D47" w:rsidRPr="007D4861">
        <w:rPr>
          <w:rFonts w:eastAsia="Calibri" w:cstheme="minorHAnsi"/>
          <w:sz w:val="22"/>
          <w:szCs w:val="22"/>
        </w:rPr>
        <w:t>priede</w:t>
      </w:r>
      <w:r w:rsidR="00900D47" w:rsidRPr="007D4861">
        <w:rPr>
          <w:rFonts w:cstheme="minorHAnsi"/>
          <w:sz w:val="22"/>
          <w:szCs w:val="22"/>
        </w:rPr>
        <w:t xml:space="preserve">. </w:t>
      </w:r>
    </w:p>
    <w:p w14:paraId="34E32D48" w14:textId="10ED99DF" w:rsidR="007B6F6D" w:rsidRPr="007D4861" w:rsidRDefault="00900D47" w:rsidP="00900D47">
      <w:pPr>
        <w:pStyle w:val="Sraopastraipa"/>
        <w:tabs>
          <w:tab w:val="left" w:pos="851"/>
        </w:tabs>
        <w:spacing w:after="0" w:line="20" w:lineRule="atLeast"/>
        <w:ind w:left="0" w:firstLine="567"/>
        <w:jc w:val="both"/>
        <w:rPr>
          <w:rFonts w:cstheme="minorHAnsi"/>
          <w:sz w:val="22"/>
          <w:szCs w:val="22"/>
          <w:highlight w:val="yellow"/>
        </w:rPr>
      </w:pPr>
      <w:r w:rsidRPr="007D4861">
        <w:rPr>
          <w:rFonts w:cstheme="minorHAnsi"/>
          <w:sz w:val="22"/>
          <w:szCs w:val="22"/>
        </w:rPr>
        <w:t xml:space="preserve">4.2. Tiekėjams nustatomi kvalifikacijos reikalavimai ir (arba) reikalavimai dėl kokybės vadybos sistemos ir (arba) aplinkos apsaugos vadybos sistemos standartų laikymosi ir jų atitiktį patvirtinantys dokumentai nurodyti specialiųjų pirkimo sąlygų </w:t>
      </w:r>
      <w:r w:rsidRPr="007D4861">
        <w:rPr>
          <w:rFonts w:cstheme="minorHAnsi"/>
          <w:color w:val="00B050"/>
          <w:sz w:val="22"/>
          <w:szCs w:val="22"/>
        </w:rPr>
        <w:t xml:space="preserve">4 priede. </w:t>
      </w:r>
    </w:p>
    <w:p w14:paraId="69D62E2B" w14:textId="7F94BB77" w:rsidR="00A000BE" w:rsidRPr="007D4861" w:rsidRDefault="00D24970" w:rsidP="0037632B">
      <w:pPr>
        <w:pStyle w:val="Antrat1"/>
        <w:tabs>
          <w:tab w:val="left" w:pos="567"/>
        </w:tabs>
        <w:spacing w:after="0"/>
        <w:contextualSpacing/>
        <w:jc w:val="both"/>
        <w:rPr>
          <w:rFonts w:asciiTheme="minorHAnsi" w:hAnsiTheme="minorHAnsi" w:cstheme="minorHAnsi"/>
        </w:rPr>
      </w:pPr>
      <w:bookmarkStart w:id="18" w:name="_Toc217981756"/>
      <w:r w:rsidRPr="007D4861">
        <w:rPr>
          <w:rFonts w:asciiTheme="minorHAnsi" w:hAnsiTheme="minorHAnsi" w:cstheme="minorHAnsi"/>
        </w:rPr>
        <w:t>5</w:t>
      </w:r>
      <w:r w:rsidR="001E3D5A" w:rsidRPr="007D4861">
        <w:rPr>
          <w:rFonts w:asciiTheme="minorHAnsi" w:hAnsiTheme="minorHAnsi" w:cstheme="minorHAnsi"/>
        </w:rPr>
        <w:t>.</w:t>
      </w:r>
      <w:r w:rsidR="009743D3" w:rsidRPr="007D4861">
        <w:rPr>
          <w:rFonts w:asciiTheme="minorHAnsi" w:hAnsiTheme="minorHAnsi" w:cstheme="minorHAnsi"/>
        </w:rPr>
        <w:t>Reikalavimai, susiję su nacionaliniu saugumu</w:t>
      </w:r>
      <w:bookmarkEnd w:id="18"/>
      <w:r w:rsidR="009743D3" w:rsidRPr="007D4861">
        <w:rPr>
          <w:rFonts w:asciiTheme="minorHAnsi" w:hAnsiTheme="minorHAnsi" w:cstheme="minorHAnsi"/>
        </w:rPr>
        <w:t xml:space="preserve"> </w:t>
      </w:r>
    </w:p>
    <w:p w14:paraId="354CF61F" w14:textId="79BCFA9C" w:rsidR="00900D47" w:rsidRPr="007D4861" w:rsidRDefault="00900D47" w:rsidP="00900D47">
      <w:pPr>
        <w:spacing w:after="0" w:line="240" w:lineRule="auto"/>
        <w:ind w:firstLine="567"/>
        <w:jc w:val="both"/>
        <w:rPr>
          <w:rFonts w:cstheme="minorHAnsi"/>
          <w:color w:val="000000" w:themeColor="text1"/>
          <w:sz w:val="22"/>
          <w:szCs w:val="22"/>
        </w:rPr>
      </w:pPr>
      <w:bookmarkStart w:id="19" w:name="_Ref39666794"/>
      <w:bookmarkStart w:id="20" w:name="_Ref39666796"/>
      <w:r w:rsidRPr="007D4861">
        <w:rPr>
          <w:rFonts w:cstheme="minorHAnsi"/>
          <w:color w:val="000000" w:themeColor="text1"/>
          <w:sz w:val="22"/>
          <w:szCs w:val="22"/>
        </w:rPr>
        <w:t xml:space="preserve">5.1. Pirkimui taikomos Reglamento nuostatos. Kartu su pasiūlymu tiekėjas turi pateikti užpildytą deklaraciją dėl (ne)atitikties Reglamento nuostatoms, kuri pateikta specialiųjų pirkimo sąlygų </w:t>
      </w:r>
      <w:r w:rsidRPr="007D4861">
        <w:rPr>
          <w:rFonts w:cstheme="minorHAnsi"/>
          <w:color w:val="00B050"/>
          <w:sz w:val="22"/>
          <w:szCs w:val="22"/>
        </w:rPr>
        <w:t>8 ir/ar 9</w:t>
      </w:r>
      <w:r w:rsidRPr="007D4861">
        <w:rPr>
          <w:rFonts w:cstheme="minorHAnsi"/>
          <w:color w:val="000000" w:themeColor="text1"/>
          <w:sz w:val="22"/>
          <w:szCs w:val="22"/>
        </w:rPr>
        <w:t xml:space="preserve"> priede. Kilus abejonių dėl tiekėjo (ne)atitikties Reglamento nuostatoms, perkančioji organizacija iš galimo laimėtojo prašys pateikti dokumentus, įrodančius deklaracijoje pateiktų duomenų teisingumą.</w:t>
      </w:r>
    </w:p>
    <w:p w14:paraId="648ADA7A" w14:textId="77777777" w:rsidR="00900D47" w:rsidRPr="007D4861" w:rsidRDefault="00900D47" w:rsidP="00900D47">
      <w:pPr>
        <w:spacing w:after="0" w:line="240" w:lineRule="auto"/>
        <w:ind w:firstLine="567"/>
        <w:jc w:val="both"/>
        <w:rPr>
          <w:rFonts w:cstheme="minorHAnsi"/>
          <w:color w:val="000000" w:themeColor="text1"/>
          <w:sz w:val="22"/>
          <w:szCs w:val="22"/>
        </w:rPr>
      </w:pPr>
      <w:r w:rsidRPr="007D4861">
        <w:rPr>
          <w:rFonts w:cstheme="minorHAnsi"/>
          <w:color w:val="000000" w:themeColor="text1"/>
          <w:sz w:val="22"/>
          <w:szCs w:val="22"/>
        </w:rPr>
        <w:t xml:space="preserve">5.2. Perkančioji organizacija nustačiusi, kad tiekėjo pasitelktas subtiekėjas ar ūkio subjektas, kurio pajėgumais remiamasi, tenkina Reglamento 5 k straipsnyje nustatytus ribojimus, reikalaus tiekėjo juos pakeisti kitais, pirkimo sąlygų reikalavimus atitinkančiais, subjektais. </w:t>
      </w:r>
    </w:p>
    <w:p w14:paraId="4BEDE7AF" w14:textId="457E0FAE" w:rsidR="00AF62E6" w:rsidRPr="007D4861" w:rsidRDefault="00245E8F" w:rsidP="00142AB7">
      <w:pPr>
        <w:pStyle w:val="Antrat1"/>
        <w:spacing w:line="20" w:lineRule="atLeast"/>
        <w:contextualSpacing/>
        <w:rPr>
          <w:rFonts w:asciiTheme="minorHAnsi" w:hAnsiTheme="minorHAnsi" w:cstheme="minorHAnsi"/>
        </w:rPr>
      </w:pPr>
      <w:bookmarkStart w:id="21" w:name="_Toc217981757"/>
      <w:r w:rsidRPr="007D4861">
        <w:rPr>
          <w:rFonts w:asciiTheme="minorHAnsi" w:hAnsiTheme="minorHAnsi" w:cstheme="minorHAnsi"/>
        </w:rPr>
        <w:t>6</w:t>
      </w:r>
      <w:r w:rsidR="0005396D" w:rsidRPr="007D4861">
        <w:rPr>
          <w:rFonts w:asciiTheme="minorHAnsi" w:hAnsiTheme="minorHAnsi" w:cstheme="minorHAnsi"/>
        </w:rPr>
        <w:t xml:space="preserve">. </w:t>
      </w:r>
      <w:r w:rsidR="00220588" w:rsidRPr="007D4861">
        <w:rPr>
          <w:rFonts w:asciiTheme="minorHAnsi" w:hAnsiTheme="minorHAnsi" w:cstheme="minorHAnsi"/>
        </w:rPr>
        <w:t>Specialieji r</w:t>
      </w:r>
      <w:r w:rsidR="00DF58E2" w:rsidRPr="007D4861">
        <w:rPr>
          <w:rFonts w:asciiTheme="minorHAnsi" w:hAnsiTheme="minorHAnsi" w:cstheme="minorHAnsi"/>
        </w:rPr>
        <w:t>eikalavimai pasiūlymų rengimui ir pateikimui</w:t>
      </w:r>
      <w:bookmarkEnd w:id="19"/>
      <w:bookmarkEnd w:id="20"/>
      <w:bookmarkEnd w:id="21"/>
    </w:p>
    <w:p w14:paraId="3D47F821" w14:textId="2F93D89B" w:rsidR="00EF5623" w:rsidRPr="007D4861" w:rsidRDefault="00192AF9" w:rsidP="001032F8">
      <w:pPr>
        <w:spacing w:after="0" w:line="20" w:lineRule="atLeast"/>
        <w:ind w:firstLine="567"/>
        <w:jc w:val="both"/>
        <w:rPr>
          <w:rFonts w:cstheme="minorHAnsi"/>
          <w:i/>
          <w:iCs/>
          <w:color w:val="7030A0"/>
          <w:sz w:val="22"/>
          <w:szCs w:val="22"/>
        </w:rPr>
      </w:pPr>
      <w:r w:rsidRPr="007D4861">
        <w:rPr>
          <w:rFonts w:cstheme="minorHAnsi"/>
          <w:sz w:val="22"/>
          <w:szCs w:val="22"/>
        </w:rPr>
        <w:t xml:space="preserve">6.1. </w:t>
      </w:r>
      <w:r w:rsidR="00EF5623" w:rsidRPr="007D4861">
        <w:rPr>
          <w:rFonts w:cstheme="minorHAnsi"/>
          <w:sz w:val="22"/>
          <w:szCs w:val="22"/>
        </w:rPr>
        <w:t xml:space="preserve">Tiekėjo </w:t>
      </w:r>
      <w:r w:rsidR="0058726C" w:rsidRPr="007D4861">
        <w:rPr>
          <w:rFonts w:cstheme="minorHAnsi"/>
          <w:sz w:val="22"/>
          <w:szCs w:val="22"/>
        </w:rPr>
        <w:t>p</w:t>
      </w:r>
      <w:r w:rsidR="00EF5623" w:rsidRPr="007D4861">
        <w:rPr>
          <w:rFonts w:cstheme="minorHAnsi"/>
          <w:sz w:val="22"/>
          <w:szCs w:val="22"/>
        </w:rPr>
        <w:t>asiūlymą sudaro CVP IS pateikiamų ir žemiau nurodytų dokumentų visuma</w:t>
      </w:r>
      <w:r w:rsidR="00FD53CF" w:rsidRPr="007D4861">
        <w:rPr>
          <w:rFonts w:cstheme="minorHAnsi"/>
          <w:sz w:val="22"/>
          <w:szCs w:val="22"/>
        </w:rPr>
        <w:t>:</w:t>
      </w:r>
    </w:p>
    <w:p w14:paraId="0B17BEF7" w14:textId="41A72743" w:rsidR="00FF12F1" w:rsidRPr="007D4861" w:rsidRDefault="003F0DA7" w:rsidP="00FE7FEB">
      <w:pPr>
        <w:pStyle w:val="Sraopastraipa"/>
        <w:numPr>
          <w:ilvl w:val="2"/>
          <w:numId w:val="8"/>
        </w:numPr>
        <w:spacing w:after="0" w:line="240" w:lineRule="auto"/>
        <w:ind w:left="0" w:firstLine="567"/>
        <w:jc w:val="both"/>
        <w:rPr>
          <w:rFonts w:cstheme="minorHAnsi"/>
          <w:sz w:val="22"/>
          <w:szCs w:val="22"/>
          <w:u w:val="single"/>
        </w:rPr>
      </w:pPr>
      <w:r w:rsidRPr="007D4861">
        <w:rPr>
          <w:rFonts w:cstheme="minorHAnsi"/>
          <w:sz w:val="22"/>
          <w:szCs w:val="22"/>
        </w:rPr>
        <w:t xml:space="preserve">tiekėjo </w:t>
      </w:r>
      <w:r w:rsidRPr="007D4861">
        <w:rPr>
          <w:rFonts w:cstheme="minorHAnsi"/>
          <w:color w:val="00B050"/>
          <w:sz w:val="22"/>
          <w:szCs w:val="22"/>
        </w:rPr>
        <w:t xml:space="preserve">pasirašytas </w:t>
      </w:r>
      <w:r w:rsidR="005A195F" w:rsidRPr="007D4861">
        <w:rPr>
          <w:rFonts w:cstheme="minorHAnsi"/>
          <w:sz w:val="22"/>
          <w:szCs w:val="22"/>
        </w:rPr>
        <w:t>p</w:t>
      </w:r>
      <w:r w:rsidRPr="007D4861">
        <w:rPr>
          <w:rFonts w:cstheme="minorHAnsi"/>
          <w:sz w:val="22"/>
          <w:szCs w:val="22"/>
        </w:rPr>
        <w:t xml:space="preserve">asiūlymas, parengtas pagal </w:t>
      </w:r>
      <w:r w:rsidR="007C1C57" w:rsidRPr="007D4861">
        <w:rPr>
          <w:rFonts w:cstheme="minorHAnsi"/>
          <w:sz w:val="22"/>
          <w:szCs w:val="22"/>
        </w:rPr>
        <w:t>specialiųjų p</w:t>
      </w:r>
      <w:r w:rsidR="00551FA7" w:rsidRPr="007D4861">
        <w:rPr>
          <w:rFonts w:cstheme="minorHAnsi"/>
          <w:sz w:val="22"/>
          <w:szCs w:val="22"/>
        </w:rPr>
        <w:t xml:space="preserve">irkimo </w:t>
      </w:r>
      <w:r w:rsidR="00476F8C" w:rsidRPr="007D4861">
        <w:rPr>
          <w:rFonts w:cstheme="minorHAnsi"/>
          <w:sz w:val="22"/>
          <w:szCs w:val="22"/>
        </w:rPr>
        <w:t>sąlygų</w:t>
      </w:r>
      <w:r w:rsidR="00DE5F20" w:rsidRPr="007D4861">
        <w:rPr>
          <w:rFonts w:cstheme="minorHAnsi"/>
          <w:sz w:val="22"/>
          <w:szCs w:val="22"/>
        </w:rPr>
        <w:t xml:space="preserve"> </w:t>
      </w:r>
      <w:r w:rsidR="00741B97" w:rsidRPr="007D4861">
        <w:rPr>
          <w:rFonts w:cstheme="minorHAnsi"/>
          <w:color w:val="00B050"/>
          <w:sz w:val="22"/>
          <w:szCs w:val="22"/>
          <w:shd w:val="clear" w:color="auto" w:fill="FFFFFF"/>
        </w:rPr>
        <w:t>6</w:t>
      </w:r>
      <w:r w:rsidR="00DE5F20" w:rsidRPr="007D4861">
        <w:rPr>
          <w:rFonts w:cstheme="minorHAnsi"/>
          <w:sz w:val="22"/>
          <w:szCs w:val="22"/>
          <w:shd w:val="clear" w:color="auto" w:fill="FFFFFF"/>
        </w:rPr>
        <w:t xml:space="preserve"> </w:t>
      </w:r>
      <w:r w:rsidR="00476F8C" w:rsidRPr="007D4861">
        <w:rPr>
          <w:rFonts w:cstheme="minorHAnsi"/>
          <w:sz w:val="22"/>
          <w:szCs w:val="22"/>
        </w:rPr>
        <w:t xml:space="preserve">priede </w:t>
      </w:r>
      <w:r w:rsidRPr="007D4861">
        <w:rPr>
          <w:rFonts w:cstheme="minorHAnsi"/>
          <w:sz w:val="22"/>
          <w:szCs w:val="22"/>
        </w:rPr>
        <w:t xml:space="preserve">pateiktą </w:t>
      </w:r>
      <w:r w:rsidR="00C35C26" w:rsidRPr="007D4861">
        <w:rPr>
          <w:rFonts w:cstheme="minorHAnsi"/>
          <w:sz w:val="22"/>
          <w:szCs w:val="22"/>
        </w:rPr>
        <w:t>p</w:t>
      </w:r>
      <w:r w:rsidRPr="007D4861">
        <w:rPr>
          <w:rFonts w:cstheme="minorHAnsi"/>
          <w:sz w:val="22"/>
          <w:szCs w:val="22"/>
        </w:rPr>
        <w:t>asiūlymo formą.</w:t>
      </w:r>
    </w:p>
    <w:p w14:paraId="3459FD0B" w14:textId="67982E9C" w:rsidR="009C1155" w:rsidRPr="007D4861" w:rsidRDefault="009C1155" w:rsidP="00FE7FEB">
      <w:pPr>
        <w:pStyle w:val="Sraopastraipa"/>
        <w:numPr>
          <w:ilvl w:val="2"/>
          <w:numId w:val="8"/>
        </w:numPr>
        <w:spacing w:after="0" w:line="240" w:lineRule="auto"/>
        <w:ind w:left="0" w:firstLine="567"/>
        <w:jc w:val="both"/>
        <w:rPr>
          <w:rFonts w:cstheme="minorHAnsi"/>
          <w:sz w:val="22"/>
          <w:szCs w:val="22"/>
          <w:u w:val="single"/>
        </w:rPr>
      </w:pPr>
      <w:r w:rsidRPr="007D4861">
        <w:rPr>
          <w:rFonts w:cstheme="minorHAnsi"/>
          <w:sz w:val="22"/>
          <w:szCs w:val="22"/>
        </w:rPr>
        <w:t xml:space="preserve">užpildytas EBVPD (specialiųjų pirkimo sąlygų </w:t>
      </w:r>
      <w:r w:rsidR="00741B97" w:rsidRPr="007D4861">
        <w:rPr>
          <w:rFonts w:cstheme="minorHAnsi"/>
          <w:color w:val="00B050"/>
          <w:sz w:val="22"/>
          <w:szCs w:val="22"/>
        </w:rPr>
        <w:t>5</w:t>
      </w:r>
      <w:r w:rsidRPr="007D4861">
        <w:rPr>
          <w:rFonts w:cstheme="minorHAnsi"/>
          <w:color w:val="00B050"/>
          <w:sz w:val="22"/>
          <w:szCs w:val="22"/>
        </w:rPr>
        <w:t xml:space="preserve"> </w:t>
      </w:r>
      <w:r w:rsidRPr="007D4861">
        <w:rPr>
          <w:rFonts w:cstheme="minorHAnsi"/>
          <w:sz w:val="22"/>
          <w:szCs w:val="22"/>
        </w:rPr>
        <w:t xml:space="preserve">priedas). </w:t>
      </w:r>
      <w:r w:rsidR="0008659E" w:rsidRPr="007D4861">
        <w:rPr>
          <w:rFonts w:cstheme="minorHAnsi"/>
          <w:sz w:val="22"/>
          <w:szCs w:val="22"/>
        </w:rPr>
        <w:t xml:space="preserve">Pateikdamas </w:t>
      </w:r>
      <w:r w:rsidR="0008659E" w:rsidRPr="007D4861">
        <w:rPr>
          <w:rFonts w:cstheme="minorHAnsi"/>
          <w:color w:val="00B050"/>
          <w:sz w:val="22"/>
          <w:szCs w:val="22"/>
        </w:rPr>
        <w:t>ir p</w:t>
      </w:r>
      <w:r w:rsidRPr="007D4861">
        <w:rPr>
          <w:rFonts w:cstheme="minorHAnsi"/>
          <w:color w:val="00B050"/>
          <w:sz w:val="22"/>
          <w:szCs w:val="22"/>
        </w:rPr>
        <w:t xml:space="preserve">asirašydamas </w:t>
      </w:r>
      <w:r w:rsidR="00C35C26" w:rsidRPr="007D4861">
        <w:rPr>
          <w:rFonts w:cstheme="minorHAnsi"/>
          <w:sz w:val="22"/>
          <w:szCs w:val="22"/>
        </w:rPr>
        <w:t>p</w:t>
      </w:r>
      <w:r w:rsidRPr="007D4861">
        <w:rPr>
          <w:rFonts w:cstheme="minorHAnsi"/>
          <w:sz w:val="22"/>
          <w:szCs w:val="22"/>
        </w:rPr>
        <w:t>asiūlymą, tiekėjas patvirtina ir EBVPD tikrumą;</w:t>
      </w:r>
    </w:p>
    <w:p w14:paraId="021CA68F" w14:textId="346D8E49" w:rsidR="007C1C57" w:rsidRPr="007D4861" w:rsidRDefault="000C55D6" w:rsidP="00FE7FEB">
      <w:pPr>
        <w:pStyle w:val="Sraopastraipa"/>
        <w:numPr>
          <w:ilvl w:val="2"/>
          <w:numId w:val="8"/>
        </w:numPr>
        <w:spacing w:after="0" w:line="240" w:lineRule="auto"/>
        <w:ind w:left="0" w:firstLine="567"/>
        <w:jc w:val="both"/>
        <w:rPr>
          <w:rFonts w:cstheme="minorHAnsi"/>
          <w:sz w:val="22"/>
          <w:szCs w:val="22"/>
          <w:u w:val="single"/>
        </w:rPr>
      </w:pPr>
      <w:r w:rsidRPr="007D4861">
        <w:rPr>
          <w:rFonts w:cstheme="minorHAnsi"/>
          <w:sz w:val="22"/>
          <w:szCs w:val="22"/>
        </w:rPr>
        <w:lastRenderedPageBreak/>
        <w:t xml:space="preserve">jungtinės veiklos sutarties kopija (jeigu </w:t>
      </w:r>
      <w:r w:rsidR="00C35C26" w:rsidRPr="007D4861">
        <w:rPr>
          <w:rFonts w:cstheme="minorHAnsi"/>
          <w:sz w:val="22"/>
          <w:szCs w:val="22"/>
        </w:rPr>
        <w:t>p</w:t>
      </w:r>
      <w:r w:rsidRPr="007D4861">
        <w:rPr>
          <w:rFonts w:cstheme="minorHAnsi"/>
          <w:sz w:val="22"/>
          <w:szCs w:val="22"/>
        </w:rPr>
        <w:t>irkime dalyvauja ūkio subjektų grupė jungtinės veiklos sutarties pagrindu)</w:t>
      </w:r>
      <w:r w:rsidR="007C1C57" w:rsidRPr="007D4861">
        <w:rPr>
          <w:rFonts w:cstheme="minorHAnsi"/>
          <w:sz w:val="22"/>
          <w:szCs w:val="22"/>
        </w:rPr>
        <w:t>;</w:t>
      </w:r>
    </w:p>
    <w:p w14:paraId="50A0B33A" w14:textId="5DAAFF49" w:rsidR="006D0EC0" w:rsidRPr="007D4861" w:rsidRDefault="006D0EC0" w:rsidP="00FE7FEB">
      <w:pPr>
        <w:pStyle w:val="Sraopastraipa"/>
        <w:numPr>
          <w:ilvl w:val="2"/>
          <w:numId w:val="8"/>
        </w:numPr>
        <w:spacing w:after="0" w:line="240" w:lineRule="auto"/>
        <w:ind w:left="0" w:firstLine="567"/>
        <w:jc w:val="both"/>
        <w:rPr>
          <w:rFonts w:cstheme="minorHAnsi"/>
          <w:sz w:val="22"/>
          <w:szCs w:val="22"/>
          <w:u w:val="single"/>
        </w:rPr>
      </w:pPr>
      <w:r w:rsidRPr="007D4861">
        <w:rPr>
          <w:rFonts w:cstheme="minorHAnsi"/>
          <w:sz w:val="22"/>
          <w:szCs w:val="22"/>
        </w:rPr>
        <w:t xml:space="preserve">dokumentas, patvirtinantis, kad asmuo, kuris </w:t>
      </w:r>
      <w:r w:rsidR="0008659E" w:rsidRPr="007D4861">
        <w:rPr>
          <w:rFonts w:cstheme="minorHAnsi"/>
          <w:sz w:val="22"/>
          <w:szCs w:val="22"/>
        </w:rPr>
        <w:t xml:space="preserve">pateikė </w:t>
      </w:r>
      <w:r w:rsidR="0008659E" w:rsidRPr="007D4861">
        <w:rPr>
          <w:rFonts w:cstheme="minorHAnsi"/>
          <w:color w:val="00B050"/>
          <w:sz w:val="22"/>
          <w:szCs w:val="22"/>
        </w:rPr>
        <w:t xml:space="preserve">ir </w:t>
      </w:r>
      <w:r w:rsidRPr="007D4861">
        <w:rPr>
          <w:rFonts w:cstheme="minorHAnsi"/>
          <w:color w:val="00B050"/>
          <w:sz w:val="22"/>
          <w:szCs w:val="22"/>
        </w:rPr>
        <w:t>pasirašė</w:t>
      </w:r>
      <w:r w:rsidR="0008659E" w:rsidRPr="007D4861">
        <w:rPr>
          <w:rFonts w:cstheme="minorHAnsi"/>
          <w:color w:val="00B050"/>
          <w:sz w:val="22"/>
          <w:szCs w:val="22"/>
        </w:rPr>
        <w:t xml:space="preserve"> </w:t>
      </w:r>
      <w:r w:rsidR="00212F68" w:rsidRPr="007D4861">
        <w:rPr>
          <w:rFonts w:cstheme="minorHAnsi"/>
          <w:sz w:val="22"/>
          <w:szCs w:val="22"/>
        </w:rPr>
        <w:t>p</w:t>
      </w:r>
      <w:r w:rsidRPr="007D4861">
        <w:rPr>
          <w:rFonts w:cstheme="minorHAnsi"/>
          <w:sz w:val="22"/>
          <w:szCs w:val="22"/>
        </w:rPr>
        <w:t xml:space="preserve">asiūlymą (jei jis ne tiekėjo vadovas), turėjo teisę jį </w:t>
      </w:r>
      <w:r w:rsidR="0008659E" w:rsidRPr="007D4861">
        <w:rPr>
          <w:rFonts w:cstheme="minorHAnsi"/>
          <w:sz w:val="22"/>
          <w:szCs w:val="22"/>
        </w:rPr>
        <w:t xml:space="preserve">pateikti </w:t>
      </w:r>
      <w:r w:rsidR="0008659E" w:rsidRPr="007D4861">
        <w:rPr>
          <w:rFonts w:cstheme="minorHAnsi"/>
          <w:color w:val="00B050"/>
          <w:sz w:val="22"/>
          <w:szCs w:val="22"/>
        </w:rPr>
        <w:t xml:space="preserve">ir </w:t>
      </w:r>
      <w:r w:rsidRPr="007D4861">
        <w:rPr>
          <w:rFonts w:cstheme="minorHAnsi"/>
          <w:color w:val="00B050"/>
          <w:sz w:val="22"/>
          <w:szCs w:val="22"/>
        </w:rPr>
        <w:t>pasirašyti</w:t>
      </w:r>
      <w:r w:rsidRPr="007D4861">
        <w:rPr>
          <w:rFonts w:cstheme="minorHAnsi"/>
          <w:sz w:val="22"/>
          <w:szCs w:val="22"/>
        </w:rPr>
        <w:t>;</w:t>
      </w:r>
    </w:p>
    <w:p w14:paraId="0997451A" w14:textId="14C5D167" w:rsidR="006D0EC0" w:rsidRPr="007D4861" w:rsidRDefault="00212F68" w:rsidP="00FE7FEB">
      <w:pPr>
        <w:pStyle w:val="Sraopastraipa"/>
        <w:numPr>
          <w:ilvl w:val="2"/>
          <w:numId w:val="8"/>
        </w:numPr>
        <w:tabs>
          <w:tab w:val="left" w:pos="1276"/>
        </w:tabs>
        <w:spacing w:after="0" w:line="240" w:lineRule="auto"/>
        <w:ind w:left="0" w:firstLine="567"/>
        <w:jc w:val="both"/>
        <w:rPr>
          <w:rFonts w:cstheme="minorHAnsi"/>
          <w:sz w:val="22"/>
          <w:szCs w:val="22"/>
          <w:u w:val="single"/>
        </w:rPr>
      </w:pPr>
      <w:r w:rsidRPr="007D4861">
        <w:rPr>
          <w:rFonts w:cstheme="minorHAnsi"/>
          <w:sz w:val="22"/>
          <w:szCs w:val="22"/>
        </w:rPr>
        <w:t>p</w:t>
      </w:r>
      <w:r w:rsidR="006D0EC0" w:rsidRPr="007D4861">
        <w:rPr>
          <w:rFonts w:cstheme="minorHAnsi"/>
          <w:sz w:val="22"/>
          <w:szCs w:val="22"/>
        </w:rPr>
        <w:t>asiūlymo galiojimą užtikrinantis dokumentas (jeigu reikalaujama);</w:t>
      </w:r>
    </w:p>
    <w:p w14:paraId="53A8B5A3" w14:textId="109B0BB3" w:rsidR="00450415" w:rsidRPr="007D4861" w:rsidRDefault="00450415" w:rsidP="00FE7FEB">
      <w:pPr>
        <w:pStyle w:val="Sraopastraipa"/>
        <w:numPr>
          <w:ilvl w:val="2"/>
          <w:numId w:val="8"/>
        </w:numPr>
        <w:spacing w:after="0" w:line="240" w:lineRule="auto"/>
        <w:ind w:left="0" w:firstLine="567"/>
        <w:jc w:val="both"/>
        <w:rPr>
          <w:rFonts w:cstheme="minorHAnsi"/>
          <w:sz w:val="22"/>
          <w:szCs w:val="22"/>
          <w:u w:val="single"/>
        </w:rPr>
      </w:pPr>
      <w:r w:rsidRPr="007D4861">
        <w:rPr>
          <w:rFonts w:cstheme="minorHAnsi"/>
          <w:sz w:val="22"/>
          <w:szCs w:val="22"/>
        </w:rPr>
        <w:t>jei tiekėjas pasitelkia ūkio subjektus, kurių pajėgumais remiasi, – įrodymai, kad šie ištekliai bus prieinami per visą sutartinių įsipareigojimų vykdymo laikotarpį;</w:t>
      </w:r>
    </w:p>
    <w:p w14:paraId="0A4D1BFD" w14:textId="5A7C8BAD" w:rsidR="00450415" w:rsidRPr="007D4861" w:rsidRDefault="00450415" w:rsidP="00FE7FEB">
      <w:pPr>
        <w:pStyle w:val="Sraopastraipa"/>
        <w:numPr>
          <w:ilvl w:val="2"/>
          <w:numId w:val="8"/>
        </w:numPr>
        <w:spacing w:after="0" w:line="240" w:lineRule="auto"/>
        <w:ind w:left="0" w:firstLine="567"/>
        <w:jc w:val="both"/>
        <w:rPr>
          <w:rFonts w:cstheme="minorHAnsi"/>
          <w:sz w:val="22"/>
          <w:szCs w:val="22"/>
          <w:u w:val="single"/>
        </w:rPr>
      </w:pPr>
      <w:r w:rsidRPr="007D4861">
        <w:rPr>
          <w:rFonts w:cstheme="minorHAnsi"/>
          <w:sz w:val="22"/>
          <w:szCs w:val="22"/>
        </w:rPr>
        <w:t xml:space="preserve"> jei tiekėjas pasitelkia subtiekėjus, subtiekėjo deklaracija ar kitas dokumentas, patvirtinantis jo sutikimą būti subtiekėju </w:t>
      </w:r>
      <w:r w:rsidR="00212F68" w:rsidRPr="007D4861">
        <w:rPr>
          <w:rFonts w:cstheme="minorHAnsi"/>
          <w:sz w:val="22"/>
          <w:szCs w:val="22"/>
        </w:rPr>
        <w:t>p</w:t>
      </w:r>
      <w:r w:rsidRPr="007D4861">
        <w:rPr>
          <w:rFonts w:cstheme="minorHAnsi"/>
          <w:sz w:val="22"/>
          <w:szCs w:val="22"/>
        </w:rPr>
        <w:t>irkime;</w:t>
      </w:r>
    </w:p>
    <w:p w14:paraId="054A3B95" w14:textId="6A500D3F" w:rsidR="00450415" w:rsidRPr="007D4861" w:rsidRDefault="00450415" w:rsidP="00FE7FEB">
      <w:pPr>
        <w:pStyle w:val="Sraopastraipa"/>
        <w:numPr>
          <w:ilvl w:val="2"/>
          <w:numId w:val="8"/>
        </w:numPr>
        <w:spacing w:after="0" w:line="240" w:lineRule="auto"/>
        <w:ind w:left="0" w:firstLine="567"/>
        <w:jc w:val="both"/>
        <w:rPr>
          <w:rFonts w:cstheme="minorHAnsi"/>
          <w:sz w:val="22"/>
          <w:szCs w:val="22"/>
          <w:u w:val="single"/>
        </w:rPr>
      </w:pPr>
      <w:r w:rsidRPr="007D4861">
        <w:rPr>
          <w:rFonts w:cstheme="minorHAnsi"/>
          <w:sz w:val="22"/>
          <w:szCs w:val="22"/>
        </w:rPr>
        <w:t xml:space="preserve">dokumentai, patvirtinantys, kad ūkio subjektas, kurio pajėgumais tiekėjas remiasi, atsižvelgdamas į specialiųjų pirkimo sąlygų </w:t>
      </w:r>
      <w:r w:rsidR="00103110" w:rsidRPr="007D4861">
        <w:rPr>
          <w:rFonts w:cstheme="minorHAnsi"/>
          <w:color w:val="00B050"/>
          <w:sz w:val="22"/>
          <w:szCs w:val="22"/>
        </w:rPr>
        <w:t>4</w:t>
      </w:r>
      <w:r w:rsidRPr="007D4861">
        <w:rPr>
          <w:rFonts w:cstheme="minorHAnsi"/>
          <w:color w:val="00B050"/>
          <w:sz w:val="22"/>
          <w:szCs w:val="22"/>
        </w:rPr>
        <w:t xml:space="preserve"> </w:t>
      </w:r>
      <w:r w:rsidRPr="007D4861">
        <w:rPr>
          <w:rFonts w:cstheme="minorHAnsi"/>
          <w:sz w:val="22"/>
          <w:szCs w:val="22"/>
        </w:rPr>
        <w:t>priede nustatytus ekonominio ir finansinio pajėgumo reikalavimus, kartu su tiekėju įsipareigoja solidariai atsakyti už tiekėjo įsipareigojimų pagal sutartį vykdymą ir atlyginti bet kokią žalą, kuri kiltų dėl tiekėjo netinkamo įsipareigojimų vykdymo ar nevykdymo (jei perkančioji organizacija kelia tokius kvalifikacijos reikalavimus ir reikalauja prisiimti solidarią atsakomybę);</w:t>
      </w:r>
      <w:r w:rsidRPr="007D4861">
        <w:rPr>
          <w:rFonts w:cstheme="minorHAnsi"/>
          <w:i/>
          <w:iCs/>
          <w:color w:val="FF0000"/>
          <w:sz w:val="22"/>
          <w:szCs w:val="22"/>
        </w:rPr>
        <w:t xml:space="preserve"> </w:t>
      </w:r>
    </w:p>
    <w:p w14:paraId="479B3B42" w14:textId="1AFC2F9E" w:rsidR="00FD03FA" w:rsidRPr="007D4861" w:rsidRDefault="00C7179F" w:rsidP="00922C44">
      <w:pPr>
        <w:spacing w:after="0" w:line="240" w:lineRule="auto"/>
        <w:ind w:firstLine="567"/>
        <w:jc w:val="both"/>
        <w:rPr>
          <w:rFonts w:cstheme="minorHAnsi"/>
          <w:sz w:val="22"/>
          <w:szCs w:val="22"/>
          <w:u w:val="single"/>
        </w:rPr>
      </w:pPr>
      <w:r w:rsidRPr="007D4861">
        <w:rPr>
          <w:rFonts w:cstheme="minorHAnsi"/>
          <w:sz w:val="22"/>
          <w:szCs w:val="22"/>
        </w:rPr>
        <w:t>6.2</w:t>
      </w:r>
      <w:r w:rsidR="00EE3480" w:rsidRPr="007D4861">
        <w:rPr>
          <w:rFonts w:cstheme="minorHAnsi"/>
          <w:color w:val="7030A0"/>
          <w:sz w:val="22"/>
          <w:szCs w:val="22"/>
        </w:rPr>
        <w:t>.</w:t>
      </w:r>
      <w:r w:rsidR="004771AF" w:rsidRPr="007D4861">
        <w:rPr>
          <w:rFonts w:cstheme="minorHAnsi"/>
          <w:color w:val="7030A0"/>
          <w:sz w:val="22"/>
          <w:szCs w:val="22"/>
        </w:rPr>
        <w:t xml:space="preserve"> </w:t>
      </w:r>
      <w:r w:rsidR="00BD41D7" w:rsidRPr="007D4861">
        <w:rPr>
          <w:rFonts w:eastAsia="Calibri" w:cstheme="minorHAnsi"/>
          <w:sz w:val="22"/>
          <w:szCs w:val="22"/>
        </w:rPr>
        <w:t>P</w:t>
      </w:r>
      <w:r w:rsidR="00FD03FA" w:rsidRPr="007D4861">
        <w:rPr>
          <w:rFonts w:eastAsia="Calibri" w:cstheme="minorHAnsi"/>
          <w:sz w:val="22"/>
          <w:szCs w:val="22"/>
        </w:rPr>
        <w:t xml:space="preserve">asiūlymas </w:t>
      </w:r>
      <w:r w:rsidR="00071366" w:rsidRPr="007D4861">
        <w:rPr>
          <w:rFonts w:eastAsia="Calibri" w:cstheme="minorHAnsi"/>
          <w:sz w:val="22"/>
          <w:szCs w:val="22"/>
        </w:rPr>
        <w:t>turi</w:t>
      </w:r>
      <w:r w:rsidR="00FD03FA" w:rsidRPr="007D4861">
        <w:rPr>
          <w:rFonts w:eastAsia="Calibri" w:cstheme="minorHAnsi"/>
          <w:sz w:val="22"/>
          <w:szCs w:val="22"/>
        </w:rPr>
        <w:t xml:space="preserve"> būti pasirašytas </w:t>
      </w:r>
      <w:r w:rsidR="00DD138F" w:rsidRPr="007D4861">
        <w:rPr>
          <w:rFonts w:eastAsia="Calibri" w:cstheme="minorHAnsi"/>
          <w:sz w:val="22"/>
          <w:szCs w:val="22"/>
        </w:rPr>
        <w:t xml:space="preserve">fiziniu parašu arba </w:t>
      </w:r>
      <w:r w:rsidR="00FD03FA" w:rsidRPr="007D4861">
        <w:rPr>
          <w:rFonts w:eastAsia="Calibri" w:cstheme="minorHAnsi"/>
          <w:sz w:val="22"/>
          <w:szCs w:val="22"/>
        </w:rPr>
        <w:t xml:space="preserve">kvalifikuotu elektroniniu parašu. Jeigu tiekėjas dokumentus tvirtina naudodamas elektroninį, o ne fizinį parašą, elektroninis parašas turi atitikti VPĮ 22 straipsnio 11 dalies 2 ir 3 punktuose nustatytus reikalavimus. </w:t>
      </w:r>
      <w:r w:rsidR="00FD03FA" w:rsidRPr="007D4861">
        <w:rPr>
          <w:rFonts w:cstheme="minorHAnsi"/>
          <w:sz w:val="22"/>
          <w:szCs w:val="22"/>
        </w:rPr>
        <w:t>Perkančiajai organizacijai kilus abejonių dėl dokumentų tikrumo, ji turi teisę reikalauti pateikti dokumentų originalus.</w:t>
      </w:r>
      <w:r w:rsidR="00FD03FA" w:rsidRPr="007D4861">
        <w:rPr>
          <w:rFonts w:eastAsia="Calibri" w:cstheme="minorHAnsi"/>
          <w:sz w:val="22"/>
          <w:szCs w:val="22"/>
        </w:rPr>
        <w:t xml:space="preserve"> Gali būti:</w:t>
      </w:r>
    </w:p>
    <w:p w14:paraId="293D3908" w14:textId="1DF5A18C" w:rsidR="00FD03FA" w:rsidRPr="007D4861" w:rsidRDefault="00C7179F" w:rsidP="00922C44">
      <w:pPr>
        <w:pStyle w:val="Sraopastraipa"/>
        <w:spacing w:after="0" w:line="240" w:lineRule="auto"/>
        <w:ind w:left="0" w:firstLine="567"/>
        <w:jc w:val="both"/>
        <w:rPr>
          <w:rFonts w:cstheme="minorHAnsi"/>
          <w:bCs/>
          <w:iCs/>
          <w:sz w:val="22"/>
          <w:szCs w:val="22"/>
          <w:u w:val="single"/>
        </w:rPr>
      </w:pPr>
      <w:r w:rsidRPr="007D4861">
        <w:rPr>
          <w:rFonts w:eastAsia="Calibri" w:cstheme="minorHAnsi"/>
          <w:bCs/>
          <w:iCs/>
          <w:sz w:val="22"/>
          <w:szCs w:val="22"/>
        </w:rPr>
        <w:t>6</w:t>
      </w:r>
      <w:r w:rsidR="00390B20" w:rsidRPr="007D4861">
        <w:rPr>
          <w:rFonts w:eastAsia="Calibri" w:cstheme="minorHAnsi"/>
          <w:bCs/>
          <w:iCs/>
          <w:sz w:val="22"/>
          <w:szCs w:val="22"/>
        </w:rPr>
        <w:t>.</w:t>
      </w:r>
      <w:r w:rsidRPr="007D4861">
        <w:rPr>
          <w:rFonts w:eastAsia="Calibri" w:cstheme="minorHAnsi"/>
          <w:bCs/>
          <w:iCs/>
          <w:sz w:val="22"/>
          <w:szCs w:val="22"/>
        </w:rPr>
        <w:t>2</w:t>
      </w:r>
      <w:r w:rsidR="00390B20" w:rsidRPr="007D4861">
        <w:rPr>
          <w:rFonts w:eastAsia="Calibri" w:cstheme="minorHAnsi"/>
          <w:bCs/>
          <w:iCs/>
          <w:sz w:val="22"/>
          <w:szCs w:val="22"/>
        </w:rPr>
        <w:t>.</w:t>
      </w:r>
      <w:r w:rsidR="00EE3480" w:rsidRPr="007D4861">
        <w:rPr>
          <w:rFonts w:eastAsia="Calibri" w:cstheme="minorHAnsi"/>
          <w:bCs/>
          <w:iCs/>
          <w:sz w:val="22"/>
          <w:szCs w:val="22"/>
        </w:rPr>
        <w:t>1</w:t>
      </w:r>
      <w:r w:rsidR="00FD03FA" w:rsidRPr="007D4861">
        <w:rPr>
          <w:rFonts w:eastAsia="Calibri" w:cstheme="minorHAnsi"/>
          <w:bCs/>
          <w:iCs/>
          <w:sz w:val="22"/>
          <w:szCs w:val="22"/>
        </w:rPr>
        <w:t xml:space="preserve"> pateikiami kvalifikuotu elektroniniu parašu pasirašyti elektroninėmis priemonėmis suformuoti dokumentai;</w:t>
      </w:r>
    </w:p>
    <w:p w14:paraId="2CC1AA85" w14:textId="40F4D236" w:rsidR="00FD03FA" w:rsidRPr="007D4861" w:rsidRDefault="00FD03FA" w:rsidP="00922C44">
      <w:pPr>
        <w:pStyle w:val="Sraopastraipa"/>
        <w:numPr>
          <w:ilvl w:val="2"/>
          <w:numId w:val="13"/>
        </w:numPr>
        <w:tabs>
          <w:tab w:val="left" w:pos="1418"/>
        </w:tabs>
        <w:spacing w:after="0" w:line="240" w:lineRule="auto"/>
        <w:ind w:left="0" w:firstLine="567"/>
        <w:jc w:val="both"/>
        <w:rPr>
          <w:rFonts w:cstheme="minorHAnsi"/>
          <w:bCs/>
          <w:iCs/>
          <w:sz w:val="22"/>
          <w:szCs w:val="22"/>
        </w:rPr>
      </w:pPr>
      <w:r w:rsidRPr="007D4861">
        <w:rPr>
          <w:rFonts w:eastAsia="Calibri" w:cstheme="minorHAnsi"/>
          <w:bCs/>
          <w:iCs/>
          <w:sz w:val="22"/>
          <w:szCs w:val="22"/>
        </w:rPr>
        <w:t>skaitmeninės dokumentų kopijos (</w:t>
      </w:r>
      <w:r w:rsidRPr="007D4861">
        <w:rPr>
          <w:rFonts w:eastAsia="Calibri" w:cstheme="minorHAnsi"/>
          <w:iCs/>
          <w:sz w:val="22"/>
          <w:szCs w:val="22"/>
        </w:rPr>
        <w:t>fiziniu parašu tvirtinami dokumentai turi būti pateikiami pasirašyti ir nuskenuoti)</w:t>
      </w:r>
      <w:r w:rsidRPr="007D4861">
        <w:rPr>
          <w:rFonts w:eastAsia="Calibri" w:cstheme="minorHAnsi"/>
          <w:bCs/>
          <w:iCs/>
          <w:sz w:val="22"/>
          <w:szCs w:val="22"/>
        </w:rPr>
        <w:t>.</w:t>
      </w:r>
    </w:p>
    <w:p w14:paraId="6602056D" w14:textId="4623A50B" w:rsidR="0096678C" w:rsidRPr="007D4861" w:rsidRDefault="0099696F" w:rsidP="00103110">
      <w:pPr>
        <w:pStyle w:val="Sraopastraipa"/>
        <w:numPr>
          <w:ilvl w:val="1"/>
          <w:numId w:val="13"/>
        </w:numPr>
        <w:spacing w:line="240" w:lineRule="auto"/>
        <w:ind w:left="0" w:firstLine="567"/>
        <w:jc w:val="both"/>
        <w:rPr>
          <w:rFonts w:cstheme="minorHAnsi"/>
          <w:sz w:val="22"/>
          <w:szCs w:val="22"/>
        </w:rPr>
      </w:pPr>
      <w:r w:rsidRPr="007D4861">
        <w:rPr>
          <w:rFonts w:cstheme="minorHAnsi"/>
          <w:sz w:val="22"/>
          <w:szCs w:val="22"/>
        </w:rPr>
        <w:t>P</w:t>
      </w:r>
      <w:r w:rsidR="0048587E" w:rsidRPr="007D4861">
        <w:rPr>
          <w:rFonts w:cstheme="minorHAnsi"/>
          <w:sz w:val="22"/>
          <w:szCs w:val="22"/>
        </w:rPr>
        <w:t>asiūlymas turi būti parengtas</w:t>
      </w:r>
      <w:r w:rsidR="00EE44B0" w:rsidRPr="007D4861">
        <w:rPr>
          <w:rFonts w:cstheme="minorHAnsi"/>
          <w:sz w:val="22"/>
          <w:szCs w:val="22"/>
        </w:rPr>
        <w:t xml:space="preserve">, </w:t>
      </w:r>
      <w:r w:rsidR="0048587E" w:rsidRPr="007D4861">
        <w:rPr>
          <w:rFonts w:cstheme="minorHAnsi"/>
          <w:sz w:val="22"/>
          <w:szCs w:val="22"/>
        </w:rPr>
        <w:t>lietuvių arba</w:t>
      </w:r>
      <w:r w:rsidRPr="007D4861">
        <w:rPr>
          <w:rFonts w:cstheme="minorHAnsi"/>
          <w:sz w:val="22"/>
          <w:szCs w:val="22"/>
        </w:rPr>
        <w:t xml:space="preserve"> </w:t>
      </w:r>
      <w:r w:rsidR="0048587E" w:rsidRPr="007D4861">
        <w:rPr>
          <w:rFonts w:cstheme="minorHAnsi"/>
          <w:sz w:val="22"/>
          <w:szCs w:val="22"/>
        </w:rPr>
        <w:t>anglų kalba</w:t>
      </w:r>
      <w:r w:rsidR="00D17972" w:rsidRPr="007D4861">
        <w:rPr>
          <w:rFonts w:cstheme="minorHAnsi"/>
          <w:color w:val="7030A0"/>
          <w:sz w:val="22"/>
          <w:szCs w:val="22"/>
        </w:rPr>
        <w:t>.</w:t>
      </w:r>
      <w:r w:rsidR="0048587E" w:rsidRPr="007D4861">
        <w:rPr>
          <w:rFonts w:cstheme="minorHAnsi"/>
          <w:color w:val="7030A0"/>
          <w:sz w:val="22"/>
          <w:szCs w:val="22"/>
        </w:rPr>
        <w:t xml:space="preserve"> </w:t>
      </w:r>
      <w:r w:rsidR="00F17A1F" w:rsidRPr="007D4861">
        <w:rPr>
          <w:rFonts w:eastAsia="Arial" w:cstheme="minorHAnsi"/>
          <w:sz w:val="22"/>
          <w:szCs w:val="22"/>
        </w:rPr>
        <w:t>Jei kurie nors su pasiūlymu teikiami dokumentai parengti ne</w:t>
      </w:r>
      <w:r w:rsidR="001427AB" w:rsidRPr="007D4861">
        <w:rPr>
          <w:rFonts w:eastAsia="Arial" w:cstheme="minorHAnsi"/>
          <w:sz w:val="22"/>
          <w:szCs w:val="22"/>
        </w:rPr>
        <w:t xml:space="preserve"> ta kalba, kuria</w:t>
      </w:r>
      <w:r w:rsidR="00F17A1F" w:rsidRPr="007D4861">
        <w:rPr>
          <w:rFonts w:eastAsia="Arial" w:cstheme="minorHAnsi"/>
          <w:sz w:val="22"/>
          <w:szCs w:val="22"/>
        </w:rPr>
        <w:t xml:space="preserve"> </w:t>
      </w:r>
      <w:r w:rsidR="0BCA4ED4" w:rsidRPr="007D4861">
        <w:rPr>
          <w:rFonts w:eastAsia="Arial" w:cstheme="minorHAnsi"/>
          <w:sz w:val="22"/>
          <w:szCs w:val="22"/>
        </w:rPr>
        <w:t>reikalaujama</w:t>
      </w:r>
      <w:r w:rsidR="001427AB" w:rsidRPr="007D4861">
        <w:rPr>
          <w:rFonts w:eastAsia="Arial" w:cstheme="minorHAnsi"/>
          <w:sz w:val="22"/>
          <w:szCs w:val="22"/>
        </w:rPr>
        <w:t xml:space="preserve">, </w:t>
      </w:r>
      <w:r w:rsidR="003F1D78" w:rsidRPr="007D4861">
        <w:rPr>
          <w:rFonts w:eastAsia="Arial" w:cstheme="minorHAnsi"/>
          <w:sz w:val="22"/>
          <w:szCs w:val="22"/>
        </w:rPr>
        <w:t xml:space="preserve">turi būti pateiktas tikslus vertimas į </w:t>
      </w:r>
      <w:r w:rsidR="40DC6EFC" w:rsidRPr="007D4861">
        <w:rPr>
          <w:rFonts w:eastAsia="Arial" w:cstheme="minorHAnsi"/>
          <w:sz w:val="22"/>
          <w:szCs w:val="22"/>
        </w:rPr>
        <w:t>reikalaujamą</w:t>
      </w:r>
      <w:r w:rsidR="001427AB" w:rsidRPr="007D4861">
        <w:rPr>
          <w:rFonts w:eastAsia="Arial" w:cstheme="minorHAnsi"/>
          <w:sz w:val="22"/>
          <w:szCs w:val="22"/>
        </w:rPr>
        <w:t xml:space="preserve"> </w:t>
      </w:r>
      <w:r w:rsidR="00141BF1" w:rsidRPr="007D4861">
        <w:rPr>
          <w:rFonts w:eastAsia="Arial" w:cstheme="minorHAnsi"/>
          <w:sz w:val="22"/>
          <w:szCs w:val="22"/>
        </w:rPr>
        <w:t>kalbą</w:t>
      </w:r>
      <w:r w:rsidR="00F17A1F" w:rsidRPr="007D4861">
        <w:rPr>
          <w:rFonts w:eastAsia="Arial" w:cstheme="minorHAnsi"/>
          <w:sz w:val="22"/>
          <w:szCs w:val="22"/>
        </w:rPr>
        <w:t xml:space="preserve">. </w:t>
      </w:r>
      <w:r w:rsidR="0085364E" w:rsidRPr="007D4861">
        <w:rPr>
          <w:rFonts w:cstheme="minorHAnsi"/>
          <w:sz w:val="22"/>
          <w:szCs w:val="22"/>
        </w:rPr>
        <w:t>Perkančiajai organizacijai turint įtarimų</w:t>
      </w:r>
      <w:r w:rsidR="0048587E" w:rsidRPr="007D4861">
        <w:rPr>
          <w:rFonts w:cstheme="minorHAnsi"/>
          <w:sz w:val="22"/>
          <w:szCs w:val="22"/>
        </w:rPr>
        <w:t xml:space="preserve"> dėl pasiūlyme pateikto dokumento vertimo kokybės ir (ar) jo atitikties dokumento originalo turiniui, perkančioji organizacija reikalauja pateikti vertimą atlikusio asmens parašu ir vertimų biuro antspaudu (jei turi) patvirtintą šio dokumento vertimą. </w:t>
      </w:r>
    </w:p>
    <w:p w14:paraId="4172BF9D" w14:textId="074B455B" w:rsidR="00380B99" w:rsidRPr="007D4861" w:rsidRDefault="008D03B2" w:rsidP="00103110">
      <w:pPr>
        <w:pStyle w:val="Sraopastraipa"/>
        <w:numPr>
          <w:ilvl w:val="1"/>
          <w:numId w:val="13"/>
        </w:numPr>
        <w:spacing w:line="240" w:lineRule="auto"/>
        <w:ind w:left="0" w:firstLine="567"/>
        <w:jc w:val="both"/>
        <w:rPr>
          <w:rFonts w:cstheme="minorHAnsi"/>
          <w:sz w:val="22"/>
          <w:szCs w:val="22"/>
        </w:rPr>
      </w:pPr>
      <w:r w:rsidRPr="007D4861">
        <w:rPr>
          <w:rFonts w:eastAsia="Arial" w:cstheme="minorHAnsi"/>
          <w:sz w:val="22"/>
          <w:szCs w:val="22"/>
        </w:rPr>
        <w:t xml:space="preserve">Bendra </w:t>
      </w:r>
      <w:r w:rsidR="00BA6AB3" w:rsidRPr="007D4861">
        <w:rPr>
          <w:rFonts w:eastAsia="Arial" w:cstheme="minorHAnsi"/>
          <w:sz w:val="22"/>
          <w:szCs w:val="22"/>
        </w:rPr>
        <w:t>p</w:t>
      </w:r>
      <w:r w:rsidRPr="007D4861">
        <w:rPr>
          <w:rFonts w:eastAsia="Arial" w:cstheme="minorHAnsi"/>
          <w:sz w:val="22"/>
          <w:szCs w:val="22"/>
        </w:rPr>
        <w:t>asiūlymo kaina</w:t>
      </w:r>
      <w:r w:rsidR="00D247A7" w:rsidRPr="007D4861">
        <w:rPr>
          <w:rFonts w:eastAsia="Arial" w:cstheme="minorHAnsi"/>
          <w:sz w:val="22"/>
          <w:szCs w:val="22"/>
        </w:rPr>
        <w:t xml:space="preserve"> </w:t>
      </w:r>
      <w:r w:rsidR="008D3752" w:rsidRPr="007D4861">
        <w:rPr>
          <w:rFonts w:eastAsia="Arial" w:cstheme="minorHAnsi"/>
          <w:sz w:val="22"/>
          <w:szCs w:val="22"/>
        </w:rPr>
        <w:t>(</w:t>
      </w:r>
      <w:r w:rsidR="00D247A7" w:rsidRPr="007D4861">
        <w:rPr>
          <w:rFonts w:eastAsia="Arial" w:cstheme="minorHAnsi"/>
          <w:sz w:val="22"/>
          <w:szCs w:val="22"/>
        </w:rPr>
        <w:t>sąnaudos</w:t>
      </w:r>
      <w:r w:rsidR="008D3752" w:rsidRPr="007D4861">
        <w:rPr>
          <w:rFonts w:eastAsia="Arial" w:cstheme="minorHAnsi"/>
          <w:sz w:val="22"/>
          <w:szCs w:val="22"/>
        </w:rPr>
        <w:t>)</w:t>
      </w:r>
      <w:r w:rsidR="00D247A7" w:rsidRPr="007D4861">
        <w:rPr>
          <w:rFonts w:eastAsia="Arial" w:cstheme="minorHAnsi"/>
          <w:sz w:val="22"/>
          <w:szCs w:val="22"/>
        </w:rPr>
        <w:t xml:space="preserve"> </w:t>
      </w:r>
      <w:r w:rsidR="008D3752" w:rsidRPr="007D4861">
        <w:rPr>
          <w:rFonts w:eastAsia="Arial" w:cstheme="minorHAnsi"/>
          <w:sz w:val="22"/>
          <w:szCs w:val="22"/>
        </w:rPr>
        <w:t xml:space="preserve">su PVM </w:t>
      </w:r>
      <w:r w:rsidR="000B049C" w:rsidRPr="007D4861">
        <w:rPr>
          <w:rFonts w:eastAsia="Arial" w:cstheme="minorHAnsi"/>
          <w:sz w:val="22"/>
          <w:szCs w:val="22"/>
        </w:rPr>
        <w:t xml:space="preserve"> turi būti nurodoma </w:t>
      </w:r>
      <w:r w:rsidR="00D247A7" w:rsidRPr="007D4861">
        <w:rPr>
          <w:rFonts w:eastAsia="Arial" w:cstheme="minorHAnsi"/>
          <w:sz w:val="22"/>
          <w:szCs w:val="22"/>
        </w:rPr>
        <w:t xml:space="preserve">dviejų skaičių po kablelio tikslumu. </w:t>
      </w:r>
      <w:r w:rsidR="00B75F6D" w:rsidRPr="007D4861">
        <w:rPr>
          <w:rFonts w:eastAsia="Arial" w:cstheme="minorHAnsi"/>
          <w:sz w:val="22"/>
          <w:szCs w:val="22"/>
        </w:rPr>
        <w:t xml:space="preserve">Šią kainą sudarančios kainos sudedamosios dalys ar įkainiai gali būti išreikštos neribojant skaičių po kablelio kiekio. </w:t>
      </w:r>
    </w:p>
    <w:p w14:paraId="22059CDA" w14:textId="115FFCF1" w:rsidR="003A0EC0" w:rsidRPr="007D4861" w:rsidRDefault="003A0EC0" w:rsidP="00103110">
      <w:pPr>
        <w:pStyle w:val="Sraopastraipa"/>
        <w:numPr>
          <w:ilvl w:val="1"/>
          <w:numId w:val="13"/>
        </w:numPr>
        <w:spacing w:line="240" w:lineRule="auto"/>
        <w:ind w:left="0" w:firstLine="567"/>
        <w:jc w:val="both"/>
        <w:rPr>
          <w:rFonts w:cstheme="minorHAnsi"/>
          <w:sz w:val="22"/>
          <w:szCs w:val="22"/>
        </w:rPr>
      </w:pPr>
      <w:r w:rsidRPr="007D4861">
        <w:rPr>
          <w:rFonts w:eastAsia="Arial" w:cstheme="minorHAnsi"/>
          <w:sz w:val="22"/>
          <w:szCs w:val="22"/>
        </w:rPr>
        <w:t xml:space="preserve">Tiekėjų </w:t>
      </w:r>
      <w:r w:rsidR="00A217B2" w:rsidRPr="007D4861">
        <w:rPr>
          <w:rFonts w:eastAsia="Arial" w:cstheme="minorHAnsi"/>
          <w:sz w:val="22"/>
          <w:szCs w:val="22"/>
        </w:rPr>
        <w:t>p</w:t>
      </w:r>
      <w:r w:rsidRPr="007D4861">
        <w:rPr>
          <w:rFonts w:eastAsia="Arial" w:cstheme="minorHAnsi"/>
          <w:sz w:val="22"/>
          <w:szCs w:val="22"/>
        </w:rPr>
        <w:t xml:space="preserve">asiūlymuose nurodytos kainos bus vertinamos </w:t>
      </w:r>
      <w:r w:rsidRPr="007D4861">
        <w:rPr>
          <w:rFonts w:cstheme="minorHAnsi"/>
          <w:sz w:val="22"/>
          <w:szCs w:val="22"/>
        </w:rPr>
        <w:t>ir lyginamos su visais mokesčiais, įskaitant PVM</w:t>
      </w:r>
      <w:r w:rsidR="006E3394" w:rsidRPr="007D4861">
        <w:rPr>
          <w:rFonts w:cstheme="minorHAnsi"/>
          <w:sz w:val="22"/>
          <w:szCs w:val="22"/>
        </w:rPr>
        <w:t>.</w:t>
      </w:r>
      <w:r w:rsidRPr="007D4861">
        <w:rPr>
          <w:rFonts w:cstheme="minorHAnsi"/>
          <w:sz w:val="22"/>
          <w:szCs w:val="22"/>
        </w:rPr>
        <w:t xml:space="preserve"> </w:t>
      </w:r>
    </w:p>
    <w:p w14:paraId="7A15AE0A" w14:textId="70E9AA9F" w:rsidR="00EE1C85" w:rsidRPr="007D4861" w:rsidRDefault="00EE1C85" w:rsidP="00103110">
      <w:pPr>
        <w:pStyle w:val="Antrat1"/>
        <w:numPr>
          <w:ilvl w:val="0"/>
          <w:numId w:val="13"/>
        </w:numPr>
        <w:tabs>
          <w:tab w:val="left" w:pos="709"/>
        </w:tabs>
        <w:rPr>
          <w:rFonts w:asciiTheme="minorHAnsi" w:hAnsiTheme="minorHAnsi" w:cstheme="minorHAnsi"/>
        </w:rPr>
      </w:pPr>
      <w:bookmarkStart w:id="22" w:name="_Toc91497102"/>
      <w:bookmarkStart w:id="23" w:name="_Toc91497103"/>
      <w:bookmarkStart w:id="24" w:name="_Toc91497104"/>
      <w:bookmarkStart w:id="25" w:name="_Toc91497105"/>
      <w:bookmarkStart w:id="26" w:name="_Toc91497106"/>
      <w:bookmarkStart w:id="27" w:name="_Ref39430768"/>
      <w:bookmarkStart w:id="28" w:name="_Ref39430779"/>
      <w:bookmarkStart w:id="29" w:name="_Toc217981758"/>
      <w:bookmarkEnd w:id="22"/>
      <w:bookmarkEnd w:id="23"/>
      <w:bookmarkEnd w:id="24"/>
      <w:bookmarkEnd w:id="25"/>
      <w:bookmarkEnd w:id="26"/>
      <w:r w:rsidRPr="007D4861">
        <w:rPr>
          <w:rFonts w:asciiTheme="minorHAnsi" w:hAnsiTheme="minorHAnsi" w:cstheme="minorHAnsi"/>
        </w:rPr>
        <w:t>Pasiūlymo galiojimo užtikrinimas</w:t>
      </w:r>
      <w:bookmarkEnd w:id="27"/>
      <w:bookmarkEnd w:id="28"/>
      <w:bookmarkEnd w:id="29"/>
    </w:p>
    <w:p w14:paraId="32C67B3E" w14:textId="77777777" w:rsidR="00AD606E" w:rsidRPr="007D4861" w:rsidRDefault="00655F17" w:rsidP="00AD606E">
      <w:pPr>
        <w:pStyle w:val="Sraopastraipa"/>
        <w:spacing w:after="0" w:line="240" w:lineRule="auto"/>
        <w:ind w:left="0" w:firstLine="567"/>
        <w:jc w:val="both"/>
        <w:rPr>
          <w:rFonts w:cstheme="minorHAnsi"/>
          <w:sz w:val="22"/>
          <w:szCs w:val="22"/>
        </w:rPr>
      </w:pPr>
      <w:r w:rsidRPr="007D4861">
        <w:rPr>
          <w:rFonts w:cstheme="minorHAnsi"/>
        </w:rPr>
        <w:t xml:space="preserve">7.1.  </w:t>
      </w:r>
      <w:r w:rsidR="009F474E" w:rsidRPr="007D4861">
        <w:rPr>
          <w:rFonts w:cstheme="minorHAnsi"/>
          <w:sz w:val="22"/>
          <w:szCs w:val="22"/>
        </w:rPr>
        <w:t xml:space="preserve">Tiekėjas privalo užtikrinti savo pasiūlymo galiojimą ne mažesne kaip </w:t>
      </w:r>
      <w:r w:rsidR="00AD606E" w:rsidRPr="007D4861">
        <w:rPr>
          <w:rFonts w:cstheme="minorHAnsi"/>
          <w:b/>
          <w:bCs/>
          <w:color w:val="00B050"/>
          <w:sz w:val="22"/>
          <w:szCs w:val="22"/>
        </w:rPr>
        <w:t>500</w:t>
      </w:r>
      <w:r w:rsidR="00AD606E" w:rsidRPr="007D4861">
        <w:rPr>
          <w:rFonts w:eastAsia="Calibri" w:cstheme="minorHAnsi"/>
          <w:b/>
          <w:bCs/>
          <w:color w:val="00B050"/>
          <w:sz w:val="22"/>
          <w:szCs w:val="22"/>
        </w:rPr>
        <w:t>0 (penki tūkstančiai) Eur</w:t>
      </w:r>
      <w:r w:rsidR="009F474E" w:rsidRPr="007D4861">
        <w:rPr>
          <w:rFonts w:eastAsia="Calibri" w:cstheme="minorHAnsi"/>
          <w:i/>
          <w:iCs/>
          <w:color w:val="0070C0"/>
          <w:sz w:val="22"/>
          <w:szCs w:val="22"/>
        </w:rPr>
        <w:t xml:space="preserve"> </w:t>
      </w:r>
      <w:r w:rsidR="004E13EA" w:rsidRPr="007D4861">
        <w:rPr>
          <w:rFonts w:cstheme="minorHAnsi"/>
          <w:sz w:val="22"/>
          <w:szCs w:val="22"/>
        </w:rPr>
        <w:t xml:space="preserve">vienu iš šių būdų: </w:t>
      </w:r>
    </w:p>
    <w:p w14:paraId="7893EA5C" w14:textId="4AA59337" w:rsidR="00AD606E" w:rsidRPr="007D4861" w:rsidRDefault="00AD606E" w:rsidP="00AD606E">
      <w:pPr>
        <w:pStyle w:val="Sraopastraipa"/>
        <w:spacing w:after="0" w:line="240" w:lineRule="auto"/>
        <w:ind w:left="0" w:firstLine="567"/>
        <w:jc w:val="both"/>
        <w:rPr>
          <w:rFonts w:cstheme="minorHAnsi"/>
          <w:sz w:val="22"/>
          <w:szCs w:val="22"/>
        </w:rPr>
      </w:pPr>
      <w:r w:rsidRPr="007D4861">
        <w:rPr>
          <w:rFonts w:cstheme="minorHAnsi"/>
          <w:sz w:val="22"/>
          <w:szCs w:val="22"/>
        </w:rPr>
        <w:t xml:space="preserve">7.1.1. pateikiant banko išduotą </w:t>
      </w:r>
      <w:r w:rsidRPr="007D4861">
        <w:rPr>
          <w:rFonts w:cstheme="minorHAnsi"/>
          <w:b/>
          <w:bCs/>
          <w:sz w:val="22"/>
          <w:szCs w:val="22"/>
        </w:rPr>
        <w:t>besąlyginę</w:t>
      </w:r>
      <w:r w:rsidRPr="007D4861">
        <w:rPr>
          <w:rFonts w:cstheme="minorHAnsi"/>
          <w:sz w:val="22"/>
          <w:szCs w:val="22"/>
        </w:rPr>
        <w:t xml:space="preserve"> pasiūlymo galiojimo užtikrinimo garantiją;</w:t>
      </w:r>
    </w:p>
    <w:p w14:paraId="5D92C148" w14:textId="77777777" w:rsidR="00AD606E" w:rsidRPr="007D4861" w:rsidRDefault="00AD606E" w:rsidP="00AD606E">
      <w:pPr>
        <w:pStyle w:val="Sraopastraipa"/>
        <w:spacing w:after="0" w:line="240" w:lineRule="auto"/>
        <w:ind w:left="0" w:firstLine="567"/>
        <w:jc w:val="both"/>
        <w:rPr>
          <w:rFonts w:cstheme="minorHAnsi"/>
          <w:sz w:val="22"/>
          <w:szCs w:val="22"/>
        </w:rPr>
      </w:pPr>
      <w:r w:rsidRPr="007D4861">
        <w:rPr>
          <w:rFonts w:cstheme="minorHAnsi"/>
          <w:sz w:val="22"/>
          <w:szCs w:val="22"/>
        </w:rPr>
        <w:t xml:space="preserve">7.1.2. pateikiant draudimo bendrovės </w:t>
      </w:r>
      <w:r w:rsidRPr="007D4861">
        <w:rPr>
          <w:rFonts w:cstheme="minorHAnsi"/>
          <w:b/>
          <w:bCs/>
          <w:sz w:val="22"/>
          <w:szCs w:val="22"/>
        </w:rPr>
        <w:t>besąlyginį</w:t>
      </w:r>
      <w:r w:rsidRPr="007D4861">
        <w:rPr>
          <w:rFonts w:cstheme="minorHAnsi"/>
          <w:sz w:val="22"/>
          <w:szCs w:val="22"/>
        </w:rPr>
        <w:t xml:space="preserve"> ir neatšaukiamą laidavimo raštą. Jeigu tiekėjas pateikia draudimo bendrovės išduotą laidavimo draudimo raštą, kartu su šiuo raštu tiekėjas turi pateikti draudimo liudijimą (polisą) su nuoroda į taisykles, kurių pagrindu buvo nustatytos draudimo sąlygos, bei mokestinio pavedimo, patvirtinančio užtikrinimo apmokėjimą, kopiją;</w:t>
      </w:r>
    </w:p>
    <w:p w14:paraId="620DDCB8" w14:textId="77777777" w:rsidR="00AD606E" w:rsidRPr="007D4861" w:rsidRDefault="00AD606E" w:rsidP="00AD606E">
      <w:pPr>
        <w:pStyle w:val="Sraopastraipa"/>
        <w:spacing w:after="0" w:line="240" w:lineRule="auto"/>
        <w:ind w:left="0" w:firstLine="567"/>
        <w:jc w:val="both"/>
        <w:rPr>
          <w:rFonts w:cstheme="minorHAnsi"/>
          <w:sz w:val="22"/>
          <w:szCs w:val="22"/>
        </w:rPr>
      </w:pPr>
      <w:r w:rsidRPr="007D4861">
        <w:rPr>
          <w:rFonts w:cstheme="minorHAnsi"/>
          <w:sz w:val="22"/>
          <w:szCs w:val="22"/>
        </w:rPr>
        <w:t xml:space="preserve">7.1.3. pateikiant kredito unijos išduotą </w:t>
      </w:r>
      <w:r w:rsidRPr="007D4861">
        <w:rPr>
          <w:rFonts w:cstheme="minorHAnsi"/>
          <w:b/>
          <w:bCs/>
          <w:sz w:val="22"/>
          <w:szCs w:val="22"/>
        </w:rPr>
        <w:t>besąlyginę</w:t>
      </w:r>
      <w:r w:rsidRPr="007D4861">
        <w:rPr>
          <w:rFonts w:cstheme="minorHAnsi"/>
          <w:sz w:val="22"/>
          <w:szCs w:val="22"/>
        </w:rPr>
        <w:t xml:space="preserve"> pasiūlymo galiojimo užtikrinimo garantiją;</w:t>
      </w:r>
    </w:p>
    <w:p w14:paraId="24A473FA" w14:textId="5401F5CA" w:rsidR="00AD606E" w:rsidRPr="007D4861" w:rsidRDefault="00000B56" w:rsidP="00AD606E">
      <w:pPr>
        <w:pStyle w:val="Sraopastraipa"/>
        <w:numPr>
          <w:ilvl w:val="1"/>
          <w:numId w:val="13"/>
        </w:numPr>
        <w:tabs>
          <w:tab w:val="left" w:pos="1134"/>
        </w:tabs>
        <w:spacing w:after="0" w:line="240" w:lineRule="auto"/>
        <w:ind w:firstLine="63"/>
        <w:jc w:val="both"/>
        <w:rPr>
          <w:rFonts w:cstheme="minorHAnsi"/>
          <w:color w:val="000000" w:themeColor="text1"/>
          <w:sz w:val="22"/>
          <w:szCs w:val="22"/>
        </w:rPr>
      </w:pPr>
      <w:r w:rsidRPr="007D4861">
        <w:rPr>
          <w:rFonts w:cstheme="minorHAnsi"/>
          <w:color w:val="000000" w:themeColor="text1"/>
          <w:sz w:val="22"/>
          <w:szCs w:val="22"/>
        </w:rPr>
        <w:t xml:space="preserve">Dalyvis netenka </w:t>
      </w:r>
      <w:r w:rsidR="007E7231" w:rsidRPr="007D4861">
        <w:rPr>
          <w:rFonts w:cstheme="minorHAnsi"/>
          <w:color w:val="000000" w:themeColor="text1"/>
          <w:sz w:val="22"/>
          <w:szCs w:val="22"/>
        </w:rPr>
        <w:t>p</w:t>
      </w:r>
      <w:r w:rsidRPr="007D4861">
        <w:rPr>
          <w:rFonts w:cstheme="minorHAnsi"/>
          <w:color w:val="000000" w:themeColor="text1"/>
          <w:sz w:val="22"/>
          <w:szCs w:val="22"/>
        </w:rPr>
        <w:t>asiūlymo galiojimo užtikrinimo esant bent vienai šių sąlygų</w:t>
      </w:r>
      <w:r w:rsidR="00AD606E" w:rsidRPr="007D4861">
        <w:rPr>
          <w:rFonts w:cstheme="minorHAnsi"/>
          <w:color w:val="000000" w:themeColor="text1"/>
          <w:sz w:val="22"/>
          <w:szCs w:val="22"/>
        </w:rPr>
        <w:t>:</w:t>
      </w:r>
    </w:p>
    <w:p w14:paraId="4A6C665E" w14:textId="0D657EF8" w:rsidR="00AD606E" w:rsidRPr="007D4861" w:rsidRDefault="00AD606E" w:rsidP="00AD606E">
      <w:pPr>
        <w:pStyle w:val="Sraopastraipa"/>
        <w:numPr>
          <w:ilvl w:val="2"/>
          <w:numId w:val="13"/>
        </w:numPr>
        <w:tabs>
          <w:tab w:val="left" w:pos="993"/>
        </w:tabs>
        <w:spacing w:after="0" w:line="240" w:lineRule="auto"/>
        <w:ind w:hanging="578"/>
        <w:jc w:val="both"/>
        <w:rPr>
          <w:rFonts w:cstheme="minorHAnsi"/>
          <w:sz w:val="22"/>
          <w:szCs w:val="22"/>
        </w:rPr>
      </w:pPr>
      <w:r w:rsidRPr="007D4861">
        <w:rPr>
          <w:rFonts w:cstheme="minorHAnsi"/>
          <w:sz w:val="22"/>
          <w:szCs w:val="22"/>
        </w:rPr>
        <w:lastRenderedPageBreak/>
        <w:t>pasiūlymo galiojimo laikotarpiu tiekėjas atsisako savo pasiūlymo arba jo dalies (pasiūlyme nurodyto pirkimo objekto, jo kiekio (apimties), siūlomų kainų, tiekimo ar mokėjimo terminų, kitų pasiūlyme nurodytų sąlygų);</w:t>
      </w:r>
    </w:p>
    <w:p w14:paraId="3B9FFDC3" w14:textId="77777777" w:rsidR="00AD606E" w:rsidRPr="007D4861" w:rsidRDefault="00AD606E" w:rsidP="00AD606E">
      <w:pPr>
        <w:pStyle w:val="Sraopastraipa"/>
        <w:numPr>
          <w:ilvl w:val="2"/>
          <w:numId w:val="13"/>
        </w:numPr>
        <w:tabs>
          <w:tab w:val="left" w:pos="993"/>
        </w:tabs>
        <w:spacing w:after="0" w:line="240" w:lineRule="auto"/>
        <w:jc w:val="both"/>
        <w:rPr>
          <w:rFonts w:cstheme="minorHAnsi"/>
          <w:sz w:val="22"/>
          <w:szCs w:val="22"/>
        </w:rPr>
      </w:pPr>
      <w:r w:rsidRPr="007D4861">
        <w:rPr>
          <w:rFonts w:cstheme="minorHAnsi"/>
          <w:sz w:val="22"/>
          <w:szCs w:val="22"/>
        </w:rPr>
        <w:t>tiekėjas, perkančiajai organizacijai paprašius, netikslina ar nepateikia trūkstamų duomenų ar dokumentų apie atitiktį pirkimo dokumentų reikalavimams;</w:t>
      </w:r>
    </w:p>
    <w:p w14:paraId="03D704F9" w14:textId="77777777" w:rsidR="00AD606E" w:rsidRPr="007D4861" w:rsidRDefault="00AD606E" w:rsidP="00AD606E">
      <w:pPr>
        <w:pStyle w:val="Sraopastraipa"/>
        <w:numPr>
          <w:ilvl w:val="2"/>
          <w:numId w:val="13"/>
        </w:numPr>
        <w:tabs>
          <w:tab w:val="left" w:pos="993"/>
        </w:tabs>
        <w:spacing w:after="0" w:line="240" w:lineRule="auto"/>
        <w:jc w:val="both"/>
        <w:rPr>
          <w:rFonts w:cstheme="minorHAnsi"/>
          <w:sz w:val="22"/>
          <w:szCs w:val="22"/>
        </w:rPr>
      </w:pPr>
      <w:r w:rsidRPr="007D4861">
        <w:rPr>
          <w:rFonts w:cstheme="minorHAnsi"/>
          <w:sz w:val="22"/>
          <w:szCs w:val="22"/>
        </w:rPr>
        <w:t>laimėjęs pirkimą tiekėjas atsisako sudaryti sutartį pagal šiuose pirkimo dokumentuose pateiktas sutarties sąlygas ir (ar) sutarties projektą. Jei iki perkančiosios organizacijos nurodyto laiko tiekėjas nepasirašo sutarties, laikoma, kad jis atsisakė sudaryti sutartį;</w:t>
      </w:r>
    </w:p>
    <w:p w14:paraId="6AE683D8" w14:textId="77777777" w:rsidR="00AD606E" w:rsidRPr="007D4861" w:rsidRDefault="00AD606E" w:rsidP="00AD606E">
      <w:pPr>
        <w:pStyle w:val="Sraopastraipa"/>
        <w:numPr>
          <w:ilvl w:val="2"/>
          <w:numId w:val="13"/>
        </w:numPr>
        <w:tabs>
          <w:tab w:val="left" w:pos="993"/>
        </w:tabs>
        <w:spacing w:after="0" w:line="240" w:lineRule="auto"/>
        <w:jc w:val="both"/>
        <w:rPr>
          <w:rFonts w:cstheme="minorHAnsi"/>
          <w:sz w:val="22"/>
          <w:szCs w:val="22"/>
        </w:rPr>
      </w:pPr>
      <w:r w:rsidRPr="007D4861">
        <w:rPr>
          <w:rFonts w:cstheme="minorHAnsi"/>
          <w:sz w:val="22"/>
          <w:szCs w:val="22"/>
        </w:rPr>
        <w:t>laimėjęs pirkimą ir pasirašęs sutartį tiekėjas per sutartyje nustatytą terminą nepateikia sutarties įvykdymo užtikrinimo –nepateikia sutarties įvykdymą užtikrinančio dokumento.</w:t>
      </w:r>
    </w:p>
    <w:p w14:paraId="6B9B6F75" w14:textId="5075AF27" w:rsidR="00000B56" w:rsidRPr="007D4861" w:rsidRDefault="00000B56" w:rsidP="00103110">
      <w:pPr>
        <w:pStyle w:val="Sraopastraipa"/>
        <w:numPr>
          <w:ilvl w:val="1"/>
          <w:numId w:val="13"/>
        </w:numPr>
        <w:spacing w:after="120" w:line="20" w:lineRule="atLeast"/>
        <w:ind w:left="0" w:firstLine="567"/>
        <w:jc w:val="both"/>
        <w:rPr>
          <w:rFonts w:cstheme="minorHAnsi"/>
          <w:sz w:val="22"/>
          <w:szCs w:val="22"/>
        </w:rPr>
      </w:pPr>
      <w:r w:rsidRPr="007D4861">
        <w:rPr>
          <w:rFonts w:cstheme="minorHAnsi"/>
          <w:sz w:val="22"/>
          <w:szCs w:val="22"/>
        </w:rPr>
        <w:t xml:space="preserve">Prieš pateikdamas užtikrinimą patvirtinantį dokumentą, </w:t>
      </w:r>
      <w:r w:rsidR="00142759" w:rsidRPr="007D4861">
        <w:rPr>
          <w:rFonts w:cstheme="minorHAnsi"/>
          <w:sz w:val="22"/>
          <w:szCs w:val="22"/>
        </w:rPr>
        <w:t>d</w:t>
      </w:r>
      <w:r w:rsidRPr="007D4861">
        <w:rPr>
          <w:rFonts w:cstheme="minorHAnsi"/>
          <w:sz w:val="22"/>
          <w:szCs w:val="22"/>
        </w:rPr>
        <w:t xml:space="preserve">alyvis gali prašyti </w:t>
      </w:r>
      <w:r w:rsidR="00142759" w:rsidRPr="007D4861">
        <w:rPr>
          <w:rFonts w:cstheme="minorHAnsi"/>
          <w:sz w:val="22"/>
          <w:szCs w:val="22"/>
        </w:rPr>
        <w:t>perkančiosios organizacijos</w:t>
      </w:r>
      <w:r w:rsidRPr="007D4861">
        <w:rPr>
          <w:rFonts w:cstheme="minorHAnsi"/>
          <w:sz w:val="22"/>
          <w:szCs w:val="22"/>
        </w:rPr>
        <w:t xml:space="preserve"> patvirtinti, kad ji sutinka priimti jo siūlomą užtikrinimą patvirtinantį dokumentą. Tokiu atveju  </w:t>
      </w:r>
      <w:r w:rsidR="001F6777" w:rsidRPr="007D4861">
        <w:rPr>
          <w:rFonts w:cstheme="minorHAnsi"/>
          <w:sz w:val="22"/>
          <w:szCs w:val="22"/>
        </w:rPr>
        <w:t>perkančioji organizacija</w:t>
      </w:r>
      <w:r w:rsidRPr="007D4861">
        <w:rPr>
          <w:rFonts w:cstheme="minorHAnsi"/>
          <w:sz w:val="22"/>
          <w:szCs w:val="22"/>
        </w:rPr>
        <w:t xml:space="preserve"> atsako </w:t>
      </w:r>
      <w:r w:rsidR="001F6777" w:rsidRPr="007D4861">
        <w:rPr>
          <w:rFonts w:cstheme="minorHAnsi"/>
          <w:sz w:val="22"/>
          <w:szCs w:val="22"/>
        </w:rPr>
        <w:t>d</w:t>
      </w:r>
      <w:r w:rsidRPr="007D4861">
        <w:rPr>
          <w:rFonts w:cstheme="minorHAnsi"/>
          <w:sz w:val="22"/>
          <w:szCs w:val="22"/>
        </w:rPr>
        <w:t xml:space="preserve">alyviui ne vėliau kaip </w:t>
      </w:r>
      <w:r w:rsidR="5F4B7FAB" w:rsidRPr="007D4861">
        <w:rPr>
          <w:rFonts w:cstheme="minorHAnsi"/>
          <w:sz w:val="22"/>
          <w:szCs w:val="22"/>
        </w:rPr>
        <w:t xml:space="preserve">per </w:t>
      </w:r>
      <w:r w:rsidR="009706D5" w:rsidRPr="007D4861">
        <w:rPr>
          <w:rFonts w:cstheme="minorHAnsi"/>
          <w:sz w:val="22"/>
          <w:szCs w:val="22"/>
        </w:rPr>
        <w:t>speciali</w:t>
      </w:r>
      <w:r w:rsidR="00DD37E7" w:rsidRPr="007D4861">
        <w:rPr>
          <w:rFonts w:cstheme="minorHAnsi"/>
          <w:sz w:val="22"/>
          <w:szCs w:val="22"/>
        </w:rPr>
        <w:t>ųjų</w:t>
      </w:r>
      <w:r w:rsidR="009706D5" w:rsidRPr="007D4861">
        <w:rPr>
          <w:rFonts w:cstheme="minorHAnsi"/>
          <w:sz w:val="22"/>
          <w:szCs w:val="22"/>
        </w:rPr>
        <w:t xml:space="preserve"> </w:t>
      </w:r>
      <w:r w:rsidR="006448B8" w:rsidRPr="007D4861">
        <w:rPr>
          <w:rFonts w:cstheme="minorHAnsi"/>
          <w:sz w:val="22"/>
          <w:szCs w:val="22"/>
        </w:rPr>
        <w:t>p</w:t>
      </w:r>
      <w:r w:rsidR="00551FA7" w:rsidRPr="007D4861">
        <w:rPr>
          <w:rFonts w:cstheme="minorHAnsi"/>
          <w:sz w:val="22"/>
          <w:szCs w:val="22"/>
        </w:rPr>
        <w:t xml:space="preserve">irkimo </w:t>
      </w:r>
      <w:r w:rsidRPr="007D4861">
        <w:rPr>
          <w:rFonts w:cstheme="minorHAnsi"/>
          <w:sz w:val="22"/>
          <w:szCs w:val="22"/>
        </w:rPr>
        <w:t>sąlygų</w:t>
      </w:r>
      <w:r w:rsidR="006448B8" w:rsidRPr="007D4861">
        <w:rPr>
          <w:rFonts w:cstheme="minorHAnsi"/>
          <w:sz w:val="22"/>
          <w:szCs w:val="22"/>
        </w:rPr>
        <w:t xml:space="preserve"> </w:t>
      </w:r>
      <w:r w:rsidR="00AD606E" w:rsidRPr="007D4861">
        <w:rPr>
          <w:rFonts w:cstheme="minorHAnsi"/>
          <w:color w:val="00B050"/>
          <w:sz w:val="22"/>
          <w:szCs w:val="22"/>
        </w:rPr>
        <w:t xml:space="preserve">1 </w:t>
      </w:r>
      <w:r w:rsidR="00DD37E7" w:rsidRPr="007D4861">
        <w:rPr>
          <w:rFonts w:cstheme="minorHAnsi"/>
          <w:sz w:val="22"/>
          <w:szCs w:val="22"/>
        </w:rPr>
        <w:t xml:space="preserve">priede </w:t>
      </w:r>
      <w:r w:rsidRPr="007D4861">
        <w:rPr>
          <w:rFonts w:cstheme="minorHAnsi"/>
          <w:sz w:val="22"/>
          <w:szCs w:val="22"/>
        </w:rPr>
        <w:t xml:space="preserve">nustatytą terminą. Šis patvirtinimas iš </w:t>
      </w:r>
      <w:r w:rsidR="001F6777" w:rsidRPr="007D4861">
        <w:rPr>
          <w:rFonts w:cstheme="minorHAnsi"/>
          <w:sz w:val="22"/>
          <w:szCs w:val="22"/>
        </w:rPr>
        <w:t>perkančiosios organizacijos</w:t>
      </w:r>
      <w:r w:rsidRPr="007D4861">
        <w:rPr>
          <w:rFonts w:cstheme="minorHAnsi"/>
          <w:sz w:val="22"/>
          <w:szCs w:val="22"/>
        </w:rPr>
        <w:t xml:space="preserve"> neatima teisės atmesti </w:t>
      </w:r>
      <w:r w:rsidR="00CC3078" w:rsidRPr="007D4861">
        <w:rPr>
          <w:rFonts w:cstheme="minorHAnsi"/>
          <w:sz w:val="22"/>
          <w:szCs w:val="22"/>
        </w:rPr>
        <w:t>p</w:t>
      </w:r>
      <w:r w:rsidRPr="007D4861">
        <w:rPr>
          <w:rFonts w:cstheme="minorHAnsi"/>
          <w:sz w:val="22"/>
          <w:szCs w:val="22"/>
        </w:rPr>
        <w:t xml:space="preserve">asiūlymo galiojimo užtikrinimo gavus informacijos, kad </w:t>
      </w:r>
      <w:r w:rsidR="00CC3078" w:rsidRPr="007D4861">
        <w:rPr>
          <w:rFonts w:cstheme="minorHAnsi"/>
          <w:sz w:val="22"/>
          <w:szCs w:val="22"/>
        </w:rPr>
        <w:t>p</w:t>
      </w:r>
      <w:r w:rsidRPr="007D4861">
        <w:rPr>
          <w:rFonts w:cstheme="minorHAnsi"/>
          <w:sz w:val="22"/>
          <w:szCs w:val="22"/>
        </w:rPr>
        <w:t xml:space="preserve">asiūlymo galiojimą užtikrinantis ūkio subjektas tapo nemokus ar neįvykdė įsipareigojimų </w:t>
      </w:r>
      <w:r w:rsidRPr="007D4861">
        <w:rPr>
          <w:rFonts w:cstheme="minorHAnsi"/>
          <w:color w:val="7030A0"/>
          <w:sz w:val="22"/>
          <w:szCs w:val="22"/>
        </w:rPr>
        <w:t xml:space="preserve"> </w:t>
      </w:r>
      <w:r w:rsidR="001F6777" w:rsidRPr="007D4861">
        <w:rPr>
          <w:rFonts w:cstheme="minorHAnsi"/>
          <w:sz w:val="22"/>
          <w:szCs w:val="22"/>
        </w:rPr>
        <w:t>perkančiajai organizacijai</w:t>
      </w:r>
      <w:r w:rsidRPr="007D4861">
        <w:rPr>
          <w:rFonts w:cstheme="minorHAnsi"/>
          <w:sz w:val="22"/>
          <w:szCs w:val="22"/>
        </w:rPr>
        <w:t xml:space="preserve">  arba kitiems ūkio subjektams, ar netinkamai juos vykdė.</w:t>
      </w:r>
    </w:p>
    <w:p w14:paraId="450FD197" w14:textId="7CE98263" w:rsidR="00000B56" w:rsidRPr="007D4861" w:rsidRDefault="00000B56" w:rsidP="00103110">
      <w:pPr>
        <w:pStyle w:val="Sraopastraipa"/>
        <w:numPr>
          <w:ilvl w:val="1"/>
          <w:numId w:val="13"/>
        </w:numPr>
        <w:spacing w:after="120" w:line="20" w:lineRule="atLeast"/>
        <w:ind w:left="0" w:firstLine="567"/>
        <w:jc w:val="both"/>
        <w:rPr>
          <w:rFonts w:cstheme="minorHAnsi"/>
          <w:sz w:val="22"/>
          <w:szCs w:val="22"/>
        </w:rPr>
      </w:pPr>
      <w:r w:rsidRPr="007D4861">
        <w:rPr>
          <w:rFonts w:cstheme="minorHAnsi"/>
          <w:color w:val="7030A0"/>
          <w:sz w:val="22"/>
          <w:szCs w:val="22"/>
        </w:rPr>
        <w:t xml:space="preserve"> </w:t>
      </w:r>
      <w:r w:rsidR="001F6777" w:rsidRPr="007D4861">
        <w:rPr>
          <w:rFonts w:cstheme="minorHAnsi"/>
          <w:sz w:val="22"/>
          <w:szCs w:val="22"/>
        </w:rPr>
        <w:t>Perkančioji o</w:t>
      </w:r>
      <w:r w:rsidR="00A524F1" w:rsidRPr="007D4861">
        <w:rPr>
          <w:rFonts w:cstheme="minorHAnsi"/>
          <w:sz w:val="22"/>
          <w:szCs w:val="22"/>
        </w:rPr>
        <w:t>rganizacija</w:t>
      </w:r>
      <w:r w:rsidRPr="007D4861">
        <w:rPr>
          <w:rFonts w:cstheme="minorHAnsi"/>
          <w:sz w:val="22"/>
          <w:szCs w:val="22"/>
        </w:rPr>
        <w:t xml:space="preserve"> gali prašyti </w:t>
      </w:r>
      <w:r w:rsidR="00A524F1" w:rsidRPr="007D4861">
        <w:rPr>
          <w:rFonts w:cstheme="minorHAnsi"/>
          <w:sz w:val="22"/>
          <w:szCs w:val="22"/>
        </w:rPr>
        <w:t>d</w:t>
      </w:r>
      <w:r w:rsidRPr="007D4861">
        <w:rPr>
          <w:rFonts w:cstheme="minorHAnsi"/>
          <w:sz w:val="22"/>
          <w:szCs w:val="22"/>
        </w:rPr>
        <w:t xml:space="preserve">alyvius pratęsti </w:t>
      </w:r>
      <w:r w:rsidR="00A524F1" w:rsidRPr="007D4861">
        <w:rPr>
          <w:rFonts w:cstheme="minorHAnsi"/>
          <w:sz w:val="22"/>
          <w:szCs w:val="22"/>
        </w:rPr>
        <w:t>p</w:t>
      </w:r>
      <w:r w:rsidRPr="007D4861">
        <w:rPr>
          <w:rFonts w:cstheme="minorHAnsi"/>
          <w:sz w:val="22"/>
          <w:szCs w:val="22"/>
        </w:rPr>
        <w:t>asiūlymo galiojimo užtikrinimo laiką iki konkrečiai nurodytos datos.</w:t>
      </w:r>
    </w:p>
    <w:p w14:paraId="0AE871E3" w14:textId="3FF6BA22" w:rsidR="00000B56" w:rsidRPr="007D4861" w:rsidRDefault="00000B56" w:rsidP="00103110">
      <w:pPr>
        <w:pStyle w:val="Sraopastraipa"/>
        <w:numPr>
          <w:ilvl w:val="1"/>
          <w:numId w:val="13"/>
        </w:numPr>
        <w:spacing w:after="120" w:line="20" w:lineRule="atLeast"/>
        <w:ind w:left="0" w:firstLine="567"/>
        <w:jc w:val="both"/>
        <w:rPr>
          <w:rFonts w:cstheme="minorHAnsi"/>
          <w:color w:val="000000" w:themeColor="text1"/>
          <w:sz w:val="22"/>
          <w:szCs w:val="22"/>
        </w:rPr>
      </w:pPr>
      <w:r w:rsidRPr="007D4861">
        <w:rPr>
          <w:rFonts w:cstheme="minorHAnsi"/>
          <w:color w:val="000000" w:themeColor="text1"/>
          <w:sz w:val="22"/>
          <w:szCs w:val="22"/>
        </w:rPr>
        <w:t xml:space="preserve">Pasiūlymo galiojimo užtikrinimas </w:t>
      </w:r>
      <w:r w:rsidR="00A524F1" w:rsidRPr="007D4861">
        <w:rPr>
          <w:rFonts w:cstheme="minorHAnsi"/>
          <w:color w:val="000000" w:themeColor="text1"/>
          <w:sz w:val="22"/>
          <w:szCs w:val="22"/>
        </w:rPr>
        <w:t>d</w:t>
      </w:r>
      <w:r w:rsidRPr="007D4861">
        <w:rPr>
          <w:rFonts w:cstheme="minorHAnsi"/>
          <w:color w:val="000000" w:themeColor="text1"/>
          <w:sz w:val="22"/>
          <w:szCs w:val="22"/>
        </w:rPr>
        <w:t xml:space="preserve">alyviui grąžinamas (arba atsisakoma teisių į jį) </w:t>
      </w:r>
      <w:r w:rsidRPr="007D4861">
        <w:rPr>
          <w:rFonts w:cstheme="minorHAnsi"/>
          <w:sz w:val="22"/>
          <w:szCs w:val="22"/>
        </w:rPr>
        <w:t xml:space="preserve">per </w:t>
      </w:r>
      <w:r w:rsidR="0013610E" w:rsidRPr="007D4861">
        <w:rPr>
          <w:rFonts w:cstheme="minorHAnsi"/>
          <w:sz w:val="22"/>
          <w:szCs w:val="22"/>
        </w:rPr>
        <w:t xml:space="preserve">specialiųjų </w:t>
      </w:r>
      <w:r w:rsidR="00CC3078" w:rsidRPr="007D4861">
        <w:rPr>
          <w:rFonts w:cstheme="minorHAnsi"/>
          <w:sz w:val="22"/>
          <w:szCs w:val="22"/>
        </w:rPr>
        <w:t>p</w:t>
      </w:r>
      <w:r w:rsidR="00D17945" w:rsidRPr="007D4861">
        <w:rPr>
          <w:rFonts w:cstheme="minorHAnsi"/>
          <w:color w:val="000000"/>
          <w:sz w:val="22"/>
          <w:szCs w:val="22"/>
          <w:shd w:val="clear" w:color="auto" w:fill="FFFFFF"/>
        </w:rPr>
        <w:t>irkimo</w:t>
      </w:r>
      <w:r w:rsidRPr="007D4861">
        <w:rPr>
          <w:rFonts w:cstheme="minorHAnsi"/>
          <w:color w:val="000000"/>
          <w:sz w:val="22"/>
          <w:szCs w:val="22"/>
          <w:shd w:val="clear" w:color="auto" w:fill="FFFFFF"/>
        </w:rPr>
        <w:t xml:space="preserve"> sąlygų priede </w:t>
      </w:r>
      <w:r w:rsidR="00AD606E" w:rsidRPr="007D4861">
        <w:rPr>
          <w:rFonts w:cstheme="minorHAnsi"/>
          <w:color w:val="00B050"/>
          <w:sz w:val="22"/>
          <w:szCs w:val="22"/>
          <w:shd w:val="clear" w:color="auto" w:fill="FFFFFF"/>
        </w:rPr>
        <w:t>1 priede</w:t>
      </w:r>
      <w:r w:rsidRPr="007D4861">
        <w:rPr>
          <w:rFonts w:cstheme="minorHAnsi"/>
          <w:color w:val="00B050"/>
          <w:sz w:val="22"/>
          <w:szCs w:val="22"/>
          <w:shd w:val="clear" w:color="auto" w:fill="FFFFFF"/>
        </w:rPr>
        <w:t xml:space="preserve"> </w:t>
      </w:r>
      <w:r w:rsidRPr="007D4861">
        <w:rPr>
          <w:rFonts w:cstheme="minorHAnsi"/>
          <w:sz w:val="22"/>
          <w:szCs w:val="22"/>
        </w:rPr>
        <w:t xml:space="preserve">nustatytą terminą </w:t>
      </w:r>
      <w:r w:rsidRPr="007D4861">
        <w:rPr>
          <w:rFonts w:cstheme="minorHAnsi"/>
          <w:color w:val="000000" w:themeColor="text1"/>
          <w:sz w:val="22"/>
          <w:szCs w:val="22"/>
        </w:rPr>
        <w:t>įvykus bent vienai iš šių sąlygų:</w:t>
      </w:r>
    </w:p>
    <w:p w14:paraId="1265D7C0" w14:textId="20883323" w:rsidR="00000B56" w:rsidRPr="007D4861" w:rsidRDefault="00000B56" w:rsidP="00103110">
      <w:pPr>
        <w:pStyle w:val="Sraopastraipa"/>
        <w:numPr>
          <w:ilvl w:val="2"/>
          <w:numId w:val="13"/>
        </w:numPr>
        <w:spacing w:after="120" w:line="20" w:lineRule="atLeast"/>
        <w:ind w:left="0" w:firstLine="567"/>
        <w:jc w:val="both"/>
        <w:rPr>
          <w:rFonts w:cstheme="minorHAnsi"/>
          <w:color w:val="000000" w:themeColor="text1"/>
          <w:sz w:val="22"/>
          <w:szCs w:val="22"/>
        </w:rPr>
      </w:pPr>
      <w:r w:rsidRPr="007D4861">
        <w:rPr>
          <w:rFonts w:cstheme="minorHAnsi"/>
          <w:color w:val="000000" w:themeColor="text1"/>
          <w:sz w:val="22"/>
          <w:szCs w:val="22"/>
        </w:rPr>
        <w:t xml:space="preserve">pasibaigia </w:t>
      </w:r>
      <w:r w:rsidR="00A524F1" w:rsidRPr="007D4861">
        <w:rPr>
          <w:rFonts w:cstheme="minorHAnsi"/>
          <w:color w:val="000000" w:themeColor="text1"/>
          <w:sz w:val="22"/>
          <w:szCs w:val="22"/>
        </w:rPr>
        <w:t>p</w:t>
      </w:r>
      <w:r w:rsidRPr="007D4861">
        <w:rPr>
          <w:rFonts w:cstheme="minorHAnsi"/>
          <w:color w:val="000000" w:themeColor="text1"/>
          <w:sz w:val="22"/>
          <w:szCs w:val="22"/>
        </w:rPr>
        <w:t xml:space="preserve">asiūlymų užtikrinimo galiojimo laikas ir </w:t>
      </w:r>
      <w:r w:rsidR="00A524F1" w:rsidRPr="007D4861">
        <w:rPr>
          <w:rFonts w:cstheme="minorHAnsi"/>
          <w:color w:val="000000" w:themeColor="text1"/>
          <w:sz w:val="22"/>
          <w:szCs w:val="22"/>
        </w:rPr>
        <w:t>d</w:t>
      </w:r>
      <w:r w:rsidRPr="007D4861">
        <w:rPr>
          <w:rFonts w:cstheme="minorHAnsi"/>
          <w:color w:val="000000" w:themeColor="text1"/>
          <w:sz w:val="22"/>
          <w:szCs w:val="22"/>
        </w:rPr>
        <w:t>alyvis jo nepratęsia ir (ar) ne</w:t>
      </w:r>
      <w:r w:rsidRPr="007D4861">
        <w:rPr>
          <w:rFonts w:cstheme="minorHAnsi"/>
          <w:sz w:val="22"/>
          <w:szCs w:val="22"/>
        </w:rPr>
        <w:t xml:space="preserve">pateikia naujo </w:t>
      </w:r>
      <w:r w:rsidR="00A524F1" w:rsidRPr="007D4861">
        <w:rPr>
          <w:rFonts w:cstheme="minorHAnsi"/>
          <w:sz w:val="22"/>
          <w:szCs w:val="22"/>
        </w:rPr>
        <w:t>p</w:t>
      </w:r>
      <w:r w:rsidRPr="007D4861">
        <w:rPr>
          <w:rFonts w:cstheme="minorHAnsi"/>
          <w:sz w:val="22"/>
          <w:szCs w:val="22"/>
        </w:rPr>
        <w:t>asiūlymo galiojimo užtikrinimą patvirtinančio dokumento (jeigu jo reikalaujama)</w:t>
      </w:r>
      <w:r w:rsidRPr="007D4861">
        <w:rPr>
          <w:rFonts w:cstheme="minorHAnsi"/>
          <w:color w:val="000000" w:themeColor="text1"/>
          <w:sz w:val="22"/>
          <w:szCs w:val="22"/>
        </w:rPr>
        <w:t>;</w:t>
      </w:r>
    </w:p>
    <w:p w14:paraId="6812A2C2" w14:textId="43E00056" w:rsidR="00000B56" w:rsidRPr="007D4861" w:rsidRDefault="00000B56" w:rsidP="00103110">
      <w:pPr>
        <w:pStyle w:val="Sraopastraipa"/>
        <w:numPr>
          <w:ilvl w:val="2"/>
          <w:numId w:val="13"/>
        </w:numPr>
        <w:spacing w:after="120" w:line="20" w:lineRule="atLeast"/>
        <w:ind w:left="0" w:firstLine="567"/>
        <w:jc w:val="both"/>
        <w:rPr>
          <w:rFonts w:cstheme="minorHAnsi"/>
          <w:color w:val="000000" w:themeColor="text1"/>
          <w:sz w:val="22"/>
          <w:szCs w:val="22"/>
        </w:rPr>
      </w:pPr>
      <w:r w:rsidRPr="007D4861">
        <w:rPr>
          <w:rFonts w:cstheme="minorHAnsi"/>
          <w:color w:val="000000" w:themeColor="text1"/>
          <w:sz w:val="22"/>
          <w:szCs w:val="22"/>
        </w:rPr>
        <w:t>įsigalioja pasirašyta sutartis;</w:t>
      </w:r>
    </w:p>
    <w:p w14:paraId="2DFAEDA8" w14:textId="7494679B" w:rsidR="00000B56" w:rsidRPr="007D4861" w:rsidRDefault="00000B56" w:rsidP="00103110">
      <w:pPr>
        <w:pStyle w:val="Sraopastraipa"/>
        <w:numPr>
          <w:ilvl w:val="2"/>
          <w:numId w:val="13"/>
        </w:numPr>
        <w:spacing w:after="120" w:line="20" w:lineRule="atLeast"/>
        <w:ind w:left="0" w:firstLine="567"/>
        <w:jc w:val="both"/>
        <w:rPr>
          <w:rFonts w:cstheme="minorHAnsi"/>
          <w:sz w:val="22"/>
          <w:szCs w:val="22"/>
        </w:rPr>
      </w:pPr>
      <w:r w:rsidRPr="007D4861">
        <w:rPr>
          <w:rFonts w:cstheme="minorHAnsi"/>
          <w:color w:val="000000" w:themeColor="text1"/>
          <w:sz w:val="22"/>
          <w:szCs w:val="22"/>
        </w:rPr>
        <w:t xml:space="preserve">nutraukiamos </w:t>
      </w:r>
      <w:r w:rsidR="00A524F1" w:rsidRPr="007D4861">
        <w:rPr>
          <w:rFonts w:cstheme="minorHAnsi"/>
          <w:color w:val="000000" w:themeColor="text1"/>
          <w:sz w:val="22"/>
          <w:szCs w:val="22"/>
        </w:rPr>
        <w:t>p</w:t>
      </w:r>
      <w:r w:rsidRPr="007D4861">
        <w:rPr>
          <w:rFonts w:cstheme="minorHAnsi"/>
          <w:color w:val="000000" w:themeColor="text1"/>
          <w:sz w:val="22"/>
          <w:szCs w:val="22"/>
        </w:rPr>
        <w:t>irkimo procedūros.</w:t>
      </w:r>
    </w:p>
    <w:p w14:paraId="7136C94B" w14:textId="6E03C3FE" w:rsidR="00040C0F" w:rsidRPr="007D4861" w:rsidRDefault="00040C0F" w:rsidP="00103110">
      <w:pPr>
        <w:pStyle w:val="Antrat1"/>
        <w:numPr>
          <w:ilvl w:val="0"/>
          <w:numId w:val="13"/>
        </w:numPr>
        <w:tabs>
          <w:tab w:val="left" w:pos="709"/>
        </w:tabs>
        <w:spacing w:line="20" w:lineRule="atLeast"/>
        <w:contextualSpacing/>
        <w:rPr>
          <w:rFonts w:asciiTheme="minorHAnsi" w:hAnsiTheme="minorHAnsi" w:cstheme="minorHAnsi"/>
        </w:rPr>
      </w:pPr>
      <w:bookmarkStart w:id="30" w:name="_Ref39658218"/>
      <w:bookmarkStart w:id="31" w:name="_Ref39658226"/>
      <w:bookmarkStart w:id="32" w:name="_Ref39658248"/>
      <w:bookmarkStart w:id="33" w:name="_Ref39658251"/>
      <w:bookmarkStart w:id="34" w:name="_Toc217981759"/>
      <w:bookmarkStart w:id="35" w:name="_Ref39485250"/>
      <w:bookmarkStart w:id="36" w:name="_Ref39485258"/>
      <w:r w:rsidRPr="007D4861">
        <w:rPr>
          <w:rFonts w:asciiTheme="minorHAnsi" w:hAnsiTheme="minorHAnsi" w:cstheme="minorHAnsi"/>
        </w:rPr>
        <w:t>Elektroninis aukcionas</w:t>
      </w:r>
      <w:bookmarkEnd w:id="30"/>
      <w:bookmarkEnd w:id="31"/>
      <w:bookmarkEnd w:id="32"/>
      <w:bookmarkEnd w:id="33"/>
      <w:bookmarkEnd w:id="34"/>
    </w:p>
    <w:p w14:paraId="0BFDB7B0" w14:textId="31E1A832" w:rsidR="00040C0F" w:rsidRPr="007D4861" w:rsidRDefault="002827E4" w:rsidP="001C6A0D">
      <w:pPr>
        <w:spacing w:after="0" w:line="240" w:lineRule="auto"/>
        <w:ind w:firstLine="567"/>
        <w:rPr>
          <w:rFonts w:cstheme="minorHAnsi"/>
          <w:sz w:val="22"/>
          <w:szCs w:val="22"/>
        </w:rPr>
      </w:pPr>
      <w:r w:rsidRPr="007D4861">
        <w:rPr>
          <w:rFonts w:cstheme="minorHAnsi"/>
          <w:sz w:val="22"/>
          <w:szCs w:val="22"/>
        </w:rPr>
        <w:t xml:space="preserve">8.1. </w:t>
      </w:r>
      <w:r w:rsidR="00040C0F" w:rsidRPr="007D4861">
        <w:rPr>
          <w:rFonts w:cstheme="minorHAnsi"/>
          <w:sz w:val="22"/>
          <w:szCs w:val="22"/>
        </w:rPr>
        <w:t>Perkančioji organizacija pirkime netaikys elektroninio aukciono.</w:t>
      </w:r>
    </w:p>
    <w:p w14:paraId="14CBD3AD" w14:textId="23B8A7AF" w:rsidR="009D0DC5" w:rsidRPr="007D4861" w:rsidRDefault="00EA001C" w:rsidP="00103110">
      <w:pPr>
        <w:pStyle w:val="Antrat1"/>
        <w:numPr>
          <w:ilvl w:val="0"/>
          <w:numId w:val="13"/>
        </w:numPr>
        <w:tabs>
          <w:tab w:val="left" w:pos="709"/>
        </w:tabs>
        <w:spacing w:line="20" w:lineRule="atLeast"/>
        <w:contextualSpacing/>
        <w:rPr>
          <w:rFonts w:asciiTheme="minorHAnsi" w:hAnsiTheme="minorHAnsi" w:cstheme="minorHAnsi"/>
        </w:rPr>
      </w:pPr>
      <w:bookmarkStart w:id="37" w:name="_Ref39667303"/>
      <w:bookmarkStart w:id="38" w:name="_Ref39667308"/>
      <w:bookmarkStart w:id="39" w:name="_Toc217981760"/>
      <w:r w:rsidRPr="007D4861">
        <w:rPr>
          <w:rFonts w:asciiTheme="minorHAnsi" w:hAnsiTheme="minorHAnsi" w:cstheme="minorHAnsi"/>
        </w:rPr>
        <w:t>P</w:t>
      </w:r>
      <w:r w:rsidR="00014A61" w:rsidRPr="007D4861">
        <w:rPr>
          <w:rFonts w:asciiTheme="minorHAnsi" w:hAnsiTheme="minorHAnsi" w:cstheme="minorHAnsi"/>
        </w:rPr>
        <w:t>asiūlymų vertinimas</w:t>
      </w:r>
      <w:bookmarkEnd w:id="35"/>
      <w:bookmarkEnd w:id="36"/>
      <w:bookmarkEnd w:id="37"/>
      <w:bookmarkEnd w:id="38"/>
      <w:bookmarkEnd w:id="39"/>
    </w:p>
    <w:p w14:paraId="698F60B9" w14:textId="750899DC" w:rsidR="00003A3F" w:rsidRPr="007D4861" w:rsidRDefault="002D470F" w:rsidP="00AD606E">
      <w:pPr>
        <w:spacing w:after="0" w:line="240" w:lineRule="auto"/>
        <w:ind w:firstLine="567"/>
        <w:jc w:val="both"/>
        <w:rPr>
          <w:rFonts w:cstheme="minorHAnsi"/>
        </w:rPr>
      </w:pPr>
      <w:r w:rsidRPr="007D4861">
        <w:rPr>
          <w:rFonts w:cstheme="minorHAnsi"/>
        </w:rPr>
        <w:t xml:space="preserve">9.1. </w:t>
      </w:r>
      <w:r w:rsidR="004E71CB" w:rsidRPr="007D4861">
        <w:rPr>
          <w:rFonts w:eastAsia="Calibri" w:cstheme="minorHAnsi"/>
        </w:rPr>
        <w:t xml:space="preserve">Perkančioji organizacija ekonomiškai naudingiausią pasiūlymą išrenka pagal </w:t>
      </w:r>
      <w:r w:rsidR="00003A3F" w:rsidRPr="007D4861">
        <w:rPr>
          <w:rFonts w:eastAsia="Calibri" w:cstheme="minorHAnsi"/>
        </w:rPr>
        <w:t>kainos ir kokybės santykį. Duomenys, kuriuos savo pasiūlyme turi pateikti tiekėjas, vertinimo kriterijai ir tvarka, pagal kuria vertinami tiekėjo pateikti duomenys, pateikiama</w:t>
      </w:r>
      <w:r w:rsidR="004E71CB" w:rsidRPr="007D4861">
        <w:rPr>
          <w:rFonts w:eastAsia="Calibri" w:cstheme="minorHAnsi"/>
        </w:rPr>
        <w:t xml:space="preserve"> </w:t>
      </w:r>
      <w:r w:rsidR="00CE14DF" w:rsidRPr="007D4861">
        <w:rPr>
          <w:rFonts w:eastAsia="Calibri" w:cstheme="minorHAnsi"/>
        </w:rPr>
        <w:t>specialiųjų p</w:t>
      </w:r>
      <w:r w:rsidR="00551FA7" w:rsidRPr="007D4861">
        <w:rPr>
          <w:rFonts w:eastAsia="Calibri" w:cstheme="minorHAnsi"/>
        </w:rPr>
        <w:t xml:space="preserve">irkimo </w:t>
      </w:r>
      <w:r w:rsidR="00913029" w:rsidRPr="007D4861">
        <w:rPr>
          <w:rFonts w:eastAsia="Calibri" w:cstheme="minorHAnsi"/>
        </w:rPr>
        <w:t>sąlygų</w:t>
      </w:r>
      <w:r w:rsidR="00090235" w:rsidRPr="007D4861">
        <w:rPr>
          <w:rFonts w:eastAsia="Calibri" w:cstheme="minorHAnsi"/>
        </w:rPr>
        <w:t xml:space="preserve"> </w:t>
      </w:r>
      <w:r w:rsidR="00AD606E" w:rsidRPr="007D4861">
        <w:rPr>
          <w:rFonts w:cstheme="minorHAnsi"/>
          <w:color w:val="00B050"/>
          <w:shd w:val="clear" w:color="auto" w:fill="FFFFFF"/>
        </w:rPr>
        <w:t>7</w:t>
      </w:r>
      <w:r w:rsidR="00913029" w:rsidRPr="007D4861">
        <w:rPr>
          <w:rFonts w:eastAsia="Calibri" w:cstheme="minorHAnsi"/>
        </w:rPr>
        <w:t xml:space="preserve"> priede</w:t>
      </w:r>
      <w:r w:rsidR="00090235" w:rsidRPr="007D4861">
        <w:rPr>
          <w:rFonts w:eastAsia="Calibri" w:cstheme="minorHAnsi"/>
        </w:rPr>
        <w:t>.</w:t>
      </w:r>
      <w:r w:rsidR="00CE14DF" w:rsidRPr="007D4861">
        <w:rPr>
          <w:rFonts w:eastAsia="Calibri" w:cstheme="minorHAnsi"/>
        </w:rPr>
        <w:t xml:space="preserve"> </w:t>
      </w:r>
    </w:p>
    <w:p w14:paraId="5BD69099" w14:textId="5C12DFFD" w:rsidR="00003A3F" w:rsidRPr="007D4861" w:rsidRDefault="008643DD" w:rsidP="00922C44">
      <w:pPr>
        <w:pStyle w:val="Sraopastraipa"/>
        <w:spacing w:after="0" w:line="240" w:lineRule="auto"/>
        <w:ind w:left="0" w:firstLine="567"/>
        <w:jc w:val="both"/>
        <w:rPr>
          <w:rFonts w:cstheme="minorHAnsi"/>
          <w:u w:val="single"/>
        </w:rPr>
      </w:pPr>
      <w:r w:rsidRPr="007D4861">
        <w:rPr>
          <w:rFonts w:eastAsia="Calibri" w:cstheme="minorHAnsi"/>
        </w:rPr>
        <w:t xml:space="preserve">Perkančioji organizacija ekonomiškai naudingiausią pasiūlymą išrenka pagal </w:t>
      </w:r>
      <w:r w:rsidR="00003A3F" w:rsidRPr="007D4861">
        <w:rPr>
          <w:rFonts w:eastAsia="Calibri" w:cstheme="minorHAnsi"/>
        </w:rPr>
        <w:t xml:space="preserve">kainos ir kokybės santykį, tačiau tiekėjai konkuruoja ir ekonomiškai naudingiausias pasiūlymas išrenkamas tik kokybės kriterijų pagrindu. Laimėjęs tiekėjas sutartį turės vykdyti už perkančiosios organizacijos nustatytą fiksuotą kainą. Fiksuota kaina, taip pat duomenys, kuriuos savo </w:t>
      </w:r>
      <w:r w:rsidR="0017506F" w:rsidRPr="007D4861">
        <w:rPr>
          <w:rFonts w:eastAsia="Calibri" w:cstheme="minorHAnsi"/>
        </w:rPr>
        <w:t>p</w:t>
      </w:r>
      <w:r w:rsidR="00003A3F" w:rsidRPr="007D4861">
        <w:rPr>
          <w:rFonts w:eastAsia="Calibri" w:cstheme="minorHAnsi"/>
        </w:rPr>
        <w:t>asiūlyme turi pateikti tiekėjas, vertinimo kriterijai ir tvarka, pagal kuria vertinami tiekėjo pateikti duomenys, pateikiama</w:t>
      </w:r>
      <w:r w:rsidR="00913029" w:rsidRPr="007D4861">
        <w:rPr>
          <w:rFonts w:eastAsia="Calibri" w:cstheme="minorHAnsi"/>
        </w:rPr>
        <w:t xml:space="preserve"> </w:t>
      </w:r>
      <w:r w:rsidR="00CE14DF" w:rsidRPr="007D4861">
        <w:rPr>
          <w:rFonts w:eastAsia="Calibri" w:cstheme="minorHAnsi"/>
        </w:rPr>
        <w:t>specialiųjų p</w:t>
      </w:r>
      <w:r w:rsidR="00AF2BB5" w:rsidRPr="007D4861">
        <w:rPr>
          <w:rFonts w:eastAsia="Calibri" w:cstheme="minorHAnsi"/>
        </w:rPr>
        <w:t xml:space="preserve">irkimo </w:t>
      </w:r>
      <w:r w:rsidR="00913029" w:rsidRPr="007D4861">
        <w:rPr>
          <w:rFonts w:eastAsia="Calibri" w:cstheme="minorHAnsi"/>
        </w:rPr>
        <w:t>sąlygų</w:t>
      </w:r>
      <w:r w:rsidR="0017506F" w:rsidRPr="007D4861">
        <w:rPr>
          <w:rFonts w:eastAsia="Calibri" w:cstheme="minorHAnsi"/>
        </w:rPr>
        <w:t xml:space="preserve"> </w:t>
      </w:r>
      <w:r w:rsidR="000E17CB" w:rsidRPr="007D4861">
        <w:rPr>
          <w:rFonts w:cstheme="minorHAnsi"/>
          <w:color w:val="00B050"/>
          <w:shd w:val="clear" w:color="auto" w:fill="FFFFFF"/>
        </w:rPr>
        <w:t>6</w:t>
      </w:r>
      <w:r w:rsidR="00913029" w:rsidRPr="007D4861">
        <w:rPr>
          <w:rFonts w:eastAsia="Calibri" w:cstheme="minorHAnsi"/>
        </w:rPr>
        <w:t xml:space="preserve"> priede</w:t>
      </w:r>
      <w:r w:rsidR="00CE14DF" w:rsidRPr="007D4861">
        <w:rPr>
          <w:rFonts w:eastAsia="Calibri" w:cstheme="minorHAnsi"/>
        </w:rPr>
        <w:t>.</w:t>
      </w:r>
    </w:p>
    <w:p w14:paraId="102136D3" w14:textId="3AFFA035" w:rsidR="00D734C6" w:rsidRPr="007D4861" w:rsidRDefault="00D734C6" w:rsidP="007029C6">
      <w:pPr>
        <w:pStyle w:val="Sraopastraipa"/>
        <w:numPr>
          <w:ilvl w:val="1"/>
          <w:numId w:val="13"/>
        </w:numPr>
        <w:tabs>
          <w:tab w:val="left" w:pos="993"/>
        </w:tabs>
        <w:spacing w:after="0" w:line="20" w:lineRule="atLeast"/>
        <w:ind w:left="0" w:firstLine="567"/>
        <w:jc w:val="both"/>
        <w:rPr>
          <w:rFonts w:eastAsiaTheme="minorHAnsi" w:cstheme="minorHAnsi"/>
          <w:bCs/>
          <w:iCs/>
        </w:rPr>
      </w:pPr>
      <w:r w:rsidRPr="007D4861">
        <w:rPr>
          <w:rFonts w:cstheme="minorHAnsi"/>
          <w:color w:val="000000" w:themeColor="text1"/>
        </w:rPr>
        <w:t xml:space="preserve">Laimėjusiu </w:t>
      </w:r>
      <w:r w:rsidR="005D7D8C" w:rsidRPr="007D4861">
        <w:rPr>
          <w:rFonts w:cstheme="minorHAnsi"/>
          <w:color w:val="000000" w:themeColor="text1"/>
        </w:rPr>
        <w:t>pasiūlymu</w:t>
      </w:r>
      <w:r w:rsidRPr="007D4861">
        <w:rPr>
          <w:rFonts w:cstheme="minorHAnsi"/>
          <w:color w:val="000000" w:themeColor="text1"/>
        </w:rPr>
        <w:t xml:space="preserve"> galės būti pripažintas tik 1 (vienas) </w:t>
      </w:r>
      <w:r w:rsidR="005D7D8C" w:rsidRPr="007D4861">
        <w:rPr>
          <w:rFonts w:cstheme="minorHAnsi"/>
          <w:color w:val="000000" w:themeColor="text1"/>
        </w:rPr>
        <w:t>ekonomiškai naudingiausias pasiūlymas, esantis pasiūlymų eilės pirmojoje vietoje</w:t>
      </w:r>
      <w:r w:rsidRPr="007D4861">
        <w:rPr>
          <w:rFonts w:cstheme="minorHAnsi"/>
          <w:color w:val="000000" w:themeColor="text1"/>
        </w:rPr>
        <w:t xml:space="preserve">. </w:t>
      </w:r>
    </w:p>
    <w:p w14:paraId="60FEBC05" w14:textId="248DA2EC" w:rsidR="001A25FD" w:rsidRPr="001B4F05" w:rsidRDefault="00A9488B" w:rsidP="007029C6">
      <w:pPr>
        <w:pStyle w:val="Betarp"/>
        <w:numPr>
          <w:ilvl w:val="1"/>
          <w:numId w:val="13"/>
        </w:numPr>
        <w:tabs>
          <w:tab w:val="left" w:pos="993"/>
        </w:tabs>
        <w:spacing w:line="20" w:lineRule="atLeast"/>
        <w:ind w:left="0" w:firstLine="567"/>
        <w:contextualSpacing/>
        <w:jc w:val="both"/>
        <w:rPr>
          <w:rFonts w:eastAsiaTheme="minorHAnsi" w:cstheme="minorHAnsi"/>
          <w:bCs/>
          <w:i/>
          <w:iCs/>
          <w:color w:val="7030A0"/>
        </w:rPr>
      </w:pPr>
      <w:r w:rsidRPr="001B4F05">
        <w:rPr>
          <w:rStyle w:val="cf01"/>
          <w:rFonts w:asciiTheme="minorHAnsi" w:hAnsiTheme="minorHAnsi" w:cstheme="minorHAnsi"/>
          <w:sz w:val="21"/>
          <w:szCs w:val="21"/>
        </w:rPr>
        <w:t>Perkančioji organizacija atmes tiekėjo pasiūlymą, jei</w:t>
      </w:r>
      <w:r w:rsidR="00195572" w:rsidRPr="001B4F05">
        <w:rPr>
          <w:rStyle w:val="cf01"/>
          <w:rFonts w:asciiTheme="minorHAnsi" w:hAnsiTheme="minorHAnsi" w:cstheme="minorHAnsi"/>
          <w:sz w:val="21"/>
          <w:szCs w:val="21"/>
        </w:rPr>
        <w:t xml:space="preserve">gu kartu su pasiūlymu </w:t>
      </w:r>
      <w:r w:rsidR="00B2125E" w:rsidRPr="001B4F05">
        <w:rPr>
          <w:rStyle w:val="cf01"/>
          <w:rFonts w:asciiTheme="minorHAnsi" w:hAnsiTheme="minorHAnsi" w:cstheme="minorHAnsi"/>
          <w:sz w:val="21"/>
          <w:szCs w:val="21"/>
        </w:rPr>
        <w:t xml:space="preserve">nebus pateikti šie </w:t>
      </w:r>
      <w:r w:rsidR="00277634" w:rsidRPr="001B4F05">
        <w:rPr>
          <w:rStyle w:val="cf01"/>
          <w:rFonts w:asciiTheme="minorHAnsi" w:hAnsiTheme="minorHAnsi" w:cstheme="minorHAnsi"/>
          <w:sz w:val="21"/>
          <w:szCs w:val="21"/>
        </w:rPr>
        <w:t>p</w:t>
      </w:r>
      <w:r w:rsidR="00B2125E" w:rsidRPr="001B4F05">
        <w:rPr>
          <w:rStyle w:val="cf01"/>
          <w:rFonts w:asciiTheme="minorHAnsi" w:hAnsiTheme="minorHAnsi" w:cstheme="minorHAnsi"/>
          <w:sz w:val="21"/>
          <w:szCs w:val="21"/>
        </w:rPr>
        <w:t xml:space="preserve">irkimo sąlygose reikalaujami pateikti dokumentai: </w:t>
      </w:r>
      <w:r w:rsidR="001B4F05" w:rsidRPr="001B4F05">
        <w:rPr>
          <w:rFonts w:cstheme="minorHAnsi"/>
          <w:color w:val="00B050"/>
        </w:rPr>
        <w:t>nenurodoma.</w:t>
      </w:r>
      <w:r w:rsidR="00632F7B" w:rsidRPr="001B4F05">
        <w:rPr>
          <w:rFonts w:cstheme="minorHAnsi"/>
          <w:color w:val="00B050"/>
        </w:rPr>
        <w:t xml:space="preserve"> </w:t>
      </w:r>
    </w:p>
    <w:p w14:paraId="678C44CA" w14:textId="6EB53055" w:rsidR="00FE7908" w:rsidRPr="007D4861" w:rsidRDefault="00FE7908" w:rsidP="00103110">
      <w:pPr>
        <w:pStyle w:val="Antrat1"/>
        <w:numPr>
          <w:ilvl w:val="0"/>
          <w:numId w:val="13"/>
        </w:numPr>
        <w:tabs>
          <w:tab w:val="left" w:pos="567"/>
        </w:tabs>
        <w:spacing w:line="20" w:lineRule="atLeast"/>
        <w:contextualSpacing/>
        <w:rPr>
          <w:rFonts w:asciiTheme="minorHAnsi" w:hAnsiTheme="minorHAnsi" w:cstheme="minorHAnsi"/>
        </w:rPr>
      </w:pPr>
      <w:bookmarkStart w:id="40" w:name="_Ref39425999"/>
      <w:bookmarkStart w:id="41" w:name="_Ref39426005"/>
      <w:bookmarkStart w:id="42" w:name="_Toc217981761"/>
      <w:r w:rsidRPr="007D4861">
        <w:rPr>
          <w:rFonts w:asciiTheme="minorHAnsi" w:hAnsiTheme="minorHAnsi" w:cstheme="minorHAnsi"/>
        </w:rPr>
        <w:lastRenderedPageBreak/>
        <w:t>S</w:t>
      </w:r>
      <w:r w:rsidR="00281735" w:rsidRPr="007D4861">
        <w:rPr>
          <w:rFonts w:asciiTheme="minorHAnsi" w:hAnsiTheme="minorHAnsi" w:cstheme="minorHAnsi"/>
        </w:rPr>
        <w:t>utarties sudarymas</w:t>
      </w:r>
      <w:bookmarkEnd w:id="40"/>
      <w:bookmarkEnd w:id="41"/>
      <w:bookmarkEnd w:id="42"/>
    </w:p>
    <w:p w14:paraId="27CAEFF7" w14:textId="6DA62A6D" w:rsidR="00F57665" w:rsidRPr="007D4861" w:rsidRDefault="000E17CB" w:rsidP="127DD6E8">
      <w:pPr>
        <w:pStyle w:val="Sraopastraipa"/>
        <w:spacing w:after="0" w:line="240" w:lineRule="auto"/>
        <w:ind w:left="0" w:firstLine="567"/>
        <w:jc w:val="both"/>
        <w:rPr>
          <w:rFonts w:cstheme="minorHAnsi"/>
          <w:color w:val="000000" w:themeColor="text1"/>
        </w:rPr>
      </w:pPr>
      <w:r w:rsidRPr="007D4861">
        <w:rPr>
          <w:rFonts w:cstheme="minorHAnsi"/>
          <w:color w:val="000000" w:themeColor="text1"/>
        </w:rPr>
        <w:t xml:space="preserve">10.1. </w:t>
      </w:r>
      <w:r w:rsidR="00F57665" w:rsidRPr="007D4861">
        <w:rPr>
          <w:rFonts w:cstheme="minorHAnsi"/>
          <w:color w:val="000000" w:themeColor="text1"/>
        </w:rPr>
        <w:t>Ši pirkimo procedūra atliekama siekiant sudaryti sutartį</w:t>
      </w:r>
      <w:r w:rsidR="009A7D11" w:rsidRPr="007D4861">
        <w:rPr>
          <w:rFonts w:cstheme="minorHAnsi"/>
          <w:color w:val="000000" w:themeColor="text1"/>
        </w:rPr>
        <w:t xml:space="preserve"> su tiekėju, kurio pasiūlymas</w:t>
      </w:r>
      <w:r w:rsidR="007B12FF" w:rsidRPr="007D4861">
        <w:rPr>
          <w:rFonts w:cstheme="minorHAnsi"/>
          <w:color w:val="000000" w:themeColor="text1"/>
        </w:rPr>
        <w:t xml:space="preserve">, vadovaujantis </w:t>
      </w:r>
      <w:r w:rsidR="008F4194" w:rsidRPr="007D4861">
        <w:rPr>
          <w:rFonts w:cstheme="minorHAnsi"/>
          <w:color w:val="000000" w:themeColor="text1"/>
        </w:rPr>
        <w:t>p</w:t>
      </w:r>
      <w:r w:rsidR="007B12FF" w:rsidRPr="007D4861">
        <w:rPr>
          <w:rFonts w:cstheme="minorHAnsi"/>
          <w:color w:val="000000" w:themeColor="text1"/>
        </w:rPr>
        <w:t xml:space="preserve">irkimo </w:t>
      </w:r>
      <w:r w:rsidR="00207E40" w:rsidRPr="007D4861">
        <w:rPr>
          <w:rFonts w:cstheme="minorHAnsi"/>
          <w:color w:val="000000" w:themeColor="text1"/>
        </w:rPr>
        <w:t>sąlygose</w:t>
      </w:r>
      <w:r w:rsidR="007B12FF" w:rsidRPr="007D4861">
        <w:rPr>
          <w:rFonts w:cstheme="minorHAnsi"/>
          <w:color w:val="0070C0"/>
        </w:rPr>
        <w:t xml:space="preserve"> </w:t>
      </w:r>
      <w:r w:rsidR="007B12FF" w:rsidRPr="007D4861">
        <w:rPr>
          <w:rFonts w:cstheme="minorHAnsi"/>
          <w:color w:val="000000" w:themeColor="text1"/>
        </w:rPr>
        <w:t>nustatyta tvarka</w:t>
      </w:r>
      <w:r w:rsidR="0023505D" w:rsidRPr="007D4861">
        <w:rPr>
          <w:rFonts w:cstheme="minorHAnsi"/>
          <w:color w:val="000000" w:themeColor="text1"/>
        </w:rPr>
        <w:t>,</w:t>
      </w:r>
      <w:r w:rsidR="009A7D11" w:rsidRPr="007D4861">
        <w:rPr>
          <w:rFonts w:cstheme="minorHAnsi"/>
          <w:color w:val="000000" w:themeColor="text1"/>
        </w:rPr>
        <w:t xml:space="preserve"> bus pripažintas laimėjęs</w:t>
      </w:r>
      <w:r w:rsidR="008933BC" w:rsidRPr="007D4861">
        <w:rPr>
          <w:rFonts w:cstheme="minorHAnsi"/>
          <w:color w:val="000000" w:themeColor="text1"/>
        </w:rPr>
        <w:t>, o jei pirkimas skaidomas į dalis – su tiekėjais, kurių pasiūlymai bus pripažinti laimėję</w:t>
      </w:r>
      <w:r w:rsidR="00F065D6" w:rsidRPr="007D4861">
        <w:rPr>
          <w:rFonts w:cstheme="minorHAnsi"/>
          <w:color w:val="000000" w:themeColor="text1"/>
        </w:rPr>
        <w:t xml:space="preserve">. </w:t>
      </w:r>
      <w:r w:rsidR="004B2DE4" w:rsidRPr="007D4861">
        <w:rPr>
          <w:rFonts w:cstheme="minorHAnsi"/>
        </w:rPr>
        <w:t xml:space="preserve">Sutarties sąlygos pateikiamos </w:t>
      </w:r>
      <w:r w:rsidR="007A5D9C" w:rsidRPr="007D4861">
        <w:rPr>
          <w:rFonts w:cstheme="minorHAnsi"/>
          <w:color w:val="00B050"/>
        </w:rPr>
        <w:t>P</w:t>
      </w:r>
      <w:r w:rsidR="00551FA7" w:rsidRPr="007D4861">
        <w:rPr>
          <w:rFonts w:cstheme="minorHAnsi"/>
          <w:color w:val="00B050"/>
        </w:rPr>
        <w:t xml:space="preserve">irkimo </w:t>
      </w:r>
      <w:r w:rsidR="00D86901" w:rsidRPr="007D4861">
        <w:rPr>
          <w:rFonts w:cstheme="minorHAnsi"/>
          <w:color w:val="00B050"/>
        </w:rPr>
        <w:t>sąlygų priede „Sutarties projektas“</w:t>
      </w:r>
      <w:r w:rsidR="004B2DE4" w:rsidRPr="007D4861">
        <w:rPr>
          <w:rFonts w:cstheme="minorHAnsi"/>
        </w:rPr>
        <w:t>.</w:t>
      </w:r>
    </w:p>
    <w:p w14:paraId="77BE6DF4" w14:textId="77777777" w:rsidR="000E17CB" w:rsidRPr="007D4861" w:rsidRDefault="000E17CB" w:rsidP="000E17CB">
      <w:pPr>
        <w:pStyle w:val="Antrat1"/>
        <w:tabs>
          <w:tab w:val="left" w:pos="567"/>
        </w:tabs>
        <w:spacing w:line="20" w:lineRule="atLeast"/>
        <w:contextualSpacing/>
        <w:jc w:val="both"/>
        <w:rPr>
          <w:rFonts w:asciiTheme="minorHAnsi" w:hAnsiTheme="minorHAnsi" w:cstheme="minorHAnsi"/>
        </w:rPr>
      </w:pPr>
      <w:bookmarkStart w:id="43" w:name="_Toc215477248"/>
      <w:bookmarkStart w:id="44" w:name="_Toc217981762"/>
      <w:bookmarkEnd w:id="2"/>
      <w:r w:rsidRPr="007D4861">
        <w:rPr>
          <w:rFonts w:asciiTheme="minorHAnsi" w:hAnsiTheme="minorHAnsi" w:cstheme="minorHAnsi"/>
        </w:rPr>
        <w:t>11.</w:t>
      </w:r>
      <w:bookmarkStart w:id="45" w:name="_Toc199769435"/>
      <w:bookmarkStart w:id="46" w:name="_Toc199769523"/>
      <w:bookmarkStart w:id="47" w:name="_Toc207569845"/>
      <w:bookmarkStart w:id="48" w:name="_Toc207570019"/>
      <w:bookmarkStart w:id="49" w:name="_Toc208391776"/>
      <w:bookmarkStart w:id="50" w:name="_Toc208415198"/>
      <w:r w:rsidRPr="007D4861">
        <w:rPr>
          <w:rFonts w:asciiTheme="minorHAnsi" w:hAnsiTheme="minorHAnsi" w:cstheme="minorHAnsi"/>
        </w:rPr>
        <w:t xml:space="preserve"> Asmens duomenų tvarkymas</w:t>
      </w:r>
      <w:bookmarkEnd w:id="43"/>
      <w:bookmarkEnd w:id="44"/>
      <w:bookmarkEnd w:id="45"/>
      <w:bookmarkEnd w:id="46"/>
      <w:bookmarkEnd w:id="47"/>
      <w:bookmarkEnd w:id="48"/>
      <w:bookmarkEnd w:id="49"/>
      <w:bookmarkEnd w:id="50"/>
    </w:p>
    <w:p w14:paraId="5F8D0FD7" w14:textId="77777777" w:rsidR="000E17CB" w:rsidRPr="007D4861" w:rsidRDefault="000E17CB" w:rsidP="000E17CB">
      <w:pPr>
        <w:pStyle w:val="Sraopastraipa"/>
        <w:numPr>
          <w:ilvl w:val="1"/>
          <w:numId w:val="20"/>
        </w:numPr>
        <w:spacing w:line="240" w:lineRule="auto"/>
        <w:ind w:left="0" w:firstLine="567"/>
        <w:jc w:val="both"/>
        <w:rPr>
          <w:rFonts w:cstheme="minorHAnsi"/>
        </w:rPr>
      </w:pPr>
      <w:r w:rsidRPr="007D4861">
        <w:rPr>
          <w:rFonts w:cstheme="minorHAnsi"/>
        </w:rPr>
        <w:t>Informuojame, kad vadovaujantis 2016 m. balandžio 27 d. Europos Parlamento ir Tarybos  reglamento (ES) 2016/679 dėl fizinių asmenų apsaugos tvarkant asmens duomenis ir dėl laisvo tokių duomenų judėjimo ir kuriuo panaikinama Direktyva 95/46/EB (Bendrasis duomenų apsaugos reglamentas) nuostatomis, tiekėjui išreiškus norą dalyvauti perkančiosios organizacijos organizuojamame pirkime, perkančioji organizacija (duomenų tvarkytojas) teisinių prievolių vykdymo pagrindais tvarkys tiekėjo asmens duomenis, būtinus pagal viešųjų pirkimų teisinius santykius reglamentuojančių teisės aktų reikalavimus.</w:t>
      </w:r>
    </w:p>
    <w:p w14:paraId="41A5A204" w14:textId="77777777" w:rsidR="000E17CB" w:rsidRPr="007D4861" w:rsidRDefault="000E17CB" w:rsidP="000E17CB">
      <w:pPr>
        <w:pStyle w:val="Sraopastraipa"/>
        <w:numPr>
          <w:ilvl w:val="1"/>
          <w:numId w:val="20"/>
        </w:numPr>
        <w:spacing w:line="240" w:lineRule="auto"/>
        <w:ind w:left="0" w:firstLine="567"/>
        <w:jc w:val="both"/>
        <w:rPr>
          <w:rFonts w:cstheme="minorHAnsi"/>
        </w:rPr>
      </w:pPr>
      <w:r w:rsidRPr="007D4861">
        <w:rPr>
          <w:rFonts w:cstheme="minorHAnsi"/>
        </w:rPr>
        <w:t>Nurodytais pagrindais bus tvarkomi tiesiogiai tiekėjų pateikti asmens duomenys.</w:t>
      </w:r>
    </w:p>
    <w:p w14:paraId="0A455769" w14:textId="77777777" w:rsidR="000E17CB" w:rsidRPr="007D4861" w:rsidRDefault="000E17CB" w:rsidP="000E17CB">
      <w:pPr>
        <w:pStyle w:val="Sraopastraipa"/>
        <w:numPr>
          <w:ilvl w:val="1"/>
          <w:numId w:val="20"/>
        </w:numPr>
        <w:spacing w:line="240" w:lineRule="auto"/>
        <w:ind w:left="0" w:firstLine="567"/>
        <w:jc w:val="both"/>
        <w:rPr>
          <w:rFonts w:cstheme="minorHAnsi"/>
        </w:rPr>
      </w:pPr>
      <w:r w:rsidRPr="007D4861">
        <w:rPr>
          <w:rFonts w:cstheme="minorHAnsi"/>
        </w:rPr>
        <w:t>Tiekėjų pateikti duomenys bus saugomi teisės aktuose nustatytais terminais.</w:t>
      </w:r>
    </w:p>
    <w:p w14:paraId="21371676" w14:textId="77777777" w:rsidR="000E17CB" w:rsidRPr="007D4861" w:rsidRDefault="000E17CB" w:rsidP="000E17CB">
      <w:pPr>
        <w:pStyle w:val="Sraopastraipa"/>
        <w:numPr>
          <w:ilvl w:val="1"/>
          <w:numId w:val="20"/>
        </w:numPr>
        <w:spacing w:line="240" w:lineRule="auto"/>
        <w:ind w:left="0" w:firstLine="567"/>
        <w:jc w:val="both"/>
        <w:rPr>
          <w:rFonts w:cstheme="minorHAnsi"/>
        </w:rPr>
      </w:pPr>
      <w:r w:rsidRPr="007D4861">
        <w:rPr>
          <w:rFonts w:cstheme="minorHAnsi"/>
        </w:rPr>
        <w:t>Įgyvendindami teisės aktuose numatytas pareigas, tiekėjų asmens duomenis teiksime Viešųjų pirkimų tarnybai, teismams, kitoms valstybės ar savivaldybės institucijoms ir kitiems subjektams.</w:t>
      </w:r>
    </w:p>
    <w:p w14:paraId="59657300" w14:textId="77777777" w:rsidR="000E17CB" w:rsidRPr="007D4861" w:rsidRDefault="000E17CB" w:rsidP="000E17CB">
      <w:pPr>
        <w:pStyle w:val="Sraopastraipa"/>
        <w:numPr>
          <w:ilvl w:val="1"/>
          <w:numId w:val="20"/>
        </w:numPr>
        <w:spacing w:line="240" w:lineRule="auto"/>
        <w:ind w:left="0" w:firstLine="567"/>
        <w:jc w:val="both"/>
        <w:rPr>
          <w:rFonts w:cstheme="minorHAnsi"/>
        </w:rPr>
      </w:pPr>
      <w:r w:rsidRPr="007D4861">
        <w:rPr>
          <w:rFonts w:cstheme="minorHAnsi"/>
        </w:rPr>
        <w:t>Asmens duomenų tvarkymą perkančiojoje organizacijoje reglamentuoja joje patvirtintos asmens duomenų tvarkymo taisyklės.</w:t>
      </w:r>
    </w:p>
    <w:p w14:paraId="7881FCAE" w14:textId="3A30A889" w:rsidR="00C87AB8" w:rsidRPr="007D4861" w:rsidRDefault="00C87AB8" w:rsidP="00C87AB8">
      <w:pPr>
        <w:shd w:val="clear" w:color="auto" w:fill="FFFFFF"/>
        <w:spacing w:after="0" w:line="240" w:lineRule="auto"/>
        <w:jc w:val="center"/>
        <w:rPr>
          <w:rFonts w:eastAsia="Calibri" w:cstheme="minorHAnsi"/>
        </w:rPr>
        <w:sectPr w:rsidR="00C87AB8" w:rsidRPr="007D4861" w:rsidSect="00153FC8">
          <w:headerReference w:type="default" r:id="rId13"/>
          <w:footerReference w:type="default" r:id="rId14"/>
          <w:footerReference w:type="first" r:id="rId15"/>
          <w:pgSz w:w="12240" w:h="15840"/>
          <w:pgMar w:top="1134" w:right="567" w:bottom="1134" w:left="1701" w:header="720" w:footer="720" w:gutter="0"/>
          <w:pgNumType w:start="0"/>
          <w:cols w:space="720"/>
          <w:titlePg/>
          <w:docGrid w:linePitch="360"/>
        </w:sectPr>
      </w:pPr>
    </w:p>
    <w:p w14:paraId="1DF37652" w14:textId="0A6B5A0A" w:rsidR="00774AA5" w:rsidRPr="007D4861" w:rsidRDefault="000631F1" w:rsidP="005C1E12">
      <w:pPr>
        <w:pStyle w:val="Antrat1"/>
        <w:jc w:val="right"/>
        <w:rPr>
          <w:rFonts w:asciiTheme="minorHAnsi" w:hAnsiTheme="minorHAnsi" w:cstheme="minorHAnsi"/>
          <w:sz w:val="21"/>
          <w:szCs w:val="21"/>
        </w:rPr>
      </w:pPr>
      <w:bookmarkStart w:id="51" w:name="_Toc217981763"/>
      <w:r w:rsidRPr="007D4861">
        <w:rPr>
          <w:rFonts w:asciiTheme="minorHAnsi" w:hAnsiTheme="minorHAnsi" w:cstheme="minorHAnsi"/>
          <w:color w:val="0070C0"/>
          <w:sz w:val="21"/>
          <w:szCs w:val="21"/>
        </w:rPr>
        <w:lastRenderedPageBreak/>
        <w:t>P</w:t>
      </w:r>
      <w:r w:rsidR="008F59C5" w:rsidRPr="007D4861">
        <w:rPr>
          <w:rFonts w:asciiTheme="minorHAnsi" w:hAnsiTheme="minorHAnsi" w:cstheme="minorHAnsi"/>
          <w:color w:val="0070C0"/>
          <w:sz w:val="21"/>
          <w:szCs w:val="21"/>
        </w:rPr>
        <w:t>irkimo sąlygų 1 priedas „Terminai“</w:t>
      </w:r>
      <w:bookmarkEnd w:id="51"/>
    </w:p>
    <w:p w14:paraId="5369DEF7" w14:textId="77777777" w:rsidR="00A53BAE" w:rsidRPr="007D4861" w:rsidRDefault="00A53BAE" w:rsidP="008E479D">
      <w:pPr>
        <w:shd w:val="clear" w:color="auto" w:fill="FFFFFF"/>
        <w:spacing w:after="0" w:line="240" w:lineRule="auto"/>
        <w:jc w:val="right"/>
        <w:rPr>
          <w:rFonts w:eastAsia="Calibri" w:cstheme="minorHAnsi"/>
          <w:color w:val="0070C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47"/>
        <w:gridCol w:w="2527"/>
        <w:gridCol w:w="3634"/>
        <w:gridCol w:w="2946"/>
      </w:tblGrid>
      <w:tr w:rsidR="00774AA5" w:rsidRPr="007D4861" w14:paraId="730836B8" w14:textId="77777777" w:rsidTr="127DD6E8">
        <w:trPr>
          <w:trHeight w:val="20"/>
        </w:trPr>
        <w:tc>
          <w:tcPr>
            <w:tcW w:w="726" w:type="dxa"/>
            <w:shd w:val="clear" w:color="auto" w:fill="D9D9D9" w:themeFill="background1" w:themeFillShade="D9"/>
            <w:tcMar>
              <w:top w:w="0" w:type="dxa"/>
              <w:left w:w="108" w:type="dxa"/>
              <w:bottom w:w="0" w:type="dxa"/>
              <w:right w:w="108" w:type="dxa"/>
            </w:tcMar>
          </w:tcPr>
          <w:p w14:paraId="200EEC47" w14:textId="771BED63" w:rsidR="00774AA5" w:rsidRPr="007D4861" w:rsidRDefault="009F4FBE" w:rsidP="004B3551">
            <w:pPr>
              <w:jc w:val="center"/>
              <w:rPr>
                <w:rFonts w:cstheme="minorHAnsi"/>
                <w:b/>
                <w:bCs/>
              </w:rPr>
            </w:pPr>
            <w:r w:rsidRPr="007D4861">
              <w:rPr>
                <w:rFonts w:cstheme="minorHAnsi"/>
                <w:b/>
                <w:bCs/>
              </w:rPr>
              <w:t>Eil.Nr.</w:t>
            </w:r>
          </w:p>
        </w:tc>
        <w:tc>
          <w:tcPr>
            <w:tcW w:w="2531" w:type="dxa"/>
            <w:shd w:val="clear" w:color="auto" w:fill="D9D9D9" w:themeFill="background1" w:themeFillShade="D9"/>
            <w:tcMar>
              <w:top w:w="0" w:type="dxa"/>
              <w:left w:w="108" w:type="dxa"/>
              <w:bottom w:w="0" w:type="dxa"/>
              <w:right w:w="108" w:type="dxa"/>
            </w:tcMar>
          </w:tcPr>
          <w:p w14:paraId="778B1404" w14:textId="0B137751" w:rsidR="00774AA5" w:rsidRPr="007D4861" w:rsidRDefault="004B3551" w:rsidP="004B3551">
            <w:pPr>
              <w:jc w:val="center"/>
              <w:rPr>
                <w:rFonts w:cstheme="minorHAnsi"/>
                <w:b/>
                <w:bCs/>
              </w:rPr>
            </w:pPr>
            <w:r w:rsidRPr="007D4861">
              <w:rPr>
                <w:rFonts w:cstheme="minorHAnsi"/>
                <w:b/>
                <w:bCs/>
              </w:rPr>
              <w:t>VEIKSMAS</w:t>
            </w:r>
          </w:p>
        </w:tc>
        <w:tc>
          <w:tcPr>
            <w:tcW w:w="3643" w:type="dxa"/>
            <w:shd w:val="clear" w:color="auto" w:fill="D9D9D9" w:themeFill="background1" w:themeFillShade="D9"/>
            <w:tcMar>
              <w:top w:w="0" w:type="dxa"/>
              <w:left w:w="108" w:type="dxa"/>
              <w:bottom w:w="0" w:type="dxa"/>
              <w:right w:w="108" w:type="dxa"/>
            </w:tcMar>
          </w:tcPr>
          <w:p w14:paraId="2D8BCE72" w14:textId="77777777" w:rsidR="00774AA5" w:rsidRPr="007D4861" w:rsidRDefault="00774AA5" w:rsidP="004B3551">
            <w:pPr>
              <w:spacing w:after="0"/>
              <w:jc w:val="center"/>
              <w:rPr>
                <w:rFonts w:cstheme="minorHAnsi"/>
                <w:b/>
              </w:rPr>
            </w:pPr>
            <w:r w:rsidRPr="007D4861">
              <w:rPr>
                <w:rFonts w:cstheme="minorHAnsi"/>
                <w:b/>
              </w:rPr>
              <w:t>DATA/DIENŲ SKAIČIUS/ LAIKAS</w:t>
            </w:r>
          </w:p>
          <w:p w14:paraId="677BC1F4" w14:textId="77777777" w:rsidR="00774AA5" w:rsidRPr="007D4861" w:rsidRDefault="00774AA5" w:rsidP="004B3551">
            <w:pPr>
              <w:spacing w:after="0"/>
              <w:jc w:val="center"/>
              <w:rPr>
                <w:rFonts w:cstheme="minorHAnsi"/>
              </w:rPr>
            </w:pPr>
            <w:r w:rsidRPr="007D4861">
              <w:rPr>
                <w:rFonts w:cstheme="minorHAnsi"/>
              </w:rPr>
              <w:t>(Lietuvos laiku)</w:t>
            </w:r>
          </w:p>
        </w:tc>
        <w:tc>
          <w:tcPr>
            <w:tcW w:w="2954" w:type="dxa"/>
            <w:shd w:val="clear" w:color="auto" w:fill="D9D9D9" w:themeFill="background1" w:themeFillShade="D9"/>
            <w:tcMar>
              <w:top w:w="0" w:type="dxa"/>
              <w:left w:w="108" w:type="dxa"/>
              <w:bottom w:w="0" w:type="dxa"/>
              <w:right w:w="108" w:type="dxa"/>
            </w:tcMar>
          </w:tcPr>
          <w:p w14:paraId="11CCA5FB" w14:textId="77777777" w:rsidR="00774AA5" w:rsidRPr="007D4861" w:rsidRDefault="00774AA5" w:rsidP="004B3551">
            <w:pPr>
              <w:jc w:val="center"/>
              <w:rPr>
                <w:rFonts w:cstheme="minorHAnsi"/>
                <w:b/>
              </w:rPr>
            </w:pPr>
            <w:r w:rsidRPr="007D4861">
              <w:rPr>
                <w:rFonts w:cstheme="minorHAnsi"/>
                <w:b/>
              </w:rPr>
              <w:t>PASTABOS</w:t>
            </w:r>
          </w:p>
        </w:tc>
      </w:tr>
      <w:tr w:rsidR="00774AA5" w:rsidRPr="007D4861" w14:paraId="33F22B33" w14:textId="77777777" w:rsidTr="127DD6E8">
        <w:trPr>
          <w:trHeight w:val="20"/>
        </w:trPr>
        <w:tc>
          <w:tcPr>
            <w:tcW w:w="726" w:type="dxa"/>
            <w:tcMar>
              <w:top w:w="0" w:type="dxa"/>
              <w:left w:w="108" w:type="dxa"/>
              <w:bottom w:w="0" w:type="dxa"/>
              <w:right w:w="108" w:type="dxa"/>
            </w:tcMar>
          </w:tcPr>
          <w:p w14:paraId="1D2814F3" w14:textId="2D8BEDEE" w:rsidR="00774AA5" w:rsidRPr="007D4861" w:rsidRDefault="006932C2" w:rsidP="006932C2">
            <w:pPr>
              <w:keepNext/>
              <w:spacing w:after="0" w:line="240" w:lineRule="auto"/>
              <w:rPr>
                <w:rFonts w:cstheme="minorHAnsi"/>
                <w:bCs/>
              </w:rPr>
            </w:pPr>
            <w:r w:rsidRPr="007D4861">
              <w:rPr>
                <w:rFonts w:cstheme="minorHAnsi"/>
                <w:bCs/>
              </w:rPr>
              <w:t>1.</w:t>
            </w:r>
          </w:p>
        </w:tc>
        <w:tc>
          <w:tcPr>
            <w:tcW w:w="2531" w:type="dxa"/>
            <w:tcMar>
              <w:top w:w="0" w:type="dxa"/>
              <w:left w:w="108" w:type="dxa"/>
              <w:bottom w:w="0" w:type="dxa"/>
              <w:right w:w="108" w:type="dxa"/>
            </w:tcMar>
          </w:tcPr>
          <w:p w14:paraId="25B87B88" w14:textId="77777777" w:rsidR="00774AA5" w:rsidRPr="007D4861" w:rsidRDefault="00774AA5" w:rsidP="0003169B">
            <w:pPr>
              <w:keepNext/>
              <w:spacing w:after="0" w:line="240" w:lineRule="auto"/>
              <w:rPr>
                <w:rFonts w:cstheme="minorHAnsi"/>
                <w:sz w:val="22"/>
                <w:szCs w:val="22"/>
              </w:rPr>
            </w:pPr>
            <w:r w:rsidRPr="007D4861">
              <w:rPr>
                <w:rFonts w:cstheme="minorHAnsi"/>
                <w:bCs/>
              </w:rPr>
              <w:t>Pasiūlymų pateikimo terminas</w:t>
            </w:r>
          </w:p>
        </w:tc>
        <w:tc>
          <w:tcPr>
            <w:tcW w:w="3643" w:type="dxa"/>
            <w:tcMar>
              <w:top w:w="0" w:type="dxa"/>
              <w:left w:w="108" w:type="dxa"/>
              <w:bottom w:w="0" w:type="dxa"/>
              <w:right w:w="108" w:type="dxa"/>
            </w:tcMar>
          </w:tcPr>
          <w:p w14:paraId="3167CE4C" w14:textId="719F5068" w:rsidR="00774AA5" w:rsidRPr="007D4861" w:rsidRDefault="00774AA5" w:rsidP="0003169B">
            <w:pPr>
              <w:spacing w:after="0" w:line="240" w:lineRule="auto"/>
              <w:rPr>
                <w:rFonts w:cstheme="minorHAnsi"/>
              </w:rPr>
            </w:pPr>
            <w:r w:rsidRPr="007D4861">
              <w:rPr>
                <w:rFonts w:cstheme="minorHAnsi"/>
              </w:rPr>
              <w:t xml:space="preserve">nurodytas </w:t>
            </w:r>
            <w:r w:rsidR="00C47599" w:rsidRPr="007D4861">
              <w:rPr>
                <w:rFonts w:cstheme="minorHAnsi"/>
              </w:rPr>
              <w:t>s</w:t>
            </w:r>
            <w:r w:rsidRPr="007D4861">
              <w:rPr>
                <w:rFonts w:cstheme="minorHAnsi"/>
              </w:rPr>
              <w:t xml:space="preserve">kelbime </w:t>
            </w:r>
          </w:p>
        </w:tc>
        <w:tc>
          <w:tcPr>
            <w:tcW w:w="2954" w:type="dxa"/>
            <w:tcMar>
              <w:top w:w="0" w:type="dxa"/>
              <w:left w:w="108" w:type="dxa"/>
              <w:bottom w:w="0" w:type="dxa"/>
              <w:right w:w="108" w:type="dxa"/>
            </w:tcMar>
          </w:tcPr>
          <w:p w14:paraId="2BC4B21F" w14:textId="0CE68D8A" w:rsidR="00774AA5" w:rsidRPr="007D4861" w:rsidRDefault="00774AA5" w:rsidP="00593F3E">
            <w:pPr>
              <w:spacing w:after="0" w:line="240" w:lineRule="auto"/>
              <w:rPr>
                <w:rFonts w:cstheme="minorHAnsi"/>
                <w:iCs/>
              </w:rPr>
            </w:pPr>
            <w:r w:rsidRPr="007D4861">
              <w:rPr>
                <w:rFonts w:cstheme="minorHAnsi"/>
              </w:rPr>
              <w:t>Perkančioji organizacija turi teisę pratęsti pasiūlymų pateikimo terminą.</w:t>
            </w:r>
          </w:p>
        </w:tc>
      </w:tr>
      <w:tr w:rsidR="00774AA5" w:rsidRPr="007D4861" w14:paraId="2DDCD559" w14:textId="77777777" w:rsidTr="127DD6E8">
        <w:trPr>
          <w:trHeight w:val="20"/>
        </w:trPr>
        <w:tc>
          <w:tcPr>
            <w:tcW w:w="726" w:type="dxa"/>
            <w:tcMar>
              <w:top w:w="0" w:type="dxa"/>
              <w:left w:w="108" w:type="dxa"/>
              <w:bottom w:w="0" w:type="dxa"/>
              <w:right w:w="108" w:type="dxa"/>
            </w:tcMar>
          </w:tcPr>
          <w:p w14:paraId="6C70187E" w14:textId="7D03D63A" w:rsidR="00774AA5" w:rsidRPr="007D4861" w:rsidRDefault="006932C2" w:rsidP="006932C2">
            <w:pPr>
              <w:keepNext/>
              <w:spacing w:after="0" w:line="240" w:lineRule="auto"/>
              <w:rPr>
                <w:rFonts w:cstheme="minorHAnsi"/>
                <w:bCs/>
              </w:rPr>
            </w:pPr>
            <w:r w:rsidRPr="007D4861">
              <w:rPr>
                <w:rFonts w:cstheme="minorHAnsi"/>
                <w:bCs/>
              </w:rPr>
              <w:t>2.</w:t>
            </w:r>
          </w:p>
        </w:tc>
        <w:tc>
          <w:tcPr>
            <w:tcW w:w="2531" w:type="dxa"/>
            <w:tcMar>
              <w:top w:w="0" w:type="dxa"/>
              <w:left w:w="108" w:type="dxa"/>
              <w:bottom w:w="0" w:type="dxa"/>
              <w:right w:w="108" w:type="dxa"/>
            </w:tcMar>
          </w:tcPr>
          <w:p w14:paraId="2368993B" w14:textId="77777777" w:rsidR="00774AA5" w:rsidRPr="007D4861" w:rsidRDefault="00774AA5" w:rsidP="0003169B">
            <w:pPr>
              <w:keepNext/>
              <w:spacing w:after="0" w:line="240" w:lineRule="auto"/>
              <w:rPr>
                <w:rFonts w:cstheme="minorHAnsi"/>
                <w:sz w:val="22"/>
                <w:szCs w:val="22"/>
              </w:rPr>
            </w:pPr>
            <w:r w:rsidRPr="007D4861">
              <w:rPr>
                <w:rFonts w:eastAsia="Times New Roman" w:cstheme="minorHAnsi"/>
              </w:rPr>
              <w:t>Pradinis susipažinimas su CVP IS priemonėmis gautais pasiūlymais</w:t>
            </w:r>
          </w:p>
        </w:tc>
        <w:tc>
          <w:tcPr>
            <w:tcW w:w="3643" w:type="dxa"/>
            <w:tcMar>
              <w:top w:w="0" w:type="dxa"/>
              <w:left w:w="108" w:type="dxa"/>
              <w:bottom w:w="0" w:type="dxa"/>
              <w:right w:w="108" w:type="dxa"/>
            </w:tcMar>
          </w:tcPr>
          <w:p w14:paraId="7ECB1EDB" w14:textId="19A68D8C" w:rsidR="00774AA5" w:rsidRPr="007D4861" w:rsidRDefault="00774AA5" w:rsidP="0003169B">
            <w:pPr>
              <w:spacing w:after="0" w:line="240" w:lineRule="auto"/>
              <w:rPr>
                <w:rFonts w:cstheme="minorHAnsi"/>
              </w:rPr>
            </w:pPr>
            <w:r w:rsidRPr="007D4861">
              <w:rPr>
                <w:rFonts w:cstheme="minorHAnsi"/>
              </w:rPr>
              <w:t xml:space="preserve">Pradedamas ne anksčiau nei </w:t>
            </w:r>
            <w:r w:rsidRPr="007D4861">
              <w:rPr>
                <w:rFonts w:cstheme="minorHAnsi"/>
                <w:color w:val="000000" w:themeColor="text1"/>
              </w:rPr>
              <w:t xml:space="preserve">po </w:t>
            </w:r>
            <w:r w:rsidR="006B0247" w:rsidRPr="007D4861">
              <w:rPr>
                <w:rFonts w:cstheme="minorHAnsi"/>
                <w:color w:val="000000" w:themeColor="text1"/>
              </w:rPr>
              <w:t>30</w:t>
            </w:r>
            <w:r w:rsidRPr="007D4861">
              <w:rPr>
                <w:rFonts w:cstheme="minorHAnsi"/>
                <w:color w:val="000000" w:themeColor="text1"/>
              </w:rPr>
              <w:t xml:space="preserve"> minučių</w:t>
            </w:r>
            <w:r w:rsidRPr="007D4861">
              <w:rPr>
                <w:rFonts w:cstheme="minorHAnsi"/>
              </w:rPr>
              <w:t xml:space="preserve"> po pasiūlymų pateikimo termino pabaigos</w:t>
            </w:r>
          </w:p>
        </w:tc>
        <w:tc>
          <w:tcPr>
            <w:tcW w:w="2954" w:type="dxa"/>
            <w:tcMar>
              <w:top w:w="0" w:type="dxa"/>
              <w:left w:w="108" w:type="dxa"/>
              <w:bottom w:w="0" w:type="dxa"/>
              <w:right w:w="108" w:type="dxa"/>
            </w:tcMar>
          </w:tcPr>
          <w:p w14:paraId="516BC120" w14:textId="3556D373" w:rsidR="00774AA5" w:rsidRPr="007D4861" w:rsidRDefault="00774AA5" w:rsidP="0003169B">
            <w:pPr>
              <w:spacing w:after="0" w:line="240" w:lineRule="auto"/>
              <w:rPr>
                <w:rFonts w:cstheme="minorHAnsi"/>
                <w:iCs/>
              </w:rPr>
            </w:pPr>
          </w:p>
        </w:tc>
      </w:tr>
      <w:tr w:rsidR="00774AA5" w:rsidRPr="007D4861" w14:paraId="0E1517C9" w14:textId="77777777" w:rsidTr="127DD6E8">
        <w:trPr>
          <w:trHeight w:val="20"/>
        </w:trPr>
        <w:tc>
          <w:tcPr>
            <w:tcW w:w="726" w:type="dxa"/>
            <w:tcMar>
              <w:top w:w="0" w:type="dxa"/>
              <w:left w:w="108" w:type="dxa"/>
              <w:bottom w:w="0" w:type="dxa"/>
              <w:right w:w="108" w:type="dxa"/>
            </w:tcMar>
          </w:tcPr>
          <w:p w14:paraId="0BF18051" w14:textId="03A0C935" w:rsidR="00774AA5" w:rsidRPr="007D4861" w:rsidRDefault="006932C2" w:rsidP="006932C2">
            <w:pPr>
              <w:keepNext/>
              <w:spacing w:after="0" w:line="240" w:lineRule="auto"/>
              <w:rPr>
                <w:rFonts w:cstheme="minorHAnsi"/>
                <w:bCs/>
              </w:rPr>
            </w:pPr>
            <w:r w:rsidRPr="007D4861">
              <w:rPr>
                <w:rFonts w:cstheme="minorHAnsi"/>
                <w:bCs/>
              </w:rPr>
              <w:t>3.</w:t>
            </w:r>
          </w:p>
        </w:tc>
        <w:tc>
          <w:tcPr>
            <w:tcW w:w="2531" w:type="dxa"/>
            <w:tcMar>
              <w:top w:w="0" w:type="dxa"/>
              <w:left w:w="108" w:type="dxa"/>
              <w:bottom w:w="0" w:type="dxa"/>
              <w:right w:w="108" w:type="dxa"/>
            </w:tcMar>
          </w:tcPr>
          <w:p w14:paraId="4AD453C1" w14:textId="70320C71" w:rsidR="00774AA5" w:rsidRPr="007D4861" w:rsidRDefault="00774AA5" w:rsidP="0003169B">
            <w:pPr>
              <w:keepNext/>
              <w:spacing w:after="0" w:line="240" w:lineRule="auto"/>
              <w:rPr>
                <w:rFonts w:cstheme="minorHAnsi"/>
                <w:bCs/>
              </w:rPr>
            </w:pPr>
            <w:r w:rsidRPr="007D4861">
              <w:rPr>
                <w:rFonts w:cstheme="minorHAnsi"/>
              </w:rPr>
              <w:t xml:space="preserve">Prašymą paaiškinti, patikslinti pirkimo </w:t>
            </w:r>
            <w:r w:rsidR="00EF5E21" w:rsidRPr="007D4861">
              <w:rPr>
                <w:rFonts w:cstheme="minorHAnsi"/>
              </w:rPr>
              <w:t>sąlygas</w:t>
            </w:r>
            <w:r w:rsidRPr="007D4861">
              <w:rPr>
                <w:rFonts w:cstheme="minorHAnsi"/>
              </w:rPr>
              <w:t xml:space="preserve"> tiekėjas turi pateikti ne vėliau kaip:</w:t>
            </w:r>
          </w:p>
        </w:tc>
        <w:tc>
          <w:tcPr>
            <w:tcW w:w="3643" w:type="dxa"/>
            <w:tcMar>
              <w:top w:w="0" w:type="dxa"/>
              <w:left w:w="108" w:type="dxa"/>
              <w:bottom w:w="0" w:type="dxa"/>
              <w:right w:w="108" w:type="dxa"/>
            </w:tcMar>
          </w:tcPr>
          <w:p w14:paraId="7068C842" w14:textId="77777777" w:rsidR="00AB3ED7" w:rsidRPr="007D4861" w:rsidRDefault="00AB3ED7" w:rsidP="00AB3ED7">
            <w:pPr>
              <w:spacing w:after="0" w:line="240" w:lineRule="auto"/>
              <w:rPr>
                <w:rFonts w:cstheme="minorHAnsi"/>
                <w:b/>
                <w:bCs/>
              </w:rPr>
            </w:pPr>
            <w:r w:rsidRPr="007D4861">
              <w:rPr>
                <w:rFonts w:cstheme="minorHAnsi"/>
                <w:b/>
                <w:bCs/>
              </w:rPr>
              <w:t>10 (dešimt) dienų iki pasiūlymų pateikimo dienos</w:t>
            </w:r>
          </w:p>
          <w:p w14:paraId="56FC8010" w14:textId="7ED7928B" w:rsidR="00774AA5" w:rsidRPr="007D4861" w:rsidRDefault="00774AA5" w:rsidP="0003169B">
            <w:pPr>
              <w:spacing w:after="0" w:line="240" w:lineRule="auto"/>
              <w:rPr>
                <w:rFonts w:cstheme="minorHAnsi"/>
              </w:rPr>
            </w:pPr>
          </w:p>
        </w:tc>
        <w:tc>
          <w:tcPr>
            <w:tcW w:w="2954" w:type="dxa"/>
            <w:tcMar>
              <w:top w:w="0" w:type="dxa"/>
              <w:left w:w="108" w:type="dxa"/>
              <w:bottom w:w="0" w:type="dxa"/>
              <w:right w:w="108" w:type="dxa"/>
            </w:tcMar>
          </w:tcPr>
          <w:p w14:paraId="6B3FEA86" w14:textId="2F1DE764" w:rsidR="00774AA5" w:rsidRPr="007D4861" w:rsidRDefault="00774AA5" w:rsidP="00424668">
            <w:pPr>
              <w:spacing w:after="0" w:line="240" w:lineRule="auto"/>
              <w:rPr>
                <w:rFonts w:cstheme="minorHAnsi"/>
                <w:iCs/>
                <w:color w:val="7030A0"/>
              </w:rPr>
            </w:pPr>
          </w:p>
        </w:tc>
      </w:tr>
      <w:tr w:rsidR="00774AA5" w:rsidRPr="007D4861" w14:paraId="6E37868A" w14:textId="77777777" w:rsidTr="127DD6E8">
        <w:trPr>
          <w:trHeight w:val="20"/>
        </w:trPr>
        <w:tc>
          <w:tcPr>
            <w:tcW w:w="726" w:type="dxa"/>
            <w:tcMar>
              <w:top w:w="0" w:type="dxa"/>
              <w:left w:w="108" w:type="dxa"/>
              <w:bottom w:w="0" w:type="dxa"/>
              <w:right w:w="108" w:type="dxa"/>
            </w:tcMar>
          </w:tcPr>
          <w:p w14:paraId="5A3E2C4C" w14:textId="033C7E4A" w:rsidR="00774AA5" w:rsidRPr="007D4861" w:rsidRDefault="00774AA5" w:rsidP="0097765E">
            <w:pPr>
              <w:pStyle w:val="Sraopastraipa"/>
              <w:numPr>
                <w:ilvl w:val="0"/>
                <w:numId w:val="6"/>
              </w:numPr>
              <w:spacing w:after="0" w:line="240" w:lineRule="auto"/>
              <w:rPr>
                <w:rFonts w:cstheme="minorHAnsi"/>
                <w:bCs/>
              </w:rPr>
            </w:pPr>
          </w:p>
        </w:tc>
        <w:tc>
          <w:tcPr>
            <w:tcW w:w="2531" w:type="dxa"/>
            <w:tcMar>
              <w:top w:w="0" w:type="dxa"/>
              <w:left w:w="108" w:type="dxa"/>
              <w:bottom w:w="0" w:type="dxa"/>
              <w:right w:w="108" w:type="dxa"/>
            </w:tcMar>
          </w:tcPr>
          <w:p w14:paraId="1E3634E1" w14:textId="6A145837" w:rsidR="00774AA5" w:rsidRPr="007D4861" w:rsidRDefault="00774AA5" w:rsidP="0003169B">
            <w:pPr>
              <w:spacing w:after="0" w:line="240" w:lineRule="auto"/>
              <w:rPr>
                <w:rFonts w:cstheme="minorHAnsi"/>
              </w:rPr>
            </w:pPr>
            <w:r w:rsidRPr="007D4861">
              <w:rPr>
                <w:rFonts w:cstheme="minorHAnsi"/>
                <w:sz w:val="22"/>
                <w:szCs w:val="22"/>
              </w:rPr>
              <w:t xml:space="preserve">Perkančioji organizacija </w:t>
            </w:r>
            <w:r w:rsidR="009B3AF8" w:rsidRPr="007D4861">
              <w:rPr>
                <w:rFonts w:cstheme="minorHAnsi"/>
                <w:sz w:val="22"/>
                <w:szCs w:val="22"/>
              </w:rPr>
              <w:t>p</w:t>
            </w:r>
            <w:r w:rsidRPr="007D4861">
              <w:rPr>
                <w:rFonts w:cstheme="minorHAnsi"/>
                <w:sz w:val="22"/>
                <w:szCs w:val="22"/>
              </w:rPr>
              <w:t xml:space="preserve">irkimo </w:t>
            </w:r>
            <w:r w:rsidR="00EF5E21" w:rsidRPr="007D4861">
              <w:rPr>
                <w:rFonts w:cstheme="minorHAnsi"/>
                <w:sz w:val="22"/>
                <w:szCs w:val="22"/>
              </w:rPr>
              <w:t>sąlygų</w:t>
            </w:r>
            <w:r w:rsidRPr="007D4861">
              <w:rPr>
                <w:rFonts w:cstheme="minorHAnsi"/>
                <w:sz w:val="22"/>
                <w:szCs w:val="22"/>
              </w:rPr>
              <w:t xml:space="preserve"> paaiškinimą, patikslinimą pateikia visiems tiekėjams ne vėliau kaip:</w:t>
            </w:r>
          </w:p>
        </w:tc>
        <w:tc>
          <w:tcPr>
            <w:tcW w:w="3643" w:type="dxa"/>
            <w:tcMar>
              <w:top w:w="0" w:type="dxa"/>
              <w:left w:w="108" w:type="dxa"/>
              <w:bottom w:w="0" w:type="dxa"/>
              <w:right w:w="108" w:type="dxa"/>
            </w:tcMar>
          </w:tcPr>
          <w:p w14:paraId="76222E81" w14:textId="77777777" w:rsidR="00AB3ED7" w:rsidRPr="007D4861" w:rsidRDefault="00AB3ED7" w:rsidP="00AB3ED7">
            <w:pPr>
              <w:spacing w:after="0" w:line="240" w:lineRule="auto"/>
              <w:rPr>
                <w:rFonts w:cstheme="minorHAnsi"/>
                <w:b/>
                <w:bCs/>
              </w:rPr>
            </w:pPr>
            <w:r w:rsidRPr="007D4861">
              <w:rPr>
                <w:rFonts w:cstheme="minorHAnsi"/>
                <w:b/>
                <w:bCs/>
                <w:sz w:val="22"/>
                <w:szCs w:val="22"/>
              </w:rPr>
              <w:t xml:space="preserve">6 (šešios) dienos </w:t>
            </w:r>
            <w:r w:rsidRPr="007D4861">
              <w:rPr>
                <w:rFonts w:cstheme="minorHAnsi"/>
                <w:b/>
                <w:bCs/>
              </w:rPr>
              <w:t>iki pasiūlymų pateikimo dienos</w:t>
            </w:r>
          </w:p>
          <w:p w14:paraId="4D170373" w14:textId="185F0AD8" w:rsidR="00774AA5" w:rsidRPr="007D4861" w:rsidRDefault="00774AA5" w:rsidP="0003169B">
            <w:pPr>
              <w:spacing w:after="0" w:line="240" w:lineRule="auto"/>
              <w:rPr>
                <w:rFonts w:cstheme="minorHAnsi"/>
              </w:rPr>
            </w:pPr>
          </w:p>
        </w:tc>
        <w:tc>
          <w:tcPr>
            <w:tcW w:w="2954" w:type="dxa"/>
            <w:tcMar>
              <w:top w:w="0" w:type="dxa"/>
              <w:left w:w="108" w:type="dxa"/>
              <w:bottom w:w="0" w:type="dxa"/>
              <w:right w:w="108" w:type="dxa"/>
            </w:tcMar>
          </w:tcPr>
          <w:p w14:paraId="2E898EC9" w14:textId="112FCBA0" w:rsidR="00774AA5" w:rsidRPr="007D4861" w:rsidRDefault="00774AA5" w:rsidP="00CE1F13">
            <w:pPr>
              <w:spacing w:after="0" w:line="240" w:lineRule="auto"/>
              <w:rPr>
                <w:rFonts w:cstheme="minorHAnsi"/>
              </w:rPr>
            </w:pPr>
          </w:p>
        </w:tc>
      </w:tr>
      <w:tr w:rsidR="00774AA5" w:rsidRPr="007D4861" w14:paraId="7621DE63" w14:textId="77777777" w:rsidTr="127DD6E8">
        <w:trPr>
          <w:trHeight w:val="20"/>
        </w:trPr>
        <w:tc>
          <w:tcPr>
            <w:tcW w:w="726" w:type="dxa"/>
            <w:tcMar>
              <w:top w:w="0" w:type="dxa"/>
              <w:left w:w="108" w:type="dxa"/>
              <w:bottom w:w="0" w:type="dxa"/>
              <w:right w:w="108" w:type="dxa"/>
            </w:tcMar>
          </w:tcPr>
          <w:p w14:paraId="63314DF2" w14:textId="5548A91C" w:rsidR="00774AA5" w:rsidRPr="007D4861" w:rsidRDefault="00774AA5" w:rsidP="0097765E">
            <w:pPr>
              <w:pStyle w:val="Sraopastraipa"/>
              <w:numPr>
                <w:ilvl w:val="0"/>
                <w:numId w:val="6"/>
              </w:numPr>
              <w:spacing w:after="0" w:line="240" w:lineRule="auto"/>
              <w:rPr>
                <w:rFonts w:cstheme="minorHAnsi"/>
                <w:bCs/>
              </w:rPr>
            </w:pPr>
          </w:p>
        </w:tc>
        <w:tc>
          <w:tcPr>
            <w:tcW w:w="2531" w:type="dxa"/>
            <w:tcMar>
              <w:top w:w="0" w:type="dxa"/>
              <w:left w:w="108" w:type="dxa"/>
              <w:bottom w:w="0" w:type="dxa"/>
              <w:right w:w="108" w:type="dxa"/>
            </w:tcMar>
          </w:tcPr>
          <w:p w14:paraId="758839D1" w14:textId="4F4D0EEB" w:rsidR="00774AA5" w:rsidRPr="007D4861" w:rsidRDefault="00455131" w:rsidP="0003169B">
            <w:pPr>
              <w:spacing w:after="0" w:line="240" w:lineRule="auto"/>
              <w:rPr>
                <w:rFonts w:cstheme="minorHAnsi"/>
                <w:sz w:val="22"/>
                <w:szCs w:val="22"/>
              </w:rPr>
            </w:pPr>
            <w:r w:rsidRPr="007D4861">
              <w:rPr>
                <w:rFonts w:cstheme="minorHAnsi"/>
                <w:sz w:val="22"/>
                <w:szCs w:val="22"/>
              </w:rPr>
              <w:t>O</w:t>
            </w:r>
            <w:r w:rsidR="00774AA5" w:rsidRPr="007D4861">
              <w:rPr>
                <w:rFonts w:cstheme="minorHAnsi"/>
                <w:sz w:val="22"/>
                <w:szCs w:val="22"/>
              </w:rPr>
              <w:t>bjekto apžiūra bus vykdoma:</w:t>
            </w:r>
          </w:p>
        </w:tc>
        <w:tc>
          <w:tcPr>
            <w:tcW w:w="3643" w:type="dxa"/>
            <w:tcMar>
              <w:top w:w="0" w:type="dxa"/>
              <w:left w:w="108" w:type="dxa"/>
              <w:bottom w:w="0" w:type="dxa"/>
              <w:right w:w="108" w:type="dxa"/>
            </w:tcMar>
          </w:tcPr>
          <w:p w14:paraId="16ACE08C" w14:textId="77777777" w:rsidR="00774AA5" w:rsidRPr="007D4861" w:rsidRDefault="00774AA5" w:rsidP="0003169B">
            <w:pPr>
              <w:spacing w:after="0" w:line="240" w:lineRule="auto"/>
              <w:rPr>
                <w:rFonts w:cstheme="minorHAnsi"/>
                <w:iCs/>
                <w:color w:val="FF0000"/>
              </w:rPr>
            </w:pPr>
            <w:r w:rsidRPr="007D4861">
              <w:rPr>
                <w:rFonts w:cstheme="minorHAnsi"/>
                <w:iCs/>
              </w:rPr>
              <w:t>NETAIKOMA</w:t>
            </w:r>
          </w:p>
        </w:tc>
        <w:tc>
          <w:tcPr>
            <w:tcW w:w="2954" w:type="dxa"/>
            <w:tcMar>
              <w:top w:w="0" w:type="dxa"/>
              <w:left w:w="108" w:type="dxa"/>
              <w:bottom w:w="0" w:type="dxa"/>
              <w:right w:w="108" w:type="dxa"/>
            </w:tcMar>
          </w:tcPr>
          <w:p w14:paraId="0CB425FC" w14:textId="71A373B7" w:rsidR="00774AA5" w:rsidRPr="007D4861" w:rsidRDefault="00774AA5" w:rsidP="0003169B">
            <w:pPr>
              <w:spacing w:after="0" w:line="240" w:lineRule="auto"/>
              <w:rPr>
                <w:rFonts w:cstheme="minorHAnsi"/>
              </w:rPr>
            </w:pPr>
          </w:p>
        </w:tc>
      </w:tr>
      <w:tr w:rsidR="00774AA5" w:rsidRPr="007D4861" w14:paraId="3AA572DF" w14:textId="77777777" w:rsidTr="127DD6E8">
        <w:trPr>
          <w:trHeight w:val="20"/>
        </w:trPr>
        <w:tc>
          <w:tcPr>
            <w:tcW w:w="726" w:type="dxa"/>
            <w:tcMar>
              <w:top w:w="0" w:type="dxa"/>
              <w:left w:w="108" w:type="dxa"/>
              <w:bottom w:w="0" w:type="dxa"/>
              <w:right w:w="108" w:type="dxa"/>
            </w:tcMar>
          </w:tcPr>
          <w:p w14:paraId="0C5D727C" w14:textId="097AAFC5" w:rsidR="00774AA5" w:rsidRPr="007D4861" w:rsidRDefault="00774AA5" w:rsidP="0097765E">
            <w:pPr>
              <w:pStyle w:val="Sraopastraipa"/>
              <w:numPr>
                <w:ilvl w:val="0"/>
                <w:numId w:val="6"/>
              </w:numPr>
              <w:spacing w:after="0" w:line="240" w:lineRule="auto"/>
              <w:rPr>
                <w:rFonts w:cstheme="minorHAnsi"/>
                <w:bCs/>
              </w:rPr>
            </w:pPr>
          </w:p>
        </w:tc>
        <w:tc>
          <w:tcPr>
            <w:tcW w:w="2531" w:type="dxa"/>
            <w:tcMar>
              <w:top w:w="0" w:type="dxa"/>
              <w:left w:w="108" w:type="dxa"/>
              <w:bottom w:w="0" w:type="dxa"/>
              <w:right w:w="108" w:type="dxa"/>
            </w:tcMar>
          </w:tcPr>
          <w:p w14:paraId="77FDC819" w14:textId="2D3D8B4C" w:rsidR="00774AA5" w:rsidRPr="007D4861" w:rsidRDefault="00774AA5" w:rsidP="0003169B">
            <w:pPr>
              <w:spacing w:after="0" w:line="240" w:lineRule="auto"/>
              <w:rPr>
                <w:rFonts w:cstheme="minorHAnsi"/>
              </w:rPr>
            </w:pPr>
            <w:r w:rsidRPr="007D4861">
              <w:rPr>
                <w:rFonts w:cstheme="minorHAnsi"/>
              </w:rPr>
              <w:t xml:space="preserve">Perkančioji organizacija rengs susitikimus su tiekėjais dėl pirkimo </w:t>
            </w:r>
            <w:r w:rsidR="006932C2" w:rsidRPr="007D4861">
              <w:rPr>
                <w:rFonts w:cstheme="minorHAnsi"/>
              </w:rPr>
              <w:t>sąlygų</w:t>
            </w:r>
            <w:r w:rsidRPr="007D4861">
              <w:rPr>
                <w:rFonts w:cstheme="minorHAnsi"/>
              </w:rPr>
              <w:t xml:space="preserve"> paaiškinimo</w:t>
            </w:r>
          </w:p>
        </w:tc>
        <w:tc>
          <w:tcPr>
            <w:tcW w:w="3643" w:type="dxa"/>
            <w:tcMar>
              <w:top w:w="0" w:type="dxa"/>
              <w:left w:w="108" w:type="dxa"/>
              <w:bottom w:w="0" w:type="dxa"/>
              <w:right w:w="108" w:type="dxa"/>
            </w:tcMar>
          </w:tcPr>
          <w:p w14:paraId="37463C11" w14:textId="77777777" w:rsidR="00774AA5" w:rsidRPr="007D4861" w:rsidRDefault="00774AA5" w:rsidP="0003169B">
            <w:pPr>
              <w:spacing w:after="0" w:line="240" w:lineRule="auto"/>
              <w:rPr>
                <w:rFonts w:cstheme="minorHAnsi"/>
                <w:iCs/>
              </w:rPr>
            </w:pPr>
            <w:r w:rsidRPr="007D4861">
              <w:rPr>
                <w:rFonts w:cstheme="minorHAnsi"/>
                <w:iCs/>
              </w:rPr>
              <w:t>NETAIKOMA</w:t>
            </w:r>
          </w:p>
        </w:tc>
        <w:tc>
          <w:tcPr>
            <w:tcW w:w="2954" w:type="dxa"/>
            <w:tcMar>
              <w:top w:w="0" w:type="dxa"/>
              <w:left w:w="108" w:type="dxa"/>
              <w:bottom w:w="0" w:type="dxa"/>
              <w:right w:w="108" w:type="dxa"/>
            </w:tcMar>
          </w:tcPr>
          <w:p w14:paraId="1C7B20C9" w14:textId="269B3555" w:rsidR="00774AA5" w:rsidRPr="007D4861" w:rsidRDefault="00774AA5" w:rsidP="0003169B">
            <w:pPr>
              <w:spacing w:after="0" w:line="240" w:lineRule="auto"/>
              <w:rPr>
                <w:rFonts w:cstheme="minorHAnsi"/>
              </w:rPr>
            </w:pPr>
          </w:p>
        </w:tc>
      </w:tr>
      <w:tr w:rsidR="00774AA5" w:rsidRPr="007D4861" w14:paraId="595801DB" w14:textId="77777777" w:rsidTr="127DD6E8">
        <w:trPr>
          <w:trHeight w:val="20"/>
        </w:trPr>
        <w:tc>
          <w:tcPr>
            <w:tcW w:w="726" w:type="dxa"/>
            <w:tcMar>
              <w:top w:w="0" w:type="dxa"/>
              <w:left w:w="108" w:type="dxa"/>
              <w:bottom w:w="0" w:type="dxa"/>
              <w:right w:w="108" w:type="dxa"/>
            </w:tcMar>
          </w:tcPr>
          <w:p w14:paraId="7834A329" w14:textId="7DD7B5EE" w:rsidR="00774AA5" w:rsidRPr="007D4861" w:rsidRDefault="00774AA5" w:rsidP="0097765E">
            <w:pPr>
              <w:pStyle w:val="Sraopastraipa"/>
              <w:numPr>
                <w:ilvl w:val="0"/>
                <w:numId w:val="6"/>
              </w:numPr>
              <w:spacing w:after="0" w:line="240" w:lineRule="auto"/>
              <w:rPr>
                <w:rFonts w:cstheme="minorHAnsi"/>
                <w:bCs/>
              </w:rPr>
            </w:pPr>
          </w:p>
        </w:tc>
        <w:tc>
          <w:tcPr>
            <w:tcW w:w="2531" w:type="dxa"/>
            <w:tcMar>
              <w:top w:w="0" w:type="dxa"/>
              <w:left w:w="108" w:type="dxa"/>
              <w:bottom w:w="0" w:type="dxa"/>
              <w:right w:w="108" w:type="dxa"/>
            </w:tcMar>
          </w:tcPr>
          <w:p w14:paraId="1664470B" w14:textId="04429B88" w:rsidR="00774AA5" w:rsidRPr="007D4861" w:rsidRDefault="00774AA5" w:rsidP="0003169B">
            <w:pPr>
              <w:spacing w:after="0" w:line="240" w:lineRule="auto"/>
              <w:rPr>
                <w:rFonts w:cstheme="minorHAnsi"/>
              </w:rPr>
            </w:pPr>
            <w:r w:rsidRPr="007D4861">
              <w:rPr>
                <w:rFonts w:cstheme="minorHAnsi"/>
              </w:rPr>
              <w:t>Tiekėjai turi pateikti prekių pavyzdžius</w:t>
            </w:r>
          </w:p>
        </w:tc>
        <w:tc>
          <w:tcPr>
            <w:tcW w:w="3643" w:type="dxa"/>
            <w:tcMar>
              <w:top w:w="0" w:type="dxa"/>
              <w:left w:w="108" w:type="dxa"/>
              <w:bottom w:w="0" w:type="dxa"/>
              <w:right w:w="108" w:type="dxa"/>
            </w:tcMar>
          </w:tcPr>
          <w:p w14:paraId="2B01D5F8" w14:textId="77777777" w:rsidR="00774AA5" w:rsidRPr="007D4861" w:rsidRDefault="00774AA5" w:rsidP="0003169B">
            <w:pPr>
              <w:pStyle w:val="Body2"/>
              <w:spacing w:after="0"/>
              <w:rPr>
                <w:rFonts w:asciiTheme="minorHAnsi" w:hAnsiTheme="minorHAnsi" w:cstheme="minorHAnsi"/>
                <w:color w:val="auto"/>
                <w:lang w:val="lt-LT"/>
              </w:rPr>
            </w:pPr>
            <w:r w:rsidRPr="007D4861">
              <w:rPr>
                <w:rFonts w:asciiTheme="minorHAnsi" w:hAnsiTheme="minorHAnsi" w:cstheme="minorHAnsi"/>
                <w:color w:val="auto"/>
                <w:lang w:val="lt-LT"/>
              </w:rPr>
              <w:t>NETAIKOMA</w:t>
            </w:r>
          </w:p>
          <w:p w14:paraId="2276FCB7" w14:textId="2B59CF7A" w:rsidR="00774AA5" w:rsidRPr="007D4861" w:rsidRDefault="00955067" w:rsidP="0003169B">
            <w:pPr>
              <w:spacing w:after="0" w:line="240" w:lineRule="auto"/>
              <w:rPr>
                <w:rFonts w:cstheme="minorHAnsi"/>
                <w:iCs/>
                <w:color w:val="00B050"/>
              </w:rPr>
            </w:pPr>
            <w:r w:rsidRPr="007D4861">
              <w:rPr>
                <w:rFonts w:cstheme="minorHAnsi"/>
                <w:i/>
                <w:iCs/>
                <w:color w:val="7030A0"/>
              </w:rPr>
              <w:t xml:space="preserve"> </w:t>
            </w:r>
          </w:p>
        </w:tc>
        <w:tc>
          <w:tcPr>
            <w:tcW w:w="2954" w:type="dxa"/>
            <w:tcMar>
              <w:top w:w="0" w:type="dxa"/>
              <w:left w:w="108" w:type="dxa"/>
              <w:bottom w:w="0" w:type="dxa"/>
              <w:right w:w="108" w:type="dxa"/>
            </w:tcMar>
          </w:tcPr>
          <w:p w14:paraId="49C9AF54" w14:textId="060712A8" w:rsidR="00774AA5" w:rsidRPr="007D4861" w:rsidRDefault="00774AA5" w:rsidP="0003169B">
            <w:pPr>
              <w:spacing w:after="0" w:line="240" w:lineRule="auto"/>
              <w:rPr>
                <w:rFonts w:cstheme="minorHAnsi"/>
              </w:rPr>
            </w:pPr>
          </w:p>
        </w:tc>
      </w:tr>
      <w:tr w:rsidR="00774AA5" w:rsidRPr="007D4861" w14:paraId="712AAA1F" w14:textId="77777777" w:rsidTr="127DD6E8">
        <w:trPr>
          <w:trHeight w:val="20"/>
        </w:trPr>
        <w:tc>
          <w:tcPr>
            <w:tcW w:w="726" w:type="dxa"/>
            <w:tcMar>
              <w:top w:w="0" w:type="dxa"/>
              <w:left w:w="108" w:type="dxa"/>
              <w:bottom w:w="0" w:type="dxa"/>
              <w:right w:w="108" w:type="dxa"/>
            </w:tcMar>
          </w:tcPr>
          <w:p w14:paraId="204C0E52" w14:textId="1B708D3D" w:rsidR="00774AA5" w:rsidRPr="007D4861" w:rsidRDefault="00774AA5" w:rsidP="0097765E">
            <w:pPr>
              <w:pStyle w:val="Sraopastraipa"/>
              <w:numPr>
                <w:ilvl w:val="0"/>
                <w:numId w:val="6"/>
              </w:numPr>
              <w:spacing w:after="0" w:line="240" w:lineRule="auto"/>
              <w:rPr>
                <w:rFonts w:cstheme="minorHAnsi"/>
                <w:bCs/>
              </w:rPr>
            </w:pPr>
          </w:p>
        </w:tc>
        <w:tc>
          <w:tcPr>
            <w:tcW w:w="2531" w:type="dxa"/>
            <w:tcMar>
              <w:top w:w="0" w:type="dxa"/>
              <w:left w:w="108" w:type="dxa"/>
              <w:bottom w:w="0" w:type="dxa"/>
              <w:right w:w="108" w:type="dxa"/>
            </w:tcMar>
          </w:tcPr>
          <w:p w14:paraId="20CE1883" w14:textId="77777777" w:rsidR="00774AA5" w:rsidRPr="007D4861" w:rsidRDefault="00774AA5" w:rsidP="0003169B">
            <w:pPr>
              <w:spacing w:after="0" w:line="240" w:lineRule="auto"/>
              <w:rPr>
                <w:rFonts w:cstheme="minorHAnsi"/>
                <w:bCs/>
              </w:rPr>
            </w:pPr>
            <w:r w:rsidRPr="007D4861">
              <w:rPr>
                <w:rFonts w:cstheme="minorHAnsi"/>
                <w:bCs/>
              </w:rPr>
              <w:t>Pasiūlymo galiojimo ir pasiūlymo galiojimo užtikrinimo (jei taikoma) terminas ne trumpesnis kaip</w:t>
            </w:r>
          </w:p>
        </w:tc>
        <w:tc>
          <w:tcPr>
            <w:tcW w:w="3643" w:type="dxa"/>
            <w:tcMar>
              <w:top w:w="0" w:type="dxa"/>
              <w:left w:w="108" w:type="dxa"/>
              <w:bottom w:w="0" w:type="dxa"/>
              <w:right w:w="108" w:type="dxa"/>
            </w:tcMar>
          </w:tcPr>
          <w:p w14:paraId="1D8F2053" w14:textId="77777777" w:rsidR="00774AA5" w:rsidRPr="007D4861" w:rsidRDefault="00774AA5" w:rsidP="0003169B">
            <w:pPr>
              <w:spacing w:after="0" w:line="240" w:lineRule="auto"/>
              <w:rPr>
                <w:rFonts w:cstheme="minorHAnsi"/>
                <w:iCs/>
              </w:rPr>
            </w:pPr>
            <w:r w:rsidRPr="007D4861">
              <w:rPr>
                <w:rFonts w:cstheme="minorHAnsi"/>
                <w:iCs/>
                <w:color w:val="00B050"/>
              </w:rPr>
              <w:t xml:space="preserve">90 (devyniasdešimt) dienų </w:t>
            </w:r>
            <w:r w:rsidRPr="007D4861">
              <w:rPr>
                <w:rFonts w:cstheme="minorHAnsi"/>
                <w:iCs/>
              </w:rPr>
              <w:t>nuo pasiūlymų pateikimo galutinio termino pabaigos</w:t>
            </w:r>
          </w:p>
        </w:tc>
        <w:tc>
          <w:tcPr>
            <w:tcW w:w="2954" w:type="dxa"/>
            <w:tcMar>
              <w:top w:w="0" w:type="dxa"/>
              <w:left w:w="108" w:type="dxa"/>
              <w:bottom w:w="0" w:type="dxa"/>
              <w:right w:w="108" w:type="dxa"/>
            </w:tcMar>
          </w:tcPr>
          <w:p w14:paraId="16D7D59D" w14:textId="7639E1B8" w:rsidR="00774AA5" w:rsidRPr="007D4861" w:rsidRDefault="00774AA5" w:rsidP="0003169B">
            <w:pPr>
              <w:spacing w:after="0" w:line="240" w:lineRule="auto"/>
              <w:rPr>
                <w:rFonts w:cstheme="minorHAnsi"/>
              </w:rPr>
            </w:pPr>
          </w:p>
        </w:tc>
      </w:tr>
      <w:tr w:rsidR="00774AA5" w:rsidRPr="007D4861" w14:paraId="046FE48C" w14:textId="77777777" w:rsidTr="127DD6E8">
        <w:trPr>
          <w:trHeight w:val="20"/>
        </w:trPr>
        <w:tc>
          <w:tcPr>
            <w:tcW w:w="726" w:type="dxa"/>
            <w:tcMar>
              <w:top w:w="0" w:type="dxa"/>
              <w:left w:w="108" w:type="dxa"/>
              <w:bottom w:w="0" w:type="dxa"/>
              <w:right w:w="108" w:type="dxa"/>
            </w:tcMar>
          </w:tcPr>
          <w:p w14:paraId="0CCD490C" w14:textId="1C5F8541" w:rsidR="00774AA5" w:rsidRPr="007D4861" w:rsidRDefault="00774AA5" w:rsidP="0097765E">
            <w:pPr>
              <w:pStyle w:val="Sraopastraipa"/>
              <w:numPr>
                <w:ilvl w:val="0"/>
                <w:numId w:val="6"/>
              </w:numPr>
              <w:spacing w:after="0" w:line="240" w:lineRule="auto"/>
              <w:rPr>
                <w:rFonts w:cstheme="minorHAnsi"/>
              </w:rPr>
            </w:pPr>
          </w:p>
        </w:tc>
        <w:tc>
          <w:tcPr>
            <w:tcW w:w="2531" w:type="dxa"/>
            <w:tcMar>
              <w:top w:w="0" w:type="dxa"/>
              <w:left w:w="108" w:type="dxa"/>
              <w:bottom w:w="0" w:type="dxa"/>
              <w:right w:w="108" w:type="dxa"/>
            </w:tcMar>
          </w:tcPr>
          <w:p w14:paraId="3A78067C" w14:textId="77777777" w:rsidR="00774AA5" w:rsidRPr="007D4861" w:rsidRDefault="00774AA5" w:rsidP="0003169B">
            <w:pPr>
              <w:spacing w:after="0" w:line="240" w:lineRule="auto"/>
              <w:rPr>
                <w:rFonts w:cstheme="minorHAnsi"/>
                <w:bCs/>
              </w:rPr>
            </w:pPr>
            <w:r w:rsidRPr="007D4861">
              <w:rPr>
                <w:rFonts w:cstheme="minorHAnsi"/>
              </w:rPr>
              <w:t xml:space="preserve">Perkančioji organizacija atsako tiekėjui, ar ji sutinka priimti tiekėjo siūlomą pasiūlymo galiojimo užtikrinimą patvirtinantį dokumentą ne vėliau kaip per </w:t>
            </w:r>
          </w:p>
        </w:tc>
        <w:tc>
          <w:tcPr>
            <w:tcW w:w="3643" w:type="dxa"/>
            <w:tcMar>
              <w:top w:w="0" w:type="dxa"/>
              <w:left w:w="108" w:type="dxa"/>
              <w:bottom w:w="0" w:type="dxa"/>
              <w:right w:w="108" w:type="dxa"/>
            </w:tcMar>
          </w:tcPr>
          <w:p w14:paraId="7C89FA9E" w14:textId="77777777" w:rsidR="00EF6436" w:rsidRPr="007D4861" w:rsidRDefault="00774AA5" w:rsidP="0003169B">
            <w:pPr>
              <w:spacing w:after="0" w:line="240" w:lineRule="auto"/>
              <w:rPr>
                <w:rFonts w:cstheme="minorHAnsi"/>
              </w:rPr>
            </w:pPr>
            <w:r w:rsidRPr="007D4861">
              <w:rPr>
                <w:rFonts w:cstheme="minorHAnsi"/>
                <w:iCs/>
                <w:color w:val="00B050"/>
              </w:rPr>
              <w:t xml:space="preserve">3 (tris) darbo dienas </w:t>
            </w:r>
            <w:r w:rsidRPr="007D4861">
              <w:rPr>
                <w:rFonts w:cstheme="minorHAnsi"/>
              </w:rPr>
              <w:t>nuo prašymo gavimo dienos</w:t>
            </w:r>
          </w:p>
          <w:p w14:paraId="4DD4DD87" w14:textId="36DF3448" w:rsidR="00774AA5" w:rsidRPr="007D4861" w:rsidRDefault="00774AA5" w:rsidP="0003169B">
            <w:pPr>
              <w:spacing w:after="0" w:line="240" w:lineRule="auto"/>
              <w:rPr>
                <w:rFonts w:cstheme="minorHAnsi"/>
                <w:iCs/>
              </w:rPr>
            </w:pPr>
          </w:p>
        </w:tc>
        <w:tc>
          <w:tcPr>
            <w:tcW w:w="2954" w:type="dxa"/>
            <w:tcMar>
              <w:top w:w="0" w:type="dxa"/>
              <w:left w:w="108" w:type="dxa"/>
              <w:bottom w:w="0" w:type="dxa"/>
              <w:right w:w="108" w:type="dxa"/>
            </w:tcMar>
          </w:tcPr>
          <w:p w14:paraId="7A43570F" w14:textId="2F794DBE" w:rsidR="00774AA5" w:rsidRPr="007D4861" w:rsidRDefault="00774AA5" w:rsidP="127DD6E8">
            <w:pPr>
              <w:spacing w:after="0" w:line="240" w:lineRule="auto"/>
              <w:rPr>
                <w:rFonts w:cstheme="minorHAnsi"/>
              </w:rPr>
            </w:pPr>
          </w:p>
        </w:tc>
      </w:tr>
      <w:tr w:rsidR="00774AA5" w:rsidRPr="007D4861" w14:paraId="1F2EA374" w14:textId="77777777" w:rsidTr="127DD6E8">
        <w:trPr>
          <w:trHeight w:val="20"/>
        </w:trPr>
        <w:tc>
          <w:tcPr>
            <w:tcW w:w="726" w:type="dxa"/>
            <w:tcMar>
              <w:top w:w="0" w:type="dxa"/>
              <w:left w:w="108" w:type="dxa"/>
              <w:bottom w:w="0" w:type="dxa"/>
              <w:right w:w="108" w:type="dxa"/>
            </w:tcMar>
          </w:tcPr>
          <w:p w14:paraId="539F7958" w14:textId="226D3FF6" w:rsidR="00774AA5" w:rsidRPr="007D4861" w:rsidRDefault="00774AA5" w:rsidP="0097765E">
            <w:pPr>
              <w:pStyle w:val="Sraopastraipa"/>
              <w:numPr>
                <w:ilvl w:val="0"/>
                <w:numId w:val="6"/>
              </w:numPr>
              <w:spacing w:after="0" w:line="240" w:lineRule="auto"/>
              <w:rPr>
                <w:rFonts w:cstheme="minorHAnsi"/>
                <w:bCs/>
              </w:rPr>
            </w:pPr>
          </w:p>
        </w:tc>
        <w:tc>
          <w:tcPr>
            <w:tcW w:w="2531" w:type="dxa"/>
            <w:tcMar>
              <w:top w:w="0" w:type="dxa"/>
              <w:left w:w="108" w:type="dxa"/>
              <w:bottom w:w="0" w:type="dxa"/>
              <w:right w:w="108" w:type="dxa"/>
            </w:tcMar>
          </w:tcPr>
          <w:p w14:paraId="27FEFE6F" w14:textId="77777777" w:rsidR="00774AA5" w:rsidRPr="007D4861" w:rsidRDefault="00774AA5" w:rsidP="0003169B">
            <w:pPr>
              <w:spacing w:after="0" w:line="240" w:lineRule="auto"/>
              <w:rPr>
                <w:rFonts w:cstheme="minorHAnsi"/>
                <w:bCs/>
              </w:rPr>
            </w:pPr>
            <w:r w:rsidRPr="007D4861">
              <w:rPr>
                <w:rFonts w:cstheme="minorHAnsi"/>
                <w:color w:val="000000" w:themeColor="text1"/>
              </w:rPr>
              <w:t>Pasiūlymo galiojimo užtikrinimas pirkimo dalyviui grąžinamas (arba atsisakoma teisių į jį) per</w:t>
            </w:r>
          </w:p>
        </w:tc>
        <w:tc>
          <w:tcPr>
            <w:tcW w:w="3643" w:type="dxa"/>
            <w:tcMar>
              <w:top w:w="0" w:type="dxa"/>
              <w:left w:w="108" w:type="dxa"/>
              <w:bottom w:w="0" w:type="dxa"/>
              <w:right w:w="108" w:type="dxa"/>
            </w:tcMar>
          </w:tcPr>
          <w:p w14:paraId="7F3A5EF2" w14:textId="69B5959E" w:rsidR="006E5188" w:rsidRPr="007D4861" w:rsidRDefault="00774AA5" w:rsidP="006E5188">
            <w:pPr>
              <w:spacing w:after="0" w:line="240" w:lineRule="auto"/>
              <w:jc w:val="both"/>
              <w:rPr>
                <w:rFonts w:cstheme="minorHAnsi"/>
              </w:rPr>
            </w:pPr>
            <w:r w:rsidRPr="007D4861">
              <w:rPr>
                <w:rFonts w:cstheme="minorHAnsi"/>
                <w:color w:val="00B050"/>
              </w:rPr>
              <w:t>5 (penkias) darbo dienas</w:t>
            </w:r>
            <w:r w:rsidR="006E5188" w:rsidRPr="007D4861">
              <w:rPr>
                <w:rFonts w:cstheme="minorHAnsi"/>
                <w:color w:val="00B050"/>
              </w:rPr>
              <w:t xml:space="preserve"> </w:t>
            </w:r>
            <w:r w:rsidR="006E5188" w:rsidRPr="007D4861">
              <w:rPr>
                <w:rFonts w:cstheme="minorHAnsi"/>
              </w:rPr>
              <w:t>nuo prašymo gavimo dienos</w:t>
            </w:r>
          </w:p>
          <w:p w14:paraId="684369EC" w14:textId="06D354C1" w:rsidR="00774AA5" w:rsidRPr="007D4861" w:rsidRDefault="00774AA5" w:rsidP="0003169B">
            <w:pPr>
              <w:spacing w:after="0" w:line="240" w:lineRule="auto"/>
              <w:jc w:val="both"/>
              <w:rPr>
                <w:rFonts w:cstheme="minorHAnsi"/>
                <w:color w:val="000000" w:themeColor="text1"/>
              </w:rPr>
            </w:pPr>
          </w:p>
        </w:tc>
        <w:tc>
          <w:tcPr>
            <w:tcW w:w="2954" w:type="dxa"/>
            <w:tcMar>
              <w:top w:w="0" w:type="dxa"/>
              <w:left w:w="108" w:type="dxa"/>
              <w:bottom w:w="0" w:type="dxa"/>
              <w:right w:w="108" w:type="dxa"/>
            </w:tcMar>
          </w:tcPr>
          <w:p w14:paraId="7D43700D" w14:textId="5BA8445E" w:rsidR="00774AA5" w:rsidRPr="007D4861" w:rsidRDefault="00774AA5" w:rsidP="0003169B">
            <w:pPr>
              <w:spacing w:after="0" w:line="240" w:lineRule="auto"/>
              <w:rPr>
                <w:rFonts w:cstheme="minorHAnsi"/>
              </w:rPr>
            </w:pPr>
          </w:p>
        </w:tc>
      </w:tr>
      <w:tr w:rsidR="00774AA5" w:rsidRPr="007D4861" w14:paraId="6D55395E" w14:textId="77777777" w:rsidTr="127DD6E8">
        <w:trPr>
          <w:trHeight w:val="20"/>
        </w:trPr>
        <w:tc>
          <w:tcPr>
            <w:tcW w:w="726" w:type="dxa"/>
            <w:tcMar>
              <w:top w:w="0" w:type="dxa"/>
              <w:left w:w="108" w:type="dxa"/>
              <w:bottom w:w="0" w:type="dxa"/>
              <w:right w:w="108" w:type="dxa"/>
            </w:tcMar>
          </w:tcPr>
          <w:p w14:paraId="5B414F03" w14:textId="2549B1DC" w:rsidR="00774AA5" w:rsidRPr="007D4861" w:rsidRDefault="00774AA5" w:rsidP="0097765E">
            <w:pPr>
              <w:pStyle w:val="Sraopastraipa"/>
              <w:numPr>
                <w:ilvl w:val="0"/>
                <w:numId w:val="6"/>
              </w:numPr>
              <w:spacing w:after="0" w:line="240" w:lineRule="auto"/>
              <w:rPr>
                <w:rFonts w:cstheme="minorHAnsi"/>
                <w:bCs/>
              </w:rPr>
            </w:pPr>
          </w:p>
        </w:tc>
        <w:tc>
          <w:tcPr>
            <w:tcW w:w="2531" w:type="dxa"/>
            <w:tcMar>
              <w:top w:w="0" w:type="dxa"/>
              <w:left w:w="108" w:type="dxa"/>
              <w:bottom w:w="0" w:type="dxa"/>
              <w:right w:w="108" w:type="dxa"/>
            </w:tcMar>
          </w:tcPr>
          <w:p w14:paraId="738116EE" w14:textId="77777777" w:rsidR="00774AA5" w:rsidRPr="007D4861" w:rsidRDefault="00774AA5" w:rsidP="0003169B">
            <w:pPr>
              <w:spacing w:after="0" w:line="240" w:lineRule="auto"/>
              <w:rPr>
                <w:rFonts w:cstheme="minorHAnsi"/>
                <w:bCs/>
              </w:rPr>
            </w:pPr>
            <w:r w:rsidRPr="007D4861">
              <w:rPr>
                <w:rFonts w:cstheme="minorHAnsi"/>
                <w:bCs/>
              </w:rPr>
              <w:t xml:space="preserve">Perkančioji organizacija informuoja pirkimo dalyvius apie EBVPD </w:t>
            </w:r>
            <w:r w:rsidRPr="007D4861">
              <w:rPr>
                <w:rFonts w:cstheme="minorHAnsi"/>
                <w:bCs/>
              </w:rPr>
              <w:lastRenderedPageBreak/>
              <w:t>vertinimo rezultatus ne vėliau kaip per</w:t>
            </w:r>
          </w:p>
        </w:tc>
        <w:tc>
          <w:tcPr>
            <w:tcW w:w="3643" w:type="dxa"/>
            <w:tcMar>
              <w:top w:w="0" w:type="dxa"/>
              <w:left w:w="108" w:type="dxa"/>
              <w:bottom w:w="0" w:type="dxa"/>
              <w:right w:w="108" w:type="dxa"/>
            </w:tcMar>
          </w:tcPr>
          <w:p w14:paraId="3A59976E" w14:textId="77777777" w:rsidR="00774AA5" w:rsidRPr="007D4861" w:rsidRDefault="00774AA5" w:rsidP="0003169B">
            <w:pPr>
              <w:spacing w:after="0" w:line="240" w:lineRule="auto"/>
              <w:rPr>
                <w:rFonts w:cstheme="minorHAnsi"/>
                <w:bCs/>
              </w:rPr>
            </w:pPr>
            <w:r w:rsidRPr="007D4861">
              <w:rPr>
                <w:rFonts w:cstheme="minorHAnsi"/>
                <w:bCs/>
              </w:rPr>
              <w:lastRenderedPageBreak/>
              <w:t>3 (tris) darbo dienas nuo sprendimo priėmimo dienos</w:t>
            </w:r>
          </w:p>
        </w:tc>
        <w:tc>
          <w:tcPr>
            <w:tcW w:w="2954" w:type="dxa"/>
            <w:tcMar>
              <w:top w:w="0" w:type="dxa"/>
              <w:left w:w="108" w:type="dxa"/>
              <w:bottom w:w="0" w:type="dxa"/>
              <w:right w:w="108" w:type="dxa"/>
            </w:tcMar>
          </w:tcPr>
          <w:p w14:paraId="1A133141" w14:textId="16262ED2" w:rsidR="00774AA5" w:rsidRPr="007D4861" w:rsidRDefault="00774AA5" w:rsidP="0003169B">
            <w:pPr>
              <w:spacing w:after="0" w:line="240" w:lineRule="auto"/>
              <w:rPr>
                <w:rFonts w:cstheme="minorHAnsi"/>
                <w:bCs/>
              </w:rPr>
            </w:pPr>
          </w:p>
        </w:tc>
      </w:tr>
      <w:tr w:rsidR="00774AA5" w:rsidRPr="007D4861" w14:paraId="59E99749" w14:textId="77777777" w:rsidTr="127DD6E8">
        <w:trPr>
          <w:trHeight w:val="20"/>
        </w:trPr>
        <w:tc>
          <w:tcPr>
            <w:tcW w:w="726" w:type="dxa"/>
            <w:tcMar>
              <w:top w:w="0" w:type="dxa"/>
              <w:left w:w="108" w:type="dxa"/>
              <w:bottom w:w="0" w:type="dxa"/>
              <w:right w:w="108" w:type="dxa"/>
            </w:tcMar>
          </w:tcPr>
          <w:p w14:paraId="7986B22C" w14:textId="28A1D23B" w:rsidR="00774AA5" w:rsidRPr="007D4861" w:rsidRDefault="00774AA5" w:rsidP="0097765E">
            <w:pPr>
              <w:pStyle w:val="Sraopastraipa"/>
              <w:numPr>
                <w:ilvl w:val="0"/>
                <w:numId w:val="6"/>
              </w:numPr>
              <w:spacing w:after="0" w:line="240" w:lineRule="auto"/>
              <w:rPr>
                <w:rFonts w:cstheme="minorHAnsi"/>
                <w:bCs/>
              </w:rPr>
            </w:pPr>
          </w:p>
        </w:tc>
        <w:tc>
          <w:tcPr>
            <w:tcW w:w="2531" w:type="dxa"/>
            <w:tcMar>
              <w:top w:w="0" w:type="dxa"/>
              <w:left w:w="108" w:type="dxa"/>
              <w:bottom w:w="0" w:type="dxa"/>
              <w:right w:w="108" w:type="dxa"/>
            </w:tcMar>
          </w:tcPr>
          <w:p w14:paraId="3F6E38E5" w14:textId="77777777" w:rsidR="00774AA5" w:rsidRPr="007D4861" w:rsidRDefault="00774AA5" w:rsidP="0003169B">
            <w:pPr>
              <w:spacing w:after="0" w:line="240" w:lineRule="auto"/>
              <w:rPr>
                <w:rFonts w:cstheme="minorHAnsi"/>
                <w:bCs/>
              </w:rPr>
            </w:pPr>
            <w:r w:rsidRPr="007D4861">
              <w:rPr>
                <w:rFonts w:cstheme="minorHAnsi"/>
                <w:bCs/>
              </w:rPr>
              <w:t xml:space="preserve">Perkančioji organizacija pirkimo dalyviams praneša apie priimtą sprendimą nustatyti laimėjusį pasiūlymą, </w:t>
            </w:r>
            <w:r w:rsidRPr="007D4861">
              <w:rPr>
                <w:rFonts w:cstheme="minorHAnsi"/>
              </w:rPr>
              <w:t>dėl kurio bus sudaroma</w:t>
            </w:r>
            <w:r w:rsidRPr="007D4861">
              <w:rPr>
                <w:rFonts w:cstheme="minorHAnsi"/>
                <w:bCs/>
              </w:rPr>
              <w:t xml:space="preserve"> sutartis ne vėliau kaip per</w:t>
            </w:r>
          </w:p>
        </w:tc>
        <w:tc>
          <w:tcPr>
            <w:tcW w:w="3643" w:type="dxa"/>
            <w:tcMar>
              <w:top w:w="0" w:type="dxa"/>
              <w:left w:w="108" w:type="dxa"/>
              <w:bottom w:w="0" w:type="dxa"/>
              <w:right w:w="108" w:type="dxa"/>
            </w:tcMar>
          </w:tcPr>
          <w:p w14:paraId="02898D3A" w14:textId="1A56EDAC" w:rsidR="00774AA5" w:rsidRPr="007D4861" w:rsidRDefault="00CC70B1" w:rsidP="0003169B">
            <w:pPr>
              <w:spacing w:after="0" w:line="240" w:lineRule="auto"/>
              <w:rPr>
                <w:rFonts w:cstheme="minorHAnsi"/>
                <w:bCs/>
              </w:rPr>
            </w:pPr>
            <w:r w:rsidRPr="007D4861">
              <w:rPr>
                <w:rFonts w:cstheme="minorHAnsi"/>
                <w:bCs/>
              </w:rPr>
              <w:t>3</w:t>
            </w:r>
            <w:r w:rsidR="00774AA5" w:rsidRPr="007D4861">
              <w:rPr>
                <w:rFonts w:cstheme="minorHAnsi"/>
                <w:bCs/>
              </w:rPr>
              <w:t xml:space="preserve"> (</w:t>
            </w:r>
            <w:r w:rsidR="00D707AB" w:rsidRPr="007D4861">
              <w:rPr>
                <w:rFonts w:cstheme="minorHAnsi"/>
                <w:bCs/>
              </w:rPr>
              <w:t>tris</w:t>
            </w:r>
            <w:r w:rsidR="00774AA5" w:rsidRPr="007D4861">
              <w:rPr>
                <w:rFonts w:cstheme="minorHAnsi"/>
                <w:bCs/>
              </w:rPr>
              <w:t>) darbo dienas nuo sprendimo priėmimo dienos</w:t>
            </w:r>
          </w:p>
        </w:tc>
        <w:tc>
          <w:tcPr>
            <w:tcW w:w="2954" w:type="dxa"/>
            <w:tcMar>
              <w:top w:w="0" w:type="dxa"/>
              <w:left w:w="108" w:type="dxa"/>
              <w:bottom w:w="0" w:type="dxa"/>
              <w:right w:w="108" w:type="dxa"/>
            </w:tcMar>
          </w:tcPr>
          <w:p w14:paraId="71FB89FD" w14:textId="2A118ABE" w:rsidR="00774AA5" w:rsidRPr="007D4861" w:rsidRDefault="00774AA5" w:rsidP="0003169B">
            <w:pPr>
              <w:spacing w:after="0" w:line="240" w:lineRule="auto"/>
              <w:rPr>
                <w:rFonts w:cstheme="minorHAnsi"/>
              </w:rPr>
            </w:pPr>
          </w:p>
        </w:tc>
      </w:tr>
      <w:tr w:rsidR="00774AA5" w:rsidRPr="007D4861" w14:paraId="5D779D75" w14:textId="77777777" w:rsidTr="127DD6E8">
        <w:trPr>
          <w:trHeight w:val="20"/>
        </w:trPr>
        <w:tc>
          <w:tcPr>
            <w:tcW w:w="726" w:type="dxa"/>
            <w:tcMar>
              <w:top w:w="0" w:type="dxa"/>
              <w:left w:w="108" w:type="dxa"/>
              <w:bottom w:w="0" w:type="dxa"/>
              <w:right w:w="108" w:type="dxa"/>
            </w:tcMar>
          </w:tcPr>
          <w:p w14:paraId="715DBD55" w14:textId="53D9A072" w:rsidR="00774AA5" w:rsidRPr="007D4861" w:rsidRDefault="00774AA5" w:rsidP="0097765E">
            <w:pPr>
              <w:pStyle w:val="Sraopastraipa"/>
              <w:numPr>
                <w:ilvl w:val="0"/>
                <w:numId w:val="6"/>
              </w:numPr>
              <w:spacing w:after="0" w:line="240" w:lineRule="auto"/>
              <w:rPr>
                <w:rFonts w:cstheme="minorHAnsi"/>
                <w:bCs/>
              </w:rPr>
            </w:pPr>
          </w:p>
        </w:tc>
        <w:tc>
          <w:tcPr>
            <w:tcW w:w="2531" w:type="dxa"/>
            <w:tcMar>
              <w:top w:w="0" w:type="dxa"/>
              <w:left w:w="108" w:type="dxa"/>
              <w:bottom w:w="0" w:type="dxa"/>
              <w:right w:w="108" w:type="dxa"/>
            </w:tcMar>
          </w:tcPr>
          <w:p w14:paraId="343562B6" w14:textId="77777777" w:rsidR="00774AA5" w:rsidRPr="007D4861" w:rsidRDefault="00774AA5" w:rsidP="0003169B">
            <w:pPr>
              <w:spacing w:after="0" w:line="240" w:lineRule="auto"/>
              <w:rPr>
                <w:rFonts w:cstheme="minorHAnsi"/>
                <w:bCs/>
              </w:rPr>
            </w:pPr>
            <w:r w:rsidRPr="007D4861">
              <w:rPr>
                <w:rFonts w:cstheme="minorHAnsi"/>
                <w:bCs/>
              </w:rPr>
              <w:t>Perkančioji organizacija, pirkimo dalyviui raštu paprašius, jam pateikia VPĮ 58 straipsnio 2 dalyje nustatytą informaciją ne vėliau kaip per</w:t>
            </w:r>
          </w:p>
        </w:tc>
        <w:tc>
          <w:tcPr>
            <w:tcW w:w="3643" w:type="dxa"/>
            <w:tcMar>
              <w:top w:w="0" w:type="dxa"/>
              <w:left w:w="108" w:type="dxa"/>
              <w:bottom w:w="0" w:type="dxa"/>
              <w:right w:w="108" w:type="dxa"/>
            </w:tcMar>
          </w:tcPr>
          <w:p w14:paraId="7F18AB44" w14:textId="77777777" w:rsidR="00774AA5" w:rsidRPr="007D4861" w:rsidRDefault="00774AA5" w:rsidP="0003169B">
            <w:pPr>
              <w:spacing w:after="0" w:line="240" w:lineRule="auto"/>
              <w:rPr>
                <w:rFonts w:cstheme="minorHAnsi"/>
                <w:bCs/>
              </w:rPr>
            </w:pPr>
            <w:r w:rsidRPr="007D4861">
              <w:rPr>
                <w:rFonts w:cstheme="minorHAnsi"/>
                <w:bCs/>
              </w:rPr>
              <w:t>15 (penkiolika) dienų nuo pirkimo dalyvio raštu pateikto prašymo gavimo dienos</w:t>
            </w:r>
          </w:p>
        </w:tc>
        <w:tc>
          <w:tcPr>
            <w:tcW w:w="2954" w:type="dxa"/>
            <w:tcMar>
              <w:top w:w="0" w:type="dxa"/>
              <w:left w:w="108" w:type="dxa"/>
              <w:bottom w:w="0" w:type="dxa"/>
              <w:right w:w="108" w:type="dxa"/>
            </w:tcMar>
          </w:tcPr>
          <w:p w14:paraId="7A6A5CD0" w14:textId="36C4D3EC" w:rsidR="00774AA5" w:rsidRPr="007D4861" w:rsidRDefault="00774AA5" w:rsidP="0003169B">
            <w:pPr>
              <w:pStyle w:val="tajtip"/>
              <w:shd w:val="clear" w:color="auto" w:fill="FFFFFF"/>
              <w:spacing w:before="0" w:beforeAutospacing="0" w:after="0" w:afterAutospacing="0"/>
              <w:ind w:firstLine="313"/>
              <w:rPr>
                <w:rFonts w:asciiTheme="minorHAnsi" w:hAnsiTheme="minorHAnsi" w:cstheme="minorHAnsi"/>
                <w:sz w:val="20"/>
                <w:szCs w:val="20"/>
              </w:rPr>
            </w:pPr>
          </w:p>
        </w:tc>
      </w:tr>
      <w:tr w:rsidR="00774AA5" w:rsidRPr="007D4861" w14:paraId="3739CF2C" w14:textId="77777777" w:rsidTr="127DD6E8">
        <w:trPr>
          <w:trHeight w:val="20"/>
        </w:trPr>
        <w:tc>
          <w:tcPr>
            <w:tcW w:w="726" w:type="dxa"/>
            <w:tcMar>
              <w:top w:w="0" w:type="dxa"/>
              <w:left w:w="108" w:type="dxa"/>
              <w:bottom w:w="0" w:type="dxa"/>
              <w:right w:w="108" w:type="dxa"/>
            </w:tcMar>
          </w:tcPr>
          <w:p w14:paraId="50E0821F" w14:textId="51531F71" w:rsidR="00774AA5" w:rsidRPr="007D4861" w:rsidRDefault="00774AA5" w:rsidP="0097765E">
            <w:pPr>
              <w:pStyle w:val="Sraopastraipa"/>
              <w:numPr>
                <w:ilvl w:val="0"/>
                <w:numId w:val="6"/>
              </w:numPr>
              <w:spacing w:after="0" w:line="240" w:lineRule="auto"/>
              <w:rPr>
                <w:rFonts w:cstheme="minorHAnsi"/>
                <w:bCs/>
              </w:rPr>
            </w:pPr>
          </w:p>
        </w:tc>
        <w:tc>
          <w:tcPr>
            <w:tcW w:w="2531" w:type="dxa"/>
            <w:tcMar>
              <w:top w:w="0" w:type="dxa"/>
              <w:left w:w="108" w:type="dxa"/>
              <w:bottom w:w="0" w:type="dxa"/>
              <w:right w:w="108" w:type="dxa"/>
            </w:tcMar>
          </w:tcPr>
          <w:p w14:paraId="4FECB953" w14:textId="77777777" w:rsidR="00774AA5" w:rsidRPr="007D4861" w:rsidRDefault="00774AA5" w:rsidP="0003169B">
            <w:pPr>
              <w:spacing w:after="0" w:line="240" w:lineRule="auto"/>
              <w:rPr>
                <w:rFonts w:cstheme="minorHAnsi"/>
                <w:bCs/>
              </w:rPr>
            </w:pPr>
            <w:r w:rsidRPr="007D4861">
              <w:rPr>
                <w:rFonts w:cstheme="minorHAnsi"/>
                <w:color w:val="000000"/>
                <w:shd w:val="clear" w:color="auto" w:fill="FFFFFF"/>
              </w:rPr>
              <w:t xml:space="preserve">Tiekėjas turi teisę pateikti pretenziją perkančiajai organizacijai, pateikti prašymą ar pareikšti ieškinį teismui </w:t>
            </w:r>
            <w:r w:rsidRPr="007D4861">
              <w:rPr>
                <w:rFonts w:cstheme="minorHAnsi"/>
                <w:bCs/>
              </w:rPr>
              <w:t>ne vėliau kaip per</w:t>
            </w:r>
          </w:p>
        </w:tc>
        <w:tc>
          <w:tcPr>
            <w:tcW w:w="3643" w:type="dxa"/>
            <w:tcMar>
              <w:top w:w="0" w:type="dxa"/>
              <w:left w:w="108" w:type="dxa"/>
              <w:bottom w:w="0" w:type="dxa"/>
              <w:right w:w="108" w:type="dxa"/>
            </w:tcMar>
          </w:tcPr>
          <w:p w14:paraId="38F150E0" w14:textId="645BE953" w:rsidR="006C7941" w:rsidRPr="007D4861" w:rsidRDefault="00774AA5" w:rsidP="00AB3ED7">
            <w:pPr>
              <w:spacing w:after="0" w:line="240" w:lineRule="auto"/>
              <w:rPr>
                <w:rFonts w:cstheme="minorHAnsi"/>
              </w:rPr>
            </w:pPr>
            <w:r w:rsidRPr="007D4861">
              <w:rPr>
                <w:rFonts w:cstheme="minorHAnsi"/>
                <w:b/>
                <w:bCs/>
              </w:rPr>
              <w:t xml:space="preserve">10 (dešimt) </w:t>
            </w:r>
            <w:r w:rsidR="00C77CAE" w:rsidRPr="007D4861">
              <w:rPr>
                <w:rFonts w:cstheme="minorHAnsi"/>
                <w:b/>
                <w:bCs/>
              </w:rPr>
              <w:t>dienų</w:t>
            </w:r>
            <w:r w:rsidR="00AB3ED7" w:rsidRPr="007D4861">
              <w:rPr>
                <w:rFonts w:cstheme="minorHAnsi"/>
              </w:rPr>
              <w:t xml:space="preserve"> </w:t>
            </w:r>
            <w:r w:rsidR="00D65C16" w:rsidRPr="007D4861">
              <w:rPr>
                <w:rFonts w:cstheme="minorHAnsi"/>
              </w:rPr>
              <w:t xml:space="preserve">nuo </w:t>
            </w:r>
            <w:r w:rsidR="006C7941" w:rsidRPr="007D4861">
              <w:rPr>
                <w:rFonts w:eastAsia="Arial" w:cstheme="minorHAnsi"/>
              </w:rPr>
              <w:t>perkančiosios organizacijos</w:t>
            </w:r>
            <w:r w:rsidR="00D65C16" w:rsidRPr="007D4861">
              <w:rPr>
                <w:rFonts w:cstheme="minorHAnsi"/>
              </w:rPr>
              <w:t xml:space="preserve"> pranešimo raštu apie jos priimtą sprendimą išsiuntimo tiekėjams dienos arba nuo paskelbimo apie </w:t>
            </w:r>
            <w:r w:rsidR="006C7941" w:rsidRPr="007D4861">
              <w:rPr>
                <w:rFonts w:eastAsia="Arial" w:cstheme="minorHAnsi"/>
              </w:rPr>
              <w:t>perkančiosios organizacijos</w:t>
            </w:r>
            <w:r w:rsidR="00D65C16" w:rsidRPr="007D4861">
              <w:rPr>
                <w:rFonts w:cstheme="minorHAnsi"/>
              </w:rPr>
              <w:t xml:space="preserve"> priimtus sprendimus dienos, jei VPĮ nenumato reikalavimo raštu informuoti tiekėjus apie </w:t>
            </w:r>
            <w:r w:rsidR="00D65C16" w:rsidRPr="007D4861">
              <w:rPr>
                <w:rFonts w:eastAsia="Arial" w:cstheme="minorHAnsi"/>
              </w:rPr>
              <w:t xml:space="preserve"> </w:t>
            </w:r>
            <w:r w:rsidR="006C7941" w:rsidRPr="007D4861">
              <w:rPr>
                <w:rFonts w:eastAsia="Arial" w:cstheme="minorHAnsi"/>
              </w:rPr>
              <w:t>perkančiosios organizacijos</w:t>
            </w:r>
            <w:r w:rsidR="00D65C16" w:rsidRPr="007D4861">
              <w:rPr>
                <w:rFonts w:cstheme="minorHAnsi"/>
              </w:rPr>
              <w:t xml:space="preserve"> priimtus sprendimus;</w:t>
            </w:r>
          </w:p>
          <w:p w14:paraId="24167C40" w14:textId="4434CEE0" w:rsidR="00774AA5" w:rsidRPr="007D4861" w:rsidRDefault="00D65C16" w:rsidP="006C7941">
            <w:pPr>
              <w:spacing w:after="0" w:line="240" w:lineRule="auto"/>
              <w:jc w:val="both"/>
              <w:rPr>
                <w:rFonts w:cstheme="minorHAnsi"/>
              </w:rPr>
            </w:pPr>
            <w:r w:rsidRPr="007D4861">
              <w:rPr>
                <w:rFonts w:cstheme="minorHAnsi"/>
              </w:rPr>
              <w:t>15 (penkiolika) dienų nuo pranešimo išsiuntimo tiekėjams dienos, jeigu šis pranešimas nebuvo siunčiamas elektroninėmis priemonėmis.</w:t>
            </w:r>
          </w:p>
        </w:tc>
        <w:tc>
          <w:tcPr>
            <w:tcW w:w="2954" w:type="dxa"/>
            <w:tcMar>
              <w:top w:w="0" w:type="dxa"/>
              <w:left w:w="108" w:type="dxa"/>
              <w:bottom w:w="0" w:type="dxa"/>
              <w:right w:w="108" w:type="dxa"/>
            </w:tcMar>
          </w:tcPr>
          <w:p w14:paraId="0DA96950" w14:textId="70776E48" w:rsidR="00774AA5" w:rsidRPr="007D4861" w:rsidRDefault="00774AA5" w:rsidP="0003169B">
            <w:pPr>
              <w:spacing w:after="0" w:line="240" w:lineRule="auto"/>
              <w:rPr>
                <w:rFonts w:cstheme="minorHAnsi"/>
                <w:bCs/>
              </w:rPr>
            </w:pPr>
          </w:p>
        </w:tc>
      </w:tr>
      <w:tr w:rsidR="00774AA5" w:rsidRPr="007D4861" w14:paraId="1A8FC6DE" w14:textId="77777777" w:rsidTr="127DD6E8">
        <w:trPr>
          <w:trHeight w:val="20"/>
        </w:trPr>
        <w:tc>
          <w:tcPr>
            <w:tcW w:w="726" w:type="dxa"/>
            <w:tcMar>
              <w:top w:w="0" w:type="dxa"/>
              <w:left w:w="108" w:type="dxa"/>
              <w:bottom w:w="0" w:type="dxa"/>
              <w:right w:w="108" w:type="dxa"/>
            </w:tcMar>
          </w:tcPr>
          <w:p w14:paraId="3FCD8BCC" w14:textId="19D85D51" w:rsidR="00774AA5" w:rsidRPr="007D4861" w:rsidRDefault="00774AA5" w:rsidP="0097765E">
            <w:pPr>
              <w:pStyle w:val="Sraopastraipa"/>
              <w:numPr>
                <w:ilvl w:val="0"/>
                <w:numId w:val="6"/>
              </w:numPr>
              <w:spacing w:after="0" w:line="240" w:lineRule="auto"/>
              <w:rPr>
                <w:rFonts w:cstheme="minorHAnsi"/>
              </w:rPr>
            </w:pPr>
          </w:p>
        </w:tc>
        <w:tc>
          <w:tcPr>
            <w:tcW w:w="2531" w:type="dxa"/>
            <w:tcMar>
              <w:top w:w="0" w:type="dxa"/>
              <w:left w:w="108" w:type="dxa"/>
              <w:bottom w:w="0" w:type="dxa"/>
              <w:right w:w="108" w:type="dxa"/>
            </w:tcMar>
          </w:tcPr>
          <w:p w14:paraId="4B78EF85" w14:textId="77777777" w:rsidR="00774AA5" w:rsidRPr="007D4861" w:rsidRDefault="00774AA5" w:rsidP="0003169B">
            <w:pPr>
              <w:spacing w:after="0" w:line="240" w:lineRule="auto"/>
              <w:rPr>
                <w:rFonts w:cstheme="minorHAnsi"/>
              </w:rPr>
            </w:pPr>
            <w:r w:rsidRPr="007D4861">
              <w:rPr>
                <w:rFonts w:cstheme="minorHAnsi"/>
              </w:rPr>
              <w:t>Perkančioji organizacija privalo išnagrinėti tiekėjo pretenziją priimti motyvuotą sprendimą ir apie jį, taip pat apie anksčiau praneštų pirkimo procedūros terminų pasikeitimą raštu pranešti pretenziją pateikusiam tiekėjui ir suinteresuotiems pirkimo dalyviams ne vėliau kaip per</w:t>
            </w:r>
          </w:p>
        </w:tc>
        <w:tc>
          <w:tcPr>
            <w:tcW w:w="3643" w:type="dxa"/>
            <w:tcMar>
              <w:top w:w="0" w:type="dxa"/>
              <w:left w:w="108" w:type="dxa"/>
              <w:bottom w:w="0" w:type="dxa"/>
              <w:right w:w="108" w:type="dxa"/>
            </w:tcMar>
          </w:tcPr>
          <w:p w14:paraId="7989960F" w14:textId="77777777" w:rsidR="00774AA5" w:rsidRPr="007D4861" w:rsidRDefault="00774AA5" w:rsidP="0003169B">
            <w:pPr>
              <w:spacing w:after="0" w:line="240" w:lineRule="auto"/>
              <w:rPr>
                <w:rFonts w:cstheme="minorHAnsi"/>
              </w:rPr>
            </w:pPr>
            <w:r w:rsidRPr="007D4861">
              <w:rPr>
                <w:rFonts w:cstheme="minorHAnsi"/>
              </w:rPr>
              <w:t>6 (šešias) darbo dienas nuo pretenzijos gavimo dienos</w:t>
            </w:r>
          </w:p>
        </w:tc>
        <w:tc>
          <w:tcPr>
            <w:tcW w:w="2954" w:type="dxa"/>
            <w:tcMar>
              <w:top w:w="0" w:type="dxa"/>
              <w:left w:w="108" w:type="dxa"/>
              <w:bottom w:w="0" w:type="dxa"/>
              <w:right w:w="108" w:type="dxa"/>
            </w:tcMar>
          </w:tcPr>
          <w:p w14:paraId="2E4EA800" w14:textId="424A9933" w:rsidR="00774AA5" w:rsidRPr="007D4861" w:rsidRDefault="00774AA5" w:rsidP="0003169B">
            <w:pPr>
              <w:spacing w:after="0" w:line="240" w:lineRule="auto"/>
              <w:rPr>
                <w:rFonts w:cstheme="minorHAnsi"/>
              </w:rPr>
            </w:pPr>
          </w:p>
        </w:tc>
      </w:tr>
      <w:tr w:rsidR="00774AA5" w:rsidRPr="007D4861" w14:paraId="65BDD6BA" w14:textId="77777777" w:rsidTr="127DD6E8">
        <w:trPr>
          <w:trHeight w:val="20"/>
        </w:trPr>
        <w:tc>
          <w:tcPr>
            <w:tcW w:w="726" w:type="dxa"/>
            <w:tcMar>
              <w:top w:w="0" w:type="dxa"/>
              <w:left w:w="108" w:type="dxa"/>
              <w:bottom w:w="0" w:type="dxa"/>
              <w:right w:w="108" w:type="dxa"/>
            </w:tcMar>
          </w:tcPr>
          <w:p w14:paraId="18CCF556" w14:textId="1FABF3A4" w:rsidR="00774AA5" w:rsidRPr="007D4861" w:rsidRDefault="00774AA5" w:rsidP="0097765E">
            <w:pPr>
              <w:pStyle w:val="Sraopastraipa"/>
              <w:numPr>
                <w:ilvl w:val="0"/>
                <w:numId w:val="6"/>
              </w:numPr>
              <w:spacing w:after="0" w:line="240" w:lineRule="auto"/>
              <w:rPr>
                <w:rFonts w:cstheme="minorHAnsi"/>
                <w:bCs/>
              </w:rPr>
            </w:pPr>
          </w:p>
        </w:tc>
        <w:tc>
          <w:tcPr>
            <w:tcW w:w="2531" w:type="dxa"/>
            <w:tcMar>
              <w:top w:w="0" w:type="dxa"/>
              <w:left w:w="108" w:type="dxa"/>
              <w:bottom w:w="0" w:type="dxa"/>
              <w:right w:w="108" w:type="dxa"/>
            </w:tcMar>
          </w:tcPr>
          <w:p w14:paraId="09ECB10C" w14:textId="77777777" w:rsidR="00774AA5" w:rsidRPr="007D4861" w:rsidRDefault="00774AA5" w:rsidP="0003169B">
            <w:pPr>
              <w:spacing w:after="0" w:line="240" w:lineRule="auto"/>
              <w:rPr>
                <w:rFonts w:cstheme="minorHAnsi"/>
                <w:bCs/>
              </w:rPr>
            </w:pPr>
            <w:r w:rsidRPr="007D4861">
              <w:rPr>
                <w:rFonts w:cstheme="minorHAnsi"/>
              </w:rPr>
              <w:t>Jeigu perkančioji organizacija per nustatytą terminą neišnagrinėja jai pateiktos pretenzijos, tiekėjas turi teisę pateikti prašymą ar pareikšti ieškinį teismui per</w:t>
            </w:r>
            <w:r w:rsidRPr="007D4861">
              <w:rPr>
                <w:rFonts w:cstheme="minorHAnsi"/>
                <w:bCs/>
              </w:rPr>
              <w:t xml:space="preserve"> </w:t>
            </w:r>
            <w:r w:rsidRPr="007D4861">
              <w:rPr>
                <w:rFonts w:cstheme="minorHAnsi"/>
                <w:bCs/>
              </w:rPr>
              <w:lastRenderedPageBreak/>
              <w:t xml:space="preserve">(išskyrus ieškinį dėl sutarties pripažinimo negaliojančia) </w:t>
            </w:r>
          </w:p>
        </w:tc>
        <w:tc>
          <w:tcPr>
            <w:tcW w:w="3643" w:type="dxa"/>
            <w:tcMar>
              <w:top w:w="0" w:type="dxa"/>
              <w:left w:w="108" w:type="dxa"/>
              <w:bottom w:w="0" w:type="dxa"/>
              <w:right w:w="108" w:type="dxa"/>
            </w:tcMar>
          </w:tcPr>
          <w:p w14:paraId="5850D3CD" w14:textId="77777777" w:rsidR="00774AA5" w:rsidRPr="007D4861" w:rsidRDefault="00774AA5" w:rsidP="0003169B">
            <w:pPr>
              <w:spacing w:after="0" w:line="240" w:lineRule="auto"/>
              <w:rPr>
                <w:rFonts w:cstheme="minorHAnsi"/>
              </w:rPr>
            </w:pPr>
            <w:r w:rsidRPr="007D4861">
              <w:rPr>
                <w:rFonts w:cstheme="minorHAnsi"/>
              </w:rPr>
              <w:lastRenderedPageBreak/>
              <w:t>per 15 (penkiolika) dienų nuo dienos, kurią perkančioji organizacija turėjo raštu pranešti apie priimtą sprendimą pretenziją pateikusiam tiekėjui,   suinteresuotiems pirkimo dalyviams.</w:t>
            </w:r>
          </w:p>
        </w:tc>
        <w:tc>
          <w:tcPr>
            <w:tcW w:w="2954" w:type="dxa"/>
            <w:tcMar>
              <w:top w:w="0" w:type="dxa"/>
              <w:left w:w="108" w:type="dxa"/>
              <w:bottom w:w="0" w:type="dxa"/>
              <w:right w:w="108" w:type="dxa"/>
            </w:tcMar>
          </w:tcPr>
          <w:p w14:paraId="2FDA5363" w14:textId="6C91B860" w:rsidR="00774AA5" w:rsidRPr="007D4861" w:rsidRDefault="00774AA5" w:rsidP="0003169B">
            <w:pPr>
              <w:spacing w:after="0" w:line="240" w:lineRule="auto"/>
              <w:rPr>
                <w:rFonts w:cstheme="minorHAnsi"/>
              </w:rPr>
            </w:pPr>
          </w:p>
        </w:tc>
      </w:tr>
      <w:tr w:rsidR="00774AA5" w:rsidRPr="007D4861" w14:paraId="1EEDC62F" w14:textId="77777777" w:rsidTr="127DD6E8">
        <w:trPr>
          <w:trHeight w:val="20"/>
        </w:trPr>
        <w:tc>
          <w:tcPr>
            <w:tcW w:w="726" w:type="dxa"/>
            <w:tcMar>
              <w:top w:w="0" w:type="dxa"/>
              <w:left w:w="108" w:type="dxa"/>
              <w:bottom w:w="0" w:type="dxa"/>
              <w:right w:w="108" w:type="dxa"/>
            </w:tcMar>
          </w:tcPr>
          <w:p w14:paraId="3EE38EA3" w14:textId="7B1FEB4A" w:rsidR="00774AA5" w:rsidRPr="007D4861" w:rsidRDefault="00774AA5" w:rsidP="0097765E">
            <w:pPr>
              <w:pStyle w:val="Sraopastraipa"/>
              <w:numPr>
                <w:ilvl w:val="0"/>
                <w:numId w:val="6"/>
              </w:numPr>
              <w:spacing w:after="0" w:line="240" w:lineRule="auto"/>
              <w:rPr>
                <w:rFonts w:cstheme="minorHAnsi"/>
              </w:rPr>
            </w:pPr>
          </w:p>
        </w:tc>
        <w:tc>
          <w:tcPr>
            <w:tcW w:w="2531" w:type="dxa"/>
            <w:tcMar>
              <w:top w:w="0" w:type="dxa"/>
              <w:left w:w="108" w:type="dxa"/>
              <w:bottom w:w="0" w:type="dxa"/>
              <w:right w:w="108" w:type="dxa"/>
            </w:tcMar>
          </w:tcPr>
          <w:p w14:paraId="3AE3E0BA" w14:textId="77777777" w:rsidR="00774AA5" w:rsidRPr="007D4861" w:rsidRDefault="00774AA5" w:rsidP="0003169B">
            <w:pPr>
              <w:spacing w:after="0" w:line="240" w:lineRule="auto"/>
              <w:rPr>
                <w:rFonts w:cstheme="minorHAnsi"/>
              </w:rPr>
            </w:pPr>
            <w:r w:rsidRPr="007D4861">
              <w:rPr>
                <w:rFonts w:cstheme="minorHAnsi"/>
              </w:rPr>
              <w:t>Perkančioji organizacija negali sudaryti sutarties anksčiau kaip po</w:t>
            </w:r>
          </w:p>
        </w:tc>
        <w:tc>
          <w:tcPr>
            <w:tcW w:w="3643" w:type="dxa"/>
            <w:tcMar>
              <w:top w:w="0" w:type="dxa"/>
              <w:left w:w="108" w:type="dxa"/>
              <w:bottom w:w="0" w:type="dxa"/>
              <w:right w:w="108" w:type="dxa"/>
            </w:tcMar>
          </w:tcPr>
          <w:p w14:paraId="1BDCB783" w14:textId="13E891FD" w:rsidR="00774AA5" w:rsidRPr="007D4861" w:rsidRDefault="00774AA5" w:rsidP="0003169B">
            <w:pPr>
              <w:spacing w:after="0" w:line="240" w:lineRule="auto"/>
              <w:rPr>
                <w:rFonts w:cstheme="minorHAnsi"/>
              </w:rPr>
            </w:pPr>
            <w:r w:rsidRPr="007D4861">
              <w:rPr>
                <w:rFonts w:cstheme="minorHAnsi"/>
                <w:bCs/>
              </w:rPr>
              <w:t>10 (dešimt) dienų,</w:t>
            </w:r>
            <w:r w:rsidRPr="007D4861">
              <w:rPr>
                <w:rFonts w:cstheme="minorHAnsi"/>
              </w:rPr>
              <w:t xml:space="preserve"> nuo pranešimo apie sprendimą sudaryti sutartį (o jei buv</w:t>
            </w:r>
            <w:r w:rsidR="00087211" w:rsidRPr="007D4861">
              <w:rPr>
                <w:rFonts w:cstheme="minorHAnsi"/>
              </w:rPr>
              <w:t>o</w:t>
            </w:r>
            <w:r w:rsidRPr="007D4861">
              <w:rPr>
                <w:rFonts w:cstheme="minorHAnsi"/>
              </w:rPr>
              <w:t xml:space="preserve"> gauta pretenzija – nuo pranešimo raštu apie jos priimtą sprendimą dėl pretenzijos) išsiuntimo iš perkančiosios organizacijos pirkimo dalyviams dienos, o jeigu šis pranešimas nebuvo siunčiamas elektroninėmis priemonėmis, – ne anksčiau kaip po 15 (penkiolikos) dienų.</w:t>
            </w:r>
          </w:p>
          <w:p w14:paraId="1FD5A236" w14:textId="35130AA4" w:rsidR="00774AA5" w:rsidRPr="007D4861" w:rsidRDefault="00774AA5" w:rsidP="00433991">
            <w:pPr>
              <w:spacing w:after="0" w:line="240" w:lineRule="auto"/>
              <w:jc w:val="both"/>
              <w:rPr>
                <w:rFonts w:cstheme="minorHAnsi"/>
              </w:rPr>
            </w:pPr>
          </w:p>
        </w:tc>
        <w:tc>
          <w:tcPr>
            <w:tcW w:w="2954" w:type="dxa"/>
            <w:tcMar>
              <w:top w:w="0" w:type="dxa"/>
              <w:left w:w="108" w:type="dxa"/>
              <w:bottom w:w="0" w:type="dxa"/>
              <w:right w:w="108" w:type="dxa"/>
            </w:tcMar>
          </w:tcPr>
          <w:p w14:paraId="61BCB161" w14:textId="39873F9D" w:rsidR="00774AA5" w:rsidRPr="007D4861" w:rsidRDefault="00774AA5" w:rsidP="0003169B">
            <w:pPr>
              <w:spacing w:after="0" w:line="240" w:lineRule="auto"/>
              <w:rPr>
                <w:rFonts w:cstheme="minorHAnsi"/>
              </w:rPr>
            </w:pPr>
          </w:p>
        </w:tc>
      </w:tr>
      <w:tr w:rsidR="00451AF7" w:rsidRPr="007D4861" w14:paraId="74B4ACF3" w14:textId="77777777" w:rsidTr="54A44937">
        <w:trPr>
          <w:trHeight w:val="20"/>
        </w:trPr>
        <w:tc>
          <w:tcPr>
            <w:tcW w:w="726" w:type="dxa"/>
            <w:tcMar>
              <w:top w:w="0" w:type="dxa"/>
              <w:left w:w="108" w:type="dxa"/>
              <w:bottom w:w="0" w:type="dxa"/>
              <w:right w:w="108" w:type="dxa"/>
            </w:tcMar>
          </w:tcPr>
          <w:p w14:paraId="5A1CA8A8" w14:textId="77777777" w:rsidR="00F50C57" w:rsidRPr="007D4861" w:rsidRDefault="00F50C57" w:rsidP="0097765E">
            <w:pPr>
              <w:pStyle w:val="Sraopastraipa"/>
              <w:numPr>
                <w:ilvl w:val="0"/>
                <w:numId w:val="6"/>
              </w:numPr>
              <w:spacing w:after="0" w:line="240" w:lineRule="auto"/>
              <w:rPr>
                <w:rFonts w:cstheme="minorHAnsi"/>
              </w:rPr>
            </w:pPr>
          </w:p>
        </w:tc>
        <w:tc>
          <w:tcPr>
            <w:tcW w:w="2531" w:type="dxa"/>
            <w:tcMar>
              <w:top w:w="0" w:type="dxa"/>
              <w:left w:w="108" w:type="dxa"/>
              <w:bottom w:w="0" w:type="dxa"/>
              <w:right w:w="108" w:type="dxa"/>
            </w:tcMar>
          </w:tcPr>
          <w:p w14:paraId="187F2A99" w14:textId="787AA8A5" w:rsidR="00F50C57" w:rsidRPr="007D4861" w:rsidRDefault="00F50C57" w:rsidP="0003169B">
            <w:pPr>
              <w:spacing w:after="0" w:line="240" w:lineRule="auto"/>
              <w:rPr>
                <w:rFonts w:cstheme="minorHAnsi"/>
              </w:rPr>
            </w:pPr>
            <w:r w:rsidRPr="007D4861">
              <w:rPr>
                <w:rFonts w:cstheme="minorHAnsi"/>
              </w:rPr>
              <w:t xml:space="preserve">Jeigu </w:t>
            </w:r>
            <w:r w:rsidR="00F46E88" w:rsidRPr="007D4861">
              <w:rPr>
                <w:rFonts w:cstheme="minorHAnsi"/>
                <w:iCs/>
              </w:rPr>
              <w:t>suinteresuotas dalyvis paprašys perkančiosios organizacijos pateikti laimėjusį pasiūlymą</w:t>
            </w:r>
          </w:p>
        </w:tc>
        <w:tc>
          <w:tcPr>
            <w:tcW w:w="3643" w:type="dxa"/>
            <w:tcMar>
              <w:top w:w="0" w:type="dxa"/>
              <w:left w:w="108" w:type="dxa"/>
              <w:bottom w:w="0" w:type="dxa"/>
              <w:right w:w="108" w:type="dxa"/>
            </w:tcMar>
          </w:tcPr>
          <w:p w14:paraId="6E2FD726" w14:textId="2CFED9C8" w:rsidR="001B1895" w:rsidRPr="007D4861" w:rsidRDefault="000B4E01" w:rsidP="00451AF7">
            <w:pPr>
              <w:spacing w:after="0" w:line="240" w:lineRule="auto"/>
              <w:jc w:val="both"/>
              <w:rPr>
                <w:rFonts w:cstheme="minorHAnsi"/>
                <w:i/>
                <w:iCs/>
              </w:rPr>
            </w:pPr>
            <w:r w:rsidRPr="007D4861">
              <w:rPr>
                <w:rFonts w:cstheme="minorHAnsi"/>
                <w:i/>
                <w:iCs/>
              </w:rPr>
              <w:t xml:space="preserve">VPĮ 102 straipsnio 1 dalyje nustatytas terminas ir atidėjimo terminas pratęsiami papildomam terminui, jį skaičiuojant nuo suinteresuoto dalyvio prašymo pateikti laimėjusį pasiūlymą pateikimo perkančiajai organizacijai dienos iki tol, kol suinteresuotam dalyviui bus pateiktas minėtas pasiūlymas. Jeigu laimėjusio dalyvio pasiūlymas pateikiamas tą pačią dieną, kai buvo paprašyta, VPĮ 102 straipsnio 1 dalyje nustatytas terminas ir atidėjimo terminas pratęsiami vienai darbo dienai. </w:t>
            </w:r>
          </w:p>
          <w:p w14:paraId="6191E2D5" w14:textId="6A75E553" w:rsidR="00ED5B78" w:rsidRPr="007D4861" w:rsidRDefault="00ED5B78" w:rsidP="00451AF7">
            <w:pPr>
              <w:spacing w:after="0" w:line="240" w:lineRule="auto"/>
              <w:jc w:val="both"/>
              <w:rPr>
                <w:rFonts w:cstheme="minorHAnsi"/>
                <w:i/>
                <w:iCs/>
              </w:rPr>
            </w:pPr>
          </w:p>
        </w:tc>
        <w:tc>
          <w:tcPr>
            <w:tcW w:w="2954" w:type="dxa"/>
            <w:tcMar>
              <w:top w:w="0" w:type="dxa"/>
              <w:left w:w="108" w:type="dxa"/>
              <w:bottom w:w="0" w:type="dxa"/>
              <w:right w:w="108" w:type="dxa"/>
            </w:tcMar>
          </w:tcPr>
          <w:p w14:paraId="34B7E883" w14:textId="77777777" w:rsidR="00F50C57" w:rsidRPr="007D4861" w:rsidRDefault="00F50C57" w:rsidP="0003169B">
            <w:pPr>
              <w:spacing w:after="0" w:line="240" w:lineRule="auto"/>
              <w:rPr>
                <w:rFonts w:cstheme="minorHAnsi"/>
              </w:rPr>
            </w:pPr>
          </w:p>
        </w:tc>
      </w:tr>
    </w:tbl>
    <w:p w14:paraId="7300D3EE" w14:textId="187855F2" w:rsidR="008F59C5" w:rsidRPr="007D4861" w:rsidRDefault="008F59C5" w:rsidP="008D704D">
      <w:pPr>
        <w:tabs>
          <w:tab w:val="left" w:pos="2977"/>
        </w:tabs>
        <w:spacing w:after="120" w:line="20" w:lineRule="atLeast"/>
        <w:jc w:val="center"/>
        <w:rPr>
          <w:rFonts w:eastAsia="Calibri" w:cstheme="minorHAnsi"/>
        </w:rPr>
      </w:pPr>
    </w:p>
    <w:p w14:paraId="4D10CC3E" w14:textId="4EFD242F" w:rsidR="00A4599F" w:rsidRPr="007D4861" w:rsidRDefault="008F59C5" w:rsidP="009F0698">
      <w:pPr>
        <w:rPr>
          <w:rFonts w:eastAsia="Calibri" w:cstheme="minorHAnsi"/>
        </w:rPr>
      </w:pPr>
      <w:r w:rsidRPr="007D4861">
        <w:rPr>
          <w:rFonts w:eastAsia="Calibri" w:cstheme="minorHAnsi"/>
        </w:rPr>
        <w:br w:type="page"/>
      </w:r>
    </w:p>
    <w:p w14:paraId="01D56E47" w14:textId="69C5E54E" w:rsidR="008D704D" w:rsidRPr="007D4861" w:rsidRDefault="008D704D" w:rsidP="008D704D">
      <w:pPr>
        <w:pStyle w:val="Antrat2"/>
        <w:ind w:left="5103"/>
        <w:rPr>
          <w:rFonts w:asciiTheme="minorHAnsi" w:eastAsia="Calibri" w:hAnsiTheme="minorHAnsi" w:cstheme="minorHAnsi"/>
          <w:color w:val="0070C0"/>
          <w:sz w:val="21"/>
          <w:szCs w:val="21"/>
        </w:rPr>
      </w:pPr>
      <w:bookmarkStart w:id="52" w:name="_Ref38539939"/>
      <w:bookmarkStart w:id="53" w:name="_Ref38541068"/>
      <w:bookmarkStart w:id="54" w:name="_Ref38885053"/>
      <w:bookmarkStart w:id="55" w:name="_Ref38899023"/>
      <w:bookmarkStart w:id="56" w:name="_Toc217981764"/>
      <w:r w:rsidRPr="007D4861">
        <w:rPr>
          <w:rFonts w:asciiTheme="minorHAnsi" w:eastAsia="Calibri" w:hAnsiTheme="minorHAnsi" w:cstheme="minorHAnsi"/>
          <w:color w:val="0070C0"/>
          <w:sz w:val="21"/>
          <w:szCs w:val="21"/>
        </w:rPr>
        <w:lastRenderedPageBreak/>
        <w:t xml:space="preserve">Pirkimo sąlygų </w:t>
      </w:r>
      <w:r w:rsidR="005F0B78" w:rsidRPr="007D4861">
        <w:rPr>
          <w:rFonts w:asciiTheme="minorHAnsi" w:eastAsia="Calibri" w:hAnsiTheme="minorHAnsi" w:cstheme="minorHAnsi"/>
          <w:color w:val="0070C0"/>
          <w:sz w:val="21"/>
          <w:szCs w:val="21"/>
        </w:rPr>
        <w:t>2</w:t>
      </w:r>
      <w:r w:rsidRPr="007D4861">
        <w:rPr>
          <w:rFonts w:asciiTheme="minorHAnsi" w:eastAsia="Calibri" w:hAnsiTheme="minorHAnsi" w:cstheme="minorHAnsi"/>
          <w:color w:val="0070C0"/>
          <w:sz w:val="21"/>
          <w:szCs w:val="21"/>
        </w:rPr>
        <w:t xml:space="preserve"> priedas „Techninė specifikacija“</w:t>
      </w:r>
      <w:bookmarkEnd w:id="52"/>
      <w:bookmarkEnd w:id="53"/>
      <w:bookmarkEnd w:id="54"/>
      <w:bookmarkEnd w:id="55"/>
      <w:bookmarkEnd w:id="56"/>
    </w:p>
    <w:p w14:paraId="01341129" w14:textId="77777777" w:rsidR="00280841" w:rsidRPr="007D4861" w:rsidRDefault="00280841" w:rsidP="00280841">
      <w:pPr>
        <w:rPr>
          <w:rFonts w:cstheme="minorHAnsi"/>
        </w:rPr>
      </w:pPr>
    </w:p>
    <w:p w14:paraId="5FC50FE3" w14:textId="4583157B" w:rsidR="00280841" w:rsidRPr="007D4861" w:rsidRDefault="00280841" w:rsidP="00280841">
      <w:pPr>
        <w:jc w:val="center"/>
        <w:rPr>
          <w:rFonts w:cstheme="minorHAnsi"/>
          <w:sz w:val="28"/>
          <w:szCs w:val="28"/>
        </w:rPr>
      </w:pPr>
      <w:r w:rsidRPr="007D4861">
        <w:rPr>
          <w:rFonts w:cstheme="minorHAnsi"/>
          <w:sz w:val="28"/>
          <w:szCs w:val="28"/>
        </w:rPr>
        <w:t>TECHNINĖ SPECIFIKACIJA</w:t>
      </w:r>
      <w:bookmarkStart w:id="57" w:name="i.-bendrosios-nuostatos"/>
      <w:bookmarkStart w:id="58" w:name="X4e98a4c07dc7ef9b6596befa04103d33c73984e"/>
    </w:p>
    <w:p w14:paraId="0C7E36C2" w14:textId="67BE50D9" w:rsidR="00280841" w:rsidRPr="007D4861" w:rsidRDefault="00280841" w:rsidP="00DE4083">
      <w:pPr>
        <w:pStyle w:val="Antrat2"/>
        <w:numPr>
          <w:ilvl w:val="0"/>
          <w:numId w:val="27"/>
        </w:numPr>
        <w:tabs>
          <w:tab w:val="left" w:pos="1134"/>
        </w:tabs>
        <w:spacing w:before="0"/>
        <w:jc w:val="center"/>
        <w:rPr>
          <w:rFonts w:asciiTheme="minorHAnsi" w:hAnsiTheme="minorHAnsi" w:cstheme="minorHAnsi"/>
          <w:b/>
          <w:bCs/>
          <w:color w:val="000000" w:themeColor="text1"/>
          <w:sz w:val="22"/>
          <w:szCs w:val="22"/>
        </w:rPr>
      </w:pPr>
      <w:bookmarkStart w:id="59" w:name="_Toc217981659"/>
      <w:bookmarkStart w:id="60" w:name="_Toc217981765"/>
      <w:r w:rsidRPr="007D4861">
        <w:rPr>
          <w:rFonts w:asciiTheme="minorHAnsi" w:hAnsiTheme="minorHAnsi" w:cstheme="minorHAnsi"/>
          <w:b/>
          <w:bCs/>
          <w:color w:val="000000" w:themeColor="text1"/>
          <w:sz w:val="22"/>
          <w:szCs w:val="22"/>
        </w:rPr>
        <w:t>BENDROSIOS NUOSTATOS</w:t>
      </w:r>
      <w:bookmarkEnd w:id="59"/>
      <w:bookmarkEnd w:id="60"/>
    </w:p>
    <w:p w14:paraId="610775EF" w14:textId="77777777" w:rsidR="00280841" w:rsidRPr="007D4861" w:rsidRDefault="00280841" w:rsidP="00280841">
      <w:pPr>
        <w:numPr>
          <w:ilvl w:val="0"/>
          <w:numId w:val="21"/>
        </w:numPr>
        <w:tabs>
          <w:tab w:val="left" w:pos="1134"/>
        </w:tabs>
        <w:spacing w:after="0" w:line="240" w:lineRule="auto"/>
        <w:ind w:left="0" w:firstLine="709"/>
        <w:rPr>
          <w:rFonts w:cstheme="minorHAnsi"/>
          <w:color w:val="000000" w:themeColor="text1"/>
          <w:sz w:val="22"/>
          <w:szCs w:val="22"/>
        </w:rPr>
      </w:pPr>
      <w:r w:rsidRPr="007D4861">
        <w:rPr>
          <w:rFonts w:cstheme="minorHAnsi"/>
          <w:color w:val="000000" w:themeColor="text1"/>
          <w:sz w:val="22"/>
          <w:szCs w:val="22"/>
        </w:rPr>
        <w:t xml:space="preserve">Mažeikių rajono savivaldybės administracija (toliau – </w:t>
      </w:r>
      <w:r w:rsidRPr="007D4861">
        <w:rPr>
          <w:rFonts w:cstheme="minorHAnsi"/>
          <w:b/>
          <w:bCs/>
          <w:color w:val="000000" w:themeColor="text1"/>
          <w:sz w:val="22"/>
          <w:szCs w:val="22"/>
        </w:rPr>
        <w:t>Pirkėjas</w:t>
      </w:r>
      <w:r w:rsidRPr="007D4861">
        <w:rPr>
          <w:rFonts w:cstheme="minorHAnsi"/>
          <w:color w:val="000000" w:themeColor="text1"/>
          <w:sz w:val="22"/>
          <w:szCs w:val="22"/>
        </w:rPr>
        <w:t xml:space="preserve">) perka socialinių kortelių gaminimo, aptarnavimo ir maisto produktų bei kitų prekių bei paslaugų pardavimo paslaugas (toliau – </w:t>
      </w:r>
      <w:r w:rsidRPr="007D4861">
        <w:rPr>
          <w:rFonts w:cstheme="minorHAnsi"/>
          <w:b/>
          <w:bCs/>
          <w:color w:val="000000" w:themeColor="text1"/>
          <w:sz w:val="22"/>
          <w:szCs w:val="22"/>
        </w:rPr>
        <w:t>Paslaugos</w:t>
      </w:r>
      <w:r w:rsidRPr="007D4861">
        <w:rPr>
          <w:rFonts w:cstheme="minorHAnsi"/>
          <w:color w:val="000000" w:themeColor="text1"/>
          <w:sz w:val="22"/>
          <w:szCs w:val="22"/>
        </w:rPr>
        <w:t>).</w:t>
      </w:r>
    </w:p>
    <w:p w14:paraId="76443A45" w14:textId="77777777" w:rsidR="00280841" w:rsidRPr="007D4861" w:rsidRDefault="00280841" w:rsidP="00280841">
      <w:pPr>
        <w:numPr>
          <w:ilvl w:val="0"/>
          <w:numId w:val="21"/>
        </w:numPr>
        <w:tabs>
          <w:tab w:val="left" w:pos="1134"/>
        </w:tabs>
        <w:spacing w:after="0" w:line="240" w:lineRule="auto"/>
        <w:ind w:left="0" w:firstLine="709"/>
        <w:rPr>
          <w:rFonts w:cstheme="minorHAnsi"/>
          <w:color w:val="000000" w:themeColor="text1"/>
          <w:sz w:val="22"/>
          <w:szCs w:val="22"/>
        </w:rPr>
      </w:pPr>
      <w:r w:rsidRPr="007D4861">
        <w:rPr>
          <w:rFonts w:cstheme="minorHAnsi"/>
          <w:color w:val="000000" w:themeColor="text1"/>
          <w:sz w:val="22"/>
          <w:szCs w:val="22"/>
        </w:rPr>
        <w:t>Paslaugos skirtos socialinę paramą gaunantiems asmenims, siekiant užtikrinti tikslinį ir kontroliuojamą Pirkėjo skiriamų lėšų panaudojimą.</w:t>
      </w:r>
    </w:p>
    <w:p w14:paraId="327C7136" w14:textId="77777777" w:rsidR="00280841" w:rsidRPr="007D4861" w:rsidRDefault="00280841" w:rsidP="00280841">
      <w:pPr>
        <w:numPr>
          <w:ilvl w:val="0"/>
          <w:numId w:val="21"/>
        </w:numPr>
        <w:tabs>
          <w:tab w:val="left" w:pos="1134"/>
        </w:tabs>
        <w:spacing w:after="0" w:line="240" w:lineRule="auto"/>
        <w:ind w:left="0" w:firstLine="709"/>
        <w:rPr>
          <w:rFonts w:cstheme="minorHAnsi"/>
          <w:color w:val="000000" w:themeColor="text1"/>
          <w:sz w:val="22"/>
          <w:szCs w:val="22"/>
        </w:rPr>
      </w:pPr>
      <w:r w:rsidRPr="007D4861">
        <w:rPr>
          <w:rFonts w:cstheme="minorHAnsi"/>
          <w:color w:val="000000" w:themeColor="text1"/>
          <w:sz w:val="22"/>
          <w:szCs w:val="22"/>
        </w:rPr>
        <w:t>Paslaugos turi atitikti Lietuvos Respublikos teisės aktus, įskaitant, bet neapsiribojant, Lietuvos Respublikos viešųjų pirkimų įstatymą, asmens duomenų apsaugą reglamentuojančius teisės aktus (BDAR), mokėjimo paslaugas reglamentuojančius teisės aktus bei kitus taikytinus norminius teisės aktus.</w:t>
      </w:r>
    </w:p>
    <w:p w14:paraId="6B10001A" w14:textId="77777777" w:rsidR="00280841" w:rsidRPr="007D4861" w:rsidRDefault="00280841" w:rsidP="00280841">
      <w:pPr>
        <w:numPr>
          <w:ilvl w:val="0"/>
          <w:numId w:val="21"/>
        </w:numPr>
        <w:tabs>
          <w:tab w:val="left" w:pos="1134"/>
        </w:tabs>
        <w:spacing w:after="0" w:line="240" w:lineRule="auto"/>
        <w:ind w:left="0" w:firstLine="709"/>
        <w:rPr>
          <w:rFonts w:cstheme="minorHAnsi"/>
          <w:color w:val="000000" w:themeColor="text1"/>
          <w:sz w:val="22"/>
          <w:szCs w:val="22"/>
        </w:rPr>
      </w:pPr>
      <w:r w:rsidRPr="007D4861">
        <w:rPr>
          <w:rFonts w:cstheme="minorHAnsi"/>
          <w:b/>
          <w:bCs/>
          <w:color w:val="000000" w:themeColor="text1"/>
          <w:sz w:val="22"/>
          <w:szCs w:val="22"/>
        </w:rPr>
        <w:t>Tiekėjas</w:t>
      </w:r>
      <w:r w:rsidRPr="007D4861">
        <w:rPr>
          <w:rFonts w:cstheme="minorHAnsi"/>
          <w:color w:val="000000" w:themeColor="text1"/>
          <w:sz w:val="22"/>
          <w:szCs w:val="22"/>
        </w:rPr>
        <w:t xml:space="preserve"> – Paslaugų teikėjas, su kuriuo sudaroma Paslaugų pirkimo sutartis.</w:t>
      </w:r>
    </w:p>
    <w:p w14:paraId="7A243FC0" w14:textId="77777777" w:rsidR="00DE4083" w:rsidRPr="007D4861" w:rsidRDefault="00DE4083" w:rsidP="00DE4083">
      <w:pPr>
        <w:tabs>
          <w:tab w:val="left" w:pos="1134"/>
        </w:tabs>
        <w:spacing w:after="0" w:line="240" w:lineRule="auto"/>
        <w:ind w:left="709"/>
        <w:rPr>
          <w:rFonts w:cstheme="minorHAnsi"/>
          <w:color w:val="000000" w:themeColor="text1"/>
          <w:sz w:val="22"/>
          <w:szCs w:val="22"/>
        </w:rPr>
      </w:pPr>
    </w:p>
    <w:p w14:paraId="5FE0DD54" w14:textId="5A55C8C1" w:rsidR="00280841" w:rsidRPr="007D4861" w:rsidRDefault="00280841" w:rsidP="00DE4083">
      <w:pPr>
        <w:pStyle w:val="Antrat2"/>
        <w:numPr>
          <w:ilvl w:val="0"/>
          <w:numId w:val="27"/>
        </w:numPr>
        <w:tabs>
          <w:tab w:val="left" w:pos="1134"/>
        </w:tabs>
        <w:spacing w:before="0"/>
        <w:jc w:val="center"/>
        <w:rPr>
          <w:rFonts w:asciiTheme="minorHAnsi" w:hAnsiTheme="minorHAnsi" w:cstheme="minorHAnsi"/>
          <w:b/>
          <w:bCs/>
          <w:color w:val="000000" w:themeColor="text1"/>
          <w:sz w:val="22"/>
          <w:szCs w:val="22"/>
        </w:rPr>
      </w:pPr>
      <w:bookmarkStart w:id="61" w:name="_Toc217981660"/>
      <w:bookmarkStart w:id="62" w:name="_Toc217981766"/>
      <w:bookmarkStart w:id="63" w:name="ii.-sąvokos"/>
      <w:bookmarkEnd w:id="57"/>
      <w:r w:rsidRPr="007D4861">
        <w:rPr>
          <w:rFonts w:asciiTheme="minorHAnsi" w:hAnsiTheme="minorHAnsi" w:cstheme="minorHAnsi"/>
          <w:b/>
          <w:bCs/>
          <w:color w:val="000000" w:themeColor="text1"/>
          <w:sz w:val="22"/>
          <w:szCs w:val="22"/>
        </w:rPr>
        <w:t>SĄVOKOS</w:t>
      </w:r>
      <w:bookmarkEnd w:id="61"/>
      <w:bookmarkEnd w:id="62"/>
    </w:p>
    <w:p w14:paraId="5097D155" w14:textId="77777777" w:rsidR="00280841" w:rsidRPr="007D4861" w:rsidRDefault="00280841" w:rsidP="00280841">
      <w:pPr>
        <w:numPr>
          <w:ilvl w:val="0"/>
          <w:numId w:val="22"/>
        </w:numPr>
        <w:tabs>
          <w:tab w:val="left" w:pos="1134"/>
        </w:tabs>
        <w:spacing w:after="0" w:line="240" w:lineRule="auto"/>
        <w:ind w:left="0" w:firstLine="709"/>
        <w:rPr>
          <w:rFonts w:cstheme="minorHAnsi"/>
          <w:color w:val="000000" w:themeColor="text1"/>
          <w:sz w:val="22"/>
          <w:szCs w:val="22"/>
        </w:rPr>
      </w:pPr>
      <w:r w:rsidRPr="007D4861">
        <w:rPr>
          <w:rFonts w:cstheme="minorHAnsi"/>
          <w:b/>
          <w:bCs/>
          <w:color w:val="000000" w:themeColor="text1"/>
          <w:sz w:val="22"/>
          <w:szCs w:val="22"/>
        </w:rPr>
        <w:t>Socialinė kortelė</w:t>
      </w:r>
      <w:r w:rsidRPr="007D4861">
        <w:rPr>
          <w:rFonts w:cstheme="minorHAnsi"/>
          <w:color w:val="000000" w:themeColor="text1"/>
          <w:sz w:val="22"/>
          <w:szCs w:val="22"/>
        </w:rPr>
        <w:t xml:space="preserve"> – Tiekėjo pagaminta magnetinė atsiskaitomoji kortelė, skirta Mažeikių rajono savivaldybės administracijos skiriamoms socialinėms išmokoms pervesti bei atsiskaityti už prekes ir (ar) komunalines paslaugas Tiekėjo prekybos vietose. Socialinėje kortelėje turi būti nurodytas unikalus kortelės numeris. Socialinė kortelė yra Tiekėjo nuosavybė, nėra bankinio tipo kortelė, jai netaikomi bankines korteles reglamentuojantys teisės aktai, ji skirta ilgalaikiam naudojimui.</w:t>
      </w:r>
    </w:p>
    <w:p w14:paraId="6B468058" w14:textId="77777777" w:rsidR="00280841" w:rsidRPr="007D4861" w:rsidRDefault="00280841" w:rsidP="00280841">
      <w:pPr>
        <w:numPr>
          <w:ilvl w:val="0"/>
          <w:numId w:val="22"/>
        </w:numPr>
        <w:tabs>
          <w:tab w:val="left" w:pos="1134"/>
        </w:tabs>
        <w:spacing w:after="0" w:line="240" w:lineRule="auto"/>
        <w:ind w:left="0" w:firstLine="709"/>
        <w:rPr>
          <w:rFonts w:cstheme="minorHAnsi"/>
          <w:color w:val="000000" w:themeColor="text1"/>
          <w:sz w:val="22"/>
          <w:szCs w:val="22"/>
        </w:rPr>
      </w:pPr>
      <w:r w:rsidRPr="007D4861">
        <w:rPr>
          <w:rFonts w:cstheme="minorHAnsi"/>
          <w:b/>
          <w:bCs/>
          <w:color w:val="000000" w:themeColor="text1"/>
          <w:sz w:val="22"/>
          <w:szCs w:val="22"/>
        </w:rPr>
        <w:t>Socialinės kortelės turėtojas</w:t>
      </w:r>
      <w:r w:rsidRPr="007D4861">
        <w:rPr>
          <w:rFonts w:cstheme="minorHAnsi"/>
          <w:color w:val="000000" w:themeColor="text1"/>
          <w:sz w:val="22"/>
          <w:szCs w:val="22"/>
        </w:rPr>
        <w:t xml:space="preserve"> – fizinis asmuo, įtrauktas į Pirkėjo sudaromą Sąrašą ir turintis teisę atsiskaityti Socialine kortele Tiekėjo prekybos vietose.</w:t>
      </w:r>
    </w:p>
    <w:p w14:paraId="0AB6A157" w14:textId="77777777" w:rsidR="00280841" w:rsidRPr="007D4861" w:rsidRDefault="00280841" w:rsidP="00280841">
      <w:pPr>
        <w:numPr>
          <w:ilvl w:val="0"/>
          <w:numId w:val="22"/>
        </w:numPr>
        <w:tabs>
          <w:tab w:val="left" w:pos="1134"/>
        </w:tabs>
        <w:spacing w:after="0" w:line="240" w:lineRule="auto"/>
        <w:ind w:left="0" w:firstLine="709"/>
        <w:rPr>
          <w:rFonts w:cstheme="minorHAnsi"/>
          <w:color w:val="000000" w:themeColor="text1"/>
          <w:sz w:val="22"/>
          <w:szCs w:val="22"/>
        </w:rPr>
      </w:pPr>
      <w:r w:rsidRPr="007D4861">
        <w:rPr>
          <w:rFonts w:cstheme="minorHAnsi"/>
          <w:b/>
          <w:bCs/>
          <w:color w:val="000000" w:themeColor="text1"/>
          <w:sz w:val="22"/>
          <w:szCs w:val="22"/>
        </w:rPr>
        <w:t>Sąrašas</w:t>
      </w:r>
      <w:r w:rsidRPr="007D4861">
        <w:rPr>
          <w:rFonts w:cstheme="minorHAnsi"/>
          <w:color w:val="000000" w:themeColor="text1"/>
          <w:sz w:val="22"/>
          <w:szCs w:val="22"/>
        </w:rPr>
        <w:t xml:space="preserve"> – Pirkėjo sudaromas ir Tiekėjui pateikiamas „Excel“ formato bei užkoduotas elektroninis failas, kuriame nurodomi Socialinių kortelių turėtojai, jų vardai, pavardės, gimimo datos, kiekvienam priskirta pinigų suma eurais bei Socialinės kortelės numeris. Sąrašas gali būti tikslinamas ne dažniau kaip 2 (du) kartus per mėnesį.</w:t>
      </w:r>
    </w:p>
    <w:p w14:paraId="1B583357" w14:textId="77777777" w:rsidR="00280841" w:rsidRPr="007D4861" w:rsidRDefault="00280841" w:rsidP="00280841">
      <w:pPr>
        <w:numPr>
          <w:ilvl w:val="0"/>
          <w:numId w:val="22"/>
        </w:numPr>
        <w:tabs>
          <w:tab w:val="left" w:pos="1134"/>
        </w:tabs>
        <w:spacing w:after="0" w:line="240" w:lineRule="auto"/>
        <w:ind w:left="0" w:firstLine="709"/>
        <w:rPr>
          <w:rFonts w:cstheme="minorHAnsi"/>
          <w:color w:val="000000" w:themeColor="text1"/>
          <w:sz w:val="22"/>
          <w:szCs w:val="22"/>
        </w:rPr>
      </w:pPr>
      <w:r w:rsidRPr="007D4861">
        <w:rPr>
          <w:rFonts w:cstheme="minorHAnsi"/>
          <w:b/>
          <w:bCs/>
          <w:color w:val="000000" w:themeColor="text1"/>
          <w:sz w:val="22"/>
          <w:szCs w:val="22"/>
        </w:rPr>
        <w:t>Nuolaida</w:t>
      </w:r>
      <w:r w:rsidRPr="007D4861">
        <w:rPr>
          <w:rFonts w:cstheme="minorHAnsi"/>
          <w:color w:val="000000" w:themeColor="text1"/>
          <w:sz w:val="22"/>
          <w:szCs w:val="22"/>
        </w:rPr>
        <w:t xml:space="preserve"> – Tiekėjo pasiūlyme nurodyta procentinė nuolaida, taikoma visoms Socialine kortele įsigyjamoms prekėms. Jei akcijų metu taikoma didesnė nuolaida, Socialinių kortelių turėtojams taikoma tokia pati didesnė nuolaida. Atsiskaitymui už komunalines paslaugas nuolaida netaikoma.</w:t>
      </w:r>
    </w:p>
    <w:p w14:paraId="08750B2B" w14:textId="77777777" w:rsidR="00DE4083" w:rsidRPr="007D4861" w:rsidRDefault="00DE4083" w:rsidP="00DE4083">
      <w:pPr>
        <w:tabs>
          <w:tab w:val="left" w:pos="1134"/>
        </w:tabs>
        <w:spacing w:after="0" w:line="240" w:lineRule="auto"/>
        <w:ind w:left="709"/>
        <w:rPr>
          <w:rFonts w:cstheme="minorHAnsi"/>
          <w:color w:val="000000" w:themeColor="text1"/>
          <w:sz w:val="22"/>
          <w:szCs w:val="22"/>
        </w:rPr>
      </w:pPr>
    </w:p>
    <w:p w14:paraId="21B654F1" w14:textId="68523967" w:rsidR="00280841" w:rsidRPr="007D4861" w:rsidRDefault="00280841" w:rsidP="00DE4083">
      <w:pPr>
        <w:pStyle w:val="Antrat2"/>
        <w:numPr>
          <w:ilvl w:val="0"/>
          <w:numId w:val="27"/>
        </w:numPr>
        <w:tabs>
          <w:tab w:val="left" w:pos="1134"/>
        </w:tabs>
        <w:spacing w:before="0"/>
        <w:jc w:val="center"/>
        <w:rPr>
          <w:rFonts w:asciiTheme="minorHAnsi" w:hAnsiTheme="minorHAnsi" w:cstheme="minorHAnsi"/>
          <w:b/>
          <w:bCs/>
          <w:color w:val="000000" w:themeColor="text1"/>
          <w:sz w:val="22"/>
          <w:szCs w:val="22"/>
        </w:rPr>
      </w:pPr>
      <w:bookmarkStart w:id="64" w:name="_Toc217981661"/>
      <w:bookmarkStart w:id="65" w:name="_Toc217981767"/>
      <w:bookmarkStart w:id="66" w:name="iii.-sutarties-vertė-ir-terminai"/>
      <w:bookmarkEnd w:id="63"/>
      <w:r w:rsidRPr="007D4861">
        <w:rPr>
          <w:rFonts w:asciiTheme="minorHAnsi" w:hAnsiTheme="minorHAnsi" w:cstheme="minorHAnsi"/>
          <w:b/>
          <w:bCs/>
          <w:color w:val="000000" w:themeColor="text1"/>
          <w:sz w:val="22"/>
          <w:szCs w:val="22"/>
        </w:rPr>
        <w:t>SUTARTIES VERTĖ IR TERMINAI</w:t>
      </w:r>
      <w:bookmarkEnd w:id="64"/>
      <w:bookmarkEnd w:id="65"/>
    </w:p>
    <w:p w14:paraId="6AE56E33" w14:textId="77777777" w:rsidR="00280841" w:rsidRPr="007D4861" w:rsidRDefault="00280841" w:rsidP="00280841">
      <w:pPr>
        <w:numPr>
          <w:ilvl w:val="0"/>
          <w:numId w:val="23"/>
        </w:numPr>
        <w:tabs>
          <w:tab w:val="left" w:pos="1134"/>
        </w:tabs>
        <w:spacing w:after="0" w:line="240" w:lineRule="auto"/>
        <w:ind w:left="0" w:firstLine="709"/>
        <w:rPr>
          <w:rFonts w:cstheme="minorHAnsi"/>
          <w:color w:val="000000" w:themeColor="text1"/>
          <w:sz w:val="22"/>
          <w:szCs w:val="22"/>
        </w:rPr>
      </w:pPr>
      <w:r w:rsidRPr="007D4861">
        <w:rPr>
          <w:rFonts w:cstheme="minorHAnsi"/>
          <w:color w:val="000000" w:themeColor="text1"/>
          <w:sz w:val="22"/>
          <w:szCs w:val="22"/>
        </w:rPr>
        <w:t>Pradinė Sutarties vertė – 500 000,00 Eur (penki šimtai tūkstančių eurų) be PVM. Ši vertė laikoma maksimalia Pirkimui skirtų lėšų suma ir nėra laikoma Pirkėjo įsipareigojimu įsigyti visas Paslaugas. Faktinis Paslaugų poreikis priklausys nuo socialinių išmokų gavėjų skaičiaus ir galiojančių teisės aktų.</w:t>
      </w:r>
    </w:p>
    <w:p w14:paraId="7EC193C2" w14:textId="77777777" w:rsidR="00280841" w:rsidRPr="007D4861" w:rsidRDefault="00280841" w:rsidP="00280841">
      <w:pPr>
        <w:numPr>
          <w:ilvl w:val="0"/>
          <w:numId w:val="23"/>
        </w:numPr>
        <w:tabs>
          <w:tab w:val="left" w:pos="1134"/>
        </w:tabs>
        <w:spacing w:after="0" w:line="240" w:lineRule="auto"/>
        <w:ind w:left="0" w:firstLine="709"/>
        <w:rPr>
          <w:rFonts w:cstheme="minorHAnsi"/>
          <w:color w:val="000000" w:themeColor="text1"/>
          <w:sz w:val="22"/>
          <w:szCs w:val="22"/>
        </w:rPr>
      </w:pPr>
      <w:r w:rsidRPr="007D4861">
        <w:rPr>
          <w:rFonts w:cstheme="minorHAnsi"/>
          <w:color w:val="000000" w:themeColor="text1"/>
          <w:sz w:val="22"/>
          <w:szCs w:val="22"/>
        </w:rPr>
        <w:t>Paslaugų pirkimo sutartis sudaroma 36 (trisdešimt šešiems) mėnesiams nuo jos pasirašymo dienos.</w:t>
      </w:r>
    </w:p>
    <w:p w14:paraId="540960AF" w14:textId="77777777" w:rsidR="00280841" w:rsidRPr="007D4861" w:rsidRDefault="00280841" w:rsidP="00280841">
      <w:pPr>
        <w:numPr>
          <w:ilvl w:val="0"/>
          <w:numId w:val="23"/>
        </w:numPr>
        <w:tabs>
          <w:tab w:val="left" w:pos="1134"/>
        </w:tabs>
        <w:spacing w:after="0" w:line="240" w:lineRule="auto"/>
        <w:ind w:left="0" w:firstLine="709"/>
        <w:rPr>
          <w:rFonts w:cstheme="minorHAnsi"/>
          <w:color w:val="000000" w:themeColor="text1"/>
          <w:sz w:val="22"/>
          <w:szCs w:val="22"/>
        </w:rPr>
      </w:pPr>
      <w:r w:rsidRPr="007D4861">
        <w:rPr>
          <w:rFonts w:cstheme="minorHAnsi"/>
          <w:color w:val="000000" w:themeColor="text1"/>
          <w:sz w:val="22"/>
          <w:szCs w:val="22"/>
        </w:rPr>
        <w:t>Paslaugų teikimo vieta – Mažeikių rajono savivaldybės teritorija.</w:t>
      </w:r>
    </w:p>
    <w:p w14:paraId="28FEDBC0" w14:textId="77777777" w:rsidR="00DE4083" w:rsidRPr="007D4861" w:rsidRDefault="00DE4083" w:rsidP="00DE4083">
      <w:pPr>
        <w:tabs>
          <w:tab w:val="left" w:pos="1134"/>
        </w:tabs>
        <w:spacing w:after="0" w:line="240" w:lineRule="auto"/>
        <w:ind w:left="709"/>
        <w:rPr>
          <w:rFonts w:cstheme="minorHAnsi"/>
          <w:color w:val="000000" w:themeColor="text1"/>
          <w:sz w:val="22"/>
          <w:szCs w:val="22"/>
        </w:rPr>
      </w:pPr>
    </w:p>
    <w:p w14:paraId="06CEEA0D" w14:textId="73F3BDFB" w:rsidR="00280841" w:rsidRPr="007D4861" w:rsidRDefault="00280841" w:rsidP="00DE4083">
      <w:pPr>
        <w:pStyle w:val="Antrat2"/>
        <w:numPr>
          <w:ilvl w:val="0"/>
          <w:numId w:val="27"/>
        </w:numPr>
        <w:tabs>
          <w:tab w:val="left" w:pos="1134"/>
        </w:tabs>
        <w:spacing w:before="0"/>
        <w:jc w:val="center"/>
        <w:rPr>
          <w:rFonts w:asciiTheme="minorHAnsi" w:hAnsiTheme="minorHAnsi" w:cstheme="minorHAnsi"/>
          <w:b/>
          <w:bCs/>
          <w:color w:val="000000" w:themeColor="text1"/>
          <w:sz w:val="22"/>
          <w:szCs w:val="22"/>
        </w:rPr>
      </w:pPr>
      <w:bookmarkStart w:id="67" w:name="_Toc217981662"/>
      <w:bookmarkStart w:id="68" w:name="_Toc217981768"/>
      <w:bookmarkStart w:id="69" w:name="iv.-tiekėjo-pareigos"/>
      <w:bookmarkEnd w:id="66"/>
      <w:r w:rsidRPr="007D4861">
        <w:rPr>
          <w:rFonts w:asciiTheme="minorHAnsi" w:hAnsiTheme="minorHAnsi" w:cstheme="minorHAnsi"/>
          <w:b/>
          <w:bCs/>
          <w:color w:val="000000" w:themeColor="text1"/>
          <w:sz w:val="22"/>
          <w:szCs w:val="22"/>
        </w:rPr>
        <w:t>TIEKĖJO PAREIGOS</w:t>
      </w:r>
      <w:bookmarkEnd w:id="67"/>
      <w:bookmarkEnd w:id="68"/>
    </w:p>
    <w:p w14:paraId="4AF5AB58" w14:textId="77777777" w:rsidR="00280841" w:rsidRPr="007D4861" w:rsidRDefault="00280841" w:rsidP="00280841">
      <w:pPr>
        <w:numPr>
          <w:ilvl w:val="0"/>
          <w:numId w:val="24"/>
        </w:numPr>
        <w:tabs>
          <w:tab w:val="left" w:pos="1134"/>
        </w:tabs>
        <w:spacing w:after="0" w:line="240" w:lineRule="auto"/>
        <w:ind w:left="0" w:firstLine="709"/>
        <w:rPr>
          <w:rFonts w:cstheme="minorHAnsi"/>
          <w:color w:val="000000" w:themeColor="text1"/>
          <w:sz w:val="22"/>
          <w:szCs w:val="22"/>
        </w:rPr>
      </w:pPr>
      <w:r w:rsidRPr="007D4861">
        <w:rPr>
          <w:rFonts w:cstheme="minorHAnsi"/>
          <w:color w:val="000000" w:themeColor="text1"/>
          <w:sz w:val="22"/>
          <w:szCs w:val="22"/>
        </w:rPr>
        <w:t>Tiekėjas organizuoja Socialinių kortelių gaminimą ir jų aptarnavimą. Pagamintos Socialinės kortelės perduodamos Pirkėjui pagal perdavimo–priėmimo aktą.</w:t>
      </w:r>
    </w:p>
    <w:p w14:paraId="4DBB38C4" w14:textId="77777777" w:rsidR="00280841" w:rsidRPr="007D4861" w:rsidRDefault="00280841" w:rsidP="00280841">
      <w:pPr>
        <w:numPr>
          <w:ilvl w:val="0"/>
          <w:numId w:val="24"/>
        </w:numPr>
        <w:tabs>
          <w:tab w:val="left" w:pos="1134"/>
        </w:tabs>
        <w:spacing w:after="0" w:line="240" w:lineRule="auto"/>
        <w:ind w:left="0" w:firstLine="709"/>
        <w:rPr>
          <w:rFonts w:cstheme="minorHAnsi"/>
          <w:color w:val="000000" w:themeColor="text1"/>
          <w:sz w:val="22"/>
          <w:szCs w:val="22"/>
        </w:rPr>
      </w:pPr>
      <w:r w:rsidRPr="007D4861">
        <w:rPr>
          <w:rFonts w:cstheme="minorHAnsi"/>
          <w:color w:val="000000" w:themeColor="text1"/>
          <w:sz w:val="22"/>
          <w:szCs w:val="22"/>
        </w:rPr>
        <w:t xml:space="preserve">Tiekėjas privalo užtikrinti, kad Socialine kortele būtų galima atsiskaityti už šias prekes ir paslaugas: </w:t>
      </w:r>
    </w:p>
    <w:p w14:paraId="227DA354" w14:textId="77777777" w:rsidR="00280841" w:rsidRPr="007D4861" w:rsidRDefault="00280841" w:rsidP="00280841">
      <w:pPr>
        <w:tabs>
          <w:tab w:val="left" w:pos="1134"/>
        </w:tabs>
        <w:spacing w:after="0"/>
        <w:ind w:firstLine="709"/>
        <w:rPr>
          <w:rFonts w:cstheme="minorHAnsi"/>
          <w:color w:val="000000" w:themeColor="text1"/>
          <w:sz w:val="22"/>
          <w:szCs w:val="22"/>
        </w:rPr>
      </w:pPr>
      <w:r w:rsidRPr="007D4861">
        <w:rPr>
          <w:rFonts w:cstheme="minorHAnsi"/>
          <w:color w:val="000000" w:themeColor="text1"/>
          <w:sz w:val="22"/>
          <w:szCs w:val="22"/>
        </w:rPr>
        <w:t xml:space="preserve">14.1. komunalines paslaugas; </w:t>
      </w:r>
    </w:p>
    <w:p w14:paraId="48EF851D" w14:textId="77777777" w:rsidR="00280841" w:rsidRPr="007D4861" w:rsidRDefault="00280841" w:rsidP="00280841">
      <w:pPr>
        <w:tabs>
          <w:tab w:val="left" w:pos="1134"/>
        </w:tabs>
        <w:spacing w:after="0"/>
        <w:ind w:firstLine="709"/>
        <w:rPr>
          <w:rFonts w:cstheme="minorHAnsi"/>
          <w:color w:val="000000" w:themeColor="text1"/>
          <w:sz w:val="22"/>
          <w:szCs w:val="22"/>
        </w:rPr>
      </w:pPr>
      <w:r w:rsidRPr="007D4861">
        <w:rPr>
          <w:rFonts w:cstheme="minorHAnsi"/>
          <w:color w:val="000000" w:themeColor="text1"/>
          <w:sz w:val="22"/>
          <w:szCs w:val="22"/>
        </w:rPr>
        <w:t xml:space="preserve">14.2. maisto produktus; </w:t>
      </w:r>
    </w:p>
    <w:p w14:paraId="27D27AD6" w14:textId="77777777" w:rsidR="00280841" w:rsidRPr="007D4861" w:rsidRDefault="00280841" w:rsidP="00280841">
      <w:pPr>
        <w:tabs>
          <w:tab w:val="left" w:pos="1134"/>
        </w:tabs>
        <w:spacing w:after="0"/>
        <w:ind w:firstLine="709"/>
        <w:rPr>
          <w:rFonts w:cstheme="minorHAnsi"/>
          <w:color w:val="000000" w:themeColor="text1"/>
          <w:sz w:val="22"/>
          <w:szCs w:val="22"/>
        </w:rPr>
      </w:pPr>
      <w:r w:rsidRPr="007D4861">
        <w:rPr>
          <w:rFonts w:cstheme="minorHAnsi"/>
          <w:color w:val="000000" w:themeColor="text1"/>
          <w:sz w:val="22"/>
          <w:szCs w:val="22"/>
        </w:rPr>
        <w:t xml:space="preserve">14.3. mokyklines prekes; </w:t>
      </w:r>
    </w:p>
    <w:p w14:paraId="50BF1A4A" w14:textId="77777777" w:rsidR="00280841" w:rsidRPr="007D4861" w:rsidRDefault="00280841" w:rsidP="00280841">
      <w:pPr>
        <w:tabs>
          <w:tab w:val="left" w:pos="1134"/>
        </w:tabs>
        <w:spacing w:after="0"/>
        <w:ind w:firstLine="709"/>
        <w:rPr>
          <w:rFonts w:cstheme="minorHAnsi"/>
          <w:color w:val="000000" w:themeColor="text1"/>
          <w:sz w:val="22"/>
          <w:szCs w:val="22"/>
        </w:rPr>
      </w:pPr>
      <w:r w:rsidRPr="007D4861">
        <w:rPr>
          <w:rFonts w:cstheme="minorHAnsi"/>
          <w:color w:val="000000" w:themeColor="text1"/>
          <w:sz w:val="22"/>
          <w:szCs w:val="22"/>
        </w:rPr>
        <w:t>14.4. buitines prekes;</w:t>
      </w:r>
    </w:p>
    <w:p w14:paraId="4E606BB6" w14:textId="77777777" w:rsidR="00280841" w:rsidRPr="007D4861" w:rsidRDefault="00280841" w:rsidP="00280841">
      <w:pPr>
        <w:tabs>
          <w:tab w:val="left" w:pos="1134"/>
        </w:tabs>
        <w:spacing w:after="0"/>
        <w:ind w:firstLine="709"/>
        <w:rPr>
          <w:rFonts w:cstheme="minorHAnsi"/>
          <w:color w:val="000000" w:themeColor="text1"/>
          <w:sz w:val="22"/>
          <w:szCs w:val="22"/>
        </w:rPr>
      </w:pPr>
      <w:r w:rsidRPr="007D4861">
        <w:rPr>
          <w:rFonts w:cstheme="minorHAnsi"/>
          <w:color w:val="000000" w:themeColor="text1"/>
          <w:sz w:val="22"/>
          <w:szCs w:val="22"/>
        </w:rPr>
        <w:lastRenderedPageBreak/>
        <w:t>14.5. higienos prekes.</w:t>
      </w:r>
    </w:p>
    <w:p w14:paraId="6411155C" w14:textId="77777777" w:rsidR="00280841" w:rsidRPr="007D4861" w:rsidRDefault="00280841" w:rsidP="00280841">
      <w:pPr>
        <w:numPr>
          <w:ilvl w:val="0"/>
          <w:numId w:val="24"/>
        </w:numPr>
        <w:tabs>
          <w:tab w:val="left" w:pos="1134"/>
        </w:tabs>
        <w:spacing w:after="0" w:line="240" w:lineRule="auto"/>
        <w:ind w:left="0" w:firstLine="709"/>
        <w:rPr>
          <w:rFonts w:cstheme="minorHAnsi"/>
          <w:color w:val="000000" w:themeColor="text1"/>
          <w:sz w:val="22"/>
          <w:szCs w:val="22"/>
        </w:rPr>
      </w:pPr>
      <w:r w:rsidRPr="007D4861">
        <w:rPr>
          <w:rFonts w:cstheme="minorHAnsi"/>
          <w:color w:val="000000" w:themeColor="text1"/>
          <w:sz w:val="22"/>
          <w:szCs w:val="22"/>
        </w:rPr>
        <w:t>Socialine kortele draudžiama įsigyti alkoholinius gėrimus, tabako gaminius ir loterijos bilietus.</w:t>
      </w:r>
    </w:p>
    <w:p w14:paraId="7E6D4801" w14:textId="77777777" w:rsidR="00280841" w:rsidRPr="007D4861" w:rsidRDefault="00280841" w:rsidP="00280841">
      <w:pPr>
        <w:numPr>
          <w:ilvl w:val="0"/>
          <w:numId w:val="24"/>
        </w:numPr>
        <w:tabs>
          <w:tab w:val="left" w:pos="1134"/>
        </w:tabs>
        <w:spacing w:after="0" w:line="240" w:lineRule="auto"/>
        <w:ind w:left="0" w:firstLine="709"/>
        <w:rPr>
          <w:rFonts w:cstheme="minorHAnsi"/>
          <w:color w:val="000000" w:themeColor="text1"/>
          <w:sz w:val="22"/>
          <w:szCs w:val="22"/>
        </w:rPr>
      </w:pPr>
      <w:r w:rsidRPr="007D4861">
        <w:rPr>
          <w:rFonts w:cstheme="minorHAnsi"/>
          <w:color w:val="000000" w:themeColor="text1"/>
          <w:sz w:val="22"/>
          <w:szCs w:val="22"/>
        </w:rPr>
        <w:t xml:space="preserve">Tiekėjas privalo: </w:t>
      </w:r>
    </w:p>
    <w:p w14:paraId="4170498C" w14:textId="77777777" w:rsidR="00280841" w:rsidRPr="007D4861" w:rsidRDefault="00280841" w:rsidP="00280841">
      <w:pPr>
        <w:tabs>
          <w:tab w:val="left" w:pos="1134"/>
        </w:tabs>
        <w:spacing w:after="0"/>
        <w:ind w:firstLine="709"/>
        <w:rPr>
          <w:rFonts w:cstheme="minorHAnsi"/>
          <w:color w:val="000000" w:themeColor="text1"/>
          <w:sz w:val="22"/>
          <w:szCs w:val="22"/>
        </w:rPr>
      </w:pPr>
      <w:r w:rsidRPr="007D4861">
        <w:rPr>
          <w:rFonts w:cstheme="minorHAnsi"/>
          <w:color w:val="000000" w:themeColor="text1"/>
          <w:sz w:val="22"/>
          <w:szCs w:val="22"/>
        </w:rPr>
        <w:t xml:space="preserve">16.1. sudaryti galimybę Socialinės kortelės turėtojui be papildomų mokesčių panaudoti visą pervestą lėšų sumą; </w:t>
      </w:r>
    </w:p>
    <w:p w14:paraId="0BC24B04" w14:textId="77777777" w:rsidR="00280841" w:rsidRPr="007D4861" w:rsidRDefault="00280841" w:rsidP="00280841">
      <w:pPr>
        <w:tabs>
          <w:tab w:val="left" w:pos="1134"/>
        </w:tabs>
        <w:spacing w:after="0"/>
        <w:ind w:firstLine="709"/>
        <w:rPr>
          <w:rFonts w:cstheme="minorHAnsi"/>
          <w:color w:val="000000" w:themeColor="text1"/>
          <w:sz w:val="22"/>
          <w:szCs w:val="22"/>
        </w:rPr>
      </w:pPr>
      <w:r w:rsidRPr="007D4861">
        <w:rPr>
          <w:rFonts w:cstheme="minorHAnsi"/>
          <w:color w:val="000000" w:themeColor="text1"/>
          <w:sz w:val="22"/>
          <w:szCs w:val="22"/>
        </w:rPr>
        <w:t xml:space="preserve">16.2. perduoti prekes Socialinių kortelių turėtojams nuosavybėn už panaudotas socialines išmokas; 16.3. užtikrinti Socialinių kortelių patvarumą ir tinkamumą ilgalaikiam naudojimui; </w:t>
      </w:r>
    </w:p>
    <w:p w14:paraId="37C4930C" w14:textId="77777777" w:rsidR="00280841" w:rsidRPr="007D4861" w:rsidRDefault="00280841" w:rsidP="00280841">
      <w:pPr>
        <w:tabs>
          <w:tab w:val="left" w:pos="1134"/>
        </w:tabs>
        <w:spacing w:after="0"/>
        <w:ind w:firstLine="709"/>
        <w:rPr>
          <w:rFonts w:cstheme="minorHAnsi"/>
          <w:color w:val="000000" w:themeColor="text1"/>
          <w:sz w:val="22"/>
          <w:szCs w:val="22"/>
        </w:rPr>
      </w:pPr>
      <w:r w:rsidRPr="007D4861">
        <w:rPr>
          <w:rFonts w:cstheme="minorHAnsi"/>
          <w:color w:val="000000" w:themeColor="text1"/>
          <w:sz w:val="22"/>
          <w:szCs w:val="22"/>
        </w:rPr>
        <w:t xml:space="preserve">16.4. užblokuoti prarastą Socialinę kortelę ne vėliau kaip per 1 (vieną) valandą nuo pranešimo apie praradimą gavimo; </w:t>
      </w:r>
    </w:p>
    <w:p w14:paraId="0B4A0EDA" w14:textId="77777777" w:rsidR="00280841" w:rsidRPr="007D4861" w:rsidRDefault="00280841" w:rsidP="00280841">
      <w:pPr>
        <w:tabs>
          <w:tab w:val="left" w:pos="1134"/>
        </w:tabs>
        <w:spacing w:after="0"/>
        <w:ind w:firstLine="709"/>
        <w:rPr>
          <w:rFonts w:cstheme="minorHAnsi"/>
          <w:color w:val="000000" w:themeColor="text1"/>
          <w:sz w:val="22"/>
          <w:szCs w:val="22"/>
        </w:rPr>
      </w:pPr>
      <w:r w:rsidRPr="007D4861">
        <w:rPr>
          <w:rFonts w:cstheme="minorHAnsi"/>
          <w:color w:val="000000" w:themeColor="text1"/>
          <w:sz w:val="22"/>
          <w:szCs w:val="22"/>
        </w:rPr>
        <w:t xml:space="preserve">16.5. taikyti ne mažesnę nei pasiūlyme nurodytą Nuolaidą; </w:t>
      </w:r>
    </w:p>
    <w:p w14:paraId="33286C5B" w14:textId="77777777" w:rsidR="00280841" w:rsidRPr="007D4861" w:rsidRDefault="00280841" w:rsidP="00280841">
      <w:pPr>
        <w:tabs>
          <w:tab w:val="left" w:pos="1134"/>
        </w:tabs>
        <w:spacing w:after="0"/>
        <w:ind w:firstLine="709"/>
        <w:rPr>
          <w:rFonts w:cstheme="minorHAnsi"/>
          <w:color w:val="000000" w:themeColor="text1"/>
          <w:sz w:val="22"/>
          <w:szCs w:val="22"/>
        </w:rPr>
      </w:pPr>
      <w:r w:rsidRPr="007D4861">
        <w:rPr>
          <w:rFonts w:cstheme="minorHAnsi"/>
          <w:color w:val="000000" w:themeColor="text1"/>
          <w:sz w:val="22"/>
          <w:szCs w:val="22"/>
        </w:rPr>
        <w:t xml:space="preserve">16.6. užtikrinti saugų Sąrašų ir kitų duomenų perdavimą elektroninėmis priemonėmis; </w:t>
      </w:r>
    </w:p>
    <w:p w14:paraId="30D1AA83" w14:textId="77777777" w:rsidR="00280841" w:rsidRPr="007D4861" w:rsidRDefault="00280841" w:rsidP="00280841">
      <w:pPr>
        <w:tabs>
          <w:tab w:val="left" w:pos="1134"/>
        </w:tabs>
        <w:spacing w:after="0"/>
        <w:ind w:firstLine="709"/>
        <w:rPr>
          <w:rFonts w:cstheme="minorHAnsi"/>
          <w:color w:val="000000" w:themeColor="text1"/>
          <w:sz w:val="22"/>
          <w:szCs w:val="22"/>
        </w:rPr>
      </w:pPr>
      <w:r w:rsidRPr="007D4861">
        <w:rPr>
          <w:rFonts w:cstheme="minorHAnsi"/>
          <w:color w:val="000000" w:themeColor="text1"/>
          <w:sz w:val="22"/>
          <w:szCs w:val="22"/>
        </w:rPr>
        <w:t xml:space="preserve">16.7. naudojantis sąskaitų administravimo bendra informacine sistema pateikti Pirkėjui sąskaitą faktūrą (toliau – Sąskaita), kurios bendra suma turi visiškai sutapti su Pirkėjo pateikto Sąrašo bendra pinigų suma; </w:t>
      </w:r>
    </w:p>
    <w:p w14:paraId="76873A0E" w14:textId="77777777" w:rsidR="00280841" w:rsidRPr="007D4861" w:rsidRDefault="00280841" w:rsidP="00280841">
      <w:pPr>
        <w:tabs>
          <w:tab w:val="left" w:pos="1134"/>
        </w:tabs>
        <w:spacing w:after="0"/>
        <w:ind w:firstLine="709"/>
        <w:rPr>
          <w:rFonts w:cstheme="minorHAnsi"/>
          <w:color w:val="000000" w:themeColor="text1"/>
          <w:sz w:val="22"/>
          <w:szCs w:val="22"/>
        </w:rPr>
      </w:pPr>
      <w:r w:rsidRPr="007D4861">
        <w:rPr>
          <w:rFonts w:cstheme="minorHAnsi"/>
          <w:color w:val="000000" w:themeColor="text1"/>
          <w:sz w:val="22"/>
          <w:szCs w:val="22"/>
        </w:rPr>
        <w:t>16.8. gavus Pirkėjo apmokėjimą, ne vėliau kaip per 2 (dvi) darbo dienas aktyvuoti Socialines korteles.</w:t>
      </w:r>
    </w:p>
    <w:p w14:paraId="3CCB1C74" w14:textId="77777777" w:rsidR="00280841" w:rsidRPr="007D4861" w:rsidRDefault="00280841" w:rsidP="00280841">
      <w:pPr>
        <w:numPr>
          <w:ilvl w:val="0"/>
          <w:numId w:val="24"/>
        </w:numPr>
        <w:tabs>
          <w:tab w:val="left" w:pos="1134"/>
        </w:tabs>
        <w:spacing w:after="0" w:line="240" w:lineRule="auto"/>
        <w:ind w:left="0" w:firstLine="709"/>
        <w:rPr>
          <w:rFonts w:cstheme="minorHAnsi"/>
          <w:color w:val="000000" w:themeColor="text1"/>
          <w:sz w:val="22"/>
          <w:szCs w:val="22"/>
        </w:rPr>
      </w:pPr>
      <w:r w:rsidRPr="007D4861">
        <w:rPr>
          <w:rFonts w:cstheme="minorHAnsi"/>
          <w:color w:val="000000" w:themeColor="text1"/>
          <w:sz w:val="22"/>
          <w:szCs w:val="22"/>
        </w:rPr>
        <w:t>Tiekėjas neprivalo priimti iš Socialinių kortelių turėtojų kokybiškų, teisės aktų reikalavimus atitinkančių prekių.</w:t>
      </w:r>
    </w:p>
    <w:p w14:paraId="28E6B5AA" w14:textId="77777777" w:rsidR="00DE4083" w:rsidRPr="007D4861" w:rsidRDefault="00DE4083" w:rsidP="00DE4083">
      <w:pPr>
        <w:tabs>
          <w:tab w:val="left" w:pos="1134"/>
        </w:tabs>
        <w:spacing w:after="0" w:line="240" w:lineRule="auto"/>
        <w:ind w:left="709"/>
        <w:rPr>
          <w:rFonts w:cstheme="minorHAnsi"/>
          <w:color w:val="000000" w:themeColor="text1"/>
          <w:sz w:val="22"/>
          <w:szCs w:val="22"/>
        </w:rPr>
      </w:pPr>
    </w:p>
    <w:p w14:paraId="570F613C" w14:textId="158E6CE4" w:rsidR="00280841" w:rsidRPr="007D4861" w:rsidRDefault="00280841" w:rsidP="00DE4083">
      <w:pPr>
        <w:pStyle w:val="Antrat2"/>
        <w:numPr>
          <w:ilvl w:val="0"/>
          <w:numId w:val="27"/>
        </w:numPr>
        <w:tabs>
          <w:tab w:val="left" w:pos="1134"/>
        </w:tabs>
        <w:spacing w:before="0"/>
        <w:jc w:val="center"/>
        <w:rPr>
          <w:rFonts w:asciiTheme="minorHAnsi" w:hAnsiTheme="minorHAnsi" w:cstheme="minorHAnsi"/>
          <w:b/>
          <w:bCs/>
          <w:color w:val="000000" w:themeColor="text1"/>
          <w:sz w:val="22"/>
          <w:szCs w:val="22"/>
        </w:rPr>
      </w:pPr>
      <w:bookmarkStart w:id="70" w:name="_Toc217981663"/>
      <w:bookmarkStart w:id="71" w:name="_Toc217981769"/>
      <w:bookmarkStart w:id="72" w:name="v.-pirkėjo-pareigos"/>
      <w:bookmarkEnd w:id="69"/>
      <w:r w:rsidRPr="007D4861">
        <w:rPr>
          <w:rFonts w:asciiTheme="minorHAnsi" w:hAnsiTheme="minorHAnsi" w:cstheme="minorHAnsi"/>
          <w:b/>
          <w:bCs/>
          <w:color w:val="000000" w:themeColor="text1"/>
          <w:sz w:val="22"/>
          <w:szCs w:val="22"/>
        </w:rPr>
        <w:t>PIRKĖJO PAREIGOS</w:t>
      </w:r>
      <w:bookmarkEnd w:id="70"/>
      <w:bookmarkEnd w:id="71"/>
    </w:p>
    <w:p w14:paraId="04122580" w14:textId="77777777" w:rsidR="00280841" w:rsidRPr="007D4861" w:rsidRDefault="00280841" w:rsidP="00280841">
      <w:pPr>
        <w:numPr>
          <w:ilvl w:val="0"/>
          <w:numId w:val="25"/>
        </w:numPr>
        <w:tabs>
          <w:tab w:val="left" w:pos="1134"/>
        </w:tabs>
        <w:spacing w:after="0" w:line="240" w:lineRule="auto"/>
        <w:ind w:left="0" w:firstLine="709"/>
        <w:rPr>
          <w:rFonts w:cstheme="minorHAnsi"/>
          <w:color w:val="000000" w:themeColor="text1"/>
          <w:sz w:val="22"/>
          <w:szCs w:val="22"/>
        </w:rPr>
      </w:pPr>
      <w:r w:rsidRPr="007D4861">
        <w:rPr>
          <w:rFonts w:cstheme="minorHAnsi"/>
          <w:color w:val="000000" w:themeColor="text1"/>
          <w:sz w:val="22"/>
          <w:szCs w:val="22"/>
        </w:rPr>
        <w:t xml:space="preserve">Pirkėjas privalo informuoti Socialinių kortelių turėtojus, kad: </w:t>
      </w:r>
    </w:p>
    <w:p w14:paraId="473545CA" w14:textId="77777777" w:rsidR="00280841" w:rsidRPr="007D4861" w:rsidRDefault="00280841" w:rsidP="00280841">
      <w:pPr>
        <w:tabs>
          <w:tab w:val="left" w:pos="1134"/>
        </w:tabs>
        <w:spacing w:after="0"/>
        <w:ind w:firstLine="709"/>
        <w:rPr>
          <w:rFonts w:cstheme="minorHAnsi"/>
          <w:color w:val="000000" w:themeColor="text1"/>
          <w:sz w:val="22"/>
          <w:szCs w:val="22"/>
        </w:rPr>
      </w:pPr>
      <w:r w:rsidRPr="007D4861">
        <w:rPr>
          <w:rFonts w:cstheme="minorHAnsi"/>
          <w:color w:val="000000" w:themeColor="text1"/>
          <w:sz w:val="22"/>
          <w:szCs w:val="22"/>
        </w:rPr>
        <w:t xml:space="preserve">18.1. Socialine kortele draudžiama įsigyti alkoholinius gėrimus, tabako gaminius ir loterijos bilietus; </w:t>
      </w:r>
    </w:p>
    <w:p w14:paraId="61C32940" w14:textId="77777777" w:rsidR="00280841" w:rsidRPr="007D4861" w:rsidRDefault="00280841" w:rsidP="00280841">
      <w:pPr>
        <w:tabs>
          <w:tab w:val="left" w:pos="1134"/>
        </w:tabs>
        <w:spacing w:after="0"/>
        <w:ind w:firstLine="709"/>
        <w:rPr>
          <w:rFonts w:cstheme="minorHAnsi"/>
          <w:color w:val="000000" w:themeColor="text1"/>
          <w:sz w:val="22"/>
          <w:szCs w:val="22"/>
        </w:rPr>
      </w:pPr>
      <w:r w:rsidRPr="007D4861">
        <w:rPr>
          <w:rFonts w:cstheme="minorHAnsi"/>
          <w:color w:val="000000" w:themeColor="text1"/>
          <w:sz w:val="22"/>
          <w:szCs w:val="22"/>
        </w:rPr>
        <w:t>18.2. praradus Socialinę kortelę, apie tai būtina nedelsiant pranešti Mažeikių rajono savivaldybės administracijos Socialinių reikalų skyriui.</w:t>
      </w:r>
    </w:p>
    <w:p w14:paraId="17127869" w14:textId="77777777" w:rsidR="00280841" w:rsidRPr="007D4861" w:rsidRDefault="00280841" w:rsidP="00280841">
      <w:pPr>
        <w:numPr>
          <w:ilvl w:val="0"/>
          <w:numId w:val="25"/>
        </w:numPr>
        <w:tabs>
          <w:tab w:val="left" w:pos="1134"/>
        </w:tabs>
        <w:spacing w:after="0" w:line="240" w:lineRule="auto"/>
        <w:ind w:left="0" w:firstLine="709"/>
        <w:rPr>
          <w:rFonts w:cstheme="minorHAnsi"/>
          <w:color w:val="000000" w:themeColor="text1"/>
          <w:sz w:val="22"/>
          <w:szCs w:val="22"/>
        </w:rPr>
      </w:pPr>
      <w:r w:rsidRPr="007D4861">
        <w:rPr>
          <w:rFonts w:cstheme="minorHAnsi"/>
          <w:color w:val="000000" w:themeColor="text1"/>
          <w:sz w:val="22"/>
          <w:szCs w:val="22"/>
        </w:rPr>
        <w:t>Pirkėjas įsipareigoja:</w:t>
      </w:r>
    </w:p>
    <w:p w14:paraId="3AA206CC" w14:textId="77777777" w:rsidR="00280841" w:rsidRPr="007D4861" w:rsidRDefault="00280841" w:rsidP="00280841">
      <w:pPr>
        <w:tabs>
          <w:tab w:val="left" w:pos="1134"/>
        </w:tabs>
        <w:spacing w:after="0"/>
        <w:ind w:firstLine="709"/>
        <w:rPr>
          <w:rFonts w:cstheme="minorHAnsi"/>
          <w:color w:val="000000" w:themeColor="text1"/>
          <w:sz w:val="22"/>
          <w:szCs w:val="22"/>
        </w:rPr>
      </w:pPr>
      <w:r w:rsidRPr="007D4861">
        <w:rPr>
          <w:rFonts w:cstheme="minorHAnsi"/>
          <w:color w:val="000000" w:themeColor="text1"/>
          <w:sz w:val="22"/>
          <w:szCs w:val="22"/>
        </w:rPr>
        <w:t xml:space="preserve">19.1. iki kiekvieno kalendorinio mėnesio 10 (dešimtos) dienos pateikti Tiekėjui aktualų Sąrašą „Excel“ formatu ir užkoduotą elektroninį failą; </w:t>
      </w:r>
    </w:p>
    <w:p w14:paraId="74EB91DA" w14:textId="77777777" w:rsidR="00280841" w:rsidRPr="007D4861" w:rsidRDefault="00280841" w:rsidP="00280841">
      <w:pPr>
        <w:tabs>
          <w:tab w:val="left" w:pos="1134"/>
        </w:tabs>
        <w:spacing w:after="0"/>
        <w:ind w:firstLine="709"/>
        <w:rPr>
          <w:rFonts w:cstheme="minorHAnsi"/>
          <w:color w:val="000000" w:themeColor="text1"/>
          <w:sz w:val="22"/>
          <w:szCs w:val="22"/>
        </w:rPr>
      </w:pPr>
      <w:r w:rsidRPr="007D4861">
        <w:rPr>
          <w:rFonts w:cstheme="minorHAnsi"/>
          <w:color w:val="000000" w:themeColor="text1"/>
          <w:sz w:val="22"/>
          <w:szCs w:val="22"/>
        </w:rPr>
        <w:t>19.2. ne vėliau kaip per 3 (tris) darbo dienas nuo Sąskaitos gavimo dienos pervesti joje nurodytą pinigų sumą į Tiekėjo nurodytą banko sąskaitą.</w:t>
      </w:r>
    </w:p>
    <w:p w14:paraId="0AADC340" w14:textId="77777777" w:rsidR="00DE4083" w:rsidRPr="007D4861" w:rsidRDefault="00DE4083" w:rsidP="00280841">
      <w:pPr>
        <w:tabs>
          <w:tab w:val="left" w:pos="1134"/>
        </w:tabs>
        <w:spacing w:after="0"/>
        <w:ind w:firstLine="709"/>
        <w:rPr>
          <w:rFonts w:cstheme="minorHAnsi"/>
          <w:color w:val="000000" w:themeColor="text1"/>
          <w:sz w:val="22"/>
          <w:szCs w:val="22"/>
        </w:rPr>
      </w:pPr>
    </w:p>
    <w:p w14:paraId="0C475EEB" w14:textId="77777777" w:rsidR="00280841" w:rsidRPr="007D4861" w:rsidRDefault="00280841" w:rsidP="00280841">
      <w:pPr>
        <w:pStyle w:val="Antrat2"/>
        <w:tabs>
          <w:tab w:val="left" w:pos="1134"/>
        </w:tabs>
        <w:spacing w:before="0"/>
        <w:ind w:firstLine="709"/>
        <w:jc w:val="center"/>
        <w:rPr>
          <w:rFonts w:asciiTheme="minorHAnsi" w:hAnsiTheme="minorHAnsi" w:cstheme="minorHAnsi"/>
          <w:b/>
          <w:bCs/>
          <w:color w:val="000000" w:themeColor="text1"/>
          <w:sz w:val="22"/>
          <w:szCs w:val="22"/>
        </w:rPr>
      </w:pPr>
      <w:bookmarkStart w:id="73" w:name="_Toc217981664"/>
      <w:bookmarkStart w:id="74" w:name="_Toc217981770"/>
      <w:bookmarkStart w:id="75" w:name="vi.-baigiamosios-nuostatos"/>
      <w:bookmarkEnd w:id="72"/>
      <w:r w:rsidRPr="007D4861">
        <w:rPr>
          <w:rFonts w:asciiTheme="minorHAnsi" w:hAnsiTheme="minorHAnsi" w:cstheme="minorHAnsi"/>
          <w:b/>
          <w:bCs/>
          <w:color w:val="000000" w:themeColor="text1"/>
          <w:sz w:val="22"/>
          <w:szCs w:val="22"/>
        </w:rPr>
        <w:t>VI. BAIGIAMOSIOS NUOSTATOS</w:t>
      </w:r>
      <w:bookmarkEnd w:id="73"/>
      <w:bookmarkEnd w:id="74"/>
    </w:p>
    <w:p w14:paraId="291127A0" w14:textId="77777777" w:rsidR="00280841" w:rsidRPr="007D4861" w:rsidRDefault="00280841" w:rsidP="00280841">
      <w:pPr>
        <w:pStyle w:val="Compact"/>
        <w:numPr>
          <w:ilvl w:val="0"/>
          <w:numId w:val="26"/>
        </w:numPr>
        <w:tabs>
          <w:tab w:val="left" w:pos="1134"/>
        </w:tabs>
        <w:spacing w:before="0" w:after="0"/>
        <w:ind w:left="0" w:firstLine="709"/>
        <w:rPr>
          <w:rFonts w:cstheme="minorHAnsi"/>
          <w:color w:val="000000" w:themeColor="text1"/>
          <w:sz w:val="22"/>
          <w:szCs w:val="22"/>
          <w:lang w:val="lt-LT"/>
        </w:rPr>
      </w:pPr>
      <w:r w:rsidRPr="007D4861">
        <w:rPr>
          <w:rFonts w:cstheme="minorHAnsi"/>
          <w:color w:val="000000" w:themeColor="text1"/>
          <w:sz w:val="22"/>
          <w:szCs w:val="22"/>
          <w:lang w:val="lt-LT"/>
        </w:rPr>
        <w:t>Visi su Sutarties vykdymu susiję dokumentai (ataskaitos, sąrašai, sutarčių priedai ir kt.) teikiami elektroninėmis priemonėmis, siekiant mažinti popieriaus naudojimą ir užtikrinti proceso efektyvumą bei skaidrumą.</w:t>
      </w:r>
      <w:bookmarkEnd w:id="58"/>
      <w:bookmarkEnd w:id="75"/>
    </w:p>
    <w:p w14:paraId="7EC91839" w14:textId="77777777" w:rsidR="00A4599F" w:rsidRPr="007D4861" w:rsidRDefault="00A4599F" w:rsidP="00DE290C">
      <w:pPr>
        <w:rPr>
          <w:rFonts w:cstheme="minorHAnsi"/>
          <w:b/>
          <w:bCs/>
          <w:smallCaps/>
          <w:sz w:val="22"/>
          <w:szCs w:val="22"/>
        </w:rPr>
      </w:pPr>
      <w:r w:rsidRPr="007D4861">
        <w:rPr>
          <w:rFonts w:cstheme="minorHAnsi"/>
          <w:b/>
          <w:bCs/>
          <w:smallCaps/>
          <w:sz w:val="22"/>
          <w:szCs w:val="22"/>
        </w:rPr>
        <w:br w:type="page"/>
      </w:r>
    </w:p>
    <w:p w14:paraId="73F43DFB" w14:textId="33FEF14C" w:rsidR="008D704D" w:rsidRPr="007D4861" w:rsidRDefault="008D704D" w:rsidP="008D704D">
      <w:pPr>
        <w:pStyle w:val="Antrat2"/>
        <w:ind w:left="5103"/>
        <w:rPr>
          <w:rFonts w:asciiTheme="minorHAnsi" w:eastAsia="Calibri" w:hAnsiTheme="minorHAnsi" w:cstheme="minorHAnsi"/>
          <w:color w:val="0070C0"/>
          <w:sz w:val="21"/>
          <w:szCs w:val="21"/>
        </w:rPr>
      </w:pPr>
      <w:bookmarkStart w:id="76" w:name="_Ref38285444"/>
      <w:bookmarkStart w:id="77" w:name="_Ref38291496"/>
      <w:bookmarkStart w:id="78" w:name="_Toc217981771"/>
      <w:r w:rsidRPr="007D4861">
        <w:rPr>
          <w:rFonts w:asciiTheme="minorHAnsi" w:eastAsia="Calibri" w:hAnsiTheme="minorHAnsi" w:cstheme="minorHAnsi"/>
          <w:color w:val="0070C0"/>
          <w:sz w:val="21"/>
          <w:szCs w:val="21"/>
        </w:rPr>
        <w:lastRenderedPageBreak/>
        <w:t xml:space="preserve">Pirkimo sąlygų </w:t>
      </w:r>
      <w:r w:rsidR="00F1334C" w:rsidRPr="007D4861">
        <w:rPr>
          <w:rFonts w:asciiTheme="minorHAnsi" w:eastAsia="Calibri" w:hAnsiTheme="minorHAnsi" w:cstheme="minorHAnsi"/>
          <w:color w:val="0070C0"/>
          <w:sz w:val="21"/>
          <w:szCs w:val="21"/>
        </w:rPr>
        <w:t>3</w:t>
      </w:r>
      <w:r w:rsidRPr="007D4861">
        <w:rPr>
          <w:rFonts w:asciiTheme="minorHAnsi" w:eastAsia="Calibri" w:hAnsiTheme="minorHAnsi" w:cstheme="minorHAnsi"/>
          <w:color w:val="0070C0"/>
          <w:sz w:val="21"/>
          <w:szCs w:val="21"/>
        </w:rPr>
        <w:t xml:space="preserve"> priedas „Tiekėjų pašalinimo pagrindai“</w:t>
      </w:r>
      <w:bookmarkEnd w:id="76"/>
      <w:bookmarkEnd w:id="77"/>
      <w:bookmarkEnd w:id="78"/>
    </w:p>
    <w:p w14:paraId="11D35D3F" w14:textId="77777777" w:rsidR="000E6657" w:rsidRPr="007D4861" w:rsidRDefault="000E6657" w:rsidP="000E6657">
      <w:pPr>
        <w:jc w:val="center"/>
        <w:rPr>
          <w:rFonts w:cstheme="minorHAnsi"/>
          <w:b/>
          <w:bCs/>
          <w:smallCaps/>
          <w:sz w:val="22"/>
          <w:szCs w:val="22"/>
        </w:rPr>
      </w:pPr>
    </w:p>
    <w:p w14:paraId="626BA16A" w14:textId="7E655DFB" w:rsidR="000E6657" w:rsidRPr="007D4861" w:rsidRDefault="000E6657" w:rsidP="00BE1858">
      <w:pPr>
        <w:pStyle w:val="Paantrat"/>
        <w:jc w:val="center"/>
        <w:rPr>
          <w:rFonts w:cstheme="minorHAnsi"/>
        </w:rPr>
      </w:pPr>
      <w:r w:rsidRPr="007D4861">
        <w:rPr>
          <w:rFonts w:cstheme="minorHAnsi"/>
        </w:rPr>
        <w:t>TIEKĖJŲ PAŠALINIMO PAGRINDAI</w:t>
      </w:r>
    </w:p>
    <w:p w14:paraId="5A9010AF" w14:textId="2A27297A" w:rsidR="007D4861" w:rsidRPr="007D4861" w:rsidRDefault="007D4861" w:rsidP="007D4861">
      <w:pPr>
        <w:pStyle w:val="Betarp"/>
        <w:numPr>
          <w:ilvl w:val="0"/>
          <w:numId w:val="32"/>
        </w:numPr>
        <w:ind w:left="0" w:firstLine="851"/>
        <w:jc w:val="both"/>
        <w:rPr>
          <w:rFonts w:cstheme="minorHAnsi"/>
          <w:sz w:val="22"/>
          <w:szCs w:val="22"/>
        </w:rPr>
      </w:pPr>
      <w:r w:rsidRPr="007D4861">
        <w:rPr>
          <w:rFonts w:cstheme="minorHAnsi"/>
          <w:sz w:val="22"/>
          <w:szCs w:val="22"/>
        </w:rPr>
        <w:t xml:space="preserve">Su </w:t>
      </w:r>
      <w:r w:rsidRPr="007D4861">
        <w:rPr>
          <w:rFonts w:cstheme="minorHAnsi"/>
          <w:color w:val="00B050"/>
          <w:sz w:val="22"/>
          <w:szCs w:val="22"/>
        </w:rPr>
        <w:t xml:space="preserve">pasiūlymu </w:t>
      </w:r>
      <w:r w:rsidRPr="007D4861">
        <w:rPr>
          <w:rFonts w:cstheme="minorHAnsi"/>
          <w:sz w:val="22"/>
          <w:szCs w:val="22"/>
        </w:rPr>
        <w:t xml:space="preserve">teikiamas tik EBVPD. Perkančioji organizacija su </w:t>
      </w:r>
      <w:r w:rsidRPr="007D4861">
        <w:rPr>
          <w:rFonts w:cstheme="minorHAnsi"/>
          <w:color w:val="00B050"/>
          <w:sz w:val="22"/>
          <w:szCs w:val="22"/>
        </w:rPr>
        <w:t xml:space="preserve">pasiūlymu </w:t>
      </w:r>
      <w:r w:rsidRPr="007D4861">
        <w:rPr>
          <w:rFonts w:cstheme="minorHAnsi"/>
          <w:sz w:val="22"/>
          <w:szCs w:val="22"/>
        </w:rPr>
        <w:t xml:space="preserve">nereikalauja pateikti lentelėje nurodytų pašalinimo pagrindų nebuvimą įrodančių dokumentų. Šių dokumentų prašoma tik iš ekonomiškai naudingiausią pasiūlymą pateikusio tiekėjo prieš nustatant laimėjusį pasiūlymą. Vis dėlto, perkančioji organizacija bet kuriuo pirkimo procedūros metu gali paprašyti kandidatų ar dalyvių pateikti visus ar dalį dokumentų, patvirtinančių jų pašalinimo pagrindų nebuvimą, jeigu tai būtina siekiant užtikrinti tinkamą pirkimo procedūros atlikimą. </w:t>
      </w:r>
    </w:p>
    <w:p w14:paraId="63DCEF2D" w14:textId="3BF86EC4" w:rsidR="007D4861" w:rsidRPr="007D4861" w:rsidRDefault="007D4861" w:rsidP="007D4861">
      <w:pPr>
        <w:pStyle w:val="Betarp"/>
        <w:numPr>
          <w:ilvl w:val="0"/>
          <w:numId w:val="32"/>
        </w:numPr>
        <w:ind w:left="0" w:firstLine="851"/>
        <w:jc w:val="both"/>
        <w:rPr>
          <w:rFonts w:cstheme="minorHAnsi"/>
          <w:sz w:val="22"/>
          <w:szCs w:val="22"/>
        </w:rPr>
      </w:pPr>
      <w:r w:rsidRPr="007D4861">
        <w:rPr>
          <w:rFonts w:cstheme="minorHAnsi"/>
          <w:sz w:val="22"/>
          <w:szCs w:val="22"/>
        </w:rPr>
        <w:t xml:space="preserve">Pašalinimo pagrindai taikomi tiekėjui (kai pasiūlymą teikia ūkio subjektų grupė – visiems tos grupės nariams) ir ūkio subjektams, kurių pajėgumais tiekėjas remiasi. </w:t>
      </w:r>
    </w:p>
    <w:p w14:paraId="2DD076E0" w14:textId="77777777" w:rsidR="007D4861" w:rsidRPr="007D4861" w:rsidRDefault="007D4861" w:rsidP="007D4861">
      <w:pPr>
        <w:pStyle w:val="Betarp"/>
        <w:numPr>
          <w:ilvl w:val="0"/>
          <w:numId w:val="32"/>
        </w:numPr>
        <w:ind w:left="0" w:firstLine="851"/>
        <w:jc w:val="both"/>
        <w:rPr>
          <w:rFonts w:eastAsia="Verdana" w:cstheme="minorHAnsi"/>
          <w:sz w:val="22"/>
          <w:szCs w:val="22"/>
        </w:rPr>
      </w:pPr>
      <w:r w:rsidRPr="007D4861">
        <w:rPr>
          <w:rFonts w:cstheme="minorHAnsi"/>
          <w:color w:val="000000" w:themeColor="text1"/>
          <w:sz w:val="22"/>
          <w:szCs w:val="22"/>
        </w:rPr>
        <w:t>Perkančioji organizacija tiekėją pašalina iš pirkimo procedūros bet kuriame pirkimo procedūros etape, jeigu paaiškėja, kad dėl savo veiksmų ar neveikimo prieš pirkimo procedūrą ar jos metu jis atitinka bent vieną iš pirkimo dokumentuos</w:t>
      </w:r>
      <w:r w:rsidRPr="007D4861">
        <w:rPr>
          <w:rFonts w:eastAsia="Verdana" w:cstheme="minorHAnsi"/>
          <w:color w:val="000000" w:themeColor="text1"/>
          <w:sz w:val="22"/>
          <w:szCs w:val="22"/>
        </w:rPr>
        <w:t xml:space="preserve">e nustatytų tiekėjo pašalinimo pagrindų, išskyrus VPĮ 46 straipsnio 10 dalyje nustatytus atvejus (tačiau atsižvelgiant į VPĮ 46 straipsnio 11 ir 12 dalių nuostatas). </w:t>
      </w:r>
    </w:p>
    <w:p w14:paraId="316D4DF0" w14:textId="77777777" w:rsidR="007D4861" w:rsidRPr="007D4861" w:rsidRDefault="007D4861" w:rsidP="007D4861">
      <w:pPr>
        <w:pStyle w:val="Betarp"/>
        <w:numPr>
          <w:ilvl w:val="0"/>
          <w:numId w:val="32"/>
        </w:numPr>
        <w:ind w:left="0" w:firstLine="851"/>
        <w:jc w:val="both"/>
        <w:rPr>
          <w:rFonts w:eastAsia="Verdana" w:cstheme="minorHAnsi"/>
          <w:color w:val="000000" w:themeColor="text1"/>
          <w:sz w:val="22"/>
          <w:szCs w:val="22"/>
        </w:rPr>
      </w:pPr>
      <w:r w:rsidRPr="007D4861">
        <w:rPr>
          <w:rFonts w:eastAsia="Verdana" w:cstheme="minorHAnsi"/>
          <w:color w:val="000000" w:themeColor="text1"/>
          <w:sz w:val="22"/>
          <w:szCs w:val="22"/>
        </w:rPr>
        <w:t>Perkančioji organizacija, priimdama sprendimus dėl tiekėjo pašalinimo iš pirkimo procedūros VPĮ 46  straipsnio 4 ir 6 dalyse nurodytais pašalinimo pagrindais, atsižvelgia į tai, ar vertinant tiekėjo patikimumą tiekėjo pašalinimas iš pirkimo procedūros proporcingas vertinamam tiekėjo elgesiui, VPĮ 46 straipsnio 4 dalies 7 punkto c papunkčio atveju – ar taikant šį tiekėjo pašalinimo iš pirkimo procedūros pagrindą nebūtų reikšmingai apribota konkurencija. Priimant sprendimus dėl tiekėjo pašalinimo iš pirkimo procedūros VPĮ 46 straipsnio 4 dalies 4 ir 6 punktuose nurodytais pašalinimo pagrindais, gali būti atsižvelgiama į pagal VPĮ 52 ir 91 straipsnius skelbiamą informaciją.</w:t>
      </w:r>
    </w:p>
    <w:p w14:paraId="4953AC81" w14:textId="77777777" w:rsidR="007D4861" w:rsidRPr="007D4861" w:rsidRDefault="007D4861" w:rsidP="007D4861">
      <w:pPr>
        <w:pStyle w:val="Betarp"/>
        <w:numPr>
          <w:ilvl w:val="0"/>
          <w:numId w:val="32"/>
        </w:numPr>
        <w:ind w:left="0" w:firstLine="851"/>
        <w:jc w:val="both"/>
        <w:rPr>
          <w:rFonts w:cstheme="minorHAnsi"/>
          <w:sz w:val="22"/>
          <w:szCs w:val="22"/>
        </w:rPr>
      </w:pPr>
      <w:r w:rsidRPr="007D4861">
        <w:rPr>
          <w:rFonts w:eastAsia="Verdana" w:cstheme="minorHAnsi"/>
          <w:sz w:val="22"/>
          <w:szCs w:val="22"/>
        </w:rPr>
        <w:t>Perkančioji organizacija visų pirma reikalauja tokios rūšies pažymų ir tokių dokumentinių įrodymų formų, apie kuriuos pateikta informacija Europos Komisijos informacinėje dokumentų saugykloje „e-Certis“. Lentelės ketvirtame stulpelyje nurodomi doku</w:t>
      </w:r>
      <w:r w:rsidRPr="007D4861">
        <w:rPr>
          <w:rFonts w:cstheme="minorHAnsi"/>
          <w:sz w:val="22"/>
          <w:szCs w:val="22"/>
        </w:rPr>
        <w:t xml:space="preserve">mentai, kuriuos turi pateikti Lietuvos Respublikoje registruoti tiekėjai. Dėl dokumentų, kuriuos turi pateikti užsienio šalių tiekėjai, informaciją Perkančioji organizacija pasitikrina „e-Certis“, adresu </w:t>
      </w:r>
      <w:hyperlink r:id="rId16" w:history="1">
        <w:r w:rsidRPr="007D4861">
          <w:rPr>
            <w:rStyle w:val="Hipersaitas"/>
            <w:rFonts w:eastAsia="Calibri" w:cstheme="minorHAnsi"/>
            <w:sz w:val="22"/>
            <w:szCs w:val="22"/>
          </w:rPr>
          <w:t>https://ec.europa.eu/tools/ecertis/</w:t>
        </w:r>
      </w:hyperlink>
      <w:r w:rsidRPr="007D4861">
        <w:rPr>
          <w:rFonts w:cstheme="minorHAnsi"/>
          <w:sz w:val="22"/>
          <w:szCs w:val="22"/>
        </w:rPr>
        <w:t xml:space="preserve">. </w:t>
      </w:r>
    </w:p>
    <w:p w14:paraId="2A0DB32C" w14:textId="77777777" w:rsidR="007D4861" w:rsidRPr="007D4861" w:rsidRDefault="007D4861" w:rsidP="007D4861">
      <w:pPr>
        <w:pStyle w:val="Betarp"/>
        <w:numPr>
          <w:ilvl w:val="0"/>
          <w:numId w:val="32"/>
        </w:numPr>
        <w:ind w:left="0" w:firstLine="851"/>
        <w:jc w:val="both"/>
        <w:rPr>
          <w:rFonts w:cstheme="minorHAnsi"/>
          <w:sz w:val="22"/>
          <w:szCs w:val="22"/>
        </w:rPr>
      </w:pPr>
      <w:r w:rsidRPr="007D4861">
        <w:rPr>
          <w:rFonts w:cstheme="minorHAnsi"/>
          <w:sz w:val="22"/>
          <w:szCs w:val="22"/>
        </w:rPr>
        <w:t>Perkančioji organizacija nereikalauja iš tiekėjo pateikti dokumentų, patvirtinančių jo pašalinimo pagrindų nebuvimą, jeigu ji:</w:t>
      </w:r>
    </w:p>
    <w:p w14:paraId="6A9F5E72" w14:textId="77777777" w:rsidR="007D4861" w:rsidRPr="007D4861" w:rsidRDefault="007D4861" w:rsidP="007D4861">
      <w:pPr>
        <w:pStyle w:val="Betarp"/>
        <w:numPr>
          <w:ilvl w:val="1"/>
          <w:numId w:val="32"/>
        </w:numPr>
        <w:ind w:left="0" w:firstLine="851"/>
        <w:jc w:val="both"/>
        <w:rPr>
          <w:rFonts w:cstheme="minorHAnsi"/>
          <w:sz w:val="22"/>
          <w:szCs w:val="22"/>
        </w:rPr>
      </w:pPr>
      <w:r w:rsidRPr="007D4861">
        <w:rPr>
          <w:rFonts w:cstheme="minorHAnsi"/>
          <w:sz w:val="22"/>
          <w:szCs w:val="22"/>
        </w:rPr>
        <w:t>turi galimybę susipažinti su šiais dokumentais ar informacija tiesiogiai ir neatlygintinai prisijungusi prie nacionalinės duomenų bazės bet kurioje valstybėje narėje arba naudodamasi Centrinės viešųjų pirkimų informacinės sistemos priemonėmis;</w:t>
      </w:r>
    </w:p>
    <w:p w14:paraId="7EF735D8" w14:textId="77777777" w:rsidR="007D4861" w:rsidRPr="007D4861" w:rsidRDefault="007D4861" w:rsidP="007D4861">
      <w:pPr>
        <w:pStyle w:val="Betarp"/>
        <w:numPr>
          <w:ilvl w:val="1"/>
          <w:numId w:val="32"/>
        </w:numPr>
        <w:ind w:left="0" w:firstLine="851"/>
        <w:jc w:val="both"/>
        <w:rPr>
          <w:rFonts w:cstheme="minorHAnsi"/>
          <w:sz w:val="22"/>
          <w:szCs w:val="22"/>
        </w:rPr>
      </w:pPr>
      <w:r w:rsidRPr="007D4861">
        <w:rPr>
          <w:rFonts w:cstheme="minorHAnsi"/>
          <w:sz w:val="22"/>
          <w:szCs w:val="22"/>
        </w:rPr>
        <w:t>šiuos dokumentus jau turi iš ankstesnių pirkimo procedūrų, jeigu šiuose dokumentuose nurodyta informacija vis dar yra aktuali (dokumentas išduotas prieš ne daugiau dienų, negu nurodyta atitinkamoje žemiau esančios lentelės eilutėje).</w:t>
      </w:r>
    </w:p>
    <w:p w14:paraId="6CD99807" w14:textId="77777777" w:rsidR="007D4861" w:rsidRPr="007D4861" w:rsidRDefault="007D4861" w:rsidP="007D4861">
      <w:pPr>
        <w:pStyle w:val="Betarp"/>
        <w:ind w:firstLine="851"/>
        <w:jc w:val="both"/>
        <w:rPr>
          <w:rFonts w:cstheme="minorHAnsi"/>
          <w:color w:val="00B050"/>
          <w:sz w:val="22"/>
          <w:szCs w:val="22"/>
        </w:rPr>
      </w:pPr>
      <w:r w:rsidRPr="007D4861">
        <w:rPr>
          <w:rFonts w:cstheme="minorHAnsi"/>
          <w:color w:val="00B050"/>
          <w:sz w:val="22"/>
          <w:szCs w:val="22"/>
        </w:rPr>
        <w:t>6¹. Nuo 2024-01-01 įsigaliojus VPĮ 25 straipsnio 1 dalies pakeitimui, atliekant supaprastintus pirkimus, kai tiekėjas pateikia EBVPD, pažymų, patvirtinančių VPĮ 46 straipsnyje nurodytų tiekėjo pašalinimo pagrindų nebuvimą, nereikalaujama. Pažymų, patvirtinančių tiekėjo pašalinimo pagrindų nebuvimą, perkančioji organizacija gali reikalauti iš tiekėjų tik turėdama pagrįstų abejonių dėl šių tiekėjų patikimumo.</w:t>
      </w:r>
    </w:p>
    <w:p w14:paraId="72AA286B" w14:textId="77777777" w:rsidR="007D4861" w:rsidRPr="007D4861" w:rsidRDefault="007D4861" w:rsidP="007D4861">
      <w:pPr>
        <w:pStyle w:val="Betarp"/>
        <w:ind w:firstLine="851"/>
        <w:jc w:val="both"/>
        <w:rPr>
          <w:rFonts w:cstheme="minorHAnsi"/>
          <w:color w:val="00B050"/>
          <w:sz w:val="22"/>
          <w:szCs w:val="22"/>
        </w:rPr>
      </w:pPr>
      <w:r w:rsidRPr="007D4861">
        <w:rPr>
          <w:rFonts w:cstheme="minorHAnsi"/>
          <w:color w:val="00B050"/>
          <w:sz w:val="22"/>
          <w:szCs w:val="22"/>
        </w:rPr>
        <w:t>6</w:t>
      </w:r>
      <w:r w:rsidRPr="007D4861">
        <w:rPr>
          <w:rStyle w:val="Puslapioinaosnuoroda"/>
          <w:rFonts w:cstheme="minorHAnsi"/>
          <w:color w:val="00B050"/>
          <w:sz w:val="22"/>
          <w:szCs w:val="22"/>
        </w:rPr>
        <w:t>2</w:t>
      </w:r>
      <w:r w:rsidRPr="007D4861">
        <w:rPr>
          <w:rFonts w:cstheme="minorHAnsi"/>
          <w:color w:val="00B050"/>
          <w:sz w:val="22"/>
          <w:szCs w:val="22"/>
        </w:rPr>
        <w:t>. Nuo 2024-07-01 įsigaliojus PĮ 37 straipsnio 1 dalies pakeitimui, a</w:t>
      </w:r>
      <w:r w:rsidRPr="007D4861">
        <w:rPr>
          <w:rFonts w:cstheme="minorHAnsi"/>
          <w:color w:val="00B050"/>
        </w:rPr>
        <w:t>tliekant supaprastintus pirkimus, kai tiekėjas pateikia EBVPD, pažymų, patvirtinančių VPĮ 46 straipsnyje nurodytų tiekėjo pašalinimo pagrindų nebuvimą, nereikalaujama. Pažymų, patvirtinančių tiekėjo pašalinimo pagrindų nebuvimą, perkantysis subjektas gali reikalauti iš tiekėjų tik turėdamas pagrįstų abejonių dėl šių tiekėjų patikimumo.</w:t>
      </w:r>
    </w:p>
    <w:p w14:paraId="04DD9606" w14:textId="77777777" w:rsidR="007D4861" w:rsidRPr="007D4861" w:rsidRDefault="007D4861" w:rsidP="007D4861">
      <w:pPr>
        <w:pStyle w:val="Betarp"/>
        <w:numPr>
          <w:ilvl w:val="0"/>
          <w:numId w:val="32"/>
        </w:numPr>
        <w:ind w:left="0" w:firstLine="851"/>
        <w:jc w:val="both"/>
        <w:rPr>
          <w:rFonts w:cstheme="minorHAnsi"/>
          <w:sz w:val="22"/>
          <w:szCs w:val="22"/>
        </w:rPr>
      </w:pPr>
      <w:r w:rsidRPr="007D4861">
        <w:rPr>
          <w:rFonts w:cstheme="minorHAnsi"/>
          <w:sz w:val="22"/>
          <w:szCs w:val="22"/>
        </w:rPr>
        <w:lastRenderedPageBreak/>
        <w:t>Jeigu tiekėjas negali pateikti nurodytų dokumentų, įrodančių, kad nėra pašalinimo pagrindų, numatytų VPĮ 46 straipsnio 1 ir 3 dalyse ir 6 dalies 2 punkte, nes valstybėje narėje ar atitinkamoje šalyje tokie dokumentai neišduodami arba toje šalyje išduodami dokumentai neapima visų 46 straipsnio 1 ir 3 dalyse ir 6 dalies 2 punkte keliamų klausimų, jie gali būti pakeisti:</w:t>
      </w:r>
    </w:p>
    <w:p w14:paraId="43D10F1D" w14:textId="77777777" w:rsidR="007D4861" w:rsidRPr="007D4861" w:rsidRDefault="007D4861" w:rsidP="007D4861">
      <w:pPr>
        <w:pStyle w:val="Betarp"/>
        <w:numPr>
          <w:ilvl w:val="1"/>
          <w:numId w:val="32"/>
        </w:numPr>
        <w:ind w:left="0" w:firstLine="851"/>
        <w:jc w:val="both"/>
        <w:rPr>
          <w:rFonts w:cstheme="minorHAnsi"/>
          <w:sz w:val="22"/>
          <w:szCs w:val="22"/>
        </w:rPr>
      </w:pPr>
      <w:r w:rsidRPr="007D4861">
        <w:rPr>
          <w:rFonts w:cstheme="minorHAnsi"/>
          <w:sz w:val="22"/>
          <w:szCs w:val="22"/>
        </w:rPr>
        <w:t>priesaikos deklaracija;</w:t>
      </w:r>
    </w:p>
    <w:p w14:paraId="463DA872" w14:textId="77777777" w:rsidR="007D4861" w:rsidRPr="007D4861" w:rsidRDefault="007D4861" w:rsidP="007D4861">
      <w:pPr>
        <w:ind w:firstLine="851"/>
        <w:jc w:val="both"/>
        <w:rPr>
          <w:rFonts w:cstheme="minorHAnsi"/>
        </w:rPr>
      </w:pPr>
      <w:r w:rsidRPr="007D4861">
        <w:rPr>
          <w:rFonts w:cstheme="minorHAnsi"/>
          <w:sz w:val="22"/>
          <w:szCs w:val="22"/>
        </w:rPr>
        <w:t>7.2. 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p w14:paraId="4674003F" w14:textId="77777777" w:rsidR="007D4861" w:rsidRPr="007D4861" w:rsidRDefault="007D4861" w:rsidP="007D4861">
      <w:pPr>
        <w:rPr>
          <w:rFonts w:cstheme="minorHAnsi"/>
        </w:rPr>
      </w:pPr>
    </w:p>
    <w:tbl>
      <w:tblPr>
        <w:tblW w:w="10201" w:type="dxa"/>
        <w:tblLayout w:type="fixed"/>
        <w:tblCellMar>
          <w:left w:w="10" w:type="dxa"/>
          <w:right w:w="10" w:type="dxa"/>
        </w:tblCellMar>
        <w:tblLook w:val="04A0" w:firstRow="1" w:lastRow="0" w:firstColumn="1" w:lastColumn="0" w:noHBand="0" w:noVBand="1"/>
      </w:tblPr>
      <w:tblGrid>
        <w:gridCol w:w="704"/>
        <w:gridCol w:w="3206"/>
        <w:gridCol w:w="2181"/>
        <w:gridCol w:w="4110"/>
      </w:tblGrid>
      <w:tr w:rsidR="007D4861" w:rsidRPr="007D4861" w14:paraId="2DAF5ED8" w14:textId="77777777" w:rsidTr="0044423C">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6B3A3AC4" w14:textId="77777777" w:rsidR="007D4861" w:rsidRPr="007D4861" w:rsidRDefault="007D4861" w:rsidP="00014958">
            <w:pPr>
              <w:pStyle w:val="Betarp"/>
              <w:ind w:left="32"/>
              <w:jc w:val="center"/>
              <w:rPr>
                <w:rFonts w:cstheme="minorHAnsi"/>
                <w:b/>
                <w:bCs/>
                <w:sz w:val="20"/>
                <w:szCs w:val="20"/>
              </w:rPr>
            </w:pPr>
            <w:r w:rsidRPr="007D4861">
              <w:rPr>
                <w:rFonts w:cstheme="minorHAnsi"/>
                <w:b/>
                <w:bCs/>
                <w:sz w:val="20"/>
                <w:szCs w:val="20"/>
              </w:rPr>
              <w:t>Eil. Nr.</w:t>
            </w:r>
          </w:p>
        </w:tc>
        <w:tc>
          <w:tcPr>
            <w:tcW w:w="32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33ED4ECA" w14:textId="77777777" w:rsidR="007D4861" w:rsidRPr="007D4861" w:rsidRDefault="007D4861" w:rsidP="00014958">
            <w:pPr>
              <w:pStyle w:val="Betarp"/>
              <w:jc w:val="center"/>
              <w:rPr>
                <w:rFonts w:cstheme="minorHAnsi"/>
                <w:bCs/>
                <w:sz w:val="20"/>
                <w:szCs w:val="20"/>
                <w:lang w:eastAsia="en-US"/>
              </w:rPr>
            </w:pPr>
            <w:r w:rsidRPr="007D4861">
              <w:rPr>
                <w:rFonts w:cstheme="minorHAnsi"/>
                <w:b/>
                <w:sz w:val="20"/>
                <w:szCs w:val="20"/>
              </w:rPr>
              <w:t>Tiekėjo pašalinimo pagrindai</w:t>
            </w:r>
          </w:p>
        </w:tc>
        <w:tc>
          <w:tcPr>
            <w:tcW w:w="218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31F47047" w14:textId="77777777" w:rsidR="007D4861" w:rsidRPr="007D4861" w:rsidRDefault="007D4861" w:rsidP="00014958">
            <w:pPr>
              <w:pStyle w:val="Betarp"/>
              <w:jc w:val="center"/>
              <w:rPr>
                <w:rFonts w:eastAsia="Yu Mincho" w:cstheme="minorHAnsi"/>
                <w:b/>
                <w:bCs/>
                <w:sz w:val="20"/>
                <w:szCs w:val="20"/>
              </w:rPr>
            </w:pPr>
            <w:r w:rsidRPr="007D4861">
              <w:rPr>
                <w:rFonts w:eastAsia="Yu Mincho" w:cstheme="minorHAnsi"/>
                <w:b/>
                <w:bCs/>
                <w:sz w:val="20"/>
                <w:szCs w:val="20"/>
              </w:rPr>
              <w:t xml:space="preserve">VPĮ straipsnis,  dalis, punktas bei EBVPD formos dalis pildymui </w:t>
            </w:r>
          </w:p>
        </w:tc>
        <w:tc>
          <w:tcPr>
            <w:tcW w:w="41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098425EB" w14:textId="77777777" w:rsidR="007D4861" w:rsidRPr="007D4861" w:rsidRDefault="007D4861" w:rsidP="00014958">
            <w:pPr>
              <w:pStyle w:val="Betarp"/>
              <w:jc w:val="center"/>
              <w:rPr>
                <w:rFonts w:cstheme="minorHAnsi"/>
                <w:bCs/>
                <w:iCs/>
                <w:sz w:val="20"/>
                <w:szCs w:val="20"/>
                <w:lang w:eastAsia="en-US"/>
              </w:rPr>
            </w:pPr>
            <w:r w:rsidRPr="007D4861">
              <w:rPr>
                <w:rFonts w:cstheme="minorHAnsi"/>
                <w:b/>
                <w:sz w:val="20"/>
                <w:szCs w:val="20"/>
              </w:rPr>
              <w:t>Pašalinimo pagrindų nebuvimą įrodantys dokumentai</w:t>
            </w:r>
          </w:p>
        </w:tc>
      </w:tr>
      <w:tr w:rsidR="007D4861" w:rsidRPr="007D4861" w14:paraId="2A3A6AE2" w14:textId="77777777" w:rsidTr="0044423C">
        <w:tc>
          <w:tcPr>
            <w:tcW w:w="10201"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BD66055" w14:textId="77777777" w:rsidR="007D4861" w:rsidRPr="007D4861" w:rsidRDefault="007D4861" w:rsidP="00014958">
            <w:pPr>
              <w:pStyle w:val="Betarp"/>
              <w:jc w:val="both"/>
              <w:rPr>
                <w:rFonts w:cstheme="minorHAnsi"/>
                <w:sz w:val="20"/>
                <w:szCs w:val="20"/>
                <w:lang w:eastAsia="en-US"/>
              </w:rPr>
            </w:pPr>
            <w:r w:rsidRPr="007D4861">
              <w:rPr>
                <w:rFonts w:cstheme="minorHAnsi"/>
                <w:b/>
                <w:bCs/>
                <w:color w:val="7030A0"/>
                <w:sz w:val="20"/>
                <w:szCs w:val="20"/>
                <w:lang w:eastAsia="en-US"/>
              </w:rPr>
              <w:t>Privalomi</w:t>
            </w:r>
            <w:r w:rsidRPr="007D4861">
              <w:rPr>
                <w:rStyle w:val="Puslapioinaosnuoroda"/>
                <w:rFonts w:cstheme="minorHAnsi"/>
                <w:b/>
                <w:bCs/>
                <w:color w:val="7030A0"/>
                <w:sz w:val="20"/>
                <w:szCs w:val="20"/>
                <w:lang w:eastAsia="en-US"/>
              </w:rPr>
              <w:footnoteReference w:id="2"/>
            </w:r>
            <w:r w:rsidRPr="007D4861">
              <w:rPr>
                <w:rFonts w:cstheme="minorHAnsi"/>
                <w:b/>
                <w:bCs/>
                <w:color w:val="7030A0"/>
                <w:sz w:val="20"/>
                <w:szCs w:val="20"/>
                <w:lang w:eastAsia="en-US"/>
              </w:rPr>
              <w:t xml:space="preserve"> pašalinimo pagrindai pagal VPĮ 46 straipsnio 1 – 4 dalių nuostatas</w:t>
            </w:r>
          </w:p>
        </w:tc>
      </w:tr>
      <w:tr w:rsidR="007D4861" w:rsidRPr="007D4861" w14:paraId="7DA3F634" w14:textId="77777777" w:rsidTr="0044423C">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E2316F4" w14:textId="77777777" w:rsidR="007D4861" w:rsidRPr="007D4861" w:rsidRDefault="007D4861" w:rsidP="007D4861">
            <w:pPr>
              <w:pStyle w:val="Betarp"/>
              <w:numPr>
                <w:ilvl w:val="0"/>
                <w:numId w:val="31"/>
              </w:numPr>
              <w:rPr>
                <w:rFonts w:cstheme="minorHAnsi"/>
                <w:b/>
                <w:bCs/>
                <w:sz w:val="20"/>
                <w:szCs w:val="20"/>
              </w:rPr>
            </w:pPr>
          </w:p>
        </w:tc>
        <w:tc>
          <w:tcPr>
            <w:tcW w:w="32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334409E" w14:textId="77777777" w:rsidR="007D4861" w:rsidRPr="007D4861" w:rsidRDefault="007D4861" w:rsidP="00014958">
            <w:pPr>
              <w:pStyle w:val="Betarp"/>
              <w:jc w:val="both"/>
              <w:rPr>
                <w:rFonts w:cstheme="minorHAnsi"/>
                <w:b/>
                <w:bCs/>
                <w:sz w:val="20"/>
                <w:szCs w:val="20"/>
                <w:lang w:eastAsia="en-US"/>
              </w:rPr>
            </w:pPr>
            <w:r w:rsidRPr="007D4861">
              <w:rPr>
                <w:rFonts w:cstheme="minorHAnsi"/>
                <w:sz w:val="20"/>
                <w:szCs w:val="20"/>
                <w:lang w:eastAsia="en-US"/>
              </w:rPr>
              <w:t>Tiekėjas arba jo atsakingas asmuo, nurodytas VPĮ 46 straipsnio 2 dalies 2 punkte, nuteistas už šią nusikalstamą veiką:</w:t>
            </w:r>
          </w:p>
          <w:p w14:paraId="469FCD28" w14:textId="77777777" w:rsidR="007D4861" w:rsidRPr="007D4861" w:rsidRDefault="007D4861" w:rsidP="00014958">
            <w:pPr>
              <w:pStyle w:val="Betarp"/>
              <w:jc w:val="both"/>
              <w:rPr>
                <w:rFonts w:cstheme="minorHAnsi"/>
                <w:b/>
                <w:bCs/>
                <w:sz w:val="20"/>
                <w:szCs w:val="20"/>
                <w:lang w:eastAsia="en-US"/>
              </w:rPr>
            </w:pPr>
            <w:r w:rsidRPr="007D4861">
              <w:rPr>
                <w:rFonts w:cstheme="minorHAnsi"/>
                <w:bCs/>
                <w:sz w:val="20"/>
                <w:szCs w:val="20"/>
                <w:lang w:eastAsia="en-US"/>
              </w:rPr>
              <w:t>1) dalyvavimą nusikalstamame susivienijime, jo organizavimą ar vadovavimą jam;</w:t>
            </w:r>
          </w:p>
          <w:p w14:paraId="7B8E569D" w14:textId="77777777" w:rsidR="007D4861" w:rsidRPr="007D4861" w:rsidRDefault="007D4861" w:rsidP="00014958">
            <w:pPr>
              <w:pStyle w:val="Betarp"/>
              <w:jc w:val="both"/>
              <w:rPr>
                <w:rFonts w:cstheme="minorHAnsi"/>
                <w:b/>
                <w:bCs/>
                <w:sz w:val="20"/>
                <w:szCs w:val="20"/>
                <w:lang w:eastAsia="en-US"/>
              </w:rPr>
            </w:pPr>
            <w:r w:rsidRPr="007D4861">
              <w:rPr>
                <w:rFonts w:cstheme="minorHAnsi"/>
                <w:bCs/>
                <w:sz w:val="20"/>
                <w:szCs w:val="20"/>
                <w:lang w:eastAsia="en-US"/>
              </w:rPr>
              <w:t>2) kyšininkavimą, prekybą poveikiu, papirkimą;</w:t>
            </w:r>
          </w:p>
          <w:p w14:paraId="1E9DB222" w14:textId="77777777" w:rsidR="007D4861" w:rsidRPr="007D4861" w:rsidRDefault="007D4861" w:rsidP="00014958">
            <w:pPr>
              <w:pStyle w:val="Betarp"/>
              <w:jc w:val="both"/>
              <w:rPr>
                <w:rFonts w:cstheme="minorHAnsi"/>
                <w:b/>
                <w:bCs/>
                <w:sz w:val="20"/>
                <w:szCs w:val="20"/>
                <w:lang w:eastAsia="en-US"/>
              </w:rPr>
            </w:pPr>
            <w:r w:rsidRPr="007D4861">
              <w:rPr>
                <w:rFonts w:cstheme="minorHAnsi"/>
                <w:bCs/>
                <w:sz w:val="20"/>
                <w:szCs w:val="20"/>
                <w:lang w:eastAsia="en-US"/>
              </w:rPr>
              <w:t xml:space="preserve">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w:t>
            </w:r>
            <w:r w:rsidRPr="007D4861">
              <w:rPr>
                <w:rFonts w:cstheme="minorHAnsi"/>
                <w:bCs/>
                <w:sz w:val="20"/>
                <w:szCs w:val="20"/>
                <w:lang w:eastAsia="en-US"/>
              </w:rPr>
              <w:lastRenderedPageBreak/>
              <w:t>nusikalstamomis veikomis kėsinamasi į Europos Sąjungos finansinius interesus, kaip apibrėžta Konvencijos dėl Europos Bendrijų finansinių interesų apsaugos 1 straipsnyje;</w:t>
            </w:r>
          </w:p>
          <w:p w14:paraId="22C787D0" w14:textId="77777777" w:rsidR="007D4861" w:rsidRPr="007D4861" w:rsidRDefault="007D4861" w:rsidP="00014958">
            <w:pPr>
              <w:pStyle w:val="Betarp"/>
              <w:jc w:val="both"/>
              <w:rPr>
                <w:rFonts w:cstheme="minorHAnsi"/>
                <w:b/>
                <w:bCs/>
                <w:sz w:val="20"/>
                <w:szCs w:val="20"/>
                <w:lang w:eastAsia="en-US"/>
              </w:rPr>
            </w:pPr>
            <w:r w:rsidRPr="007D4861">
              <w:rPr>
                <w:rFonts w:cstheme="minorHAnsi"/>
                <w:bCs/>
                <w:sz w:val="20"/>
                <w:szCs w:val="20"/>
                <w:lang w:eastAsia="en-US"/>
              </w:rPr>
              <w:t>4) nusikalstamą bankrotą;</w:t>
            </w:r>
          </w:p>
          <w:p w14:paraId="5BB1F8A6" w14:textId="77777777" w:rsidR="007D4861" w:rsidRPr="007D4861" w:rsidRDefault="007D4861" w:rsidP="00014958">
            <w:pPr>
              <w:pStyle w:val="Betarp"/>
              <w:jc w:val="both"/>
              <w:rPr>
                <w:rFonts w:cstheme="minorHAnsi"/>
                <w:b/>
                <w:bCs/>
                <w:sz w:val="20"/>
                <w:szCs w:val="20"/>
                <w:lang w:eastAsia="en-US"/>
              </w:rPr>
            </w:pPr>
            <w:r w:rsidRPr="007D4861">
              <w:rPr>
                <w:rFonts w:cstheme="minorHAnsi"/>
                <w:bCs/>
                <w:sz w:val="20"/>
                <w:szCs w:val="20"/>
                <w:lang w:eastAsia="en-US"/>
              </w:rPr>
              <w:t>5) teroristinį ir su teroristine veikla susijusį nusikaltimą;</w:t>
            </w:r>
          </w:p>
          <w:p w14:paraId="559CDA16" w14:textId="77777777" w:rsidR="007D4861" w:rsidRPr="007D4861" w:rsidRDefault="007D4861" w:rsidP="00014958">
            <w:pPr>
              <w:pStyle w:val="Betarp"/>
              <w:jc w:val="both"/>
              <w:rPr>
                <w:rFonts w:cstheme="minorHAnsi"/>
                <w:b/>
                <w:bCs/>
                <w:sz w:val="20"/>
                <w:szCs w:val="20"/>
                <w:lang w:eastAsia="en-US"/>
              </w:rPr>
            </w:pPr>
            <w:r w:rsidRPr="007D4861">
              <w:rPr>
                <w:rFonts w:cstheme="minorHAnsi"/>
                <w:bCs/>
                <w:sz w:val="20"/>
                <w:szCs w:val="20"/>
                <w:lang w:eastAsia="en-US"/>
              </w:rPr>
              <w:t>6) nusikalstamu būdu gauto turto legalizavimą;</w:t>
            </w:r>
          </w:p>
          <w:p w14:paraId="7D675967" w14:textId="77777777" w:rsidR="007D4861" w:rsidRPr="007D4861" w:rsidRDefault="007D4861" w:rsidP="00014958">
            <w:pPr>
              <w:pStyle w:val="Betarp"/>
              <w:jc w:val="both"/>
              <w:rPr>
                <w:rFonts w:cstheme="minorHAnsi"/>
                <w:b/>
                <w:bCs/>
                <w:sz w:val="20"/>
                <w:szCs w:val="20"/>
                <w:lang w:eastAsia="en-US"/>
              </w:rPr>
            </w:pPr>
            <w:r w:rsidRPr="007D4861">
              <w:rPr>
                <w:rFonts w:cstheme="minorHAnsi"/>
                <w:bCs/>
                <w:sz w:val="20"/>
                <w:szCs w:val="20"/>
                <w:lang w:eastAsia="en-US"/>
              </w:rPr>
              <w:t>7) prekybą žmonėmis, vaiko pirkimą arba pardavimą;</w:t>
            </w:r>
          </w:p>
          <w:p w14:paraId="00DDB557" w14:textId="77777777" w:rsidR="007D4861" w:rsidRPr="007D4861" w:rsidRDefault="007D4861" w:rsidP="00014958">
            <w:pPr>
              <w:pStyle w:val="Betarp"/>
              <w:jc w:val="both"/>
              <w:rPr>
                <w:rFonts w:cstheme="minorHAnsi"/>
                <w:b/>
                <w:bCs/>
                <w:sz w:val="20"/>
                <w:szCs w:val="20"/>
                <w:lang w:eastAsia="en-US"/>
              </w:rPr>
            </w:pPr>
            <w:r w:rsidRPr="007D4861">
              <w:rPr>
                <w:rFonts w:cstheme="minorHAnsi"/>
                <w:bCs/>
                <w:sz w:val="20"/>
                <w:szCs w:val="20"/>
                <w:lang w:eastAsia="en-US"/>
              </w:rPr>
              <w:t>8) kitos valstybės tiekėjo atliktą nusikaltimą, apibrėžtą Direktyvos 2014/24/ES 57 straipsnio 1 dalyje išvardytus Europos Sąjungos teisės aktus įgyvendinančiuose kitų valstybių teisės aktuose.</w:t>
            </w:r>
          </w:p>
          <w:p w14:paraId="548273E4" w14:textId="77777777" w:rsidR="007D4861" w:rsidRPr="007D4861" w:rsidRDefault="007D4861" w:rsidP="00014958">
            <w:pPr>
              <w:pStyle w:val="Betarp"/>
              <w:jc w:val="both"/>
              <w:rPr>
                <w:rFonts w:cstheme="minorHAnsi"/>
                <w:b/>
                <w:bCs/>
                <w:sz w:val="20"/>
                <w:szCs w:val="20"/>
                <w:lang w:eastAsia="en-US"/>
              </w:rPr>
            </w:pPr>
          </w:p>
          <w:p w14:paraId="2BA4CEE4" w14:textId="77777777" w:rsidR="007D4861" w:rsidRPr="007D4861" w:rsidRDefault="007D4861" w:rsidP="00014958">
            <w:pPr>
              <w:pStyle w:val="Betarp"/>
              <w:jc w:val="both"/>
              <w:rPr>
                <w:rFonts w:cstheme="minorHAnsi"/>
                <w:b/>
                <w:bCs/>
                <w:sz w:val="20"/>
                <w:szCs w:val="20"/>
                <w:lang w:eastAsia="en-US"/>
              </w:rPr>
            </w:pPr>
            <w:r w:rsidRPr="007D4861">
              <w:rPr>
                <w:rFonts w:cstheme="minorHAnsi"/>
                <w:bCs/>
                <w:sz w:val="20"/>
                <w:szCs w:val="20"/>
                <w:lang w:eastAsia="en-US"/>
              </w:rPr>
              <w:t>Laikoma, kad tiekėjas arba jo atsakingas asmuo nuteistas už aukščiau nurodytą nusikalstamą veiką, kai dėl:</w:t>
            </w:r>
          </w:p>
          <w:p w14:paraId="6CA1D6B2" w14:textId="77777777" w:rsidR="007D4861" w:rsidRPr="007D4861" w:rsidRDefault="007D4861" w:rsidP="00014958">
            <w:pPr>
              <w:pStyle w:val="Betarp"/>
              <w:jc w:val="both"/>
              <w:rPr>
                <w:rFonts w:cstheme="minorHAnsi"/>
                <w:bCs/>
                <w:sz w:val="20"/>
                <w:szCs w:val="20"/>
                <w:lang w:eastAsia="en-US"/>
              </w:rPr>
            </w:pPr>
            <w:r w:rsidRPr="007D4861">
              <w:rPr>
                <w:rFonts w:cstheme="minorHAnsi"/>
                <w:bCs/>
                <w:sz w:val="20"/>
                <w:szCs w:val="20"/>
                <w:lang w:eastAsia="en-US"/>
              </w:rPr>
              <w:t>1) tiekėjo, kuris yra fizinis asmuo, per pastaruosius 5 metus buvo priimtas ir įsiteisėjęs apkaltinamasis teismo nuosprendis ir šis asmuo turi neišnykusį ar nepanaikintą teistumą;</w:t>
            </w:r>
          </w:p>
          <w:p w14:paraId="1A9FC24F" w14:textId="77777777" w:rsidR="007D4861" w:rsidRPr="007D4861" w:rsidRDefault="007D4861" w:rsidP="00014958">
            <w:pPr>
              <w:pStyle w:val="Betarp"/>
              <w:jc w:val="both"/>
              <w:rPr>
                <w:rFonts w:cstheme="minorHAnsi"/>
                <w:b/>
                <w:sz w:val="20"/>
                <w:szCs w:val="20"/>
                <w:lang w:eastAsia="en-US"/>
              </w:rPr>
            </w:pPr>
          </w:p>
          <w:p w14:paraId="30C3D145" w14:textId="77777777" w:rsidR="007D4861" w:rsidRPr="007D4861" w:rsidRDefault="007D4861" w:rsidP="00014958">
            <w:pPr>
              <w:pStyle w:val="Betarp"/>
              <w:jc w:val="both"/>
              <w:rPr>
                <w:rFonts w:cstheme="minorHAnsi"/>
                <w:color w:val="00B050"/>
                <w:sz w:val="20"/>
                <w:szCs w:val="20"/>
              </w:rPr>
            </w:pPr>
            <w:r w:rsidRPr="007D4861">
              <w:rPr>
                <w:rFonts w:cstheme="minorHAnsi"/>
                <w:color w:val="00B050"/>
                <w:sz w:val="20"/>
                <w:szCs w:val="20"/>
              </w:rPr>
              <w:t>2) tiekėjo, kuris yra juridinis asmuo, kita organizacija ar jos </w:t>
            </w:r>
            <w:r w:rsidRPr="007D4861">
              <w:rPr>
                <w:rFonts w:cstheme="minorHAnsi"/>
                <w:b/>
                <w:bCs/>
                <w:color w:val="00B050"/>
                <w:sz w:val="20"/>
                <w:szCs w:val="20"/>
              </w:rPr>
              <w:t>struktūrinis</w:t>
            </w:r>
            <w:r w:rsidRPr="007D4861">
              <w:rPr>
                <w:rFonts w:cstheme="minorHAnsi"/>
                <w:color w:val="00B050"/>
                <w:sz w:val="20"/>
                <w:szCs w:val="20"/>
              </w:rPr>
              <w:t>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0695144E" w14:textId="77777777" w:rsidR="007D4861" w:rsidRPr="007D4861" w:rsidRDefault="007D4861" w:rsidP="00014958">
            <w:pPr>
              <w:pStyle w:val="Betarp"/>
              <w:jc w:val="both"/>
              <w:rPr>
                <w:rFonts w:cstheme="minorHAnsi"/>
                <w:b/>
                <w:sz w:val="20"/>
                <w:szCs w:val="20"/>
                <w:lang w:eastAsia="en-US"/>
              </w:rPr>
            </w:pPr>
          </w:p>
          <w:p w14:paraId="636407FB" w14:textId="77777777" w:rsidR="007D4861" w:rsidRPr="007D4861" w:rsidRDefault="007D4861" w:rsidP="00014958">
            <w:pPr>
              <w:pStyle w:val="Betarp"/>
              <w:jc w:val="both"/>
              <w:rPr>
                <w:rFonts w:cstheme="minorHAnsi"/>
                <w:b/>
                <w:bCs/>
                <w:sz w:val="20"/>
                <w:szCs w:val="20"/>
                <w:lang w:eastAsia="en-US"/>
              </w:rPr>
            </w:pPr>
            <w:r w:rsidRPr="007D4861">
              <w:rPr>
                <w:rFonts w:cstheme="minorHAnsi"/>
                <w:bCs/>
                <w:color w:val="00B050"/>
                <w:sz w:val="20"/>
                <w:szCs w:val="20"/>
                <w:lang w:eastAsia="en-US"/>
              </w:rPr>
              <w:t xml:space="preserve">3) tiekėjo, kuris yra juridinis asmuo, kita organizacija ar jos </w:t>
            </w:r>
            <w:r w:rsidRPr="007D4861">
              <w:rPr>
                <w:rFonts w:cstheme="minorHAnsi"/>
                <w:b/>
                <w:color w:val="00B050"/>
                <w:sz w:val="20"/>
                <w:szCs w:val="20"/>
                <w:lang w:eastAsia="en-US"/>
              </w:rPr>
              <w:t>struktūrinis</w:t>
            </w:r>
            <w:r w:rsidRPr="007D4861">
              <w:rPr>
                <w:rFonts w:cstheme="minorHAnsi"/>
                <w:bCs/>
                <w:color w:val="00B050"/>
                <w:sz w:val="20"/>
                <w:szCs w:val="20"/>
                <w:lang w:eastAsia="en-US"/>
              </w:rPr>
              <w:t xml:space="preserve"> padalinys, per pastaruosius 5 metus buvo priimtas ir įsiteisėjęs apkaltinamasis teismo nuosprendis </w:t>
            </w:r>
            <w:r w:rsidRPr="007D4861">
              <w:rPr>
                <w:rFonts w:cstheme="minorHAnsi"/>
                <w:bCs/>
                <w:color w:val="00B050"/>
                <w:sz w:val="20"/>
                <w:szCs w:val="20"/>
                <w:lang w:eastAsia="en-US"/>
              </w:rPr>
              <w:lastRenderedPageBreak/>
              <w:t>arba VPĮ 46 straipsnio 3 dalies atveju – galutinis administracinis sprendimas, jeigu toks sprendimas priimamas pagal tiekėjo šalies teisės aktų reikalavimus.</w:t>
            </w:r>
          </w:p>
        </w:tc>
        <w:tc>
          <w:tcPr>
            <w:tcW w:w="218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F93106A" w14:textId="77777777" w:rsidR="007D4861" w:rsidRPr="007D4861" w:rsidRDefault="007D4861" w:rsidP="00014958">
            <w:pPr>
              <w:pStyle w:val="Betarp"/>
              <w:jc w:val="both"/>
              <w:rPr>
                <w:rFonts w:eastAsia="Yu Mincho" w:cstheme="minorHAnsi"/>
                <w:b/>
                <w:bCs/>
                <w:sz w:val="20"/>
                <w:szCs w:val="20"/>
                <w:lang w:eastAsia="en-US"/>
              </w:rPr>
            </w:pPr>
            <w:r w:rsidRPr="007D4861">
              <w:rPr>
                <w:rFonts w:eastAsia="Yu Mincho" w:cstheme="minorHAnsi"/>
                <w:b/>
                <w:bCs/>
                <w:sz w:val="20"/>
                <w:szCs w:val="20"/>
                <w:lang w:eastAsia="en-US"/>
              </w:rPr>
              <w:lastRenderedPageBreak/>
              <w:t>VPĮ 46 straipsnio 1 dalis</w:t>
            </w:r>
          </w:p>
          <w:p w14:paraId="17E95906" w14:textId="77777777" w:rsidR="007D4861" w:rsidRPr="007D4861" w:rsidRDefault="007D4861" w:rsidP="00014958">
            <w:pPr>
              <w:pStyle w:val="Betarp"/>
              <w:jc w:val="both"/>
              <w:rPr>
                <w:rFonts w:eastAsia="Yu Mincho" w:cstheme="minorHAnsi"/>
                <w:sz w:val="20"/>
                <w:szCs w:val="20"/>
                <w:lang w:eastAsia="en-US"/>
              </w:rPr>
            </w:pPr>
          </w:p>
          <w:p w14:paraId="6E08FC97" w14:textId="77777777" w:rsidR="007D4861" w:rsidRPr="007D4861" w:rsidRDefault="007D4861" w:rsidP="00014958">
            <w:pPr>
              <w:pStyle w:val="Betarp"/>
              <w:jc w:val="both"/>
              <w:rPr>
                <w:rFonts w:eastAsia="Yu Mincho" w:cstheme="minorHAnsi"/>
                <w:sz w:val="20"/>
                <w:szCs w:val="20"/>
                <w:lang w:eastAsia="en-US"/>
              </w:rPr>
            </w:pPr>
            <w:r w:rsidRPr="007D4861">
              <w:rPr>
                <w:rFonts w:eastAsia="Yu Mincho" w:cstheme="minorHAnsi"/>
                <w:sz w:val="20"/>
                <w:szCs w:val="20"/>
                <w:lang w:eastAsia="en-US"/>
              </w:rPr>
              <w:t>EBVPD III dalies A1-A6 punktai</w:t>
            </w:r>
          </w:p>
          <w:p w14:paraId="69CF1CA5" w14:textId="77777777" w:rsidR="007D4861" w:rsidRPr="007D4861" w:rsidRDefault="007D4861" w:rsidP="00014958">
            <w:pPr>
              <w:pStyle w:val="Betarp"/>
              <w:jc w:val="both"/>
              <w:rPr>
                <w:rFonts w:eastAsia="Yu Mincho" w:cstheme="minorHAnsi"/>
                <w:sz w:val="20"/>
                <w:szCs w:val="20"/>
                <w:lang w:eastAsia="en-US"/>
              </w:rPr>
            </w:pPr>
          </w:p>
          <w:p w14:paraId="498AE671" w14:textId="77777777" w:rsidR="007D4861" w:rsidRPr="007D4861" w:rsidRDefault="007D4861" w:rsidP="00014958">
            <w:pPr>
              <w:pStyle w:val="Betarp"/>
              <w:jc w:val="both"/>
              <w:rPr>
                <w:rFonts w:eastAsia="Yu Mincho" w:cstheme="minorHAnsi"/>
                <w:sz w:val="20"/>
                <w:szCs w:val="20"/>
                <w:lang w:eastAsia="en-US"/>
              </w:rPr>
            </w:pPr>
            <w:r w:rsidRPr="007D4861">
              <w:rPr>
                <w:rFonts w:eastAsia="Yu Mincho" w:cstheme="minorHAnsi"/>
                <w:sz w:val="20"/>
                <w:szCs w:val="20"/>
                <w:lang w:eastAsia="en-US"/>
              </w:rPr>
              <w:t>EBVPD III dalies D1 punktas</w:t>
            </w:r>
          </w:p>
        </w:tc>
        <w:tc>
          <w:tcPr>
            <w:tcW w:w="41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0B76A98" w14:textId="77777777" w:rsidR="007D4861" w:rsidRPr="007D4861" w:rsidRDefault="007D4861" w:rsidP="00014958">
            <w:pPr>
              <w:pStyle w:val="Betarp"/>
              <w:jc w:val="both"/>
              <w:rPr>
                <w:rFonts w:cstheme="minorHAnsi"/>
                <w:sz w:val="20"/>
                <w:szCs w:val="20"/>
              </w:rPr>
            </w:pPr>
            <w:r w:rsidRPr="007D4861">
              <w:rPr>
                <w:rFonts w:cstheme="minorHAnsi"/>
                <w:sz w:val="20"/>
                <w:szCs w:val="20"/>
                <w:lang w:eastAsia="en-US"/>
              </w:rPr>
              <w:t>Iš Lietuvoje įsteigtų subjektų reikalaujama:</w:t>
            </w:r>
          </w:p>
          <w:p w14:paraId="4781387D" w14:textId="77777777" w:rsidR="007D4861" w:rsidRPr="007D4861" w:rsidRDefault="007D4861" w:rsidP="007D4861">
            <w:pPr>
              <w:pStyle w:val="Betarp"/>
              <w:numPr>
                <w:ilvl w:val="0"/>
                <w:numId w:val="30"/>
              </w:numPr>
              <w:ind w:left="314"/>
              <w:jc w:val="both"/>
              <w:rPr>
                <w:rFonts w:cstheme="minorHAnsi"/>
                <w:b/>
                <w:bCs/>
                <w:sz w:val="20"/>
                <w:szCs w:val="20"/>
              </w:rPr>
            </w:pPr>
            <w:r w:rsidRPr="007D4861">
              <w:rPr>
                <w:rFonts w:cstheme="minorHAnsi"/>
                <w:sz w:val="20"/>
                <w:szCs w:val="20"/>
              </w:rPr>
              <w:t>išrašo iš teismo sprendimo arba</w:t>
            </w:r>
          </w:p>
          <w:p w14:paraId="4360E335" w14:textId="77777777" w:rsidR="007D4861" w:rsidRPr="007D4861" w:rsidRDefault="007D4861" w:rsidP="007D4861">
            <w:pPr>
              <w:pStyle w:val="Betarp"/>
              <w:numPr>
                <w:ilvl w:val="0"/>
                <w:numId w:val="30"/>
              </w:numPr>
              <w:ind w:left="314"/>
              <w:jc w:val="both"/>
              <w:rPr>
                <w:rFonts w:cstheme="minorHAnsi"/>
                <w:b/>
                <w:bCs/>
                <w:sz w:val="20"/>
                <w:szCs w:val="20"/>
              </w:rPr>
            </w:pPr>
            <w:r w:rsidRPr="007D4861">
              <w:rPr>
                <w:rFonts w:cstheme="minorHAnsi"/>
                <w:sz w:val="20"/>
                <w:szCs w:val="20"/>
              </w:rPr>
              <w:t>Informatikos ir ryšių departamento prie Vidaus reikalų ministerijos pažymos, arba</w:t>
            </w:r>
          </w:p>
          <w:p w14:paraId="76F95340" w14:textId="77777777" w:rsidR="007D4861" w:rsidRPr="007D4861" w:rsidRDefault="007D4861" w:rsidP="007D4861">
            <w:pPr>
              <w:pStyle w:val="Betarp"/>
              <w:numPr>
                <w:ilvl w:val="0"/>
                <w:numId w:val="30"/>
              </w:numPr>
              <w:ind w:left="314"/>
              <w:jc w:val="both"/>
              <w:rPr>
                <w:rFonts w:cstheme="minorHAnsi"/>
                <w:b/>
                <w:bCs/>
                <w:sz w:val="20"/>
                <w:szCs w:val="20"/>
              </w:rPr>
            </w:pPr>
            <w:r w:rsidRPr="007D4861">
              <w:rPr>
                <w:rFonts w:cstheme="minorHAnsi"/>
                <w:sz w:val="20"/>
                <w:szCs w:val="20"/>
              </w:rPr>
              <w:t>valstybės įmonės Registrų centro Lietuvos Respublikos Vyriausybės nustatyta tvarka išduoto dokumento, patvirtinančio jungtinius kompetentingų institucijų tvarkomus duomenis.</w:t>
            </w:r>
          </w:p>
          <w:p w14:paraId="55FBA6C6" w14:textId="77777777" w:rsidR="007D4861" w:rsidRPr="007D4861" w:rsidRDefault="007D4861" w:rsidP="00014958">
            <w:pPr>
              <w:pStyle w:val="Betarp"/>
              <w:jc w:val="both"/>
              <w:rPr>
                <w:rFonts w:cstheme="minorHAnsi"/>
                <w:sz w:val="20"/>
                <w:szCs w:val="20"/>
                <w:lang w:eastAsia="en-US"/>
              </w:rPr>
            </w:pPr>
          </w:p>
          <w:p w14:paraId="3239E2C1" w14:textId="77777777" w:rsidR="007D4861" w:rsidRPr="007D4861" w:rsidRDefault="007D4861" w:rsidP="00014958">
            <w:pPr>
              <w:pStyle w:val="Betarp"/>
              <w:jc w:val="both"/>
              <w:rPr>
                <w:rFonts w:cstheme="minorHAnsi"/>
                <w:sz w:val="20"/>
                <w:szCs w:val="20"/>
              </w:rPr>
            </w:pPr>
            <w:r w:rsidRPr="007D4861">
              <w:rPr>
                <w:rFonts w:cstheme="minorHAnsi"/>
                <w:sz w:val="20"/>
                <w:szCs w:val="20"/>
                <w:lang w:eastAsia="en-US"/>
              </w:rPr>
              <w:t>Iš ne Lietuvoje įsteigtų subjektų reikalaujama:</w:t>
            </w:r>
          </w:p>
          <w:p w14:paraId="71BCE45F" w14:textId="77777777" w:rsidR="007D4861" w:rsidRPr="007D4861" w:rsidRDefault="007D4861" w:rsidP="007D4861">
            <w:pPr>
              <w:pStyle w:val="Betarp"/>
              <w:numPr>
                <w:ilvl w:val="0"/>
                <w:numId w:val="30"/>
              </w:numPr>
              <w:ind w:left="314"/>
              <w:jc w:val="both"/>
              <w:rPr>
                <w:rFonts w:cstheme="minorHAnsi"/>
                <w:b/>
                <w:bCs/>
                <w:sz w:val="20"/>
                <w:szCs w:val="20"/>
              </w:rPr>
            </w:pPr>
            <w:r w:rsidRPr="007D4861">
              <w:rPr>
                <w:rFonts w:cstheme="minorHAnsi"/>
                <w:sz w:val="20"/>
                <w:szCs w:val="20"/>
              </w:rPr>
              <w:t>atitinkamos užsienio šalies institucijos dokumento</w:t>
            </w:r>
            <w:r w:rsidRPr="007D4861">
              <w:rPr>
                <w:rStyle w:val="Puslapioinaosnuoroda"/>
                <w:rFonts w:cstheme="minorHAnsi"/>
                <w:sz w:val="20"/>
                <w:szCs w:val="20"/>
              </w:rPr>
              <w:footnoteReference w:id="3"/>
            </w:r>
            <w:r w:rsidRPr="007D4861">
              <w:rPr>
                <w:rFonts w:cstheme="minorHAnsi"/>
                <w:sz w:val="20"/>
                <w:szCs w:val="20"/>
              </w:rPr>
              <w:t>.</w:t>
            </w:r>
          </w:p>
          <w:p w14:paraId="7691FDAE" w14:textId="77777777" w:rsidR="007D4861" w:rsidRPr="007D4861" w:rsidRDefault="007D4861" w:rsidP="00014958">
            <w:pPr>
              <w:pStyle w:val="Betarp"/>
              <w:jc w:val="both"/>
              <w:rPr>
                <w:rFonts w:cstheme="minorHAnsi"/>
                <w:sz w:val="20"/>
                <w:szCs w:val="20"/>
              </w:rPr>
            </w:pPr>
          </w:p>
          <w:p w14:paraId="59BDEF13" w14:textId="77777777" w:rsidR="007D4861" w:rsidRPr="007D4861" w:rsidRDefault="007D4861" w:rsidP="00014958">
            <w:pPr>
              <w:pStyle w:val="Betarp"/>
              <w:jc w:val="both"/>
              <w:rPr>
                <w:rFonts w:cstheme="minorHAnsi"/>
                <w:color w:val="7030A0"/>
                <w:sz w:val="20"/>
                <w:szCs w:val="20"/>
              </w:rPr>
            </w:pPr>
            <w:r w:rsidRPr="007D4861">
              <w:rPr>
                <w:rFonts w:cstheme="minorHAnsi"/>
                <w:sz w:val="20"/>
                <w:szCs w:val="20"/>
              </w:rPr>
              <w:t xml:space="preserve">Nurodyti dokumentai turi būti išduoti ne anksčiau kaip </w:t>
            </w:r>
            <w:r w:rsidRPr="007D4861">
              <w:rPr>
                <w:rFonts w:cstheme="minorHAnsi"/>
                <w:color w:val="00B050"/>
                <w:sz w:val="20"/>
                <w:szCs w:val="20"/>
              </w:rPr>
              <w:t xml:space="preserve">180 dienų </w:t>
            </w:r>
            <w:r w:rsidRPr="007D4861">
              <w:rPr>
                <w:rFonts w:cstheme="minorHAnsi"/>
                <w:sz w:val="20"/>
                <w:szCs w:val="20"/>
              </w:rPr>
              <w:t xml:space="preserve">iki </w:t>
            </w:r>
            <w:r w:rsidRPr="007D4861">
              <w:rPr>
                <w:rFonts w:eastAsia="Times New Roman" w:cstheme="minorHAnsi"/>
                <w:i/>
                <w:iCs/>
                <w:sz w:val="20"/>
                <w:szCs w:val="20"/>
              </w:rPr>
              <w:t>tos dienos, kai tiekėjas perkančiosios organizacijos prašymu turės pateikti pašalinimo pagrindų nebuvimą patvirtinančius dok</w:t>
            </w:r>
            <w:r w:rsidRPr="007D4861">
              <w:rPr>
                <w:rFonts w:eastAsia="Times New Roman" w:cstheme="minorHAnsi"/>
                <w:sz w:val="20"/>
                <w:szCs w:val="20"/>
              </w:rPr>
              <w:t>umentus</w:t>
            </w:r>
            <w:r w:rsidRPr="007D4861">
              <w:rPr>
                <w:rFonts w:cstheme="minorHAnsi"/>
                <w:sz w:val="20"/>
                <w:szCs w:val="20"/>
              </w:rPr>
              <w:t xml:space="preserve">. </w:t>
            </w:r>
            <w:r w:rsidRPr="007D4861">
              <w:rPr>
                <w:rFonts w:cstheme="minorHAnsi"/>
                <w:b/>
                <w:bCs/>
                <w:i/>
                <w:iCs/>
                <w:color w:val="000000" w:themeColor="text1"/>
                <w:sz w:val="20"/>
                <w:szCs w:val="20"/>
              </w:rPr>
              <w:t>Pavyzdys</w:t>
            </w:r>
            <w:r w:rsidRPr="007D4861">
              <w:rPr>
                <w:rFonts w:cstheme="minorHAnsi"/>
                <w:i/>
                <w:iCs/>
                <w:color w:val="000000" w:themeColor="text1"/>
                <w:sz w:val="20"/>
                <w:szCs w:val="20"/>
              </w:rPr>
              <w:t xml:space="preserve">: Jeigu perkančioji organizacija 2022-10-10 kreipėsi į tiekėją prašydama iki 2022-10-14 pateikti </w:t>
            </w:r>
            <w:r w:rsidRPr="007D4861">
              <w:rPr>
                <w:rFonts w:cstheme="minorHAnsi"/>
                <w:i/>
                <w:iCs/>
                <w:color w:val="000000" w:themeColor="text1"/>
                <w:sz w:val="20"/>
                <w:szCs w:val="20"/>
              </w:rPr>
              <w:lastRenderedPageBreak/>
              <w:t xml:space="preserve">įrodančius dokumentus, jie turi būti išduoti ne anksčiau kaip 180 dienų, jas skaičiuojant atgal nuo 2022-10-14. </w:t>
            </w:r>
          </w:p>
          <w:p w14:paraId="66899746" w14:textId="77777777" w:rsidR="007D4861" w:rsidRPr="007D4861" w:rsidRDefault="007D4861" w:rsidP="00014958">
            <w:pPr>
              <w:pStyle w:val="Betarp"/>
              <w:jc w:val="both"/>
              <w:rPr>
                <w:rFonts w:cstheme="minorHAnsi"/>
                <w:b/>
                <w:bCs/>
                <w:sz w:val="20"/>
                <w:szCs w:val="20"/>
              </w:rPr>
            </w:pPr>
          </w:p>
          <w:p w14:paraId="477D3D6F" w14:textId="77777777" w:rsidR="007D4861" w:rsidRPr="007D4861" w:rsidRDefault="007D4861" w:rsidP="00014958">
            <w:pPr>
              <w:pStyle w:val="Betarp"/>
              <w:jc w:val="both"/>
              <w:rPr>
                <w:rFonts w:cstheme="minorHAnsi"/>
                <w:bCs/>
                <w:sz w:val="20"/>
                <w:szCs w:val="20"/>
              </w:rPr>
            </w:pPr>
            <w:r w:rsidRPr="007D4861">
              <w:rPr>
                <w:rFonts w:cstheme="minorHAnsi"/>
                <w:bCs/>
                <w:sz w:val="20"/>
                <w:szCs w:val="20"/>
              </w:rPr>
              <w:t>Jei dokumentas išduotas anksčiau, tačiau jame nurodytas galiojimo terminas ilgesnis nei pašalinimo pagrindų nebuvimą patvirtinančių dokumentų pagal EBVPD galutinis pateikimo terminas, toks dokumentas jo galiojimo laikotarpiu yra priimtinas.</w:t>
            </w:r>
          </w:p>
          <w:p w14:paraId="2AAA9F78" w14:textId="77777777" w:rsidR="007D4861" w:rsidRPr="007D4861" w:rsidRDefault="007D4861" w:rsidP="00014958">
            <w:pPr>
              <w:pStyle w:val="Betarp"/>
              <w:jc w:val="both"/>
              <w:rPr>
                <w:rFonts w:cstheme="minorHAnsi"/>
                <w:bCs/>
                <w:sz w:val="20"/>
                <w:szCs w:val="20"/>
              </w:rPr>
            </w:pPr>
          </w:p>
          <w:p w14:paraId="4D241E1C" w14:textId="77777777" w:rsidR="007D4861" w:rsidRPr="007D4861" w:rsidRDefault="007D4861" w:rsidP="007D4861">
            <w:pPr>
              <w:pStyle w:val="Betarp"/>
              <w:jc w:val="both"/>
              <w:rPr>
                <w:rFonts w:cstheme="minorHAnsi"/>
                <w:b/>
                <w:bCs/>
                <w:sz w:val="20"/>
                <w:szCs w:val="20"/>
              </w:rPr>
            </w:pPr>
          </w:p>
        </w:tc>
      </w:tr>
      <w:tr w:rsidR="007D4861" w:rsidRPr="007D4861" w14:paraId="1EE3590C" w14:textId="77777777" w:rsidTr="0044423C">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6292786" w14:textId="77777777" w:rsidR="007D4861" w:rsidRPr="007D4861" w:rsidRDefault="007D4861" w:rsidP="007D4861">
            <w:pPr>
              <w:pStyle w:val="Betarp"/>
              <w:numPr>
                <w:ilvl w:val="0"/>
                <w:numId w:val="31"/>
              </w:numPr>
              <w:rPr>
                <w:rFonts w:cstheme="minorHAnsi"/>
                <w:b/>
                <w:bCs/>
                <w:sz w:val="20"/>
                <w:szCs w:val="20"/>
              </w:rPr>
            </w:pPr>
          </w:p>
        </w:tc>
        <w:tc>
          <w:tcPr>
            <w:tcW w:w="32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4A398C2" w14:textId="77777777" w:rsidR="007D4861" w:rsidRPr="007D4861" w:rsidRDefault="007D4861" w:rsidP="00014958">
            <w:pPr>
              <w:pStyle w:val="Betarp"/>
              <w:jc w:val="both"/>
              <w:rPr>
                <w:rFonts w:cstheme="minorHAnsi"/>
                <w:color w:val="FFC000"/>
                <w:sz w:val="20"/>
                <w:szCs w:val="20"/>
                <w:lang w:eastAsia="en-US"/>
              </w:rPr>
            </w:pPr>
            <w:r w:rsidRPr="007D4861">
              <w:rPr>
                <w:rFonts w:cstheme="minorHAnsi"/>
                <w:color w:val="FFC000"/>
                <w:sz w:val="20"/>
                <w:szCs w:val="20"/>
                <w:lang w:eastAsia="en-US"/>
              </w:rPr>
              <w:t>Tiekėjas yra neatlikęs jam paskirtos baudžiamojo poveikio priemonės – uždraudimo juridiniam asmeniui dalyvauti viešuosiuose pirkimuose.</w:t>
            </w:r>
          </w:p>
        </w:tc>
        <w:tc>
          <w:tcPr>
            <w:tcW w:w="218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3280899" w14:textId="77777777" w:rsidR="007D4861" w:rsidRPr="007D4861" w:rsidRDefault="007D4861" w:rsidP="00014958">
            <w:pPr>
              <w:pStyle w:val="Betarp"/>
              <w:jc w:val="both"/>
              <w:rPr>
                <w:rFonts w:eastAsia="Yu Mincho" w:cstheme="minorHAnsi"/>
                <w:b/>
                <w:bCs/>
                <w:color w:val="FFC000"/>
                <w:sz w:val="20"/>
                <w:szCs w:val="20"/>
                <w:lang w:eastAsia="en-US"/>
              </w:rPr>
            </w:pPr>
            <w:r w:rsidRPr="007D4861">
              <w:rPr>
                <w:rFonts w:eastAsia="Yu Mincho" w:cstheme="minorHAnsi"/>
                <w:b/>
                <w:bCs/>
                <w:color w:val="FFC000"/>
                <w:sz w:val="20"/>
                <w:szCs w:val="20"/>
                <w:lang w:eastAsia="en-US"/>
              </w:rPr>
              <w:t>VPĮ 46 straipsnio 2¹ dalis</w:t>
            </w:r>
          </w:p>
          <w:p w14:paraId="31DE78F3" w14:textId="77777777" w:rsidR="007D4861" w:rsidRPr="007D4861" w:rsidRDefault="007D4861" w:rsidP="00014958">
            <w:pPr>
              <w:pStyle w:val="Betarp"/>
              <w:jc w:val="both"/>
              <w:rPr>
                <w:rFonts w:eastAsia="Yu Mincho" w:cstheme="minorHAnsi"/>
                <w:b/>
                <w:bCs/>
                <w:color w:val="FFC000"/>
                <w:sz w:val="20"/>
                <w:szCs w:val="20"/>
              </w:rPr>
            </w:pPr>
          </w:p>
          <w:p w14:paraId="3ED2D1EE" w14:textId="77777777" w:rsidR="007D4861" w:rsidRPr="007D4861" w:rsidRDefault="007D4861" w:rsidP="00014958">
            <w:pPr>
              <w:pStyle w:val="Betarp"/>
              <w:jc w:val="both"/>
              <w:rPr>
                <w:rFonts w:eastAsia="Yu Mincho" w:cstheme="minorHAnsi"/>
                <w:b/>
                <w:bCs/>
                <w:color w:val="FFC000"/>
                <w:sz w:val="20"/>
                <w:szCs w:val="20"/>
              </w:rPr>
            </w:pPr>
            <w:r w:rsidRPr="007D4861">
              <w:rPr>
                <w:rFonts w:eastAsia="Yu Mincho" w:cstheme="minorHAnsi"/>
                <w:color w:val="FFC000"/>
                <w:sz w:val="20"/>
                <w:szCs w:val="20"/>
                <w:lang w:eastAsia="en-US"/>
              </w:rPr>
              <w:t>EBVPD III dalies D2 punktas</w:t>
            </w:r>
          </w:p>
        </w:tc>
        <w:tc>
          <w:tcPr>
            <w:tcW w:w="41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8CC652A" w14:textId="77777777" w:rsidR="007D4861" w:rsidRPr="007D4861" w:rsidRDefault="007D4861" w:rsidP="00014958">
            <w:pPr>
              <w:pStyle w:val="Betarp"/>
              <w:jc w:val="both"/>
              <w:rPr>
                <w:rFonts w:cstheme="minorHAnsi"/>
                <w:color w:val="FFC000"/>
                <w:sz w:val="20"/>
                <w:szCs w:val="20"/>
                <w:lang w:eastAsia="en-US"/>
              </w:rPr>
            </w:pPr>
            <w:r w:rsidRPr="007D4861">
              <w:rPr>
                <w:rFonts w:cstheme="minorHAnsi"/>
                <w:color w:val="FFC000"/>
                <w:sz w:val="20"/>
                <w:szCs w:val="20"/>
                <w:lang w:eastAsia="en-US"/>
              </w:rPr>
              <w:t>Iš Lietuvoje įsteigtų subjektų įrodančių dokumentų nereikalaujama. Užtenka pateikto EBVPD.</w:t>
            </w:r>
          </w:p>
          <w:p w14:paraId="1451BD99" w14:textId="77777777" w:rsidR="007D4861" w:rsidRPr="007D4861" w:rsidRDefault="007D4861" w:rsidP="00014958">
            <w:pPr>
              <w:pStyle w:val="Betarp"/>
              <w:jc w:val="both"/>
              <w:rPr>
                <w:rFonts w:cstheme="minorHAnsi"/>
                <w:color w:val="FFC000"/>
                <w:sz w:val="20"/>
                <w:szCs w:val="20"/>
              </w:rPr>
            </w:pPr>
          </w:p>
        </w:tc>
      </w:tr>
      <w:tr w:rsidR="007D4861" w:rsidRPr="007D4861" w14:paraId="67AAE81F" w14:textId="77777777" w:rsidTr="0044423C">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2DBD942" w14:textId="77777777" w:rsidR="007D4861" w:rsidRPr="007D4861" w:rsidRDefault="007D4861" w:rsidP="007D4861">
            <w:pPr>
              <w:pStyle w:val="Betarp"/>
              <w:numPr>
                <w:ilvl w:val="0"/>
                <w:numId w:val="31"/>
              </w:numPr>
              <w:rPr>
                <w:rFonts w:cstheme="minorHAnsi"/>
                <w:b/>
                <w:bCs/>
                <w:sz w:val="20"/>
                <w:szCs w:val="20"/>
              </w:rPr>
            </w:pPr>
            <w:bookmarkStart w:id="79" w:name="_Hlk90887843"/>
          </w:p>
        </w:tc>
        <w:tc>
          <w:tcPr>
            <w:tcW w:w="32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72A7FC9" w14:textId="77777777" w:rsidR="007D4861" w:rsidRPr="007D4861" w:rsidRDefault="007D4861" w:rsidP="00014958">
            <w:pPr>
              <w:pStyle w:val="Betarp"/>
              <w:jc w:val="both"/>
              <w:rPr>
                <w:rFonts w:cstheme="minorHAnsi"/>
                <w:b/>
                <w:bCs/>
                <w:sz w:val="20"/>
                <w:szCs w:val="20"/>
                <w:lang w:eastAsia="en-US"/>
              </w:rPr>
            </w:pPr>
            <w:r w:rsidRPr="007D4861">
              <w:rPr>
                <w:rFonts w:cstheme="minorHAnsi"/>
                <w:sz w:val="20"/>
                <w:szCs w:val="20"/>
                <w:lang w:eastAsia="en-US"/>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54750E72" w14:textId="77777777" w:rsidR="007D4861" w:rsidRPr="007D4861" w:rsidRDefault="007D4861" w:rsidP="00014958">
            <w:pPr>
              <w:pStyle w:val="Betarp"/>
              <w:jc w:val="both"/>
              <w:rPr>
                <w:rFonts w:cstheme="minorHAnsi"/>
                <w:b/>
                <w:bCs/>
                <w:sz w:val="20"/>
                <w:szCs w:val="20"/>
                <w:lang w:eastAsia="en-US"/>
              </w:rPr>
            </w:pPr>
          </w:p>
          <w:p w14:paraId="29B80FBF" w14:textId="77777777" w:rsidR="007D4861" w:rsidRPr="007D4861" w:rsidRDefault="007D4861" w:rsidP="00014958">
            <w:pPr>
              <w:pStyle w:val="Betarp"/>
              <w:jc w:val="both"/>
              <w:rPr>
                <w:rFonts w:cstheme="minorHAnsi"/>
                <w:b/>
                <w:bCs/>
                <w:sz w:val="20"/>
                <w:szCs w:val="20"/>
                <w:lang w:eastAsia="en-US"/>
              </w:rPr>
            </w:pPr>
            <w:r w:rsidRPr="007D4861">
              <w:rPr>
                <w:rFonts w:cstheme="minorHAnsi"/>
                <w:bCs/>
                <w:sz w:val="20"/>
                <w:szCs w:val="20"/>
                <w:lang w:eastAsia="en-US"/>
              </w:rPr>
              <w:t>Laikoma, kad tiekėjas nuteistas už aukščiau nurodytą nusikalstamą veiką, kai dėl:</w:t>
            </w:r>
          </w:p>
          <w:p w14:paraId="1540CE2F" w14:textId="77777777" w:rsidR="007D4861" w:rsidRPr="007D4861" w:rsidRDefault="007D4861" w:rsidP="00014958">
            <w:pPr>
              <w:pStyle w:val="Betarp"/>
              <w:jc w:val="both"/>
              <w:rPr>
                <w:rFonts w:cstheme="minorHAnsi"/>
                <w:bCs/>
                <w:sz w:val="20"/>
                <w:szCs w:val="20"/>
                <w:lang w:eastAsia="en-US"/>
              </w:rPr>
            </w:pPr>
            <w:r w:rsidRPr="007D4861">
              <w:rPr>
                <w:rFonts w:cstheme="minorHAnsi"/>
                <w:bCs/>
                <w:sz w:val="20"/>
                <w:szCs w:val="20"/>
                <w:lang w:eastAsia="en-US"/>
              </w:rPr>
              <w:t>1) tiekėjo, kuris yra fizinis asmuo, per pastaruosius 5 metus buvo priimtas ir įsiteisėjęs apkaltinamasis teismo nuosprendis ir šis asmuo turi neišnykusį ar nepanaikintą teistumą;</w:t>
            </w:r>
          </w:p>
          <w:p w14:paraId="43645DA7" w14:textId="77777777" w:rsidR="0044423C" w:rsidRDefault="0044423C" w:rsidP="00014958">
            <w:pPr>
              <w:pStyle w:val="Betarp"/>
              <w:jc w:val="both"/>
              <w:rPr>
                <w:rFonts w:cstheme="minorHAnsi"/>
                <w:bCs/>
                <w:color w:val="00B050"/>
                <w:sz w:val="20"/>
                <w:szCs w:val="20"/>
                <w:lang w:eastAsia="en-US"/>
              </w:rPr>
            </w:pPr>
          </w:p>
          <w:p w14:paraId="25BA3BF9" w14:textId="75291054" w:rsidR="007D4861" w:rsidRPr="007D4861" w:rsidRDefault="007D4861" w:rsidP="00014958">
            <w:pPr>
              <w:pStyle w:val="Betarp"/>
              <w:jc w:val="both"/>
              <w:rPr>
                <w:rFonts w:cstheme="minorHAnsi"/>
                <w:b/>
                <w:bCs/>
                <w:sz w:val="20"/>
                <w:szCs w:val="20"/>
                <w:lang w:eastAsia="en-US"/>
              </w:rPr>
            </w:pPr>
            <w:r w:rsidRPr="007D4861">
              <w:rPr>
                <w:rFonts w:cstheme="minorHAnsi"/>
                <w:bCs/>
                <w:color w:val="00B050"/>
                <w:sz w:val="20"/>
                <w:szCs w:val="20"/>
                <w:lang w:eastAsia="en-US"/>
              </w:rPr>
              <w:t xml:space="preserve">2) tiekėjo, kuris yra juridinis asmuo, kita organizacija ar jos </w:t>
            </w:r>
            <w:r w:rsidRPr="007D4861">
              <w:rPr>
                <w:rFonts w:cstheme="minorHAnsi"/>
                <w:b/>
                <w:color w:val="00B050"/>
                <w:sz w:val="20"/>
                <w:szCs w:val="20"/>
                <w:lang w:eastAsia="en-US"/>
              </w:rPr>
              <w:t>struktūrinis</w:t>
            </w:r>
            <w:r w:rsidRPr="007D4861">
              <w:rPr>
                <w:rFonts w:cstheme="minorHAnsi"/>
                <w:bCs/>
                <w:color w:val="00B050"/>
                <w:sz w:val="20"/>
                <w:szCs w:val="20"/>
                <w:lang w:eastAsia="en-US"/>
              </w:rPr>
              <w:t xml:space="preserve"> padalinys, per pastaruosius 5 metus buvo priimtas ir įsiteisėjęs apkaltinamasis teismo nuosprendis arba VPĮ 46 straipsnio 3 dalies atveju – galutinis administracinis sprendimas, jeigu toks sprendimas </w:t>
            </w:r>
            <w:r w:rsidRPr="007D4861">
              <w:rPr>
                <w:rFonts w:cstheme="minorHAnsi"/>
                <w:bCs/>
                <w:color w:val="00B050"/>
                <w:sz w:val="20"/>
                <w:szCs w:val="20"/>
                <w:lang w:eastAsia="en-US"/>
              </w:rPr>
              <w:lastRenderedPageBreak/>
              <w:t>priimamas pagal tiekėjo šalies teisės aktų reikalavimus.</w:t>
            </w:r>
          </w:p>
          <w:p w14:paraId="749B95FF" w14:textId="77777777" w:rsidR="007D4861" w:rsidRPr="007D4861" w:rsidRDefault="007D4861" w:rsidP="00014958">
            <w:pPr>
              <w:pStyle w:val="Betarp"/>
              <w:jc w:val="both"/>
              <w:rPr>
                <w:rFonts w:cstheme="minorHAnsi"/>
                <w:b/>
                <w:bCs/>
                <w:sz w:val="20"/>
                <w:szCs w:val="20"/>
                <w:lang w:eastAsia="en-US"/>
              </w:rPr>
            </w:pPr>
            <w:r w:rsidRPr="007D4861">
              <w:rPr>
                <w:rFonts w:cstheme="minorHAnsi"/>
                <w:bCs/>
                <w:sz w:val="20"/>
                <w:szCs w:val="20"/>
                <w:lang w:eastAsia="en-US"/>
              </w:rPr>
              <w:t>Tačiau ši nuostata netaikoma, jeigu:</w:t>
            </w:r>
          </w:p>
          <w:p w14:paraId="0FD64FFA" w14:textId="77777777" w:rsidR="007D4861" w:rsidRPr="007D4861" w:rsidRDefault="007D4861" w:rsidP="00014958">
            <w:pPr>
              <w:pStyle w:val="Betarp"/>
              <w:jc w:val="both"/>
              <w:rPr>
                <w:rFonts w:cstheme="minorHAnsi"/>
                <w:b/>
                <w:bCs/>
                <w:sz w:val="20"/>
                <w:szCs w:val="20"/>
                <w:lang w:eastAsia="en-US"/>
              </w:rPr>
            </w:pPr>
            <w:r w:rsidRPr="007D4861">
              <w:rPr>
                <w:rFonts w:cstheme="minorHAnsi"/>
                <w:bCs/>
                <w:sz w:val="20"/>
                <w:szCs w:val="20"/>
                <w:lang w:eastAsia="en-US"/>
              </w:rPr>
              <w:t>1) tiekėjas yra įsipareigojęs sumokėti mokesčius, įskaitant socialinio draudimo įmokas ir dėl to laikomas jau įvykdžiusiu šioje dalyje nurodytus įsipareigojimus;</w:t>
            </w:r>
          </w:p>
          <w:p w14:paraId="2BC6D282" w14:textId="77777777" w:rsidR="007D4861" w:rsidRPr="007D4861" w:rsidRDefault="007D4861" w:rsidP="00014958">
            <w:pPr>
              <w:pStyle w:val="Betarp"/>
              <w:jc w:val="both"/>
              <w:rPr>
                <w:rFonts w:cstheme="minorHAnsi"/>
                <w:b/>
                <w:bCs/>
                <w:sz w:val="20"/>
                <w:szCs w:val="20"/>
                <w:lang w:eastAsia="en-US"/>
              </w:rPr>
            </w:pPr>
            <w:r w:rsidRPr="007D4861">
              <w:rPr>
                <w:rFonts w:cstheme="minorHAnsi"/>
                <w:bCs/>
                <w:sz w:val="20"/>
                <w:szCs w:val="20"/>
                <w:lang w:eastAsia="en-US"/>
              </w:rPr>
              <w:t>2) įsiskolinimo suma neviršija 50 Eur (penkiasdešimt eurų);</w:t>
            </w:r>
          </w:p>
          <w:p w14:paraId="058690E8" w14:textId="77777777" w:rsidR="007D4861" w:rsidRPr="007D4861" w:rsidRDefault="007D4861" w:rsidP="00014958">
            <w:pPr>
              <w:pStyle w:val="Betarp"/>
              <w:jc w:val="both"/>
              <w:rPr>
                <w:rFonts w:cstheme="minorHAnsi"/>
                <w:b/>
                <w:bCs/>
                <w:sz w:val="20"/>
                <w:szCs w:val="20"/>
                <w:lang w:eastAsia="en-US"/>
              </w:rPr>
            </w:pPr>
            <w:r w:rsidRPr="007D4861">
              <w:rPr>
                <w:rFonts w:cstheme="minorHAnsi"/>
                <w:bCs/>
                <w:sz w:val="20"/>
                <w:szCs w:val="20"/>
                <w:lang w:eastAsia="en-US"/>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218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671D94B" w14:textId="77777777" w:rsidR="007D4861" w:rsidRPr="007D4861" w:rsidRDefault="007D4861" w:rsidP="00014958">
            <w:pPr>
              <w:pStyle w:val="Betarp"/>
              <w:jc w:val="both"/>
              <w:rPr>
                <w:rFonts w:eastAsia="Yu Mincho" w:cstheme="minorHAnsi"/>
                <w:b/>
                <w:bCs/>
                <w:sz w:val="20"/>
                <w:szCs w:val="20"/>
              </w:rPr>
            </w:pPr>
            <w:r w:rsidRPr="007D4861">
              <w:rPr>
                <w:rFonts w:eastAsia="Yu Mincho" w:cstheme="minorHAnsi"/>
                <w:b/>
                <w:bCs/>
                <w:sz w:val="20"/>
                <w:szCs w:val="20"/>
              </w:rPr>
              <w:lastRenderedPageBreak/>
              <w:t>VPĮ 46 straipsnio 3 dalis</w:t>
            </w:r>
          </w:p>
          <w:p w14:paraId="28A9D0E3" w14:textId="77777777" w:rsidR="007D4861" w:rsidRPr="007D4861" w:rsidRDefault="007D4861" w:rsidP="00014958">
            <w:pPr>
              <w:pStyle w:val="Betarp"/>
              <w:jc w:val="both"/>
              <w:rPr>
                <w:rFonts w:eastAsia="Arial" w:cstheme="minorHAnsi"/>
                <w:sz w:val="20"/>
                <w:szCs w:val="20"/>
              </w:rPr>
            </w:pPr>
          </w:p>
          <w:p w14:paraId="15BF689D" w14:textId="77777777" w:rsidR="007D4861" w:rsidRPr="007D4861" w:rsidRDefault="007D4861" w:rsidP="00014958">
            <w:pPr>
              <w:pStyle w:val="Betarp"/>
              <w:jc w:val="both"/>
              <w:rPr>
                <w:rFonts w:eastAsia="Yu Mincho" w:cstheme="minorHAnsi"/>
                <w:sz w:val="20"/>
                <w:szCs w:val="20"/>
              </w:rPr>
            </w:pPr>
            <w:r w:rsidRPr="007D4861">
              <w:rPr>
                <w:rFonts w:eastAsia="Arial" w:cstheme="minorHAnsi"/>
                <w:sz w:val="20"/>
                <w:szCs w:val="20"/>
              </w:rPr>
              <w:t>EBVPD III dalies B1 ir B2 punktai</w:t>
            </w:r>
          </w:p>
        </w:tc>
        <w:tc>
          <w:tcPr>
            <w:tcW w:w="41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B1D01D6" w14:textId="77777777" w:rsidR="007D4861" w:rsidRPr="007D4861" w:rsidRDefault="007D4861" w:rsidP="00014958">
            <w:pPr>
              <w:pStyle w:val="Betarp"/>
              <w:jc w:val="both"/>
              <w:rPr>
                <w:rFonts w:cstheme="minorHAnsi"/>
                <w:sz w:val="20"/>
                <w:szCs w:val="20"/>
              </w:rPr>
            </w:pPr>
            <w:r w:rsidRPr="007D4861">
              <w:rPr>
                <w:rFonts w:cstheme="minorHAnsi"/>
                <w:sz w:val="20"/>
                <w:szCs w:val="20"/>
                <w:lang w:eastAsia="en-US"/>
              </w:rPr>
              <w:t>Iš Lietuvoje įsteigtų subjektų reikalaujama:</w:t>
            </w:r>
          </w:p>
          <w:p w14:paraId="52DC4E6D" w14:textId="77777777" w:rsidR="007D4861" w:rsidRPr="007D4861" w:rsidRDefault="007D4861" w:rsidP="00014958">
            <w:pPr>
              <w:pStyle w:val="Betarp"/>
              <w:jc w:val="both"/>
              <w:rPr>
                <w:rFonts w:cstheme="minorHAnsi"/>
                <w:b/>
                <w:bCs/>
                <w:sz w:val="20"/>
                <w:szCs w:val="20"/>
              </w:rPr>
            </w:pPr>
            <w:r w:rsidRPr="007D4861">
              <w:rPr>
                <w:rFonts w:cstheme="minorHAnsi"/>
                <w:sz w:val="20"/>
                <w:szCs w:val="20"/>
              </w:rPr>
              <w:t>1) Dėl įsipareigojimų, susijusių su mokesčių mokėjimu, įvykdymo i</w:t>
            </w:r>
            <w:r w:rsidRPr="007D4861">
              <w:rPr>
                <w:rFonts w:cstheme="minorHAnsi"/>
                <w:sz w:val="20"/>
                <w:szCs w:val="20"/>
                <w:lang w:eastAsia="en-US"/>
              </w:rPr>
              <w:t xml:space="preserve">š Lietuvoje įsteigtų subjektų </w:t>
            </w:r>
            <w:r w:rsidRPr="007D4861">
              <w:rPr>
                <w:rFonts w:cstheme="minorHAnsi"/>
                <w:sz w:val="20"/>
                <w:szCs w:val="20"/>
              </w:rPr>
              <w:t>prašoma:</w:t>
            </w:r>
          </w:p>
          <w:p w14:paraId="68B983C9" w14:textId="77777777" w:rsidR="007D4861" w:rsidRPr="007D4861" w:rsidRDefault="007D4861" w:rsidP="00014958">
            <w:pPr>
              <w:pStyle w:val="Betarp"/>
              <w:jc w:val="both"/>
              <w:rPr>
                <w:rFonts w:cstheme="minorHAnsi"/>
                <w:b/>
                <w:bCs/>
                <w:sz w:val="20"/>
                <w:szCs w:val="20"/>
              </w:rPr>
            </w:pPr>
          </w:p>
          <w:p w14:paraId="3001AE35" w14:textId="77777777" w:rsidR="007D4861" w:rsidRPr="007D4861" w:rsidRDefault="007D4861" w:rsidP="007D4861">
            <w:pPr>
              <w:pStyle w:val="Betarp"/>
              <w:numPr>
                <w:ilvl w:val="0"/>
                <w:numId w:val="29"/>
              </w:numPr>
              <w:jc w:val="both"/>
              <w:rPr>
                <w:rFonts w:cstheme="minorHAnsi"/>
                <w:sz w:val="20"/>
                <w:szCs w:val="20"/>
              </w:rPr>
            </w:pPr>
            <w:r w:rsidRPr="007D4861">
              <w:rPr>
                <w:rFonts w:cstheme="minorHAnsi"/>
                <w:sz w:val="20"/>
                <w:szCs w:val="20"/>
              </w:rPr>
              <w:t xml:space="preserve">išrašo iš teismo sprendimo (jei toks yra) </w:t>
            </w:r>
          </w:p>
          <w:p w14:paraId="4B84E837" w14:textId="77777777" w:rsidR="007D4861" w:rsidRPr="007D4861" w:rsidRDefault="007D4861" w:rsidP="007D4861">
            <w:pPr>
              <w:pStyle w:val="Betarp"/>
              <w:numPr>
                <w:ilvl w:val="0"/>
                <w:numId w:val="29"/>
              </w:numPr>
              <w:jc w:val="both"/>
              <w:rPr>
                <w:rFonts w:cstheme="minorHAnsi"/>
                <w:sz w:val="20"/>
                <w:szCs w:val="20"/>
              </w:rPr>
            </w:pPr>
            <w:r w:rsidRPr="007D4861">
              <w:rPr>
                <w:rFonts w:cstheme="minorHAnsi"/>
                <w:sz w:val="20"/>
                <w:szCs w:val="20"/>
              </w:rPr>
              <w:t>arba Valstybinės mokesčių inspekcijos prie Lietuvos Respublikos finansų ministerijos išduoto dokumento,</w:t>
            </w:r>
          </w:p>
          <w:p w14:paraId="44CD7254" w14:textId="77777777" w:rsidR="007D4861" w:rsidRPr="007D4861" w:rsidRDefault="007D4861" w:rsidP="007D4861">
            <w:pPr>
              <w:pStyle w:val="Betarp"/>
              <w:numPr>
                <w:ilvl w:val="0"/>
                <w:numId w:val="28"/>
              </w:numPr>
              <w:jc w:val="both"/>
              <w:rPr>
                <w:rFonts w:cstheme="minorHAnsi"/>
                <w:sz w:val="20"/>
                <w:szCs w:val="20"/>
              </w:rPr>
            </w:pPr>
            <w:r w:rsidRPr="007D4861">
              <w:rPr>
                <w:rFonts w:cstheme="minorHAnsi"/>
                <w:sz w:val="20"/>
                <w:szCs w:val="20"/>
              </w:rPr>
              <w:t>arba valstybės įmonės Registrų centro Lietuvos Respublikos Vyriausybės nustatyta tvarka išduoto dokumento, patvirtinančio jungtinius kompetentingų institucijų tvarkomus duomenis.</w:t>
            </w:r>
          </w:p>
          <w:p w14:paraId="18A7CD05" w14:textId="77777777" w:rsidR="007D4861" w:rsidRPr="007D4861" w:rsidRDefault="007D4861" w:rsidP="00014958">
            <w:pPr>
              <w:pStyle w:val="Betarp"/>
              <w:jc w:val="both"/>
              <w:rPr>
                <w:rFonts w:cstheme="minorHAnsi"/>
                <w:sz w:val="20"/>
                <w:szCs w:val="20"/>
              </w:rPr>
            </w:pPr>
          </w:p>
          <w:p w14:paraId="7870FDBF" w14:textId="77777777" w:rsidR="007D4861" w:rsidRPr="007D4861" w:rsidRDefault="007D4861" w:rsidP="00014958">
            <w:pPr>
              <w:pStyle w:val="Betarp"/>
              <w:jc w:val="both"/>
              <w:rPr>
                <w:rFonts w:cstheme="minorHAnsi"/>
                <w:sz w:val="20"/>
                <w:szCs w:val="20"/>
              </w:rPr>
            </w:pPr>
            <w:r w:rsidRPr="007D4861">
              <w:rPr>
                <w:rFonts w:cstheme="minorHAnsi"/>
                <w:sz w:val="20"/>
                <w:szCs w:val="20"/>
                <w:lang w:eastAsia="en-US"/>
              </w:rPr>
              <w:t>Iš ne Lietuvoje įsteigtų subjektų reikalaujama:</w:t>
            </w:r>
          </w:p>
          <w:p w14:paraId="21C38CCA" w14:textId="77777777" w:rsidR="007D4861" w:rsidRPr="007D4861" w:rsidRDefault="007D4861" w:rsidP="007D4861">
            <w:pPr>
              <w:pStyle w:val="Betarp"/>
              <w:numPr>
                <w:ilvl w:val="0"/>
                <w:numId w:val="30"/>
              </w:numPr>
              <w:ind w:left="314"/>
              <w:jc w:val="both"/>
              <w:rPr>
                <w:rFonts w:cstheme="minorHAnsi"/>
                <w:b/>
                <w:bCs/>
                <w:sz w:val="20"/>
                <w:szCs w:val="20"/>
              </w:rPr>
            </w:pPr>
            <w:r w:rsidRPr="007D4861">
              <w:rPr>
                <w:rFonts w:cstheme="minorHAnsi"/>
                <w:sz w:val="20"/>
                <w:szCs w:val="20"/>
              </w:rPr>
              <w:t>atitinkamos užsienio šalies institucijos dokumento</w:t>
            </w:r>
            <w:r w:rsidRPr="007D4861">
              <w:rPr>
                <w:rStyle w:val="Puslapioinaosnuoroda"/>
                <w:rFonts w:cstheme="minorHAnsi"/>
                <w:sz w:val="20"/>
                <w:szCs w:val="20"/>
              </w:rPr>
              <w:footnoteReference w:id="4"/>
            </w:r>
            <w:r w:rsidRPr="007D4861">
              <w:rPr>
                <w:rFonts w:cstheme="minorHAnsi"/>
                <w:sz w:val="20"/>
                <w:szCs w:val="20"/>
              </w:rPr>
              <w:t>.</w:t>
            </w:r>
          </w:p>
          <w:p w14:paraId="65FCD35C" w14:textId="77777777" w:rsidR="007D4861" w:rsidRPr="007D4861" w:rsidRDefault="007D4861" w:rsidP="00014958">
            <w:pPr>
              <w:pStyle w:val="Betarp"/>
              <w:jc w:val="both"/>
              <w:rPr>
                <w:rFonts w:eastAsia="Yu Mincho" w:cstheme="minorHAnsi"/>
                <w:sz w:val="20"/>
                <w:szCs w:val="20"/>
              </w:rPr>
            </w:pPr>
          </w:p>
          <w:p w14:paraId="2F45502E" w14:textId="77777777" w:rsidR="007D4861" w:rsidRPr="007D4861" w:rsidRDefault="007D4861" w:rsidP="00014958">
            <w:pPr>
              <w:pStyle w:val="Betarp"/>
              <w:jc w:val="both"/>
              <w:rPr>
                <w:rFonts w:cstheme="minorHAnsi"/>
                <w:i/>
                <w:iCs/>
                <w:color w:val="000000" w:themeColor="text1"/>
                <w:sz w:val="20"/>
                <w:szCs w:val="20"/>
              </w:rPr>
            </w:pPr>
            <w:r w:rsidRPr="007D4861">
              <w:rPr>
                <w:rFonts w:cstheme="minorHAnsi"/>
                <w:sz w:val="20"/>
                <w:szCs w:val="20"/>
              </w:rPr>
              <w:t xml:space="preserve">Nurodyti dokumentai turi būti  išduoti ne anksčiau kaip </w:t>
            </w:r>
            <w:r w:rsidRPr="007D4861">
              <w:rPr>
                <w:rFonts w:cstheme="minorHAnsi"/>
                <w:color w:val="00B050"/>
                <w:sz w:val="20"/>
                <w:szCs w:val="20"/>
              </w:rPr>
              <w:t>120</w:t>
            </w:r>
            <w:r w:rsidRPr="007D4861">
              <w:rPr>
                <w:rFonts w:cstheme="minorHAnsi"/>
                <w:sz w:val="20"/>
                <w:szCs w:val="20"/>
              </w:rPr>
              <w:t xml:space="preserve"> </w:t>
            </w:r>
            <w:r w:rsidRPr="007D4861">
              <w:rPr>
                <w:rFonts w:cstheme="minorHAnsi"/>
                <w:color w:val="00B050"/>
                <w:sz w:val="20"/>
                <w:szCs w:val="20"/>
              </w:rPr>
              <w:t>dienų</w:t>
            </w:r>
            <w:r w:rsidRPr="007D4861">
              <w:rPr>
                <w:rFonts w:cstheme="minorHAnsi"/>
                <w:sz w:val="20"/>
                <w:szCs w:val="20"/>
              </w:rPr>
              <w:t xml:space="preserve"> iki </w:t>
            </w:r>
            <w:r w:rsidRPr="007D4861">
              <w:rPr>
                <w:rFonts w:eastAsia="Times New Roman" w:cstheme="minorHAnsi"/>
                <w:i/>
                <w:iCs/>
                <w:sz w:val="20"/>
                <w:szCs w:val="20"/>
              </w:rPr>
              <w:t>tos dienos, kai tiekėjas perkančiosios organizacijos prašymu turės pateikti pašalinimo pagrindų nebuvimą patvirtinančius dok</w:t>
            </w:r>
            <w:r w:rsidRPr="007D4861">
              <w:rPr>
                <w:rFonts w:eastAsia="Times New Roman" w:cstheme="minorHAnsi"/>
                <w:sz w:val="20"/>
                <w:szCs w:val="20"/>
              </w:rPr>
              <w:t>umentus</w:t>
            </w:r>
            <w:r w:rsidRPr="007D4861">
              <w:rPr>
                <w:rFonts w:cstheme="minorHAnsi"/>
                <w:sz w:val="20"/>
                <w:szCs w:val="20"/>
              </w:rPr>
              <w:t xml:space="preserve">. </w:t>
            </w:r>
            <w:r w:rsidRPr="007D4861">
              <w:rPr>
                <w:rFonts w:cstheme="minorHAnsi"/>
                <w:b/>
                <w:bCs/>
                <w:i/>
                <w:iCs/>
                <w:color w:val="000000" w:themeColor="text1"/>
                <w:sz w:val="20"/>
                <w:szCs w:val="20"/>
              </w:rPr>
              <w:t>Pavyzdys</w:t>
            </w:r>
            <w:r w:rsidRPr="007D4861">
              <w:rPr>
                <w:rFonts w:cstheme="minorHAnsi"/>
                <w:i/>
                <w:iCs/>
                <w:color w:val="000000" w:themeColor="text1"/>
                <w:sz w:val="20"/>
                <w:szCs w:val="20"/>
              </w:rPr>
              <w:t xml:space="preserve">: Jeigu perkančioji organizacija 2022-10-10 kreipėsi į tiekėją prašydama iki 2022-10-14 pateikti įrodančius dokumentus, jie turi būti išduoti ne anksčiau kaip 120 dienų, jas skaičiuojant atgal nuo 2022-10-14. </w:t>
            </w:r>
          </w:p>
          <w:p w14:paraId="1121D3CC" w14:textId="77777777" w:rsidR="007D4861" w:rsidRPr="007D4861" w:rsidRDefault="007D4861" w:rsidP="00014958">
            <w:pPr>
              <w:pStyle w:val="Betarp"/>
              <w:jc w:val="both"/>
              <w:rPr>
                <w:rFonts w:cstheme="minorHAnsi"/>
                <w:i/>
                <w:iCs/>
                <w:color w:val="7030A0"/>
                <w:sz w:val="20"/>
                <w:szCs w:val="20"/>
              </w:rPr>
            </w:pPr>
          </w:p>
          <w:p w14:paraId="59C6FFD7" w14:textId="77777777" w:rsidR="007D4861" w:rsidRPr="007D4861" w:rsidRDefault="007D4861" w:rsidP="00014958">
            <w:pPr>
              <w:pStyle w:val="Betarp"/>
              <w:jc w:val="both"/>
              <w:rPr>
                <w:rFonts w:cstheme="minorHAnsi"/>
                <w:b/>
                <w:bCs/>
                <w:sz w:val="20"/>
                <w:szCs w:val="20"/>
              </w:rPr>
            </w:pPr>
            <w:r w:rsidRPr="007D4861">
              <w:rPr>
                <w:rFonts w:cstheme="minorHAnsi"/>
                <w:bCs/>
                <w:sz w:val="20"/>
                <w:szCs w:val="20"/>
              </w:rPr>
              <w:t>Jei dokumentas išduotas anksčiau, tačiau jame nurodytas galiojimo terminas ilgesnis nei pašalinimo pagrindų nebuvimą patvirtinančių dokumentų pagal EBVPD galutinis pateikimo terminas, toks dokumentas jo galiojimo laikotarpiu yra priimtinas.</w:t>
            </w:r>
          </w:p>
          <w:p w14:paraId="4251C6ED" w14:textId="77777777" w:rsidR="007D4861" w:rsidRPr="007D4861" w:rsidRDefault="007D4861" w:rsidP="00014958">
            <w:pPr>
              <w:pStyle w:val="Betarp"/>
              <w:jc w:val="both"/>
              <w:rPr>
                <w:rFonts w:cstheme="minorHAnsi"/>
                <w:b/>
                <w:bCs/>
                <w:sz w:val="20"/>
                <w:szCs w:val="20"/>
              </w:rPr>
            </w:pPr>
          </w:p>
          <w:p w14:paraId="56495A8C" w14:textId="77777777" w:rsidR="007D4861" w:rsidRPr="007D4861" w:rsidRDefault="007D4861" w:rsidP="00014958">
            <w:pPr>
              <w:pStyle w:val="Betarp"/>
              <w:jc w:val="both"/>
              <w:rPr>
                <w:rFonts w:cstheme="minorHAnsi"/>
                <w:b/>
                <w:bCs/>
                <w:sz w:val="20"/>
                <w:szCs w:val="20"/>
              </w:rPr>
            </w:pPr>
            <w:r w:rsidRPr="007D4861">
              <w:rPr>
                <w:rFonts w:cstheme="minorHAnsi"/>
                <w:bCs/>
                <w:sz w:val="20"/>
                <w:szCs w:val="20"/>
              </w:rPr>
              <w:t>2) Dėl įsipareigojimų, susijusių su socialinio draudimo įmokų mokėjimu, įvykdymo i</w:t>
            </w:r>
            <w:r w:rsidRPr="007D4861">
              <w:rPr>
                <w:rFonts w:cstheme="minorHAnsi"/>
                <w:sz w:val="20"/>
                <w:szCs w:val="20"/>
                <w:lang w:eastAsia="en-US"/>
              </w:rPr>
              <w:t xml:space="preserve">š Lietuvoje įsteigtų subjektų </w:t>
            </w:r>
            <w:r w:rsidRPr="007D4861">
              <w:rPr>
                <w:rFonts w:cstheme="minorHAnsi"/>
                <w:bCs/>
                <w:sz w:val="20"/>
                <w:szCs w:val="20"/>
              </w:rPr>
              <w:t>prašoma:</w:t>
            </w:r>
          </w:p>
          <w:p w14:paraId="57238EA4" w14:textId="77777777" w:rsidR="007D4861" w:rsidRPr="007D4861" w:rsidRDefault="007D4861" w:rsidP="00014958">
            <w:pPr>
              <w:pStyle w:val="Betarp"/>
              <w:jc w:val="both"/>
              <w:rPr>
                <w:rFonts w:cstheme="minorHAnsi"/>
                <w:bCs/>
                <w:sz w:val="20"/>
                <w:szCs w:val="20"/>
              </w:rPr>
            </w:pPr>
            <w:r w:rsidRPr="007D4861">
              <w:rPr>
                <w:rFonts w:cstheme="minorHAnsi"/>
                <w:bCs/>
                <w:sz w:val="20"/>
                <w:szCs w:val="20"/>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7" w:history="1">
              <w:r w:rsidRPr="007D4861">
                <w:rPr>
                  <w:rStyle w:val="Hipersaitas"/>
                  <w:rFonts w:cstheme="minorHAnsi"/>
                  <w:bCs/>
                  <w:sz w:val="20"/>
                  <w:szCs w:val="20"/>
                  <w:u w:val="single"/>
                </w:rPr>
                <w:t>http://draudejai.sodra.lt/draudeju_viesi_duomenys/</w:t>
              </w:r>
            </w:hyperlink>
            <w:r w:rsidRPr="007D4861">
              <w:rPr>
                <w:rFonts w:cstheme="minorHAnsi"/>
                <w:bCs/>
                <w:sz w:val="20"/>
                <w:szCs w:val="20"/>
              </w:rPr>
              <w:t>.</w:t>
            </w:r>
          </w:p>
          <w:p w14:paraId="0A2404FF" w14:textId="77777777" w:rsidR="007D4861" w:rsidRPr="007D4861" w:rsidRDefault="007D4861" w:rsidP="00014958">
            <w:pPr>
              <w:pStyle w:val="Betarp"/>
              <w:jc w:val="both"/>
              <w:rPr>
                <w:rFonts w:cstheme="minorHAnsi"/>
                <w:b/>
                <w:bCs/>
                <w:sz w:val="20"/>
                <w:szCs w:val="20"/>
              </w:rPr>
            </w:pPr>
          </w:p>
          <w:p w14:paraId="22E04ED4" w14:textId="77777777" w:rsidR="007D4861" w:rsidRPr="007D4861" w:rsidRDefault="007D4861" w:rsidP="00014958">
            <w:pPr>
              <w:pStyle w:val="Betarp"/>
              <w:jc w:val="both"/>
              <w:rPr>
                <w:rFonts w:cstheme="minorHAnsi"/>
                <w:sz w:val="20"/>
                <w:szCs w:val="20"/>
              </w:rPr>
            </w:pPr>
            <w:r w:rsidRPr="007D4861">
              <w:rPr>
                <w:rFonts w:cstheme="minorHAnsi"/>
                <w:sz w:val="20"/>
                <w:szCs w:val="20"/>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123CEA98" w14:textId="77777777" w:rsidR="007D4861" w:rsidRPr="007D4861" w:rsidRDefault="007D4861" w:rsidP="00014958">
            <w:pPr>
              <w:pStyle w:val="Betarp"/>
              <w:jc w:val="both"/>
              <w:rPr>
                <w:rFonts w:cstheme="minorHAnsi"/>
                <w:b/>
                <w:bCs/>
                <w:sz w:val="20"/>
                <w:szCs w:val="20"/>
              </w:rPr>
            </w:pPr>
          </w:p>
          <w:p w14:paraId="460078F3" w14:textId="77777777" w:rsidR="007D4861" w:rsidRPr="007D4861" w:rsidRDefault="007D4861" w:rsidP="00014958">
            <w:pPr>
              <w:pStyle w:val="Betarp"/>
              <w:jc w:val="both"/>
              <w:rPr>
                <w:rFonts w:cstheme="minorHAnsi"/>
                <w:sz w:val="20"/>
                <w:szCs w:val="20"/>
              </w:rPr>
            </w:pPr>
            <w:r w:rsidRPr="007D4861">
              <w:rPr>
                <w:rFonts w:cstheme="minorHAnsi"/>
                <w:sz w:val="20"/>
                <w:szCs w:val="20"/>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1B2CD0CE" w14:textId="77777777" w:rsidR="007D4861" w:rsidRPr="007D4861" w:rsidRDefault="007D4861" w:rsidP="00014958">
            <w:pPr>
              <w:pStyle w:val="Betarp"/>
              <w:jc w:val="both"/>
              <w:rPr>
                <w:rFonts w:cstheme="minorHAnsi"/>
                <w:b/>
                <w:bCs/>
                <w:sz w:val="20"/>
                <w:szCs w:val="20"/>
              </w:rPr>
            </w:pPr>
          </w:p>
          <w:p w14:paraId="2153301A" w14:textId="77777777" w:rsidR="007D4861" w:rsidRPr="007D4861" w:rsidRDefault="007D4861" w:rsidP="00014958">
            <w:pPr>
              <w:pStyle w:val="Betarp"/>
              <w:jc w:val="both"/>
              <w:rPr>
                <w:rFonts w:cstheme="minorHAnsi"/>
                <w:sz w:val="20"/>
                <w:szCs w:val="20"/>
              </w:rPr>
            </w:pPr>
            <w:r w:rsidRPr="007D4861">
              <w:rPr>
                <w:rFonts w:cstheme="minorHAnsi"/>
                <w:sz w:val="20"/>
                <w:szCs w:val="20"/>
                <w:lang w:eastAsia="en-US"/>
              </w:rPr>
              <w:t>Iš ne Lietuvoje įsteigtų subjektų reikalaujama:</w:t>
            </w:r>
          </w:p>
          <w:p w14:paraId="0F6910F1" w14:textId="77777777" w:rsidR="007D4861" w:rsidRPr="007D4861" w:rsidRDefault="007D4861" w:rsidP="007D4861">
            <w:pPr>
              <w:pStyle w:val="Betarp"/>
              <w:numPr>
                <w:ilvl w:val="0"/>
                <w:numId w:val="30"/>
              </w:numPr>
              <w:ind w:left="314"/>
              <w:jc w:val="both"/>
              <w:rPr>
                <w:rFonts w:cstheme="minorHAnsi"/>
                <w:b/>
                <w:bCs/>
                <w:sz w:val="20"/>
                <w:szCs w:val="20"/>
              </w:rPr>
            </w:pPr>
            <w:r w:rsidRPr="007D4861">
              <w:rPr>
                <w:rFonts w:cstheme="minorHAnsi"/>
                <w:sz w:val="20"/>
                <w:szCs w:val="20"/>
              </w:rPr>
              <w:lastRenderedPageBreak/>
              <w:t>atitinkamos užsienio šalies kompetentingos institucijos dokumento</w:t>
            </w:r>
            <w:r w:rsidRPr="007D4861">
              <w:rPr>
                <w:rStyle w:val="Puslapioinaosnuoroda"/>
                <w:rFonts w:cstheme="minorHAnsi"/>
                <w:sz w:val="20"/>
                <w:szCs w:val="20"/>
              </w:rPr>
              <w:footnoteReference w:id="5"/>
            </w:r>
            <w:r w:rsidRPr="007D4861">
              <w:rPr>
                <w:rFonts w:cstheme="minorHAnsi"/>
                <w:sz w:val="20"/>
                <w:szCs w:val="20"/>
              </w:rPr>
              <w:t>.</w:t>
            </w:r>
          </w:p>
          <w:p w14:paraId="4CBBA991" w14:textId="77777777" w:rsidR="007D4861" w:rsidRPr="007D4861" w:rsidRDefault="007D4861" w:rsidP="00014958">
            <w:pPr>
              <w:pStyle w:val="Betarp"/>
              <w:jc w:val="both"/>
              <w:rPr>
                <w:rFonts w:cstheme="minorHAnsi"/>
                <w:b/>
                <w:bCs/>
                <w:sz w:val="20"/>
                <w:szCs w:val="20"/>
              </w:rPr>
            </w:pPr>
          </w:p>
          <w:p w14:paraId="56650C78" w14:textId="77777777" w:rsidR="007D4861" w:rsidRPr="007D4861" w:rsidRDefault="007D4861" w:rsidP="00014958">
            <w:pPr>
              <w:pStyle w:val="Betarp"/>
              <w:jc w:val="both"/>
              <w:rPr>
                <w:rFonts w:cstheme="minorHAnsi"/>
                <w:i/>
                <w:iCs/>
                <w:color w:val="7030A0"/>
                <w:sz w:val="20"/>
                <w:szCs w:val="20"/>
              </w:rPr>
            </w:pPr>
            <w:r w:rsidRPr="007D4861">
              <w:rPr>
                <w:rFonts w:cstheme="minorHAnsi"/>
                <w:sz w:val="20"/>
                <w:szCs w:val="20"/>
              </w:rPr>
              <w:t xml:space="preserve">Nurodyti dokumentai turi būti  išduoti ne anksčiau kaip </w:t>
            </w:r>
            <w:r w:rsidRPr="007D4861">
              <w:rPr>
                <w:rFonts w:cstheme="minorHAnsi"/>
                <w:color w:val="00B050"/>
                <w:sz w:val="20"/>
                <w:szCs w:val="20"/>
              </w:rPr>
              <w:t>120</w:t>
            </w:r>
            <w:r w:rsidRPr="007D4861">
              <w:rPr>
                <w:rFonts w:cstheme="minorHAnsi"/>
                <w:sz w:val="20"/>
                <w:szCs w:val="20"/>
              </w:rPr>
              <w:t xml:space="preserve"> </w:t>
            </w:r>
            <w:r w:rsidRPr="007D4861">
              <w:rPr>
                <w:rFonts w:cstheme="minorHAnsi"/>
                <w:color w:val="00B050"/>
                <w:sz w:val="20"/>
                <w:szCs w:val="20"/>
              </w:rPr>
              <w:t>dienų</w:t>
            </w:r>
            <w:r w:rsidRPr="007D4861">
              <w:rPr>
                <w:rFonts w:cstheme="minorHAnsi"/>
                <w:sz w:val="20"/>
                <w:szCs w:val="20"/>
              </w:rPr>
              <w:t xml:space="preserve"> iki </w:t>
            </w:r>
            <w:r w:rsidRPr="007D4861">
              <w:rPr>
                <w:rFonts w:eastAsia="Times New Roman" w:cstheme="minorHAnsi"/>
                <w:i/>
                <w:iCs/>
                <w:sz w:val="20"/>
                <w:szCs w:val="20"/>
              </w:rPr>
              <w:t>tos dienos, kai tiekėjas perkančiosios organizacijos prašymu turės pateikti pašalinimo pagrindų nebuvimą patvirtinančius dok</w:t>
            </w:r>
            <w:r w:rsidRPr="007D4861">
              <w:rPr>
                <w:rFonts w:eastAsia="Times New Roman" w:cstheme="minorHAnsi"/>
                <w:sz w:val="20"/>
                <w:szCs w:val="20"/>
              </w:rPr>
              <w:t>umentus</w:t>
            </w:r>
            <w:r w:rsidRPr="007D4861">
              <w:rPr>
                <w:rFonts w:cstheme="minorHAnsi"/>
                <w:sz w:val="20"/>
                <w:szCs w:val="20"/>
              </w:rPr>
              <w:t xml:space="preserve">. </w:t>
            </w:r>
            <w:r w:rsidRPr="007D4861">
              <w:rPr>
                <w:rFonts w:cstheme="minorHAnsi"/>
                <w:b/>
                <w:bCs/>
                <w:i/>
                <w:iCs/>
                <w:color w:val="000000" w:themeColor="text1"/>
                <w:sz w:val="20"/>
                <w:szCs w:val="20"/>
              </w:rPr>
              <w:t>Pavyzdys</w:t>
            </w:r>
            <w:r w:rsidRPr="007D4861">
              <w:rPr>
                <w:rFonts w:cstheme="minorHAnsi"/>
                <w:i/>
                <w:iCs/>
                <w:color w:val="000000" w:themeColor="text1"/>
                <w:sz w:val="20"/>
                <w:szCs w:val="20"/>
              </w:rPr>
              <w:t>: Jeigu perkančioji organizacija 2022-10-10 kreipėsi į tiekėją prašydama iki 2022-10-14 pateikti įrodančius dokumentus, jie turi būti išduoti ne anksčiau kaip 120 dienų, jas skaičiuojant atgal nuo 2022-10-14.</w:t>
            </w:r>
          </w:p>
          <w:p w14:paraId="7D9C4DE7" w14:textId="77777777" w:rsidR="007D4861" w:rsidRPr="007D4861" w:rsidRDefault="007D4861" w:rsidP="00014958">
            <w:pPr>
              <w:pStyle w:val="Betarp"/>
              <w:jc w:val="both"/>
              <w:rPr>
                <w:rFonts w:cstheme="minorHAnsi"/>
                <w:b/>
                <w:bCs/>
                <w:sz w:val="20"/>
                <w:szCs w:val="20"/>
              </w:rPr>
            </w:pPr>
          </w:p>
          <w:p w14:paraId="70658FDA" w14:textId="77777777" w:rsidR="007D4861" w:rsidRPr="007D4861" w:rsidRDefault="007D4861" w:rsidP="00014958">
            <w:pPr>
              <w:pStyle w:val="Betarp"/>
              <w:jc w:val="both"/>
              <w:rPr>
                <w:rFonts w:cstheme="minorHAnsi"/>
                <w:sz w:val="20"/>
                <w:szCs w:val="20"/>
              </w:rPr>
            </w:pPr>
            <w:r w:rsidRPr="007D4861">
              <w:rPr>
                <w:rFonts w:cstheme="minorHAnsi"/>
                <w:sz w:val="20"/>
                <w:szCs w:val="20"/>
              </w:rPr>
              <w:t>Jei dokumentas išduotas anksčiau, tačiau jame nurodytas galiojimo terminas ilgesnis nei pašalinimo pagrindų nebuvimą patvirtinančių dokumentų pagal EBVPD galutinis pateikimo terminas, toks dokumentas jo galiojimo laikotarpiu yra priimtinas.</w:t>
            </w:r>
          </w:p>
          <w:p w14:paraId="562BC17E" w14:textId="77777777" w:rsidR="007D4861" w:rsidRPr="007D4861" w:rsidRDefault="007D4861" w:rsidP="0044423C">
            <w:pPr>
              <w:pStyle w:val="Betarp"/>
              <w:jc w:val="both"/>
              <w:rPr>
                <w:rFonts w:cstheme="minorHAnsi"/>
                <w:b/>
                <w:bCs/>
                <w:sz w:val="20"/>
                <w:szCs w:val="20"/>
              </w:rPr>
            </w:pPr>
          </w:p>
        </w:tc>
      </w:tr>
      <w:bookmarkEnd w:id="79"/>
      <w:tr w:rsidR="007D4861" w:rsidRPr="007D4861" w14:paraId="66F361D6" w14:textId="77777777" w:rsidTr="0044423C">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297D5F0" w14:textId="77777777" w:rsidR="007D4861" w:rsidRPr="007D4861" w:rsidRDefault="007D4861" w:rsidP="007D4861">
            <w:pPr>
              <w:pStyle w:val="Betarp"/>
              <w:numPr>
                <w:ilvl w:val="0"/>
                <w:numId w:val="31"/>
              </w:numPr>
              <w:rPr>
                <w:rFonts w:cstheme="minorHAnsi"/>
                <w:b/>
                <w:bCs/>
                <w:sz w:val="20"/>
                <w:szCs w:val="20"/>
              </w:rPr>
            </w:pPr>
          </w:p>
        </w:tc>
        <w:tc>
          <w:tcPr>
            <w:tcW w:w="32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5F72883" w14:textId="77777777" w:rsidR="007D4861" w:rsidRPr="007D4861" w:rsidRDefault="007D4861" w:rsidP="00014958">
            <w:pPr>
              <w:pStyle w:val="Betarp"/>
              <w:jc w:val="both"/>
              <w:rPr>
                <w:rFonts w:cstheme="minorHAnsi"/>
                <w:b/>
                <w:bCs/>
                <w:sz w:val="20"/>
                <w:szCs w:val="20"/>
              </w:rPr>
            </w:pPr>
            <w:r w:rsidRPr="007D4861">
              <w:rPr>
                <w:rFonts w:cstheme="minorHAnsi"/>
                <w:sz w:val="20"/>
                <w:szCs w:val="20"/>
              </w:rPr>
              <w:t>Tiekėjas su kitais tiekėjais yra sudaręs susitarimų, kuriais siekiama iškreipti konkurenciją atliekamame pirkime, ir perkančioji organizacija dėl to turi įtikinamų duomenų.</w:t>
            </w:r>
          </w:p>
        </w:tc>
        <w:tc>
          <w:tcPr>
            <w:tcW w:w="218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5D9F8A3" w14:textId="77777777" w:rsidR="007D4861" w:rsidRPr="007D4861" w:rsidRDefault="007D4861" w:rsidP="00014958">
            <w:pPr>
              <w:pStyle w:val="Betarp"/>
              <w:jc w:val="both"/>
              <w:rPr>
                <w:rFonts w:eastAsia="Yu Mincho" w:cstheme="minorHAnsi"/>
                <w:b/>
                <w:bCs/>
                <w:sz w:val="20"/>
                <w:szCs w:val="20"/>
              </w:rPr>
            </w:pPr>
            <w:r w:rsidRPr="007D4861">
              <w:rPr>
                <w:rFonts w:eastAsia="Yu Mincho" w:cstheme="minorHAnsi"/>
                <w:b/>
                <w:bCs/>
                <w:sz w:val="20"/>
                <w:szCs w:val="20"/>
              </w:rPr>
              <w:t>VPĮ 46 straipsnio 4 dalies 1 punktas</w:t>
            </w:r>
          </w:p>
          <w:p w14:paraId="76247741" w14:textId="77777777" w:rsidR="007D4861" w:rsidRPr="007D4861" w:rsidRDefault="007D4861" w:rsidP="00014958">
            <w:pPr>
              <w:pStyle w:val="Betarp"/>
              <w:jc w:val="both"/>
              <w:rPr>
                <w:rFonts w:eastAsia="Yu Mincho" w:cstheme="minorHAnsi"/>
                <w:sz w:val="20"/>
                <w:szCs w:val="20"/>
              </w:rPr>
            </w:pPr>
          </w:p>
          <w:p w14:paraId="6FFFE3FC" w14:textId="77777777" w:rsidR="007D4861" w:rsidRPr="007D4861" w:rsidRDefault="007D4861" w:rsidP="00014958">
            <w:pPr>
              <w:pStyle w:val="Betarp"/>
              <w:jc w:val="both"/>
              <w:rPr>
                <w:rFonts w:eastAsia="Yu Mincho" w:cstheme="minorHAnsi"/>
                <w:sz w:val="20"/>
                <w:szCs w:val="20"/>
                <w:lang w:eastAsia="en-US"/>
              </w:rPr>
            </w:pPr>
            <w:r w:rsidRPr="007D4861">
              <w:rPr>
                <w:rFonts w:eastAsia="Yu Mincho" w:cstheme="minorHAnsi"/>
                <w:sz w:val="20"/>
                <w:szCs w:val="20"/>
              </w:rPr>
              <w:t>EBVPD III dalies C10 punktas</w:t>
            </w:r>
          </w:p>
        </w:tc>
        <w:tc>
          <w:tcPr>
            <w:tcW w:w="41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6DA1FA0" w14:textId="77777777" w:rsidR="007D4861" w:rsidRPr="007D4861" w:rsidRDefault="007D4861" w:rsidP="00014958">
            <w:pPr>
              <w:pStyle w:val="Betarp"/>
              <w:jc w:val="both"/>
              <w:rPr>
                <w:rFonts w:cstheme="minorHAnsi"/>
                <w:sz w:val="20"/>
                <w:szCs w:val="20"/>
                <w:lang w:eastAsia="en-US"/>
              </w:rPr>
            </w:pPr>
            <w:r w:rsidRPr="007D4861">
              <w:rPr>
                <w:rFonts w:cstheme="minorHAnsi"/>
                <w:sz w:val="20"/>
                <w:szCs w:val="20"/>
                <w:lang w:eastAsia="en-US"/>
              </w:rPr>
              <w:t>Iš Lietuvoje įsteigtų subjektų įrodančių dokumentų nereikalaujama. Užtenka pateikto EBVPD.</w:t>
            </w:r>
          </w:p>
          <w:p w14:paraId="38FC1850" w14:textId="77777777" w:rsidR="007D4861" w:rsidRPr="007D4861" w:rsidRDefault="007D4861" w:rsidP="00014958">
            <w:pPr>
              <w:pStyle w:val="Betarp"/>
              <w:jc w:val="both"/>
              <w:rPr>
                <w:rFonts w:cstheme="minorHAnsi"/>
                <w:bCs/>
                <w:iCs/>
                <w:sz w:val="20"/>
                <w:szCs w:val="20"/>
                <w:lang w:eastAsia="en-US"/>
              </w:rPr>
            </w:pPr>
          </w:p>
          <w:p w14:paraId="3A3D9113" w14:textId="77777777" w:rsidR="007D4861" w:rsidRPr="007D4861" w:rsidRDefault="007D4861" w:rsidP="00014958">
            <w:pPr>
              <w:pStyle w:val="Betarp"/>
              <w:jc w:val="both"/>
              <w:rPr>
                <w:rFonts w:cstheme="minorHAnsi"/>
                <w:b/>
                <w:bCs/>
                <w:iCs/>
                <w:sz w:val="20"/>
                <w:szCs w:val="20"/>
                <w:lang w:eastAsia="en-US"/>
              </w:rPr>
            </w:pPr>
          </w:p>
        </w:tc>
      </w:tr>
      <w:tr w:rsidR="007D4861" w:rsidRPr="007D4861" w14:paraId="1C0654AE" w14:textId="77777777" w:rsidTr="0044423C">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1FD4A14" w14:textId="77777777" w:rsidR="007D4861" w:rsidRPr="007D4861" w:rsidRDefault="007D4861" w:rsidP="007D4861">
            <w:pPr>
              <w:pStyle w:val="Betarp"/>
              <w:numPr>
                <w:ilvl w:val="0"/>
                <w:numId w:val="31"/>
              </w:numPr>
              <w:rPr>
                <w:rFonts w:cstheme="minorHAnsi"/>
                <w:b/>
                <w:bCs/>
                <w:sz w:val="20"/>
                <w:szCs w:val="20"/>
              </w:rPr>
            </w:pPr>
          </w:p>
        </w:tc>
        <w:tc>
          <w:tcPr>
            <w:tcW w:w="32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D0F93FF" w14:textId="77777777" w:rsidR="007D4861" w:rsidRPr="007D4861" w:rsidRDefault="007D4861" w:rsidP="00014958">
            <w:pPr>
              <w:pStyle w:val="Betarp"/>
              <w:jc w:val="both"/>
              <w:rPr>
                <w:rFonts w:cstheme="minorHAnsi"/>
                <w:b/>
                <w:bCs/>
                <w:sz w:val="20"/>
                <w:szCs w:val="20"/>
              </w:rPr>
            </w:pPr>
            <w:r w:rsidRPr="007D4861">
              <w:rPr>
                <w:rFonts w:cstheme="minorHAnsi"/>
                <w:sz w:val="20"/>
                <w:szCs w:val="20"/>
              </w:rPr>
              <w:t xml:space="preserve">Tiekėjas pirkimo metu pateko į interesų konflikto situaciją, kaip apibrėžta VPĮ 21 straipsnyje, ir atitinkamos padėties negalima ištaisyti. </w:t>
            </w:r>
          </w:p>
          <w:p w14:paraId="29AD4FFD" w14:textId="77777777" w:rsidR="007D4861" w:rsidRPr="007D4861" w:rsidRDefault="007D4861" w:rsidP="00014958">
            <w:pPr>
              <w:pStyle w:val="Betarp"/>
              <w:jc w:val="both"/>
              <w:rPr>
                <w:rFonts w:cstheme="minorHAnsi"/>
                <w:b/>
                <w:bCs/>
                <w:sz w:val="20"/>
                <w:szCs w:val="20"/>
              </w:rPr>
            </w:pPr>
            <w:r w:rsidRPr="007D4861">
              <w:rPr>
                <w:rFonts w:cstheme="minorHAnsi"/>
                <w:sz w:val="20"/>
                <w:szCs w:val="20"/>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218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E27925" w14:textId="77777777" w:rsidR="007D4861" w:rsidRPr="007D4861" w:rsidRDefault="007D4861" w:rsidP="00014958">
            <w:pPr>
              <w:pStyle w:val="Betarp"/>
              <w:jc w:val="both"/>
              <w:rPr>
                <w:rFonts w:eastAsia="Yu Mincho" w:cstheme="minorHAnsi"/>
                <w:b/>
                <w:bCs/>
                <w:sz w:val="20"/>
                <w:szCs w:val="20"/>
              </w:rPr>
            </w:pPr>
            <w:r w:rsidRPr="007D4861">
              <w:rPr>
                <w:rFonts w:eastAsia="Yu Mincho" w:cstheme="minorHAnsi"/>
                <w:b/>
                <w:bCs/>
                <w:sz w:val="20"/>
                <w:szCs w:val="20"/>
              </w:rPr>
              <w:t>VPĮ 46 straipsnio 4 dalies 2 punktas</w:t>
            </w:r>
          </w:p>
          <w:p w14:paraId="234E7149" w14:textId="77777777" w:rsidR="007D4861" w:rsidRPr="007D4861" w:rsidRDefault="007D4861" w:rsidP="00014958">
            <w:pPr>
              <w:pStyle w:val="Betarp"/>
              <w:jc w:val="both"/>
              <w:rPr>
                <w:rFonts w:eastAsia="Yu Mincho" w:cstheme="minorHAnsi"/>
                <w:sz w:val="20"/>
                <w:szCs w:val="20"/>
              </w:rPr>
            </w:pPr>
          </w:p>
          <w:p w14:paraId="135CC647" w14:textId="77777777" w:rsidR="007D4861" w:rsidRPr="007D4861" w:rsidRDefault="007D4861" w:rsidP="00014958">
            <w:pPr>
              <w:pStyle w:val="Betarp"/>
              <w:jc w:val="both"/>
              <w:rPr>
                <w:rFonts w:eastAsia="Yu Mincho" w:cstheme="minorHAnsi"/>
                <w:sz w:val="20"/>
                <w:szCs w:val="20"/>
              </w:rPr>
            </w:pPr>
            <w:r w:rsidRPr="007D4861">
              <w:rPr>
                <w:rFonts w:eastAsia="Yu Mincho" w:cstheme="minorHAnsi"/>
                <w:sz w:val="20"/>
                <w:szCs w:val="20"/>
              </w:rPr>
              <w:t>EBVPD III dalies C12 punktas</w:t>
            </w:r>
          </w:p>
        </w:tc>
        <w:tc>
          <w:tcPr>
            <w:tcW w:w="41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92F5394" w14:textId="77777777" w:rsidR="007D4861" w:rsidRPr="007D4861" w:rsidRDefault="007D4861" w:rsidP="00014958">
            <w:pPr>
              <w:pStyle w:val="Betarp"/>
              <w:jc w:val="both"/>
              <w:rPr>
                <w:rFonts w:cstheme="minorHAnsi"/>
                <w:sz w:val="20"/>
                <w:szCs w:val="20"/>
                <w:lang w:eastAsia="en-US"/>
              </w:rPr>
            </w:pPr>
            <w:r w:rsidRPr="007D4861">
              <w:rPr>
                <w:rFonts w:cstheme="minorHAnsi"/>
                <w:sz w:val="20"/>
                <w:szCs w:val="20"/>
                <w:lang w:eastAsia="en-US"/>
              </w:rPr>
              <w:t>Iš Lietuvoje įsteigtų subjektų įrodančių dokumentų nereikalaujama. Užtenka pateikto EBVPD.</w:t>
            </w:r>
          </w:p>
          <w:p w14:paraId="57A64109" w14:textId="77777777" w:rsidR="007D4861" w:rsidRPr="007D4861" w:rsidRDefault="007D4861" w:rsidP="00014958">
            <w:pPr>
              <w:pStyle w:val="Betarp"/>
              <w:jc w:val="both"/>
              <w:rPr>
                <w:rFonts w:cstheme="minorHAnsi"/>
                <w:bCs/>
                <w:iCs/>
                <w:sz w:val="20"/>
                <w:szCs w:val="20"/>
                <w:lang w:eastAsia="en-US"/>
              </w:rPr>
            </w:pPr>
          </w:p>
          <w:p w14:paraId="2019E22B" w14:textId="77777777" w:rsidR="007D4861" w:rsidRPr="007D4861" w:rsidRDefault="007D4861" w:rsidP="00014958">
            <w:pPr>
              <w:pStyle w:val="Betarp"/>
              <w:jc w:val="both"/>
              <w:rPr>
                <w:rFonts w:cstheme="minorHAnsi"/>
                <w:b/>
                <w:bCs/>
                <w:iCs/>
                <w:sz w:val="20"/>
                <w:szCs w:val="20"/>
                <w:lang w:eastAsia="en-US"/>
              </w:rPr>
            </w:pPr>
          </w:p>
        </w:tc>
      </w:tr>
      <w:tr w:rsidR="007D4861" w:rsidRPr="007D4861" w14:paraId="326910EC" w14:textId="77777777" w:rsidTr="0044423C">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9EB4E82" w14:textId="77777777" w:rsidR="007D4861" w:rsidRPr="007D4861" w:rsidRDefault="007D4861" w:rsidP="007D4861">
            <w:pPr>
              <w:pStyle w:val="Betarp"/>
              <w:numPr>
                <w:ilvl w:val="0"/>
                <w:numId w:val="31"/>
              </w:numPr>
              <w:rPr>
                <w:rFonts w:cstheme="minorHAnsi"/>
                <w:b/>
                <w:bCs/>
                <w:sz w:val="20"/>
                <w:szCs w:val="20"/>
              </w:rPr>
            </w:pPr>
          </w:p>
        </w:tc>
        <w:tc>
          <w:tcPr>
            <w:tcW w:w="32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32FAD04" w14:textId="77777777" w:rsidR="007D4861" w:rsidRPr="007D4861" w:rsidRDefault="007D4861" w:rsidP="00014958">
            <w:pPr>
              <w:pStyle w:val="Betarp"/>
              <w:jc w:val="both"/>
              <w:rPr>
                <w:rFonts w:cstheme="minorHAnsi"/>
                <w:b/>
                <w:bCs/>
                <w:sz w:val="20"/>
                <w:szCs w:val="20"/>
              </w:rPr>
            </w:pPr>
            <w:r w:rsidRPr="007D4861">
              <w:rPr>
                <w:rFonts w:cstheme="minorHAnsi"/>
                <w:sz w:val="20"/>
                <w:szCs w:val="20"/>
              </w:rPr>
              <w:t>Pažeista konkurencija, kaip nustatyta VPĮ 27 straipsnio 3 ir 4 dalyse, ir atitinkamos padėties negalima ištaisyti.</w:t>
            </w:r>
          </w:p>
        </w:tc>
        <w:tc>
          <w:tcPr>
            <w:tcW w:w="218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70D397D" w14:textId="77777777" w:rsidR="007D4861" w:rsidRPr="007D4861" w:rsidRDefault="007D4861" w:rsidP="00014958">
            <w:pPr>
              <w:pStyle w:val="Betarp"/>
              <w:jc w:val="both"/>
              <w:rPr>
                <w:rFonts w:eastAsia="Yu Mincho" w:cstheme="minorHAnsi"/>
                <w:b/>
                <w:bCs/>
                <w:sz w:val="20"/>
                <w:szCs w:val="20"/>
              </w:rPr>
            </w:pPr>
            <w:r w:rsidRPr="007D4861">
              <w:rPr>
                <w:rFonts w:eastAsia="Yu Mincho" w:cstheme="minorHAnsi"/>
                <w:b/>
                <w:bCs/>
                <w:sz w:val="20"/>
                <w:szCs w:val="20"/>
              </w:rPr>
              <w:t>VPĮ 46 straipsnio 4 dalies 3 punktas</w:t>
            </w:r>
          </w:p>
          <w:p w14:paraId="41632B61" w14:textId="77777777" w:rsidR="007D4861" w:rsidRPr="007D4861" w:rsidRDefault="007D4861" w:rsidP="00014958">
            <w:pPr>
              <w:pStyle w:val="Betarp"/>
              <w:jc w:val="both"/>
              <w:rPr>
                <w:rFonts w:eastAsia="Yu Mincho" w:cstheme="minorHAnsi"/>
                <w:sz w:val="20"/>
                <w:szCs w:val="20"/>
              </w:rPr>
            </w:pPr>
          </w:p>
          <w:p w14:paraId="14840035" w14:textId="77777777" w:rsidR="007D4861" w:rsidRPr="007D4861" w:rsidRDefault="007D4861" w:rsidP="00014958">
            <w:pPr>
              <w:pStyle w:val="Betarp"/>
              <w:jc w:val="both"/>
              <w:rPr>
                <w:rFonts w:eastAsia="Yu Mincho" w:cstheme="minorHAnsi"/>
                <w:sz w:val="20"/>
                <w:szCs w:val="20"/>
                <w:lang w:eastAsia="en-US"/>
              </w:rPr>
            </w:pPr>
            <w:r w:rsidRPr="007D4861">
              <w:rPr>
                <w:rFonts w:eastAsia="Yu Mincho" w:cstheme="minorHAnsi"/>
                <w:sz w:val="20"/>
                <w:szCs w:val="20"/>
              </w:rPr>
              <w:t>EBVPD III dalies C13 punktas</w:t>
            </w:r>
            <w:r w:rsidRPr="007D4861">
              <w:rPr>
                <w:rFonts w:eastAsia="Yu Mincho" w:cstheme="minorHAnsi"/>
                <w:sz w:val="20"/>
                <w:szCs w:val="20"/>
                <w:lang w:eastAsia="en-US"/>
              </w:rPr>
              <w:t xml:space="preserve"> </w:t>
            </w:r>
          </w:p>
        </w:tc>
        <w:tc>
          <w:tcPr>
            <w:tcW w:w="41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708AE2C" w14:textId="77777777" w:rsidR="007D4861" w:rsidRPr="007D4861" w:rsidRDefault="007D4861" w:rsidP="00014958">
            <w:pPr>
              <w:pStyle w:val="Betarp"/>
              <w:jc w:val="both"/>
              <w:rPr>
                <w:rFonts w:cstheme="minorHAnsi"/>
                <w:sz w:val="20"/>
                <w:szCs w:val="20"/>
                <w:lang w:eastAsia="en-US"/>
              </w:rPr>
            </w:pPr>
            <w:r w:rsidRPr="007D4861">
              <w:rPr>
                <w:rFonts w:cstheme="minorHAnsi"/>
                <w:sz w:val="20"/>
                <w:szCs w:val="20"/>
                <w:lang w:eastAsia="en-US"/>
              </w:rPr>
              <w:t>Iš Lietuvoje įsteigtų subjektų įrodančių dokumentų nereikalaujama. Užtenka pateikto EBVPD.</w:t>
            </w:r>
          </w:p>
          <w:p w14:paraId="130E9B50" w14:textId="77777777" w:rsidR="007D4861" w:rsidRPr="007D4861" w:rsidRDefault="007D4861" w:rsidP="00014958">
            <w:pPr>
              <w:pStyle w:val="Betarp"/>
              <w:jc w:val="both"/>
              <w:rPr>
                <w:rFonts w:cstheme="minorHAnsi"/>
                <w:b/>
                <w:bCs/>
                <w:iCs/>
                <w:sz w:val="20"/>
                <w:szCs w:val="20"/>
                <w:lang w:eastAsia="en-US"/>
              </w:rPr>
            </w:pPr>
          </w:p>
        </w:tc>
      </w:tr>
      <w:tr w:rsidR="007D4861" w:rsidRPr="007D4861" w14:paraId="75265FCE" w14:textId="77777777" w:rsidTr="0044423C">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3BB04CE" w14:textId="77777777" w:rsidR="007D4861" w:rsidRPr="007D4861" w:rsidRDefault="007D4861" w:rsidP="007D4861">
            <w:pPr>
              <w:pStyle w:val="Betarp"/>
              <w:numPr>
                <w:ilvl w:val="0"/>
                <w:numId w:val="31"/>
              </w:numPr>
              <w:rPr>
                <w:rFonts w:cstheme="minorHAnsi"/>
                <w:b/>
                <w:bCs/>
                <w:sz w:val="20"/>
                <w:szCs w:val="20"/>
              </w:rPr>
            </w:pPr>
          </w:p>
        </w:tc>
        <w:tc>
          <w:tcPr>
            <w:tcW w:w="32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8B408DC" w14:textId="77777777" w:rsidR="007D4861" w:rsidRPr="007D4861" w:rsidRDefault="007D4861" w:rsidP="00014958">
            <w:pPr>
              <w:pStyle w:val="Betarp"/>
              <w:jc w:val="both"/>
              <w:rPr>
                <w:rFonts w:cstheme="minorHAnsi"/>
                <w:sz w:val="20"/>
                <w:szCs w:val="20"/>
              </w:rPr>
            </w:pPr>
            <w:r w:rsidRPr="007D4861">
              <w:rPr>
                <w:rFonts w:cstheme="minorHAnsi"/>
                <w:sz w:val="20"/>
                <w:szCs w:val="20"/>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6DC4B856" w14:textId="77777777" w:rsidR="007D4861" w:rsidRPr="007D4861" w:rsidRDefault="007D4861" w:rsidP="00014958">
            <w:pPr>
              <w:pStyle w:val="Betarp"/>
              <w:jc w:val="both"/>
              <w:rPr>
                <w:rFonts w:cstheme="minorHAnsi"/>
                <w:bCs/>
                <w:sz w:val="20"/>
                <w:szCs w:val="20"/>
              </w:rPr>
            </w:pPr>
            <w:r w:rsidRPr="007D4861">
              <w:rPr>
                <w:rFonts w:cstheme="minorHAnsi"/>
                <w:bCs/>
                <w:sz w:val="20"/>
                <w:szCs w:val="20"/>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2EE0A1F8" w14:textId="77777777" w:rsidR="007D4861" w:rsidRPr="007D4861" w:rsidRDefault="007D4861" w:rsidP="00014958">
            <w:pPr>
              <w:pStyle w:val="Betarp"/>
              <w:jc w:val="both"/>
              <w:rPr>
                <w:rFonts w:cstheme="minorHAnsi"/>
                <w:bCs/>
                <w:sz w:val="20"/>
                <w:szCs w:val="20"/>
              </w:rPr>
            </w:pPr>
            <w:r w:rsidRPr="007D4861">
              <w:rPr>
                <w:rFonts w:cstheme="minorHAnsi"/>
                <w:bCs/>
                <w:sz w:val="20"/>
                <w:szCs w:val="20"/>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218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AB28221" w14:textId="77777777" w:rsidR="007D4861" w:rsidRPr="007D4861" w:rsidRDefault="007D4861" w:rsidP="00014958">
            <w:pPr>
              <w:pStyle w:val="Betarp"/>
              <w:jc w:val="both"/>
              <w:rPr>
                <w:rFonts w:eastAsia="Yu Mincho" w:cstheme="minorHAnsi"/>
                <w:b/>
                <w:bCs/>
                <w:sz w:val="20"/>
                <w:szCs w:val="20"/>
              </w:rPr>
            </w:pPr>
            <w:r w:rsidRPr="007D4861">
              <w:rPr>
                <w:rFonts w:eastAsia="Yu Mincho" w:cstheme="minorHAnsi"/>
                <w:b/>
                <w:bCs/>
                <w:sz w:val="20"/>
                <w:szCs w:val="20"/>
              </w:rPr>
              <w:t>VPĮ 46 straipsnio 4 dalies 4 punktas</w:t>
            </w:r>
          </w:p>
          <w:p w14:paraId="2D37206E" w14:textId="77777777" w:rsidR="007D4861" w:rsidRPr="007D4861" w:rsidRDefault="007D4861" w:rsidP="00014958">
            <w:pPr>
              <w:pStyle w:val="Betarp"/>
              <w:jc w:val="both"/>
              <w:rPr>
                <w:rFonts w:eastAsia="Yu Mincho" w:cstheme="minorHAnsi"/>
                <w:sz w:val="20"/>
                <w:szCs w:val="20"/>
              </w:rPr>
            </w:pPr>
          </w:p>
          <w:p w14:paraId="36E3D9ED" w14:textId="77777777" w:rsidR="007D4861" w:rsidRPr="007D4861" w:rsidRDefault="007D4861" w:rsidP="00014958">
            <w:pPr>
              <w:pStyle w:val="Betarp"/>
              <w:jc w:val="both"/>
              <w:rPr>
                <w:rFonts w:eastAsia="Yu Mincho" w:cstheme="minorHAnsi"/>
                <w:sz w:val="20"/>
                <w:szCs w:val="20"/>
                <w:lang w:eastAsia="en-US"/>
              </w:rPr>
            </w:pPr>
            <w:r w:rsidRPr="007D4861">
              <w:rPr>
                <w:rFonts w:eastAsia="Yu Mincho" w:cstheme="minorHAnsi"/>
                <w:sz w:val="20"/>
                <w:szCs w:val="20"/>
              </w:rPr>
              <w:t>EBVPD III dalies C15 punktas</w:t>
            </w:r>
            <w:r w:rsidRPr="007D4861">
              <w:rPr>
                <w:rFonts w:eastAsia="Yu Mincho" w:cstheme="minorHAnsi"/>
                <w:sz w:val="20"/>
                <w:szCs w:val="20"/>
                <w:lang w:eastAsia="en-US"/>
              </w:rPr>
              <w:t xml:space="preserve"> </w:t>
            </w:r>
          </w:p>
        </w:tc>
        <w:tc>
          <w:tcPr>
            <w:tcW w:w="41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E2C3B41" w14:textId="77777777" w:rsidR="007D4861" w:rsidRPr="007D4861" w:rsidRDefault="007D4861" w:rsidP="00014958">
            <w:pPr>
              <w:pStyle w:val="Betarp"/>
              <w:jc w:val="both"/>
              <w:rPr>
                <w:rFonts w:cstheme="minorHAnsi"/>
                <w:sz w:val="20"/>
                <w:szCs w:val="20"/>
                <w:lang w:eastAsia="en-US"/>
              </w:rPr>
            </w:pPr>
            <w:r w:rsidRPr="007D4861">
              <w:rPr>
                <w:rFonts w:cstheme="minorHAnsi"/>
                <w:sz w:val="20"/>
                <w:szCs w:val="20"/>
                <w:lang w:eastAsia="en-US"/>
              </w:rPr>
              <w:t>Iš Lietuvoje įsteigtų subjektų įrodančių dokumentų nereikalaujama. Užtenka pateikto EBVPD.</w:t>
            </w:r>
          </w:p>
          <w:p w14:paraId="61EA0481" w14:textId="77777777" w:rsidR="007D4861" w:rsidRPr="007D4861" w:rsidRDefault="007D4861" w:rsidP="00014958">
            <w:pPr>
              <w:pStyle w:val="Betarp"/>
              <w:jc w:val="both"/>
              <w:rPr>
                <w:rFonts w:cstheme="minorHAnsi"/>
                <w:bCs/>
                <w:iCs/>
                <w:sz w:val="20"/>
                <w:szCs w:val="20"/>
                <w:lang w:eastAsia="en-US"/>
              </w:rPr>
            </w:pPr>
          </w:p>
          <w:p w14:paraId="69BBA52C" w14:textId="77777777" w:rsidR="007D4861" w:rsidRPr="007D4861" w:rsidRDefault="007D4861" w:rsidP="00014958">
            <w:pPr>
              <w:pStyle w:val="Betarp"/>
              <w:jc w:val="both"/>
              <w:rPr>
                <w:rFonts w:cstheme="minorHAnsi"/>
                <w:bCs/>
                <w:iCs/>
                <w:sz w:val="20"/>
                <w:szCs w:val="20"/>
                <w:lang w:eastAsia="en-US"/>
              </w:rPr>
            </w:pPr>
          </w:p>
          <w:p w14:paraId="5EBC80CB" w14:textId="77777777" w:rsidR="007D4861" w:rsidRPr="007D4861" w:rsidRDefault="007D4861" w:rsidP="00014958">
            <w:pPr>
              <w:pStyle w:val="Betarp"/>
              <w:jc w:val="both"/>
              <w:rPr>
                <w:rFonts w:cstheme="minorHAnsi"/>
                <w:b/>
                <w:bCs/>
                <w:sz w:val="20"/>
                <w:szCs w:val="20"/>
              </w:rPr>
            </w:pPr>
            <w:r w:rsidRPr="007D4861">
              <w:rPr>
                <w:rFonts w:cstheme="minorHAnsi"/>
                <w:b/>
                <w:bCs/>
                <w:sz w:val="20"/>
                <w:szCs w:val="20"/>
              </w:rPr>
              <w:t xml:space="preserve">Priimant sprendimus dėl tiekėjo pašalinimo iš pirkimo procedūros šiame punkte nurodytu pašalinimo pagrindu, be kita ko, gali būti atsižvelgiama į pagal VPĮ 52 straipsnį skelbiamą informaciją: </w:t>
            </w:r>
          </w:p>
          <w:p w14:paraId="00A5D699" w14:textId="77777777" w:rsidR="007D4861" w:rsidRPr="007D4861" w:rsidRDefault="007D4861" w:rsidP="00014958">
            <w:pPr>
              <w:pStyle w:val="Betarp"/>
              <w:jc w:val="both"/>
              <w:rPr>
                <w:rFonts w:cstheme="minorHAnsi"/>
                <w:sz w:val="20"/>
                <w:szCs w:val="20"/>
              </w:rPr>
            </w:pPr>
            <w:hyperlink r:id="rId18" w:history="1">
              <w:r w:rsidRPr="007D4861">
                <w:rPr>
                  <w:rStyle w:val="Hipersaitas"/>
                  <w:rFonts w:cstheme="minorHAnsi"/>
                  <w:sz w:val="20"/>
                  <w:szCs w:val="20"/>
                </w:rPr>
                <w:t>https://vpt.lrv.lt/lt/nuorodos/kiti-duomenys/powerbi/melaginga-informacija-pateikusiu-tiekeju-sarasas-3/</w:t>
              </w:r>
            </w:hyperlink>
          </w:p>
        </w:tc>
      </w:tr>
      <w:tr w:rsidR="007D4861" w:rsidRPr="007D4861" w14:paraId="2F673BEB" w14:textId="77777777" w:rsidTr="0044423C">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C3652D4" w14:textId="77777777" w:rsidR="007D4861" w:rsidRPr="007D4861" w:rsidRDefault="007D4861" w:rsidP="007D4861">
            <w:pPr>
              <w:pStyle w:val="Betarp"/>
              <w:numPr>
                <w:ilvl w:val="0"/>
                <w:numId w:val="31"/>
              </w:numPr>
              <w:rPr>
                <w:rFonts w:cstheme="minorHAnsi"/>
                <w:b/>
                <w:bCs/>
                <w:sz w:val="20"/>
                <w:szCs w:val="20"/>
              </w:rPr>
            </w:pPr>
          </w:p>
        </w:tc>
        <w:tc>
          <w:tcPr>
            <w:tcW w:w="32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B147119" w14:textId="77777777" w:rsidR="007D4861" w:rsidRPr="007D4861" w:rsidRDefault="007D4861" w:rsidP="00014958">
            <w:pPr>
              <w:pStyle w:val="Betarp"/>
              <w:jc w:val="both"/>
              <w:rPr>
                <w:rFonts w:cstheme="minorHAnsi"/>
                <w:b/>
                <w:bCs/>
                <w:sz w:val="20"/>
                <w:szCs w:val="20"/>
              </w:rPr>
            </w:pPr>
            <w:r w:rsidRPr="007D4861">
              <w:rPr>
                <w:rFonts w:cstheme="minorHAnsi"/>
                <w:sz w:val="20"/>
                <w:szCs w:val="20"/>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18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A439D01" w14:textId="77777777" w:rsidR="007D4861" w:rsidRPr="007D4861" w:rsidRDefault="007D4861" w:rsidP="00014958">
            <w:pPr>
              <w:pStyle w:val="Betarp"/>
              <w:jc w:val="both"/>
              <w:rPr>
                <w:rFonts w:eastAsia="Yu Mincho" w:cstheme="minorHAnsi"/>
                <w:b/>
                <w:bCs/>
                <w:sz w:val="20"/>
                <w:szCs w:val="20"/>
              </w:rPr>
            </w:pPr>
            <w:r w:rsidRPr="007D4861">
              <w:rPr>
                <w:rFonts w:eastAsia="Yu Mincho" w:cstheme="minorHAnsi"/>
                <w:b/>
                <w:bCs/>
                <w:sz w:val="20"/>
                <w:szCs w:val="20"/>
              </w:rPr>
              <w:t>VPĮ 46 straipsnio 4 dalies 5 punktas</w:t>
            </w:r>
          </w:p>
          <w:p w14:paraId="1EEB0FCC" w14:textId="77777777" w:rsidR="007D4861" w:rsidRPr="007D4861" w:rsidRDefault="007D4861" w:rsidP="00014958">
            <w:pPr>
              <w:pStyle w:val="Betarp"/>
              <w:jc w:val="both"/>
              <w:rPr>
                <w:rFonts w:eastAsia="Yu Mincho" w:cstheme="minorHAnsi"/>
                <w:sz w:val="20"/>
                <w:szCs w:val="20"/>
              </w:rPr>
            </w:pPr>
          </w:p>
          <w:p w14:paraId="3AC9D62F" w14:textId="77777777" w:rsidR="007D4861" w:rsidRPr="007D4861" w:rsidRDefault="007D4861" w:rsidP="00014958">
            <w:pPr>
              <w:pStyle w:val="Betarp"/>
              <w:jc w:val="both"/>
              <w:rPr>
                <w:rFonts w:eastAsia="Yu Mincho" w:cstheme="minorHAnsi"/>
                <w:sz w:val="20"/>
                <w:szCs w:val="20"/>
              </w:rPr>
            </w:pPr>
            <w:r w:rsidRPr="007D4861">
              <w:rPr>
                <w:rFonts w:eastAsia="Yu Mincho" w:cstheme="minorHAnsi"/>
                <w:sz w:val="20"/>
                <w:szCs w:val="20"/>
              </w:rPr>
              <w:t>EBVPD</w:t>
            </w:r>
            <w:r w:rsidRPr="007D4861">
              <w:rPr>
                <w:rFonts w:eastAsia="Arial" w:cstheme="minorHAnsi"/>
                <w:sz w:val="20"/>
                <w:szCs w:val="20"/>
              </w:rPr>
              <w:t xml:space="preserve"> III dalies C15 punktas</w:t>
            </w:r>
          </w:p>
          <w:p w14:paraId="6C2A9114" w14:textId="77777777" w:rsidR="007D4861" w:rsidRPr="007D4861" w:rsidRDefault="007D4861" w:rsidP="00014958">
            <w:pPr>
              <w:pStyle w:val="Betarp"/>
              <w:jc w:val="both"/>
              <w:rPr>
                <w:rFonts w:eastAsia="Yu Mincho" w:cstheme="minorHAnsi"/>
                <w:sz w:val="20"/>
                <w:szCs w:val="20"/>
                <w:lang w:eastAsia="en-US"/>
              </w:rPr>
            </w:pPr>
          </w:p>
          <w:p w14:paraId="380C9B76" w14:textId="77777777" w:rsidR="007D4861" w:rsidRPr="007D4861" w:rsidRDefault="007D4861" w:rsidP="00014958">
            <w:pPr>
              <w:pStyle w:val="Betarp"/>
              <w:jc w:val="both"/>
              <w:rPr>
                <w:rFonts w:eastAsia="Yu Mincho" w:cstheme="minorHAnsi"/>
                <w:sz w:val="20"/>
                <w:szCs w:val="20"/>
                <w:lang w:eastAsia="en-US"/>
              </w:rPr>
            </w:pPr>
          </w:p>
        </w:tc>
        <w:tc>
          <w:tcPr>
            <w:tcW w:w="41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6B4C69F" w14:textId="77777777" w:rsidR="007D4861" w:rsidRPr="007D4861" w:rsidRDefault="007D4861" w:rsidP="00014958">
            <w:pPr>
              <w:pStyle w:val="Betarp"/>
              <w:jc w:val="both"/>
              <w:rPr>
                <w:rFonts w:cstheme="minorHAnsi"/>
                <w:sz w:val="20"/>
                <w:szCs w:val="20"/>
                <w:lang w:eastAsia="en-US"/>
              </w:rPr>
            </w:pPr>
            <w:r w:rsidRPr="007D4861">
              <w:rPr>
                <w:rFonts w:cstheme="minorHAnsi"/>
                <w:sz w:val="20"/>
                <w:szCs w:val="20"/>
                <w:lang w:eastAsia="en-US"/>
              </w:rPr>
              <w:t>Iš Lietuvoje įsteigtų subjektų įrodančių dokumentų nereikalaujama. Užtenka pateikto EBVPD.</w:t>
            </w:r>
          </w:p>
          <w:p w14:paraId="7034A9E9" w14:textId="77777777" w:rsidR="007D4861" w:rsidRPr="007D4861" w:rsidRDefault="007D4861" w:rsidP="00014958">
            <w:pPr>
              <w:pStyle w:val="Betarp"/>
              <w:jc w:val="both"/>
              <w:rPr>
                <w:rFonts w:cstheme="minorHAnsi"/>
                <w:b/>
                <w:bCs/>
                <w:iCs/>
                <w:sz w:val="20"/>
                <w:szCs w:val="20"/>
                <w:lang w:eastAsia="en-US"/>
              </w:rPr>
            </w:pPr>
          </w:p>
        </w:tc>
      </w:tr>
      <w:tr w:rsidR="007D4861" w:rsidRPr="007D4861" w14:paraId="1AC6814A" w14:textId="77777777" w:rsidTr="0044423C">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6726BFB" w14:textId="77777777" w:rsidR="007D4861" w:rsidRPr="007D4861" w:rsidRDefault="007D4861" w:rsidP="007D4861">
            <w:pPr>
              <w:pStyle w:val="Betarp"/>
              <w:numPr>
                <w:ilvl w:val="0"/>
                <w:numId w:val="31"/>
              </w:numPr>
              <w:rPr>
                <w:rFonts w:cstheme="minorHAnsi"/>
                <w:b/>
                <w:bCs/>
                <w:sz w:val="20"/>
                <w:szCs w:val="20"/>
              </w:rPr>
            </w:pPr>
          </w:p>
        </w:tc>
        <w:tc>
          <w:tcPr>
            <w:tcW w:w="32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EA54C36" w14:textId="77777777" w:rsidR="007D4861" w:rsidRPr="007D4861" w:rsidRDefault="007D4861" w:rsidP="00014958">
            <w:pPr>
              <w:spacing w:after="0" w:line="240" w:lineRule="auto"/>
              <w:jc w:val="both"/>
              <w:rPr>
                <w:rFonts w:cstheme="minorHAnsi"/>
                <w:sz w:val="20"/>
                <w:szCs w:val="20"/>
              </w:rPr>
            </w:pPr>
            <w:r w:rsidRPr="007D4861">
              <w:rPr>
                <w:rFonts w:cstheme="minorHAnsi"/>
                <w:sz w:val="20"/>
                <w:szCs w:val="20"/>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766966CA" w14:textId="77777777" w:rsidR="007D4861" w:rsidRPr="007D4861" w:rsidRDefault="007D4861" w:rsidP="00014958">
            <w:pPr>
              <w:spacing w:after="0" w:line="240" w:lineRule="auto"/>
              <w:jc w:val="both"/>
              <w:rPr>
                <w:rFonts w:cstheme="minorHAnsi"/>
                <w:sz w:val="20"/>
                <w:szCs w:val="20"/>
              </w:rPr>
            </w:pPr>
            <w:r w:rsidRPr="007D4861">
              <w:rPr>
                <w:rFonts w:cstheme="minorHAnsi"/>
                <w:sz w:val="20"/>
                <w:szCs w:val="20"/>
              </w:rPr>
              <w:t xml:space="preserve">Šiuo pagrindu tiekėjas taip pat pašalinamas iš pirkimo procedūros, kai, vadovaujantis kitų valstybių teisės aktais, per pastaruosius 3 metus nustatyta, kad jis, vykdydamas </w:t>
            </w:r>
            <w:r w:rsidRPr="007D4861">
              <w:rPr>
                <w:rFonts w:cstheme="minorHAnsi"/>
                <w:sz w:val="20"/>
                <w:szCs w:val="20"/>
              </w:rPr>
              <w:lastRenderedPageBreak/>
              <w:t>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218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49955E8" w14:textId="77777777" w:rsidR="007D4861" w:rsidRPr="007D4861" w:rsidRDefault="007D4861" w:rsidP="00014958">
            <w:pPr>
              <w:pStyle w:val="Betarp"/>
              <w:jc w:val="both"/>
              <w:rPr>
                <w:rFonts w:eastAsia="Yu Mincho" w:cstheme="minorHAnsi"/>
                <w:b/>
                <w:bCs/>
                <w:sz w:val="20"/>
                <w:szCs w:val="20"/>
              </w:rPr>
            </w:pPr>
            <w:r w:rsidRPr="007D4861">
              <w:rPr>
                <w:rFonts w:eastAsia="Yu Mincho" w:cstheme="minorHAnsi"/>
                <w:b/>
                <w:bCs/>
                <w:sz w:val="20"/>
                <w:szCs w:val="20"/>
              </w:rPr>
              <w:lastRenderedPageBreak/>
              <w:t>VPĮ 46 straipsnio 4 dalies 6 punktas</w:t>
            </w:r>
          </w:p>
          <w:p w14:paraId="49818F4E" w14:textId="77777777" w:rsidR="007D4861" w:rsidRPr="007D4861" w:rsidRDefault="007D4861" w:rsidP="00014958">
            <w:pPr>
              <w:pStyle w:val="Betarp"/>
              <w:jc w:val="both"/>
              <w:rPr>
                <w:rFonts w:eastAsia="Yu Mincho" w:cstheme="minorHAnsi"/>
                <w:sz w:val="20"/>
                <w:szCs w:val="20"/>
              </w:rPr>
            </w:pPr>
          </w:p>
          <w:p w14:paraId="0A637E01" w14:textId="77777777" w:rsidR="007D4861" w:rsidRPr="007D4861" w:rsidRDefault="007D4861" w:rsidP="00014958">
            <w:pPr>
              <w:pStyle w:val="Betarp"/>
              <w:jc w:val="both"/>
              <w:rPr>
                <w:rFonts w:eastAsia="Yu Mincho" w:cstheme="minorHAnsi"/>
                <w:sz w:val="20"/>
                <w:szCs w:val="20"/>
              </w:rPr>
            </w:pPr>
            <w:r w:rsidRPr="007D4861">
              <w:rPr>
                <w:rFonts w:eastAsia="Yu Mincho" w:cstheme="minorHAnsi"/>
                <w:sz w:val="20"/>
                <w:szCs w:val="20"/>
              </w:rPr>
              <w:t>EBVPD</w:t>
            </w:r>
            <w:r w:rsidRPr="007D4861">
              <w:rPr>
                <w:rFonts w:eastAsia="Arial" w:cstheme="minorHAnsi"/>
                <w:sz w:val="20"/>
                <w:szCs w:val="20"/>
              </w:rPr>
              <w:t xml:space="preserve"> III dalies C14 punktas</w:t>
            </w:r>
          </w:p>
          <w:p w14:paraId="25E59799" w14:textId="77777777" w:rsidR="007D4861" w:rsidRPr="007D4861" w:rsidRDefault="007D4861" w:rsidP="00014958">
            <w:pPr>
              <w:pStyle w:val="Betarp"/>
              <w:jc w:val="both"/>
              <w:rPr>
                <w:rFonts w:eastAsia="Yu Mincho" w:cstheme="minorHAnsi"/>
                <w:sz w:val="20"/>
                <w:szCs w:val="20"/>
                <w:lang w:eastAsia="en-US"/>
              </w:rPr>
            </w:pPr>
          </w:p>
          <w:p w14:paraId="73F59B00" w14:textId="77777777" w:rsidR="007D4861" w:rsidRPr="007D4861" w:rsidRDefault="007D4861" w:rsidP="00014958">
            <w:pPr>
              <w:pStyle w:val="Betarp"/>
              <w:jc w:val="both"/>
              <w:rPr>
                <w:rFonts w:eastAsia="Yu Mincho" w:cstheme="minorHAnsi"/>
                <w:sz w:val="20"/>
                <w:szCs w:val="20"/>
                <w:lang w:eastAsia="en-US"/>
              </w:rPr>
            </w:pPr>
          </w:p>
        </w:tc>
        <w:tc>
          <w:tcPr>
            <w:tcW w:w="41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04847B6" w14:textId="77777777" w:rsidR="007D4861" w:rsidRPr="007D4861" w:rsidRDefault="007D4861" w:rsidP="00014958">
            <w:pPr>
              <w:pStyle w:val="Betarp"/>
              <w:jc w:val="both"/>
              <w:rPr>
                <w:rFonts w:cstheme="minorHAnsi"/>
                <w:sz w:val="20"/>
                <w:szCs w:val="20"/>
                <w:lang w:eastAsia="en-US"/>
              </w:rPr>
            </w:pPr>
            <w:r w:rsidRPr="007D4861">
              <w:rPr>
                <w:rFonts w:cstheme="minorHAnsi"/>
                <w:sz w:val="20"/>
                <w:szCs w:val="20"/>
                <w:lang w:eastAsia="en-US"/>
              </w:rPr>
              <w:t>Iš Lietuvoje įsteigtų subjektų įrodančių dokumentų nereikalaujama. Užtenka pateikto EBVPD.</w:t>
            </w:r>
          </w:p>
          <w:p w14:paraId="5FF3DC91" w14:textId="77777777" w:rsidR="007D4861" w:rsidRPr="007D4861" w:rsidRDefault="007D4861" w:rsidP="00014958">
            <w:pPr>
              <w:pStyle w:val="Betarp"/>
              <w:jc w:val="both"/>
              <w:rPr>
                <w:rFonts w:cstheme="minorHAnsi"/>
                <w:bCs/>
                <w:iCs/>
                <w:sz w:val="20"/>
                <w:szCs w:val="20"/>
                <w:lang w:eastAsia="en-US"/>
              </w:rPr>
            </w:pPr>
          </w:p>
          <w:p w14:paraId="2961A382" w14:textId="77777777" w:rsidR="007D4861" w:rsidRPr="007D4861" w:rsidRDefault="007D4861" w:rsidP="00014958">
            <w:pPr>
              <w:pStyle w:val="Betarp"/>
              <w:jc w:val="both"/>
              <w:rPr>
                <w:rFonts w:cstheme="minorHAnsi"/>
                <w:b/>
                <w:bCs/>
                <w:sz w:val="20"/>
                <w:szCs w:val="20"/>
              </w:rPr>
            </w:pPr>
            <w:r w:rsidRPr="007D4861">
              <w:rPr>
                <w:rFonts w:cstheme="minorHAnsi"/>
                <w:b/>
                <w:bCs/>
                <w:sz w:val="20"/>
                <w:szCs w:val="20"/>
              </w:rPr>
              <w:t xml:space="preserve">Priimant sprendimus dėl tiekėjo pašalinimo iš pirkimo procedūros šiame punkte nurodytu pašalinimo pagrindu, gali būti atsižvelgiama į pagal VPĮ 91 straipsnį skelbiamą informaciją: </w:t>
            </w:r>
          </w:p>
          <w:p w14:paraId="21CA7D3B" w14:textId="77777777" w:rsidR="007D4861" w:rsidRPr="007D4861" w:rsidRDefault="007D4861" w:rsidP="00014958">
            <w:pPr>
              <w:pStyle w:val="Betarp"/>
              <w:jc w:val="both"/>
              <w:rPr>
                <w:rFonts w:cstheme="minorHAnsi"/>
                <w:sz w:val="20"/>
                <w:szCs w:val="20"/>
              </w:rPr>
            </w:pPr>
          </w:p>
          <w:p w14:paraId="70331374" w14:textId="77777777" w:rsidR="007D4861" w:rsidRPr="007D4861" w:rsidRDefault="007D4861" w:rsidP="00014958">
            <w:pPr>
              <w:pStyle w:val="Betarp"/>
              <w:jc w:val="both"/>
              <w:rPr>
                <w:rFonts w:cstheme="minorHAnsi"/>
                <w:sz w:val="20"/>
                <w:szCs w:val="20"/>
              </w:rPr>
            </w:pPr>
            <w:hyperlink r:id="rId19" w:history="1">
              <w:r w:rsidRPr="007D4861">
                <w:rPr>
                  <w:rStyle w:val="Hipersaitas"/>
                  <w:rFonts w:cstheme="minorHAnsi"/>
                  <w:sz w:val="20"/>
                  <w:szCs w:val="20"/>
                </w:rPr>
                <w:t>https://vpt.lrv.lt/lt/nuorodos/kiti-duomenys/powerbi/nepatikimi-tiekejai-1/</w:t>
              </w:r>
            </w:hyperlink>
          </w:p>
          <w:p w14:paraId="727E2CDE" w14:textId="77777777" w:rsidR="007D4861" w:rsidRPr="007D4861" w:rsidRDefault="007D4861" w:rsidP="00014958">
            <w:pPr>
              <w:pStyle w:val="Betarp"/>
              <w:jc w:val="both"/>
              <w:rPr>
                <w:rFonts w:cstheme="minorHAnsi"/>
                <w:sz w:val="20"/>
                <w:szCs w:val="20"/>
              </w:rPr>
            </w:pPr>
          </w:p>
          <w:p w14:paraId="6D8C37DB" w14:textId="77777777" w:rsidR="007D4861" w:rsidRPr="007D4861" w:rsidRDefault="007D4861" w:rsidP="00014958">
            <w:pPr>
              <w:pStyle w:val="Betarp"/>
              <w:jc w:val="both"/>
              <w:rPr>
                <w:rFonts w:cstheme="minorHAnsi"/>
                <w:sz w:val="20"/>
                <w:szCs w:val="20"/>
              </w:rPr>
            </w:pPr>
            <w:hyperlink r:id="rId20" w:history="1">
              <w:r w:rsidRPr="007D4861">
                <w:rPr>
                  <w:rStyle w:val="Hipersaitas"/>
                  <w:rFonts w:cstheme="minorHAnsi"/>
                  <w:sz w:val="20"/>
                  <w:szCs w:val="20"/>
                </w:rPr>
                <w:t>https://vpt.lrv.lt/lt/pasalinimo-pagrindai-1/nepatikimu-koncesininku-sarasas-1/nepatikimu-koncesininku-sarasas/</w:t>
              </w:r>
            </w:hyperlink>
          </w:p>
          <w:p w14:paraId="3747CC76" w14:textId="77777777" w:rsidR="007D4861" w:rsidRPr="007D4861" w:rsidRDefault="007D4861" w:rsidP="00014958">
            <w:pPr>
              <w:pStyle w:val="Betarp"/>
              <w:jc w:val="both"/>
              <w:rPr>
                <w:rFonts w:cstheme="minorHAnsi"/>
                <w:bCs/>
                <w:sz w:val="20"/>
                <w:szCs w:val="20"/>
              </w:rPr>
            </w:pPr>
          </w:p>
          <w:p w14:paraId="587BA71A" w14:textId="77777777" w:rsidR="007D4861" w:rsidRPr="007D4861" w:rsidRDefault="007D4861" w:rsidP="00014958">
            <w:pPr>
              <w:pStyle w:val="Betarp"/>
              <w:jc w:val="both"/>
              <w:rPr>
                <w:rFonts w:cstheme="minorHAnsi"/>
                <w:b/>
                <w:bCs/>
                <w:sz w:val="20"/>
                <w:szCs w:val="20"/>
              </w:rPr>
            </w:pPr>
          </w:p>
        </w:tc>
      </w:tr>
      <w:tr w:rsidR="007D4861" w:rsidRPr="007D4861" w14:paraId="7136027C" w14:textId="77777777" w:rsidTr="0044423C">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C5ABC7D" w14:textId="77777777" w:rsidR="007D4861" w:rsidRPr="007D4861" w:rsidRDefault="007D4861" w:rsidP="007D4861">
            <w:pPr>
              <w:pStyle w:val="Betarp"/>
              <w:numPr>
                <w:ilvl w:val="0"/>
                <w:numId w:val="31"/>
              </w:numPr>
              <w:rPr>
                <w:rFonts w:cstheme="minorHAnsi"/>
                <w:sz w:val="20"/>
                <w:szCs w:val="20"/>
              </w:rPr>
            </w:pPr>
          </w:p>
          <w:p w14:paraId="4FFDE1A0" w14:textId="77777777" w:rsidR="007D4861" w:rsidRPr="007D4861" w:rsidRDefault="007D4861" w:rsidP="00014958">
            <w:pPr>
              <w:pStyle w:val="Betarp"/>
              <w:rPr>
                <w:rFonts w:cstheme="minorHAnsi"/>
                <w:sz w:val="20"/>
                <w:szCs w:val="20"/>
              </w:rPr>
            </w:pPr>
          </w:p>
        </w:tc>
        <w:tc>
          <w:tcPr>
            <w:tcW w:w="32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C58546" w14:textId="77777777" w:rsidR="007D4861" w:rsidRPr="007D4861" w:rsidRDefault="007D4861" w:rsidP="00014958">
            <w:pPr>
              <w:pStyle w:val="Betarp"/>
              <w:jc w:val="both"/>
              <w:rPr>
                <w:rFonts w:cstheme="minorHAnsi"/>
                <w:sz w:val="20"/>
                <w:szCs w:val="20"/>
              </w:rPr>
            </w:pPr>
            <w:r w:rsidRPr="007D4861">
              <w:rPr>
                <w:rFonts w:cstheme="minorHAnsi"/>
                <w:sz w:val="20"/>
                <w:szCs w:val="20"/>
              </w:rPr>
              <w:t>Tiekėjas yra padaręs rimtą profesinį pažeidimą, dėl kurio perkančioji organizacija abejoja tiekėjo sąžiningumu, kai jis</w:t>
            </w:r>
            <w:bookmarkStart w:id="80" w:name="part_030e6c6c64ba4f96a23474e439d1b80c"/>
            <w:bookmarkEnd w:id="80"/>
            <w:r w:rsidRPr="007D4861">
              <w:rPr>
                <w:rFonts w:cstheme="minorHAnsi"/>
                <w:sz w:val="20"/>
                <w:szCs w:val="20"/>
              </w:rPr>
              <w:t xml:space="preserve"> yra padaręs finansinės atskaitomybės ir audito teisės aktų pažeidimą ir nuo jo padarymo dienos praėjo mažiau kaip vieni metai.</w:t>
            </w:r>
          </w:p>
          <w:p w14:paraId="0996B995" w14:textId="77777777" w:rsidR="007D4861" w:rsidRPr="007D4861" w:rsidRDefault="007D4861" w:rsidP="00014958">
            <w:pPr>
              <w:spacing w:after="0" w:line="240" w:lineRule="auto"/>
              <w:jc w:val="both"/>
              <w:rPr>
                <w:rFonts w:cstheme="minorHAnsi"/>
                <w:b/>
                <w:sz w:val="20"/>
                <w:szCs w:val="20"/>
              </w:rPr>
            </w:pPr>
          </w:p>
        </w:tc>
        <w:tc>
          <w:tcPr>
            <w:tcW w:w="218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5A32DC" w14:textId="77777777" w:rsidR="007D4861" w:rsidRPr="007D4861" w:rsidRDefault="007D4861" w:rsidP="00014958">
            <w:pPr>
              <w:pStyle w:val="Betarp"/>
              <w:jc w:val="both"/>
              <w:rPr>
                <w:rFonts w:eastAsia="Yu Mincho" w:cstheme="minorHAnsi"/>
                <w:b/>
                <w:bCs/>
                <w:sz w:val="20"/>
                <w:szCs w:val="20"/>
              </w:rPr>
            </w:pPr>
            <w:r w:rsidRPr="007D4861">
              <w:rPr>
                <w:rFonts w:eastAsia="Yu Mincho" w:cstheme="minorHAnsi"/>
                <w:b/>
                <w:bCs/>
                <w:sz w:val="20"/>
                <w:szCs w:val="20"/>
              </w:rPr>
              <w:t>VPĮ 46 straipsnio 4 dalies 7 punkto a papunktis</w:t>
            </w:r>
          </w:p>
          <w:p w14:paraId="7D5E28CA" w14:textId="77777777" w:rsidR="007D4861" w:rsidRPr="007D4861" w:rsidRDefault="007D4861" w:rsidP="00014958">
            <w:pPr>
              <w:pStyle w:val="Betarp"/>
              <w:jc w:val="both"/>
              <w:rPr>
                <w:rFonts w:eastAsia="Yu Mincho" w:cstheme="minorHAnsi"/>
                <w:sz w:val="20"/>
                <w:szCs w:val="20"/>
              </w:rPr>
            </w:pPr>
          </w:p>
          <w:p w14:paraId="204FCBCA" w14:textId="77777777" w:rsidR="007D4861" w:rsidRPr="007D4861" w:rsidRDefault="007D4861" w:rsidP="00014958">
            <w:pPr>
              <w:pStyle w:val="Betarp"/>
              <w:jc w:val="both"/>
              <w:rPr>
                <w:rFonts w:eastAsia="Yu Mincho" w:cstheme="minorHAnsi"/>
                <w:sz w:val="20"/>
                <w:szCs w:val="20"/>
              </w:rPr>
            </w:pPr>
            <w:r w:rsidRPr="007D4861">
              <w:rPr>
                <w:rFonts w:eastAsia="Yu Mincho" w:cstheme="minorHAnsi"/>
                <w:sz w:val="20"/>
                <w:szCs w:val="20"/>
              </w:rPr>
              <w:t>EBVPD III dalies C11 punktas</w:t>
            </w:r>
          </w:p>
        </w:tc>
        <w:tc>
          <w:tcPr>
            <w:tcW w:w="41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049C858" w14:textId="77777777" w:rsidR="007D4861" w:rsidRPr="007D4861" w:rsidRDefault="007D4861" w:rsidP="00014958">
            <w:pPr>
              <w:pStyle w:val="Betarp"/>
              <w:jc w:val="both"/>
              <w:rPr>
                <w:rFonts w:cstheme="minorHAnsi"/>
                <w:sz w:val="20"/>
                <w:szCs w:val="20"/>
              </w:rPr>
            </w:pPr>
            <w:r w:rsidRPr="007D4861">
              <w:rPr>
                <w:rFonts w:cstheme="minorHAnsi"/>
                <w:sz w:val="20"/>
                <w:szCs w:val="20"/>
                <w:lang w:eastAsia="en-US"/>
              </w:rPr>
              <w:t xml:space="preserve">Iš Lietuvoje įsteigtų subjektų įrodančių dokumentų nereikalaujama. Užtenka pateikto EBVPD. </w:t>
            </w:r>
            <w:r w:rsidRPr="007D4861">
              <w:rPr>
                <w:rFonts w:cstheme="minorHAnsi"/>
                <w:sz w:val="20"/>
                <w:szCs w:val="20"/>
              </w:rPr>
              <w:t>Priimant sprendimus dėl tiekėjo pašalinimo iš pirkimo procedūros šiame punkte nurodytu pašalinimo pagrindu, be kita ko, atsižvelgiama į</w:t>
            </w:r>
            <w:r w:rsidRPr="007D4861">
              <w:rPr>
                <w:rFonts w:cstheme="minorHAnsi"/>
                <w:b/>
                <w:bCs/>
                <w:sz w:val="20"/>
                <w:szCs w:val="20"/>
              </w:rPr>
              <w:t xml:space="preserve"> </w:t>
            </w:r>
            <w:r w:rsidRPr="007D4861">
              <w:rPr>
                <w:rFonts w:cstheme="minorHAnsi"/>
                <w:sz w:val="20"/>
                <w:szCs w:val="20"/>
              </w:rPr>
              <w:t xml:space="preserve">nacionalinėje duomenų bazėje adresu: </w:t>
            </w:r>
            <w:hyperlink r:id="rId21" w:history="1">
              <w:r w:rsidRPr="007D4861">
                <w:rPr>
                  <w:rStyle w:val="Hipersaitas"/>
                  <w:rFonts w:cstheme="minorHAnsi"/>
                  <w:sz w:val="20"/>
                  <w:szCs w:val="20"/>
                  <w:u w:val="single"/>
                </w:rPr>
                <w:t>https://www.registrucentras.lt/jar/p/index.php</w:t>
              </w:r>
            </w:hyperlink>
          </w:p>
          <w:p w14:paraId="1997A825" w14:textId="77777777" w:rsidR="007D4861" w:rsidRPr="007D4861" w:rsidRDefault="007D4861" w:rsidP="00014958">
            <w:pPr>
              <w:pStyle w:val="Betarp"/>
              <w:jc w:val="both"/>
              <w:rPr>
                <w:rFonts w:cstheme="minorHAnsi"/>
                <w:sz w:val="20"/>
                <w:szCs w:val="20"/>
              </w:rPr>
            </w:pPr>
            <w:r w:rsidRPr="007D4861">
              <w:rPr>
                <w:rFonts w:cstheme="minorHAnsi"/>
                <w:sz w:val="20"/>
                <w:szCs w:val="20"/>
              </w:rPr>
              <w:t>paskelbtą informaciją, taip pat į šiame informaciniame pranešime pateiktą informaciją:</w:t>
            </w:r>
          </w:p>
          <w:p w14:paraId="6A1A548D" w14:textId="77777777" w:rsidR="007D4861" w:rsidRPr="007D4861" w:rsidRDefault="007D4861" w:rsidP="00014958">
            <w:pPr>
              <w:pStyle w:val="Betarp"/>
              <w:jc w:val="both"/>
              <w:rPr>
                <w:rFonts w:cstheme="minorHAnsi"/>
                <w:sz w:val="20"/>
                <w:szCs w:val="20"/>
              </w:rPr>
            </w:pPr>
            <w:hyperlink r:id="rId22" w:history="1">
              <w:r w:rsidRPr="007D4861">
                <w:rPr>
                  <w:rStyle w:val="Hipersaitas"/>
                  <w:rFonts w:cstheme="minorHAnsi"/>
                  <w:sz w:val="20"/>
                  <w:szCs w:val="20"/>
                </w:rPr>
                <w:t>https://vpt.lrv.lt/lt/naujienos-3/finansiniu-ataskaitu-nepateikimas-gali-tapti-kliutimi-dalyvauti-viesuosiuose-pirkimuose/</w:t>
              </w:r>
            </w:hyperlink>
          </w:p>
          <w:p w14:paraId="0F2A9F82" w14:textId="77777777" w:rsidR="007D4861" w:rsidRPr="007D4861" w:rsidRDefault="007D4861" w:rsidP="00014958">
            <w:pPr>
              <w:pStyle w:val="Betarp"/>
              <w:jc w:val="both"/>
              <w:rPr>
                <w:rFonts w:cstheme="minorHAnsi"/>
                <w:b/>
                <w:bCs/>
                <w:iCs/>
                <w:sz w:val="20"/>
                <w:szCs w:val="20"/>
              </w:rPr>
            </w:pPr>
          </w:p>
        </w:tc>
      </w:tr>
      <w:tr w:rsidR="007D4861" w:rsidRPr="007D4861" w14:paraId="31267DE8" w14:textId="77777777" w:rsidTr="0044423C">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00A3B18" w14:textId="77777777" w:rsidR="007D4861" w:rsidRPr="007D4861" w:rsidRDefault="007D4861" w:rsidP="007D4861">
            <w:pPr>
              <w:pStyle w:val="Betarp"/>
              <w:numPr>
                <w:ilvl w:val="0"/>
                <w:numId w:val="31"/>
              </w:numPr>
              <w:rPr>
                <w:rFonts w:cstheme="minorHAnsi"/>
                <w:sz w:val="20"/>
                <w:szCs w:val="20"/>
              </w:rPr>
            </w:pPr>
          </w:p>
        </w:tc>
        <w:tc>
          <w:tcPr>
            <w:tcW w:w="32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389DEDC" w14:textId="77777777" w:rsidR="007D4861" w:rsidRPr="007D4861" w:rsidRDefault="007D4861" w:rsidP="00014958">
            <w:pPr>
              <w:pStyle w:val="Betarp"/>
              <w:jc w:val="both"/>
              <w:rPr>
                <w:rFonts w:cstheme="minorHAnsi"/>
                <w:b/>
                <w:bCs/>
                <w:sz w:val="20"/>
                <w:szCs w:val="20"/>
              </w:rPr>
            </w:pPr>
            <w:r w:rsidRPr="007D4861">
              <w:rPr>
                <w:rFonts w:cstheme="minorHAnsi"/>
                <w:sz w:val="20"/>
                <w:szCs w:val="20"/>
              </w:rPr>
              <w:t xml:space="preserve">Tiekėjas yra padaręs rimtą profesinį pažeidimą, dėl kurio perkančioji organizacija abejoja tiekėjo sąžiningumu, </w:t>
            </w:r>
            <w:r w:rsidRPr="007D4861">
              <w:rPr>
                <w:rFonts w:eastAsia="Times New Roman" w:cstheme="minorHAnsi"/>
                <w:sz w:val="20"/>
                <w:szCs w:val="20"/>
              </w:rPr>
              <w:t xml:space="preserve"> kai jis (tiekėjas) neatitinka minimalių patikimo mokesčių mokėtojo kriterijų, nustatytų Lietuvos Respublikos mokesčių administravimo įstatymo 40</w:t>
            </w:r>
            <w:r w:rsidRPr="007D4861">
              <w:rPr>
                <w:rFonts w:eastAsia="Times New Roman" w:cstheme="minorHAnsi"/>
                <w:sz w:val="20"/>
                <w:szCs w:val="20"/>
                <w:vertAlign w:val="superscript"/>
              </w:rPr>
              <w:t>1</w:t>
            </w:r>
            <w:r w:rsidRPr="007D4861">
              <w:rPr>
                <w:rFonts w:eastAsia="Times New Roman" w:cstheme="minorHAnsi"/>
                <w:sz w:val="20"/>
                <w:szCs w:val="20"/>
              </w:rPr>
              <w:t xml:space="preserve"> straipsnio 1 dalyje.</w:t>
            </w:r>
          </w:p>
        </w:tc>
        <w:tc>
          <w:tcPr>
            <w:tcW w:w="218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B378147" w14:textId="77777777" w:rsidR="007D4861" w:rsidRPr="007D4861" w:rsidRDefault="007D4861" w:rsidP="00014958">
            <w:pPr>
              <w:pStyle w:val="Betarp"/>
              <w:jc w:val="both"/>
              <w:rPr>
                <w:rFonts w:eastAsia="Yu Mincho" w:cstheme="minorHAnsi"/>
                <w:b/>
                <w:bCs/>
                <w:sz w:val="20"/>
                <w:szCs w:val="20"/>
              </w:rPr>
            </w:pPr>
            <w:r w:rsidRPr="007D4861">
              <w:rPr>
                <w:rFonts w:eastAsia="Yu Mincho" w:cstheme="minorHAnsi"/>
                <w:b/>
                <w:bCs/>
                <w:sz w:val="20"/>
                <w:szCs w:val="20"/>
              </w:rPr>
              <w:t>VPĮ 46 straipsnio 4 dalies 7 punkto b papunktis</w:t>
            </w:r>
          </w:p>
          <w:p w14:paraId="5B675516" w14:textId="77777777" w:rsidR="007D4861" w:rsidRPr="007D4861" w:rsidRDefault="007D4861" w:rsidP="00014958">
            <w:pPr>
              <w:pStyle w:val="Betarp"/>
              <w:jc w:val="both"/>
              <w:rPr>
                <w:rFonts w:eastAsia="Yu Mincho" w:cstheme="minorHAnsi"/>
                <w:sz w:val="20"/>
                <w:szCs w:val="20"/>
              </w:rPr>
            </w:pPr>
          </w:p>
          <w:p w14:paraId="26381418" w14:textId="77777777" w:rsidR="007D4861" w:rsidRPr="007D4861" w:rsidRDefault="007D4861" w:rsidP="00014958">
            <w:pPr>
              <w:pStyle w:val="Betarp"/>
              <w:jc w:val="both"/>
              <w:rPr>
                <w:rFonts w:eastAsia="Yu Mincho" w:cstheme="minorHAnsi"/>
                <w:sz w:val="20"/>
                <w:szCs w:val="20"/>
                <w:lang w:eastAsia="en-US"/>
              </w:rPr>
            </w:pPr>
            <w:r w:rsidRPr="007D4861">
              <w:rPr>
                <w:rFonts w:eastAsia="Yu Mincho" w:cstheme="minorHAnsi"/>
                <w:sz w:val="20"/>
                <w:szCs w:val="20"/>
              </w:rPr>
              <w:t>EBVPD III dalies C11 punktas</w:t>
            </w:r>
          </w:p>
        </w:tc>
        <w:tc>
          <w:tcPr>
            <w:tcW w:w="41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67B429" w14:textId="77777777" w:rsidR="007D4861" w:rsidRPr="007D4861" w:rsidRDefault="007D4861" w:rsidP="00014958">
            <w:pPr>
              <w:pStyle w:val="Betarp"/>
              <w:jc w:val="both"/>
              <w:rPr>
                <w:rFonts w:cstheme="minorHAnsi"/>
                <w:sz w:val="20"/>
                <w:szCs w:val="20"/>
                <w:lang w:eastAsia="en-US"/>
              </w:rPr>
            </w:pPr>
            <w:r w:rsidRPr="007D4861">
              <w:rPr>
                <w:rFonts w:cstheme="minorHAnsi"/>
                <w:sz w:val="20"/>
                <w:szCs w:val="20"/>
                <w:lang w:eastAsia="en-US"/>
              </w:rPr>
              <w:t>Iš Lietuvoje įsteigtų subjektų įrodančių dokumentų nereikalaujama. Užtenka pateikto EBVPD.</w:t>
            </w:r>
          </w:p>
          <w:p w14:paraId="357761C3" w14:textId="77777777" w:rsidR="007D4861" w:rsidRPr="007D4861" w:rsidRDefault="007D4861" w:rsidP="00014958">
            <w:pPr>
              <w:pStyle w:val="Betarp"/>
              <w:jc w:val="both"/>
              <w:rPr>
                <w:rFonts w:cstheme="minorHAnsi"/>
                <w:b/>
                <w:bCs/>
                <w:iCs/>
                <w:sz w:val="20"/>
                <w:szCs w:val="20"/>
                <w:lang w:eastAsia="en-US"/>
              </w:rPr>
            </w:pPr>
          </w:p>
          <w:p w14:paraId="3FEE39A6" w14:textId="77777777" w:rsidR="007D4861" w:rsidRPr="007D4861" w:rsidRDefault="007D4861" w:rsidP="00014958">
            <w:pPr>
              <w:pStyle w:val="Betarp"/>
              <w:jc w:val="both"/>
              <w:rPr>
                <w:rFonts w:cstheme="minorHAnsi"/>
                <w:b/>
                <w:bCs/>
                <w:sz w:val="20"/>
                <w:szCs w:val="20"/>
              </w:rPr>
            </w:pPr>
            <w:r w:rsidRPr="007D4861">
              <w:rPr>
                <w:rFonts w:cstheme="minorHAnsi"/>
                <w:sz w:val="20"/>
                <w:szCs w:val="20"/>
              </w:rPr>
              <w:t>Priimant sprendimus dėl tiekėjo pašalinimo iš pirkimo procedūros šiame punkte nurodytu pašalinimo pagrindu, be kita ko, atsižvelgiama į</w:t>
            </w:r>
            <w:r w:rsidRPr="007D4861">
              <w:rPr>
                <w:rFonts w:cstheme="minorHAnsi"/>
                <w:b/>
                <w:bCs/>
                <w:sz w:val="20"/>
                <w:szCs w:val="20"/>
              </w:rPr>
              <w:t xml:space="preserve"> </w:t>
            </w:r>
            <w:r w:rsidRPr="007D4861">
              <w:rPr>
                <w:rFonts w:cstheme="minorHAnsi"/>
                <w:sz w:val="20"/>
                <w:szCs w:val="20"/>
              </w:rPr>
              <w:t xml:space="preserve">nacionalinėje duomenų bazėje adresu </w:t>
            </w:r>
            <w:hyperlink r:id="rId23">
              <w:r w:rsidRPr="007D4861">
                <w:rPr>
                  <w:rStyle w:val="Hipersaitas"/>
                  <w:rFonts w:cstheme="minorHAnsi"/>
                  <w:sz w:val="20"/>
                  <w:szCs w:val="20"/>
                  <w:u w:val="single"/>
                </w:rPr>
                <w:t>https://www.vmi.lt/evmi/mokesciu-moketoju-informacija</w:t>
              </w:r>
            </w:hyperlink>
            <w:r w:rsidRPr="007D4861">
              <w:rPr>
                <w:rFonts w:cstheme="minorHAnsi"/>
                <w:sz w:val="20"/>
                <w:szCs w:val="20"/>
              </w:rPr>
              <w:t xml:space="preserve"> skelbiamą informaciją.</w:t>
            </w:r>
          </w:p>
        </w:tc>
      </w:tr>
      <w:tr w:rsidR="007D4861" w:rsidRPr="007D4861" w14:paraId="1C6289BA" w14:textId="77777777" w:rsidTr="0044423C">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CB8F6A3" w14:textId="77777777" w:rsidR="007D4861" w:rsidRPr="007D4861" w:rsidRDefault="007D4861" w:rsidP="007D4861">
            <w:pPr>
              <w:pStyle w:val="Betarp"/>
              <w:numPr>
                <w:ilvl w:val="0"/>
                <w:numId w:val="31"/>
              </w:numPr>
              <w:rPr>
                <w:rFonts w:cstheme="minorHAnsi"/>
                <w:sz w:val="20"/>
                <w:szCs w:val="20"/>
              </w:rPr>
            </w:pPr>
          </w:p>
        </w:tc>
        <w:tc>
          <w:tcPr>
            <w:tcW w:w="32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EDA9E62" w14:textId="77777777" w:rsidR="007D4861" w:rsidRPr="007D4861" w:rsidRDefault="007D4861" w:rsidP="00014958">
            <w:pPr>
              <w:pStyle w:val="Betarp"/>
              <w:jc w:val="both"/>
              <w:rPr>
                <w:rFonts w:cstheme="minorHAnsi"/>
                <w:sz w:val="20"/>
                <w:szCs w:val="20"/>
              </w:rPr>
            </w:pPr>
            <w:r w:rsidRPr="007D4861">
              <w:rPr>
                <w:rFonts w:cstheme="minorHAnsi"/>
                <w:sz w:val="20"/>
                <w:szCs w:val="20"/>
              </w:rPr>
              <w:t>Tiekėjas yra padaręs rimtą profesinį pažeidimą, dėl kurio perkančioji organizacija abejoja tiekėjo sąžiningumu,</w:t>
            </w:r>
            <w:r w:rsidRPr="007D4861">
              <w:rPr>
                <w:rFonts w:eastAsia="Times New Roman" w:cstheme="minorHAnsi"/>
                <w:sz w:val="20"/>
                <w:szCs w:val="20"/>
              </w:rPr>
              <w:t xml:space="preserve"> kai jis </w:t>
            </w:r>
            <w:r w:rsidRPr="007D4861">
              <w:rPr>
                <w:rFonts w:cstheme="minorHAnsi"/>
                <w:color w:val="000000" w:themeColor="text1"/>
                <w:sz w:val="20"/>
                <w:szCs w:val="20"/>
              </w:rPr>
              <w:t>yra padaręs draudimo sudaryti draudžiamus susitarimus, įtvirtinto Lietuvos Respublikos konkurencijos įstatyme ar panašaus pobūdžio kitos valstybės teisės akte, pažeidimą ir nuo jo padarymo dienos praėjo mažiau kaip 3 metai.</w:t>
            </w:r>
          </w:p>
        </w:tc>
        <w:tc>
          <w:tcPr>
            <w:tcW w:w="218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3FB0745" w14:textId="77777777" w:rsidR="007D4861" w:rsidRPr="007D4861" w:rsidRDefault="007D4861" w:rsidP="00014958">
            <w:pPr>
              <w:pStyle w:val="Betarp"/>
              <w:jc w:val="both"/>
              <w:rPr>
                <w:rFonts w:eastAsia="Yu Mincho" w:cstheme="minorHAnsi"/>
                <w:b/>
                <w:bCs/>
                <w:sz w:val="20"/>
                <w:szCs w:val="20"/>
              </w:rPr>
            </w:pPr>
            <w:r w:rsidRPr="007D4861">
              <w:rPr>
                <w:rFonts w:eastAsia="Yu Mincho" w:cstheme="minorHAnsi"/>
                <w:b/>
                <w:bCs/>
                <w:sz w:val="20"/>
                <w:szCs w:val="20"/>
              </w:rPr>
              <w:t>VPĮ 46 straipsnio 4 dalies 7 punkto c papunktis</w:t>
            </w:r>
          </w:p>
          <w:p w14:paraId="4052AA99" w14:textId="77777777" w:rsidR="007D4861" w:rsidRPr="007D4861" w:rsidRDefault="007D4861" w:rsidP="00014958">
            <w:pPr>
              <w:pStyle w:val="Betarp"/>
              <w:jc w:val="both"/>
              <w:rPr>
                <w:rFonts w:eastAsia="Yu Mincho" w:cstheme="minorHAnsi"/>
                <w:sz w:val="20"/>
                <w:szCs w:val="20"/>
              </w:rPr>
            </w:pPr>
          </w:p>
          <w:p w14:paraId="3E6782D4" w14:textId="77777777" w:rsidR="007D4861" w:rsidRPr="007D4861" w:rsidRDefault="007D4861" w:rsidP="00014958">
            <w:pPr>
              <w:pStyle w:val="Betarp"/>
              <w:jc w:val="both"/>
              <w:rPr>
                <w:rFonts w:eastAsia="Yu Mincho" w:cstheme="minorHAnsi"/>
                <w:sz w:val="20"/>
                <w:szCs w:val="20"/>
                <w:lang w:eastAsia="en-US"/>
              </w:rPr>
            </w:pPr>
            <w:r w:rsidRPr="007D4861">
              <w:rPr>
                <w:rFonts w:eastAsia="Yu Mincho" w:cstheme="minorHAnsi"/>
                <w:sz w:val="20"/>
                <w:szCs w:val="20"/>
              </w:rPr>
              <w:t>EBVPD III dalies C11 punktas</w:t>
            </w:r>
          </w:p>
        </w:tc>
        <w:tc>
          <w:tcPr>
            <w:tcW w:w="41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412D14A" w14:textId="77777777" w:rsidR="007D4861" w:rsidRPr="007D4861" w:rsidRDefault="007D4861" w:rsidP="00014958">
            <w:pPr>
              <w:pStyle w:val="Betarp"/>
              <w:jc w:val="both"/>
              <w:rPr>
                <w:rFonts w:cstheme="minorHAnsi"/>
                <w:sz w:val="20"/>
                <w:szCs w:val="20"/>
                <w:lang w:eastAsia="en-US"/>
              </w:rPr>
            </w:pPr>
            <w:r w:rsidRPr="007D4861">
              <w:rPr>
                <w:rFonts w:cstheme="minorHAnsi"/>
                <w:sz w:val="20"/>
                <w:szCs w:val="20"/>
                <w:lang w:eastAsia="en-US"/>
              </w:rPr>
              <w:t>Iš Lietuvoje įsteigtų subjektų įrodančių dokumentų nereikalaujama. Užtenka pateikto EBVPD.</w:t>
            </w:r>
          </w:p>
          <w:p w14:paraId="00F3C84C" w14:textId="77777777" w:rsidR="007D4861" w:rsidRPr="007D4861" w:rsidRDefault="007D4861" w:rsidP="00014958">
            <w:pPr>
              <w:pStyle w:val="Betarp"/>
              <w:jc w:val="both"/>
              <w:rPr>
                <w:rFonts w:cstheme="minorHAnsi"/>
                <w:bCs/>
                <w:iCs/>
                <w:sz w:val="20"/>
                <w:szCs w:val="20"/>
                <w:lang w:eastAsia="en-US"/>
              </w:rPr>
            </w:pPr>
          </w:p>
          <w:p w14:paraId="2357B8DE" w14:textId="77777777" w:rsidR="007D4861" w:rsidRPr="007D4861" w:rsidRDefault="007D4861" w:rsidP="00014958">
            <w:pPr>
              <w:rPr>
                <w:rFonts w:cstheme="minorHAnsi"/>
                <w:b/>
                <w:bCs/>
                <w:sz w:val="20"/>
                <w:szCs w:val="20"/>
              </w:rPr>
            </w:pPr>
            <w:r w:rsidRPr="007D4861">
              <w:rPr>
                <w:rFonts w:cstheme="minorHAnsi"/>
                <w:b/>
                <w:bCs/>
                <w:sz w:val="20"/>
                <w:szCs w:val="20"/>
              </w:rPr>
              <w:t xml:space="preserve">Priimant sprendimus dėl tiekėjo pašalinimo iš pirkimo procedūros šiame punkte nurodytu pašalinimo pagrindu, be kita ko, atsižvelgiama į nacionalinėje duomenų bazėje adresu: </w:t>
            </w:r>
          </w:p>
          <w:p w14:paraId="775BEB65" w14:textId="77777777" w:rsidR="007D4861" w:rsidRPr="007D4861" w:rsidRDefault="007D4861" w:rsidP="00014958">
            <w:pPr>
              <w:rPr>
                <w:rFonts w:cstheme="minorHAnsi"/>
                <w:bCs/>
                <w:iCs/>
                <w:sz w:val="20"/>
                <w:szCs w:val="20"/>
                <w:lang w:eastAsia="en-US"/>
              </w:rPr>
            </w:pPr>
            <w:hyperlink r:id="rId24" w:history="1">
              <w:r w:rsidRPr="007D4861">
                <w:rPr>
                  <w:rStyle w:val="Hipersaitas"/>
                  <w:rFonts w:cstheme="minorHAnsi"/>
                  <w:sz w:val="20"/>
                  <w:szCs w:val="20"/>
                  <w:u w:val="single"/>
                </w:rPr>
                <w:t>https://kt.gov.lt/lt/atviri-duomenys/diskvalifikavimas-is-viesuju-pirkimu</w:t>
              </w:r>
            </w:hyperlink>
            <w:r w:rsidRPr="007D4861">
              <w:rPr>
                <w:rFonts w:cstheme="minorHAnsi"/>
                <w:sz w:val="20"/>
                <w:szCs w:val="20"/>
              </w:rPr>
              <w:t xml:space="preserve"> skelbiamą informaciją. </w:t>
            </w:r>
          </w:p>
        </w:tc>
      </w:tr>
    </w:tbl>
    <w:p w14:paraId="327B1AA3" w14:textId="63305FBB" w:rsidR="00A4599F" w:rsidRPr="007D4861" w:rsidRDefault="003F1531" w:rsidP="00C6497D">
      <w:pPr>
        <w:jc w:val="center"/>
        <w:rPr>
          <w:rFonts w:cstheme="minorHAnsi"/>
          <w:b/>
          <w:bCs/>
          <w:smallCaps/>
          <w:sz w:val="22"/>
          <w:szCs w:val="22"/>
        </w:rPr>
      </w:pPr>
      <w:r w:rsidRPr="007D4861">
        <w:rPr>
          <w:rFonts w:cstheme="minorHAnsi"/>
          <w:smallCaps/>
          <w:sz w:val="22"/>
          <w:szCs w:val="22"/>
        </w:rPr>
        <w:t>__________</w:t>
      </w:r>
      <w:r w:rsidR="00A4599F" w:rsidRPr="007D4861">
        <w:rPr>
          <w:rFonts w:cstheme="minorHAnsi"/>
          <w:b/>
          <w:bCs/>
          <w:smallCaps/>
          <w:sz w:val="22"/>
          <w:szCs w:val="22"/>
        </w:rPr>
        <w:br w:type="page"/>
      </w:r>
    </w:p>
    <w:p w14:paraId="7BFABC1F" w14:textId="6709A453" w:rsidR="008D704D" w:rsidRPr="007D4861" w:rsidRDefault="008D704D" w:rsidP="009C2357">
      <w:pPr>
        <w:pStyle w:val="Antrat2"/>
        <w:ind w:left="5103"/>
        <w:rPr>
          <w:rFonts w:asciiTheme="minorHAnsi" w:eastAsia="Calibri" w:hAnsiTheme="minorHAnsi" w:cstheme="minorHAnsi"/>
          <w:color w:val="0070C0"/>
          <w:sz w:val="21"/>
          <w:szCs w:val="21"/>
        </w:rPr>
      </w:pPr>
      <w:bookmarkStart w:id="81" w:name="_Ref38291223"/>
      <w:bookmarkStart w:id="82" w:name="_Ref38291334"/>
      <w:bookmarkStart w:id="83" w:name="_Ref38533412"/>
      <w:bookmarkStart w:id="84" w:name="_Toc217981772"/>
      <w:r w:rsidRPr="007D4861">
        <w:rPr>
          <w:rFonts w:asciiTheme="minorHAnsi" w:eastAsia="Calibri" w:hAnsiTheme="minorHAnsi" w:cstheme="minorHAnsi"/>
          <w:color w:val="0070C0"/>
          <w:sz w:val="21"/>
          <w:szCs w:val="21"/>
        </w:rPr>
        <w:lastRenderedPageBreak/>
        <w:t xml:space="preserve">Pirkimo sąlygų </w:t>
      </w:r>
      <w:r w:rsidR="00F1334C" w:rsidRPr="007D4861">
        <w:rPr>
          <w:rFonts w:asciiTheme="minorHAnsi" w:eastAsia="Calibri" w:hAnsiTheme="minorHAnsi" w:cstheme="minorHAnsi"/>
          <w:color w:val="0070C0"/>
          <w:sz w:val="21"/>
          <w:szCs w:val="21"/>
        </w:rPr>
        <w:t>4</w:t>
      </w:r>
      <w:r w:rsidRPr="007D4861">
        <w:rPr>
          <w:rFonts w:asciiTheme="minorHAnsi" w:eastAsia="Calibri" w:hAnsiTheme="minorHAnsi" w:cstheme="minorHAnsi"/>
          <w:color w:val="0070C0"/>
          <w:sz w:val="21"/>
          <w:szCs w:val="21"/>
        </w:rPr>
        <w:t xml:space="preserve"> priedas „Tiekėjų kvalifikacijos reikalavimai</w:t>
      </w:r>
      <w:r w:rsidR="00283391" w:rsidRPr="007D4861">
        <w:rPr>
          <w:rFonts w:asciiTheme="minorHAnsi" w:eastAsia="Calibri" w:hAnsiTheme="minorHAnsi" w:cstheme="minorHAnsi"/>
          <w:color w:val="0070C0"/>
          <w:sz w:val="21"/>
          <w:szCs w:val="21"/>
        </w:rPr>
        <w:t xml:space="preserve"> ir reikalaujami kokybės bei aplinkos apsaugos vadybos sistemų standartai</w:t>
      </w:r>
      <w:r w:rsidRPr="007D4861">
        <w:rPr>
          <w:rFonts w:asciiTheme="minorHAnsi" w:eastAsia="Calibri" w:hAnsiTheme="minorHAnsi" w:cstheme="minorHAnsi"/>
          <w:color w:val="0070C0"/>
          <w:sz w:val="21"/>
          <w:szCs w:val="21"/>
        </w:rPr>
        <w:t>“</w:t>
      </w:r>
      <w:bookmarkEnd w:id="81"/>
      <w:bookmarkEnd w:id="82"/>
      <w:bookmarkEnd w:id="83"/>
      <w:bookmarkEnd w:id="84"/>
    </w:p>
    <w:p w14:paraId="70EF5423" w14:textId="77777777" w:rsidR="002F396F" w:rsidRPr="007D4861" w:rsidRDefault="002F396F" w:rsidP="00DE290C">
      <w:pPr>
        <w:rPr>
          <w:rFonts w:cstheme="minorHAnsi"/>
          <w:b/>
          <w:bCs/>
          <w:smallCaps/>
          <w:sz w:val="22"/>
          <w:szCs w:val="22"/>
        </w:rPr>
      </w:pPr>
    </w:p>
    <w:p w14:paraId="2E4A6A51" w14:textId="7093DA19" w:rsidR="002F396F" w:rsidRPr="007D4861" w:rsidRDefault="002F396F" w:rsidP="007C0612">
      <w:pPr>
        <w:pStyle w:val="Paantrat"/>
        <w:spacing w:line="240" w:lineRule="auto"/>
        <w:jc w:val="center"/>
        <w:rPr>
          <w:rFonts w:cstheme="minorHAnsi"/>
          <w:smallCaps/>
        </w:rPr>
      </w:pPr>
      <w:r w:rsidRPr="007D4861">
        <w:rPr>
          <w:rFonts w:cstheme="minorHAnsi"/>
          <w:smallCaps/>
        </w:rPr>
        <w:t>TIEKĖJŲ KVALIFIKACIJOS REIKALAVIMAI</w:t>
      </w:r>
      <w:r w:rsidR="00955F2F" w:rsidRPr="007D4861">
        <w:rPr>
          <w:rFonts w:cstheme="minorHAnsi"/>
          <w:smallCaps/>
        </w:rPr>
        <w:t xml:space="preserve"> IR REIKALAVIMAI LAIKYTIS </w:t>
      </w:r>
      <w:r w:rsidR="00955F2F" w:rsidRPr="007D4861">
        <w:rPr>
          <w:rFonts w:cstheme="minorHAnsi"/>
          <w:lang w:eastAsia="en-US"/>
        </w:rPr>
        <w:t>KOKYBĖS VADYBOS SISTEMOS IR (ARBA) APLINKOS APSAUGOS VADYBOS SISTEMOS STANDARTŲ</w:t>
      </w:r>
    </w:p>
    <w:p w14:paraId="3FF6C9CA" w14:textId="77777777" w:rsidR="00414259" w:rsidRPr="00520CE3" w:rsidRDefault="002F396F" w:rsidP="0044423C">
      <w:pPr>
        <w:pStyle w:val="Sraopastraipa"/>
        <w:numPr>
          <w:ilvl w:val="0"/>
          <w:numId w:val="3"/>
        </w:numPr>
        <w:tabs>
          <w:tab w:val="left" w:pos="851"/>
        </w:tabs>
        <w:spacing w:after="0" w:line="20" w:lineRule="atLeast"/>
        <w:ind w:hanging="153"/>
        <w:jc w:val="both"/>
        <w:rPr>
          <w:rFonts w:eastAsiaTheme="minorHAnsi" w:cstheme="minorHAnsi"/>
          <w:sz w:val="22"/>
          <w:szCs w:val="22"/>
        </w:rPr>
      </w:pPr>
      <w:r w:rsidRPr="00520CE3">
        <w:rPr>
          <w:rFonts w:eastAsiaTheme="minorHAnsi" w:cstheme="minorHAnsi"/>
          <w:sz w:val="22"/>
          <w:szCs w:val="22"/>
          <w:lang w:eastAsia="en-US"/>
        </w:rPr>
        <w:t>Tiekėjo kvalifikacij</w:t>
      </w:r>
      <w:r w:rsidR="00414259" w:rsidRPr="00520CE3">
        <w:rPr>
          <w:rFonts w:eastAsiaTheme="minorHAnsi" w:cstheme="minorHAnsi"/>
          <w:sz w:val="22"/>
          <w:szCs w:val="22"/>
          <w:lang w:eastAsia="en-US"/>
        </w:rPr>
        <w:t>os reikalavimai nenustatomi</w:t>
      </w:r>
      <w:r w:rsidR="005B19E4" w:rsidRPr="00520CE3">
        <w:rPr>
          <w:rFonts w:eastAsiaTheme="minorHAnsi" w:cstheme="minorHAnsi"/>
          <w:sz w:val="22"/>
          <w:szCs w:val="22"/>
          <w:lang w:eastAsia="en-US"/>
        </w:rPr>
        <w:t>.</w:t>
      </w:r>
    </w:p>
    <w:p w14:paraId="2C68D0D2" w14:textId="34DE1826" w:rsidR="004017E7" w:rsidRPr="00520CE3" w:rsidRDefault="00414259" w:rsidP="00370F6A">
      <w:pPr>
        <w:pStyle w:val="Sraopastraipa"/>
        <w:numPr>
          <w:ilvl w:val="0"/>
          <w:numId w:val="3"/>
        </w:numPr>
        <w:tabs>
          <w:tab w:val="left" w:pos="851"/>
        </w:tabs>
        <w:spacing w:after="0" w:line="20" w:lineRule="atLeast"/>
        <w:ind w:left="0" w:firstLine="567"/>
        <w:jc w:val="both"/>
        <w:rPr>
          <w:rFonts w:eastAsiaTheme="minorHAnsi" w:cstheme="minorHAnsi"/>
          <w:sz w:val="22"/>
          <w:szCs w:val="22"/>
        </w:rPr>
      </w:pPr>
      <w:r w:rsidRPr="00520CE3">
        <w:rPr>
          <w:rFonts w:eastAsia="Calibri" w:cstheme="minorHAnsi"/>
          <w:sz w:val="22"/>
          <w:szCs w:val="22"/>
        </w:rPr>
        <w:t>Tuo atveju, jeigu tiekėjo kvalifikacija dėl teisės verstis atitinkama veikla netikrinama arba tikrinama ne visa apimtimi, tiekėjas perkančiajai organizacijai įsipareigoja, kad pirkimo sutartį vykdys tik tokią teisę turintys asmenys. Tiekėjas turės pateikti atitinkamus dokumentus, įrodančius, kad pirkimo sutartį vykdys tik tokią teisę turintys asmenys, nė vėliau kaip iki pirkimo sutarties pasirašymo.</w:t>
      </w:r>
      <w:r w:rsidR="008F38C8" w:rsidRPr="00520CE3">
        <w:rPr>
          <w:rFonts w:eastAsiaTheme="minorHAnsi" w:cstheme="minorHAnsi"/>
          <w:sz w:val="22"/>
          <w:szCs w:val="22"/>
        </w:rPr>
        <w:t xml:space="preserve"> </w:t>
      </w:r>
    </w:p>
    <w:p w14:paraId="7B65331C" w14:textId="77777777" w:rsidR="0020417D" w:rsidRPr="00520CE3" w:rsidRDefault="0020417D" w:rsidP="002D71B6">
      <w:pPr>
        <w:spacing w:before="60" w:after="60" w:line="256" w:lineRule="auto"/>
        <w:rPr>
          <w:rFonts w:eastAsiaTheme="minorHAnsi" w:cstheme="minorHAnsi"/>
          <w:b/>
          <w:bCs/>
          <w:sz w:val="22"/>
          <w:szCs w:val="22"/>
        </w:rPr>
      </w:pPr>
    </w:p>
    <w:p w14:paraId="25CDF395" w14:textId="77777777" w:rsidR="0044423C" w:rsidRDefault="0044423C" w:rsidP="002D71B6">
      <w:pPr>
        <w:spacing w:before="60" w:after="60" w:line="256" w:lineRule="auto"/>
        <w:rPr>
          <w:rFonts w:eastAsiaTheme="minorHAnsi" w:cstheme="minorHAnsi"/>
          <w:b/>
          <w:bCs/>
        </w:rPr>
      </w:pPr>
    </w:p>
    <w:p w14:paraId="2AE912CA" w14:textId="2F919FDB" w:rsidR="002F396F" w:rsidRPr="007D4861" w:rsidRDefault="00370F6A" w:rsidP="2E3255FC">
      <w:pPr>
        <w:tabs>
          <w:tab w:val="left" w:pos="720"/>
        </w:tabs>
        <w:spacing w:after="0" w:line="240" w:lineRule="auto"/>
        <w:ind w:firstLine="567"/>
        <w:jc w:val="center"/>
        <w:rPr>
          <w:rFonts w:eastAsia="Calibri" w:cstheme="minorHAnsi"/>
          <w:b/>
          <w:bCs/>
          <w:lang w:eastAsia="en-US"/>
        </w:rPr>
      </w:pPr>
      <w:r>
        <w:rPr>
          <w:rFonts w:eastAsia="Calibri" w:cstheme="minorHAnsi"/>
          <w:b/>
          <w:bCs/>
          <w:lang w:eastAsia="en-US"/>
        </w:rPr>
        <w:t>T</w:t>
      </w:r>
      <w:r w:rsidR="23669F6D" w:rsidRPr="007D4861">
        <w:rPr>
          <w:rFonts w:eastAsia="Calibri" w:cstheme="minorHAnsi"/>
          <w:b/>
          <w:bCs/>
          <w:lang w:eastAsia="en-US"/>
        </w:rPr>
        <w:t xml:space="preserve">iekėjams keliami reikalavimai dėl kokybės vadybos sistemos ir </w:t>
      </w:r>
      <w:r w:rsidR="50CC865C" w:rsidRPr="007D4861">
        <w:rPr>
          <w:rFonts w:eastAsia="Calibri" w:cstheme="minorHAnsi"/>
          <w:b/>
          <w:bCs/>
          <w:lang w:eastAsia="en-US"/>
        </w:rPr>
        <w:t xml:space="preserve">(ar) </w:t>
      </w:r>
      <w:r w:rsidR="23669F6D" w:rsidRPr="007D4861">
        <w:rPr>
          <w:rFonts w:eastAsia="Calibri" w:cstheme="minorHAnsi"/>
          <w:b/>
          <w:bCs/>
          <w:lang w:eastAsia="en-US"/>
        </w:rPr>
        <w:t>aplinkos apsaugos vadybos sistemos standartų</w:t>
      </w:r>
      <w:r w:rsidR="13C3E59B" w:rsidRPr="007D4861">
        <w:rPr>
          <w:rFonts w:eastAsia="Calibri" w:cstheme="minorHAnsi"/>
          <w:b/>
          <w:bCs/>
          <w:lang w:eastAsia="en-US"/>
        </w:rPr>
        <w:t xml:space="preserve"> reikalavimai</w:t>
      </w:r>
    </w:p>
    <w:p w14:paraId="07691038" w14:textId="77777777" w:rsidR="002D71B6" w:rsidRPr="007D4861" w:rsidRDefault="002D71B6" w:rsidP="005B19E4">
      <w:pPr>
        <w:tabs>
          <w:tab w:val="left" w:pos="720"/>
        </w:tabs>
        <w:spacing w:after="0" w:line="240" w:lineRule="auto"/>
        <w:ind w:firstLine="567"/>
        <w:jc w:val="both"/>
        <w:rPr>
          <w:rFonts w:eastAsia="Calibri" w:cstheme="minorHAnsi"/>
          <w:i/>
          <w:iCs/>
          <w:color w:val="7030A0"/>
          <w:lang w:eastAsia="en-US"/>
        </w:rPr>
      </w:pPr>
    </w:p>
    <w:p w14:paraId="41F01C12" w14:textId="351E4CD4" w:rsidR="005B19E4" w:rsidRPr="00D600B9" w:rsidRDefault="00DB7F65" w:rsidP="00D600B9">
      <w:pPr>
        <w:pStyle w:val="Sraopastraipa"/>
        <w:numPr>
          <w:ilvl w:val="1"/>
          <w:numId w:val="21"/>
        </w:numPr>
        <w:spacing w:after="0" w:line="20" w:lineRule="atLeast"/>
        <w:ind w:left="0" w:firstLine="1080"/>
        <w:jc w:val="both"/>
        <w:rPr>
          <w:rFonts w:eastAsiaTheme="minorHAnsi" w:cstheme="minorHAnsi"/>
        </w:rPr>
      </w:pPr>
      <w:r w:rsidRPr="00D600B9">
        <w:rPr>
          <w:rFonts w:eastAsia="Calibri" w:cstheme="minorHAnsi"/>
          <w:lang w:eastAsia="en-US"/>
        </w:rPr>
        <w:t>P</w:t>
      </w:r>
      <w:r w:rsidR="008F38C8" w:rsidRPr="00D600B9">
        <w:rPr>
          <w:rFonts w:eastAsia="Calibri" w:cstheme="minorHAnsi"/>
          <w:lang w:eastAsia="en-US"/>
        </w:rPr>
        <w:t xml:space="preserve">erkančioji organizacija nereikalauja, kad tiekėjai laikytųsi </w:t>
      </w:r>
      <w:r w:rsidR="008F38C8" w:rsidRPr="00D600B9">
        <w:rPr>
          <w:rFonts w:eastAsia="Calibri" w:cstheme="minorHAnsi"/>
          <w:color w:val="00B050"/>
          <w:lang w:eastAsia="en-US"/>
        </w:rPr>
        <w:t>k</w:t>
      </w:r>
      <w:r w:rsidR="005B19E4" w:rsidRPr="00D600B9">
        <w:rPr>
          <w:rFonts w:eastAsia="Calibri" w:cstheme="minorHAnsi"/>
          <w:iCs/>
          <w:color w:val="00B050"/>
          <w:lang w:eastAsia="en-US"/>
        </w:rPr>
        <w:t>okybės vadybos sistemos</w:t>
      </w:r>
      <w:r w:rsidR="005B19E4" w:rsidRPr="00D600B9">
        <w:rPr>
          <w:rFonts w:eastAsia="Calibri" w:cstheme="minorHAnsi"/>
          <w:iCs/>
          <w:lang w:eastAsia="en-US"/>
        </w:rPr>
        <w:t xml:space="preserve"> </w:t>
      </w:r>
      <w:r w:rsidR="005B19E4" w:rsidRPr="00D600B9">
        <w:rPr>
          <w:rFonts w:eastAsia="Calibri" w:cstheme="minorHAnsi"/>
          <w:iCs/>
          <w:color w:val="00B050"/>
          <w:lang w:eastAsia="en-US"/>
        </w:rPr>
        <w:t xml:space="preserve">ir (arba) aplinkos apsaugos vadybos sistemos </w:t>
      </w:r>
      <w:r w:rsidR="005B19E4" w:rsidRPr="00D600B9">
        <w:rPr>
          <w:rFonts w:eastAsia="Calibri" w:cstheme="minorHAnsi"/>
          <w:iCs/>
          <w:lang w:eastAsia="en-US"/>
        </w:rPr>
        <w:t>standart</w:t>
      </w:r>
      <w:r w:rsidR="008F38C8" w:rsidRPr="00D600B9">
        <w:rPr>
          <w:rFonts w:eastAsia="Calibri" w:cstheme="minorHAnsi"/>
          <w:iCs/>
          <w:lang w:eastAsia="en-US"/>
        </w:rPr>
        <w:t>ų</w:t>
      </w:r>
      <w:r w:rsidR="005B19E4" w:rsidRPr="00D600B9">
        <w:rPr>
          <w:rFonts w:eastAsia="Calibri" w:cstheme="minorHAnsi"/>
          <w:iCs/>
          <w:lang w:eastAsia="en-US"/>
        </w:rPr>
        <w:t>.</w:t>
      </w:r>
    </w:p>
    <w:p w14:paraId="054BBDB1" w14:textId="6778349B" w:rsidR="002F396F" w:rsidRPr="007D4861" w:rsidRDefault="00384F5A" w:rsidP="00384F5A">
      <w:pPr>
        <w:spacing w:after="0" w:line="240" w:lineRule="auto"/>
        <w:jc w:val="center"/>
        <w:rPr>
          <w:rFonts w:cstheme="minorHAnsi"/>
          <w:b/>
          <w:bCs/>
          <w:smallCaps/>
        </w:rPr>
      </w:pPr>
      <w:r w:rsidRPr="007D4861">
        <w:rPr>
          <w:rFonts w:eastAsiaTheme="minorHAnsi" w:cstheme="minorHAnsi"/>
          <w:lang w:eastAsia="en-US"/>
        </w:rPr>
        <w:t>__________</w:t>
      </w:r>
    </w:p>
    <w:p w14:paraId="6821DAB9" w14:textId="3EED3D03" w:rsidR="00A4599F" w:rsidRPr="007D4861" w:rsidRDefault="00A4599F" w:rsidP="00DE290C">
      <w:pPr>
        <w:rPr>
          <w:rFonts w:cstheme="minorHAnsi"/>
          <w:b/>
          <w:bCs/>
          <w:smallCaps/>
          <w:sz w:val="22"/>
          <w:szCs w:val="22"/>
        </w:rPr>
      </w:pPr>
      <w:r w:rsidRPr="007D4861">
        <w:rPr>
          <w:rFonts w:cstheme="minorHAnsi"/>
          <w:b/>
          <w:bCs/>
          <w:smallCaps/>
          <w:sz w:val="22"/>
          <w:szCs w:val="22"/>
        </w:rPr>
        <w:br w:type="page"/>
      </w:r>
    </w:p>
    <w:p w14:paraId="5D0FDE6E" w14:textId="0B769DE4" w:rsidR="008D704D" w:rsidRPr="007D4861" w:rsidRDefault="008D704D" w:rsidP="008D704D">
      <w:pPr>
        <w:pStyle w:val="Antrat2"/>
        <w:ind w:left="5103"/>
        <w:rPr>
          <w:rFonts w:asciiTheme="minorHAnsi" w:hAnsiTheme="minorHAnsi" w:cstheme="minorHAnsi"/>
          <w:color w:val="0070C0"/>
          <w:sz w:val="21"/>
          <w:szCs w:val="21"/>
        </w:rPr>
      </w:pPr>
      <w:bookmarkStart w:id="85" w:name="_Ref38291379"/>
      <w:bookmarkStart w:id="86" w:name="_Ref38291394"/>
      <w:bookmarkStart w:id="87" w:name="_Ref38898251"/>
      <w:bookmarkStart w:id="88" w:name="_Toc217981773"/>
      <w:r w:rsidRPr="007D4861">
        <w:rPr>
          <w:rFonts w:asciiTheme="minorHAnsi" w:eastAsia="Calibri" w:hAnsiTheme="minorHAnsi" w:cstheme="minorHAnsi"/>
          <w:color w:val="0070C0"/>
          <w:sz w:val="21"/>
          <w:szCs w:val="21"/>
        </w:rPr>
        <w:lastRenderedPageBreak/>
        <w:t xml:space="preserve">Pirkimo sąlygų </w:t>
      </w:r>
      <w:r w:rsidR="00F1334C" w:rsidRPr="007D4861">
        <w:rPr>
          <w:rFonts w:asciiTheme="minorHAnsi" w:eastAsia="Calibri" w:hAnsiTheme="minorHAnsi" w:cstheme="minorHAnsi"/>
          <w:color w:val="0070C0"/>
          <w:sz w:val="21"/>
          <w:szCs w:val="21"/>
        </w:rPr>
        <w:t>5</w:t>
      </w:r>
      <w:r w:rsidRPr="007D4861">
        <w:rPr>
          <w:rFonts w:asciiTheme="minorHAnsi" w:eastAsia="Calibri" w:hAnsiTheme="minorHAnsi" w:cstheme="minorHAnsi"/>
          <w:color w:val="0070C0"/>
          <w:sz w:val="21"/>
          <w:szCs w:val="21"/>
        </w:rPr>
        <w:t xml:space="preserve"> priedas „EBVPD“</w:t>
      </w:r>
      <w:bookmarkEnd w:id="85"/>
      <w:bookmarkEnd w:id="86"/>
      <w:bookmarkEnd w:id="87"/>
      <w:bookmarkEnd w:id="88"/>
    </w:p>
    <w:p w14:paraId="1E33CF75" w14:textId="0E2F80D8" w:rsidR="002F396F" w:rsidRPr="007D4861" w:rsidRDefault="002F396F" w:rsidP="00DE290C">
      <w:pPr>
        <w:rPr>
          <w:rFonts w:cstheme="minorHAnsi"/>
          <w:b/>
          <w:bCs/>
          <w:smallCaps/>
          <w:sz w:val="22"/>
          <w:szCs w:val="22"/>
        </w:rPr>
      </w:pPr>
    </w:p>
    <w:p w14:paraId="4F6E9F95" w14:textId="40122A3B" w:rsidR="00B970B0" w:rsidRPr="007D4861" w:rsidRDefault="00B970B0" w:rsidP="00BE1858">
      <w:pPr>
        <w:pStyle w:val="Paantrat"/>
        <w:jc w:val="center"/>
        <w:rPr>
          <w:rFonts w:cstheme="minorHAnsi"/>
          <w:b/>
          <w:bCs/>
          <w:smallCaps/>
        </w:rPr>
      </w:pPr>
      <w:r w:rsidRPr="007D4861">
        <w:rPr>
          <w:rFonts w:cstheme="minorHAnsi"/>
        </w:rPr>
        <w:t>EUROPOS BENDRASIS VIEŠŲJŲ PIRKIMŲ DOKUMENTAS</w:t>
      </w:r>
    </w:p>
    <w:p w14:paraId="3584D74E" w14:textId="6B2DF840" w:rsidR="002F396F" w:rsidRPr="007D4861" w:rsidRDefault="002F396F" w:rsidP="002F396F">
      <w:pPr>
        <w:jc w:val="both"/>
        <w:rPr>
          <w:rFonts w:cstheme="minorHAnsi"/>
          <w:sz w:val="22"/>
          <w:szCs w:val="22"/>
        </w:rPr>
      </w:pPr>
      <w:r w:rsidRPr="007D4861">
        <w:rPr>
          <w:rFonts w:cstheme="minorHAnsi"/>
          <w:sz w:val="22"/>
          <w:szCs w:val="22"/>
        </w:rPr>
        <w:t>„Europos bendrasis viešųjų pirkimų dokumentas (EBVPD)“ pateikiamas .xml</w:t>
      </w:r>
      <w:r w:rsidR="003540EA">
        <w:rPr>
          <w:rFonts w:cstheme="minorHAnsi"/>
          <w:sz w:val="22"/>
          <w:szCs w:val="22"/>
        </w:rPr>
        <w:t xml:space="preserve"> ir/ar pdf.</w:t>
      </w:r>
      <w:r w:rsidRPr="007D4861">
        <w:rPr>
          <w:rFonts w:cstheme="minorHAnsi"/>
          <w:sz w:val="22"/>
          <w:szCs w:val="22"/>
        </w:rPr>
        <w:t xml:space="preserve"> formatu.</w:t>
      </w:r>
    </w:p>
    <w:p w14:paraId="5D197AB2" w14:textId="0EAE7A12" w:rsidR="002F396F" w:rsidRPr="007D4861" w:rsidRDefault="00B970B0" w:rsidP="00B970B0">
      <w:pPr>
        <w:jc w:val="center"/>
        <w:rPr>
          <w:rFonts w:cstheme="minorHAnsi"/>
          <w:smallCaps/>
          <w:sz w:val="22"/>
          <w:szCs w:val="22"/>
        </w:rPr>
      </w:pPr>
      <w:r w:rsidRPr="007D4861">
        <w:rPr>
          <w:rFonts w:cstheme="minorHAnsi"/>
          <w:smallCaps/>
          <w:sz w:val="22"/>
          <w:szCs w:val="22"/>
        </w:rPr>
        <w:t>__________</w:t>
      </w:r>
    </w:p>
    <w:p w14:paraId="403C297A" w14:textId="44AA8768" w:rsidR="00A4599F" w:rsidRPr="007D4861" w:rsidRDefault="00A4599F" w:rsidP="00DE290C">
      <w:pPr>
        <w:rPr>
          <w:rFonts w:cstheme="minorHAnsi"/>
          <w:b/>
          <w:bCs/>
          <w:smallCaps/>
          <w:sz w:val="22"/>
          <w:szCs w:val="22"/>
        </w:rPr>
      </w:pPr>
      <w:r w:rsidRPr="007D4861">
        <w:rPr>
          <w:rFonts w:cstheme="minorHAnsi"/>
          <w:b/>
          <w:bCs/>
          <w:smallCaps/>
          <w:sz w:val="22"/>
          <w:szCs w:val="22"/>
        </w:rPr>
        <w:br w:type="page"/>
      </w:r>
    </w:p>
    <w:p w14:paraId="44D514D3" w14:textId="762D0F29" w:rsidR="008D704D" w:rsidRPr="007D4861" w:rsidRDefault="008D704D" w:rsidP="008D704D">
      <w:pPr>
        <w:pStyle w:val="Antrat2"/>
        <w:ind w:left="5103"/>
        <w:rPr>
          <w:rFonts w:asciiTheme="minorHAnsi" w:eastAsia="Calibri" w:hAnsiTheme="minorHAnsi" w:cstheme="minorHAnsi"/>
          <w:color w:val="0070C0"/>
          <w:sz w:val="21"/>
          <w:szCs w:val="21"/>
        </w:rPr>
      </w:pPr>
      <w:bookmarkStart w:id="89" w:name="_Ref38540913"/>
      <w:bookmarkStart w:id="90" w:name="_Ref38898051"/>
      <w:bookmarkStart w:id="91" w:name="_Ref38901392"/>
      <w:bookmarkStart w:id="92" w:name="_Toc217981774"/>
      <w:r w:rsidRPr="007D4861">
        <w:rPr>
          <w:rFonts w:asciiTheme="minorHAnsi" w:eastAsia="Calibri" w:hAnsiTheme="minorHAnsi" w:cstheme="minorHAnsi"/>
          <w:color w:val="0070C0"/>
          <w:sz w:val="21"/>
          <w:szCs w:val="21"/>
        </w:rPr>
        <w:lastRenderedPageBreak/>
        <w:t xml:space="preserve">Pirkimo sąlygų </w:t>
      </w:r>
      <w:r w:rsidR="00F1334C" w:rsidRPr="007D4861">
        <w:rPr>
          <w:rFonts w:asciiTheme="minorHAnsi" w:eastAsia="Calibri" w:hAnsiTheme="minorHAnsi" w:cstheme="minorHAnsi"/>
          <w:color w:val="0070C0"/>
          <w:sz w:val="21"/>
          <w:szCs w:val="21"/>
        </w:rPr>
        <w:t>6</w:t>
      </w:r>
      <w:r w:rsidRPr="007D4861">
        <w:rPr>
          <w:rFonts w:asciiTheme="minorHAnsi" w:eastAsia="Calibri" w:hAnsiTheme="minorHAnsi" w:cstheme="minorHAnsi"/>
          <w:color w:val="0070C0"/>
          <w:sz w:val="21"/>
          <w:szCs w:val="21"/>
        </w:rPr>
        <w:t xml:space="preserve"> priedas „Pasiūlymo forma“</w:t>
      </w:r>
      <w:bookmarkEnd w:id="89"/>
      <w:bookmarkEnd w:id="90"/>
      <w:bookmarkEnd w:id="91"/>
      <w:bookmarkEnd w:id="92"/>
    </w:p>
    <w:p w14:paraId="2EDF208A" w14:textId="77777777" w:rsidR="00693D4F" w:rsidRPr="007D4861" w:rsidRDefault="00693D4F" w:rsidP="00DE290C">
      <w:pPr>
        <w:rPr>
          <w:rFonts w:cstheme="minorHAnsi"/>
          <w:color w:val="7030A0"/>
        </w:rPr>
      </w:pPr>
    </w:p>
    <w:p w14:paraId="289B561F" w14:textId="77777777" w:rsidR="003540EA" w:rsidRDefault="003540EA" w:rsidP="003540EA">
      <w:pPr>
        <w:spacing w:after="0" w:line="240" w:lineRule="auto"/>
        <w:ind w:right="-178"/>
        <w:rPr>
          <w:rFonts w:cs="Times New Roman"/>
          <w:color w:val="000000"/>
          <w:sz w:val="22"/>
        </w:rPr>
      </w:pPr>
    </w:p>
    <w:p w14:paraId="6A43A9C4" w14:textId="77777777" w:rsidR="003540EA" w:rsidRPr="00341FCD" w:rsidRDefault="003540EA" w:rsidP="003540EA">
      <w:pPr>
        <w:spacing w:after="0" w:line="240" w:lineRule="auto"/>
        <w:ind w:left="2880" w:right="-176" w:firstLine="720"/>
        <w:rPr>
          <w:rFonts w:ascii="Times New Roman" w:hAnsi="Times New Roman" w:cs="Times New Roman"/>
          <w:color w:val="000000"/>
          <w:sz w:val="20"/>
          <w:szCs w:val="20"/>
        </w:rPr>
      </w:pPr>
      <w:bookmarkStart w:id="93" w:name="_Toc95724664"/>
      <w:r w:rsidRPr="00341FCD">
        <w:rPr>
          <w:rFonts w:ascii="Times New Roman" w:hAnsi="Times New Roman" w:cs="Times New Roman"/>
          <w:color w:val="000000"/>
          <w:sz w:val="20"/>
          <w:szCs w:val="20"/>
        </w:rPr>
        <w:t>Herbas arba prekių ženklas</w:t>
      </w:r>
      <w:bookmarkEnd w:id="93"/>
    </w:p>
    <w:p w14:paraId="40D4C17C" w14:textId="77777777" w:rsidR="003540EA" w:rsidRPr="00341FCD" w:rsidRDefault="003540EA" w:rsidP="003540EA">
      <w:pPr>
        <w:spacing w:after="0" w:line="240" w:lineRule="auto"/>
        <w:ind w:right="-178"/>
        <w:jc w:val="center"/>
        <w:rPr>
          <w:rFonts w:ascii="Times New Roman" w:hAnsi="Times New Roman" w:cs="Times New Roman"/>
          <w:color w:val="000000"/>
          <w:sz w:val="20"/>
          <w:szCs w:val="20"/>
        </w:rPr>
      </w:pPr>
    </w:p>
    <w:p w14:paraId="3D0F807F" w14:textId="77777777" w:rsidR="003540EA" w:rsidRPr="00341FCD" w:rsidRDefault="003540EA" w:rsidP="003540EA">
      <w:pPr>
        <w:spacing w:after="0" w:line="240" w:lineRule="auto"/>
        <w:ind w:left="3600" w:right="-178"/>
        <w:rPr>
          <w:rFonts w:ascii="Times New Roman" w:hAnsi="Times New Roman" w:cs="Times New Roman"/>
          <w:color w:val="000000"/>
          <w:sz w:val="20"/>
          <w:szCs w:val="20"/>
        </w:rPr>
      </w:pPr>
      <w:r w:rsidRPr="00341FCD">
        <w:rPr>
          <w:rFonts w:ascii="Times New Roman" w:hAnsi="Times New Roman" w:cs="Times New Roman"/>
          <w:color w:val="000000"/>
          <w:sz w:val="20"/>
          <w:szCs w:val="20"/>
        </w:rPr>
        <w:t>(Tiekėjo pavadinimas)</w:t>
      </w:r>
    </w:p>
    <w:p w14:paraId="16C168CC" w14:textId="77777777" w:rsidR="003540EA" w:rsidRPr="00341FCD" w:rsidRDefault="003540EA" w:rsidP="003540EA">
      <w:pPr>
        <w:spacing w:after="0" w:line="240" w:lineRule="auto"/>
        <w:ind w:right="-178"/>
        <w:jc w:val="center"/>
        <w:rPr>
          <w:rFonts w:ascii="Times New Roman" w:hAnsi="Times New Roman" w:cs="Times New Roman"/>
          <w:color w:val="000000"/>
          <w:sz w:val="20"/>
          <w:szCs w:val="20"/>
        </w:rPr>
      </w:pPr>
    </w:p>
    <w:p w14:paraId="14DE19BA" w14:textId="77777777" w:rsidR="003540EA" w:rsidRPr="00341FCD" w:rsidRDefault="003540EA" w:rsidP="003540EA">
      <w:pPr>
        <w:spacing w:after="0" w:line="240" w:lineRule="auto"/>
        <w:ind w:right="-178"/>
        <w:jc w:val="center"/>
        <w:rPr>
          <w:rFonts w:ascii="Times New Roman" w:hAnsi="Times New Roman" w:cs="Times New Roman"/>
          <w:color w:val="000000"/>
          <w:sz w:val="20"/>
          <w:szCs w:val="20"/>
        </w:rPr>
      </w:pPr>
      <w:r w:rsidRPr="00341FCD">
        <w:rPr>
          <w:rFonts w:ascii="Times New Roman" w:hAnsi="Times New Roman" w:cs="Times New Roman"/>
          <w:color w:val="000000"/>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278DB037" w14:textId="77777777" w:rsidR="003540EA" w:rsidRPr="00341FCD" w:rsidRDefault="003540EA" w:rsidP="003540EA">
      <w:pPr>
        <w:spacing w:after="0" w:line="240" w:lineRule="auto"/>
        <w:jc w:val="center"/>
        <w:rPr>
          <w:rFonts w:ascii="Times New Roman" w:hAnsi="Times New Roman" w:cs="Times New Roman"/>
          <w:b/>
          <w:bCs/>
          <w:color w:val="000000"/>
          <w:sz w:val="20"/>
          <w:szCs w:val="20"/>
        </w:rPr>
      </w:pPr>
    </w:p>
    <w:p w14:paraId="01ADF7F0" w14:textId="77777777" w:rsidR="003540EA" w:rsidRPr="00341FCD" w:rsidRDefault="003540EA" w:rsidP="003540EA">
      <w:pPr>
        <w:spacing w:after="0" w:line="240" w:lineRule="auto"/>
        <w:jc w:val="both"/>
        <w:rPr>
          <w:rFonts w:ascii="Times New Roman" w:hAnsi="Times New Roman" w:cs="Times New Roman"/>
          <w:color w:val="000000"/>
          <w:sz w:val="22"/>
          <w:szCs w:val="22"/>
        </w:rPr>
      </w:pPr>
      <w:r w:rsidRPr="00341FCD">
        <w:rPr>
          <w:rFonts w:ascii="Times New Roman" w:hAnsi="Times New Roman" w:cs="Times New Roman"/>
          <w:color w:val="000000"/>
          <w:sz w:val="22"/>
        </w:rPr>
        <w:t>_________________________________</w:t>
      </w:r>
    </w:p>
    <w:p w14:paraId="0A0D7062" w14:textId="77777777" w:rsidR="003540EA" w:rsidRPr="00341FCD" w:rsidRDefault="003540EA" w:rsidP="003540EA">
      <w:pPr>
        <w:tabs>
          <w:tab w:val="center" w:pos="2520"/>
        </w:tabs>
        <w:spacing w:after="0" w:line="240" w:lineRule="auto"/>
        <w:jc w:val="both"/>
        <w:rPr>
          <w:rFonts w:ascii="Times New Roman" w:hAnsi="Times New Roman" w:cs="Times New Roman"/>
          <w:color w:val="000000"/>
          <w:sz w:val="24"/>
          <w:szCs w:val="24"/>
        </w:rPr>
      </w:pPr>
      <w:r w:rsidRPr="00341FCD">
        <w:rPr>
          <w:rFonts w:ascii="Times New Roman" w:hAnsi="Times New Roman" w:cs="Times New Roman"/>
          <w:color w:val="000000"/>
          <w:szCs w:val="24"/>
        </w:rPr>
        <w:t>(Adresatas (perkančioji organizacija))</w:t>
      </w:r>
    </w:p>
    <w:p w14:paraId="409D09F0" w14:textId="77777777" w:rsidR="003540EA" w:rsidRPr="00E03AC2" w:rsidRDefault="003540EA" w:rsidP="003540EA">
      <w:pPr>
        <w:spacing w:after="0" w:line="240" w:lineRule="auto"/>
        <w:rPr>
          <w:rFonts w:ascii="Times New Roman" w:hAnsi="Times New Roman" w:cs="Times New Roman"/>
          <w:b/>
          <w:bCs/>
        </w:rPr>
      </w:pPr>
    </w:p>
    <w:p w14:paraId="63931EB5" w14:textId="77777777" w:rsidR="003540EA" w:rsidRPr="00E03AC2" w:rsidRDefault="003540EA" w:rsidP="003540EA">
      <w:pPr>
        <w:pStyle w:val="Paantrat"/>
        <w:spacing w:after="0" w:line="240" w:lineRule="auto"/>
        <w:jc w:val="center"/>
        <w:rPr>
          <w:rFonts w:ascii="Times New Roman" w:hAnsi="Times New Roman" w:cs="Times New Roman"/>
          <w:b/>
          <w:bCs/>
          <w:color w:val="auto"/>
        </w:rPr>
      </w:pPr>
      <w:r w:rsidRPr="00E03AC2">
        <w:rPr>
          <w:rFonts w:ascii="Times New Roman" w:hAnsi="Times New Roman" w:cs="Times New Roman"/>
          <w:b/>
          <w:bCs/>
          <w:color w:val="auto"/>
        </w:rPr>
        <w:t>PASIŪLYMAS</w:t>
      </w:r>
    </w:p>
    <w:p w14:paraId="1E0DF134" w14:textId="77777777" w:rsidR="003540EA" w:rsidRPr="00E03AC2" w:rsidRDefault="003540EA" w:rsidP="003540EA">
      <w:pPr>
        <w:pStyle w:val="Paantrat"/>
        <w:spacing w:after="0" w:line="240" w:lineRule="auto"/>
        <w:jc w:val="center"/>
        <w:rPr>
          <w:rFonts w:ascii="Times New Roman" w:hAnsi="Times New Roman" w:cs="Times New Roman"/>
          <w:b/>
          <w:bCs/>
          <w:color w:val="auto"/>
        </w:rPr>
      </w:pPr>
      <w:r w:rsidRPr="00E03AC2">
        <w:rPr>
          <w:rFonts w:ascii="Times New Roman" w:hAnsi="Times New Roman" w:cs="Times New Roman"/>
          <w:b/>
          <w:bCs/>
          <w:color w:val="auto"/>
        </w:rPr>
        <w:t xml:space="preserve"> DĖL Socialinių kortelių gaminimo, aptarnavimo ir maisto produktų bei kitų prekių pardavimo paslaugos PIRKIMO</w:t>
      </w:r>
    </w:p>
    <w:tbl>
      <w:tblPr>
        <w:tblStyle w:val="Lentelstinklelis"/>
        <w:tblW w:w="0" w:type="auto"/>
        <w:tblInd w:w="3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3540EA" w:rsidRPr="000A1732" w14:paraId="31D78786" w14:textId="77777777" w:rsidTr="00014958">
        <w:tc>
          <w:tcPr>
            <w:tcW w:w="2835" w:type="dxa"/>
            <w:tcBorders>
              <w:bottom w:val="single" w:sz="4" w:space="0" w:color="auto"/>
            </w:tcBorders>
          </w:tcPr>
          <w:p w14:paraId="17EB1D80" w14:textId="77777777" w:rsidR="003540EA" w:rsidRPr="000A1732" w:rsidRDefault="003540EA" w:rsidP="00014958">
            <w:pPr>
              <w:jc w:val="center"/>
              <w:rPr>
                <w:rFonts w:hAnsi="Times New Roman" w:cs="Times New Roman"/>
                <w:i/>
                <w:iCs/>
                <w:color w:val="7030A0"/>
              </w:rPr>
            </w:pPr>
          </w:p>
        </w:tc>
      </w:tr>
      <w:tr w:rsidR="003540EA" w:rsidRPr="000A1732" w14:paraId="5343B581" w14:textId="77777777" w:rsidTr="00014958">
        <w:trPr>
          <w:trHeight w:val="116"/>
        </w:trPr>
        <w:tc>
          <w:tcPr>
            <w:tcW w:w="2835" w:type="dxa"/>
            <w:tcBorders>
              <w:top w:val="single" w:sz="4" w:space="0" w:color="auto"/>
            </w:tcBorders>
          </w:tcPr>
          <w:p w14:paraId="3476F938" w14:textId="77777777" w:rsidR="003540EA" w:rsidRPr="003D3BC7" w:rsidRDefault="003540EA" w:rsidP="00014958">
            <w:pPr>
              <w:jc w:val="center"/>
              <w:rPr>
                <w:rFonts w:hAnsi="Times New Roman" w:cs="Times New Roman"/>
                <w:i/>
                <w:iCs/>
                <w:vertAlign w:val="superscript"/>
              </w:rPr>
            </w:pPr>
            <w:r w:rsidRPr="003D3BC7">
              <w:rPr>
                <w:rFonts w:hAnsi="Times New Roman" w:cs="Times New Roman"/>
                <w:i/>
                <w:iCs/>
                <w:vertAlign w:val="superscript"/>
              </w:rPr>
              <w:t>(data)</w:t>
            </w:r>
          </w:p>
        </w:tc>
      </w:tr>
      <w:tr w:rsidR="003540EA" w:rsidRPr="000A1732" w14:paraId="26DDC263" w14:textId="77777777" w:rsidTr="00014958">
        <w:tc>
          <w:tcPr>
            <w:tcW w:w="2835" w:type="dxa"/>
            <w:tcBorders>
              <w:bottom w:val="single" w:sz="4" w:space="0" w:color="auto"/>
            </w:tcBorders>
          </w:tcPr>
          <w:p w14:paraId="6796FFBC" w14:textId="77777777" w:rsidR="003540EA" w:rsidRPr="003D3BC7" w:rsidRDefault="003540EA" w:rsidP="00014958">
            <w:pPr>
              <w:jc w:val="center"/>
              <w:rPr>
                <w:rFonts w:hAnsi="Times New Roman" w:cs="Times New Roman"/>
                <w:i/>
                <w:iCs/>
              </w:rPr>
            </w:pPr>
          </w:p>
        </w:tc>
      </w:tr>
      <w:tr w:rsidR="003540EA" w:rsidRPr="000A1732" w14:paraId="0A8B9583" w14:textId="77777777" w:rsidTr="00014958">
        <w:tc>
          <w:tcPr>
            <w:tcW w:w="2835" w:type="dxa"/>
            <w:tcBorders>
              <w:top w:val="single" w:sz="4" w:space="0" w:color="auto"/>
            </w:tcBorders>
          </w:tcPr>
          <w:p w14:paraId="247729CE" w14:textId="77777777" w:rsidR="003540EA" w:rsidRPr="003D3BC7" w:rsidRDefault="003540EA" w:rsidP="00014958">
            <w:pPr>
              <w:jc w:val="center"/>
              <w:rPr>
                <w:rFonts w:hAnsi="Times New Roman" w:cs="Times New Roman"/>
                <w:i/>
                <w:iCs/>
                <w:vertAlign w:val="superscript"/>
              </w:rPr>
            </w:pPr>
            <w:r w:rsidRPr="003D3BC7">
              <w:rPr>
                <w:rFonts w:hAnsi="Times New Roman" w:cs="Times New Roman"/>
                <w:i/>
                <w:iCs/>
                <w:vertAlign w:val="superscript"/>
              </w:rPr>
              <w:t>(vieta)</w:t>
            </w:r>
          </w:p>
        </w:tc>
      </w:tr>
    </w:tbl>
    <w:p w14:paraId="27F3759E" w14:textId="77777777" w:rsidR="003540EA" w:rsidRPr="000A1732" w:rsidRDefault="003540EA" w:rsidP="003540EA">
      <w:pPr>
        <w:spacing w:after="0" w:line="240" w:lineRule="auto"/>
        <w:rPr>
          <w:rFonts w:ascii="Times New Roman" w:hAnsi="Times New Roman" w:cs="Times New Roman"/>
        </w:rPr>
      </w:pPr>
    </w:p>
    <w:p w14:paraId="41F3FCA0" w14:textId="77777777" w:rsidR="003540EA" w:rsidRPr="000A1732" w:rsidRDefault="003540EA" w:rsidP="003540EA">
      <w:pPr>
        <w:pStyle w:val="Sraopastraipa"/>
        <w:numPr>
          <w:ilvl w:val="0"/>
          <w:numId w:val="38"/>
        </w:numPr>
        <w:tabs>
          <w:tab w:val="left" w:pos="567"/>
        </w:tabs>
        <w:spacing w:after="0" w:line="240" w:lineRule="auto"/>
        <w:jc w:val="center"/>
        <w:rPr>
          <w:rFonts w:ascii="Times New Roman" w:hAnsi="Times New Roman" w:cs="Times New Roman"/>
          <w:b/>
          <w:bCs/>
        </w:rPr>
      </w:pPr>
      <w:r w:rsidRPr="000A1732">
        <w:rPr>
          <w:rFonts w:ascii="Times New Roman" w:hAnsi="Times New Roman" w:cs="Times New Roman"/>
          <w:b/>
          <w:bCs/>
        </w:rPr>
        <w:t>INFORMACIJA APIE TIEKĖJĄ:</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32"/>
        <w:gridCol w:w="3686"/>
      </w:tblGrid>
      <w:tr w:rsidR="003540EA" w:rsidRPr="00E03AC2" w14:paraId="6D737D5C" w14:textId="77777777" w:rsidTr="00014958">
        <w:tc>
          <w:tcPr>
            <w:tcW w:w="6232" w:type="dxa"/>
            <w:tcBorders>
              <w:top w:val="single" w:sz="4" w:space="0" w:color="auto"/>
              <w:left w:val="single" w:sz="4" w:space="0" w:color="auto"/>
              <w:bottom w:val="single" w:sz="4" w:space="0" w:color="auto"/>
              <w:right w:val="single" w:sz="4" w:space="0" w:color="auto"/>
            </w:tcBorders>
            <w:hideMark/>
          </w:tcPr>
          <w:p w14:paraId="482F51E1" w14:textId="77777777" w:rsidR="003540EA" w:rsidRPr="00E03AC2" w:rsidRDefault="003540EA" w:rsidP="00014958">
            <w:pPr>
              <w:spacing w:after="0" w:line="240" w:lineRule="auto"/>
              <w:rPr>
                <w:rFonts w:ascii="Times New Roman" w:hAnsi="Times New Roman" w:cs="Times New Roman"/>
                <w:sz w:val="24"/>
                <w:szCs w:val="24"/>
              </w:rPr>
            </w:pPr>
            <w:r w:rsidRPr="00E03AC2">
              <w:rPr>
                <w:rFonts w:ascii="Times New Roman" w:hAnsi="Times New Roman" w:cs="Times New Roman"/>
                <w:sz w:val="24"/>
                <w:szCs w:val="24"/>
              </w:rPr>
              <w:t xml:space="preserve">Tiekėjo arba ūkio subjektų grupės dalyvių pavadinimas (-ai), juridinio asmens kodas (-ai) </w:t>
            </w:r>
            <w:r w:rsidRPr="00E03AC2">
              <w:rPr>
                <w:rFonts w:ascii="Times New Roman" w:hAnsi="Times New Roman" w:cs="Times New Roman"/>
                <w:i/>
                <w:sz w:val="24"/>
                <w:szCs w:val="24"/>
              </w:rPr>
              <w:t>(jeigu pasiūlymą teikia fizinis asmuo – verslo ar individualios veiklos pažymėjimo Nr. ar pan.)</w:t>
            </w:r>
            <w:r w:rsidRPr="00E03AC2">
              <w:rPr>
                <w:rFonts w:ascii="Times New Roman" w:hAnsi="Times New Roman" w:cs="Times New Roman"/>
                <w:iCs/>
                <w:sz w:val="24"/>
                <w:szCs w:val="24"/>
              </w:rPr>
              <w:t>, adresas (-ai)</w:t>
            </w:r>
          </w:p>
        </w:tc>
        <w:tc>
          <w:tcPr>
            <w:tcW w:w="3686" w:type="dxa"/>
            <w:tcBorders>
              <w:top w:val="single" w:sz="4" w:space="0" w:color="auto"/>
              <w:left w:val="single" w:sz="4" w:space="0" w:color="auto"/>
              <w:bottom w:val="single" w:sz="4" w:space="0" w:color="auto"/>
              <w:right w:val="single" w:sz="4" w:space="0" w:color="auto"/>
            </w:tcBorders>
          </w:tcPr>
          <w:p w14:paraId="5A64F0B7" w14:textId="77777777" w:rsidR="003540EA" w:rsidRPr="00E03AC2" w:rsidRDefault="003540EA" w:rsidP="00014958">
            <w:pPr>
              <w:spacing w:after="0" w:line="240" w:lineRule="auto"/>
              <w:rPr>
                <w:rFonts w:ascii="Times New Roman" w:hAnsi="Times New Roman" w:cs="Times New Roman"/>
                <w:sz w:val="24"/>
                <w:szCs w:val="24"/>
              </w:rPr>
            </w:pPr>
          </w:p>
        </w:tc>
      </w:tr>
      <w:tr w:rsidR="003540EA" w:rsidRPr="00E03AC2" w14:paraId="417A0E44" w14:textId="77777777" w:rsidTr="00014958">
        <w:tc>
          <w:tcPr>
            <w:tcW w:w="6232" w:type="dxa"/>
            <w:tcBorders>
              <w:top w:val="single" w:sz="4" w:space="0" w:color="auto"/>
              <w:left w:val="single" w:sz="4" w:space="0" w:color="auto"/>
              <w:bottom w:val="single" w:sz="4" w:space="0" w:color="auto"/>
              <w:right w:val="single" w:sz="4" w:space="0" w:color="auto"/>
            </w:tcBorders>
          </w:tcPr>
          <w:p w14:paraId="029D2D4F" w14:textId="77777777" w:rsidR="003540EA" w:rsidRPr="00E03AC2" w:rsidRDefault="003540EA" w:rsidP="00014958">
            <w:pPr>
              <w:spacing w:after="0" w:line="240" w:lineRule="auto"/>
              <w:rPr>
                <w:rFonts w:ascii="Times New Roman" w:hAnsi="Times New Roman" w:cs="Times New Roman"/>
                <w:sz w:val="24"/>
                <w:szCs w:val="24"/>
              </w:rPr>
            </w:pPr>
            <w:r w:rsidRPr="00FD57CF">
              <w:rPr>
                <w:rFonts w:ascii="Times New Roman" w:eastAsia="Calibri" w:hAnsi="Times New Roman" w:cs="Times New Roman"/>
                <w:sz w:val="24"/>
                <w:szCs w:val="24"/>
              </w:rPr>
              <w:t xml:space="preserve">Ūkio subjektų grupės dalyvis, atstovaujantis arba vadovaujantis ūkio subjektų grupei </w:t>
            </w:r>
            <w:r w:rsidRPr="00FD57CF">
              <w:rPr>
                <w:rFonts w:ascii="Times New Roman" w:hAnsi="Times New Roman" w:cs="Times New Roman"/>
                <w:i/>
                <w:sz w:val="24"/>
                <w:szCs w:val="24"/>
              </w:rPr>
              <w:t>(pildoma, jei pasiūlymą teikia tiekėjų grupė)</w:t>
            </w:r>
          </w:p>
        </w:tc>
        <w:tc>
          <w:tcPr>
            <w:tcW w:w="3686" w:type="dxa"/>
            <w:tcBorders>
              <w:top w:val="single" w:sz="4" w:space="0" w:color="auto"/>
              <w:left w:val="single" w:sz="4" w:space="0" w:color="auto"/>
              <w:bottom w:val="single" w:sz="4" w:space="0" w:color="auto"/>
              <w:right w:val="single" w:sz="4" w:space="0" w:color="auto"/>
            </w:tcBorders>
          </w:tcPr>
          <w:p w14:paraId="62DFDEFA" w14:textId="77777777" w:rsidR="003540EA" w:rsidRPr="00E03AC2" w:rsidRDefault="003540EA" w:rsidP="00014958">
            <w:pPr>
              <w:spacing w:after="0" w:line="240" w:lineRule="auto"/>
              <w:rPr>
                <w:rFonts w:ascii="Times New Roman" w:hAnsi="Times New Roman" w:cs="Times New Roman"/>
                <w:sz w:val="24"/>
                <w:szCs w:val="24"/>
              </w:rPr>
            </w:pPr>
          </w:p>
        </w:tc>
      </w:tr>
      <w:tr w:rsidR="003540EA" w:rsidRPr="00E03AC2" w14:paraId="6CE5C135" w14:textId="77777777" w:rsidTr="00014958">
        <w:tc>
          <w:tcPr>
            <w:tcW w:w="6232" w:type="dxa"/>
            <w:tcBorders>
              <w:top w:val="single" w:sz="4" w:space="0" w:color="auto"/>
              <w:left w:val="single" w:sz="4" w:space="0" w:color="auto"/>
              <w:bottom w:val="single" w:sz="4" w:space="0" w:color="auto"/>
              <w:right w:val="single" w:sz="4" w:space="0" w:color="auto"/>
            </w:tcBorders>
          </w:tcPr>
          <w:p w14:paraId="02821156" w14:textId="77777777" w:rsidR="003540EA" w:rsidRPr="00E03AC2" w:rsidRDefault="003540EA" w:rsidP="00014958">
            <w:pPr>
              <w:spacing w:after="0" w:line="240" w:lineRule="auto"/>
              <w:rPr>
                <w:rFonts w:ascii="Times New Roman" w:hAnsi="Times New Roman" w:cs="Times New Roman"/>
                <w:sz w:val="24"/>
                <w:szCs w:val="24"/>
              </w:rPr>
            </w:pPr>
            <w:r w:rsidRPr="00E03AC2">
              <w:rPr>
                <w:rFonts w:ascii="Times New Roman" w:hAnsi="Times New Roman" w:cs="Times New Roman"/>
                <w:sz w:val="24"/>
                <w:szCs w:val="24"/>
              </w:rPr>
              <w:t>Asmens, įgalioto bendrauti su perkančiąją organizacija, kontaktinė informacija (vardas, pavardė, tel., faks., el. p., adresas)</w:t>
            </w:r>
          </w:p>
        </w:tc>
        <w:tc>
          <w:tcPr>
            <w:tcW w:w="3686" w:type="dxa"/>
            <w:tcBorders>
              <w:top w:val="single" w:sz="4" w:space="0" w:color="auto"/>
              <w:left w:val="single" w:sz="4" w:space="0" w:color="auto"/>
              <w:bottom w:val="single" w:sz="4" w:space="0" w:color="auto"/>
              <w:right w:val="single" w:sz="4" w:space="0" w:color="auto"/>
            </w:tcBorders>
          </w:tcPr>
          <w:p w14:paraId="52DFC06C" w14:textId="77777777" w:rsidR="003540EA" w:rsidRPr="00E03AC2" w:rsidRDefault="003540EA" w:rsidP="00014958">
            <w:pPr>
              <w:spacing w:after="0" w:line="240" w:lineRule="auto"/>
              <w:rPr>
                <w:rFonts w:ascii="Times New Roman" w:hAnsi="Times New Roman" w:cs="Times New Roman"/>
                <w:sz w:val="24"/>
                <w:szCs w:val="24"/>
              </w:rPr>
            </w:pPr>
          </w:p>
        </w:tc>
      </w:tr>
    </w:tbl>
    <w:p w14:paraId="4531F428" w14:textId="77777777" w:rsidR="003540EA" w:rsidRPr="00E03AC2" w:rsidRDefault="003540EA" w:rsidP="003540EA">
      <w:pPr>
        <w:spacing w:after="0" w:line="240" w:lineRule="auto"/>
        <w:rPr>
          <w:rFonts w:ascii="Times New Roman" w:hAnsi="Times New Roman" w:cs="Times New Roman"/>
          <w:iCs/>
          <w:sz w:val="24"/>
          <w:szCs w:val="24"/>
        </w:rPr>
      </w:pPr>
    </w:p>
    <w:p w14:paraId="28707D92" w14:textId="77777777" w:rsidR="003540EA" w:rsidRPr="00E03AC2" w:rsidRDefault="003540EA" w:rsidP="003540EA">
      <w:pPr>
        <w:pStyle w:val="Sraopastraipa"/>
        <w:numPr>
          <w:ilvl w:val="0"/>
          <w:numId w:val="38"/>
        </w:numPr>
        <w:tabs>
          <w:tab w:val="left" w:pos="567"/>
        </w:tabs>
        <w:spacing w:after="0" w:line="240" w:lineRule="auto"/>
        <w:ind w:left="0" w:firstLine="0"/>
        <w:jc w:val="center"/>
        <w:rPr>
          <w:rFonts w:ascii="Times New Roman" w:hAnsi="Times New Roman" w:cs="Times New Roman"/>
          <w:b/>
          <w:bCs/>
          <w:sz w:val="24"/>
          <w:szCs w:val="24"/>
        </w:rPr>
      </w:pPr>
      <w:r w:rsidRPr="00E03AC2">
        <w:rPr>
          <w:rFonts w:ascii="Times New Roman" w:hAnsi="Times New Roman" w:cs="Times New Roman"/>
          <w:b/>
          <w:bCs/>
          <w:sz w:val="24"/>
          <w:szCs w:val="24"/>
        </w:rPr>
        <w:t>INFORMACIJA APIE ŪKIO SUBJEKTUS, KURIŲ PAJĖGUMAIS TIEKĖJAS REMIASI, KAD ATITIKTŲ PERKANČIOSIOS ORGANIZACIJOS KELIAMUS KVALIFIKACIJOS REIKALAVIMUS (JEIGU TOKIE REIKALAVIMAI KELIAMI) (</w:t>
      </w:r>
      <w:r w:rsidRPr="00E03AC2">
        <w:rPr>
          <w:rFonts w:ascii="Times New Roman" w:hAnsi="Times New Roman" w:cs="Times New Roman"/>
          <w:b/>
          <w:bCs/>
          <w:i/>
          <w:iCs/>
          <w:sz w:val="24"/>
          <w:szCs w:val="24"/>
        </w:rPr>
        <w:t>nurodomi ir kvazisubtiekėjai – fiziniai asmenys, kuriuos ketinama įdarbinti pirkimo laimėjimo atveju)</w:t>
      </w:r>
    </w:p>
    <w:p w14:paraId="7E8E181C" w14:textId="77777777" w:rsidR="003540EA" w:rsidRPr="00E03AC2" w:rsidRDefault="003540EA" w:rsidP="003540EA">
      <w:pPr>
        <w:pStyle w:val="Sraopastraipa"/>
        <w:spacing w:after="0" w:line="240" w:lineRule="auto"/>
        <w:ind w:left="0"/>
        <w:jc w:val="center"/>
        <w:rPr>
          <w:rFonts w:ascii="Times New Roman" w:hAnsi="Times New Roman" w:cs="Times New Roman"/>
          <w:i/>
          <w:iCs/>
          <w:sz w:val="24"/>
          <w:szCs w:val="24"/>
        </w:rPr>
      </w:pPr>
      <w:r w:rsidRPr="00E03AC2">
        <w:rPr>
          <w:rFonts w:ascii="Times New Roman" w:hAnsi="Times New Roman" w:cs="Times New Roman"/>
          <w:i/>
          <w:iCs/>
          <w:sz w:val="24"/>
          <w:szCs w:val="24"/>
        </w:rPr>
        <w:t>(pildoma, jei tiekėjas pasitelkia kitų ūkio subjektų pajėgumais pagal VPĮ 49 str.)</w:t>
      </w:r>
    </w:p>
    <w:tbl>
      <w:tblPr>
        <w:tblStyle w:val="Lentelstinklelis"/>
        <w:tblW w:w="9918" w:type="dxa"/>
        <w:tblInd w:w="0" w:type="dxa"/>
        <w:tblLook w:val="04A0" w:firstRow="1" w:lastRow="0" w:firstColumn="1" w:lastColumn="0" w:noHBand="0" w:noVBand="1"/>
      </w:tblPr>
      <w:tblGrid>
        <w:gridCol w:w="570"/>
        <w:gridCol w:w="2969"/>
        <w:gridCol w:w="3402"/>
        <w:gridCol w:w="2977"/>
      </w:tblGrid>
      <w:tr w:rsidR="003540EA" w:rsidRPr="00FD57CF" w14:paraId="09CFB047" w14:textId="77777777" w:rsidTr="00014958">
        <w:tc>
          <w:tcPr>
            <w:tcW w:w="570" w:type="dxa"/>
          </w:tcPr>
          <w:p w14:paraId="2C3FF4B7" w14:textId="77777777" w:rsidR="003540EA" w:rsidRPr="00FD57CF" w:rsidRDefault="003540EA" w:rsidP="00014958">
            <w:pPr>
              <w:rPr>
                <w:rFonts w:hAnsi="Times New Roman" w:cs="Times New Roman"/>
                <w:b/>
                <w:sz w:val="24"/>
                <w:szCs w:val="24"/>
              </w:rPr>
            </w:pPr>
            <w:r w:rsidRPr="00FD57CF">
              <w:rPr>
                <w:rFonts w:hAnsi="Times New Roman" w:cs="Times New Roman"/>
                <w:b/>
                <w:sz w:val="24"/>
                <w:szCs w:val="24"/>
              </w:rPr>
              <w:t>Eil. Nr.</w:t>
            </w:r>
          </w:p>
        </w:tc>
        <w:tc>
          <w:tcPr>
            <w:tcW w:w="2969" w:type="dxa"/>
          </w:tcPr>
          <w:p w14:paraId="2C9BE4C7" w14:textId="77777777" w:rsidR="003540EA" w:rsidRPr="00FD57CF" w:rsidRDefault="003540EA" w:rsidP="00014958">
            <w:pPr>
              <w:rPr>
                <w:rFonts w:hAnsi="Times New Roman" w:cs="Times New Roman"/>
                <w:b/>
                <w:sz w:val="24"/>
                <w:szCs w:val="24"/>
              </w:rPr>
            </w:pPr>
            <w:r w:rsidRPr="00FD57CF">
              <w:rPr>
                <w:rFonts w:hAnsi="Times New Roman" w:cs="Times New Roman"/>
                <w:b/>
                <w:sz w:val="24"/>
                <w:szCs w:val="24"/>
              </w:rPr>
              <w:t>Ūkio subjekto pavadinimas, juridinio asmens kodas, adresas</w:t>
            </w:r>
          </w:p>
        </w:tc>
        <w:tc>
          <w:tcPr>
            <w:tcW w:w="3402" w:type="dxa"/>
          </w:tcPr>
          <w:p w14:paraId="73A46707" w14:textId="77777777" w:rsidR="003540EA" w:rsidRPr="00FD57CF" w:rsidRDefault="003540EA" w:rsidP="00014958">
            <w:pPr>
              <w:rPr>
                <w:rFonts w:hAnsi="Times New Roman" w:cs="Times New Roman"/>
                <w:b/>
                <w:sz w:val="24"/>
                <w:szCs w:val="24"/>
              </w:rPr>
            </w:pPr>
            <w:r w:rsidRPr="00FD57CF">
              <w:rPr>
                <w:rFonts w:hAnsi="Times New Roman" w:cs="Times New Roman"/>
                <w:b/>
                <w:sz w:val="24"/>
                <w:szCs w:val="24"/>
              </w:rPr>
              <w:t>Nuoroda į skelbimo apie pirkimą punkto sąlygą, kuriai atitikti remiamasi ūkio subjekto pajėgumais</w:t>
            </w:r>
          </w:p>
        </w:tc>
        <w:tc>
          <w:tcPr>
            <w:tcW w:w="2977" w:type="dxa"/>
          </w:tcPr>
          <w:p w14:paraId="0511755A" w14:textId="77777777" w:rsidR="003540EA" w:rsidRPr="00FD57CF" w:rsidRDefault="003540EA" w:rsidP="00014958">
            <w:pPr>
              <w:rPr>
                <w:rFonts w:hAnsi="Times New Roman" w:cs="Times New Roman"/>
                <w:b/>
                <w:sz w:val="24"/>
                <w:szCs w:val="24"/>
              </w:rPr>
            </w:pPr>
            <w:r w:rsidRPr="00FD57CF">
              <w:rPr>
                <w:rFonts w:hAnsi="Times New Roman" w:cs="Times New Roman"/>
                <w:b/>
                <w:sz w:val="24"/>
                <w:szCs w:val="24"/>
              </w:rPr>
              <w:t>Sutarties objekto dalies, perduodamos vykdyti subtiekėjui, aprašymas</w:t>
            </w:r>
          </w:p>
        </w:tc>
      </w:tr>
      <w:tr w:rsidR="003540EA" w:rsidRPr="00FD57CF" w14:paraId="1A2291C1" w14:textId="77777777" w:rsidTr="00014958">
        <w:tc>
          <w:tcPr>
            <w:tcW w:w="570" w:type="dxa"/>
          </w:tcPr>
          <w:p w14:paraId="7FAA3834" w14:textId="77777777" w:rsidR="003540EA" w:rsidRPr="00FD57CF" w:rsidRDefault="003540EA" w:rsidP="00014958">
            <w:pPr>
              <w:rPr>
                <w:rFonts w:hAnsi="Times New Roman" w:cs="Times New Roman"/>
                <w:bCs/>
                <w:sz w:val="24"/>
                <w:szCs w:val="24"/>
              </w:rPr>
            </w:pPr>
            <w:r w:rsidRPr="00FD57CF">
              <w:rPr>
                <w:rFonts w:hAnsi="Times New Roman" w:cs="Times New Roman"/>
                <w:bCs/>
                <w:sz w:val="24"/>
                <w:szCs w:val="24"/>
              </w:rPr>
              <w:t>1.</w:t>
            </w:r>
          </w:p>
        </w:tc>
        <w:tc>
          <w:tcPr>
            <w:tcW w:w="2969" w:type="dxa"/>
          </w:tcPr>
          <w:p w14:paraId="403B2DBC" w14:textId="77777777" w:rsidR="003540EA" w:rsidRPr="00FD57CF" w:rsidRDefault="003540EA" w:rsidP="00014958">
            <w:pPr>
              <w:rPr>
                <w:rFonts w:hAnsi="Times New Roman" w:cs="Times New Roman"/>
                <w:bCs/>
                <w:sz w:val="24"/>
                <w:szCs w:val="24"/>
              </w:rPr>
            </w:pPr>
          </w:p>
        </w:tc>
        <w:tc>
          <w:tcPr>
            <w:tcW w:w="3402" w:type="dxa"/>
          </w:tcPr>
          <w:p w14:paraId="39564F1A" w14:textId="77777777" w:rsidR="003540EA" w:rsidRPr="00FD57CF" w:rsidRDefault="003540EA" w:rsidP="00014958">
            <w:pPr>
              <w:rPr>
                <w:rFonts w:hAnsi="Times New Roman" w:cs="Times New Roman"/>
                <w:bCs/>
                <w:sz w:val="24"/>
                <w:szCs w:val="24"/>
              </w:rPr>
            </w:pPr>
          </w:p>
        </w:tc>
        <w:tc>
          <w:tcPr>
            <w:tcW w:w="2977" w:type="dxa"/>
          </w:tcPr>
          <w:p w14:paraId="3F256F10" w14:textId="77777777" w:rsidR="003540EA" w:rsidRPr="00FD57CF" w:rsidRDefault="003540EA" w:rsidP="00014958">
            <w:pPr>
              <w:rPr>
                <w:rFonts w:hAnsi="Times New Roman" w:cs="Times New Roman"/>
                <w:bCs/>
                <w:sz w:val="24"/>
                <w:szCs w:val="24"/>
              </w:rPr>
            </w:pPr>
          </w:p>
        </w:tc>
      </w:tr>
      <w:tr w:rsidR="003540EA" w:rsidRPr="00E03AC2" w14:paraId="22C73ABC" w14:textId="77777777" w:rsidTr="00014958">
        <w:tc>
          <w:tcPr>
            <w:tcW w:w="570" w:type="dxa"/>
          </w:tcPr>
          <w:p w14:paraId="3B3E63E4" w14:textId="77777777" w:rsidR="003540EA" w:rsidRPr="00E03AC2" w:rsidRDefault="003540EA" w:rsidP="00014958">
            <w:pPr>
              <w:rPr>
                <w:rFonts w:hAnsi="Times New Roman" w:cs="Times New Roman"/>
                <w:bCs/>
                <w:sz w:val="24"/>
                <w:szCs w:val="24"/>
              </w:rPr>
            </w:pPr>
            <w:r w:rsidRPr="00FD57CF">
              <w:rPr>
                <w:rFonts w:hAnsi="Times New Roman" w:cs="Times New Roman"/>
                <w:bCs/>
                <w:sz w:val="24"/>
                <w:szCs w:val="24"/>
              </w:rPr>
              <w:lastRenderedPageBreak/>
              <w:t>2.</w:t>
            </w:r>
          </w:p>
        </w:tc>
        <w:tc>
          <w:tcPr>
            <w:tcW w:w="2969" w:type="dxa"/>
          </w:tcPr>
          <w:p w14:paraId="638B064E" w14:textId="77777777" w:rsidR="003540EA" w:rsidRPr="00E03AC2" w:rsidRDefault="003540EA" w:rsidP="00014958">
            <w:pPr>
              <w:rPr>
                <w:rFonts w:hAnsi="Times New Roman" w:cs="Times New Roman"/>
                <w:bCs/>
                <w:sz w:val="24"/>
                <w:szCs w:val="24"/>
              </w:rPr>
            </w:pPr>
          </w:p>
        </w:tc>
        <w:tc>
          <w:tcPr>
            <w:tcW w:w="3402" w:type="dxa"/>
          </w:tcPr>
          <w:p w14:paraId="677DCE6D" w14:textId="77777777" w:rsidR="003540EA" w:rsidRPr="00E03AC2" w:rsidRDefault="003540EA" w:rsidP="00014958">
            <w:pPr>
              <w:rPr>
                <w:rFonts w:hAnsi="Times New Roman" w:cs="Times New Roman"/>
                <w:bCs/>
                <w:sz w:val="24"/>
                <w:szCs w:val="24"/>
              </w:rPr>
            </w:pPr>
          </w:p>
        </w:tc>
        <w:tc>
          <w:tcPr>
            <w:tcW w:w="2977" w:type="dxa"/>
          </w:tcPr>
          <w:p w14:paraId="6065219C" w14:textId="77777777" w:rsidR="003540EA" w:rsidRPr="00E03AC2" w:rsidRDefault="003540EA" w:rsidP="00014958">
            <w:pPr>
              <w:rPr>
                <w:rFonts w:hAnsi="Times New Roman" w:cs="Times New Roman"/>
                <w:bCs/>
                <w:sz w:val="24"/>
                <w:szCs w:val="24"/>
              </w:rPr>
            </w:pPr>
          </w:p>
        </w:tc>
      </w:tr>
    </w:tbl>
    <w:p w14:paraId="502508B3" w14:textId="77777777" w:rsidR="003540EA" w:rsidRPr="00E03AC2" w:rsidRDefault="003540EA" w:rsidP="003540EA">
      <w:pPr>
        <w:spacing w:after="0" w:line="240" w:lineRule="auto"/>
        <w:rPr>
          <w:rFonts w:ascii="Times New Roman" w:eastAsia="Calibri" w:hAnsi="Times New Roman" w:cs="Times New Roman"/>
          <w:color w:val="000000" w:themeColor="text1"/>
          <w:sz w:val="24"/>
          <w:szCs w:val="24"/>
        </w:rPr>
      </w:pPr>
    </w:p>
    <w:p w14:paraId="37CBA307" w14:textId="77777777" w:rsidR="003540EA" w:rsidRPr="00E03AC2" w:rsidRDefault="003540EA" w:rsidP="003540EA">
      <w:pPr>
        <w:pStyle w:val="Sraopastraipa"/>
        <w:numPr>
          <w:ilvl w:val="0"/>
          <w:numId w:val="38"/>
        </w:numPr>
        <w:tabs>
          <w:tab w:val="left" w:pos="567"/>
        </w:tabs>
        <w:spacing w:after="0" w:line="240" w:lineRule="auto"/>
        <w:ind w:left="0" w:firstLine="0"/>
        <w:jc w:val="center"/>
        <w:rPr>
          <w:rFonts w:ascii="Times New Roman" w:eastAsia="Calibri" w:hAnsi="Times New Roman" w:cs="Times New Roman"/>
          <w:b/>
          <w:bCs/>
          <w:color w:val="000000" w:themeColor="text1"/>
          <w:sz w:val="24"/>
          <w:szCs w:val="24"/>
        </w:rPr>
      </w:pPr>
      <w:r w:rsidRPr="00E03AC2">
        <w:rPr>
          <w:rFonts w:ascii="Times New Roman" w:hAnsi="Times New Roman" w:cs="Times New Roman"/>
          <w:b/>
          <w:bCs/>
          <w:sz w:val="24"/>
          <w:szCs w:val="24"/>
        </w:rPr>
        <w:t>INFORMACIJA APIE ŽINOMUS SUBTIEKĖJUS IR JIEMS PERDUODAMA VYKDYTI SUTARTIES DALIS</w:t>
      </w:r>
    </w:p>
    <w:p w14:paraId="1A3A21E1" w14:textId="77777777" w:rsidR="003540EA" w:rsidRPr="00E03AC2" w:rsidRDefault="003540EA" w:rsidP="003540EA">
      <w:pPr>
        <w:pStyle w:val="Sraopastraipa"/>
        <w:spacing w:after="0" w:line="240" w:lineRule="auto"/>
        <w:ind w:left="567"/>
        <w:jc w:val="center"/>
        <w:rPr>
          <w:rFonts w:ascii="Times New Roman" w:eastAsia="Calibri" w:hAnsi="Times New Roman" w:cs="Times New Roman"/>
          <w:i/>
          <w:iCs/>
          <w:color w:val="000000" w:themeColor="text1"/>
          <w:sz w:val="24"/>
          <w:szCs w:val="24"/>
        </w:rPr>
      </w:pPr>
      <w:r w:rsidRPr="00E03AC2">
        <w:rPr>
          <w:rFonts w:ascii="Times New Roman" w:eastAsia="Calibri" w:hAnsi="Times New Roman" w:cs="Times New Roman"/>
          <w:i/>
          <w:iCs/>
          <w:color w:val="000000" w:themeColor="text1"/>
          <w:sz w:val="24"/>
          <w:szCs w:val="24"/>
        </w:rPr>
        <w:t>(pildoma, jei tiekėjas pasitelkia subtiekėjus)</w:t>
      </w:r>
    </w:p>
    <w:tbl>
      <w:tblPr>
        <w:tblStyle w:val="Lentelstinklelis"/>
        <w:tblW w:w="9918" w:type="dxa"/>
        <w:tblInd w:w="0" w:type="dxa"/>
        <w:tblLook w:val="04A0" w:firstRow="1" w:lastRow="0" w:firstColumn="1" w:lastColumn="0" w:noHBand="0" w:noVBand="1"/>
      </w:tblPr>
      <w:tblGrid>
        <w:gridCol w:w="570"/>
        <w:gridCol w:w="4067"/>
        <w:gridCol w:w="5281"/>
      </w:tblGrid>
      <w:tr w:rsidR="003540EA" w:rsidRPr="00E03AC2" w14:paraId="068B33D9" w14:textId="77777777" w:rsidTr="00014958">
        <w:tc>
          <w:tcPr>
            <w:tcW w:w="486" w:type="dxa"/>
          </w:tcPr>
          <w:p w14:paraId="43328284" w14:textId="77777777" w:rsidR="003540EA" w:rsidRPr="00FD57CF" w:rsidRDefault="003540EA" w:rsidP="00014958">
            <w:pPr>
              <w:rPr>
                <w:rFonts w:hAnsi="Times New Roman" w:cs="Times New Roman"/>
                <w:b/>
                <w:sz w:val="24"/>
                <w:szCs w:val="24"/>
              </w:rPr>
            </w:pPr>
            <w:r w:rsidRPr="00FD57CF">
              <w:rPr>
                <w:rFonts w:hAnsi="Times New Roman" w:cs="Times New Roman"/>
                <w:b/>
                <w:sz w:val="24"/>
                <w:szCs w:val="24"/>
              </w:rPr>
              <w:t>Eil. Nr.</w:t>
            </w:r>
          </w:p>
        </w:tc>
        <w:tc>
          <w:tcPr>
            <w:tcW w:w="4101" w:type="dxa"/>
          </w:tcPr>
          <w:p w14:paraId="03C5CA43" w14:textId="77777777" w:rsidR="003540EA" w:rsidRPr="00FD57CF" w:rsidRDefault="003540EA" w:rsidP="00014958">
            <w:pPr>
              <w:rPr>
                <w:rFonts w:hAnsi="Times New Roman" w:cs="Times New Roman"/>
                <w:b/>
                <w:sz w:val="24"/>
                <w:szCs w:val="24"/>
              </w:rPr>
            </w:pPr>
            <w:r w:rsidRPr="00FD57CF">
              <w:rPr>
                <w:rFonts w:hAnsi="Times New Roman" w:cs="Times New Roman"/>
                <w:b/>
                <w:sz w:val="24"/>
                <w:szCs w:val="24"/>
              </w:rPr>
              <w:t>Subtiekėjo pavadinimas, juridinio asmens kodas, adresas</w:t>
            </w:r>
          </w:p>
        </w:tc>
        <w:tc>
          <w:tcPr>
            <w:tcW w:w="5331" w:type="dxa"/>
          </w:tcPr>
          <w:p w14:paraId="55ED2AAE" w14:textId="77777777" w:rsidR="003540EA" w:rsidRPr="00E03AC2" w:rsidRDefault="003540EA" w:rsidP="00014958">
            <w:pPr>
              <w:rPr>
                <w:rFonts w:hAnsi="Times New Roman" w:cs="Times New Roman"/>
                <w:b/>
                <w:sz w:val="24"/>
                <w:szCs w:val="24"/>
              </w:rPr>
            </w:pPr>
            <w:r w:rsidRPr="00FD57CF">
              <w:rPr>
                <w:rFonts w:hAnsi="Times New Roman" w:cs="Times New Roman"/>
                <w:b/>
                <w:sz w:val="24"/>
                <w:szCs w:val="24"/>
              </w:rPr>
              <w:t>Sutarties objekto dalies, perduodamos vykdyti subtiekėjui, aprašymas</w:t>
            </w:r>
          </w:p>
        </w:tc>
      </w:tr>
      <w:tr w:rsidR="003540EA" w:rsidRPr="00E03AC2" w14:paraId="4039CAED" w14:textId="77777777" w:rsidTr="00014958">
        <w:tc>
          <w:tcPr>
            <w:tcW w:w="486" w:type="dxa"/>
          </w:tcPr>
          <w:p w14:paraId="2550CF1F" w14:textId="77777777" w:rsidR="003540EA" w:rsidRPr="00E03AC2" w:rsidRDefault="003540EA" w:rsidP="00014958">
            <w:pPr>
              <w:rPr>
                <w:rFonts w:hAnsi="Times New Roman" w:cs="Times New Roman"/>
                <w:bCs/>
                <w:sz w:val="24"/>
                <w:szCs w:val="24"/>
              </w:rPr>
            </w:pPr>
            <w:r w:rsidRPr="00E03AC2">
              <w:rPr>
                <w:rFonts w:hAnsi="Times New Roman" w:cs="Times New Roman"/>
                <w:bCs/>
                <w:sz w:val="24"/>
                <w:szCs w:val="24"/>
              </w:rPr>
              <w:t>1.</w:t>
            </w:r>
          </w:p>
        </w:tc>
        <w:tc>
          <w:tcPr>
            <w:tcW w:w="4101" w:type="dxa"/>
          </w:tcPr>
          <w:p w14:paraId="28269016" w14:textId="77777777" w:rsidR="003540EA" w:rsidRPr="00E03AC2" w:rsidRDefault="003540EA" w:rsidP="00014958">
            <w:pPr>
              <w:rPr>
                <w:rFonts w:hAnsi="Times New Roman" w:cs="Times New Roman"/>
                <w:bCs/>
                <w:sz w:val="24"/>
                <w:szCs w:val="24"/>
              </w:rPr>
            </w:pPr>
          </w:p>
        </w:tc>
        <w:tc>
          <w:tcPr>
            <w:tcW w:w="5331" w:type="dxa"/>
          </w:tcPr>
          <w:p w14:paraId="6A725BD4" w14:textId="77777777" w:rsidR="003540EA" w:rsidRPr="00E03AC2" w:rsidRDefault="003540EA" w:rsidP="00014958">
            <w:pPr>
              <w:rPr>
                <w:rFonts w:hAnsi="Times New Roman" w:cs="Times New Roman"/>
                <w:bCs/>
                <w:sz w:val="24"/>
                <w:szCs w:val="24"/>
              </w:rPr>
            </w:pPr>
          </w:p>
        </w:tc>
      </w:tr>
      <w:tr w:rsidR="003540EA" w:rsidRPr="00E03AC2" w14:paraId="0104C6AA" w14:textId="77777777" w:rsidTr="00014958">
        <w:tc>
          <w:tcPr>
            <w:tcW w:w="486" w:type="dxa"/>
          </w:tcPr>
          <w:p w14:paraId="042ACA0E" w14:textId="77777777" w:rsidR="003540EA" w:rsidRPr="00E03AC2" w:rsidRDefault="003540EA" w:rsidP="00014958">
            <w:pPr>
              <w:rPr>
                <w:rFonts w:hAnsi="Times New Roman" w:cs="Times New Roman"/>
                <w:bCs/>
                <w:sz w:val="24"/>
                <w:szCs w:val="24"/>
              </w:rPr>
            </w:pPr>
            <w:r w:rsidRPr="00E03AC2">
              <w:rPr>
                <w:rFonts w:hAnsi="Times New Roman" w:cs="Times New Roman"/>
                <w:bCs/>
                <w:sz w:val="24"/>
                <w:szCs w:val="24"/>
              </w:rPr>
              <w:t>2.</w:t>
            </w:r>
          </w:p>
        </w:tc>
        <w:tc>
          <w:tcPr>
            <w:tcW w:w="4101" w:type="dxa"/>
          </w:tcPr>
          <w:p w14:paraId="78963A66" w14:textId="77777777" w:rsidR="003540EA" w:rsidRPr="00E03AC2" w:rsidRDefault="003540EA" w:rsidP="00014958">
            <w:pPr>
              <w:rPr>
                <w:rFonts w:hAnsi="Times New Roman" w:cs="Times New Roman"/>
                <w:bCs/>
                <w:sz w:val="24"/>
                <w:szCs w:val="24"/>
              </w:rPr>
            </w:pPr>
          </w:p>
        </w:tc>
        <w:tc>
          <w:tcPr>
            <w:tcW w:w="5331" w:type="dxa"/>
          </w:tcPr>
          <w:p w14:paraId="364B478D" w14:textId="77777777" w:rsidR="003540EA" w:rsidRPr="00E03AC2" w:rsidRDefault="003540EA" w:rsidP="00014958">
            <w:pPr>
              <w:rPr>
                <w:rFonts w:hAnsi="Times New Roman" w:cs="Times New Roman"/>
                <w:bCs/>
                <w:sz w:val="24"/>
                <w:szCs w:val="24"/>
              </w:rPr>
            </w:pPr>
          </w:p>
        </w:tc>
      </w:tr>
    </w:tbl>
    <w:p w14:paraId="2F462473" w14:textId="77777777" w:rsidR="003540EA" w:rsidRPr="00E03AC2" w:rsidRDefault="003540EA" w:rsidP="003540EA">
      <w:pPr>
        <w:spacing w:after="0" w:line="240" w:lineRule="auto"/>
        <w:rPr>
          <w:rFonts w:ascii="Times New Roman" w:hAnsi="Times New Roman" w:cs="Times New Roman"/>
          <w:b/>
          <w:bCs/>
          <w:sz w:val="24"/>
          <w:szCs w:val="24"/>
        </w:rPr>
      </w:pPr>
    </w:p>
    <w:p w14:paraId="30F12E90" w14:textId="77777777" w:rsidR="003540EA" w:rsidRPr="00E03AC2" w:rsidRDefault="003540EA" w:rsidP="003540EA">
      <w:pPr>
        <w:pStyle w:val="Sraopastraipa"/>
        <w:numPr>
          <w:ilvl w:val="0"/>
          <w:numId w:val="38"/>
        </w:numPr>
        <w:spacing w:after="0" w:line="240" w:lineRule="auto"/>
        <w:ind w:left="0" w:firstLine="0"/>
        <w:jc w:val="center"/>
        <w:rPr>
          <w:rFonts w:ascii="Times New Roman" w:hAnsi="Times New Roman" w:cs="Times New Roman"/>
          <w:b/>
          <w:bCs/>
          <w:sz w:val="24"/>
          <w:szCs w:val="24"/>
        </w:rPr>
      </w:pPr>
      <w:r w:rsidRPr="00E03AC2">
        <w:rPr>
          <w:rFonts w:ascii="Times New Roman" w:hAnsi="Times New Roman" w:cs="Times New Roman"/>
          <w:b/>
          <w:bCs/>
          <w:sz w:val="24"/>
          <w:szCs w:val="24"/>
        </w:rPr>
        <w:t>PASIŪLYMO KOKYBINIAI PARAMETRAI</w:t>
      </w:r>
    </w:p>
    <w:p w14:paraId="2F94270A" w14:textId="77777777" w:rsidR="003540EA" w:rsidRPr="00E03AC2" w:rsidRDefault="003540EA" w:rsidP="003540EA">
      <w:pPr>
        <w:ind w:firstLine="567"/>
        <w:rPr>
          <w:rFonts w:ascii="Times New Roman" w:hAnsi="Times New Roman" w:cs="Times New Roman"/>
          <w:sz w:val="24"/>
          <w:szCs w:val="24"/>
        </w:rPr>
      </w:pPr>
      <w:r>
        <w:rPr>
          <w:rFonts w:ascii="Times New Roman" w:hAnsi="Times New Roman" w:cs="Times New Roman"/>
          <w:sz w:val="24"/>
          <w:szCs w:val="24"/>
        </w:rPr>
        <w:t xml:space="preserve">1. </w:t>
      </w:r>
      <w:r w:rsidRPr="00E03AC2">
        <w:rPr>
          <w:rFonts w:ascii="Times New Roman" w:hAnsi="Times New Roman" w:cs="Times New Roman"/>
          <w:sz w:val="24"/>
          <w:szCs w:val="24"/>
        </w:rPr>
        <w:t>Mes siūlome:</w:t>
      </w:r>
    </w:p>
    <w:tbl>
      <w:tblPr>
        <w:tblW w:w="9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8"/>
        <w:gridCol w:w="4892"/>
        <w:gridCol w:w="4207"/>
      </w:tblGrid>
      <w:tr w:rsidR="003540EA" w:rsidRPr="00E03AC2" w14:paraId="59CDEC10" w14:textId="77777777" w:rsidTr="00014958">
        <w:trPr>
          <w:jc w:val="center"/>
        </w:trPr>
        <w:tc>
          <w:tcPr>
            <w:tcW w:w="728" w:type="dxa"/>
            <w:vAlign w:val="center"/>
          </w:tcPr>
          <w:p w14:paraId="61AA68DC" w14:textId="77777777" w:rsidR="003540EA" w:rsidRPr="00E03AC2" w:rsidRDefault="003540EA" w:rsidP="00014958">
            <w:pPr>
              <w:tabs>
                <w:tab w:val="left" w:pos="1298"/>
              </w:tabs>
              <w:spacing w:after="0" w:line="240" w:lineRule="auto"/>
              <w:jc w:val="center"/>
              <w:rPr>
                <w:rFonts w:ascii="Times New Roman" w:hAnsi="Times New Roman" w:cs="Times New Roman"/>
                <w:b/>
                <w:sz w:val="24"/>
                <w:szCs w:val="24"/>
              </w:rPr>
            </w:pPr>
            <w:r w:rsidRPr="00E03AC2">
              <w:rPr>
                <w:rFonts w:ascii="Times New Roman" w:hAnsi="Times New Roman" w:cs="Times New Roman"/>
                <w:b/>
                <w:sz w:val="24"/>
                <w:szCs w:val="24"/>
              </w:rPr>
              <w:t>Eil. Nr.</w:t>
            </w:r>
          </w:p>
        </w:tc>
        <w:tc>
          <w:tcPr>
            <w:tcW w:w="4892" w:type="dxa"/>
            <w:vAlign w:val="center"/>
          </w:tcPr>
          <w:p w14:paraId="6185A749" w14:textId="77777777" w:rsidR="003540EA" w:rsidRPr="00E03AC2" w:rsidRDefault="003540EA" w:rsidP="00014958">
            <w:pPr>
              <w:tabs>
                <w:tab w:val="left" w:pos="1298"/>
              </w:tabs>
              <w:spacing w:after="0" w:line="240" w:lineRule="auto"/>
              <w:jc w:val="center"/>
              <w:rPr>
                <w:rFonts w:ascii="Times New Roman" w:hAnsi="Times New Roman" w:cs="Times New Roman"/>
                <w:b/>
                <w:sz w:val="24"/>
                <w:szCs w:val="24"/>
              </w:rPr>
            </w:pPr>
            <w:r w:rsidRPr="00E03AC2">
              <w:rPr>
                <w:rFonts w:ascii="Times New Roman" w:hAnsi="Times New Roman" w:cs="Times New Roman"/>
                <w:b/>
                <w:sz w:val="24"/>
                <w:szCs w:val="24"/>
              </w:rPr>
              <w:t>Prekių/paslaugų asortimentas</w:t>
            </w:r>
          </w:p>
        </w:tc>
        <w:tc>
          <w:tcPr>
            <w:tcW w:w="4207" w:type="dxa"/>
          </w:tcPr>
          <w:p w14:paraId="5F6F7821" w14:textId="77777777" w:rsidR="003540EA" w:rsidRPr="00E03AC2" w:rsidRDefault="003540EA" w:rsidP="00014958">
            <w:pPr>
              <w:tabs>
                <w:tab w:val="left" w:pos="1298"/>
              </w:tabs>
              <w:spacing w:after="0" w:line="240" w:lineRule="auto"/>
              <w:jc w:val="center"/>
              <w:rPr>
                <w:rFonts w:ascii="Times New Roman" w:hAnsi="Times New Roman" w:cs="Times New Roman"/>
                <w:b/>
                <w:sz w:val="24"/>
                <w:szCs w:val="24"/>
              </w:rPr>
            </w:pPr>
            <w:r w:rsidRPr="00E03AC2">
              <w:rPr>
                <w:rFonts w:ascii="Times New Roman" w:hAnsi="Times New Roman" w:cs="Times New Roman"/>
                <w:b/>
                <w:sz w:val="24"/>
                <w:szCs w:val="24"/>
              </w:rPr>
              <w:t>TAIP/NE*</w:t>
            </w:r>
          </w:p>
          <w:p w14:paraId="5260774F" w14:textId="77777777" w:rsidR="003540EA" w:rsidRPr="00B01E42" w:rsidRDefault="003540EA" w:rsidP="00014958">
            <w:pPr>
              <w:tabs>
                <w:tab w:val="left" w:pos="1298"/>
              </w:tabs>
              <w:spacing w:after="0" w:line="240" w:lineRule="auto"/>
              <w:jc w:val="center"/>
              <w:rPr>
                <w:rFonts w:ascii="Times New Roman" w:hAnsi="Times New Roman" w:cs="Times New Roman"/>
                <w:bCs/>
                <w:sz w:val="24"/>
                <w:szCs w:val="24"/>
              </w:rPr>
            </w:pPr>
            <w:r w:rsidRPr="00B01E42">
              <w:rPr>
                <w:rFonts w:ascii="Times New Roman" w:hAnsi="Times New Roman" w:cs="Times New Roman"/>
                <w:bCs/>
                <w:sz w:val="24"/>
                <w:szCs w:val="24"/>
              </w:rPr>
              <w:t>(Tiekėjo prekybos vietoje (prekybos centre, parduotuvėje) esamos prekės ir paslaugos)</w:t>
            </w:r>
          </w:p>
        </w:tc>
      </w:tr>
      <w:tr w:rsidR="003540EA" w:rsidRPr="00E03AC2" w14:paraId="1FDC03F2" w14:textId="77777777" w:rsidTr="00014958">
        <w:trPr>
          <w:jc w:val="center"/>
        </w:trPr>
        <w:tc>
          <w:tcPr>
            <w:tcW w:w="728" w:type="dxa"/>
          </w:tcPr>
          <w:p w14:paraId="4BE5FDE6" w14:textId="77777777" w:rsidR="003540EA" w:rsidRPr="00E03AC2" w:rsidRDefault="003540EA" w:rsidP="00014958">
            <w:pPr>
              <w:tabs>
                <w:tab w:val="left" w:pos="1298"/>
              </w:tabs>
              <w:spacing w:after="0" w:line="240" w:lineRule="auto"/>
              <w:jc w:val="center"/>
              <w:rPr>
                <w:rFonts w:ascii="Times New Roman" w:hAnsi="Times New Roman" w:cs="Times New Roman"/>
                <w:sz w:val="24"/>
                <w:szCs w:val="24"/>
              </w:rPr>
            </w:pPr>
            <w:r w:rsidRPr="00E03AC2">
              <w:rPr>
                <w:rFonts w:ascii="Times New Roman" w:hAnsi="Times New Roman" w:cs="Times New Roman"/>
                <w:sz w:val="24"/>
                <w:szCs w:val="24"/>
              </w:rPr>
              <w:t>1.</w:t>
            </w:r>
          </w:p>
        </w:tc>
        <w:tc>
          <w:tcPr>
            <w:tcW w:w="4892" w:type="dxa"/>
          </w:tcPr>
          <w:p w14:paraId="514A4376" w14:textId="77777777" w:rsidR="003540EA" w:rsidRPr="00E03AC2" w:rsidRDefault="003540EA" w:rsidP="00014958">
            <w:pPr>
              <w:spacing w:after="0" w:line="240" w:lineRule="auto"/>
              <w:rPr>
                <w:rFonts w:ascii="Times New Roman" w:hAnsi="Times New Roman" w:cs="Times New Roman"/>
                <w:sz w:val="24"/>
                <w:szCs w:val="24"/>
              </w:rPr>
            </w:pPr>
            <w:r w:rsidRPr="00E03AC2">
              <w:rPr>
                <w:rFonts w:ascii="Times New Roman" w:hAnsi="Times New Roman" w:cs="Times New Roman"/>
                <w:sz w:val="24"/>
                <w:szCs w:val="24"/>
              </w:rPr>
              <w:t>Galimybė susimokėti už komunalines paslaugas**</w:t>
            </w:r>
          </w:p>
        </w:tc>
        <w:tc>
          <w:tcPr>
            <w:tcW w:w="4207" w:type="dxa"/>
          </w:tcPr>
          <w:p w14:paraId="290AD6B7" w14:textId="77777777" w:rsidR="003540EA" w:rsidRPr="00E03AC2" w:rsidRDefault="003540EA" w:rsidP="00014958">
            <w:pPr>
              <w:tabs>
                <w:tab w:val="left" w:pos="1298"/>
              </w:tabs>
              <w:spacing w:after="0" w:line="240" w:lineRule="auto"/>
              <w:jc w:val="center"/>
              <w:rPr>
                <w:rFonts w:ascii="Times New Roman" w:hAnsi="Times New Roman" w:cs="Times New Roman"/>
                <w:sz w:val="24"/>
                <w:szCs w:val="24"/>
              </w:rPr>
            </w:pPr>
          </w:p>
        </w:tc>
      </w:tr>
      <w:tr w:rsidR="003540EA" w:rsidRPr="00E03AC2" w14:paraId="6ACC9EDF" w14:textId="77777777" w:rsidTr="00014958">
        <w:trPr>
          <w:jc w:val="center"/>
        </w:trPr>
        <w:tc>
          <w:tcPr>
            <w:tcW w:w="728" w:type="dxa"/>
          </w:tcPr>
          <w:p w14:paraId="5690301B" w14:textId="77777777" w:rsidR="003540EA" w:rsidRPr="00E03AC2" w:rsidRDefault="003540EA" w:rsidP="00014958">
            <w:pPr>
              <w:tabs>
                <w:tab w:val="left" w:pos="1298"/>
              </w:tabs>
              <w:spacing w:after="0" w:line="240" w:lineRule="auto"/>
              <w:jc w:val="center"/>
              <w:rPr>
                <w:rFonts w:ascii="Times New Roman" w:hAnsi="Times New Roman" w:cs="Times New Roman"/>
                <w:sz w:val="24"/>
                <w:szCs w:val="24"/>
              </w:rPr>
            </w:pPr>
            <w:r w:rsidRPr="00E03AC2">
              <w:rPr>
                <w:rFonts w:ascii="Times New Roman" w:hAnsi="Times New Roman" w:cs="Times New Roman"/>
                <w:sz w:val="24"/>
                <w:szCs w:val="24"/>
              </w:rPr>
              <w:t>2.</w:t>
            </w:r>
          </w:p>
        </w:tc>
        <w:tc>
          <w:tcPr>
            <w:tcW w:w="4892" w:type="dxa"/>
          </w:tcPr>
          <w:p w14:paraId="749269CD" w14:textId="77777777" w:rsidR="003540EA" w:rsidRPr="00E03AC2" w:rsidRDefault="003540EA" w:rsidP="00014958">
            <w:pPr>
              <w:spacing w:after="0" w:line="240" w:lineRule="auto"/>
              <w:rPr>
                <w:rFonts w:ascii="Times New Roman" w:hAnsi="Times New Roman" w:cs="Times New Roman"/>
                <w:sz w:val="24"/>
                <w:szCs w:val="24"/>
              </w:rPr>
            </w:pPr>
            <w:r w:rsidRPr="00E03AC2">
              <w:rPr>
                <w:rFonts w:ascii="Times New Roman" w:hAnsi="Times New Roman" w:cs="Times New Roman"/>
                <w:sz w:val="24"/>
                <w:szCs w:val="24"/>
              </w:rPr>
              <w:t>Maisto produktai</w:t>
            </w:r>
          </w:p>
        </w:tc>
        <w:tc>
          <w:tcPr>
            <w:tcW w:w="4207" w:type="dxa"/>
          </w:tcPr>
          <w:p w14:paraId="2FF1D030" w14:textId="77777777" w:rsidR="003540EA" w:rsidRPr="00E03AC2" w:rsidRDefault="003540EA" w:rsidP="00014958">
            <w:pPr>
              <w:tabs>
                <w:tab w:val="left" w:pos="1298"/>
              </w:tabs>
              <w:spacing w:after="0" w:line="240" w:lineRule="auto"/>
              <w:jc w:val="center"/>
              <w:rPr>
                <w:rFonts w:ascii="Times New Roman" w:hAnsi="Times New Roman" w:cs="Times New Roman"/>
                <w:sz w:val="24"/>
                <w:szCs w:val="24"/>
              </w:rPr>
            </w:pPr>
          </w:p>
        </w:tc>
      </w:tr>
      <w:tr w:rsidR="003540EA" w:rsidRPr="00E03AC2" w14:paraId="72EDDA27" w14:textId="77777777" w:rsidTr="00014958">
        <w:trPr>
          <w:jc w:val="center"/>
        </w:trPr>
        <w:tc>
          <w:tcPr>
            <w:tcW w:w="728" w:type="dxa"/>
          </w:tcPr>
          <w:p w14:paraId="46F7BE42" w14:textId="77777777" w:rsidR="003540EA" w:rsidRPr="00E03AC2" w:rsidRDefault="003540EA" w:rsidP="00014958">
            <w:pPr>
              <w:tabs>
                <w:tab w:val="left" w:pos="1298"/>
              </w:tabs>
              <w:spacing w:after="0" w:line="240" w:lineRule="auto"/>
              <w:jc w:val="center"/>
              <w:rPr>
                <w:rFonts w:ascii="Times New Roman" w:hAnsi="Times New Roman" w:cs="Times New Roman"/>
                <w:sz w:val="24"/>
                <w:szCs w:val="24"/>
              </w:rPr>
            </w:pPr>
            <w:r w:rsidRPr="00E03AC2">
              <w:rPr>
                <w:rFonts w:ascii="Times New Roman" w:hAnsi="Times New Roman" w:cs="Times New Roman"/>
                <w:sz w:val="24"/>
                <w:szCs w:val="24"/>
              </w:rPr>
              <w:t>3.</w:t>
            </w:r>
          </w:p>
        </w:tc>
        <w:tc>
          <w:tcPr>
            <w:tcW w:w="4892" w:type="dxa"/>
          </w:tcPr>
          <w:p w14:paraId="294ABD86" w14:textId="77777777" w:rsidR="003540EA" w:rsidRPr="00E03AC2" w:rsidRDefault="003540EA" w:rsidP="00014958">
            <w:pPr>
              <w:spacing w:after="0" w:line="240" w:lineRule="auto"/>
              <w:rPr>
                <w:rFonts w:ascii="Times New Roman" w:hAnsi="Times New Roman" w:cs="Times New Roman"/>
                <w:sz w:val="24"/>
                <w:szCs w:val="24"/>
              </w:rPr>
            </w:pPr>
            <w:r w:rsidRPr="00E03AC2">
              <w:rPr>
                <w:rFonts w:ascii="Times New Roman" w:hAnsi="Times New Roman" w:cs="Times New Roman"/>
                <w:sz w:val="24"/>
                <w:szCs w:val="24"/>
              </w:rPr>
              <w:t>Mokyklinės prekės</w:t>
            </w:r>
          </w:p>
        </w:tc>
        <w:tc>
          <w:tcPr>
            <w:tcW w:w="4207" w:type="dxa"/>
          </w:tcPr>
          <w:p w14:paraId="33558576" w14:textId="77777777" w:rsidR="003540EA" w:rsidRPr="00E03AC2" w:rsidRDefault="003540EA" w:rsidP="00014958">
            <w:pPr>
              <w:tabs>
                <w:tab w:val="left" w:pos="1298"/>
              </w:tabs>
              <w:spacing w:after="0" w:line="240" w:lineRule="auto"/>
              <w:jc w:val="center"/>
              <w:rPr>
                <w:rFonts w:ascii="Times New Roman" w:hAnsi="Times New Roman" w:cs="Times New Roman"/>
                <w:sz w:val="24"/>
                <w:szCs w:val="24"/>
              </w:rPr>
            </w:pPr>
          </w:p>
        </w:tc>
      </w:tr>
      <w:tr w:rsidR="003540EA" w:rsidRPr="00E03AC2" w14:paraId="57FFEAAE" w14:textId="77777777" w:rsidTr="00014958">
        <w:trPr>
          <w:jc w:val="center"/>
        </w:trPr>
        <w:tc>
          <w:tcPr>
            <w:tcW w:w="728" w:type="dxa"/>
          </w:tcPr>
          <w:p w14:paraId="29D705A7" w14:textId="77777777" w:rsidR="003540EA" w:rsidRPr="00E03AC2" w:rsidRDefault="003540EA" w:rsidP="00014958">
            <w:pPr>
              <w:tabs>
                <w:tab w:val="left" w:pos="1298"/>
              </w:tabs>
              <w:spacing w:after="0" w:line="240" w:lineRule="auto"/>
              <w:jc w:val="center"/>
              <w:rPr>
                <w:rFonts w:ascii="Times New Roman" w:hAnsi="Times New Roman" w:cs="Times New Roman"/>
                <w:sz w:val="24"/>
                <w:szCs w:val="24"/>
              </w:rPr>
            </w:pPr>
            <w:r w:rsidRPr="00E03AC2">
              <w:rPr>
                <w:rFonts w:ascii="Times New Roman" w:hAnsi="Times New Roman" w:cs="Times New Roman"/>
                <w:sz w:val="24"/>
                <w:szCs w:val="24"/>
              </w:rPr>
              <w:t>4.</w:t>
            </w:r>
          </w:p>
        </w:tc>
        <w:tc>
          <w:tcPr>
            <w:tcW w:w="4892" w:type="dxa"/>
          </w:tcPr>
          <w:p w14:paraId="39009855" w14:textId="77777777" w:rsidR="003540EA" w:rsidRPr="00E03AC2" w:rsidRDefault="003540EA" w:rsidP="00014958">
            <w:pPr>
              <w:spacing w:after="0" w:line="240" w:lineRule="auto"/>
              <w:rPr>
                <w:rFonts w:ascii="Times New Roman" w:hAnsi="Times New Roman" w:cs="Times New Roman"/>
                <w:sz w:val="24"/>
                <w:szCs w:val="24"/>
              </w:rPr>
            </w:pPr>
            <w:r w:rsidRPr="00E03AC2">
              <w:rPr>
                <w:rFonts w:ascii="Times New Roman" w:hAnsi="Times New Roman" w:cs="Times New Roman"/>
                <w:sz w:val="24"/>
                <w:szCs w:val="24"/>
              </w:rPr>
              <w:t>Buitinės prekės</w:t>
            </w:r>
          </w:p>
        </w:tc>
        <w:tc>
          <w:tcPr>
            <w:tcW w:w="4207" w:type="dxa"/>
          </w:tcPr>
          <w:p w14:paraId="66E0C55A" w14:textId="77777777" w:rsidR="003540EA" w:rsidRPr="00E03AC2" w:rsidRDefault="003540EA" w:rsidP="00014958">
            <w:pPr>
              <w:tabs>
                <w:tab w:val="left" w:pos="1298"/>
              </w:tabs>
              <w:spacing w:after="0" w:line="240" w:lineRule="auto"/>
              <w:jc w:val="center"/>
              <w:rPr>
                <w:rFonts w:ascii="Times New Roman" w:hAnsi="Times New Roman" w:cs="Times New Roman"/>
                <w:sz w:val="24"/>
                <w:szCs w:val="24"/>
              </w:rPr>
            </w:pPr>
          </w:p>
        </w:tc>
      </w:tr>
      <w:tr w:rsidR="003540EA" w:rsidRPr="00E03AC2" w14:paraId="126BCA0C" w14:textId="77777777" w:rsidTr="00014958">
        <w:trPr>
          <w:jc w:val="center"/>
        </w:trPr>
        <w:tc>
          <w:tcPr>
            <w:tcW w:w="728" w:type="dxa"/>
          </w:tcPr>
          <w:p w14:paraId="0FDAFF03" w14:textId="77777777" w:rsidR="003540EA" w:rsidRPr="00E03AC2" w:rsidRDefault="003540EA" w:rsidP="00014958">
            <w:pPr>
              <w:tabs>
                <w:tab w:val="left" w:pos="1298"/>
              </w:tabs>
              <w:spacing w:after="0" w:line="240" w:lineRule="auto"/>
              <w:jc w:val="center"/>
              <w:rPr>
                <w:rFonts w:ascii="Times New Roman" w:hAnsi="Times New Roman" w:cs="Times New Roman"/>
                <w:sz w:val="24"/>
                <w:szCs w:val="24"/>
              </w:rPr>
            </w:pPr>
            <w:r w:rsidRPr="00E03AC2">
              <w:rPr>
                <w:rFonts w:ascii="Times New Roman" w:hAnsi="Times New Roman" w:cs="Times New Roman"/>
                <w:sz w:val="24"/>
                <w:szCs w:val="24"/>
              </w:rPr>
              <w:t>5.</w:t>
            </w:r>
          </w:p>
        </w:tc>
        <w:tc>
          <w:tcPr>
            <w:tcW w:w="4892" w:type="dxa"/>
          </w:tcPr>
          <w:p w14:paraId="5F75DBD9" w14:textId="77777777" w:rsidR="003540EA" w:rsidRPr="00E03AC2" w:rsidRDefault="003540EA" w:rsidP="00014958">
            <w:pPr>
              <w:spacing w:after="0" w:line="240" w:lineRule="auto"/>
              <w:rPr>
                <w:rFonts w:ascii="Times New Roman" w:hAnsi="Times New Roman" w:cs="Times New Roman"/>
                <w:sz w:val="24"/>
                <w:szCs w:val="24"/>
              </w:rPr>
            </w:pPr>
            <w:r w:rsidRPr="00E03AC2">
              <w:rPr>
                <w:rFonts w:ascii="Times New Roman" w:hAnsi="Times New Roman" w:cs="Times New Roman"/>
                <w:sz w:val="24"/>
                <w:szCs w:val="24"/>
              </w:rPr>
              <w:t>Higienos prekės</w:t>
            </w:r>
          </w:p>
        </w:tc>
        <w:tc>
          <w:tcPr>
            <w:tcW w:w="4207" w:type="dxa"/>
          </w:tcPr>
          <w:p w14:paraId="477FF1CB" w14:textId="77777777" w:rsidR="003540EA" w:rsidRPr="00E03AC2" w:rsidRDefault="003540EA" w:rsidP="00014958">
            <w:pPr>
              <w:tabs>
                <w:tab w:val="left" w:pos="1298"/>
              </w:tabs>
              <w:spacing w:after="0" w:line="240" w:lineRule="auto"/>
              <w:jc w:val="center"/>
              <w:rPr>
                <w:rFonts w:ascii="Times New Roman" w:hAnsi="Times New Roman" w:cs="Times New Roman"/>
                <w:sz w:val="24"/>
                <w:szCs w:val="24"/>
              </w:rPr>
            </w:pPr>
          </w:p>
        </w:tc>
      </w:tr>
    </w:tbl>
    <w:p w14:paraId="4C32E4E8" w14:textId="77777777" w:rsidR="003540EA" w:rsidRPr="00E03AC2" w:rsidRDefault="003540EA" w:rsidP="003540EA">
      <w:pPr>
        <w:spacing w:after="0" w:line="240" w:lineRule="auto"/>
        <w:jc w:val="both"/>
        <w:rPr>
          <w:rFonts w:ascii="Times New Roman" w:hAnsi="Times New Roman" w:cs="Times New Roman"/>
          <w:i/>
          <w:sz w:val="24"/>
          <w:szCs w:val="24"/>
        </w:rPr>
      </w:pPr>
      <w:r w:rsidRPr="00E03AC2">
        <w:rPr>
          <w:rFonts w:ascii="Times New Roman" w:hAnsi="Times New Roman" w:cs="Times New Roman"/>
          <w:i/>
          <w:sz w:val="24"/>
          <w:szCs w:val="24"/>
        </w:rPr>
        <w:t xml:space="preserve">*Tiekėjui nurodžius „NE“ tiekėjo pasiūlymas atmetamas, kaip neatitinkantis pirkimo objekto reikalavimų. </w:t>
      </w:r>
    </w:p>
    <w:p w14:paraId="57847B1C" w14:textId="77777777" w:rsidR="003540EA" w:rsidRPr="00E03AC2" w:rsidRDefault="003540EA" w:rsidP="003540EA">
      <w:pPr>
        <w:spacing w:after="0" w:line="240" w:lineRule="auto"/>
        <w:jc w:val="both"/>
        <w:rPr>
          <w:rFonts w:ascii="Times New Roman" w:hAnsi="Times New Roman" w:cs="Times New Roman"/>
          <w:i/>
          <w:sz w:val="24"/>
          <w:szCs w:val="24"/>
        </w:rPr>
      </w:pPr>
      <w:r w:rsidRPr="00E03AC2">
        <w:rPr>
          <w:rFonts w:ascii="Times New Roman" w:hAnsi="Times New Roman" w:cs="Times New Roman"/>
          <w:i/>
          <w:sz w:val="24"/>
          <w:szCs w:val="24"/>
        </w:rPr>
        <w:t xml:space="preserve">**Tiekėjo siūloma nuolaida netaikoma susimokėti už komunalines paslaugas. </w:t>
      </w:r>
    </w:p>
    <w:p w14:paraId="1073D16B" w14:textId="77777777" w:rsidR="003540EA" w:rsidRPr="00E03AC2" w:rsidRDefault="003540EA" w:rsidP="003540EA">
      <w:pPr>
        <w:spacing w:after="0" w:line="240" w:lineRule="auto"/>
        <w:jc w:val="both"/>
        <w:rPr>
          <w:rFonts w:ascii="Times New Roman" w:hAnsi="Times New Roman" w:cs="Times New Roman"/>
          <w:i/>
          <w:sz w:val="24"/>
          <w:szCs w:val="24"/>
        </w:rPr>
      </w:pPr>
    </w:p>
    <w:p w14:paraId="4635AD18" w14:textId="77777777" w:rsidR="003540EA" w:rsidRPr="00E03AC2" w:rsidRDefault="003540EA" w:rsidP="003540EA">
      <w:pPr>
        <w:spacing w:after="0" w:line="240" w:lineRule="auto"/>
        <w:jc w:val="both"/>
        <w:rPr>
          <w:rFonts w:ascii="Times New Roman" w:hAnsi="Times New Roman" w:cs="Times New Roman"/>
          <w:b/>
          <w:bCs/>
          <w:i/>
          <w:sz w:val="24"/>
          <w:szCs w:val="24"/>
        </w:rPr>
      </w:pPr>
      <w:r w:rsidRPr="00E03AC2">
        <w:rPr>
          <w:rFonts w:ascii="Times New Roman" w:hAnsi="Times New Roman" w:cs="Times New Roman"/>
          <w:b/>
          <w:bCs/>
          <w:i/>
          <w:sz w:val="24"/>
          <w:szCs w:val="24"/>
        </w:rPr>
        <w:t>Paaiškėjus, kad tiekėjo prekybos vietoje (parduotuvėje, prekybos centre) įsigyti nurodytos prekės</w:t>
      </w:r>
      <w:r>
        <w:rPr>
          <w:rFonts w:ascii="Times New Roman" w:hAnsi="Times New Roman" w:cs="Times New Roman"/>
          <w:b/>
          <w:bCs/>
          <w:i/>
          <w:sz w:val="24"/>
          <w:szCs w:val="24"/>
        </w:rPr>
        <w:t xml:space="preserve"> ar </w:t>
      </w:r>
      <w:r w:rsidRPr="00E03AC2">
        <w:rPr>
          <w:rFonts w:ascii="Times New Roman" w:hAnsi="Times New Roman" w:cs="Times New Roman"/>
          <w:b/>
          <w:bCs/>
          <w:i/>
          <w:sz w:val="24"/>
          <w:szCs w:val="24"/>
        </w:rPr>
        <w:t>paslaug</w:t>
      </w:r>
      <w:r>
        <w:rPr>
          <w:rFonts w:ascii="Times New Roman" w:hAnsi="Times New Roman" w:cs="Times New Roman"/>
          <w:b/>
          <w:bCs/>
          <w:i/>
          <w:sz w:val="24"/>
          <w:szCs w:val="24"/>
        </w:rPr>
        <w:t>o</w:t>
      </w:r>
      <w:r w:rsidRPr="00E03AC2">
        <w:rPr>
          <w:rFonts w:ascii="Times New Roman" w:hAnsi="Times New Roman" w:cs="Times New Roman"/>
          <w:b/>
          <w:bCs/>
          <w:i/>
          <w:sz w:val="24"/>
          <w:szCs w:val="24"/>
        </w:rPr>
        <w:t>s galimybės nėra, tiekėjo pasiūlymas atmetamas.</w:t>
      </w:r>
    </w:p>
    <w:p w14:paraId="143E468A" w14:textId="77777777" w:rsidR="003540EA" w:rsidRDefault="003540EA" w:rsidP="003540EA">
      <w:pPr>
        <w:spacing w:line="240" w:lineRule="auto"/>
        <w:ind w:firstLine="567"/>
        <w:jc w:val="both"/>
        <w:rPr>
          <w:rFonts w:ascii="Times New Roman" w:hAnsi="Times New Roman" w:cs="Times New Roman"/>
          <w:sz w:val="24"/>
          <w:szCs w:val="24"/>
        </w:rPr>
      </w:pPr>
    </w:p>
    <w:p w14:paraId="3424E749" w14:textId="77777777" w:rsidR="003540EA" w:rsidRPr="00E03AC2" w:rsidRDefault="003540EA" w:rsidP="003540EA">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2. </w:t>
      </w:r>
      <w:r w:rsidRPr="00E03AC2">
        <w:rPr>
          <w:rFonts w:ascii="Times New Roman" w:hAnsi="Times New Roman" w:cs="Times New Roman"/>
          <w:sz w:val="24"/>
          <w:szCs w:val="24"/>
        </w:rPr>
        <w:t>Siūloma nuolaida perkant prekes/paslauga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56"/>
        <w:gridCol w:w="2976"/>
        <w:gridCol w:w="3544"/>
      </w:tblGrid>
      <w:tr w:rsidR="003540EA" w:rsidRPr="002F449A" w14:paraId="11F369AA" w14:textId="77777777" w:rsidTr="00014958">
        <w:trPr>
          <w:trHeight w:val="1737"/>
        </w:trPr>
        <w:tc>
          <w:tcPr>
            <w:tcW w:w="3256" w:type="dxa"/>
            <w:tcBorders>
              <w:top w:val="single" w:sz="4" w:space="0" w:color="auto"/>
              <w:left w:val="single" w:sz="4" w:space="0" w:color="auto"/>
              <w:bottom w:val="single" w:sz="4" w:space="0" w:color="auto"/>
              <w:right w:val="single" w:sz="4" w:space="0" w:color="auto"/>
            </w:tcBorders>
            <w:vAlign w:val="center"/>
            <w:hideMark/>
          </w:tcPr>
          <w:p w14:paraId="06C9BC7B" w14:textId="77777777" w:rsidR="003540EA" w:rsidRPr="002F449A" w:rsidRDefault="003540EA" w:rsidP="00014958">
            <w:pPr>
              <w:spacing w:line="240" w:lineRule="auto"/>
              <w:jc w:val="center"/>
              <w:rPr>
                <w:rFonts w:ascii="Times New Roman" w:hAnsi="Times New Roman" w:cs="Times New Roman"/>
                <w:b/>
                <w:sz w:val="24"/>
                <w:szCs w:val="24"/>
              </w:rPr>
            </w:pPr>
            <w:r w:rsidRPr="002F449A">
              <w:rPr>
                <w:rFonts w:ascii="Times New Roman" w:hAnsi="Times New Roman" w:cs="Times New Roman"/>
                <w:b/>
                <w:sz w:val="24"/>
                <w:szCs w:val="24"/>
              </w:rPr>
              <w:t xml:space="preserve">Suma eurais, kurią planuojama pervesti socialinių išmokų, skirtų prekių įsigijimui, per 35 mėn. </w:t>
            </w:r>
          </w:p>
        </w:tc>
        <w:tc>
          <w:tcPr>
            <w:tcW w:w="2976" w:type="dxa"/>
            <w:tcBorders>
              <w:top w:val="single" w:sz="4" w:space="0" w:color="auto"/>
              <w:left w:val="single" w:sz="4" w:space="0" w:color="auto"/>
              <w:bottom w:val="single" w:sz="4" w:space="0" w:color="auto"/>
              <w:right w:val="single" w:sz="4" w:space="0" w:color="auto"/>
            </w:tcBorders>
            <w:vAlign w:val="center"/>
            <w:hideMark/>
          </w:tcPr>
          <w:p w14:paraId="04506FD0" w14:textId="77777777" w:rsidR="003540EA" w:rsidRPr="002F449A" w:rsidRDefault="003540EA" w:rsidP="00014958">
            <w:pPr>
              <w:spacing w:line="240" w:lineRule="auto"/>
              <w:jc w:val="center"/>
              <w:rPr>
                <w:rFonts w:ascii="Times New Roman" w:hAnsi="Times New Roman" w:cs="Times New Roman"/>
                <w:b/>
                <w:sz w:val="24"/>
                <w:szCs w:val="24"/>
              </w:rPr>
            </w:pPr>
            <w:bookmarkStart w:id="94" w:name="_Hlk6926046"/>
            <w:r w:rsidRPr="002F449A">
              <w:rPr>
                <w:rFonts w:ascii="Times New Roman" w:hAnsi="Times New Roman" w:cs="Times New Roman"/>
                <w:b/>
                <w:sz w:val="24"/>
                <w:szCs w:val="24"/>
              </w:rPr>
              <w:t xml:space="preserve">Taikomos nuolaidos įsigyjamoms prekėms dydis (procentais), taikomas nuo prekių kainos, nustatytos parduotuvėje tą dieną, kai jos bus perkamos </w:t>
            </w:r>
            <w:bookmarkEnd w:id="94"/>
            <w:r w:rsidRPr="002F449A">
              <w:rPr>
                <w:rFonts w:ascii="Times New Roman" w:hAnsi="Times New Roman" w:cs="Times New Roman"/>
                <w:b/>
                <w:sz w:val="24"/>
                <w:szCs w:val="24"/>
              </w:rPr>
              <w:t>(%)*</w:t>
            </w:r>
          </w:p>
        </w:tc>
        <w:tc>
          <w:tcPr>
            <w:tcW w:w="3544" w:type="dxa"/>
            <w:tcBorders>
              <w:top w:val="single" w:sz="4" w:space="0" w:color="auto"/>
              <w:left w:val="single" w:sz="4" w:space="0" w:color="auto"/>
              <w:bottom w:val="single" w:sz="4" w:space="0" w:color="auto"/>
              <w:right w:val="single" w:sz="4" w:space="0" w:color="auto"/>
            </w:tcBorders>
            <w:vAlign w:val="center"/>
            <w:hideMark/>
          </w:tcPr>
          <w:p w14:paraId="1CDE29B9" w14:textId="77777777" w:rsidR="003540EA" w:rsidRPr="002F449A" w:rsidRDefault="003540EA" w:rsidP="00014958">
            <w:pPr>
              <w:spacing w:line="240" w:lineRule="auto"/>
              <w:jc w:val="center"/>
              <w:rPr>
                <w:rFonts w:ascii="Times New Roman" w:hAnsi="Times New Roman" w:cs="Times New Roman"/>
                <w:b/>
                <w:sz w:val="24"/>
                <w:szCs w:val="24"/>
              </w:rPr>
            </w:pPr>
            <w:r w:rsidRPr="002F449A">
              <w:rPr>
                <w:rFonts w:ascii="Times New Roman" w:hAnsi="Times New Roman" w:cs="Times New Roman"/>
                <w:b/>
                <w:sz w:val="24"/>
                <w:szCs w:val="24"/>
              </w:rPr>
              <w:t>Nuolaidų suma eurais nuo planuojamų išmokų, skirtų prekių įsigijimui per 35 mėn.</w:t>
            </w:r>
          </w:p>
        </w:tc>
      </w:tr>
      <w:tr w:rsidR="003540EA" w:rsidRPr="00FD57CF" w14:paraId="6C449DA5" w14:textId="77777777" w:rsidTr="00014958">
        <w:trPr>
          <w:trHeight w:val="70"/>
        </w:trPr>
        <w:tc>
          <w:tcPr>
            <w:tcW w:w="3256" w:type="dxa"/>
            <w:tcBorders>
              <w:top w:val="single" w:sz="4" w:space="0" w:color="auto"/>
              <w:left w:val="single" w:sz="4" w:space="0" w:color="auto"/>
              <w:bottom w:val="single" w:sz="4" w:space="0" w:color="auto"/>
              <w:right w:val="single" w:sz="4" w:space="0" w:color="auto"/>
            </w:tcBorders>
            <w:vAlign w:val="center"/>
          </w:tcPr>
          <w:p w14:paraId="42294EDD" w14:textId="77777777" w:rsidR="003540EA" w:rsidRPr="00FD57CF" w:rsidRDefault="003540EA" w:rsidP="00014958">
            <w:pPr>
              <w:spacing w:line="240" w:lineRule="auto"/>
              <w:jc w:val="center"/>
              <w:rPr>
                <w:rFonts w:ascii="Times New Roman" w:hAnsi="Times New Roman" w:cs="Times New Roman"/>
                <w:sz w:val="24"/>
                <w:szCs w:val="24"/>
              </w:rPr>
            </w:pPr>
            <w:r w:rsidRPr="00FD57CF">
              <w:rPr>
                <w:rFonts w:ascii="Times New Roman" w:hAnsi="Times New Roman" w:cs="Times New Roman"/>
                <w:sz w:val="24"/>
                <w:szCs w:val="24"/>
              </w:rPr>
              <w:t>500 000,00 Eur</w:t>
            </w:r>
          </w:p>
        </w:tc>
        <w:tc>
          <w:tcPr>
            <w:tcW w:w="2976" w:type="dxa"/>
            <w:tcBorders>
              <w:top w:val="single" w:sz="4" w:space="0" w:color="auto"/>
              <w:left w:val="single" w:sz="4" w:space="0" w:color="auto"/>
              <w:bottom w:val="single" w:sz="4" w:space="0" w:color="auto"/>
              <w:right w:val="single" w:sz="4" w:space="0" w:color="auto"/>
            </w:tcBorders>
            <w:vAlign w:val="center"/>
          </w:tcPr>
          <w:p w14:paraId="45C33F4A" w14:textId="77777777" w:rsidR="003540EA" w:rsidRPr="00FD57CF" w:rsidRDefault="003540EA" w:rsidP="00014958">
            <w:pPr>
              <w:spacing w:line="240" w:lineRule="auto"/>
              <w:jc w:val="center"/>
              <w:rPr>
                <w:rFonts w:ascii="Times New Roman" w:hAnsi="Times New Roman" w:cs="Times New Roman"/>
                <w:i/>
                <w:sz w:val="24"/>
                <w:szCs w:val="24"/>
              </w:rPr>
            </w:pPr>
            <w:r w:rsidRPr="00FD57CF">
              <w:rPr>
                <w:rFonts w:ascii="Times New Roman" w:hAnsi="Times New Roman" w:cs="Times New Roman"/>
                <w:i/>
                <w:sz w:val="24"/>
                <w:szCs w:val="24"/>
              </w:rPr>
              <w:t>&lt;Nurodoma nuolaida procentais&gt;</w:t>
            </w:r>
          </w:p>
        </w:tc>
        <w:tc>
          <w:tcPr>
            <w:tcW w:w="3544" w:type="dxa"/>
            <w:tcBorders>
              <w:top w:val="single" w:sz="4" w:space="0" w:color="auto"/>
              <w:left w:val="single" w:sz="4" w:space="0" w:color="auto"/>
              <w:bottom w:val="single" w:sz="4" w:space="0" w:color="auto"/>
              <w:right w:val="single" w:sz="4" w:space="0" w:color="auto"/>
            </w:tcBorders>
            <w:vAlign w:val="center"/>
          </w:tcPr>
          <w:p w14:paraId="6E5FCCE7" w14:textId="77777777" w:rsidR="003540EA" w:rsidRPr="00FD57CF" w:rsidRDefault="003540EA" w:rsidP="00014958">
            <w:pPr>
              <w:spacing w:line="240" w:lineRule="auto"/>
              <w:jc w:val="center"/>
              <w:rPr>
                <w:rFonts w:ascii="Times New Roman" w:hAnsi="Times New Roman" w:cs="Times New Roman"/>
                <w:i/>
                <w:sz w:val="24"/>
                <w:szCs w:val="24"/>
              </w:rPr>
            </w:pPr>
            <w:r w:rsidRPr="00FD57CF">
              <w:rPr>
                <w:rFonts w:ascii="Times New Roman" w:hAnsi="Times New Roman" w:cs="Times New Roman"/>
                <w:i/>
                <w:sz w:val="24"/>
                <w:szCs w:val="24"/>
              </w:rPr>
              <w:t>&lt;Apskaičiuojama nuolaidos vertė       (1 stulp. x 2 stulp.)&gt;</w:t>
            </w:r>
          </w:p>
        </w:tc>
      </w:tr>
    </w:tbl>
    <w:p w14:paraId="1F60BA28" w14:textId="77777777" w:rsidR="003540EA" w:rsidRPr="00FD57CF" w:rsidRDefault="003540EA" w:rsidP="003540EA">
      <w:pPr>
        <w:spacing w:line="240" w:lineRule="auto"/>
        <w:jc w:val="both"/>
        <w:rPr>
          <w:rFonts w:ascii="Times New Roman" w:hAnsi="Times New Roman" w:cs="Times New Roman"/>
          <w:sz w:val="24"/>
          <w:szCs w:val="24"/>
        </w:rPr>
      </w:pPr>
      <w:r w:rsidRPr="00FD57CF">
        <w:rPr>
          <w:rFonts w:ascii="Times New Roman" w:hAnsi="Times New Roman" w:cs="Times New Roman"/>
          <w:i/>
          <w:sz w:val="24"/>
          <w:szCs w:val="24"/>
        </w:rPr>
        <w:t>*Nurodyta nuolaida procentais nebus keičiama visą pirkimo sutarties galiojimo laikotarpį.</w:t>
      </w:r>
    </w:p>
    <w:p w14:paraId="5CD243B5" w14:textId="77777777" w:rsidR="003540EA" w:rsidRPr="00FD57CF" w:rsidRDefault="003540EA" w:rsidP="003540EA">
      <w:pPr>
        <w:spacing w:after="0" w:line="240" w:lineRule="auto"/>
        <w:jc w:val="both"/>
        <w:rPr>
          <w:rFonts w:ascii="Times New Roman" w:hAnsi="Times New Roman" w:cs="Times New Roman"/>
          <w:b/>
          <w:bCs/>
          <w:i/>
          <w:iCs/>
          <w:sz w:val="24"/>
          <w:szCs w:val="24"/>
        </w:rPr>
      </w:pPr>
      <w:r w:rsidRPr="00FD57CF">
        <w:rPr>
          <w:rFonts w:ascii="Times New Roman" w:hAnsi="Times New Roman" w:cs="Times New Roman"/>
          <w:b/>
          <w:bCs/>
          <w:i/>
          <w:iCs/>
          <w:sz w:val="24"/>
          <w:szCs w:val="24"/>
        </w:rPr>
        <w:t xml:space="preserve">       Visoms socialine kortele perkamoms (įsigyjamoms) prekėms/paslaugos siūlome _______ </w:t>
      </w:r>
    </w:p>
    <w:p w14:paraId="097C52EB" w14:textId="77777777" w:rsidR="003540EA" w:rsidRPr="00FD57CF" w:rsidRDefault="003540EA" w:rsidP="003540EA">
      <w:pPr>
        <w:spacing w:after="0" w:line="240" w:lineRule="auto"/>
        <w:ind w:left="7776"/>
        <w:jc w:val="both"/>
        <w:rPr>
          <w:rFonts w:ascii="Times New Roman" w:hAnsi="Times New Roman" w:cs="Times New Roman"/>
          <w:b/>
          <w:bCs/>
          <w:i/>
          <w:iCs/>
          <w:sz w:val="24"/>
          <w:szCs w:val="24"/>
        </w:rPr>
      </w:pPr>
      <w:r w:rsidRPr="00FD57CF">
        <w:rPr>
          <w:rFonts w:ascii="Times New Roman" w:hAnsi="Times New Roman" w:cs="Times New Roman"/>
          <w:b/>
          <w:bCs/>
          <w:i/>
          <w:iCs/>
          <w:sz w:val="24"/>
          <w:szCs w:val="24"/>
        </w:rPr>
        <w:lastRenderedPageBreak/>
        <w:t xml:space="preserve">        (įrašyti)</w:t>
      </w:r>
    </w:p>
    <w:p w14:paraId="0185C4E3" w14:textId="77777777" w:rsidR="003540EA" w:rsidRPr="00FD57CF" w:rsidRDefault="003540EA" w:rsidP="003540EA">
      <w:pPr>
        <w:spacing w:after="0" w:line="240" w:lineRule="auto"/>
        <w:jc w:val="both"/>
        <w:rPr>
          <w:rFonts w:ascii="Times New Roman" w:hAnsi="Times New Roman" w:cs="Times New Roman"/>
          <w:b/>
          <w:bCs/>
          <w:i/>
          <w:iCs/>
          <w:sz w:val="24"/>
          <w:szCs w:val="24"/>
        </w:rPr>
      </w:pPr>
      <w:r w:rsidRPr="00FD57CF">
        <w:rPr>
          <w:rFonts w:ascii="Times New Roman" w:hAnsi="Times New Roman" w:cs="Times New Roman"/>
          <w:b/>
          <w:bCs/>
          <w:i/>
          <w:iCs/>
          <w:sz w:val="24"/>
          <w:szCs w:val="24"/>
        </w:rPr>
        <w:t>procentų dydžio nuolaidą ir parduotuvių skaičių Mažeikių rajono savivaldybėje _________.</w:t>
      </w:r>
    </w:p>
    <w:p w14:paraId="03DEDED5" w14:textId="77777777" w:rsidR="003540EA" w:rsidRPr="00FD57CF" w:rsidRDefault="003540EA" w:rsidP="003540EA">
      <w:pPr>
        <w:spacing w:after="0" w:line="240" w:lineRule="auto"/>
        <w:jc w:val="both"/>
        <w:rPr>
          <w:rFonts w:ascii="Times New Roman" w:hAnsi="Times New Roman" w:cs="Times New Roman"/>
          <w:b/>
          <w:bCs/>
          <w:i/>
          <w:iCs/>
          <w:sz w:val="24"/>
          <w:szCs w:val="24"/>
        </w:rPr>
      </w:pPr>
      <w:r w:rsidRPr="00FD57CF">
        <w:rPr>
          <w:rFonts w:ascii="Times New Roman" w:hAnsi="Times New Roman" w:cs="Times New Roman"/>
          <w:b/>
          <w:bCs/>
          <w:i/>
          <w:iCs/>
          <w:sz w:val="24"/>
          <w:szCs w:val="24"/>
        </w:rPr>
        <w:t xml:space="preserve"> </w:t>
      </w:r>
      <w:r w:rsidRPr="00FD57CF">
        <w:rPr>
          <w:rFonts w:ascii="Times New Roman" w:hAnsi="Times New Roman" w:cs="Times New Roman"/>
          <w:b/>
          <w:bCs/>
          <w:i/>
          <w:iCs/>
          <w:sz w:val="24"/>
          <w:szCs w:val="24"/>
        </w:rPr>
        <w:tab/>
      </w:r>
      <w:r w:rsidRPr="00FD57CF">
        <w:rPr>
          <w:rFonts w:ascii="Times New Roman" w:hAnsi="Times New Roman" w:cs="Times New Roman"/>
          <w:b/>
          <w:bCs/>
          <w:i/>
          <w:iCs/>
          <w:sz w:val="24"/>
          <w:szCs w:val="24"/>
        </w:rPr>
        <w:tab/>
      </w:r>
      <w:r w:rsidRPr="00FD57CF">
        <w:rPr>
          <w:rFonts w:ascii="Times New Roman" w:hAnsi="Times New Roman" w:cs="Times New Roman"/>
          <w:b/>
          <w:bCs/>
          <w:i/>
          <w:iCs/>
          <w:sz w:val="24"/>
          <w:szCs w:val="24"/>
        </w:rPr>
        <w:tab/>
        <w:t xml:space="preserve">                                                                     (įrašyti)</w:t>
      </w:r>
    </w:p>
    <w:p w14:paraId="4FB962BA" w14:textId="77777777" w:rsidR="003540EA" w:rsidRPr="00E03AC2" w:rsidRDefault="003540EA" w:rsidP="003540EA">
      <w:pPr>
        <w:spacing w:line="240" w:lineRule="auto"/>
        <w:ind w:firstLine="709"/>
        <w:jc w:val="both"/>
        <w:rPr>
          <w:rFonts w:ascii="Times New Roman" w:hAnsi="Times New Roman" w:cs="Times New Roman"/>
          <w:sz w:val="24"/>
          <w:szCs w:val="24"/>
        </w:rPr>
      </w:pPr>
    </w:p>
    <w:p w14:paraId="160D59FD" w14:textId="77777777" w:rsidR="003540EA" w:rsidRPr="00F92311" w:rsidRDefault="003540EA" w:rsidP="003540EA">
      <w:pPr>
        <w:spacing w:line="240" w:lineRule="auto"/>
        <w:ind w:firstLine="709"/>
        <w:rPr>
          <w:rFonts w:ascii="Times New Roman" w:hAnsi="Times New Roman" w:cs="Times New Roman"/>
          <w:sz w:val="24"/>
          <w:szCs w:val="24"/>
        </w:rPr>
      </w:pPr>
      <w:r w:rsidRPr="00F92311">
        <w:rPr>
          <w:rFonts w:ascii="Times New Roman" w:hAnsi="Times New Roman" w:cs="Times New Roman"/>
          <w:sz w:val="24"/>
          <w:szCs w:val="24"/>
        </w:rPr>
        <w:t>3. Prekybos vietų (prekybos centrų, parduotuvių) skaičius Mažeikių rajono savivaldybės teritorijoje:</w:t>
      </w:r>
    </w:p>
    <w:tbl>
      <w:tblPr>
        <w:tblStyle w:val="Lentelstinklelis"/>
        <w:tblW w:w="0" w:type="auto"/>
        <w:tblInd w:w="0" w:type="dxa"/>
        <w:tblLook w:val="04A0" w:firstRow="1" w:lastRow="0" w:firstColumn="1" w:lastColumn="0" w:noHBand="0" w:noVBand="1"/>
      </w:tblPr>
      <w:tblGrid>
        <w:gridCol w:w="817"/>
        <w:gridCol w:w="8930"/>
      </w:tblGrid>
      <w:tr w:rsidR="003540EA" w:rsidRPr="00E03AC2" w14:paraId="761EFCEA" w14:textId="77777777" w:rsidTr="00014958">
        <w:tc>
          <w:tcPr>
            <w:tcW w:w="817" w:type="dxa"/>
          </w:tcPr>
          <w:p w14:paraId="1941F17D" w14:textId="77777777" w:rsidR="003540EA" w:rsidRPr="00E03AC2" w:rsidRDefault="003540EA" w:rsidP="00014958">
            <w:pPr>
              <w:jc w:val="right"/>
              <w:rPr>
                <w:rFonts w:hAnsi="Times New Roman" w:cs="Times New Roman"/>
                <w:b/>
                <w:bCs/>
                <w:sz w:val="24"/>
                <w:szCs w:val="24"/>
              </w:rPr>
            </w:pPr>
            <w:r w:rsidRPr="00E03AC2">
              <w:rPr>
                <w:rFonts w:hAnsi="Times New Roman" w:cs="Times New Roman"/>
                <w:b/>
                <w:bCs/>
                <w:sz w:val="24"/>
                <w:szCs w:val="24"/>
              </w:rPr>
              <w:t>Eil. Nr.</w:t>
            </w:r>
          </w:p>
        </w:tc>
        <w:tc>
          <w:tcPr>
            <w:tcW w:w="8930" w:type="dxa"/>
          </w:tcPr>
          <w:p w14:paraId="11DA1331" w14:textId="77777777" w:rsidR="003540EA" w:rsidRPr="00B01E42" w:rsidRDefault="003540EA" w:rsidP="00014958">
            <w:pPr>
              <w:jc w:val="center"/>
              <w:rPr>
                <w:rFonts w:hAnsi="Times New Roman" w:cs="Times New Roman"/>
                <w:b/>
                <w:bCs/>
                <w:sz w:val="24"/>
                <w:szCs w:val="24"/>
              </w:rPr>
            </w:pPr>
            <w:r>
              <w:rPr>
                <w:rFonts w:hAnsi="Times New Roman" w:cs="Times New Roman"/>
                <w:b/>
                <w:bCs/>
                <w:sz w:val="24"/>
                <w:szCs w:val="24"/>
              </w:rPr>
              <w:t>P</w:t>
            </w:r>
            <w:r w:rsidRPr="00B01E42">
              <w:rPr>
                <w:rFonts w:hAnsi="Times New Roman" w:cs="Times New Roman"/>
                <w:b/>
                <w:sz w:val="24"/>
                <w:szCs w:val="24"/>
              </w:rPr>
              <w:t>rekybos vietos (prekybos centr</w:t>
            </w:r>
            <w:r>
              <w:rPr>
                <w:rFonts w:hAnsi="Times New Roman" w:cs="Times New Roman"/>
                <w:b/>
                <w:sz w:val="24"/>
                <w:szCs w:val="24"/>
              </w:rPr>
              <w:t>ai</w:t>
            </w:r>
            <w:r w:rsidRPr="00B01E42">
              <w:rPr>
                <w:rFonts w:hAnsi="Times New Roman" w:cs="Times New Roman"/>
                <w:b/>
                <w:sz w:val="24"/>
                <w:szCs w:val="24"/>
              </w:rPr>
              <w:t>, parduotuvė</w:t>
            </w:r>
            <w:r>
              <w:rPr>
                <w:rFonts w:hAnsi="Times New Roman" w:cs="Times New Roman"/>
                <w:b/>
                <w:sz w:val="24"/>
                <w:szCs w:val="24"/>
              </w:rPr>
              <w:t>s</w:t>
            </w:r>
            <w:r w:rsidRPr="00B01E42">
              <w:rPr>
                <w:rFonts w:hAnsi="Times New Roman" w:cs="Times New Roman"/>
                <w:b/>
                <w:sz w:val="24"/>
                <w:szCs w:val="24"/>
              </w:rPr>
              <w:t xml:space="preserve">) </w:t>
            </w:r>
            <w:r w:rsidRPr="00B01E42">
              <w:rPr>
                <w:rFonts w:hAnsi="Times New Roman" w:cs="Times New Roman"/>
                <w:b/>
                <w:bCs/>
                <w:sz w:val="24"/>
                <w:szCs w:val="24"/>
              </w:rPr>
              <w:t>pavadinimai ir adresai</w:t>
            </w:r>
          </w:p>
        </w:tc>
      </w:tr>
      <w:tr w:rsidR="003540EA" w:rsidRPr="00E03AC2" w14:paraId="2AE8EBC8" w14:textId="77777777" w:rsidTr="00014958">
        <w:tc>
          <w:tcPr>
            <w:tcW w:w="817" w:type="dxa"/>
          </w:tcPr>
          <w:p w14:paraId="1DD98D1A" w14:textId="77777777" w:rsidR="003540EA" w:rsidRPr="00E03AC2" w:rsidRDefault="003540EA" w:rsidP="003540EA">
            <w:pPr>
              <w:pStyle w:val="Sraopastraipa"/>
              <w:numPr>
                <w:ilvl w:val="0"/>
                <w:numId w:val="39"/>
              </w:numPr>
              <w:jc w:val="right"/>
              <w:rPr>
                <w:rFonts w:hAnsi="Times New Roman" w:cs="Times New Roman"/>
                <w:sz w:val="24"/>
                <w:szCs w:val="24"/>
              </w:rPr>
            </w:pPr>
          </w:p>
        </w:tc>
        <w:tc>
          <w:tcPr>
            <w:tcW w:w="8930" w:type="dxa"/>
          </w:tcPr>
          <w:p w14:paraId="3E06EE18" w14:textId="77777777" w:rsidR="003540EA" w:rsidRPr="00E03AC2" w:rsidRDefault="003540EA" w:rsidP="00014958">
            <w:pPr>
              <w:jc w:val="right"/>
              <w:rPr>
                <w:rFonts w:hAnsi="Times New Roman" w:cs="Times New Roman"/>
                <w:sz w:val="24"/>
                <w:szCs w:val="24"/>
              </w:rPr>
            </w:pPr>
          </w:p>
        </w:tc>
      </w:tr>
      <w:tr w:rsidR="003540EA" w:rsidRPr="00E03AC2" w14:paraId="1217F71D" w14:textId="77777777" w:rsidTr="00014958">
        <w:tc>
          <w:tcPr>
            <w:tcW w:w="817" w:type="dxa"/>
          </w:tcPr>
          <w:p w14:paraId="44AA220F" w14:textId="77777777" w:rsidR="003540EA" w:rsidRPr="00E03AC2" w:rsidRDefault="003540EA" w:rsidP="00014958">
            <w:pPr>
              <w:ind w:left="360"/>
              <w:jc w:val="right"/>
              <w:rPr>
                <w:rFonts w:hAnsi="Times New Roman" w:cs="Times New Roman"/>
                <w:sz w:val="24"/>
                <w:szCs w:val="24"/>
              </w:rPr>
            </w:pPr>
          </w:p>
        </w:tc>
        <w:tc>
          <w:tcPr>
            <w:tcW w:w="8930" w:type="dxa"/>
          </w:tcPr>
          <w:p w14:paraId="4DE98173" w14:textId="77777777" w:rsidR="003540EA" w:rsidRPr="00E03AC2" w:rsidRDefault="003540EA" w:rsidP="00014958">
            <w:pPr>
              <w:jc w:val="right"/>
              <w:rPr>
                <w:rFonts w:hAnsi="Times New Roman" w:cs="Times New Roman"/>
                <w:sz w:val="24"/>
                <w:szCs w:val="24"/>
              </w:rPr>
            </w:pPr>
          </w:p>
        </w:tc>
      </w:tr>
      <w:tr w:rsidR="003540EA" w:rsidRPr="00E03AC2" w14:paraId="0C4D34DB" w14:textId="77777777" w:rsidTr="00014958">
        <w:tc>
          <w:tcPr>
            <w:tcW w:w="817" w:type="dxa"/>
          </w:tcPr>
          <w:p w14:paraId="3C6FE150" w14:textId="77777777" w:rsidR="003540EA" w:rsidRPr="00E03AC2" w:rsidRDefault="003540EA" w:rsidP="00014958">
            <w:pPr>
              <w:ind w:left="360"/>
              <w:jc w:val="right"/>
              <w:rPr>
                <w:rFonts w:hAnsi="Times New Roman" w:cs="Times New Roman"/>
                <w:sz w:val="24"/>
                <w:szCs w:val="24"/>
              </w:rPr>
            </w:pPr>
          </w:p>
        </w:tc>
        <w:tc>
          <w:tcPr>
            <w:tcW w:w="8930" w:type="dxa"/>
          </w:tcPr>
          <w:p w14:paraId="2B23825F" w14:textId="77777777" w:rsidR="003540EA" w:rsidRPr="00E03AC2" w:rsidRDefault="003540EA" w:rsidP="00014958">
            <w:pPr>
              <w:jc w:val="right"/>
              <w:rPr>
                <w:rFonts w:hAnsi="Times New Roman" w:cs="Times New Roman"/>
                <w:sz w:val="24"/>
                <w:szCs w:val="24"/>
              </w:rPr>
            </w:pPr>
          </w:p>
        </w:tc>
      </w:tr>
      <w:tr w:rsidR="003540EA" w:rsidRPr="00E03AC2" w14:paraId="323D22F2" w14:textId="77777777" w:rsidTr="00014958">
        <w:tc>
          <w:tcPr>
            <w:tcW w:w="817" w:type="dxa"/>
          </w:tcPr>
          <w:p w14:paraId="08F16DD5" w14:textId="77777777" w:rsidR="003540EA" w:rsidRPr="00E03AC2" w:rsidRDefault="003540EA" w:rsidP="00014958">
            <w:pPr>
              <w:ind w:left="360"/>
              <w:jc w:val="right"/>
              <w:rPr>
                <w:rFonts w:hAnsi="Times New Roman" w:cs="Times New Roman"/>
                <w:sz w:val="24"/>
                <w:szCs w:val="24"/>
              </w:rPr>
            </w:pPr>
          </w:p>
        </w:tc>
        <w:tc>
          <w:tcPr>
            <w:tcW w:w="8930" w:type="dxa"/>
          </w:tcPr>
          <w:p w14:paraId="310F47AA" w14:textId="77777777" w:rsidR="003540EA" w:rsidRPr="00E03AC2" w:rsidRDefault="003540EA" w:rsidP="00014958">
            <w:pPr>
              <w:jc w:val="right"/>
              <w:rPr>
                <w:rFonts w:hAnsi="Times New Roman" w:cs="Times New Roman"/>
                <w:sz w:val="24"/>
                <w:szCs w:val="24"/>
              </w:rPr>
            </w:pPr>
          </w:p>
        </w:tc>
      </w:tr>
      <w:tr w:rsidR="003540EA" w:rsidRPr="00E03AC2" w14:paraId="34AB886D" w14:textId="77777777" w:rsidTr="00014958">
        <w:tc>
          <w:tcPr>
            <w:tcW w:w="817" w:type="dxa"/>
          </w:tcPr>
          <w:p w14:paraId="6E725DC0" w14:textId="77777777" w:rsidR="003540EA" w:rsidRPr="00E03AC2" w:rsidRDefault="003540EA" w:rsidP="00014958">
            <w:pPr>
              <w:ind w:left="360"/>
              <w:jc w:val="right"/>
              <w:rPr>
                <w:rFonts w:hAnsi="Times New Roman" w:cs="Times New Roman"/>
                <w:sz w:val="24"/>
                <w:szCs w:val="24"/>
              </w:rPr>
            </w:pPr>
          </w:p>
        </w:tc>
        <w:tc>
          <w:tcPr>
            <w:tcW w:w="8930" w:type="dxa"/>
          </w:tcPr>
          <w:p w14:paraId="348385AA" w14:textId="77777777" w:rsidR="003540EA" w:rsidRPr="00E03AC2" w:rsidRDefault="003540EA" w:rsidP="00014958">
            <w:pPr>
              <w:jc w:val="right"/>
              <w:rPr>
                <w:rFonts w:hAnsi="Times New Roman" w:cs="Times New Roman"/>
                <w:sz w:val="24"/>
                <w:szCs w:val="24"/>
              </w:rPr>
            </w:pPr>
          </w:p>
        </w:tc>
      </w:tr>
    </w:tbl>
    <w:p w14:paraId="339D83E2" w14:textId="77777777" w:rsidR="003540EA" w:rsidRPr="00E03AC2" w:rsidRDefault="003540EA" w:rsidP="003540EA">
      <w:pPr>
        <w:pStyle w:val="Sraopastraipa"/>
        <w:spacing w:after="0" w:line="240" w:lineRule="auto"/>
        <w:ind w:left="567"/>
        <w:rPr>
          <w:rFonts w:ascii="Times New Roman" w:hAnsi="Times New Roman" w:cs="Times New Roman"/>
          <w:b/>
          <w:bCs/>
          <w:sz w:val="24"/>
          <w:szCs w:val="24"/>
        </w:rPr>
      </w:pPr>
    </w:p>
    <w:p w14:paraId="3CD9371D" w14:textId="77777777" w:rsidR="003540EA" w:rsidRPr="00E03AC2" w:rsidRDefault="003540EA" w:rsidP="003540EA">
      <w:pPr>
        <w:pStyle w:val="Sraopastraipa"/>
        <w:numPr>
          <w:ilvl w:val="0"/>
          <w:numId w:val="38"/>
        </w:numPr>
        <w:spacing w:after="0" w:line="240" w:lineRule="auto"/>
        <w:jc w:val="center"/>
        <w:rPr>
          <w:rFonts w:ascii="Times New Roman" w:hAnsi="Times New Roman" w:cs="Times New Roman"/>
          <w:b/>
          <w:bCs/>
          <w:sz w:val="24"/>
          <w:szCs w:val="24"/>
        </w:rPr>
      </w:pPr>
      <w:r w:rsidRPr="00E03AC2">
        <w:rPr>
          <w:rFonts w:ascii="Times New Roman" w:hAnsi="Times New Roman" w:cs="Times New Roman"/>
          <w:b/>
          <w:bCs/>
          <w:sz w:val="24"/>
          <w:szCs w:val="24"/>
        </w:rPr>
        <w:t>PRIDEDAMI DOKUMENTAI IR INFORMACIJA APIE KONFIDENCIALUMĄ</w:t>
      </w:r>
    </w:p>
    <w:p w14:paraId="74242E58" w14:textId="77777777" w:rsidR="003540EA" w:rsidRPr="00E03AC2" w:rsidRDefault="003540EA" w:rsidP="003540EA">
      <w:pPr>
        <w:pStyle w:val="Sraopastraipa"/>
        <w:spacing w:after="0" w:line="240" w:lineRule="auto"/>
        <w:ind w:left="0" w:firstLine="567"/>
        <w:rPr>
          <w:rFonts w:ascii="Times New Roman" w:hAnsi="Times New Roman" w:cs="Times New Roman"/>
          <w:sz w:val="24"/>
          <w:szCs w:val="24"/>
        </w:rPr>
      </w:pPr>
      <w:r w:rsidRPr="00E03AC2">
        <w:rPr>
          <w:rFonts w:ascii="Times New Roman" w:hAnsi="Times New Roman" w:cs="Times New Roman"/>
          <w:sz w:val="24"/>
          <w:szCs w:val="24"/>
        </w:rPr>
        <w:t>Jei nenurodyta kitaip, visi dokumentai teikiami su pasiūlymu CVP IS priemonėmis:</w:t>
      </w:r>
    </w:p>
    <w:tbl>
      <w:tblPr>
        <w:tblStyle w:val="Lentelstinklelis"/>
        <w:tblW w:w="0" w:type="auto"/>
        <w:tblInd w:w="0" w:type="dxa"/>
        <w:tblLook w:val="04A0" w:firstRow="1" w:lastRow="0" w:firstColumn="1" w:lastColumn="0" w:noHBand="0" w:noVBand="1"/>
      </w:tblPr>
      <w:tblGrid>
        <w:gridCol w:w="570"/>
        <w:gridCol w:w="3478"/>
        <w:gridCol w:w="1030"/>
        <w:gridCol w:w="2266"/>
        <w:gridCol w:w="2618"/>
      </w:tblGrid>
      <w:tr w:rsidR="003540EA" w:rsidRPr="00FD57CF" w14:paraId="208D0988" w14:textId="77777777" w:rsidTr="001B4F05">
        <w:tc>
          <w:tcPr>
            <w:tcW w:w="0" w:type="auto"/>
          </w:tcPr>
          <w:p w14:paraId="2B12EBDE" w14:textId="77777777" w:rsidR="003540EA" w:rsidRPr="00FD57CF" w:rsidRDefault="003540EA" w:rsidP="00014958">
            <w:pPr>
              <w:jc w:val="center"/>
              <w:rPr>
                <w:rFonts w:hAnsi="Times New Roman" w:cs="Times New Roman"/>
                <w:b/>
                <w:bCs/>
                <w:sz w:val="24"/>
                <w:szCs w:val="24"/>
              </w:rPr>
            </w:pPr>
            <w:r w:rsidRPr="00FD57CF">
              <w:rPr>
                <w:rFonts w:hAnsi="Times New Roman" w:cs="Times New Roman"/>
                <w:b/>
                <w:bCs/>
                <w:sz w:val="24"/>
                <w:szCs w:val="24"/>
              </w:rPr>
              <w:t>Eil.</w:t>
            </w:r>
          </w:p>
          <w:p w14:paraId="0FEF6DE8" w14:textId="77777777" w:rsidR="003540EA" w:rsidRPr="00FD57CF" w:rsidRDefault="003540EA" w:rsidP="00014958">
            <w:pPr>
              <w:jc w:val="center"/>
              <w:rPr>
                <w:rFonts w:hAnsi="Times New Roman" w:cs="Times New Roman"/>
                <w:b/>
                <w:bCs/>
                <w:sz w:val="24"/>
                <w:szCs w:val="24"/>
              </w:rPr>
            </w:pPr>
            <w:r w:rsidRPr="00FD57CF">
              <w:rPr>
                <w:rFonts w:hAnsi="Times New Roman" w:cs="Times New Roman"/>
                <w:b/>
                <w:bCs/>
                <w:sz w:val="24"/>
                <w:szCs w:val="24"/>
              </w:rPr>
              <w:t>Nr.</w:t>
            </w:r>
          </w:p>
        </w:tc>
        <w:tc>
          <w:tcPr>
            <w:tcW w:w="3478" w:type="dxa"/>
          </w:tcPr>
          <w:p w14:paraId="6F5810FB" w14:textId="77777777" w:rsidR="003540EA" w:rsidRPr="00FD57CF" w:rsidRDefault="003540EA" w:rsidP="00014958">
            <w:pPr>
              <w:jc w:val="center"/>
              <w:rPr>
                <w:rFonts w:hAnsi="Times New Roman" w:cs="Times New Roman"/>
                <w:b/>
                <w:bCs/>
                <w:sz w:val="24"/>
                <w:szCs w:val="24"/>
              </w:rPr>
            </w:pPr>
            <w:r w:rsidRPr="00FD57CF">
              <w:rPr>
                <w:rFonts w:hAnsi="Times New Roman" w:cs="Times New Roman"/>
                <w:b/>
                <w:bCs/>
                <w:sz w:val="24"/>
                <w:szCs w:val="24"/>
              </w:rPr>
              <w:t>Dokumentas</w:t>
            </w:r>
          </w:p>
        </w:tc>
        <w:tc>
          <w:tcPr>
            <w:tcW w:w="1030" w:type="dxa"/>
          </w:tcPr>
          <w:p w14:paraId="209053C3" w14:textId="77777777" w:rsidR="003540EA" w:rsidRPr="00FD57CF" w:rsidRDefault="003540EA" w:rsidP="00014958">
            <w:pPr>
              <w:jc w:val="center"/>
              <w:rPr>
                <w:rFonts w:hAnsi="Times New Roman" w:cs="Times New Roman"/>
                <w:b/>
                <w:bCs/>
                <w:sz w:val="24"/>
                <w:szCs w:val="24"/>
              </w:rPr>
            </w:pPr>
            <w:r w:rsidRPr="00FD57CF">
              <w:rPr>
                <w:rFonts w:hAnsi="Times New Roman" w:cs="Times New Roman"/>
                <w:b/>
                <w:bCs/>
                <w:sz w:val="24"/>
                <w:szCs w:val="24"/>
              </w:rPr>
              <w:t>Lapų skaičius</w:t>
            </w:r>
          </w:p>
        </w:tc>
        <w:tc>
          <w:tcPr>
            <w:tcW w:w="0" w:type="auto"/>
          </w:tcPr>
          <w:p w14:paraId="5BEA2CF1" w14:textId="77777777" w:rsidR="003540EA" w:rsidRPr="00FD57CF" w:rsidRDefault="003540EA" w:rsidP="00014958">
            <w:pPr>
              <w:jc w:val="center"/>
              <w:rPr>
                <w:rFonts w:hAnsi="Times New Roman" w:cs="Times New Roman"/>
                <w:b/>
                <w:bCs/>
                <w:sz w:val="24"/>
                <w:szCs w:val="24"/>
              </w:rPr>
            </w:pPr>
            <w:r w:rsidRPr="00FD57CF">
              <w:rPr>
                <w:rFonts w:hAnsi="Times New Roman" w:cs="Times New Roman"/>
                <w:b/>
                <w:bCs/>
                <w:sz w:val="24"/>
                <w:szCs w:val="24"/>
              </w:rPr>
              <w:t>Ar dokumente yra konfidencialios informacijos?</w:t>
            </w:r>
          </w:p>
          <w:p w14:paraId="41CAEFDE" w14:textId="77777777" w:rsidR="003540EA" w:rsidRPr="00FD57CF" w:rsidRDefault="003540EA" w:rsidP="00014958">
            <w:pPr>
              <w:jc w:val="center"/>
              <w:rPr>
                <w:rFonts w:hAnsi="Times New Roman" w:cs="Times New Roman"/>
                <w:b/>
                <w:bCs/>
                <w:sz w:val="24"/>
                <w:szCs w:val="24"/>
              </w:rPr>
            </w:pPr>
            <w:r w:rsidRPr="00FD57CF">
              <w:rPr>
                <w:rFonts w:hAnsi="Times New Roman" w:cs="Times New Roman"/>
                <w:b/>
                <w:bCs/>
                <w:sz w:val="24"/>
                <w:szCs w:val="24"/>
              </w:rPr>
              <w:t>(Taip / Ne)</w:t>
            </w:r>
          </w:p>
        </w:tc>
        <w:tc>
          <w:tcPr>
            <w:tcW w:w="0" w:type="auto"/>
          </w:tcPr>
          <w:p w14:paraId="2160FB15" w14:textId="77777777" w:rsidR="003540EA" w:rsidRPr="00FD57CF" w:rsidRDefault="003540EA" w:rsidP="00014958">
            <w:pPr>
              <w:jc w:val="center"/>
              <w:rPr>
                <w:rFonts w:hAnsi="Times New Roman" w:cs="Times New Roman"/>
                <w:b/>
                <w:bCs/>
                <w:sz w:val="24"/>
                <w:szCs w:val="24"/>
              </w:rPr>
            </w:pPr>
            <w:r w:rsidRPr="00FD57CF">
              <w:rPr>
                <w:rFonts w:hAnsi="Times New Roman" w:cs="Times New Roman"/>
                <w:b/>
                <w:bCs/>
                <w:sz w:val="24"/>
                <w:szCs w:val="24"/>
              </w:rPr>
              <w:t>Paaiškinimas, kokia konkreti informacija dokumente yra konfidenciali ir kodėl</w:t>
            </w:r>
          </w:p>
        </w:tc>
      </w:tr>
      <w:tr w:rsidR="003540EA" w:rsidRPr="00E03AC2" w14:paraId="4CC005D1" w14:textId="77777777" w:rsidTr="001B4F05">
        <w:tc>
          <w:tcPr>
            <w:tcW w:w="0" w:type="auto"/>
          </w:tcPr>
          <w:p w14:paraId="5DB36306" w14:textId="77777777" w:rsidR="003540EA" w:rsidRPr="00FD57CF" w:rsidRDefault="003540EA" w:rsidP="00014958">
            <w:pPr>
              <w:rPr>
                <w:rFonts w:hAnsi="Times New Roman" w:cs="Times New Roman"/>
                <w:bCs/>
                <w:sz w:val="24"/>
                <w:szCs w:val="24"/>
              </w:rPr>
            </w:pPr>
            <w:r w:rsidRPr="00FD57CF">
              <w:rPr>
                <w:rFonts w:hAnsi="Times New Roman" w:cs="Times New Roman"/>
                <w:i/>
                <w:sz w:val="24"/>
                <w:szCs w:val="24"/>
              </w:rPr>
              <w:t>1</w:t>
            </w:r>
          </w:p>
        </w:tc>
        <w:tc>
          <w:tcPr>
            <w:tcW w:w="3478" w:type="dxa"/>
          </w:tcPr>
          <w:p w14:paraId="45EAB4FF" w14:textId="77777777" w:rsidR="003540EA" w:rsidRPr="00FD57CF" w:rsidRDefault="003540EA" w:rsidP="00014958">
            <w:pPr>
              <w:rPr>
                <w:rFonts w:hAnsi="Times New Roman" w:cs="Times New Roman"/>
                <w:bCs/>
                <w:sz w:val="24"/>
                <w:szCs w:val="24"/>
              </w:rPr>
            </w:pPr>
            <w:r w:rsidRPr="00FD57CF">
              <w:rPr>
                <w:rFonts w:hAnsi="Times New Roman" w:cs="Times New Roman"/>
                <w:i/>
                <w:iCs/>
                <w:sz w:val="24"/>
                <w:szCs w:val="24"/>
              </w:rPr>
              <w:t>2</w:t>
            </w:r>
          </w:p>
        </w:tc>
        <w:tc>
          <w:tcPr>
            <w:tcW w:w="1030" w:type="dxa"/>
          </w:tcPr>
          <w:p w14:paraId="582E6FFB" w14:textId="77777777" w:rsidR="003540EA" w:rsidRPr="00FD57CF" w:rsidRDefault="003540EA" w:rsidP="00014958">
            <w:pPr>
              <w:rPr>
                <w:rFonts w:hAnsi="Times New Roman" w:cs="Times New Roman"/>
                <w:i/>
                <w:sz w:val="24"/>
                <w:szCs w:val="24"/>
              </w:rPr>
            </w:pPr>
            <w:r w:rsidRPr="00FD57CF">
              <w:rPr>
                <w:rFonts w:hAnsi="Times New Roman" w:cs="Times New Roman"/>
                <w:i/>
                <w:sz w:val="24"/>
                <w:szCs w:val="24"/>
              </w:rPr>
              <w:t>3</w:t>
            </w:r>
          </w:p>
        </w:tc>
        <w:tc>
          <w:tcPr>
            <w:tcW w:w="0" w:type="auto"/>
          </w:tcPr>
          <w:p w14:paraId="088AC5C1" w14:textId="77777777" w:rsidR="003540EA" w:rsidRPr="00FD57CF" w:rsidRDefault="003540EA" w:rsidP="00014958">
            <w:pPr>
              <w:rPr>
                <w:rFonts w:hAnsi="Times New Roman" w:cs="Times New Roman"/>
                <w:bCs/>
                <w:i/>
                <w:iCs/>
                <w:sz w:val="24"/>
                <w:szCs w:val="24"/>
              </w:rPr>
            </w:pPr>
            <w:r w:rsidRPr="00FD57CF">
              <w:rPr>
                <w:rFonts w:hAnsi="Times New Roman" w:cs="Times New Roman"/>
                <w:bCs/>
                <w:i/>
                <w:iCs/>
                <w:sz w:val="24"/>
                <w:szCs w:val="24"/>
              </w:rPr>
              <w:t>4</w:t>
            </w:r>
          </w:p>
        </w:tc>
        <w:tc>
          <w:tcPr>
            <w:tcW w:w="0" w:type="auto"/>
          </w:tcPr>
          <w:p w14:paraId="4ED14139" w14:textId="77777777" w:rsidR="003540EA" w:rsidRPr="00E03AC2" w:rsidRDefault="003540EA" w:rsidP="00014958">
            <w:pPr>
              <w:rPr>
                <w:rFonts w:hAnsi="Times New Roman" w:cs="Times New Roman"/>
                <w:bCs/>
                <w:sz w:val="24"/>
                <w:szCs w:val="24"/>
              </w:rPr>
            </w:pPr>
            <w:r w:rsidRPr="00FD57CF">
              <w:rPr>
                <w:rFonts w:hAnsi="Times New Roman" w:cs="Times New Roman"/>
                <w:i/>
                <w:sz w:val="24"/>
                <w:szCs w:val="24"/>
              </w:rPr>
              <w:t>5</w:t>
            </w:r>
          </w:p>
        </w:tc>
      </w:tr>
      <w:tr w:rsidR="003540EA" w:rsidRPr="00E03AC2" w14:paraId="77C85820" w14:textId="77777777" w:rsidTr="001B4F05">
        <w:tc>
          <w:tcPr>
            <w:tcW w:w="0" w:type="auto"/>
          </w:tcPr>
          <w:p w14:paraId="7DAC0228" w14:textId="77777777" w:rsidR="003540EA" w:rsidRPr="00E03AC2" w:rsidRDefault="003540EA" w:rsidP="00014958">
            <w:pPr>
              <w:rPr>
                <w:rFonts w:hAnsi="Times New Roman" w:cs="Times New Roman"/>
                <w:sz w:val="24"/>
                <w:szCs w:val="24"/>
              </w:rPr>
            </w:pPr>
            <w:r w:rsidRPr="00E03AC2">
              <w:rPr>
                <w:rFonts w:hAnsi="Times New Roman" w:cs="Times New Roman"/>
                <w:sz w:val="24"/>
                <w:szCs w:val="24"/>
              </w:rPr>
              <w:t>1.</w:t>
            </w:r>
          </w:p>
        </w:tc>
        <w:tc>
          <w:tcPr>
            <w:tcW w:w="3478" w:type="dxa"/>
          </w:tcPr>
          <w:p w14:paraId="4ADBB390" w14:textId="77777777" w:rsidR="003540EA" w:rsidRPr="00E03AC2" w:rsidRDefault="003540EA" w:rsidP="00014958">
            <w:pPr>
              <w:rPr>
                <w:rFonts w:hAnsi="Times New Roman" w:cs="Times New Roman"/>
                <w:sz w:val="24"/>
                <w:szCs w:val="24"/>
              </w:rPr>
            </w:pPr>
            <w:r w:rsidRPr="00E03AC2">
              <w:rPr>
                <w:rFonts w:hAnsi="Times New Roman" w:cs="Times New Roman"/>
                <w:sz w:val="24"/>
                <w:szCs w:val="24"/>
              </w:rPr>
              <w:t>Jungtinės veiklos sutarties kopija (</w:t>
            </w:r>
            <w:r w:rsidRPr="00E03AC2">
              <w:rPr>
                <w:rFonts w:eastAsiaTheme="minorHAnsi" w:hAnsi="Times New Roman" w:cs="Times New Roman"/>
                <w:bCs/>
                <w:iCs/>
                <w:sz w:val="24"/>
                <w:szCs w:val="24"/>
              </w:rPr>
              <w:t>jei pasiūlymą pateikia ūkio subjektų grupė)</w:t>
            </w:r>
          </w:p>
        </w:tc>
        <w:tc>
          <w:tcPr>
            <w:tcW w:w="1030" w:type="dxa"/>
          </w:tcPr>
          <w:p w14:paraId="69847F0A" w14:textId="77777777" w:rsidR="003540EA" w:rsidRPr="00E03AC2" w:rsidRDefault="003540EA" w:rsidP="00014958">
            <w:pPr>
              <w:rPr>
                <w:rFonts w:hAnsi="Times New Roman" w:cs="Times New Roman"/>
                <w:sz w:val="24"/>
                <w:szCs w:val="24"/>
              </w:rPr>
            </w:pPr>
          </w:p>
        </w:tc>
        <w:tc>
          <w:tcPr>
            <w:tcW w:w="0" w:type="auto"/>
          </w:tcPr>
          <w:p w14:paraId="1B0A99C5" w14:textId="77777777" w:rsidR="003540EA" w:rsidRPr="00E03AC2" w:rsidRDefault="003540EA" w:rsidP="00014958">
            <w:pPr>
              <w:rPr>
                <w:rFonts w:hAnsi="Times New Roman" w:cs="Times New Roman"/>
                <w:sz w:val="24"/>
                <w:szCs w:val="24"/>
              </w:rPr>
            </w:pPr>
          </w:p>
        </w:tc>
        <w:tc>
          <w:tcPr>
            <w:tcW w:w="0" w:type="auto"/>
          </w:tcPr>
          <w:p w14:paraId="00B9ED11" w14:textId="77777777" w:rsidR="003540EA" w:rsidRPr="00E03AC2" w:rsidRDefault="003540EA" w:rsidP="00014958">
            <w:pPr>
              <w:rPr>
                <w:rFonts w:hAnsi="Times New Roman" w:cs="Times New Roman"/>
                <w:sz w:val="24"/>
                <w:szCs w:val="24"/>
              </w:rPr>
            </w:pPr>
          </w:p>
        </w:tc>
      </w:tr>
      <w:tr w:rsidR="003540EA" w:rsidRPr="00E03AC2" w14:paraId="6EFF9CAB" w14:textId="77777777" w:rsidTr="001B4F05">
        <w:tc>
          <w:tcPr>
            <w:tcW w:w="0" w:type="auto"/>
          </w:tcPr>
          <w:p w14:paraId="5BE9B13F" w14:textId="77777777" w:rsidR="003540EA" w:rsidRPr="00E03AC2" w:rsidRDefault="003540EA" w:rsidP="00014958">
            <w:pPr>
              <w:rPr>
                <w:rFonts w:eastAsia="Calibri" w:hAnsi="Times New Roman" w:cs="Times New Roman"/>
                <w:sz w:val="24"/>
                <w:szCs w:val="24"/>
              </w:rPr>
            </w:pPr>
            <w:r w:rsidRPr="00E03AC2">
              <w:rPr>
                <w:rFonts w:eastAsia="Calibri" w:hAnsi="Times New Roman" w:cs="Times New Roman"/>
                <w:sz w:val="24"/>
                <w:szCs w:val="24"/>
              </w:rPr>
              <w:t>2.</w:t>
            </w:r>
          </w:p>
        </w:tc>
        <w:tc>
          <w:tcPr>
            <w:tcW w:w="3478" w:type="dxa"/>
          </w:tcPr>
          <w:p w14:paraId="2F419960" w14:textId="77777777" w:rsidR="003540EA" w:rsidRPr="00E03AC2" w:rsidRDefault="003540EA" w:rsidP="00014958">
            <w:pPr>
              <w:rPr>
                <w:rFonts w:hAnsi="Times New Roman" w:cs="Times New Roman"/>
                <w:sz w:val="24"/>
                <w:szCs w:val="24"/>
              </w:rPr>
            </w:pPr>
            <w:r w:rsidRPr="00E03AC2">
              <w:rPr>
                <w:rFonts w:hAnsi="Times New Roman" w:cs="Times New Roman"/>
                <w:sz w:val="24"/>
                <w:szCs w:val="24"/>
              </w:rPr>
              <w:t>Įgaliojimo ar kito dokumento, suteikiančio teisę pateikti ir (ar) pasirašyti pasiūlymą bei kitus dokumentus, kopija (jeigu pasiūlymą pateikia ir ar dokumentus pasirašo ne tiekėjo, ūkio subjektų grupės dalyvių, subtiekėjų ar ūkio subjektų, kurių pajėgumais tiekėjas remiasi, vadovas)</w:t>
            </w:r>
          </w:p>
        </w:tc>
        <w:tc>
          <w:tcPr>
            <w:tcW w:w="1030" w:type="dxa"/>
          </w:tcPr>
          <w:p w14:paraId="02A5C967" w14:textId="77777777" w:rsidR="003540EA" w:rsidRPr="00E03AC2" w:rsidRDefault="003540EA" w:rsidP="00014958">
            <w:pPr>
              <w:rPr>
                <w:rFonts w:hAnsi="Times New Roman" w:cs="Times New Roman"/>
                <w:sz w:val="24"/>
                <w:szCs w:val="24"/>
              </w:rPr>
            </w:pPr>
          </w:p>
        </w:tc>
        <w:tc>
          <w:tcPr>
            <w:tcW w:w="0" w:type="auto"/>
          </w:tcPr>
          <w:p w14:paraId="2D2C1982" w14:textId="77777777" w:rsidR="003540EA" w:rsidRPr="00E03AC2" w:rsidRDefault="003540EA" w:rsidP="00014958">
            <w:pPr>
              <w:rPr>
                <w:rFonts w:hAnsi="Times New Roman" w:cs="Times New Roman"/>
                <w:sz w:val="24"/>
                <w:szCs w:val="24"/>
              </w:rPr>
            </w:pPr>
          </w:p>
        </w:tc>
        <w:tc>
          <w:tcPr>
            <w:tcW w:w="0" w:type="auto"/>
          </w:tcPr>
          <w:p w14:paraId="0FDB66B3" w14:textId="77777777" w:rsidR="003540EA" w:rsidRPr="00E03AC2" w:rsidRDefault="003540EA" w:rsidP="00014958">
            <w:pPr>
              <w:rPr>
                <w:rFonts w:hAnsi="Times New Roman" w:cs="Times New Roman"/>
                <w:sz w:val="24"/>
                <w:szCs w:val="24"/>
              </w:rPr>
            </w:pPr>
          </w:p>
        </w:tc>
      </w:tr>
      <w:tr w:rsidR="003540EA" w:rsidRPr="00E03AC2" w14:paraId="01E6AEEC" w14:textId="77777777" w:rsidTr="001B4F05">
        <w:tc>
          <w:tcPr>
            <w:tcW w:w="0" w:type="auto"/>
          </w:tcPr>
          <w:p w14:paraId="5F2A3C70" w14:textId="77777777" w:rsidR="003540EA" w:rsidRPr="00E03AC2" w:rsidRDefault="003540EA" w:rsidP="00014958">
            <w:pPr>
              <w:rPr>
                <w:rFonts w:eastAsia="Calibri" w:hAnsi="Times New Roman" w:cs="Times New Roman"/>
                <w:bCs/>
                <w:sz w:val="24"/>
                <w:szCs w:val="24"/>
              </w:rPr>
            </w:pPr>
            <w:r w:rsidRPr="00E03AC2">
              <w:rPr>
                <w:rFonts w:eastAsia="Calibri" w:hAnsi="Times New Roman" w:cs="Times New Roman"/>
                <w:bCs/>
                <w:sz w:val="24"/>
                <w:szCs w:val="24"/>
              </w:rPr>
              <w:t>3.</w:t>
            </w:r>
          </w:p>
        </w:tc>
        <w:tc>
          <w:tcPr>
            <w:tcW w:w="3478" w:type="dxa"/>
          </w:tcPr>
          <w:p w14:paraId="725D7950" w14:textId="77777777" w:rsidR="003540EA" w:rsidRPr="00E03AC2" w:rsidRDefault="003540EA" w:rsidP="00014958">
            <w:pPr>
              <w:tabs>
                <w:tab w:val="left" w:pos="1701"/>
              </w:tabs>
              <w:spacing w:line="20" w:lineRule="atLeast"/>
              <w:ind w:left="32"/>
              <w:rPr>
                <w:rFonts w:eastAsiaTheme="minorHAnsi" w:hAnsi="Times New Roman" w:cs="Times New Roman"/>
                <w:bCs/>
                <w:iCs/>
                <w:sz w:val="24"/>
                <w:szCs w:val="24"/>
              </w:rPr>
            </w:pPr>
            <w:r w:rsidRPr="00E03AC2">
              <w:rPr>
                <w:rFonts w:eastAsia="Calibri" w:hAnsi="Times New Roman" w:cs="Times New Roman"/>
                <w:bCs/>
                <w:sz w:val="24"/>
                <w:szCs w:val="24"/>
              </w:rPr>
              <w:t>Jei tiekėjas pasitelkia ūkio subjektus – įrodymai, kad šie ištekliai bus prieinami per visą sutartinių įsipareigojimų vykdymo laikotarpį</w:t>
            </w:r>
          </w:p>
          <w:p w14:paraId="0703F018" w14:textId="77777777" w:rsidR="003540EA" w:rsidRPr="00E03AC2" w:rsidRDefault="003540EA" w:rsidP="00014958">
            <w:pPr>
              <w:rPr>
                <w:rFonts w:eastAsia="Calibri" w:hAnsi="Times New Roman" w:cs="Times New Roman"/>
                <w:sz w:val="24"/>
                <w:szCs w:val="24"/>
              </w:rPr>
            </w:pPr>
          </w:p>
        </w:tc>
        <w:tc>
          <w:tcPr>
            <w:tcW w:w="1030" w:type="dxa"/>
          </w:tcPr>
          <w:p w14:paraId="3D1E9047" w14:textId="77777777" w:rsidR="003540EA" w:rsidRPr="00E03AC2" w:rsidRDefault="003540EA" w:rsidP="00014958">
            <w:pPr>
              <w:rPr>
                <w:rFonts w:hAnsi="Times New Roman" w:cs="Times New Roman"/>
                <w:sz w:val="24"/>
                <w:szCs w:val="24"/>
              </w:rPr>
            </w:pPr>
          </w:p>
        </w:tc>
        <w:tc>
          <w:tcPr>
            <w:tcW w:w="0" w:type="auto"/>
          </w:tcPr>
          <w:p w14:paraId="5891B92D" w14:textId="77777777" w:rsidR="003540EA" w:rsidRPr="00E03AC2" w:rsidRDefault="003540EA" w:rsidP="00014958">
            <w:pPr>
              <w:rPr>
                <w:rFonts w:hAnsi="Times New Roman" w:cs="Times New Roman"/>
                <w:sz w:val="24"/>
                <w:szCs w:val="24"/>
              </w:rPr>
            </w:pPr>
          </w:p>
        </w:tc>
        <w:tc>
          <w:tcPr>
            <w:tcW w:w="0" w:type="auto"/>
          </w:tcPr>
          <w:p w14:paraId="6979D4D4" w14:textId="77777777" w:rsidR="003540EA" w:rsidRPr="00E03AC2" w:rsidRDefault="003540EA" w:rsidP="00014958">
            <w:pPr>
              <w:rPr>
                <w:rFonts w:hAnsi="Times New Roman" w:cs="Times New Roman"/>
                <w:sz w:val="24"/>
                <w:szCs w:val="24"/>
              </w:rPr>
            </w:pPr>
          </w:p>
        </w:tc>
      </w:tr>
      <w:tr w:rsidR="003540EA" w:rsidRPr="00E03AC2" w14:paraId="1859EE43" w14:textId="77777777" w:rsidTr="001B4F05">
        <w:tc>
          <w:tcPr>
            <w:tcW w:w="0" w:type="auto"/>
          </w:tcPr>
          <w:p w14:paraId="09D1486A" w14:textId="77777777" w:rsidR="003540EA" w:rsidRPr="00E03AC2" w:rsidRDefault="003540EA" w:rsidP="00014958">
            <w:pPr>
              <w:rPr>
                <w:rFonts w:eastAsia="Calibri" w:hAnsi="Times New Roman" w:cs="Times New Roman"/>
                <w:bCs/>
                <w:sz w:val="24"/>
                <w:szCs w:val="24"/>
              </w:rPr>
            </w:pPr>
            <w:r w:rsidRPr="00E03AC2">
              <w:rPr>
                <w:rFonts w:eastAsia="Calibri" w:hAnsi="Times New Roman" w:cs="Times New Roman"/>
                <w:bCs/>
                <w:sz w:val="24"/>
                <w:szCs w:val="24"/>
              </w:rPr>
              <w:t>4.</w:t>
            </w:r>
          </w:p>
        </w:tc>
        <w:tc>
          <w:tcPr>
            <w:tcW w:w="3478" w:type="dxa"/>
          </w:tcPr>
          <w:p w14:paraId="3CD3B239" w14:textId="258C3BD0" w:rsidR="003540EA" w:rsidRPr="00E03AC2" w:rsidRDefault="003540EA" w:rsidP="00014958">
            <w:pPr>
              <w:rPr>
                <w:rFonts w:hAnsi="Times New Roman" w:cs="Times New Roman"/>
                <w:bCs/>
                <w:sz w:val="24"/>
                <w:szCs w:val="24"/>
              </w:rPr>
            </w:pPr>
            <w:r w:rsidRPr="00E03AC2">
              <w:rPr>
                <w:rFonts w:eastAsiaTheme="minorHAnsi" w:hAnsi="Times New Roman" w:cs="Times New Roman"/>
                <w:bCs/>
                <w:iCs/>
                <w:sz w:val="24"/>
                <w:szCs w:val="24"/>
              </w:rPr>
              <w:t>Pasirašytas EBVPD (</w:t>
            </w:r>
            <w:r w:rsidRPr="00E03AC2">
              <w:rPr>
                <w:rFonts w:eastAsiaTheme="minorHAnsi" w:hAnsi="Times New Roman" w:cs="Times New Roman"/>
                <w:bCs/>
                <w:iCs/>
                <w:sz w:val="24"/>
                <w:szCs w:val="24"/>
              </w:rPr>
              <w:fldChar w:fldCharType="begin"/>
            </w:r>
            <w:r w:rsidRPr="00E03AC2">
              <w:rPr>
                <w:rFonts w:eastAsiaTheme="minorHAnsi" w:hAnsi="Times New Roman" w:cs="Times New Roman"/>
                <w:bCs/>
                <w:iCs/>
                <w:sz w:val="24"/>
                <w:szCs w:val="24"/>
              </w:rPr>
              <w:instrText xml:space="preserve"> REF _Ref38898251 \h  \* MERGEFORMAT </w:instrText>
            </w:r>
            <w:r w:rsidRPr="00E03AC2">
              <w:rPr>
                <w:rFonts w:eastAsiaTheme="minorHAnsi" w:hAnsi="Times New Roman" w:cs="Times New Roman"/>
                <w:bCs/>
                <w:iCs/>
                <w:sz w:val="24"/>
                <w:szCs w:val="24"/>
              </w:rPr>
            </w:r>
            <w:r w:rsidRPr="00E03AC2">
              <w:rPr>
                <w:rFonts w:eastAsiaTheme="minorHAnsi" w:hAnsi="Times New Roman" w:cs="Times New Roman"/>
                <w:bCs/>
                <w:iCs/>
                <w:sz w:val="24"/>
                <w:szCs w:val="24"/>
              </w:rPr>
              <w:fldChar w:fldCharType="separate"/>
            </w:r>
            <w:r w:rsidRPr="0063278E">
              <w:rPr>
                <w:rFonts w:hAnsi="Times New Roman" w:cs="Times New Roman"/>
                <w:color w:val="0070C0"/>
                <w:sz w:val="24"/>
                <w:szCs w:val="24"/>
              </w:rPr>
              <w:t xml:space="preserve"> </w:t>
            </w:r>
            <w:r w:rsidRPr="0067079B">
              <w:rPr>
                <w:rFonts w:asciiTheme="minorHAnsi" w:cstheme="minorHAnsi"/>
                <w:color w:val="4472C4" w:themeColor="accent1"/>
              </w:rPr>
              <w:t>(XML formatu</w:t>
            </w:r>
            <w:r>
              <w:rPr>
                <w:rFonts w:asciiTheme="minorHAnsi" w:cstheme="minorHAnsi"/>
                <w:color w:val="4472C4" w:themeColor="accent1"/>
              </w:rPr>
              <w:t xml:space="preserve"> ar pdf. formatu</w:t>
            </w:r>
            <w:r w:rsidRPr="0067079B">
              <w:rPr>
                <w:rFonts w:asciiTheme="minorHAnsi" w:cstheme="minorHAnsi"/>
                <w:color w:val="4472C4" w:themeColor="accent1"/>
              </w:rPr>
              <w:t>)</w:t>
            </w:r>
            <w:r w:rsidRPr="00E03AC2">
              <w:rPr>
                <w:rFonts w:eastAsiaTheme="minorHAnsi" w:hAnsi="Times New Roman" w:cs="Times New Roman"/>
                <w:bCs/>
                <w:iCs/>
                <w:sz w:val="24"/>
                <w:szCs w:val="24"/>
              </w:rPr>
              <w:fldChar w:fldCharType="end"/>
            </w:r>
            <w:r w:rsidRPr="00E03AC2">
              <w:rPr>
                <w:rFonts w:eastAsiaTheme="minorHAnsi" w:hAnsi="Times New Roman" w:cs="Times New Roman"/>
                <w:bCs/>
                <w:iCs/>
                <w:sz w:val="24"/>
                <w:szCs w:val="24"/>
              </w:rPr>
              <w:t>.</w:t>
            </w:r>
            <w:r w:rsidRPr="00E03AC2">
              <w:rPr>
                <w:rFonts w:hAnsi="Times New Roman" w:cs="Times New Roman"/>
                <w:bCs/>
                <w:sz w:val="24"/>
                <w:szCs w:val="24"/>
              </w:rPr>
              <w:t xml:space="preserve"> </w:t>
            </w:r>
          </w:p>
          <w:p w14:paraId="20690985" w14:textId="77777777" w:rsidR="003540EA" w:rsidRPr="00E03AC2" w:rsidRDefault="003540EA" w:rsidP="00014958">
            <w:pPr>
              <w:pStyle w:val="Betarp"/>
              <w:tabs>
                <w:tab w:val="left" w:pos="331"/>
              </w:tabs>
              <w:ind w:left="32" w:hanging="32"/>
              <w:rPr>
                <w:rFonts w:hAnsi="Times New Roman" w:cs="Times New Roman"/>
                <w:bCs/>
                <w:sz w:val="24"/>
                <w:szCs w:val="24"/>
              </w:rPr>
            </w:pPr>
            <w:r w:rsidRPr="00E03AC2">
              <w:rPr>
                <w:rFonts w:hAnsi="Times New Roman" w:cs="Times New Roman"/>
                <w:bCs/>
                <w:sz w:val="24"/>
                <w:szCs w:val="24"/>
              </w:rPr>
              <w:t>*Atskirą EBVPD pildo:</w:t>
            </w:r>
          </w:p>
          <w:p w14:paraId="789EEF2E" w14:textId="77777777" w:rsidR="003540EA" w:rsidRPr="00E03AC2" w:rsidRDefault="003540EA" w:rsidP="003540EA">
            <w:pPr>
              <w:pStyle w:val="Betarp"/>
              <w:numPr>
                <w:ilvl w:val="0"/>
                <w:numId w:val="36"/>
              </w:numPr>
              <w:tabs>
                <w:tab w:val="left" w:pos="331"/>
              </w:tabs>
              <w:ind w:left="0" w:hanging="32"/>
              <w:rPr>
                <w:rFonts w:hAnsi="Times New Roman" w:cs="Times New Roman"/>
                <w:bCs/>
                <w:sz w:val="24"/>
                <w:szCs w:val="24"/>
              </w:rPr>
            </w:pPr>
            <w:r w:rsidRPr="00E03AC2">
              <w:rPr>
                <w:rFonts w:hAnsi="Times New Roman" w:cs="Times New Roman"/>
                <w:bCs/>
                <w:sz w:val="24"/>
                <w:szCs w:val="24"/>
              </w:rPr>
              <w:lastRenderedPageBreak/>
              <w:t>tiekėjas;</w:t>
            </w:r>
          </w:p>
          <w:p w14:paraId="044ABCF0" w14:textId="77777777" w:rsidR="003540EA" w:rsidRPr="00E03AC2" w:rsidRDefault="003540EA" w:rsidP="003540EA">
            <w:pPr>
              <w:pStyle w:val="Betarp"/>
              <w:numPr>
                <w:ilvl w:val="0"/>
                <w:numId w:val="36"/>
              </w:numPr>
              <w:tabs>
                <w:tab w:val="left" w:pos="331"/>
              </w:tabs>
              <w:ind w:left="0" w:hanging="32"/>
              <w:rPr>
                <w:rFonts w:hAnsi="Times New Roman" w:cs="Times New Roman"/>
                <w:bCs/>
                <w:sz w:val="24"/>
                <w:szCs w:val="24"/>
              </w:rPr>
            </w:pPr>
            <w:r w:rsidRPr="00E03AC2">
              <w:rPr>
                <w:rFonts w:hAnsi="Times New Roman" w:cs="Times New Roman"/>
                <w:bCs/>
                <w:sz w:val="24"/>
                <w:szCs w:val="24"/>
              </w:rPr>
              <w:t>kiekvienas tiekėjų grupės narys (jeigu pasiūlymą teikia tiekėjų grupė);</w:t>
            </w:r>
          </w:p>
          <w:p w14:paraId="423EF52A" w14:textId="77777777" w:rsidR="003540EA" w:rsidRPr="00E03AC2" w:rsidRDefault="003540EA" w:rsidP="003540EA">
            <w:pPr>
              <w:pStyle w:val="Sraopastraipa"/>
              <w:numPr>
                <w:ilvl w:val="0"/>
                <w:numId w:val="36"/>
              </w:numPr>
              <w:tabs>
                <w:tab w:val="left" w:pos="0"/>
                <w:tab w:val="left" w:pos="331"/>
              </w:tabs>
              <w:spacing w:line="20" w:lineRule="atLeast"/>
              <w:ind w:left="0" w:hanging="32"/>
              <w:rPr>
                <w:rFonts w:eastAsiaTheme="minorHAnsi" w:hAnsi="Times New Roman" w:cs="Times New Roman"/>
                <w:bCs/>
                <w:sz w:val="24"/>
                <w:szCs w:val="24"/>
              </w:rPr>
            </w:pPr>
            <w:r w:rsidRPr="00E03AC2">
              <w:rPr>
                <w:rFonts w:hAnsi="Times New Roman" w:cs="Times New Roman"/>
                <w:bCs/>
                <w:sz w:val="24"/>
                <w:szCs w:val="24"/>
              </w:rPr>
              <w:t>kiekvienas ūkio subjektas, kurio pajėgumais remiasi tiekėjas pagal VPĮ 49 str. (jei yra);</w:t>
            </w:r>
          </w:p>
          <w:p w14:paraId="04502C05" w14:textId="77777777" w:rsidR="003540EA" w:rsidRPr="00E03AC2" w:rsidRDefault="003540EA" w:rsidP="00014958">
            <w:pPr>
              <w:rPr>
                <w:rFonts w:eastAsia="Calibri" w:hAnsi="Times New Roman" w:cs="Times New Roman"/>
                <w:bCs/>
                <w:sz w:val="24"/>
                <w:szCs w:val="24"/>
              </w:rPr>
            </w:pPr>
          </w:p>
        </w:tc>
        <w:tc>
          <w:tcPr>
            <w:tcW w:w="1030" w:type="dxa"/>
          </w:tcPr>
          <w:p w14:paraId="12B5748A" w14:textId="77777777" w:rsidR="003540EA" w:rsidRPr="00E03AC2" w:rsidRDefault="003540EA" w:rsidP="00014958">
            <w:pPr>
              <w:rPr>
                <w:rFonts w:hAnsi="Times New Roman" w:cs="Times New Roman"/>
                <w:sz w:val="24"/>
                <w:szCs w:val="24"/>
              </w:rPr>
            </w:pPr>
          </w:p>
        </w:tc>
        <w:tc>
          <w:tcPr>
            <w:tcW w:w="0" w:type="auto"/>
          </w:tcPr>
          <w:p w14:paraId="564498DD" w14:textId="77777777" w:rsidR="003540EA" w:rsidRPr="00E03AC2" w:rsidRDefault="003540EA" w:rsidP="00014958">
            <w:pPr>
              <w:rPr>
                <w:rFonts w:hAnsi="Times New Roman" w:cs="Times New Roman"/>
                <w:sz w:val="24"/>
                <w:szCs w:val="24"/>
              </w:rPr>
            </w:pPr>
          </w:p>
        </w:tc>
        <w:tc>
          <w:tcPr>
            <w:tcW w:w="0" w:type="auto"/>
          </w:tcPr>
          <w:p w14:paraId="20A9421C" w14:textId="77777777" w:rsidR="003540EA" w:rsidRPr="00E03AC2" w:rsidRDefault="003540EA" w:rsidP="00014958">
            <w:pPr>
              <w:rPr>
                <w:rFonts w:hAnsi="Times New Roman" w:cs="Times New Roman"/>
                <w:sz w:val="24"/>
                <w:szCs w:val="24"/>
              </w:rPr>
            </w:pPr>
          </w:p>
        </w:tc>
      </w:tr>
      <w:tr w:rsidR="003540EA" w:rsidRPr="00E03AC2" w14:paraId="2B447808" w14:textId="77777777" w:rsidTr="001B4F05">
        <w:tc>
          <w:tcPr>
            <w:tcW w:w="0" w:type="auto"/>
          </w:tcPr>
          <w:p w14:paraId="4D163BC2" w14:textId="77777777" w:rsidR="003540EA" w:rsidRPr="00E03AC2" w:rsidRDefault="003540EA" w:rsidP="00014958">
            <w:pPr>
              <w:rPr>
                <w:rFonts w:hAnsi="Times New Roman" w:cs="Times New Roman"/>
                <w:sz w:val="24"/>
                <w:szCs w:val="24"/>
              </w:rPr>
            </w:pPr>
            <w:r w:rsidRPr="00E03AC2">
              <w:rPr>
                <w:rFonts w:hAnsi="Times New Roman" w:cs="Times New Roman"/>
                <w:sz w:val="24"/>
                <w:szCs w:val="24"/>
              </w:rPr>
              <w:t>5</w:t>
            </w:r>
          </w:p>
        </w:tc>
        <w:tc>
          <w:tcPr>
            <w:tcW w:w="3478" w:type="dxa"/>
          </w:tcPr>
          <w:p w14:paraId="68FF5CE3" w14:textId="77777777" w:rsidR="003540EA" w:rsidRPr="00E03AC2" w:rsidRDefault="003540EA" w:rsidP="00014958">
            <w:pPr>
              <w:rPr>
                <w:rFonts w:eastAsiaTheme="minorHAnsi" w:hAnsi="Times New Roman" w:cs="Times New Roman"/>
                <w:bCs/>
                <w:iCs/>
                <w:sz w:val="24"/>
                <w:szCs w:val="24"/>
              </w:rPr>
            </w:pPr>
            <w:r w:rsidRPr="00E03AC2">
              <w:rPr>
                <w:rFonts w:eastAsiaTheme="minorHAnsi" w:hAnsi="Times New Roman" w:cs="Times New Roman"/>
                <w:bCs/>
                <w:iCs/>
                <w:sz w:val="24"/>
                <w:szCs w:val="24"/>
              </w:rPr>
              <w:t>Pasiūlymo galiojimo užtikrinimo dokumentas.</w:t>
            </w:r>
          </w:p>
          <w:p w14:paraId="279B6162" w14:textId="77777777" w:rsidR="003540EA" w:rsidRPr="00E03AC2" w:rsidRDefault="003540EA" w:rsidP="00014958">
            <w:pPr>
              <w:rPr>
                <w:rFonts w:hAnsi="Times New Roman" w:cs="Times New Roman"/>
                <w:i/>
                <w:iCs/>
                <w:sz w:val="24"/>
                <w:szCs w:val="24"/>
              </w:rPr>
            </w:pPr>
            <w:r w:rsidRPr="00E03AC2">
              <w:rPr>
                <w:rFonts w:hAnsi="Times New Roman" w:cs="Times New Roman"/>
                <w:b/>
                <w:bCs/>
                <w:i/>
                <w:iCs/>
                <w:sz w:val="24"/>
                <w:szCs w:val="24"/>
              </w:rPr>
              <w:t xml:space="preserve">Pasiūlymo galiojimo užtikrinimo dokumentas </w:t>
            </w:r>
            <w:r w:rsidRPr="00E03AC2">
              <w:rPr>
                <w:rFonts w:hAnsi="Times New Roman" w:cs="Times New Roman"/>
                <w:i/>
                <w:iCs/>
                <w:sz w:val="24"/>
                <w:szCs w:val="24"/>
              </w:rPr>
              <w:t>turi būti pateiktas elektroninėje formoje patvirtintas jį išdavusios organizacijos įgalioto asmens kvalifikuotu elektroniniu parašu ir pateikiamas su pasiūlymu CVP IS priemonėmis. Jeigu tiekėjas negali pasiūlymo galiojimą užtikrinančio dokumento (originalo) pateikti elektroninėmis priemonėmis, naudojant CVP IS, tai pasiūlymo galiojimą užtikrinantis dokumentas (originalas) pateikiamas raštu (popierine forma, voke) iki pasiūlymų pateikimo termino pabaigos perkančiosios organizacijos adresu.</w:t>
            </w:r>
          </w:p>
        </w:tc>
        <w:tc>
          <w:tcPr>
            <w:tcW w:w="1030" w:type="dxa"/>
          </w:tcPr>
          <w:p w14:paraId="0EF3BC2E" w14:textId="77777777" w:rsidR="003540EA" w:rsidRPr="00E03AC2" w:rsidRDefault="003540EA" w:rsidP="00014958">
            <w:pPr>
              <w:rPr>
                <w:rFonts w:hAnsi="Times New Roman" w:cs="Times New Roman"/>
                <w:sz w:val="24"/>
                <w:szCs w:val="24"/>
              </w:rPr>
            </w:pPr>
          </w:p>
        </w:tc>
        <w:tc>
          <w:tcPr>
            <w:tcW w:w="0" w:type="auto"/>
          </w:tcPr>
          <w:p w14:paraId="3786E071" w14:textId="77777777" w:rsidR="003540EA" w:rsidRPr="00E03AC2" w:rsidRDefault="003540EA" w:rsidP="00014958">
            <w:pPr>
              <w:rPr>
                <w:rFonts w:hAnsi="Times New Roman" w:cs="Times New Roman"/>
                <w:sz w:val="24"/>
                <w:szCs w:val="24"/>
              </w:rPr>
            </w:pPr>
          </w:p>
        </w:tc>
        <w:tc>
          <w:tcPr>
            <w:tcW w:w="0" w:type="auto"/>
          </w:tcPr>
          <w:p w14:paraId="4C5D1D93" w14:textId="77777777" w:rsidR="003540EA" w:rsidRPr="00E03AC2" w:rsidRDefault="003540EA" w:rsidP="00014958">
            <w:pPr>
              <w:rPr>
                <w:rFonts w:hAnsi="Times New Roman" w:cs="Times New Roman"/>
                <w:sz w:val="24"/>
                <w:szCs w:val="24"/>
              </w:rPr>
            </w:pPr>
          </w:p>
        </w:tc>
      </w:tr>
      <w:tr w:rsidR="003540EA" w:rsidRPr="00E03AC2" w14:paraId="0A3E0796" w14:textId="77777777" w:rsidTr="001B4F05">
        <w:tc>
          <w:tcPr>
            <w:tcW w:w="0" w:type="auto"/>
          </w:tcPr>
          <w:p w14:paraId="7CBD8665" w14:textId="4FC13041" w:rsidR="003540EA" w:rsidRPr="00E03AC2" w:rsidRDefault="001B4F05" w:rsidP="00014958">
            <w:pPr>
              <w:rPr>
                <w:rFonts w:hAnsi="Times New Roman" w:cs="Times New Roman"/>
                <w:sz w:val="24"/>
                <w:szCs w:val="24"/>
              </w:rPr>
            </w:pPr>
            <w:r>
              <w:rPr>
                <w:rFonts w:hAnsi="Times New Roman" w:cs="Times New Roman"/>
                <w:sz w:val="24"/>
                <w:szCs w:val="24"/>
              </w:rPr>
              <w:t>6</w:t>
            </w:r>
          </w:p>
        </w:tc>
        <w:tc>
          <w:tcPr>
            <w:tcW w:w="3478" w:type="dxa"/>
          </w:tcPr>
          <w:p w14:paraId="79776431" w14:textId="56DAA966" w:rsidR="003540EA" w:rsidRPr="003B4E14" w:rsidRDefault="00976117" w:rsidP="00014958">
            <w:pPr>
              <w:rPr>
                <w:rFonts w:eastAsiaTheme="minorHAnsi" w:hAnsi="Times New Roman" w:cs="Times New Roman"/>
                <w:i/>
                <w:iCs/>
                <w:sz w:val="24"/>
                <w:szCs w:val="24"/>
              </w:rPr>
            </w:pPr>
            <w:r>
              <w:rPr>
                <w:rFonts w:eastAsiaTheme="minorHAnsi" w:hAnsi="Times New Roman" w:cs="Times New Roman"/>
                <w:i/>
                <w:iCs/>
                <w:sz w:val="24"/>
                <w:szCs w:val="24"/>
              </w:rPr>
              <w:t>Tiekėjo deklaracija</w:t>
            </w:r>
          </w:p>
        </w:tc>
        <w:tc>
          <w:tcPr>
            <w:tcW w:w="1030" w:type="dxa"/>
          </w:tcPr>
          <w:p w14:paraId="744BA914" w14:textId="77777777" w:rsidR="003540EA" w:rsidRPr="00E03AC2" w:rsidRDefault="003540EA" w:rsidP="00014958">
            <w:pPr>
              <w:rPr>
                <w:rFonts w:hAnsi="Times New Roman" w:cs="Times New Roman"/>
                <w:sz w:val="24"/>
                <w:szCs w:val="24"/>
              </w:rPr>
            </w:pPr>
          </w:p>
        </w:tc>
        <w:tc>
          <w:tcPr>
            <w:tcW w:w="0" w:type="auto"/>
          </w:tcPr>
          <w:p w14:paraId="15A25915" w14:textId="77777777" w:rsidR="003540EA" w:rsidRPr="00E03AC2" w:rsidRDefault="003540EA" w:rsidP="00014958">
            <w:pPr>
              <w:rPr>
                <w:rFonts w:hAnsi="Times New Roman" w:cs="Times New Roman"/>
                <w:sz w:val="24"/>
                <w:szCs w:val="24"/>
              </w:rPr>
            </w:pPr>
          </w:p>
        </w:tc>
        <w:tc>
          <w:tcPr>
            <w:tcW w:w="0" w:type="auto"/>
          </w:tcPr>
          <w:p w14:paraId="10403500" w14:textId="77777777" w:rsidR="003540EA" w:rsidRPr="00E03AC2" w:rsidRDefault="003540EA" w:rsidP="00014958">
            <w:pPr>
              <w:rPr>
                <w:rFonts w:hAnsi="Times New Roman" w:cs="Times New Roman"/>
                <w:sz w:val="24"/>
                <w:szCs w:val="24"/>
              </w:rPr>
            </w:pPr>
          </w:p>
        </w:tc>
      </w:tr>
      <w:tr w:rsidR="00976117" w:rsidRPr="00E03AC2" w14:paraId="5D83FE5F" w14:textId="77777777" w:rsidTr="001B4F05">
        <w:tc>
          <w:tcPr>
            <w:tcW w:w="0" w:type="auto"/>
          </w:tcPr>
          <w:p w14:paraId="6FB94F7F" w14:textId="0EF74D93" w:rsidR="00976117" w:rsidRDefault="00976117" w:rsidP="00976117">
            <w:pPr>
              <w:rPr>
                <w:rFonts w:hAnsi="Times New Roman" w:cs="Times New Roman"/>
                <w:sz w:val="24"/>
                <w:szCs w:val="24"/>
              </w:rPr>
            </w:pPr>
            <w:r>
              <w:rPr>
                <w:rFonts w:hAnsi="Times New Roman" w:cs="Times New Roman"/>
                <w:sz w:val="24"/>
                <w:szCs w:val="24"/>
              </w:rPr>
              <w:t>7</w:t>
            </w:r>
          </w:p>
        </w:tc>
        <w:tc>
          <w:tcPr>
            <w:tcW w:w="3478" w:type="dxa"/>
          </w:tcPr>
          <w:p w14:paraId="332BA310" w14:textId="4A337682" w:rsidR="00976117" w:rsidRDefault="00976117" w:rsidP="00976117">
            <w:pPr>
              <w:rPr>
                <w:rFonts w:eastAsiaTheme="minorHAnsi" w:hAnsi="Times New Roman" w:cs="Times New Roman"/>
                <w:i/>
                <w:iCs/>
                <w:sz w:val="24"/>
                <w:szCs w:val="24"/>
              </w:rPr>
            </w:pPr>
            <w:r>
              <w:rPr>
                <w:rFonts w:eastAsiaTheme="minorHAnsi" w:hAnsi="Times New Roman" w:cs="Times New Roman"/>
                <w:i/>
                <w:iCs/>
                <w:sz w:val="24"/>
                <w:szCs w:val="24"/>
              </w:rPr>
              <w:t>Kiti dokumentai (nurodyti)</w:t>
            </w:r>
          </w:p>
        </w:tc>
        <w:tc>
          <w:tcPr>
            <w:tcW w:w="1030" w:type="dxa"/>
          </w:tcPr>
          <w:p w14:paraId="2C1B7441" w14:textId="77777777" w:rsidR="00976117" w:rsidRPr="00E03AC2" w:rsidRDefault="00976117" w:rsidP="00976117">
            <w:pPr>
              <w:rPr>
                <w:rFonts w:hAnsi="Times New Roman" w:cs="Times New Roman"/>
                <w:sz w:val="24"/>
                <w:szCs w:val="24"/>
              </w:rPr>
            </w:pPr>
          </w:p>
        </w:tc>
        <w:tc>
          <w:tcPr>
            <w:tcW w:w="0" w:type="auto"/>
          </w:tcPr>
          <w:p w14:paraId="3447BA7B" w14:textId="77777777" w:rsidR="00976117" w:rsidRPr="00E03AC2" w:rsidRDefault="00976117" w:rsidP="00976117">
            <w:pPr>
              <w:rPr>
                <w:rFonts w:hAnsi="Times New Roman" w:cs="Times New Roman"/>
                <w:sz w:val="24"/>
                <w:szCs w:val="24"/>
              </w:rPr>
            </w:pPr>
          </w:p>
        </w:tc>
        <w:tc>
          <w:tcPr>
            <w:tcW w:w="0" w:type="auto"/>
          </w:tcPr>
          <w:p w14:paraId="3EC9C47E" w14:textId="77777777" w:rsidR="00976117" w:rsidRPr="00E03AC2" w:rsidRDefault="00976117" w:rsidP="00976117">
            <w:pPr>
              <w:rPr>
                <w:rFonts w:hAnsi="Times New Roman" w:cs="Times New Roman"/>
                <w:sz w:val="24"/>
                <w:szCs w:val="24"/>
              </w:rPr>
            </w:pPr>
          </w:p>
        </w:tc>
      </w:tr>
    </w:tbl>
    <w:p w14:paraId="74B0DEE8" w14:textId="77777777" w:rsidR="003540EA" w:rsidRPr="00E03AC2" w:rsidRDefault="003540EA" w:rsidP="003540EA">
      <w:pPr>
        <w:spacing w:after="0" w:line="240" w:lineRule="auto"/>
        <w:jc w:val="both"/>
        <w:rPr>
          <w:rFonts w:ascii="Times New Roman" w:hAnsi="Times New Roman" w:cs="Times New Roman"/>
          <w:b/>
          <w:bCs/>
          <w:sz w:val="24"/>
          <w:szCs w:val="24"/>
        </w:rPr>
      </w:pPr>
      <w:r w:rsidRPr="00E03AC2">
        <w:rPr>
          <w:rFonts w:ascii="Times New Roman" w:hAnsi="Times New Roman" w:cs="Times New Roman"/>
          <w:b/>
          <w:bCs/>
          <w:sz w:val="24"/>
          <w:szCs w:val="24"/>
        </w:rPr>
        <w:t>Pasirašydamas šį pasiūlymą, tvirtintu, kad:</w:t>
      </w:r>
    </w:p>
    <w:p w14:paraId="40647307" w14:textId="77777777" w:rsidR="003540EA" w:rsidRPr="00E03AC2" w:rsidRDefault="003540EA" w:rsidP="003540EA">
      <w:pPr>
        <w:pStyle w:val="Sraopastraipa"/>
        <w:numPr>
          <w:ilvl w:val="0"/>
          <w:numId w:val="37"/>
        </w:numPr>
        <w:spacing w:after="0" w:line="240" w:lineRule="auto"/>
        <w:ind w:left="0" w:firstLine="567"/>
        <w:jc w:val="both"/>
        <w:rPr>
          <w:rFonts w:ascii="Times New Roman" w:hAnsi="Times New Roman" w:cs="Times New Roman"/>
          <w:b/>
          <w:bCs/>
          <w:smallCaps/>
          <w:sz w:val="24"/>
          <w:szCs w:val="24"/>
        </w:rPr>
      </w:pPr>
      <w:r w:rsidRPr="00E03AC2">
        <w:rPr>
          <w:rFonts w:ascii="Times New Roman" w:hAnsi="Times New Roman" w:cs="Times New Roman"/>
          <w:sz w:val="24"/>
          <w:szCs w:val="24"/>
        </w:rPr>
        <w:t>esu susipažinęs su pirkimo dokumentais, taip pat su galiojančiais Lietuvos Respublikos įstatymais, poįstatyminiais teisės aktais, kurie reguliuoja viešųjų pirkimų atlikimo tvarką bei gali turėti įtakos bet kokiems tarp perkančiosios organizacijos ir tiekėjo susiklostantiems santykiams, kylantiems iš šio pirkimo ir (ar) susijusiems su šiuo pirkimu;</w:t>
      </w:r>
    </w:p>
    <w:p w14:paraId="689D9A0C" w14:textId="77777777" w:rsidR="003540EA" w:rsidRPr="00E03AC2" w:rsidRDefault="003540EA" w:rsidP="003540EA">
      <w:pPr>
        <w:pStyle w:val="Sraopastraipa"/>
        <w:numPr>
          <w:ilvl w:val="0"/>
          <w:numId w:val="37"/>
        </w:numPr>
        <w:spacing w:after="0" w:line="240" w:lineRule="auto"/>
        <w:ind w:left="0" w:firstLine="567"/>
        <w:jc w:val="both"/>
        <w:rPr>
          <w:rFonts w:ascii="Times New Roman" w:hAnsi="Times New Roman" w:cs="Times New Roman"/>
          <w:b/>
          <w:bCs/>
          <w:smallCaps/>
          <w:sz w:val="24"/>
          <w:szCs w:val="24"/>
        </w:rPr>
      </w:pPr>
      <w:r w:rsidRPr="00E03AC2">
        <w:rPr>
          <w:rFonts w:ascii="Times New Roman" w:hAnsi="Times New Roman" w:cs="Times New Roman"/>
          <w:sz w:val="24"/>
          <w:szCs w:val="24"/>
        </w:rPr>
        <w:t>sutinku su pirkimo dokumentuose nustatytomis sąlygomis ir procedūromis,</w:t>
      </w:r>
    </w:p>
    <w:p w14:paraId="012BBBA5" w14:textId="77777777" w:rsidR="003540EA" w:rsidRPr="00E03AC2" w:rsidRDefault="003540EA" w:rsidP="003540EA">
      <w:pPr>
        <w:pStyle w:val="Sraopastraipa"/>
        <w:numPr>
          <w:ilvl w:val="0"/>
          <w:numId w:val="37"/>
        </w:numPr>
        <w:spacing w:after="0" w:line="240" w:lineRule="auto"/>
        <w:ind w:left="0" w:firstLine="567"/>
        <w:jc w:val="both"/>
        <w:rPr>
          <w:rFonts w:ascii="Times New Roman" w:hAnsi="Times New Roman" w:cs="Times New Roman"/>
          <w:sz w:val="24"/>
          <w:szCs w:val="24"/>
        </w:rPr>
      </w:pPr>
      <w:r w:rsidRPr="00E03AC2">
        <w:rPr>
          <w:rFonts w:ascii="Times New Roman" w:eastAsia="Calibri" w:hAnsi="Times New Roman" w:cs="Times New Roman"/>
          <w:sz w:val="24"/>
          <w:szCs w:val="24"/>
        </w:rPr>
        <w:t>pasiūlymo dokumentuose pateikti duomenys ir informacija yra teisinga ir apima viską, ko reikia tinkamam sutarties įvykdymui;</w:t>
      </w:r>
    </w:p>
    <w:p w14:paraId="05CA5108" w14:textId="19BA4637" w:rsidR="003540EA" w:rsidRPr="00E03AC2" w:rsidRDefault="003540EA" w:rsidP="003540EA">
      <w:pPr>
        <w:pStyle w:val="Sraopastraipa"/>
        <w:numPr>
          <w:ilvl w:val="0"/>
          <w:numId w:val="37"/>
        </w:numPr>
        <w:spacing w:after="0" w:line="240" w:lineRule="auto"/>
        <w:ind w:left="0" w:firstLine="567"/>
        <w:jc w:val="both"/>
        <w:rPr>
          <w:rFonts w:ascii="Times New Roman" w:hAnsi="Times New Roman" w:cs="Times New Roman"/>
          <w:sz w:val="24"/>
          <w:szCs w:val="24"/>
        </w:rPr>
      </w:pPr>
      <w:r w:rsidRPr="00E03AC2">
        <w:rPr>
          <w:rFonts w:ascii="Times New Roman" w:hAnsi="Times New Roman" w:cs="Times New Roman"/>
          <w:sz w:val="24"/>
          <w:szCs w:val="24"/>
        </w:rPr>
        <w:t xml:space="preserve">pasiūlymas galioja pirkimo sąlygų </w:t>
      </w:r>
      <w:r>
        <w:rPr>
          <w:rFonts w:ascii="Times New Roman" w:hAnsi="Times New Roman" w:cs="Times New Roman"/>
          <w:color w:val="0070C0"/>
          <w:sz w:val="24"/>
          <w:szCs w:val="24"/>
        </w:rPr>
        <w:t>1</w:t>
      </w:r>
      <w:r w:rsidRPr="00E03AC2">
        <w:rPr>
          <w:rFonts w:ascii="Times New Roman" w:hAnsi="Times New Roman" w:cs="Times New Roman"/>
          <w:sz w:val="24"/>
          <w:szCs w:val="24"/>
        </w:rPr>
        <w:t xml:space="preserve"> </w:t>
      </w:r>
      <w:r>
        <w:rPr>
          <w:rFonts w:ascii="Times New Roman" w:hAnsi="Times New Roman" w:cs="Times New Roman"/>
          <w:sz w:val="24"/>
          <w:szCs w:val="24"/>
        </w:rPr>
        <w:t>priede</w:t>
      </w:r>
      <w:r w:rsidRPr="00E03AC2">
        <w:rPr>
          <w:rFonts w:ascii="Times New Roman" w:hAnsi="Times New Roman" w:cs="Times New Roman"/>
          <w:sz w:val="24"/>
          <w:szCs w:val="24"/>
        </w:rPr>
        <w:t xml:space="preserve"> </w:t>
      </w:r>
      <w:r w:rsidRPr="00E03AC2">
        <w:rPr>
          <w:rFonts w:ascii="Times New Roman" w:hAnsi="Times New Roman" w:cs="Times New Roman"/>
          <w:color w:val="0070C0"/>
          <w:sz w:val="24"/>
          <w:szCs w:val="24"/>
        </w:rPr>
        <w:t>„</w:t>
      </w:r>
      <w:r w:rsidRPr="00E03AC2">
        <w:rPr>
          <w:rFonts w:ascii="Times New Roman" w:hAnsi="Times New Roman" w:cs="Times New Roman"/>
          <w:color w:val="0070C0"/>
          <w:sz w:val="24"/>
          <w:szCs w:val="24"/>
        </w:rPr>
        <w:fldChar w:fldCharType="begin"/>
      </w:r>
      <w:r w:rsidRPr="00E03AC2">
        <w:rPr>
          <w:rFonts w:ascii="Times New Roman" w:hAnsi="Times New Roman" w:cs="Times New Roman"/>
          <w:color w:val="0070C0"/>
          <w:sz w:val="24"/>
          <w:szCs w:val="24"/>
        </w:rPr>
        <w:instrText xml:space="preserve"> REF _Ref38970696 \h  \* MERGEFORMAT </w:instrText>
      </w:r>
      <w:r w:rsidRPr="00E03AC2">
        <w:rPr>
          <w:rFonts w:ascii="Times New Roman" w:hAnsi="Times New Roman" w:cs="Times New Roman"/>
          <w:color w:val="0070C0"/>
          <w:sz w:val="24"/>
          <w:szCs w:val="24"/>
        </w:rPr>
      </w:r>
      <w:r w:rsidRPr="00E03AC2">
        <w:rPr>
          <w:rFonts w:ascii="Times New Roman" w:hAnsi="Times New Roman" w:cs="Times New Roman"/>
          <w:color w:val="0070C0"/>
          <w:sz w:val="24"/>
          <w:szCs w:val="24"/>
        </w:rPr>
        <w:fldChar w:fldCharType="separate"/>
      </w:r>
      <w:r w:rsidRPr="0063278E">
        <w:rPr>
          <w:rFonts w:ascii="Times New Roman" w:hAnsi="Times New Roman" w:cs="Times New Roman"/>
          <w:color w:val="0070C0"/>
          <w:sz w:val="24"/>
          <w:szCs w:val="24"/>
        </w:rPr>
        <w:t>Terminai</w:t>
      </w:r>
      <w:r w:rsidRPr="00E03AC2">
        <w:rPr>
          <w:rFonts w:ascii="Times New Roman" w:hAnsi="Times New Roman" w:cs="Times New Roman"/>
          <w:color w:val="0070C0"/>
          <w:sz w:val="24"/>
          <w:szCs w:val="24"/>
        </w:rPr>
        <w:fldChar w:fldCharType="end"/>
      </w:r>
      <w:r w:rsidRPr="00E03AC2">
        <w:rPr>
          <w:rFonts w:ascii="Times New Roman" w:hAnsi="Times New Roman" w:cs="Times New Roman"/>
          <w:color w:val="0070C0"/>
          <w:sz w:val="24"/>
          <w:szCs w:val="24"/>
        </w:rPr>
        <w:t xml:space="preserve">“ </w:t>
      </w:r>
      <w:r w:rsidRPr="00E03AC2">
        <w:rPr>
          <w:rFonts w:ascii="Times New Roman" w:hAnsi="Times New Roman" w:cs="Times New Roman"/>
          <w:sz w:val="24"/>
          <w:szCs w:val="24"/>
        </w:rPr>
        <w:t>atitinkamame punkte nurodytą terminą.</w:t>
      </w:r>
    </w:p>
    <w:p w14:paraId="3D935A34" w14:textId="77777777" w:rsidR="003540EA" w:rsidRPr="00E03AC2" w:rsidRDefault="003540EA" w:rsidP="003540EA">
      <w:pPr>
        <w:spacing w:after="0" w:line="240" w:lineRule="auto"/>
        <w:rPr>
          <w:rFonts w:ascii="Times New Roman" w:hAnsi="Times New Roman" w:cs="Times New Roman"/>
          <w:sz w:val="24"/>
          <w:szCs w:val="24"/>
        </w:rPr>
      </w:pPr>
    </w:p>
    <w:tbl>
      <w:tblPr>
        <w:tblW w:w="9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607"/>
        <w:gridCol w:w="1989"/>
        <w:gridCol w:w="704"/>
        <w:gridCol w:w="2667"/>
      </w:tblGrid>
      <w:tr w:rsidR="003540EA" w:rsidRPr="00E03AC2" w14:paraId="3B339B0E" w14:textId="77777777" w:rsidTr="00D13A60">
        <w:trPr>
          <w:trHeight w:val="186"/>
        </w:trPr>
        <w:tc>
          <w:tcPr>
            <w:tcW w:w="3888" w:type="dxa"/>
            <w:tcBorders>
              <w:top w:val="single" w:sz="4" w:space="0" w:color="auto"/>
              <w:left w:val="nil"/>
              <w:bottom w:val="nil"/>
              <w:right w:val="nil"/>
            </w:tcBorders>
          </w:tcPr>
          <w:p w14:paraId="47EF110D" w14:textId="77777777" w:rsidR="003540EA" w:rsidRPr="00E03AC2" w:rsidRDefault="003540EA" w:rsidP="00014958">
            <w:pPr>
              <w:spacing w:after="0" w:line="240" w:lineRule="auto"/>
              <w:rPr>
                <w:rFonts w:ascii="Times New Roman" w:hAnsi="Times New Roman" w:cs="Times New Roman"/>
                <w:color w:val="808080" w:themeColor="background1" w:themeShade="80"/>
                <w:sz w:val="24"/>
                <w:szCs w:val="24"/>
                <w:vertAlign w:val="superscript"/>
              </w:rPr>
            </w:pPr>
            <w:r w:rsidRPr="00E03AC2">
              <w:rPr>
                <w:rFonts w:ascii="Times New Roman" w:hAnsi="Times New Roman" w:cs="Times New Roman"/>
                <w:i/>
                <w:color w:val="808080" w:themeColor="background1" w:themeShade="80"/>
                <w:sz w:val="24"/>
                <w:szCs w:val="24"/>
                <w:vertAlign w:val="superscript"/>
              </w:rPr>
              <w:t>(Tiekėjo arba jo įgalioto asmens pareigų pavadinimas)</w:t>
            </w:r>
          </w:p>
        </w:tc>
        <w:tc>
          <w:tcPr>
            <w:tcW w:w="607" w:type="dxa"/>
            <w:tcBorders>
              <w:top w:val="nil"/>
              <w:left w:val="nil"/>
              <w:bottom w:val="nil"/>
              <w:right w:val="nil"/>
            </w:tcBorders>
          </w:tcPr>
          <w:p w14:paraId="396DEC86" w14:textId="77777777" w:rsidR="003540EA" w:rsidRPr="00E03AC2" w:rsidRDefault="003540EA" w:rsidP="00014958">
            <w:pPr>
              <w:spacing w:after="0" w:line="240" w:lineRule="auto"/>
              <w:rPr>
                <w:rFonts w:ascii="Times New Roman" w:hAnsi="Times New Roman" w:cs="Times New Roman"/>
                <w:color w:val="808080" w:themeColor="background1" w:themeShade="80"/>
                <w:sz w:val="24"/>
                <w:szCs w:val="24"/>
                <w:vertAlign w:val="superscript"/>
              </w:rPr>
            </w:pPr>
          </w:p>
        </w:tc>
        <w:tc>
          <w:tcPr>
            <w:tcW w:w="1989" w:type="dxa"/>
            <w:tcBorders>
              <w:top w:val="single" w:sz="4" w:space="0" w:color="auto"/>
              <w:left w:val="nil"/>
              <w:bottom w:val="nil"/>
              <w:right w:val="nil"/>
            </w:tcBorders>
            <w:hideMark/>
          </w:tcPr>
          <w:p w14:paraId="4917B17D" w14:textId="77777777" w:rsidR="003540EA" w:rsidRPr="00E03AC2" w:rsidRDefault="003540EA" w:rsidP="00014958">
            <w:pPr>
              <w:spacing w:after="0" w:line="240" w:lineRule="auto"/>
              <w:jc w:val="center"/>
              <w:rPr>
                <w:rFonts w:ascii="Times New Roman" w:hAnsi="Times New Roman" w:cs="Times New Roman"/>
                <w:color w:val="808080" w:themeColor="background1" w:themeShade="80"/>
                <w:sz w:val="24"/>
                <w:szCs w:val="24"/>
                <w:vertAlign w:val="superscript"/>
              </w:rPr>
            </w:pPr>
            <w:r w:rsidRPr="00E03AC2">
              <w:rPr>
                <w:rFonts w:ascii="Times New Roman" w:hAnsi="Times New Roman" w:cs="Times New Roman"/>
                <w:i/>
                <w:color w:val="808080" w:themeColor="background1" w:themeShade="80"/>
                <w:sz w:val="24"/>
                <w:szCs w:val="24"/>
                <w:vertAlign w:val="superscript"/>
              </w:rPr>
              <w:t>(Parašas)</w:t>
            </w:r>
          </w:p>
        </w:tc>
        <w:tc>
          <w:tcPr>
            <w:tcW w:w="704" w:type="dxa"/>
            <w:tcBorders>
              <w:top w:val="nil"/>
              <w:left w:val="nil"/>
              <w:bottom w:val="nil"/>
              <w:right w:val="nil"/>
            </w:tcBorders>
          </w:tcPr>
          <w:p w14:paraId="2D00D5F6" w14:textId="77777777" w:rsidR="003540EA" w:rsidRPr="00E03AC2" w:rsidRDefault="003540EA" w:rsidP="00014958">
            <w:pPr>
              <w:spacing w:after="0" w:line="240" w:lineRule="auto"/>
              <w:rPr>
                <w:rFonts w:ascii="Times New Roman" w:hAnsi="Times New Roman" w:cs="Times New Roman"/>
                <w:color w:val="808080" w:themeColor="background1" w:themeShade="80"/>
                <w:sz w:val="24"/>
                <w:szCs w:val="24"/>
                <w:vertAlign w:val="superscript"/>
              </w:rPr>
            </w:pPr>
          </w:p>
        </w:tc>
        <w:tc>
          <w:tcPr>
            <w:tcW w:w="2667" w:type="dxa"/>
            <w:tcBorders>
              <w:top w:val="single" w:sz="4" w:space="0" w:color="auto"/>
              <w:left w:val="nil"/>
              <w:bottom w:val="nil"/>
              <w:right w:val="nil"/>
            </w:tcBorders>
            <w:hideMark/>
          </w:tcPr>
          <w:p w14:paraId="141D1822" w14:textId="77777777" w:rsidR="003540EA" w:rsidRPr="00E03AC2" w:rsidRDefault="003540EA" w:rsidP="00014958">
            <w:pPr>
              <w:spacing w:after="0" w:line="240" w:lineRule="auto"/>
              <w:jc w:val="right"/>
              <w:rPr>
                <w:rFonts w:ascii="Times New Roman" w:hAnsi="Times New Roman" w:cs="Times New Roman"/>
                <w:color w:val="808080" w:themeColor="background1" w:themeShade="80"/>
                <w:sz w:val="24"/>
                <w:szCs w:val="24"/>
                <w:vertAlign w:val="superscript"/>
              </w:rPr>
            </w:pPr>
            <w:r w:rsidRPr="00E03AC2">
              <w:rPr>
                <w:rFonts w:ascii="Times New Roman" w:hAnsi="Times New Roman" w:cs="Times New Roman"/>
                <w:i/>
                <w:color w:val="808080" w:themeColor="background1" w:themeShade="80"/>
                <w:sz w:val="24"/>
                <w:szCs w:val="24"/>
                <w:vertAlign w:val="superscript"/>
              </w:rPr>
              <w:t>(Vardas, pavardė)</w:t>
            </w:r>
          </w:p>
        </w:tc>
      </w:tr>
    </w:tbl>
    <w:p w14:paraId="45D04599" w14:textId="77777777" w:rsidR="003540EA" w:rsidRPr="00E03AC2" w:rsidRDefault="003540EA" w:rsidP="003540EA">
      <w:pPr>
        <w:spacing w:after="0" w:line="240" w:lineRule="auto"/>
        <w:rPr>
          <w:rFonts w:ascii="Times New Roman" w:hAnsi="Times New Roman" w:cs="Times New Roman"/>
          <w:sz w:val="24"/>
          <w:szCs w:val="24"/>
        </w:rPr>
      </w:pPr>
    </w:p>
    <w:p w14:paraId="3D8CCDF3" w14:textId="5CA561CB" w:rsidR="008D704D" w:rsidRPr="001C6F05" w:rsidRDefault="003540EA" w:rsidP="00976117">
      <w:pPr>
        <w:jc w:val="right"/>
        <w:rPr>
          <w:rFonts w:eastAsia="Calibri" w:cstheme="minorHAnsi"/>
          <w:color w:val="FFFFFF" w:themeColor="background1"/>
        </w:rPr>
      </w:pPr>
      <w:r w:rsidRPr="000A1732">
        <w:rPr>
          <w:rFonts w:ascii="Times New Roman" w:eastAsia="Calibri" w:hAnsi="Times New Roman" w:cs="Times New Roman"/>
          <w:b/>
          <w:i/>
          <w:color w:val="2F5496" w:themeColor="accent1" w:themeShade="BF"/>
          <w:u w:val="single"/>
        </w:rPr>
        <w:br w:type="page"/>
      </w:r>
      <w:bookmarkStart w:id="95" w:name="_Ref39484039"/>
      <w:bookmarkStart w:id="96" w:name="_Ref40278562"/>
      <w:r w:rsidR="008D704D" w:rsidRPr="001C6F05">
        <w:rPr>
          <w:rFonts w:eastAsia="Calibri" w:cstheme="minorHAnsi"/>
          <w:color w:val="FFFFFF" w:themeColor="background1"/>
        </w:rPr>
        <w:lastRenderedPageBreak/>
        <w:t>P</w:t>
      </w:r>
      <w:bookmarkEnd w:id="95"/>
      <w:bookmarkEnd w:id="96"/>
    </w:p>
    <w:p w14:paraId="4305B271" w14:textId="5EC6E1DF" w:rsidR="001C6F05" w:rsidRPr="007D4861" w:rsidRDefault="001C6F05" w:rsidP="001C6F05">
      <w:pPr>
        <w:pStyle w:val="Antrat2"/>
        <w:ind w:left="5103"/>
        <w:rPr>
          <w:rFonts w:asciiTheme="minorHAnsi" w:hAnsiTheme="minorHAnsi" w:cstheme="minorHAnsi"/>
          <w:color w:val="0070C0"/>
          <w:sz w:val="21"/>
          <w:szCs w:val="21"/>
        </w:rPr>
      </w:pPr>
      <w:bookmarkStart w:id="97" w:name="_Toc217981775"/>
      <w:r w:rsidRPr="007D4861">
        <w:rPr>
          <w:rFonts w:asciiTheme="minorHAnsi" w:hAnsiTheme="minorHAnsi" w:cstheme="minorHAnsi"/>
          <w:color w:val="0070C0"/>
          <w:sz w:val="21"/>
          <w:szCs w:val="21"/>
        </w:rPr>
        <w:t xml:space="preserve">Pirkimo sąlygų </w:t>
      </w:r>
      <w:r>
        <w:rPr>
          <w:rFonts w:asciiTheme="minorHAnsi" w:hAnsiTheme="minorHAnsi" w:cstheme="minorHAnsi"/>
          <w:color w:val="0070C0"/>
          <w:sz w:val="21"/>
          <w:szCs w:val="21"/>
        </w:rPr>
        <w:t>7</w:t>
      </w:r>
      <w:r w:rsidRPr="007D4861">
        <w:rPr>
          <w:rFonts w:asciiTheme="minorHAnsi" w:hAnsiTheme="minorHAnsi" w:cstheme="minorHAnsi"/>
          <w:color w:val="0070C0"/>
          <w:sz w:val="21"/>
          <w:szCs w:val="21"/>
        </w:rPr>
        <w:t xml:space="preserve"> priedas „</w:t>
      </w:r>
      <w:r w:rsidRPr="007D4861">
        <w:rPr>
          <w:rFonts w:asciiTheme="minorHAnsi" w:eastAsia="Calibri" w:hAnsiTheme="minorHAnsi" w:cstheme="minorHAnsi"/>
          <w:color w:val="0070C0"/>
          <w:sz w:val="21"/>
          <w:szCs w:val="21"/>
        </w:rPr>
        <w:t>Pasiūlymų vertinimo kriterijai ir sąlygos</w:t>
      </w:r>
      <w:r w:rsidRPr="007D4861">
        <w:rPr>
          <w:rFonts w:asciiTheme="minorHAnsi" w:hAnsiTheme="minorHAnsi" w:cstheme="minorHAnsi"/>
          <w:color w:val="0070C0"/>
          <w:sz w:val="21"/>
          <w:szCs w:val="21"/>
        </w:rPr>
        <w:t>“</w:t>
      </w:r>
      <w:bookmarkEnd w:id="97"/>
    </w:p>
    <w:p w14:paraId="6A0BFF9D" w14:textId="77777777" w:rsidR="00FE3D7C" w:rsidRPr="007D4861" w:rsidRDefault="00FE3D7C" w:rsidP="00FE3D7C">
      <w:pPr>
        <w:jc w:val="center"/>
        <w:rPr>
          <w:rFonts w:cstheme="minorHAnsi"/>
          <w:b/>
          <w:szCs w:val="24"/>
        </w:rPr>
      </w:pPr>
    </w:p>
    <w:p w14:paraId="5D3ED609" w14:textId="627F213F" w:rsidR="00203725" w:rsidRPr="007D4861" w:rsidRDefault="00FE3D7C" w:rsidP="002058A4">
      <w:pPr>
        <w:pStyle w:val="Paantrat"/>
        <w:jc w:val="center"/>
        <w:rPr>
          <w:rFonts w:cstheme="minorHAnsi"/>
          <w:bCs/>
          <w:smallCaps/>
          <w:sz w:val="22"/>
          <w:szCs w:val="22"/>
        </w:rPr>
      </w:pPr>
      <w:r w:rsidRPr="007D4861">
        <w:rPr>
          <w:rFonts w:cstheme="minorHAnsi"/>
        </w:rPr>
        <w:t>PASIŪLYMŲ VERTINIMO KRITERIJAI</w:t>
      </w:r>
      <w:r w:rsidR="00031A62" w:rsidRPr="007D4861">
        <w:rPr>
          <w:rFonts w:cstheme="minorHAnsi"/>
        </w:rPr>
        <w:t xml:space="preserve"> ir Sąlygos</w:t>
      </w:r>
    </w:p>
    <w:p w14:paraId="62DF18FE" w14:textId="77777777" w:rsidR="00AB40A3" w:rsidRDefault="00AB40A3" w:rsidP="00AB40A3">
      <w:pPr>
        <w:tabs>
          <w:tab w:val="left" w:pos="709"/>
        </w:tabs>
        <w:ind w:firstLine="851"/>
        <w:jc w:val="center"/>
        <w:rPr>
          <w:b/>
          <w:bCs/>
          <w:sz w:val="28"/>
          <w:szCs w:val="28"/>
        </w:rPr>
      </w:pPr>
      <w:r w:rsidRPr="00D13A60">
        <w:rPr>
          <w:b/>
          <w:bCs/>
          <w:sz w:val="28"/>
          <w:szCs w:val="28"/>
        </w:rPr>
        <w:t>Ekonomiškai naudingiausio pasiūlymo apskaičiavimo vertinimo kriterijai</w:t>
      </w:r>
      <w:r>
        <w:rPr>
          <w:b/>
          <w:bCs/>
          <w:sz w:val="28"/>
          <w:szCs w:val="28"/>
        </w:rPr>
        <w:t xml:space="preserve"> </w:t>
      </w:r>
    </w:p>
    <w:p w14:paraId="5A684BCB" w14:textId="34B47D31" w:rsidR="00AB40A3" w:rsidRDefault="002259A6" w:rsidP="002259A6">
      <w:pPr>
        <w:tabs>
          <w:tab w:val="left" w:pos="709"/>
        </w:tabs>
        <w:ind w:firstLine="851"/>
      </w:pPr>
      <w:r w:rsidRPr="002259A6">
        <w:t>Perkančioji organizacija ekonomiškai naudingiausią pasiūlymą išrenka pagal kainos ir kokybės santykį, taikant pasiūlymo vertinimo kriterijus ir tvarką nurodytą šiame skyriuje.</w:t>
      </w:r>
    </w:p>
    <w:p w14:paraId="6E309045" w14:textId="77777777" w:rsidR="00AB40A3" w:rsidRPr="000E570C" w:rsidRDefault="00AB40A3" w:rsidP="00AB40A3">
      <w:pPr>
        <w:tabs>
          <w:tab w:val="left" w:pos="709"/>
        </w:tabs>
        <w:ind w:firstLine="851"/>
      </w:pPr>
      <w:r w:rsidRPr="000E570C">
        <w:t xml:space="preserve">Ekonomiškai naudingiausias pasiūlymas išrenkamas pagal tiekėjo pasiūlytą paslaugų </w:t>
      </w:r>
      <w:r>
        <w:t xml:space="preserve">teikėjo tinklo platumą, paslaugos prieinamumą, t. y.  rajono savivaldybėje turimų prekybos centrų skaičių </w:t>
      </w:r>
      <w:r w:rsidRPr="000E570C">
        <w:t>(C) ir nuolaidą (N) jų prekybos vietose įsigyjamoms prekėms.</w:t>
      </w:r>
    </w:p>
    <w:p w14:paraId="581BABFD" w14:textId="77777777" w:rsidR="00AB40A3" w:rsidRPr="00FA3939" w:rsidRDefault="00AB40A3" w:rsidP="00AB40A3">
      <w:pPr>
        <w:tabs>
          <w:tab w:val="left" w:pos="709"/>
        </w:tabs>
        <w:ind w:firstLine="851"/>
      </w:pPr>
      <w:r w:rsidRPr="00FA3939">
        <w:t>Ekonominio naudingumo įvertinimas (S) a</w:t>
      </w:r>
      <w:r>
        <w:t>pskaičiuojamas sudedant C ir N į</w:t>
      </w:r>
      <w:r w:rsidRPr="00FA3939">
        <w:t>vertinimus:</w:t>
      </w:r>
    </w:p>
    <w:p w14:paraId="38A1EBBE" w14:textId="77777777" w:rsidR="00AB40A3" w:rsidRPr="00FA3939" w:rsidRDefault="00AB40A3" w:rsidP="00AB40A3">
      <w:pPr>
        <w:tabs>
          <w:tab w:val="left" w:pos="709"/>
          <w:tab w:val="left" w:pos="1843"/>
        </w:tabs>
        <w:jc w:val="center"/>
      </w:pPr>
    </w:p>
    <w:p w14:paraId="36DDA1E7" w14:textId="77777777" w:rsidR="00AB40A3" w:rsidRPr="005F4D10" w:rsidRDefault="00AB40A3" w:rsidP="00AB40A3">
      <w:pPr>
        <w:tabs>
          <w:tab w:val="left" w:pos="709"/>
        </w:tabs>
        <w:jc w:val="center"/>
        <w:rPr>
          <w:b/>
          <w:bCs/>
        </w:rPr>
      </w:pPr>
      <w:r w:rsidRPr="005F4D10">
        <w:rPr>
          <w:b/>
          <w:bCs/>
        </w:rPr>
        <w:t>S=C+N,</w:t>
      </w:r>
    </w:p>
    <w:p w14:paraId="6F98F880" w14:textId="77777777" w:rsidR="00AB40A3" w:rsidRDefault="00AB40A3" w:rsidP="00AB40A3">
      <w:pPr>
        <w:tabs>
          <w:tab w:val="left" w:pos="709"/>
          <w:tab w:val="left" w:pos="1843"/>
        </w:tabs>
      </w:pPr>
      <w:r w:rsidRPr="00FA3939">
        <w:t>kur:</w:t>
      </w:r>
    </w:p>
    <w:p w14:paraId="5A8241AE" w14:textId="77777777" w:rsidR="00AB40A3" w:rsidRPr="009E370E" w:rsidRDefault="00AB40A3" w:rsidP="00AB40A3">
      <w:pPr>
        <w:pStyle w:val="Sraopastraipa"/>
        <w:tabs>
          <w:tab w:val="left" w:pos="709"/>
          <w:tab w:val="left" w:pos="1843"/>
        </w:tabs>
        <w:ind w:left="0"/>
        <w:rPr>
          <w:i/>
          <w:szCs w:val="24"/>
        </w:rPr>
      </w:pPr>
      <w:r w:rsidRPr="009E370E">
        <w:rPr>
          <w:i/>
          <w:szCs w:val="24"/>
        </w:rPr>
        <w:t>C – pasiūlymą pateikusio tiekėjo turimų prekybos centrų Mažeikių rajono savivaldybėje skaičius</w:t>
      </w:r>
      <w:r w:rsidRPr="009E370E">
        <w:rPr>
          <w:b/>
          <w:bCs/>
          <w:i/>
          <w:szCs w:val="24"/>
        </w:rPr>
        <w:t>;</w:t>
      </w:r>
    </w:p>
    <w:p w14:paraId="521EA1BA" w14:textId="77777777" w:rsidR="00AB40A3" w:rsidRPr="009E370E" w:rsidRDefault="00AB40A3" w:rsidP="00AB40A3">
      <w:pPr>
        <w:pStyle w:val="Sraopastraipa"/>
        <w:tabs>
          <w:tab w:val="left" w:pos="709"/>
          <w:tab w:val="left" w:pos="1843"/>
        </w:tabs>
        <w:ind w:left="0"/>
        <w:rPr>
          <w:i/>
          <w:sz w:val="20"/>
          <w:szCs w:val="20"/>
        </w:rPr>
      </w:pPr>
      <w:r w:rsidRPr="009E370E">
        <w:rPr>
          <w:i/>
          <w:szCs w:val="24"/>
        </w:rPr>
        <w:t>N – siūloma nuolaida įsigyjamoms prekėms, dydis procentais (taikomas nuo prekių kainos, nustatytos parduotuvėje tą dieną, kai jos bus perkamos).</w:t>
      </w:r>
    </w:p>
    <w:p w14:paraId="7C2F3D86" w14:textId="77777777" w:rsidR="00AB40A3" w:rsidRDefault="00AB40A3" w:rsidP="00AB40A3">
      <w:pPr>
        <w:tabs>
          <w:tab w:val="left" w:pos="709"/>
          <w:tab w:val="left" w:pos="1843"/>
        </w:tabs>
      </w:pPr>
    </w:p>
    <w:p w14:paraId="3B583F88" w14:textId="77777777" w:rsidR="00AB40A3" w:rsidRPr="00D90F28" w:rsidRDefault="00AB40A3" w:rsidP="00AB40A3">
      <w:pPr>
        <w:pStyle w:val="Sraopastraipa"/>
        <w:tabs>
          <w:tab w:val="left" w:pos="709"/>
          <w:tab w:val="left" w:pos="1843"/>
        </w:tabs>
        <w:ind w:left="0"/>
        <w:rPr>
          <w:i/>
          <w:szCs w:val="24"/>
        </w:rPr>
      </w:pPr>
    </w:p>
    <w:p w14:paraId="438A1601" w14:textId="77777777" w:rsidR="00AB40A3" w:rsidRPr="005F4D10" w:rsidRDefault="00AB40A3" w:rsidP="00AB40A3">
      <w:pPr>
        <w:pStyle w:val="Sraopastraipa"/>
        <w:ind w:left="1190"/>
        <w:rPr>
          <w:b/>
          <w:bCs/>
        </w:rPr>
      </w:pPr>
      <w:r w:rsidRPr="005F4D10">
        <w:rPr>
          <w:b/>
          <w:bCs/>
        </w:rPr>
        <w:t xml:space="preserve"> N įvertinimas apskaičiuojamas taip:</w:t>
      </w:r>
    </w:p>
    <w:p w14:paraId="237AF6C9" w14:textId="77777777" w:rsidR="00AB40A3" w:rsidRDefault="00AB40A3" w:rsidP="00AB40A3">
      <w:pPr>
        <w:pStyle w:val="Sraopastraipa"/>
        <w:ind w:left="1190"/>
        <w:rPr>
          <w:b/>
        </w:rPr>
      </w:pPr>
    </w:p>
    <w:p w14:paraId="3F5A4F5E" w14:textId="77777777" w:rsidR="00AB40A3" w:rsidRPr="00AB40A3" w:rsidRDefault="00AB40A3" w:rsidP="00AB40A3">
      <w:pPr>
        <w:pStyle w:val="Sraopastraipa"/>
        <w:ind w:left="1190"/>
        <w:rPr>
          <w:bCs/>
        </w:rPr>
      </w:pPr>
      <w:r w:rsidRPr="00C524BA">
        <w:rPr>
          <w:bCs/>
        </w:rPr>
        <w:t xml:space="preserve">N </w:t>
      </w:r>
      <w:r w:rsidRPr="00AB40A3">
        <w:rPr>
          <w:bCs/>
        </w:rPr>
        <w:t xml:space="preserve">= </w:t>
      </w:r>
      <w:r w:rsidRPr="00C524BA">
        <w:rPr>
          <w:bCs/>
        </w:rPr>
        <w:t>N</w:t>
      </w:r>
      <w:r w:rsidRPr="00C524BA">
        <w:rPr>
          <w:bCs/>
          <w:vertAlign w:val="subscript"/>
        </w:rPr>
        <w:t>p</w:t>
      </w:r>
      <w:r w:rsidRPr="00C524BA">
        <w:rPr>
          <w:bCs/>
        </w:rPr>
        <w:t>/N</w:t>
      </w:r>
      <w:r w:rsidRPr="00C524BA">
        <w:rPr>
          <w:bCs/>
          <w:vertAlign w:val="subscript"/>
        </w:rPr>
        <w:t>max</w:t>
      </w:r>
      <w:r w:rsidRPr="00AB40A3">
        <w:rPr>
          <w:bCs/>
        </w:rPr>
        <w:t xml:space="preserve"> x 50%,</w:t>
      </w:r>
    </w:p>
    <w:p w14:paraId="06A39488" w14:textId="77777777" w:rsidR="00AB40A3" w:rsidRDefault="00AB40A3" w:rsidP="00AB40A3">
      <w:pPr>
        <w:pStyle w:val="Sraopastraipa"/>
        <w:ind w:left="1190"/>
        <w:rPr>
          <w:bCs/>
        </w:rPr>
      </w:pPr>
    </w:p>
    <w:p w14:paraId="4C85CE8B" w14:textId="77777777" w:rsidR="00AB40A3" w:rsidRDefault="00AB40A3" w:rsidP="00AB40A3">
      <w:pPr>
        <w:tabs>
          <w:tab w:val="left" w:pos="709"/>
          <w:tab w:val="left" w:pos="1843"/>
        </w:tabs>
      </w:pPr>
      <w:r w:rsidRPr="00FA3939">
        <w:t>kur:</w:t>
      </w:r>
    </w:p>
    <w:p w14:paraId="4451799F" w14:textId="77777777" w:rsidR="00AB40A3" w:rsidRPr="000E570C" w:rsidRDefault="00AB40A3" w:rsidP="00AB40A3">
      <w:pPr>
        <w:pStyle w:val="Sraopastraipa"/>
        <w:tabs>
          <w:tab w:val="left" w:pos="709"/>
          <w:tab w:val="left" w:pos="1843"/>
        </w:tabs>
        <w:ind w:left="0"/>
        <w:rPr>
          <w:i/>
          <w:sz w:val="20"/>
          <w:szCs w:val="20"/>
        </w:rPr>
      </w:pPr>
      <w:r w:rsidRPr="000E570C">
        <w:rPr>
          <w:i/>
          <w:szCs w:val="24"/>
        </w:rPr>
        <w:t>N</w:t>
      </w:r>
      <w:r w:rsidRPr="000E570C">
        <w:rPr>
          <w:i/>
          <w:szCs w:val="24"/>
          <w:vertAlign w:val="subscript"/>
        </w:rPr>
        <w:t>p</w:t>
      </w:r>
      <w:r w:rsidRPr="000E570C">
        <w:rPr>
          <w:i/>
          <w:szCs w:val="24"/>
        </w:rPr>
        <w:t xml:space="preserve"> – vertinamo pasiūlymo</w:t>
      </w:r>
      <w:r>
        <w:rPr>
          <w:i/>
          <w:szCs w:val="24"/>
        </w:rPr>
        <w:t xml:space="preserve"> </w:t>
      </w:r>
      <w:r w:rsidRPr="000E570C">
        <w:rPr>
          <w:i/>
          <w:szCs w:val="24"/>
        </w:rPr>
        <w:t>siūloma nuolaida įsigyjamoms prekėms, dydis procentais (taikomas nuo prekių kainos, nustatytos parduotuvėje tą dieną, kai jos bus perkamos).</w:t>
      </w:r>
    </w:p>
    <w:p w14:paraId="04B39B69" w14:textId="77777777" w:rsidR="00AB40A3" w:rsidRPr="000E570C" w:rsidRDefault="00AB40A3" w:rsidP="00AB40A3">
      <w:pPr>
        <w:pStyle w:val="Sraopastraipa"/>
        <w:tabs>
          <w:tab w:val="left" w:pos="709"/>
          <w:tab w:val="left" w:pos="1843"/>
        </w:tabs>
        <w:ind w:left="0"/>
        <w:rPr>
          <w:i/>
          <w:szCs w:val="24"/>
        </w:rPr>
      </w:pPr>
      <w:r w:rsidRPr="000E570C">
        <w:rPr>
          <w:i/>
          <w:szCs w:val="24"/>
        </w:rPr>
        <w:t>N</w:t>
      </w:r>
      <w:r w:rsidRPr="000E570C">
        <w:rPr>
          <w:i/>
          <w:szCs w:val="24"/>
          <w:vertAlign w:val="subscript"/>
        </w:rPr>
        <w:t>max</w:t>
      </w:r>
      <w:r w:rsidRPr="000E570C">
        <w:rPr>
          <w:i/>
          <w:szCs w:val="24"/>
        </w:rPr>
        <w:t xml:space="preserve"> – didžiausia</w:t>
      </w:r>
      <w:r>
        <w:rPr>
          <w:i/>
          <w:szCs w:val="24"/>
        </w:rPr>
        <w:t xml:space="preserve"> tiekėjo</w:t>
      </w:r>
      <w:r w:rsidRPr="000E570C">
        <w:rPr>
          <w:i/>
          <w:szCs w:val="24"/>
        </w:rPr>
        <w:t xml:space="preserve"> pasiūlyta nuolaida procentais;</w:t>
      </w:r>
    </w:p>
    <w:p w14:paraId="795DCC07" w14:textId="77777777" w:rsidR="00AB40A3" w:rsidRDefault="00AB40A3" w:rsidP="00AB40A3">
      <w:pPr>
        <w:pStyle w:val="Sraopastraipa"/>
        <w:tabs>
          <w:tab w:val="left" w:pos="709"/>
          <w:tab w:val="left" w:pos="1843"/>
        </w:tabs>
        <w:ind w:left="0"/>
        <w:rPr>
          <w:i/>
          <w:szCs w:val="24"/>
        </w:rPr>
      </w:pPr>
      <w:r>
        <w:rPr>
          <w:i/>
          <w:szCs w:val="24"/>
        </w:rPr>
        <w:t>L</w:t>
      </w:r>
      <w:r w:rsidRPr="00D90F28">
        <w:rPr>
          <w:i/>
          <w:szCs w:val="24"/>
        </w:rPr>
        <w:t>yginamasis svoris, lygus 50</w:t>
      </w:r>
      <w:r>
        <w:rPr>
          <w:i/>
          <w:szCs w:val="24"/>
        </w:rPr>
        <w:t xml:space="preserve"> procentų</w:t>
      </w:r>
      <w:r w:rsidRPr="00D90F28">
        <w:rPr>
          <w:i/>
          <w:szCs w:val="24"/>
        </w:rPr>
        <w:t>.</w:t>
      </w:r>
    </w:p>
    <w:p w14:paraId="1E693449" w14:textId="77777777" w:rsidR="00AB40A3" w:rsidRDefault="00AB40A3" w:rsidP="00AB40A3">
      <w:pPr>
        <w:pStyle w:val="Sraopastraipa"/>
        <w:ind w:left="1190"/>
        <w:rPr>
          <w:bCs/>
        </w:rPr>
      </w:pPr>
    </w:p>
    <w:p w14:paraId="4507A538" w14:textId="77777777" w:rsidR="00AB40A3" w:rsidRPr="005F4D10" w:rsidRDefault="00AB40A3" w:rsidP="00AB40A3">
      <w:pPr>
        <w:pStyle w:val="Sraopastraipa"/>
        <w:ind w:left="1190"/>
        <w:rPr>
          <w:b/>
        </w:rPr>
      </w:pPr>
      <w:r w:rsidRPr="005F4D10">
        <w:rPr>
          <w:b/>
        </w:rPr>
        <w:t xml:space="preserve"> C įvertinimas apskaičiuojamas taip:</w:t>
      </w:r>
    </w:p>
    <w:p w14:paraId="515A20DF" w14:textId="77777777" w:rsidR="00AB40A3" w:rsidRDefault="00AB40A3" w:rsidP="00AB40A3">
      <w:pPr>
        <w:ind w:left="710"/>
        <w:rPr>
          <w:bCs/>
        </w:rPr>
      </w:pPr>
    </w:p>
    <w:p w14:paraId="09ABE873" w14:textId="77777777" w:rsidR="00AB40A3" w:rsidRPr="0080636A" w:rsidRDefault="00AB40A3" w:rsidP="00AB40A3">
      <w:pPr>
        <w:pStyle w:val="Sraopastraipa"/>
        <w:ind w:left="1190"/>
        <w:rPr>
          <w:bCs/>
        </w:rPr>
      </w:pPr>
      <w:r w:rsidRPr="009357C4">
        <w:rPr>
          <w:bCs/>
        </w:rPr>
        <w:t>C</w:t>
      </w:r>
      <w:r w:rsidRPr="0080636A">
        <w:rPr>
          <w:bCs/>
        </w:rPr>
        <w:t>=</w:t>
      </w:r>
      <w:r w:rsidRPr="009357C4">
        <w:rPr>
          <w:bCs/>
        </w:rPr>
        <w:t>C</w:t>
      </w:r>
      <w:r w:rsidRPr="009357C4">
        <w:rPr>
          <w:bCs/>
          <w:i/>
          <w:vertAlign w:val="subscript"/>
        </w:rPr>
        <w:t>p</w:t>
      </w:r>
      <w:r w:rsidRPr="0080636A">
        <w:rPr>
          <w:bCs/>
        </w:rPr>
        <w:t xml:space="preserve"> </w:t>
      </w:r>
      <w:r w:rsidRPr="009357C4">
        <w:rPr>
          <w:bCs/>
        </w:rPr>
        <w:t>/C</w:t>
      </w:r>
      <w:r w:rsidRPr="009357C4">
        <w:rPr>
          <w:bCs/>
          <w:vertAlign w:val="subscript"/>
        </w:rPr>
        <w:t>max</w:t>
      </w:r>
      <w:r w:rsidRPr="0080636A">
        <w:rPr>
          <w:bCs/>
        </w:rPr>
        <w:t xml:space="preserve"> x 50%</w:t>
      </w:r>
    </w:p>
    <w:p w14:paraId="23014AA9" w14:textId="77777777" w:rsidR="00AB40A3" w:rsidRPr="009357C4" w:rsidRDefault="00AB40A3" w:rsidP="00AB40A3">
      <w:pPr>
        <w:pStyle w:val="Sraopastraipa"/>
        <w:ind w:left="1190"/>
        <w:rPr>
          <w:bCs/>
        </w:rPr>
      </w:pPr>
    </w:p>
    <w:p w14:paraId="039A08CB" w14:textId="77777777" w:rsidR="00AB40A3" w:rsidRDefault="00AB40A3" w:rsidP="00AB40A3">
      <w:pPr>
        <w:tabs>
          <w:tab w:val="left" w:pos="709"/>
        </w:tabs>
      </w:pPr>
      <w:r>
        <w:t>kur:</w:t>
      </w:r>
    </w:p>
    <w:p w14:paraId="47500D97" w14:textId="77777777" w:rsidR="00AB40A3" w:rsidRDefault="00AB40A3" w:rsidP="00AB40A3">
      <w:pPr>
        <w:tabs>
          <w:tab w:val="left" w:pos="709"/>
        </w:tabs>
        <w:rPr>
          <w:i/>
        </w:rPr>
      </w:pPr>
      <w:r>
        <w:t xml:space="preserve">C </w:t>
      </w:r>
      <w:r w:rsidRPr="000E570C">
        <w:rPr>
          <w:i/>
          <w:vertAlign w:val="subscript"/>
        </w:rPr>
        <w:t>p</w:t>
      </w:r>
      <w:r>
        <w:rPr>
          <w:i/>
          <w:vertAlign w:val="subscript"/>
        </w:rPr>
        <w:t xml:space="preserve"> </w:t>
      </w:r>
      <w:r w:rsidRPr="000E570C">
        <w:rPr>
          <w:i/>
        </w:rPr>
        <w:t>–</w:t>
      </w:r>
      <w:r>
        <w:rPr>
          <w:i/>
        </w:rPr>
        <w:t xml:space="preserve"> pasiūlymą  pateikusio tiekėjo turimų  prekybos centrų Mažeikių rajono savivaldybėje skaičius; </w:t>
      </w:r>
    </w:p>
    <w:p w14:paraId="65263C62" w14:textId="77777777" w:rsidR="00AB40A3" w:rsidRPr="00417D68" w:rsidRDefault="00AB40A3" w:rsidP="00AB40A3">
      <w:pPr>
        <w:tabs>
          <w:tab w:val="left" w:pos="709"/>
        </w:tabs>
      </w:pPr>
      <w:r>
        <w:t xml:space="preserve">C </w:t>
      </w:r>
      <w:r w:rsidRPr="000E570C">
        <w:rPr>
          <w:i/>
          <w:vertAlign w:val="subscript"/>
        </w:rPr>
        <w:t>max</w:t>
      </w:r>
      <w:r>
        <w:rPr>
          <w:i/>
          <w:vertAlign w:val="subscript"/>
        </w:rPr>
        <w:t xml:space="preserve"> </w:t>
      </w:r>
      <w:r w:rsidRPr="000E570C">
        <w:rPr>
          <w:i/>
        </w:rPr>
        <w:t>–</w:t>
      </w:r>
      <w:r>
        <w:rPr>
          <w:i/>
        </w:rPr>
        <w:t xml:space="preserve"> daugiausia prekybos centrų turinčio tiekėjo, pateikusio pasiūlymus, skaičius; </w:t>
      </w:r>
    </w:p>
    <w:p w14:paraId="06E77657" w14:textId="77777777" w:rsidR="00AB40A3" w:rsidRPr="00D90F28" w:rsidRDefault="00AB40A3" w:rsidP="00AB40A3">
      <w:pPr>
        <w:pStyle w:val="Sraopastraipa"/>
        <w:tabs>
          <w:tab w:val="left" w:pos="709"/>
          <w:tab w:val="left" w:pos="1843"/>
        </w:tabs>
        <w:ind w:left="0"/>
        <w:rPr>
          <w:i/>
          <w:szCs w:val="24"/>
        </w:rPr>
      </w:pPr>
      <w:r>
        <w:rPr>
          <w:i/>
          <w:szCs w:val="24"/>
        </w:rPr>
        <w:t>L</w:t>
      </w:r>
      <w:r w:rsidRPr="00D90F28">
        <w:rPr>
          <w:i/>
          <w:szCs w:val="24"/>
        </w:rPr>
        <w:t>yginamasis svoris,</w:t>
      </w:r>
      <w:r>
        <w:rPr>
          <w:i/>
          <w:szCs w:val="24"/>
        </w:rPr>
        <w:t xml:space="preserve"> </w:t>
      </w:r>
      <w:r w:rsidRPr="00D90F28">
        <w:rPr>
          <w:i/>
          <w:szCs w:val="24"/>
        </w:rPr>
        <w:t>lygus 50</w:t>
      </w:r>
      <w:r>
        <w:rPr>
          <w:i/>
          <w:szCs w:val="24"/>
        </w:rPr>
        <w:t xml:space="preserve"> procentų</w:t>
      </w:r>
      <w:r w:rsidRPr="00D90F28">
        <w:rPr>
          <w:i/>
          <w:szCs w:val="24"/>
        </w:rPr>
        <w:t>.</w:t>
      </w:r>
    </w:p>
    <w:p w14:paraId="78B388F2" w14:textId="77777777" w:rsidR="00AB40A3" w:rsidRDefault="00AB40A3" w:rsidP="00AB40A3">
      <w:pPr>
        <w:pStyle w:val="Sraopastraipa"/>
        <w:tabs>
          <w:tab w:val="left" w:pos="709"/>
          <w:tab w:val="left" w:pos="1843"/>
        </w:tabs>
        <w:ind w:left="0"/>
      </w:pPr>
    </w:p>
    <w:p w14:paraId="1A99A59A" w14:textId="77777777" w:rsidR="00AB40A3" w:rsidRDefault="00AB40A3" w:rsidP="00AB40A3">
      <w:pPr>
        <w:pStyle w:val="Sraopastraipa"/>
        <w:tabs>
          <w:tab w:val="left" w:pos="709"/>
        </w:tabs>
      </w:pPr>
      <w:r w:rsidRPr="000E570C">
        <w:t xml:space="preserve">Ekonomiškai naudingiausiu laikomas pasiūlymas, kurio </w:t>
      </w:r>
      <w:r>
        <w:t>S</w:t>
      </w:r>
      <w:r w:rsidRPr="000E570C">
        <w:t xml:space="preserve"> įvertinimas yra didžiausias </w:t>
      </w:r>
    </w:p>
    <w:p w14:paraId="1372B7D3" w14:textId="77777777" w:rsidR="00AB40A3" w:rsidRPr="000E570C" w:rsidRDefault="00AB40A3" w:rsidP="00AB40A3">
      <w:pPr>
        <w:tabs>
          <w:tab w:val="left" w:pos="709"/>
        </w:tabs>
      </w:pPr>
      <w:r w:rsidRPr="000E570C">
        <w:t xml:space="preserve">(maksimalus galimas </w:t>
      </w:r>
      <w:r>
        <w:t xml:space="preserve">S </w:t>
      </w:r>
      <w:r w:rsidRPr="000E570C">
        <w:t>= 100).</w:t>
      </w:r>
    </w:p>
    <w:p w14:paraId="2A953AEC" w14:textId="77777777" w:rsidR="00210870" w:rsidRDefault="00210870" w:rsidP="00210870">
      <w:pPr>
        <w:spacing w:line="240" w:lineRule="auto"/>
        <w:ind w:left="7314"/>
        <w:rPr>
          <w:rFonts w:cstheme="minorHAnsi"/>
        </w:rPr>
      </w:pPr>
    </w:p>
    <w:p w14:paraId="25AEDB29" w14:textId="77777777" w:rsidR="00AB40A3" w:rsidRDefault="00AB40A3" w:rsidP="00210870">
      <w:pPr>
        <w:spacing w:line="240" w:lineRule="auto"/>
        <w:ind w:left="7314"/>
        <w:rPr>
          <w:rFonts w:cstheme="minorHAnsi"/>
        </w:rPr>
      </w:pPr>
    </w:p>
    <w:p w14:paraId="0EE920F4" w14:textId="28B13C47" w:rsidR="00A4599F" w:rsidRPr="007D4861" w:rsidRDefault="00A4599F" w:rsidP="00A5751B">
      <w:pPr>
        <w:jc w:val="center"/>
        <w:rPr>
          <w:rFonts w:cstheme="minorHAnsi"/>
          <w:b/>
          <w:bCs/>
          <w:smallCaps/>
          <w:sz w:val="22"/>
          <w:szCs w:val="22"/>
        </w:rPr>
      </w:pPr>
      <w:r w:rsidRPr="007D4861">
        <w:rPr>
          <w:rFonts w:cstheme="minorHAnsi"/>
          <w:b/>
          <w:bCs/>
          <w:smallCaps/>
          <w:sz w:val="22"/>
          <w:szCs w:val="22"/>
        </w:rPr>
        <w:br w:type="page"/>
      </w:r>
    </w:p>
    <w:p w14:paraId="07E397BF" w14:textId="297BF96E" w:rsidR="007545D6" w:rsidRPr="007D4861" w:rsidRDefault="00FE3D1F" w:rsidP="00AB5541">
      <w:pPr>
        <w:pStyle w:val="Antrat2"/>
        <w:ind w:left="5103"/>
        <w:rPr>
          <w:rFonts w:asciiTheme="minorHAnsi" w:hAnsiTheme="minorHAnsi" w:cstheme="minorHAnsi"/>
          <w:color w:val="0070C0"/>
          <w:sz w:val="21"/>
          <w:szCs w:val="21"/>
        </w:rPr>
      </w:pPr>
      <w:bookmarkStart w:id="98" w:name="_Toc217981776"/>
      <w:bookmarkStart w:id="99" w:name="_Ref39586171"/>
      <w:bookmarkStart w:id="100" w:name="_Ref39673580"/>
      <w:bookmarkStart w:id="101" w:name="_Ref39674283"/>
      <w:r w:rsidRPr="007D4861">
        <w:rPr>
          <w:rFonts w:asciiTheme="minorHAnsi" w:hAnsiTheme="minorHAnsi" w:cstheme="minorHAnsi"/>
          <w:color w:val="0070C0"/>
          <w:sz w:val="21"/>
          <w:szCs w:val="21"/>
        </w:rPr>
        <w:lastRenderedPageBreak/>
        <w:t xml:space="preserve">Pirkimo sąlygų </w:t>
      </w:r>
      <w:r w:rsidR="007545D6" w:rsidRPr="007D4861">
        <w:rPr>
          <w:rFonts w:asciiTheme="minorHAnsi" w:hAnsiTheme="minorHAnsi" w:cstheme="minorHAnsi"/>
          <w:color w:val="0070C0"/>
          <w:sz w:val="21"/>
          <w:szCs w:val="21"/>
        </w:rPr>
        <w:t>8 priedas „</w:t>
      </w:r>
      <w:r w:rsidR="00FF607F" w:rsidRPr="007D4861">
        <w:rPr>
          <w:rFonts w:asciiTheme="minorHAnsi" w:hAnsiTheme="minorHAnsi" w:cstheme="minorHAnsi"/>
          <w:color w:val="0070C0"/>
          <w:sz w:val="21"/>
          <w:szCs w:val="21"/>
        </w:rPr>
        <w:t>Tiekėjo deklaracija</w:t>
      </w:r>
      <w:r w:rsidR="004D3BE3" w:rsidRPr="007D4861">
        <w:rPr>
          <w:rFonts w:asciiTheme="minorHAnsi" w:hAnsiTheme="minorHAnsi" w:cstheme="minorHAnsi"/>
          <w:color w:val="0070C0"/>
          <w:sz w:val="21"/>
          <w:szCs w:val="21"/>
        </w:rPr>
        <w:t xml:space="preserve"> </w:t>
      </w:r>
      <w:r w:rsidR="00B03CE0" w:rsidRPr="007D4861">
        <w:rPr>
          <w:rFonts w:asciiTheme="minorHAnsi" w:hAnsiTheme="minorHAnsi" w:cstheme="minorHAnsi"/>
          <w:color w:val="0070C0"/>
          <w:sz w:val="21"/>
          <w:szCs w:val="21"/>
        </w:rPr>
        <w:t xml:space="preserve">dėl </w:t>
      </w:r>
      <w:r w:rsidR="00596C27" w:rsidRPr="007D4861">
        <w:rPr>
          <w:rFonts w:asciiTheme="minorHAnsi" w:hAnsiTheme="minorHAnsi" w:cstheme="minorHAnsi"/>
          <w:color w:val="0070C0"/>
          <w:sz w:val="21"/>
          <w:szCs w:val="21"/>
        </w:rPr>
        <w:t xml:space="preserve">atitikties </w:t>
      </w:r>
      <w:r w:rsidR="00B03CE0" w:rsidRPr="007D4861">
        <w:rPr>
          <w:rFonts w:asciiTheme="minorHAnsi" w:hAnsiTheme="minorHAnsi" w:cstheme="minorHAnsi"/>
          <w:color w:val="0070C0"/>
          <w:sz w:val="21"/>
          <w:szCs w:val="21"/>
        </w:rPr>
        <w:t xml:space="preserve">Reglamento </w:t>
      </w:r>
      <w:r w:rsidR="00596C27" w:rsidRPr="007D4861">
        <w:rPr>
          <w:rFonts w:asciiTheme="minorHAnsi" w:hAnsiTheme="minorHAnsi" w:cstheme="minorHAnsi"/>
          <w:color w:val="0070C0"/>
          <w:sz w:val="21"/>
          <w:szCs w:val="21"/>
        </w:rPr>
        <w:t>nuostatoms</w:t>
      </w:r>
      <w:r w:rsidR="00B03CE0" w:rsidRPr="007D4861">
        <w:rPr>
          <w:rFonts w:asciiTheme="minorHAnsi" w:hAnsiTheme="minorHAnsi" w:cstheme="minorHAnsi"/>
          <w:color w:val="0070C0"/>
          <w:sz w:val="21"/>
          <w:szCs w:val="21"/>
        </w:rPr>
        <w:t xml:space="preserve"> </w:t>
      </w:r>
      <w:r w:rsidR="004D3BE3" w:rsidRPr="007D4861">
        <w:rPr>
          <w:rFonts w:asciiTheme="minorHAnsi" w:hAnsiTheme="minorHAnsi" w:cstheme="minorHAnsi"/>
          <w:color w:val="0070C0"/>
          <w:sz w:val="21"/>
          <w:szCs w:val="21"/>
        </w:rPr>
        <w:t>juridiniam asmeniui</w:t>
      </w:r>
      <w:r w:rsidR="00FF607F" w:rsidRPr="007D4861">
        <w:rPr>
          <w:rFonts w:asciiTheme="minorHAnsi" w:hAnsiTheme="minorHAnsi" w:cstheme="minorHAnsi"/>
          <w:color w:val="0070C0"/>
          <w:sz w:val="21"/>
          <w:szCs w:val="21"/>
        </w:rPr>
        <w:t>“</w:t>
      </w:r>
      <w:bookmarkEnd w:id="98"/>
    </w:p>
    <w:p w14:paraId="5B45E78B" w14:textId="77777777" w:rsidR="00210594" w:rsidRPr="007D4861" w:rsidRDefault="00210594" w:rsidP="00210594">
      <w:pPr>
        <w:rPr>
          <w:rFonts w:cstheme="minorHAnsi"/>
        </w:rPr>
      </w:pPr>
    </w:p>
    <w:p w14:paraId="2E56C74E" w14:textId="77777777" w:rsidR="008C7C8C" w:rsidRPr="007D4861" w:rsidRDefault="008C7C8C" w:rsidP="008C7C8C">
      <w:pPr>
        <w:jc w:val="center"/>
        <w:rPr>
          <w:rFonts w:cstheme="minorHAnsi"/>
        </w:rPr>
      </w:pPr>
      <w:r w:rsidRPr="007D4861">
        <w:rPr>
          <w:rFonts w:cstheme="minorHAnsi"/>
        </w:rPr>
        <w:t>Herbas arba prekių ženklas</w:t>
      </w:r>
    </w:p>
    <w:p w14:paraId="00A9F200" w14:textId="24FC0045" w:rsidR="008C7C8C" w:rsidRPr="007D4861" w:rsidRDefault="008C7C8C" w:rsidP="008C7C8C">
      <w:pPr>
        <w:jc w:val="center"/>
        <w:rPr>
          <w:rFonts w:cstheme="minorHAnsi"/>
          <w:sz w:val="20"/>
          <w:szCs w:val="20"/>
        </w:rPr>
      </w:pPr>
      <w:r w:rsidRPr="007D4861">
        <w:rPr>
          <w:rFonts w:cstheme="minorHAnsi"/>
          <w:sz w:val="20"/>
          <w:szCs w:val="20"/>
        </w:rPr>
        <w:t>(Tiekėjo pavadinimas)</w:t>
      </w:r>
    </w:p>
    <w:p w14:paraId="12B5AC17" w14:textId="77777777" w:rsidR="008C7C8C" w:rsidRPr="007D4861" w:rsidRDefault="008C7C8C" w:rsidP="008C7C8C">
      <w:pPr>
        <w:jc w:val="both"/>
        <w:rPr>
          <w:rFonts w:cstheme="minorHAnsi"/>
          <w:sz w:val="20"/>
          <w:szCs w:val="20"/>
        </w:rPr>
      </w:pPr>
      <w:r w:rsidRPr="007D4861">
        <w:rPr>
          <w:rFonts w:cstheme="minorHAnsi"/>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5E97A9C6" w14:textId="77777777" w:rsidR="008C7C8C" w:rsidRPr="007D4861" w:rsidRDefault="008C7C8C" w:rsidP="008C7C8C">
      <w:pPr>
        <w:jc w:val="both"/>
        <w:rPr>
          <w:rFonts w:cstheme="minorHAnsi"/>
          <w:sz w:val="20"/>
          <w:szCs w:val="20"/>
        </w:rPr>
      </w:pPr>
    </w:p>
    <w:p w14:paraId="7B58F7D7" w14:textId="77777777" w:rsidR="008C7C8C" w:rsidRPr="007D4861" w:rsidRDefault="008C7C8C" w:rsidP="009D03EB">
      <w:pPr>
        <w:spacing w:after="0" w:line="240" w:lineRule="auto"/>
        <w:jc w:val="center"/>
        <w:rPr>
          <w:rFonts w:cstheme="minorHAnsi"/>
          <w:sz w:val="24"/>
          <w:szCs w:val="24"/>
        </w:rPr>
      </w:pPr>
      <w:r w:rsidRPr="007D4861">
        <w:rPr>
          <w:rFonts w:cstheme="minorHAnsi"/>
        </w:rPr>
        <w:t>__________________________</w:t>
      </w:r>
    </w:p>
    <w:p w14:paraId="1F28F2A3" w14:textId="4D4758B1" w:rsidR="008C7C8C" w:rsidRPr="007D4861" w:rsidRDefault="008C7C8C" w:rsidP="009D03EB">
      <w:pPr>
        <w:tabs>
          <w:tab w:val="center" w:pos="2520"/>
        </w:tabs>
        <w:spacing w:after="0" w:line="240" w:lineRule="auto"/>
        <w:jc w:val="center"/>
        <w:rPr>
          <w:rFonts w:cstheme="minorHAnsi"/>
          <w:i/>
          <w:iCs/>
          <w:sz w:val="20"/>
          <w:szCs w:val="20"/>
        </w:rPr>
      </w:pPr>
      <w:r w:rsidRPr="007D4861">
        <w:rPr>
          <w:rFonts w:cstheme="minorHAnsi"/>
          <w:i/>
          <w:iCs/>
          <w:sz w:val="20"/>
          <w:szCs w:val="20"/>
        </w:rPr>
        <w:t>(Adresatas (p</w:t>
      </w:r>
      <w:r w:rsidR="009D03EB" w:rsidRPr="007D4861">
        <w:rPr>
          <w:rFonts w:cstheme="minorHAnsi"/>
          <w:i/>
          <w:iCs/>
          <w:sz w:val="20"/>
          <w:szCs w:val="20"/>
        </w:rPr>
        <w:t>erkančioji organizacija</w:t>
      </w:r>
      <w:r w:rsidRPr="007D4861">
        <w:rPr>
          <w:rFonts w:cstheme="minorHAnsi"/>
          <w:i/>
          <w:iCs/>
          <w:sz w:val="20"/>
          <w:szCs w:val="20"/>
        </w:rPr>
        <w:t>))</w:t>
      </w:r>
    </w:p>
    <w:p w14:paraId="00F110B0" w14:textId="77777777" w:rsidR="008C7C8C" w:rsidRPr="007D4861" w:rsidRDefault="008C7C8C" w:rsidP="008C7C8C">
      <w:pPr>
        <w:jc w:val="center"/>
        <w:rPr>
          <w:rFonts w:cstheme="minorHAnsi"/>
          <w:b/>
          <w:sz w:val="24"/>
          <w:szCs w:val="24"/>
        </w:rPr>
      </w:pPr>
    </w:p>
    <w:p w14:paraId="3B19EFA1" w14:textId="77777777" w:rsidR="008C7C8C" w:rsidRPr="007D4861" w:rsidRDefault="008C7C8C" w:rsidP="008C7C8C">
      <w:pPr>
        <w:autoSpaceDE w:val="0"/>
        <w:autoSpaceDN w:val="0"/>
        <w:adjustRightInd w:val="0"/>
        <w:jc w:val="center"/>
        <w:rPr>
          <w:rFonts w:cstheme="minorHAnsi"/>
        </w:rPr>
      </w:pPr>
      <w:r w:rsidRPr="007D4861">
        <w:rPr>
          <w:rFonts w:cstheme="minorHAnsi"/>
          <w:b/>
          <w:bCs/>
        </w:rPr>
        <w:t>TIEKĖJO DEKLARACIJA</w:t>
      </w:r>
    </w:p>
    <w:p w14:paraId="6D0AB619" w14:textId="77777777" w:rsidR="008C7C8C" w:rsidRPr="007D4861" w:rsidRDefault="008C7C8C" w:rsidP="009D03EB">
      <w:pPr>
        <w:shd w:val="clear" w:color="auto" w:fill="FFFFFF"/>
        <w:spacing w:after="0" w:line="240" w:lineRule="auto"/>
        <w:jc w:val="center"/>
        <w:rPr>
          <w:rFonts w:cstheme="minorHAnsi"/>
          <w:b/>
          <w:bCs/>
        </w:rPr>
      </w:pPr>
      <w:r w:rsidRPr="007D4861">
        <w:rPr>
          <w:rFonts w:cstheme="minorHAnsi"/>
        </w:rPr>
        <w:t>_____________</w:t>
      </w:r>
      <w:r w:rsidRPr="007D4861">
        <w:rPr>
          <w:rFonts w:cstheme="minorHAnsi"/>
          <w:b/>
          <w:bCs/>
        </w:rPr>
        <w:t xml:space="preserve"> </w:t>
      </w:r>
      <w:r w:rsidRPr="007D4861">
        <w:rPr>
          <w:rFonts w:cstheme="minorHAnsi"/>
        </w:rPr>
        <w:t>Nr.______</w:t>
      </w:r>
    </w:p>
    <w:p w14:paraId="4EF8D4BE" w14:textId="77777777" w:rsidR="008C7C8C" w:rsidRPr="007D4861" w:rsidRDefault="008C7C8C" w:rsidP="009D03EB">
      <w:pPr>
        <w:shd w:val="clear" w:color="auto" w:fill="FFFFFF"/>
        <w:spacing w:after="0" w:line="240" w:lineRule="auto"/>
        <w:ind w:firstLine="3969"/>
        <w:rPr>
          <w:rFonts w:cstheme="minorHAnsi"/>
          <w:bCs/>
          <w:i/>
          <w:iCs/>
          <w:color w:val="000000"/>
          <w:sz w:val="20"/>
          <w:szCs w:val="20"/>
        </w:rPr>
      </w:pPr>
      <w:r w:rsidRPr="007D4861">
        <w:rPr>
          <w:rFonts w:cstheme="minorHAnsi"/>
          <w:bCs/>
          <w:i/>
          <w:iCs/>
          <w:color w:val="000000"/>
          <w:sz w:val="20"/>
          <w:szCs w:val="20"/>
        </w:rPr>
        <w:t xml:space="preserve">           (Data)</w:t>
      </w:r>
    </w:p>
    <w:p w14:paraId="19BF9635" w14:textId="77777777" w:rsidR="009D03EB" w:rsidRPr="007D4861" w:rsidRDefault="009D03EB" w:rsidP="009D03EB">
      <w:pPr>
        <w:shd w:val="clear" w:color="auto" w:fill="FFFFFF"/>
        <w:spacing w:after="0" w:line="240" w:lineRule="auto"/>
        <w:ind w:firstLine="3969"/>
        <w:rPr>
          <w:rFonts w:cstheme="minorHAnsi"/>
          <w:bCs/>
          <w:color w:val="000000"/>
          <w:sz w:val="20"/>
          <w:szCs w:val="20"/>
        </w:rPr>
      </w:pPr>
    </w:p>
    <w:p w14:paraId="3B065A03" w14:textId="77777777" w:rsidR="008C7C8C" w:rsidRPr="007D4861" w:rsidRDefault="008C7C8C" w:rsidP="009D03EB">
      <w:pPr>
        <w:shd w:val="clear" w:color="auto" w:fill="FFFFFF"/>
        <w:spacing w:after="0" w:line="240" w:lineRule="auto"/>
        <w:jc w:val="center"/>
        <w:rPr>
          <w:rFonts w:cstheme="minorHAnsi"/>
          <w:bCs/>
          <w:color w:val="000000"/>
          <w:sz w:val="24"/>
          <w:szCs w:val="24"/>
        </w:rPr>
      </w:pPr>
      <w:r w:rsidRPr="007D4861">
        <w:rPr>
          <w:rFonts w:cstheme="minorHAnsi"/>
          <w:bCs/>
          <w:color w:val="000000"/>
        </w:rPr>
        <w:t>_____________</w:t>
      </w:r>
    </w:p>
    <w:p w14:paraId="7DB7E886" w14:textId="77777777" w:rsidR="008C7C8C" w:rsidRPr="007D4861" w:rsidRDefault="008C7C8C" w:rsidP="009D03EB">
      <w:pPr>
        <w:shd w:val="clear" w:color="auto" w:fill="FFFFFF"/>
        <w:spacing w:after="0" w:line="240" w:lineRule="auto"/>
        <w:jc w:val="center"/>
        <w:rPr>
          <w:rFonts w:cstheme="minorHAnsi"/>
          <w:bCs/>
          <w:i/>
          <w:iCs/>
          <w:color w:val="000000"/>
          <w:sz w:val="20"/>
          <w:szCs w:val="20"/>
        </w:rPr>
      </w:pPr>
      <w:r w:rsidRPr="007D4861">
        <w:rPr>
          <w:rFonts w:cstheme="minorHAnsi"/>
          <w:bCs/>
          <w:i/>
          <w:iCs/>
          <w:color w:val="000000"/>
          <w:sz w:val="20"/>
          <w:szCs w:val="20"/>
        </w:rPr>
        <w:t>(Sudarymo vieta)</w:t>
      </w:r>
    </w:p>
    <w:p w14:paraId="136048CE" w14:textId="77777777" w:rsidR="008C7C8C" w:rsidRPr="007D4861" w:rsidRDefault="008C7C8C" w:rsidP="008C7C8C">
      <w:pPr>
        <w:shd w:val="clear" w:color="auto" w:fill="FFFFFF"/>
        <w:jc w:val="center"/>
        <w:rPr>
          <w:rFonts w:cstheme="minorHAnsi"/>
          <w:bCs/>
          <w:color w:val="000000"/>
          <w:sz w:val="20"/>
          <w:szCs w:val="20"/>
        </w:rPr>
      </w:pPr>
    </w:p>
    <w:p w14:paraId="6FD5BE81" w14:textId="10F29AE1" w:rsidR="008C7C8C" w:rsidRPr="007D4861" w:rsidRDefault="008C7C8C" w:rsidP="009D03EB">
      <w:pPr>
        <w:tabs>
          <w:tab w:val="left" w:pos="851"/>
        </w:tabs>
        <w:snapToGrid w:val="0"/>
        <w:spacing w:after="0" w:line="240" w:lineRule="auto"/>
        <w:ind w:right="-1"/>
        <w:jc w:val="both"/>
        <w:rPr>
          <w:rFonts w:cstheme="minorHAnsi"/>
          <w:spacing w:val="-2"/>
        </w:rPr>
      </w:pPr>
      <w:r w:rsidRPr="007D4861">
        <w:rPr>
          <w:rFonts w:cstheme="minorHAnsi"/>
          <w:spacing w:val="-2"/>
        </w:rPr>
        <w:t>Aš, ______________________________________________________________________</w:t>
      </w:r>
      <w:r w:rsidR="002609DE" w:rsidRPr="007D4861">
        <w:rPr>
          <w:rFonts w:cstheme="minorHAnsi"/>
          <w:spacing w:val="-2"/>
        </w:rPr>
        <w:softHyphen/>
      </w:r>
      <w:r w:rsidR="002609DE" w:rsidRPr="007D4861">
        <w:rPr>
          <w:rFonts w:cstheme="minorHAnsi"/>
          <w:spacing w:val="-2"/>
        </w:rPr>
        <w:softHyphen/>
      </w:r>
      <w:r w:rsidR="002609DE" w:rsidRPr="007D4861">
        <w:rPr>
          <w:rFonts w:cstheme="minorHAnsi"/>
          <w:spacing w:val="-2"/>
        </w:rPr>
        <w:softHyphen/>
      </w:r>
      <w:r w:rsidR="002609DE" w:rsidRPr="007D4861">
        <w:rPr>
          <w:rFonts w:cstheme="minorHAnsi"/>
          <w:spacing w:val="-2"/>
        </w:rPr>
        <w:softHyphen/>
        <w:t>______</w:t>
      </w:r>
      <w:r w:rsidR="001C45C1" w:rsidRPr="007D4861">
        <w:rPr>
          <w:rFonts w:cstheme="minorHAnsi"/>
          <w:spacing w:val="-2"/>
        </w:rPr>
        <w:t>______________</w:t>
      </w:r>
      <w:r w:rsidRPr="007D4861">
        <w:rPr>
          <w:rFonts w:cstheme="minorHAnsi"/>
          <w:spacing w:val="-2"/>
        </w:rPr>
        <w:t xml:space="preserve"> ,</w:t>
      </w:r>
    </w:p>
    <w:p w14:paraId="20480FB7" w14:textId="520259CE" w:rsidR="008C7C8C" w:rsidRPr="007D4861" w:rsidRDefault="008C7C8C" w:rsidP="001C45C1">
      <w:pPr>
        <w:tabs>
          <w:tab w:val="left" w:pos="851"/>
        </w:tabs>
        <w:snapToGrid w:val="0"/>
        <w:ind w:right="-1"/>
        <w:jc w:val="both"/>
        <w:rPr>
          <w:rFonts w:cstheme="minorHAnsi"/>
          <w:i/>
          <w:iCs/>
          <w:spacing w:val="-2"/>
          <w:sz w:val="20"/>
          <w:szCs w:val="20"/>
        </w:rPr>
      </w:pPr>
      <w:r w:rsidRPr="007D4861">
        <w:rPr>
          <w:rFonts w:cstheme="minorHAnsi"/>
          <w:spacing w:val="-2"/>
        </w:rPr>
        <w:tab/>
      </w:r>
      <w:r w:rsidRPr="007D4861">
        <w:rPr>
          <w:rFonts w:cstheme="minorHAnsi"/>
          <w:spacing w:val="-2"/>
        </w:rPr>
        <w:tab/>
      </w:r>
      <w:r w:rsidRPr="007D4861">
        <w:rPr>
          <w:rFonts w:cstheme="minorHAnsi"/>
          <w:spacing w:val="-2"/>
          <w:sz w:val="20"/>
          <w:szCs w:val="20"/>
        </w:rPr>
        <w:t xml:space="preserve">                 </w:t>
      </w:r>
      <w:r w:rsidRPr="007D4861">
        <w:rPr>
          <w:rFonts w:cstheme="minorHAnsi"/>
          <w:i/>
          <w:iCs/>
          <w:spacing w:val="-2"/>
          <w:sz w:val="20"/>
          <w:szCs w:val="20"/>
        </w:rPr>
        <w:t>(Tiekėjo vadovo ar jo įgalioto asmens pareigų pavadinimas, vardas ir pavardė)</w:t>
      </w:r>
    </w:p>
    <w:p w14:paraId="5150851F" w14:textId="77777777" w:rsidR="001C45C1" w:rsidRPr="007D4861" w:rsidRDefault="001C45C1" w:rsidP="002609DE">
      <w:pPr>
        <w:snapToGrid w:val="0"/>
        <w:spacing w:after="0" w:line="240" w:lineRule="auto"/>
        <w:jc w:val="both"/>
        <w:rPr>
          <w:rFonts w:cstheme="minorHAnsi"/>
          <w:spacing w:val="-2"/>
        </w:rPr>
      </w:pPr>
    </w:p>
    <w:p w14:paraId="078FAA56" w14:textId="79D3E6F7" w:rsidR="008C7C8C" w:rsidRPr="007D4861" w:rsidRDefault="008C7C8C" w:rsidP="002609DE">
      <w:pPr>
        <w:snapToGrid w:val="0"/>
        <w:spacing w:after="0" w:line="240" w:lineRule="auto"/>
        <w:jc w:val="both"/>
        <w:rPr>
          <w:rFonts w:cstheme="minorHAnsi"/>
          <w:spacing w:val="-2"/>
        </w:rPr>
      </w:pPr>
      <w:r w:rsidRPr="007D4861">
        <w:rPr>
          <w:rFonts w:cstheme="minorHAnsi"/>
          <w:spacing w:val="-2"/>
        </w:rPr>
        <w:t>tvirtinu, kad mano vadovaujamas (-a) (atstovaujamas (-a))_________________________________</w:t>
      </w:r>
      <w:r w:rsidR="001C45C1" w:rsidRPr="007D4861">
        <w:rPr>
          <w:rFonts w:cstheme="minorHAnsi"/>
          <w:spacing w:val="-2"/>
        </w:rPr>
        <w:t>______________</w:t>
      </w:r>
      <w:r w:rsidRPr="007D4861">
        <w:rPr>
          <w:rFonts w:cstheme="minorHAnsi"/>
          <w:spacing w:val="-2"/>
        </w:rPr>
        <w:t xml:space="preserve"> ,</w:t>
      </w:r>
    </w:p>
    <w:p w14:paraId="2D866A54" w14:textId="77777777" w:rsidR="008C7C8C" w:rsidRPr="007D4861" w:rsidRDefault="008C7C8C" w:rsidP="002609DE">
      <w:pPr>
        <w:snapToGrid w:val="0"/>
        <w:spacing w:after="0" w:line="240" w:lineRule="auto"/>
        <w:jc w:val="both"/>
        <w:rPr>
          <w:rFonts w:cstheme="minorHAnsi"/>
          <w:i/>
          <w:iCs/>
          <w:spacing w:val="-2"/>
          <w:sz w:val="20"/>
          <w:szCs w:val="20"/>
        </w:rPr>
      </w:pPr>
      <w:r w:rsidRPr="007D4861">
        <w:rPr>
          <w:rFonts w:cstheme="minorHAnsi"/>
          <w:spacing w:val="-2"/>
          <w:sz w:val="20"/>
          <w:szCs w:val="20"/>
        </w:rPr>
        <w:t xml:space="preserve">                                                                                                                                      </w:t>
      </w:r>
      <w:r w:rsidRPr="007D4861">
        <w:rPr>
          <w:rFonts w:cstheme="minorHAnsi"/>
          <w:i/>
          <w:iCs/>
          <w:spacing w:val="-2"/>
          <w:sz w:val="20"/>
          <w:szCs w:val="20"/>
        </w:rPr>
        <w:t>(Tiekėjo pavadinimas)</w:t>
      </w:r>
    </w:p>
    <w:p w14:paraId="0C9B4EF2" w14:textId="77777777" w:rsidR="00B015FC" w:rsidRPr="007D4861" w:rsidRDefault="00B015FC" w:rsidP="008C7C8C">
      <w:pPr>
        <w:snapToGrid w:val="0"/>
        <w:ind w:right="-1"/>
        <w:jc w:val="both"/>
        <w:rPr>
          <w:rFonts w:cstheme="minorHAnsi"/>
          <w:spacing w:val="-2"/>
        </w:rPr>
      </w:pPr>
    </w:p>
    <w:p w14:paraId="18A9DE20" w14:textId="1E06AEDC" w:rsidR="008C7C8C" w:rsidRPr="007D4861" w:rsidRDefault="008C7C8C" w:rsidP="00B015FC">
      <w:pPr>
        <w:snapToGrid w:val="0"/>
        <w:spacing w:after="0" w:line="240" w:lineRule="auto"/>
        <w:jc w:val="both"/>
        <w:rPr>
          <w:rFonts w:cstheme="minorHAnsi"/>
          <w:spacing w:val="-2"/>
          <w:sz w:val="24"/>
          <w:szCs w:val="24"/>
        </w:rPr>
      </w:pPr>
      <w:r w:rsidRPr="007D4861">
        <w:rPr>
          <w:rFonts w:cstheme="minorHAnsi"/>
          <w:spacing w:val="-2"/>
        </w:rPr>
        <w:t>dalyvaujantis (-i) ___________________________________________________________________</w:t>
      </w:r>
      <w:r w:rsidR="00B015FC" w:rsidRPr="007D4861">
        <w:rPr>
          <w:rFonts w:cstheme="minorHAnsi"/>
          <w:spacing w:val="-2"/>
        </w:rPr>
        <w:t>_____________</w:t>
      </w:r>
    </w:p>
    <w:p w14:paraId="47BB41A6" w14:textId="2A2F87FA" w:rsidR="008C7C8C" w:rsidRPr="007D4861" w:rsidRDefault="008C7C8C" w:rsidP="00B015FC">
      <w:pPr>
        <w:snapToGrid w:val="0"/>
        <w:spacing w:after="0" w:line="240" w:lineRule="auto"/>
        <w:ind w:firstLine="1296"/>
        <w:jc w:val="center"/>
        <w:rPr>
          <w:rFonts w:cstheme="minorHAnsi"/>
          <w:i/>
          <w:iCs/>
          <w:spacing w:val="-2"/>
          <w:sz w:val="20"/>
          <w:szCs w:val="20"/>
        </w:rPr>
      </w:pPr>
      <w:r w:rsidRPr="007D4861">
        <w:rPr>
          <w:rFonts w:cstheme="minorHAnsi"/>
          <w:i/>
          <w:iCs/>
          <w:spacing w:val="-2"/>
          <w:sz w:val="20"/>
          <w:szCs w:val="20"/>
        </w:rPr>
        <w:t>(p</w:t>
      </w:r>
      <w:r w:rsidR="00B015FC" w:rsidRPr="007D4861">
        <w:rPr>
          <w:rFonts w:cstheme="minorHAnsi"/>
          <w:i/>
          <w:iCs/>
          <w:spacing w:val="-2"/>
          <w:sz w:val="20"/>
          <w:szCs w:val="20"/>
        </w:rPr>
        <w:t>erkančiosios organizacijos</w:t>
      </w:r>
      <w:r w:rsidRPr="007D4861">
        <w:rPr>
          <w:rFonts w:cstheme="minorHAnsi"/>
          <w:i/>
          <w:iCs/>
          <w:spacing w:val="-2"/>
          <w:sz w:val="20"/>
          <w:szCs w:val="20"/>
        </w:rPr>
        <w:t xml:space="preserve"> pavadinimas)</w:t>
      </w:r>
    </w:p>
    <w:p w14:paraId="62CAB9C1" w14:textId="77777777" w:rsidR="00B015FC" w:rsidRPr="007D4861" w:rsidRDefault="00B015FC" w:rsidP="008C7C8C">
      <w:pPr>
        <w:snapToGrid w:val="0"/>
        <w:ind w:right="-1"/>
        <w:jc w:val="both"/>
        <w:rPr>
          <w:rFonts w:cstheme="minorHAnsi"/>
          <w:spacing w:val="-2"/>
        </w:rPr>
      </w:pPr>
    </w:p>
    <w:p w14:paraId="75D256D7" w14:textId="293A7881" w:rsidR="008C7C8C" w:rsidRPr="007D4861" w:rsidRDefault="008C7C8C" w:rsidP="00B015FC">
      <w:pPr>
        <w:snapToGrid w:val="0"/>
        <w:spacing w:after="0" w:line="240" w:lineRule="auto"/>
        <w:jc w:val="both"/>
        <w:rPr>
          <w:rFonts w:cstheme="minorHAnsi"/>
          <w:spacing w:val="-2"/>
          <w:sz w:val="24"/>
          <w:szCs w:val="24"/>
        </w:rPr>
      </w:pPr>
      <w:r w:rsidRPr="007D4861">
        <w:rPr>
          <w:rFonts w:cstheme="minorHAnsi"/>
          <w:spacing w:val="-2"/>
        </w:rPr>
        <w:t>atliekamame _______________________________________________________________________</w:t>
      </w:r>
      <w:r w:rsidR="00B015FC" w:rsidRPr="007D4861">
        <w:rPr>
          <w:rFonts w:cstheme="minorHAnsi"/>
          <w:spacing w:val="-2"/>
        </w:rPr>
        <w:t>____________</w:t>
      </w:r>
    </w:p>
    <w:p w14:paraId="79B15640" w14:textId="1FE712D3" w:rsidR="008C7C8C" w:rsidRPr="007D4861" w:rsidRDefault="008C7C8C" w:rsidP="00B015FC">
      <w:pPr>
        <w:snapToGrid w:val="0"/>
        <w:spacing w:after="0" w:line="240" w:lineRule="auto"/>
        <w:ind w:left="1296" w:firstLine="1296"/>
        <w:jc w:val="both"/>
        <w:rPr>
          <w:rFonts w:cstheme="minorHAnsi"/>
          <w:i/>
          <w:iCs/>
          <w:spacing w:val="-2"/>
          <w:sz w:val="20"/>
          <w:szCs w:val="20"/>
        </w:rPr>
      </w:pPr>
      <w:r w:rsidRPr="007D4861">
        <w:rPr>
          <w:rFonts w:cstheme="minorHAnsi"/>
          <w:i/>
          <w:iCs/>
          <w:spacing w:val="-2"/>
          <w:sz w:val="20"/>
          <w:szCs w:val="20"/>
        </w:rPr>
        <w:t>(Pirkimo objekto pavadinimas, pirkimo numeris)</w:t>
      </w:r>
    </w:p>
    <w:p w14:paraId="259DBB28" w14:textId="77777777" w:rsidR="00B015FC" w:rsidRPr="007D4861" w:rsidRDefault="00B015FC" w:rsidP="008C7C8C">
      <w:pPr>
        <w:snapToGrid w:val="0"/>
        <w:ind w:right="-1"/>
        <w:jc w:val="both"/>
        <w:rPr>
          <w:rFonts w:cstheme="minorHAnsi"/>
          <w:spacing w:val="-2"/>
        </w:rPr>
      </w:pPr>
    </w:p>
    <w:p w14:paraId="2346CD36" w14:textId="175F8851" w:rsidR="008C7C8C" w:rsidRPr="007D4861" w:rsidRDefault="008C7C8C" w:rsidP="00425CFB">
      <w:pPr>
        <w:snapToGrid w:val="0"/>
        <w:spacing w:after="0" w:line="240" w:lineRule="auto"/>
        <w:jc w:val="both"/>
        <w:rPr>
          <w:rFonts w:cstheme="minorHAnsi"/>
          <w:spacing w:val="-2"/>
        </w:rPr>
      </w:pPr>
      <w:r w:rsidRPr="007D4861">
        <w:rPr>
          <w:rFonts w:cstheme="minorHAnsi"/>
          <w:spacing w:val="-2"/>
        </w:rPr>
        <w:t>skelbtame ________________________________________________________________________</w:t>
      </w:r>
      <w:r w:rsidR="00425CFB" w:rsidRPr="007D4861">
        <w:rPr>
          <w:rFonts w:cstheme="minorHAnsi"/>
          <w:spacing w:val="-2"/>
        </w:rPr>
        <w:t>_____________</w:t>
      </w:r>
      <w:r w:rsidRPr="007D4861">
        <w:rPr>
          <w:rFonts w:cstheme="minorHAnsi"/>
          <w:spacing w:val="-2"/>
        </w:rPr>
        <w:t xml:space="preserve"> ,</w:t>
      </w:r>
    </w:p>
    <w:p w14:paraId="6E3B631C" w14:textId="16FE1440" w:rsidR="008C7C8C" w:rsidRPr="007D4861" w:rsidRDefault="008C7C8C" w:rsidP="00425CFB">
      <w:pPr>
        <w:snapToGrid w:val="0"/>
        <w:spacing w:after="0" w:line="240" w:lineRule="auto"/>
        <w:jc w:val="center"/>
        <w:rPr>
          <w:rFonts w:cstheme="minorHAnsi"/>
          <w:i/>
          <w:iCs/>
          <w:spacing w:val="-2"/>
          <w:sz w:val="20"/>
          <w:szCs w:val="20"/>
        </w:rPr>
      </w:pPr>
      <w:r w:rsidRPr="007D4861">
        <w:rPr>
          <w:rFonts w:cstheme="minorHAnsi"/>
          <w:i/>
          <w:iCs/>
          <w:spacing w:val="-2"/>
          <w:sz w:val="20"/>
          <w:szCs w:val="20"/>
        </w:rPr>
        <w:t xml:space="preserve">        (</w:t>
      </w:r>
      <w:r w:rsidR="00425CFB" w:rsidRPr="007D4861">
        <w:rPr>
          <w:rFonts w:cstheme="minorHAnsi"/>
          <w:i/>
          <w:iCs/>
          <w:spacing w:val="-2"/>
          <w:sz w:val="20"/>
          <w:szCs w:val="20"/>
        </w:rPr>
        <w:t>Skelbimo</w:t>
      </w:r>
      <w:r w:rsidRPr="007D4861">
        <w:rPr>
          <w:rFonts w:cstheme="minorHAnsi"/>
          <w:i/>
          <w:iCs/>
          <w:spacing w:val="-2"/>
          <w:sz w:val="20"/>
          <w:szCs w:val="20"/>
        </w:rPr>
        <w:t xml:space="preserve"> data)</w:t>
      </w:r>
    </w:p>
    <w:p w14:paraId="007C44DC" w14:textId="77777777" w:rsidR="00425CFB" w:rsidRPr="007D4861" w:rsidRDefault="00425CFB" w:rsidP="008C7C8C">
      <w:pPr>
        <w:jc w:val="both"/>
        <w:rPr>
          <w:rFonts w:cstheme="minorHAnsi"/>
          <w:sz w:val="24"/>
          <w:szCs w:val="24"/>
        </w:rPr>
      </w:pPr>
    </w:p>
    <w:p w14:paraId="775628D9" w14:textId="791A4955" w:rsidR="008C7C8C" w:rsidRPr="007D4861" w:rsidRDefault="008C7C8C" w:rsidP="008C7C8C">
      <w:pPr>
        <w:jc w:val="both"/>
        <w:rPr>
          <w:rFonts w:cstheme="minorHAnsi"/>
          <w:sz w:val="20"/>
          <w:szCs w:val="20"/>
        </w:rPr>
      </w:pPr>
      <w:r w:rsidRPr="007D4861">
        <w:rPr>
          <w:rFonts w:cstheme="minorHAnsi"/>
          <w:sz w:val="20"/>
          <w:szCs w:val="20"/>
        </w:rPr>
        <w:t xml:space="preserve">nėra įtakojama Rusijos, kaip nurodyta </w:t>
      </w:r>
      <w:r w:rsidRPr="007D4861">
        <w:rPr>
          <w:rFonts w:cstheme="minorHAnsi"/>
          <w:b/>
          <w:bCs/>
          <w:sz w:val="20"/>
          <w:szCs w:val="20"/>
        </w:rPr>
        <w:t>Tarybos reglamento</w:t>
      </w:r>
      <w:r w:rsidRPr="007D4861">
        <w:rPr>
          <w:rFonts w:cstheme="minorHAnsi"/>
          <w:sz w:val="20"/>
          <w:szCs w:val="20"/>
        </w:rPr>
        <w:t xml:space="preserve"> </w:t>
      </w:r>
      <w:r w:rsidRPr="007D4861">
        <w:rPr>
          <w:rFonts w:cstheme="minorHAnsi"/>
          <w:b/>
          <w:bCs/>
          <w:color w:val="333333"/>
          <w:sz w:val="20"/>
          <w:szCs w:val="20"/>
          <w:shd w:val="clear" w:color="auto" w:fill="FFFFFF"/>
        </w:rPr>
        <w:t xml:space="preserve">(ES) 2022/576 2022 m. balandžio 8 d. kuriuo iš dalies keičiamas Reglamentas (ES) Nr. 833/2014 dėl ribojamųjų priemonių atsižvelgiant į Rusijos veiksmus, kuriais destabilizuojama padėtis Ukrainoje </w:t>
      </w:r>
      <w:r w:rsidRPr="007D4861">
        <w:rPr>
          <w:rFonts w:cstheme="minorHAnsi"/>
          <w:sz w:val="20"/>
          <w:szCs w:val="20"/>
        </w:rPr>
        <w:t>5k straipsnyje nustatytuose apribojimuose. Visų pirma pareiškiu, kad:</w:t>
      </w:r>
    </w:p>
    <w:p w14:paraId="3F69FA74" w14:textId="77777777" w:rsidR="008C7C8C" w:rsidRPr="007D4861" w:rsidRDefault="008C7C8C" w:rsidP="008C7C8C">
      <w:pPr>
        <w:jc w:val="both"/>
        <w:rPr>
          <w:rFonts w:cstheme="minorHAnsi"/>
          <w:sz w:val="20"/>
          <w:szCs w:val="20"/>
        </w:rPr>
      </w:pPr>
      <w:r w:rsidRPr="007D4861">
        <w:rPr>
          <w:rFonts w:cstheme="minorHAnsi"/>
          <w:sz w:val="20"/>
          <w:szCs w:val="20"/>
        </w:rPr>
        <w:t>(a) mano atstovaujama įmonė (ir nė viena iš bendrovių, kurios yra mūsų konsorciumo nariais) nėra įsteigta Rusijoje;</w:t>
      </w:r>
    </w:p>
    <w:p w14:paraId="5FBA0416" w14:textId="7282510E" w:rsidR="008C7C8C" w:rsidRPr="007D4861" w:rsidRDefault="008C7C8C" w:rsidP="008C7C8C">
      <w:pPr>
        <w:jc w:val="both"/>
        <w:rPr>
          <w:rFonts w:cstheme="minorHAnsi"/>
          <w:sz w:val="20"/>
          <w:szCs w:val="20"/>
        </w:rPr>
      </w:pPr>
      <w:r w:rsidRPr="007D4861">
        <w:rPr>
          <w:rFonts w:cstheme="minorHAnsi"/>
          <w:sz w:val="20"/>
          <w:szCs w:val="20"/>
        </w:rPr>
        <w:lastRenderedPageBreak/>
        <w:t xml:space="preserve">(b) mano atstovaujama įmonė (ir nė viena iš įmonių, kurios yra mūsų konsorciumo nariais) nėra juridinis asmuo, subjektas ar įstaiga, </w:t>
      </w:r>
      <w:r w:rsidRPr="007D4861">
        <w:rPr>
          <w:rFonts w:cstheme="minorHAnsi"/>
          <w:color w:val="333333"/>
          <w:sz w:val="20"/>
          <w:szCs w:val="20"/>
          <w:shd w:val="clear" w:color="auto" w:fill="FFFFFF"/>
        </w:rPr>
        <w:t>kuriuose daugiau kaip 50 % nuosavybės teisių tiesiogiai ar netiesiogiai priklauso</w:t>
      </w:r>
      <w:r w:rsidR="00C605A8" w:rsidRPr="007D4861">
        <w:rPr>
          <w:rFonts w:cstheme="minorHAnsi"/>
          <w:color w:val="333333"/>
          <w:sz w:val="20"/>
          <w:szCs w:val="20"/>
          <w:shd w:val="clear" w:color="auto" w:fill="FFFFFF"/>
        </w:rPr>
        <w:t xml:space="preserve"> šios deklaracijos</w:t>
      </w:r>
      <w:r w:rsidRPr="007D4861">
        <w:rPr>
          <w:rFonts w:cstheme="minorHAnsi"/>
          <w:color w:val="333333"/>
          <w:sz w:val="20"/>
          <w:szCs w:val="20"/>
          <w:shd w:val="clear" w:color="auto" w:fill="FFFFFF"/>
        </w:rPr>
        <w:t xml:space="preserve"> a) punkte nurodytam subjektui</w:t>
      </w:r>
      <w:r w:rsidRPr="007D4861">
        <w:rPr>
          <w:rFonts w:cstheme="minorHAnsi"/>
          <w:sz w:val="20"/>
          <w:szCs w:val="20"/>
        </w:rPr>
        <w:t xml:space="preserve">; </w:t>
      </w:r>
    </w:p>
    <w:p w14:paraId="7E3BB8EC" w14:textId="27257B7F" w:rsidR="008C7C8C" w:rsidRPr="007D4861" w:rsidRDefault="008C7C8C" w:rsidP="008C7C8C">
      <w:pPr>
        <w:jc w:val="both"/>
        <w:rPr>
          <w:rFonts w:cstheme="minorHAnsi"/>
          <w:sz w:val="20"/>
          <w:szCs w:val="20"/>
          <w:shd w:val="clear" w:color="auto" w:fill="FFFFFF"/>
        </w:rPr>
      </w:pPr>
      <w:r w:rsidRPr="007D4861">
        <w:rPr>
          <w:rFonts w:cstheme="minorHAnsi"/>
          <w:sz w:val="20"/>
          <w:szCs w:val="20"/>
        </w:rPr>
        <w:t xml:space="preserve">(c) nei aš, nei mano atstovaujama bendrovė nesame </w:t>
      </w:r>
      <w:r w:rsidRPr="007D4861">
        <w:rPr>
          <w:rFonts w:cstheme="minorHAnsi"/>
          <w:sz w:val="20"/>
          <w:szCs w:val="20"/>
          <w:shd w:val="clear" w:color="auto" w:fill="FFFFFF"/>
        </w:rPr>
        <w:t xml:space="preserve">fiziniu ar juridiniu asmeniu, subjektu ar organizacija, veikiančia </w:t>
      </w:r>
      <w:r w:rsidR="00C605A8" w:rsidRPr="007D4861">
        <w:rPr>
          <w:rFonts w:cstheme="minorHAnsi"/>
          <w:sz w:val="20"/>
          <w:szCs w:val="20"/>
          <w:shd w:val="clear" w:color="auto" w:fill="FFFFFF"/>
        </w:rPr>
        <w:t xml:space="preserve">šios deklaracijos </w:t>
      </w:r>
      <w:r w:rsidRPr="007D4861">
        <w:rPr>
          <w:rFonts w:cstheme="minorHAnsi"/>
          <w:sz w:val="20"/>
          <w:szCs w:val="20"/>
          <w:shd w:val="clear" w:color="auto" w:fill="FFFFFF"/>
        </w:rPr>
        <w:t>a) arba b) punkte nurodyto subjekto vardu ar jo nurodymu</w:t>
      </w:r>
      <w:r w:rsidR="00C605A8" w:rsidRPr="007D4861">
        <w:rPr>
          <w:rFonts w:cstheme="minorHAnsi"/>
          <w:sz w:val="20"/>
          <w:szCs w:val="20"/>
          <w:shd w:val="clear" w:color="auto" w:fill="FFFFFF"/>
        </w:rPr>
        <w:t>;</w:t>
      </w:r>
    </w:p>
    <w:p w14:paraId="54323C61" w14:textId="73AF8975" w:rsidR="008C7C8C" w:rsidRPr="007D4861" w:rsidRDefault="008C7C8C" w:rsidP="008C7C8C">
      <w:pPr>
        <w:jc w:val="both"/>
        <w:rPr>
          <w:rFonts w:cstheme="minorHAnsi"/>
          <w:sz w:val="20"/>
          <w:szCs w:val="20"/>
        </w:rPr>
      </w:pPr>
      <w:r w:rsidRPr="007D4861">
        <w:rPr>
          <w:rFonts w:cstheme="minorHAnsi"/>
          <w:sz w:val="20"/>
          <w:szCs w:val="20"/>
        </w:rPr>
        <w:t xml:space="preserve">d) sutartis nebus paskirta vykdyti </w:t>
      </w:r>
      <w:r w:rsidRPr="007D4861">
        <w:rPr>
          <w:rFonts w:cstheme="minorHAnsi"/>
          <w:sz w:val="20"/>
          <w:szCs w:val="20"/>
          <w:shd w:val="clear" w:color="auto" w:fill="FFFFFF"/>
        </w:rPr>
        <w:t xml:space="preserve">subrangovui (-ams), ar kitam (-iems) subjektui (-tams), kurių pajėgumais remiasi, kurie priskirtini </w:t>
      </w:r>
      <w:r w:rsidR="00C605A8" w:rsidRPr="007D4861">
        <w:rPr>
          <w:rFonts w:cstheme="minorHAnsi"/>
          <w:sz w:val="20"/>
          <w:szCs w:val="20"/>
          <w:shd w:val="clear" w:color="auto" w:fill="FFFFFF"/>
        </w:rPr>
        <w:t xml:space="preserve">šios deklaracijos </w:t>
      </w:r>
      <w:r w:rsidRPr="007D4861">
        <w:rPr>
          <w:rFonts w:cstheme="minorHAnsi"/>
          <w:sz w:val="20"/>
          <w:szCs w:val="20"/>
          <w:shd w:val="clear" w:color="auto" w:fill="FFFFFF"/>
        </w:rPr>
        <w:t>a) arba b)</w:t>
      </w:r>
      <w:r w:rsidR="00C605A8" w:rsidRPr="007D4861">
        <w:rPr>
          <w:rFonts w:cstheme="minorHAnsi"/>
          <w:sz w:val="20"/>
          <w:szCs w:val="20"/>
          <w:shd w:val="clear" w:color="auto" w:fill="FFFFFF"/>
        </w:rPr>
        <w:t>,</w:t>
      </w:r>
      <w:r w:rsidRPr="007D4861">
        <w:rPr>
          <w:rFonts w:cstheme="minorHAnsi"/>
          <w:sz w:val="20"/>
          <w:szCs w:val="20"/>
          <w:shd w:val="clear" w:color="auto" w:fill="FFFFFF"/>
        </w:rPr>
        <w:t xml:space="preserve"> arba c) punktuose nurodytiems subjektams.</w:t>
      </w:r>
    </w:p>
    <w:p w14:paraId="156C0059" w14:textId="77777777" w:rsidR="00210594" w:rsidRPr="007D4861" w:rsidRDefault="00210594" w:rsidP="00210594">
      <w:pPr>
        <w:rPr>
          <w:rFonts w:cstheme="minorHAnsi"/>
          <w:sz w:val="20"/>
          <w:szCs w:val="20"/>
        </w:rPr>
      </w:pPr>
    </w:p>
    <w:p w14:paraId="5EFC9948" w14:textId="46D846FD" w:rsidR="004D3BE3" w:rsidRPr="007D4861" w:rsidRDefault="004D3BE3">
      <w:pPr>
        <w:rPr>
          <w:rFonts w:cstheme="minorHAnsi"/>
          <w:sz w:val="20"/>
          <w:szCs w:val="20"/>
        </w:rPr>
      </w:pPr>
      <w:r w:rsidRPr="007D4861">
        <w:rPr>
          <w:rFonts w:cstheme="minorHAnsi"/>
          <w:sz w:val="20"/>
          <w:szCs w:val="20"/>
        </w:rPr>
        <w:br w:type="page"/>
      </w:r>
    </w:p>
    <w:p w14:paraId="3D5EE867" w14:textId="1875C3F1" w:rsidR="004D3BE3" w:rsidRPr="007D4861" w:rsidRDefault="004D3BE3" w:rsidP="004D3BE3">
      <w:pPr>
        <w:pStyle w:val="Antrat2"/>
        <w:ind w:left="5103"/>
        <w:rPr>
          <w:rFonts w:asciiTheme="minorHAnsi" w:hAnsiTheme="minorHAnsi" w:cstheme="minorHAnsi"/>
          <w:color w:val="0070C0"/>
          <w:sz w:val="21"/>
          <w:szCs w:val="21"/>
        </w:rPr>
      </w:pPr>
      <w:bookmarkStart w:id="102" w:name="_Toc217981777"/>
      <w:r w:rsidRPr="007D4861">
        <w:rPr>
          <w:rFonts w:asciiTheme="minorHAnsi" w:hAnsiTheme="minorHAnsi" w:cstheme="minorHAnsi"/>
          <w:color w:val="0070C0"/>
          <w:sz w:val="21"/>
          <w:szCs w:val="21"/>
        </w:rPr>
        <w:lastRenderedPageBreak/>
        <w:t xml:space="preserve">Pirkimo sąlygų 9 priedas „Tiekėjo deklaracija </w:t>
      </w:r>
      <w:r w:rsidR="002A25D9" w:rsidRPr="007D4861">
        <w:rPr>
          <w:rFonts w:asciiTheme="minorHAnsi" w:hAnsiTheme="minorHAnsi" w:cstheme="minorHAnsi"/>
          <w:color w:val="0070C0"/>
          <w:sz w:val="21"/>
          <w:szCs w:val="21"/>
        </w:rPr>
        <w:t xml:space="preserve">dėl atitikties Reglamento nuostatoms </w:t>
      </w:r>
      <w:r w:rsidRPr="007D4861">
        <w:rPr>
          <w:rFonts w:asciiTheme="minorHAnsi" w:hAnsiTheme="minorHAnsi" w:cstheme="minorHAnsi"/>
          <w:color w:val="0070C0"/>
          <w:sz w:val="21"/>
          <w:szCs w:val="21"/>
        </w:rPr>
        <w:t>fiziniam asmeniui“</w:t>
      </w:r>
      <w:bookmarkEnd w:id="102"/>
    </w:p>
    <w:p w14:paraId="722834BE" w14:textId="77777777" w:rsidR="00210594" w:rsidRPr="007D4861" w:rsidRDefault="00210594" w:rsidP="00210594">
      <w:pPr>
        <w:rPr>
          <w:rFonts w:cstheme="minorHAnsi"/>
          <w:sz w:val="20"/>
          <w:szCs w:val="20"/>
        </w:rPr>
      </w:pPr>
    </w:p>
    <w:p w14:paraId="321E2871" w14:textId="77777777" w:rsidR="00210594" w:rsidRPr="007D4861" w:rsidRDefault="00210594" w:rsidP="00210594">
      <w:pPr>
        <w:rPr>
          <w:rFonts w:cstheme="minorHAnsi"/>
        </w:rPr>
      </w:pPr>
    </w:p>
    <w:p w14:paraId="47F2FA43" w14:textId="77777777" w:rsidR="004D3BE3" w:rsidRPr="007D4861" w:rsidRDefault="004D3BE3" w:rsidP="004D3BE3">
      <w:pPr>
        <w:jc w:val="center"/>
        <w:rPr>
          <w:rFonts w:cstheme="minorHAnsi"/>
          <w:sz w:val="20"/>
          <w:szCs w:val="20"/>
        </w:rPr>
      </w:pPr>
      <w:r w:rsidRPr="007D4861">
        <w:rPr>
          <w:rFonts w:cstheme="minorHAnsi"/>
          <w:sz w:val="20"/>
          <w:szCs w:val="20"/>
        </w:rPr>
        <w:t>(Tiekėjo pavadinimas)</w:t>
      </w:r>
    </w:p>
    <w:p w14:paraId="4F77BB46" w14:textId="0E18091D" w:rsidR="004D3BE3" w:rsidRPr="007D4861" w:rsidRDefault="004D3BE3" w:rsidP="004D3BE3">
      <w:pPr>
        <w:jc w:val="both"/>
        <w:rPr>
          <w:rFonts w:cstheme="minorHAnsi"/>
          <w:sz w:val="20"/>
          <w:szCs w:val="20"/>
        </w:rPr>
      </w:pPr>
      <w:r w:rsidRPr="007D4861">
        <w:rPr>
          <w:rFonts w:cstheme="minorHAnsi"/>
          <w:sz w:val="20"/>
          <w:szCs w:val="20"/>
        </w:rPr>
        <w:t>(</w:t>
      </w:r>
      <w:r w:rsidR="00F650C8" w:rsidRPr="007D4861">
        <w:rPr>
          <w:rFonts w:cstheme="minorHAnsi"/>
          <w:sz w:val="20"/>
          <w:szCs w:val="20"/>
        </w:rPr>
        <w:t>Fizinio asmens vardas, pavardė</w:t>
      </w:r>
      <w:r w:rsidRPr="007D4861">
        <w:rPr>
          <w:rFonts w:cstheme="minorHAnsi"/>
          <w:sz w:val="20"/>
          <w:szCs w:val="20"/>
        </w:rPr>
        <w:t>, kontaktinė informacija, registro, kuriame kaupiami ir saugomi duomenys apie tiekėją, pavadinimas)</w:t>
      </w:r>
    </w:p>
    <w:p w14:paraId="3F584B97" w14:textId="77777777" w:rsidR="004D3BE3" w:rsidRPr="007D4861" w:rsidRDefault="004D3BE3" w:rsidP="004D3BE3">
      <w:pPr>
        <w:jc w:val="both"/>
        <w:rPr>
          <w:rFonts w:cstheme="minorHAnsi"/>
          <w:sz w:val="20"/>
          <w:szCs w:val="20"/>
        </w:rPr>
      </w:pPr>
    </w:p>
    <w:p w14:paraId="3958AD8F" w14:textId="77777777" w:rsidR="004D3BE3" w:rsidRPr="007D4861" w:rsidRDefault="004D3BE3" w:rsidP="004D3BE3">
      <w:pPr>
        <w:spacing w:after="0" w:line="240" w:lineRule="auto"/>
        <w:jc w:val="center"/>
        <w:rPr>
          <w:rFonts w:cstheme="minorHAnsi"/>
          <w:sz w:val="24"/>
          <w:szCs w:val="24"/>
        </w:rPr>
      </w:pPr>
      <w:r w:rsidRPr="007D4861">
        <w:rPr>
          <w:rFonts w:cstheme="minorHAnsi"/>
        </w:rPr>
        <w:t>__________________________</w:t>
      </w:r>
    </w:p>
    <w:p w14:paraId="1A07084A" w14:textId="77777777" w:rsidR="004D3BE3" w:rsidRPr="007D4861" w:rsidRDefault="004D3BE3" w:rsidP="004D3BE3">
      <w:pPr>
        <w:tabs>
          <w:tab w:val="center" w:pos="2520"/>
        </w:tabs>
        <w:spacing w:after="0" w:line="240" w:lineRule="auto"/>
        <w:jc w:val="center"/>
        <w:rPr>
          <w:rFonts w:cstheme="minorHAnsi"/>
          <w:i/>
          <w:iCs/>
          <w:sz w:val="20"/>
          <w:szCs w:val="20"/>
        </w:rPr>
      </w:pPr>
      <w:r w:rsidRPr="007D4861">
        <w:rPr>
          <w:rFonts w:cstheme="minorHAnsi"/>
          <w:i/>
          <w:iCs/>
          <w:sz w:val="20"/>
          <w:szCs w:val="20"/>
        </w:rPr>
        <w:t>(Adresatas (perkančioji organizacija))</w:t>
      </w:r>
    </w:p>
    <w:p w14:paraId="1AD5C159" w14:textId="77777777" w:rsidR="004D3BE3" w:rsidRPr="007D4861" w:rsidRDefault="004D3BE3" w:rsidP="004D3BE3">
      <w:pPr>
        <w:jc w:val="center"/>
        <w:rPr>
          <w:rFonts w:cstheme="minorHAnsi"/>
          <w:b/>
          <w:sz w:val="24"/>
          <w:szCs w:val="24"/>
        </w:rPr>
      </w:pPr>
    </w:p>
    <w:p w14:paraId="15672B3B" w14:textId="77777777" w:rsidR="004D3BE3" w:rsidRPr="007D4861" w:rsidRDefault="004D3BE3" w:rsidP="004D3BE3">
      <w:pPr>
        <w:autoSpaceDE w:val="0"/>
        <w:autoSpaceDN w:val="0"/>
        <w:adjustRightInd w:val="0"/>
        <w:jc w:val="center"/>
        <w:rPr>
          <w:rFonts w:cstheme="minorHAnsi"/>
        </w:rPr>
      </w:pPr>
      <w:r w:rsidRPr="007D4861">
        <w:rPr>
          <w:rFonts w:cstheme="minorHAnsi"/>
          <w:b/>
          <w:bCs/>
        </w:rPr>
        <w:t>TIEKĖJO DEKLARACIJA</w:t>
      </w:r>
    </w:p>
    <w:p w14:paraId="31F23D3E" w14:textId="77777777" w:rsidR="004D3BE3" w:rsidRPr="007D4861" w:rsidRDefault="004D3BE3" w:rsidP="004D3BE3">
      <w:pPr>
        <w:shd w:val="clear" w:color="auto" w:fill="FFFFFF"/>
        <w:spacing w:after="0" w:line="240" w:lineRule="auto"/>
        <w:jc w:val="center"/>
        <w:rPr>
          <w:rFonts w:cstheme="minorHAnsi"/>
          <w:b/>
          <w:bCs/>
        </w:rPr>
      </w:pPr>
      <w:r w:rsidRPr="007D4861">
        <w:rPr>
          <w:rFonts w:cstheme="minorHAnsi"/>
        </w:rPr>
        <w:t>_____________</w:t>
      </w:r>
      <w:r w:rsidRPr="007D4861">
        <w:rPr>
          <w:rFonts w:cstheme="minorHAnsi"/>
          <w:b/>
          <w:bCs/>
        </w:rPr>
        <w:t xml:space="preserve"> </w:t>
      </w:r>
      <w:r w:rsidRPr="007D4861">
        <w:rPr>
          <w:rFonts w:cstheme="minorHAnsi"/>
        </w:rPr>
        <w:t>Nr.______</w:t>
      </w:r>
    </w:p>
    <w:p w14:paraId="35243FF4" w14:textId="77777777" w:rsidR="004D3BE3" w:rsidRPr="007D4861" w:rsidRDefault="004D3BE3" w:rsidP="004D3BE3">
      <w:pPr>
        <w:shd w:val="clear" w:color="auto" w:fill="FFFFFF"/>
        <w:spacing w:after="0" w:line="240" w:lineRule="auto"/>
        <w:ind w:firstLine="3969"/>
        <w:rPr>
          <w:rFonts w:cstheme="minorHAnsi"/>
          <w:bCs/>
          <w:i/>
          <w:iCs/>
          <w:color w:val="000000"/>
          <w:sz w:val="20"/>
          <w:szCs w:val="20"/>
        </w:rPr>
      </w:pPr>
      <w:r w:rsidRPr="007D4861">
        <w:rPr>
          <w:rFonts w:cstheme="minorHAnsi"/>
          <w:bCs/>
          <w:i/>
          <w:iCs/>
          <w:color w:val="000000"/>
          <w:sz w:val="20"/>
          <w:szCs w:val="20"/>
        </w:rPr>
        <w:t xml:space="preserve">           (Data)</w:t>
      </w:r>
    </w:p>
    <w:p w14:paraId="4AB6319B" w14:textId="77777777" w:rsidR="004D3BE3" w:rsidRPr="007D4861" w:rsidRDefault="004D3BE3" w:rsidP="004D3BE3">
      <w:pPr>
        <w:shd w:val="clear" w:color="auto" w:fill="FFFFFF"/>
        <w:spacing w:after="0" w:line="240" w:lineRule="auto"/>
        <w:ind w:firstLine="3969"/>
        <w:rPr>
          <w:rFonts w:cstheme="minorHAnsi"/>
          <w:bCs/>
          <w:color w:val="000000"/>
          <w:sz w:val="20"/>
          <w:szCs w:val="20"/>
        </w:rPr>
      </w:pPr>
    </w:p>
    <w:p w14:paraId="4A99E977" w14:textId="77777777" w:rsidR="004D3BE3" w:rsidRPr="007D4861" w:rsidRDefault="004D3BE3" w:rsidP="004D3BE3">
      <w:pPr>
        <w:shd w:val="clear" w:color="auto" w:fill="FFFFFF"/>
        <w:spacing w:after="0" w:line="240" w:lineRule="auto"/>
        <w:jc w:val="center"/>
        <w:rPr>
          <w:rFonts w:cstheme="minorHAnsi"/>
          <w:bCs/>
          <w:color w:val="000000"/>
          <w:sz w:val="24"/>
          <w:szCs w:val="24"/>
        </w:rPr>
      </w:pPr>
      <w:r w:rsidRPr="007D4861">
        <w:rPr>
          <w:rFonts w:cstheme="minorHAnsi"/>
          <w:bCs/>
          <w:color w:val="000000"/>
        </w:rPr>
        <w:t>_____________</w:t>
      </w:r>
    </w:p>
    <w:p w14:paraId="0D9E5220" w14:textId="77777777" w:rsidR="004D3BE3" w:rsidRPr="007D4861" w:rsidRDefault="004D3BE3" w:rsidP="004D3BE3">
      <w:pPr>
        <w:shd w:val="clear" w:color="auto" w:fill="FFFFFF"/>
        <w:spacing w:after="0" w:line="240" w:lineRule="auto"/>
        <w:jc w:val="center"/>
        <w:rPr>
          <w:rFonts w:cstheme="minorHAnsi"/>
          <w:bCs/>
          <w:i/>
          <w:iCs/>
          <w:color w:val="000000"/>
          <w:sz w:val="20"/>
          <w:szCs w:val="20"/>
        </w:rPr>
      </w:pPr>
      <w:r w:rsidRPr="007D4861">
        <w:rPr>
          <w:rFonts w:cstheme="minorHAnsi"/>
          <w:bCs/>
          <w:i/>
          <w:iCs/>
          <w:color w:val="000000"/>
          <w:sz w:val="20"/>
          <w:szCs w:val="20"/>
        </w:rPr>
        <w:t>(Sudarymo vieta)</w:t>
      </w:r>
    </w:p>
    <w:p w14:paraId="0DC14B94" w14:textId="77777777" w:rsidR="004D3BE3" w:rsidRPr="007D4861" w:rsidRDefault="004D3BE3" w:rsidP="004D3BE3">
      <w:pPr>
        <w:shd w:val="clear" w:color="auto" w:fill="FFFFFF"/>
        <w:jc w:val="center"/>
        <w:rPr>
          <w:rFonts w:cstheme="minorHAnsi"/>
          <w:bCs/>
          <w:color w:val="000000"/>
          <w:sz w:val="20"/>
          <w:szCs w:val="20"/>
        </w:rPr>
      </w:pPr>
    </w:p>
    <w:p w14:paraId="4B7D17D9" w14:textId="5C7A03B8" w:rsidR="004D3BE3" w:rsidRPr="007D4861" w:rsidRDefault="004D3BE3" w:rsidP="004D3BE3">
      <w:pPr>
        <w:tabs>
          <w:tab w:val="left" w:pos="851"/>
        </w:tabs>
        <w:snapToGrid w:val="0"/>
        <w:spacing w:after="0" w:line="240" w:lineRule="auto"/>
        <w:ind w:right="-1"/>
        <w:jc w:val="both"/>
        <w:rPr>
          <w:rFonts w:cstheme="minorHAnsi"/>
          <w:spacing w:val="-2"/>
        </w:rPr>
      </w:pPr>
      <w:r w:rsidRPr="007D4861">
        <w:rPr>
          <w:rFonts w:cstheme="minorHAnsi"/>
          <w:spacing w:val="-2"/>
        </w:rPr>
        <w:t>Aš, __________________________________________________________________________________________</w:t>
      </w:r>
      <w:r w:rsidR="00895F31" w:rsidRPr="007D4861">
        <w:rPr>
          <w:rFonts w:cstheme="minorHAnsi"/>
          <w:spacing w:val="-2"/>
        </w:rPr>
        <w:t>__</w:t>
      </w:r>
      <w:r w:rsidRPr="007D4861">
        <w:rPr>
          <w:rFonts w:cstheme="minorHAnsi"/>
          <w:spacing w:val="-2"/>
        </w:rPr>
        <w:t xml:space="preserve"> ,</w:t>
      </w:r>
    </w:p>
    <w:p w14:paraId="1908CAAF" w14:textId="2AB48D61" w:rsidR="004D3BE3" w:rsidRPr="007D4861" w:rsidRDefault="004D3BE3" w:rsidP="008305F0">
      <w:pPr>
        <w:tabs>
          <w:tab w:val="left" w:pos="851"/>
        </w:tabs>
        <w:snapToGrid w:val="0"/>
        <w:ind w:right="-1"/>
        <w:jc w:val="center"/>
        <w:rPr>
          <w:rFonts w:cstheme="minorHAnsi"/>
          <w:i/>
          <w:iCs/>
          <w:spacing w:val="-2"/>
          <w:sz w:val="20"/>
          <w:szCs w:val="20"/>
        </w:rPr>
      </w:pPr>
      <w:r w:rsidRPr="007D4861">
        <w:rPr>
          <w:rFonts w:cstheme="minorHAnsi"/>
          <w:i/>
          <w:iCs/>
          <w:spacing w:val="-2"/>
          <w:sz w:val="20"/>
          <w:szCs w:val="20"/>
        </w:rPr>
        <w:t>(Tiekėjo vardas ir pavardė)</w:t>
      </w:r>
    </w:p>
    <w:p w14:paraId="0618B927" w14:textId="1E5006A6" w:rsidR="004D3BE3" w:rsidRPr="007D4861" w:rsidRDefault="004D3BE3" w:rsidP="00895F31">
      <w:pPr>
        <w:snapToGrid w:val="0"/>
        <w:spacing w:after="0" w:line="240" w:lineRule="auto"/>
        <w:rPr>
          <w:rFonts w:cstheme="minorHAnsi"/>
          <w:spacing w:val="-2"/>
        </w:rPr>
      </w:pPr>
      <w:r w:rsidRPr="007D4861">
        <w:rPr>
          <w:rFonts w:cstheme="minorHAnsi"/>
          <w:spacing w:val="-2"/>
        </w:rPr>
        <w:t>tvirtinu, kad dalyvau</w:t>
      </w:r>
      <w:r w:rsidR="00CE07F5" w:rsidRPr="007D4861">
        <w:rPr>
          <w:rFonts w:cstheme="minorHAnsi"/>
          <w:spacing w:val="-2"/>
        </w:rPr>
        <w:t>dama</w:t>
      </w:r>
      <w:r w:rsidR="00A06AC2" w:rsidRPr="007D4861">
        <w:rPr>
          <w:rFonts w:cstheme="minorHAnsi"/>
          <w:spacing w:val="-2"/>
        </w:rPr>
        <w:t>s</w:t>
      </w:r>
      <w:r w:rsidRPr="007D4861">
        <w:rPr>
          <w:rFonts w:cstheme="minorHAnsi"/>
          <w:spacing w:val="-2"/>
        </w:rPr>
        <w:t xml:space="preserve"> (-</w:t>
      </w:r>
      <w:r w:rsidR="00A06AC2" w:rsidRPr="007D4861">
        <w:rPr>
          <w:rFonts w:cstheme="minorHAnsi"/>
          <w:spacing w:val="-2"/>
        </w:rPr>
        <w:t>a</w:t>
      </w:r>
      <w:r w:rsidRPr="007D4861">
        <w:rPr>
          <w:rFonts w:cstheme="minorHAnsi"/>
          <w:spacing w:val="-2"/>
        </w:rPr>
        <w:t>) ________________________________________________________________________________</w:t>
      </w:r>
      <w:r w:rsidR="00895F31" w:rsidRPr="007D4861">
        <w:rPr>
          <w:rFonts w:cstheme="minorHAnsi"/>
          <w:spacing w:val="-2"/>
        </w:rPr>
        <w:t>_______________</w:t>
      </w:r>
    </w:p>
    <w:p w14:paraId="7D83CB51" w14:textId="674A82CD" w:rsidR="004D3BE3" w:rsidRPr="007D4861" w:rsidRDefault="004D3BE3" w:rsidP="004D3BE3">
      <w:pPr>
        <w:snapToGrid w:val="0"/>
        <w:spacing w:after="0" w:line="240" w:lineRule="auto"/>
        <w:ind w:firstLine="1296"/>
        <w:jc w:val="center"/>
        <w:rPr>
          <w:rFonts w:cstheme="minorHAnsi"/>
          <w:i/>
          <w:iCs/>
          <w:spacing w:val="-2"/>
          <w:sz w:val="20"/>
          <w:szCs w:val="20"/>
        </w:rPr>
      </w:pPr>
      <w:r w:rsidRPr="007D4861">
        <w:rPr>
          <w:rFonts w:cstheme="minorHAnsi"/>
          <w:i/>
          <w:iCs/>
          <w:spacing w:val="-2"/>
          <w:sz w:val="20"/>
          <w:szCs w:val="20"/>
        </w:rPr>
        <w:t>(</w:t>
      </w:r>
      <w:r w:rsidR="00A06AC2" w:rsidRPr="007D4861">
        <w:rPr>
          <w:rFonts w:cstheme="minorHAnsi"/>
          <w:i/>
          <w:iCs/>
          <w:spacing w:val="-2"/>
          <w:sz w:val="20"/>
          <w:szCs w:val="20"/>
        </w:rPr>
        <w:t>P</w:t>
      </w:r>
      <w:r w:rsidRPr="007D4861">
        <w:rPr>
          <w:rFonts w:cstheme="minorHAnsi"/>
          <w:i/>
          <w:iCs/>
          <w:spacing w:val="-2"/>
          <w:sz w:val="20"/>
          <w:szCs w:val="20"/>
        </w:rPr>
        <w:t>erkančiosios organizacijos pavadinimas)</w:t>
      </w:r>
    </w:p>
    <w:p w14:paraId="441BE92F" w14:textId="77777777" w:rsidR="004D3BE3" w:rsidRPr="007D4861" w:rsidRDefault="004D3BE3" w:rsidP="004D3BE3">
      <w:pPr>
        <w:snapToGrid w:val="0"/>
        <w:ind w:right="-1"/>
        <w:jc w:val="both"/>
        <w:rPr>
          <w:rFonts w:cstheme="minorHAnsi"/>
          <w:spacing w:val="-2"/>
        </w:rPr>
      </w:pPr>
    </w:p>
    <w:p w14:paraId="7DCD90F4" w14:textId="77777777" w:rsidR="004D3BE3" w:rsidRPr="007D4861" w:rsidRDefault="004D3BE3" w:rsidP="004D3BE3">
      <w:pPr>
        <w:snapToGrid w:val="0"/>
        <w:spacing w:after="0" w:line="240" w:lineRule="auto"/>
        <w:jc w:val="both"/>
        <w:rPr>
          <w:rFonts w:cstheme="minorHAnsi"/>
          <w:spacing w:val="-2"/>
          <w:sz w:val="24"/>
          <w:szCs w:val="24"/>
        </w:rPr>
      </w:pPr>
      <w:r w:rsidRPr="007D4861">
        <w:rPr>
          <w:rFonts w:cstheme="minorHAnsi"/>
          <w:spacing w:val="-2"/>
        </w:rPr>
        <w:t>atliekamame ___________________________________________________________________________________</w:t>
      </w:r>
    </w:p>
    <w:p w14:paraId="523EDB86" w14:textId="77777777" w:rsidR="004D3BE3" w:rsidRPr="007D4861" w:rsidRDefault="004D3BE3" w:rsidP="004D3BE3">
      <w:pPr>
        <w:snapToGrid w:val="0"/>
        <w:spacing w:after="0" w:line="240" w:lineRule="auto"/>
        <w:ind w:left="1296" w:firstLine="1296"/>
        <w:jc w:val="both"/>
        <w:rPr>
          <w:rFonts w:cstheme="minorHAnsi"/>
          <w:i/>
          <w:iCs/>
          <w:spacing w:val="-2"/>
          <w:sz w:val="20"/>
          <w:szCs w:val="20"/>
        </w:rPr>
      </w:pPr>
      <w:r w:rsidRPr="007D4861">
        <w:rPr>
          <w:rFonts w:cstheme="minorHAnsi"/>
          <w:i/>
          <w:iCs/>
          <w:spacing w:val="-2"/>
          <w:sz w:val="20"/>
          <w:szCs w:val="20"/>
        </w:rPr>
        <w:t>(Pirkimo objekto pavadinimas, pirkimo numeris)</w:t>
      </w:r>
    </w:p>
    <w:p w14:paraId="50787952" w14:textId="77777777" w:rsidR="004D3BE3" w:rsidRPr="007D4861" w:rsidRDefault="004D3BE3" w:rsidP="004D3BE3">
      <w:pPr>
        <w:snapToGrid w:val="0"/>
        <w:ind w:right="-1"/>
        <w:jc w:val="both"/>
        <w:rPr>
          <w:rFonts w:cstheme="minorHAnsi"/>
          <w:spacing w:val="-2"/>
        </w:rPr>
      </w:pPr>
    </w:p>
    <w:p w14:paraId="38D3303B" w14:textId="77777777" w:rsidR="004D3BE3" w:rsidRPr="007D4861" w:rsidRDefault="004D3BE3" w:rsidP="004D3BE3">
      <w:pPr>
        <w:snapToGrid w:val="0"/>
        <w:spacing w:after="0" w:line="240" w:lineRule="auto"/>
        <w:jc w:val="both"/>
        <w:rPr>
          <w:rFonts w:cstheme="minorHAnsi"/>
          <w:spacing w:val="-2"/>
        </w:rPr>
      </w:pPr>
      <w:r w:rsidRPr="007D4861">
        <w:rPr>
          <w:rFonts w:cstheme="minorHAnsi"/>
          <w:spacing w:val="-2"/>
        </w:rPr>
        <w:t>skelbtame _____________________________________________________________________________________ ,</w:t>
      </w:r>
    </w:p>
    <w:p w14:paraId="18EE216D" w14:textId="77777777" w:rsidR="004D3BE3" w:rsidRPr="007D4861" w:rsidRDefault="004D3BE3" w:rsidP="004D3BE3">
      <w:pPr>
        <w:snapToGrid w:val="0"/>
        <w:spacing w:after="0" w:line="240" w:lineRule="auto"/>
        <w:jc w:val="center"/>
        <w:rPr>
          <w:rFonts w:cstheme="minorHAnsi"/>
          <w:i/>
          <w:iCs/>
          <w:spacing w:val="-2"/>
          <w:sz w:val="20"/>
          <w:szCs w:val="20"/>
        </w:rPr>
      </w:pPr>
      <w:r w:rsidRPr="007D4861">
        <w:rPr>
          <w:rFonts w:cstheme="minorHAnsi"/>
          <w:i/>
          <w:iCs/>
          <w:spacing w:val="-2"/>
          <w:sz w:val="20"/>
          <w:szCs w:val="20"/>
        </w:rPr>
        <w:t xml:space="preserve">        (Skelbimo data)</w:t>
      </w:r>
    </w:p>
    <w:p w14:paraId="02850BD9" w14:textId="77777777" w:rsidR="004D3BE3" w:rsidRPr="007D4861" w:rsidRDefault="004D3BE3" w:rsidP="004D3BE3">
      <w:pPr>
        <w:jc w:val="both"/>
        <w:rPr>
          <w:rFonts w:cstheme="minorHAnsi"/>
          <w:sz w:val="24"/>
          <w:szCs w:val="24"/>
        </w:rPr>
      </w:pPr>
    </w:p>
    <w:p w14:paraId="45242E9E" w14:textId="48A9C37D" w:rsidR="004D3BE3" w:rsidRPr="007D4861" w:rsidRDefault="004D3BE3" w:rsidP="004D3BE3">
      <w:pPr>
        <w:jc w:val="both"/>
        <w:rPr>
          <w:rFonts w:cstheme="minorHAnsi"/>
          <w:sz w:val="20"/>
          <w:szCs w:val="20"/>
        </w:rPr>
      </w:pPr>
      <w:r w:rsidRPr="007D4861">
        <w:rPr>
          <w:rFonts w:cstheme="minorHAnsi"/>
          <w:sz w:val="20"/>
          <w:szCs w:val="20"/>
        </w:rPr>
        <w:t>n</w:t>
      </w:r>
      <w:r w:rsidR="00A06AC2" w:rsidRPr="007D4861">
        <w:rPr>
          <w:rFonts w:cstheme="minorHAnsi"/>
          <w:sz w:val="20"/>
          <w:szCs w:val="20"/>
        </w:rPr>
        <w:t>esu</w:t>
      </w:r>
      <w:r w:rsidRPr="007D4861">
        <w:rPr>
          <w:rFonts w:cstheme="minorHAnsi"/>
          <w:sz w:val="20"/>
          <w:szCs w:val="20"/>
        </w:rPr>
        <w:t xml:space="preserve"> įtakojama</w:t>
      </w:r>
      <w:r w:rsidR="00A06AC2" w:rsidRPr="007D4861">
        <w:rPr>
          <w:rFonts w:cstheme="minorHAnsi"/>
          <w:sz w:val="20"/>
          <w:szCs w:val="20"/>
        </w:rPr>
        <w:t>s (-a)</w:t>
      </w:r>
      <w:r w:rsidRPr="007D4861">
        <w:rPr>
          <w:rFonts w:cstheme="minorHAnsi"/>
          <w:sz w:val="20"/>
          <w:szCs w:val="20"/>
        </w:rPr>
        <w:t xml:space="preserve"> Rusijos, kaip nurodyta </w:t>
      </w:r>
      <w:r w:rsidRPr="007D4861">
        <w:rPr>
          <w:rFonts w:cstheme="minorHAnsi"/>
          <w:b/>
          <w:bCs/>
          <w:sz w:val="20"/>
          <w:szCs w:val="20"/>
        </w:rPr>
        <w:t>Tarybos reglamento</w:t>
      </w:r>
      <w:r w:rsidRPr="007D4861">
        <w:rPr>
          <w:rFonts w:cstheme="minorHAnsi"/>
          <w:sz w:val="20"/>
          <w:szCs w:val="20"/>
        </w:rPr>
        <w:t xml:space="preserve"> </w:t>
      </w:r>
      <w:r w:rsidRPr="007D4861">
        <w:rPr>
          <w:rFonts w:cstheme="minorHAnsi"/>
          <w:b/>
          <w:bCs/>
          <w:color w:val="333333"/>
          <w:sz w:val="20"/>
          <w:szCs w:val="20"/>
          <w:shd w:val="clear" w:color="auto" w:fill="FFFFFF"/>
        </w:rPr>
        <w:t xml:space="preserve">(ES) 2022/576 2022 m. balandžio 8 d. kuriuo iš dalies keičiamas Reglamentas (ES) Nr. 833/2014 dėl ribojamųjų priemonių atsižvelgiant į Rusijos veiksmus, kuriais destabilizuojama padėtis Ukrainoje </w:t>
      </w:r>
      <w:r w:rsidRPr="007D4861">
        <w:rPr>
          <w:rFonts w:cstheme="minorHAnsi"/>
          <w:sz w:val="20"/>
          <w:szCs w:val="20"/>
        </w:rPr>
        <w:t>5k straipsnyje nustatytuose apribojimuose. Visų pirma pareiškiu, kad:</w:t>
      </w:r>
    </w:p>
    <w:p w14:paraId="181D3261" w14:textId="040C8DC1" w:rsidR="004D3BE3" w:rsidRPr="007D4861" w:rsidRDefault="004D3BE3" w:rsidP="004D3BE3">
      <w:pPr>
        <w:jc w:val="both"/>
        <w:rPr>
          <w:rFonts w:cstheme="minorHAnsi"/>
          <w:sz w:val="20"/>
          <w:szCs w:val="20"/>
        </w:rPr>
      </w:pPr>
      <w:r w:rsidRPr="007D4861">
        <w:rPr>
          <w:rFonts w:cstheme="minorHAnsi"/>
          <w:sz w:val="20"/>
          <w:szCs w:val="20"/>
        </w:rPr>
        <w:t xml:space="preserve">(a) </w:t>
      </w:r>
      <w:r w:rsidR="00A37503" w:rsidRPr="007D4861">
        <w:rPr>
          <w:rFonts w:cstheme="minorHAnsi"/>
          <w:sz w:val="20"/>
          <w:szCs w:val="20"/>
        </w:rPr>
        <w:t xml:space="preserve">nesu </w:t>
      </w:r>
      <w:r w:rsidRPr="007D4861">
        <w:rPr>
          <w:rFonts w:cstheme="minorHAnsi"/>
          <w:sz w:val="20"/>
          <w:szCs w:val="20"/>
        </w:rPr>
        <w:t>Rusijo</w:t>
      </w:r>
      <w:r w:rsidR="00A47A85" w:rsidRPr="007D4861">
        <w:rPr>
          <w:rFonts w:cstheme="minorHAnsi"/>
          <w:sz w:val="20"/>
          <w:szCs w:val="20"/>
        </w:rPr>
        <w:t>s pilietis (-ė)</w:t>
      </w:r>
      <w:r w:rsidR="00752758" w:rsidRPr="007D4861">
        <w:rPr>
          <w:rFonts w:cstheme="minorHAnsi"/>
          <w:sz w:val="20"/>
          <w:szCs w:val="20"/>
        </w:rPr>
        <w:t xml:space="preserve"> ar </w:t>
      </w:r>
      <w:r w:rsidR="001578F5" w:rsidRPr="007D4861">
        <w:rPr>
          <w:rFonts w:cstheme="minorHAnsi"/>
          <w:sz w:val="20"/>
          <w:szCs w:val="20"/>
        </w:rPr>
        <w:t>įsisteigęs Rusijoje</w:t>
      </w:r>
      <w:r w:rsidRPr="007D4861">
        <w:rPr>
          <w:rFonts w:cstheme="minorHAnsi"/>
          <w:sz w:val="20"/>
          <w:szCs w:val="20"/>
        </w:rPr>
        <w:t>;</w:t>
      </w:r>
    </w:p>
    <w:p w14:paraId="33226897" w14:textId="266A9A8A" w:rsidR="004D3BE3" w:rsidRPr="007D4861" w:rsidRDefault="004D3BE3" w:rsidP="004D3BE3">
      <w:pPr>
        <w:jc w:val="both"/>
        <w:rPr>
          <w:rFonts w:cstheme="minorHAnsi"/>
          <w:sz w:val="20"/>
          <w:szCs w:val="20"/>
        </w:rPr>
      </w:pPr>
      <w:r w:rsidRPr="007D4861">
        <w:rPr>
          <w:rFonts w:cstheme="minorHAnsi"/>
          <w:sz w:val="20"/>
          <w:szCs w:val="20"/>
        </w:rPr>
        <w:t xml:space="preserve">(b) </w:t>
      </w:r>
      <w:r w:rsidR="001578F5" w:rsidRPr="007D4861">
        <w:rPr>
          <w:rFonts w:cstheme="minorHAnsi"/>
          <w:sz w:val="20"/>
          <w:szCs w:val="20"/>
        </w:rPr>
        <w:t xml:space="preserve">neveikiu </w:t>
      </w:r>
      <w:r w:rsidR="002907D9" w:rsidRPr="007D4861">
        <w:rPr>
          <w:rFonts w:cstheme="minorHAnsi"/>
          <w:sz w:val="20"/>
          <w:szCs w:val="20"/>
          <w:shd w:val="clear" w:color="auto" w:fill="FFFFFF"/>
        </w:rPr>
        <w:t>šios deklaracijos a) punkte nurodyto subjekto vardu ar jo nurodymu;</w:t>
      </w:r>
    </w:p>
    <w:p w14:paraId="3731AC2B" w14:textId="036D233B" w:rsidR="009C6DCC" w:rsidRPr="007D4861" w:rsidRDefault="004D3BE3" w:rsidP="00E957CD">
      <w:pPr>
        <w:jc w:val="both"/>
        <w:rPr>
          <w:rFonts w:cstheme="minorHAnsi"/>
          <w:sz w:val="20"/>
          <w:szCs w:val="20"/>
        </w:rPr>
      </w:pPr>
      <w:r w:rsidRPr="007D4861">
        <w:rPr>
          <w:rFonts w:cstheme="minorHAnsi"/>
          <w:sz w:val="20"/>
          <w:szCs w:val="20"/>
        </w:rPr>
        <w:t xml:space="preserve">d) sutartis nebus paskirta vykdyti </w:t>
      </w:r>
      <w:r w:rsidRPr="007D4861">
        <w:rPr>
          <w:rFonts w:cstheme="minorHAnsi"/>
          <w:sz w:val="20"/>
          <w:szCs w:val="20"/>
          <w:shd w:val="clear" w:color="auto" w:fill="FFFFFF"/>
        </w:rPr>
        <w:t>subrangovui (-ams), ar kitam (-iems) subjektui (-tams), kurių pajėgumais remia</w:t>
      </w:r>
      <w:r w:rsidR="00EE5FC7" w:rsidRPr="007D4861">
        <w:rPr>
          <w:rFonts w:cstheme="minorHAnsi"/>
          <w:sz w:val="20"/>
          <w:szCs w:val="20"/>
          <w:shd w:val="clear" w:color="auto" w:fill="FFFFFF"/>
        </w:rPr>
        <w:t>masi</w:t>
      </w:r>
      <w:r w:rsidRPr="007D4861">
        <w:rPr>
          <w:rFonts w:cstheme="minorHAnsi"/>
          <w:sz w:val="20"/>
          <w:szCs w:val="20"/>
          <w:shd w:val="clear" w:color="auto" w:fill="FFFFFF"/>
        </w:rPr>
        <w:t>, kurie priskirtini šios deklaracijos a) arba b</w:t>
      </w:r>
      <w:r w:rsidR="004712B7" w:rsidRPr="007D4861">
        <w:rPr>
          <w:rFonts w:cstheme="minorHAnsi"/>
          <w:sz w:val="20"/>
          <w:szCs w:val="20"/>
          <w:shd w:val="clear" w:color="auto" w:fill="FFFFFF"/>
        </w:rPr>
        <w:t>)</w:t>
      </w:r>
      <w:r w:rsidRPr="007D4861">
        <w:rPr>
          <w:rFonts w:cstheme="minorHAnsi"/>
          <w:sz w:val="20"/>
          <w:szCs w:val="20"/>
          <w:shd w:val="clear" w:color="auto" w:fill="FFFFFF"/>
        </w:rPr>
        <w:t xml:space="preserve"> punktuose nurodytiems subjektams.</w:t>
      </w:r>
    </w:p>
    <w:p w14:paraId="5DC5C150" w14:textId="629CA2EA" w:rsidR="008D704D" w:rsidRPr="007D4861" w:rsidRDefault="00FE3D1F" w:rsidP="00AB5541">
      <w:pPr>
        <w:pStyle w:val="Antrat2"/>
        <w:ind w:left="5103"/>
        <w:rPr>
          <w:rFonts w:asciiTheme="minorHAnsi" w:hAnsiTheme="minorHAnsi" w:cstheme="minorHAnsi"/>
          <w:color w:val="0070C0"/>
          <w:sz w:val="21"/>
          <w:szCs w:val="21"/>
        </w:rPr>
      </w:pPr>
      <w:bookmarkStart w:id="103" w:name="_Toc217981778"/>
      <w:r w:rsidRPr="007D4861">
        <w:rPr>
          <w:rFonts w:asciiTheme="minorHAnsi" w:hAnsiTheme="minorHAnsi" w:cstheme="minorHAnsi"/>
          <w:color w:val="0070C0"/>
          <w:sz w:val="21"/>
          <w:szCs w:val="21"/>
        </w:rPr>
        <w:lastRenderedPageBreak/>
        <w:t xml:space="preserve">Pirkimo sąlygų </w:t>
      </w:r>
      <w:r w:rsidR="00AB5FFA" w:rsidRPr="007D4861">
        <w:rPr>
          <w:rFonts w:asciiTheme="minorHAnsi" w:hAnsiTheme="minorHAnsi" w:cstheme="minorHAnsi"/>
          <w:color w:val="0070C0"/>
          <w:sz w:val="21"/>
          <w:szCs w:val="21"/>
        </w:rPr>
        <w:t>10</w:t>
      </w:r>
      <w:r w:rsidRPr="007D4861">
        <w:rPr>
          <w:rFonts w:asciiTheme="minorHAnsi" w:hAnsiTheme="minorHAnsi" w:cstheme="minorHAnsi"/>
          <w:color w:val="0070C0"/>
          <w:sz w:val="21"/>
          <w:szCs w:val="21"/>
        </w:rPr>
        <w:t xml:space="preserve"> priedas </w:t>
      </w:r>
      <w:r w:rsidR="008D704D" w:rsidRPr="007D4861">
        <w:rPr>
          <w:rFonts w:asciiTheme="minorHAnsi" w:hAnsiTheme="minorHAnsi" w:cstheme="minorHAnsi"/>
          <w:color w:val="0070C0"/>
          <w:sz w:val="21"/>
          <w:szCs w:val="21"/>
        </w:rPr>
        <w:t>„Sutarties projektas“</w:t>
      </w:r>
      <w:bookmarkEnd w:id="99"/>
      <w:bookmarkEnd w:id="100"/>
      <w:bookmarkEnd w:id="101"/>
      <w:bookmarkEnd w:id="103"/>
    </w:p>
    <w:p w14:paraId="040FB65E" w14:textId="77777777" w:rsidR="00AE422D" w:rsidRDefault="00AE422D" w:rsidP="00AB5541">
      <w:pPr>
        <w:rPr>
          <w:rFonts w:cstheme="minorHAnsi"/>
        </w:rPr>
      </w:pPr>
    </w:p>
    <w:p w14:paraId="5FE58077" w14:textId="10D8CF40" w:rsidR="00EA726C" w:rsidRPr="007D4861" w:rsidRDefault="00EA726C" w:rsidP="00EA726C">
      <w:pPr>
        <w:jc w:val="center"/>
        <w:rPr>
          <w:rFonts w:cstheme="minorHAnsi"/>
        </w:rPr>
      </w:pPr>
      <w:r>
        <w:rPr>
          <w:rFonts w:cstheme="minorHAnsi"/>
        </w:rPr>
        <w:t>Sutarties projektas pateikiamas atskiru failu</w:t>
      </w:r>
    </w:p>
    <w:sectPr w:rsidR="00EA726C" w:rsidRPr="007D4861" w:rsidSect="00153FC8">
      <w:footerReference w:type="first" r:id="rId25"/>
      <w:pgSz w:w="12240" w:h="15840"/>
      <w:pgMar w:top="1134" w:right="567" w:bottom="1134" w:left="1701" w:header="720" w:footer="720" w:gutter="0"/>
      <w:pgNumType w:start="2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7358BF" w14:textId="77777777" w:rsidR="005B575E" w:rsidRDefault="005B575E" w:rsidP="00D05666">
      <w:r>
        <w:separator/>
      </w:r>
    </w:p>
  </w:endnote>
  <w:endnote w:type="continuationSeparator" w:id="0">
    <w:p w14:paraId="4F680706" w14:textId="77777777" w:rsidR="005B575E" w:rsidRDefault="005B575E" w:rsidP="00D05666">
      <w:r>
        <w:continuationSeparator/>
      </w:r>
    </w:p>
  </w:endnote>
  <w:endnote w:type="continuationNotice" w:id="1">
    <w:p w14:paraId="579E7969" w14:textId="77777777" w:rsidR="005B575E" w:rsidRDefault="005B57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2459450"/>
      <w:docPartObj>
        <w:docPartGallery w:val="Page Numbers (Bottom of Page)"/>
        <w:docPartUnique/>
      </w:docPartObj>
    </w:sdtPr>
    <w:sdtEndPr>
      <w:rPr>
        <w:noProof/>
      </w:rPr>
    </w:sdtEndPr>
    <w:sdtContent>
      <w:p w14:paraId="5DFD40D0" w14:textId="345DD45E" w:rsidR="000B685D" w:rsidRDefault="000B685D">
        <w:pPr>
          <w:pStyle w:val="Porat"/>
          <w:jc w:val="right"/>
        </w:pPr>
        <w:r>
          <w:fldChar w:fldCharType="begin"/>
        </w:r>
        <w:r>
          <w:instrText xml:space="preserve"> PAGE   \* MERGEFORMAT </w:instrText>
        </w:r>
        <w:r>
          <w:fldChar w:fldCharType="separate"/>
        </w:r>
        <w:r>
          <w:rPr>
            <w:noProof/>
          </w:rPr>
          <w:t>2</w:t>
        </w:r>
        <w:r>
          <w:rPr>
            <w:noProof/>
          </w:rPr>
          <w:fldChar w:fldCharType="end"/>
        </w:r>
      </w:p>
    </w:sdtContent>
  </w:sdt>
  <w:p w14:paraId="384D48BF" w14:textId="77777777" w:rsidR="000B685D" w:rsidRDefault="000B68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F8B7D" w14:textId="063126AB" w:rsidR="0043483A" w:rsidRDefault="0043483A">
    <w:pPr>
      <w:pStyle w:val="Porat"/>
      <w:jc w:val="right"/>
    </w:pPr>
  </w:p>
  <w:p w14:paraId="2575BBBA" w14:textId="77777777" w:rsidR="0043483A" w:rsidRDefault="0043483A">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4C2DA" w14:textId="77777777" w:rsidR="00BE180E" w:rsidRDefault="00BE180E">
    <w:pPr>
      <w:pStyle w:val="Porat"/>
      <w:jc w:val="right"/>
    </w:pPr>
    <w:r>
      <w:fldChar w:fldCharType="begin"/>
    </w:r>
    <w:r>
      <w:instrText xml:space="preserve"> PAGE   \* MERGEFORMAT </w:instrText>
    </w:r>
    <w:r>
      <w:fldChar w:fldCharType="separate"/>
    </w:r>
    <w:r>
      <w:rPr>
        <w:noProof/>
      </w:rPr>
      <w:t>2</w:t>
    </w:r>
    <w:r>
      <w:rPr>
        <w:noProof/>
      </w:rPr>
      <w:fldChar w:fldCharType="end"/>
    </w:r>
  </w:p>
  <w:p w14:paraId="0B840016" w14:textId="77777777" w:rsidR="00BE180E" w:rsidRDefault="00BE180E">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D8B08E" w14:textId="77777777" w:rsidR="005B575E" w:rsidRDefault="005B575E" w:rsidP="00D05666">
      <w:r>
        <w:separator/>
      </w:r>
    </w:p>
  </w:footnote>
  <w:footnote w:type="continuationSeparator" w:id="0">
    <w:p w14:paraId="1842DBEB" w14:textId="77777777" w:rsidR="005B575E" w:rsidRDefault="005B575E" w:rsidP="00D05666">
      <w:r>
        <w:continuationSeparator/>
      </w:r>
    </w:p>
  </w:footnote>
  <w:footnote w:type="continuationNotice" w:id="1">
    <w:p w14:paraId="685E2A65" w14:textId="77777777" w:rsidR="005B575E" w:rsidRDefault="005B575E">
      <w:pPr>
        <w:spacing w:after="0" w:line="240" w:lineRule="auto"/>
      </w:pPr>
    </w:p>
  </w:footnote>
  <w:footnote w:id="2">
    <w:p w14:paraId="0B4A6264" w14:textId="77777777" w:rsidR="007D4861" w:rsidRPr="001620D3" w:rsidRDefault="007D4861" w:rsidP="007D4861">
      <w:pPr>
        <w:pStyle w:val="Puslapioinaostekstas"/>
        <w:jc w:val="both"/>
        <w:rPr>
          <w:i/>
          <w:iCs/>
        </w:rPr>
      </w:pPr>
      <w:r w:rsidRPr="00FB4DE7">
        <w:rPr>
          <w:rStyle w:val="Puslapioinaosnuoroda"/>
          <w:i/>
          <w:iCs/>
          <w:color w:val="7030A0"/>
        </w:rPr>
        <w:footnoteRef/>
      </w:r>
      <w:r w:rsidRPr="00FB4DE7">
        <w:rPr>
          <w:i/>
          <w:iCs/>
          <w:color w:val="7030A0"/>
        </w:rPr>
        <w:t xml:space="preserve"> Pirkimą vykdant pagal VPĮ. Perkantieji subjektai, pirkimus vykdantys pagal PĮ, pirkimo dokumentuose šiuos reikalavimus nustato pasirinktinai.</w:t>
      </w:r>
    </w:p>
  </w:footnote>
  <w:footnote w:id="3">
    <w:p w14:paraId="3FAD442F" w14:textId="77777777" w:rsidR="007D4861" w:rsidRPr="001620D3" w:rsidRDefault="007D4861" w:rsidP="007D4861">
      <w:pPr>
        <w:pStyle w:val="Puslapioinaostekstas"/>
        <w:jc w:val="both"/>
        <w:rPr>
          <w:i/>
          <w:iCs/>
        </w:rPr>
      </w:pPr>
      <w:r w:rsidRPr="001620D3">
        <w:rPr>
          <w:rStyle w:val="Puslapioinaosnuoroda"/>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751D9F34" w14:textId="77777777" w:rsidR="007D4861" w:rsidRPr="001620D3" w:rsidRDefault="007D4861" w:rsidP="007D4861">
      <w:pPr>
        <w:pStyle w:val="Puslapioinaostekstas"/>
        <w:numPr>
          <w:ilvl w:val="0"/>
          <w:numId w:val="33"/>
        </w:numPr>
        <w:spacing w:after="0" w:line="240" w:lineRule="auto"/>
        <w:jc w:val="both"/>
        <w:rPr>
          <w:rFonts w:ascii="Calibri" w:eastAsia="Yu Mincho" w:hAnsi="Calibri" w:cs="Arial"/>
          <w:i/>
          <w:iCs/>
        </w:rPr>
      </w:pPr>
      <w:r w:rsidRPr="001620D3">
        <w:rPr>
          <w:rFonts w:ascii="Calibri" w:eastAsia="Yu Mincho" w:hAnsi="Calibri" w:cs="Arial"/>
          <w:i/>
          <w:iCs/>
        </w:rPr>
        <w:t xml:space="preserve">priesaikos deklaracija; </w:t>
      </w:r>
    </w:p>
    <w:p w14:paraId="0C718FD2" w14:textId="77777777" w:rsidR="007D4861" w:rsidRDefault="007D4861" w:rsidP="007D4861">
      <w:pPr>
        <w:pStyle w:val="Puslapioinaostekstas"/>
        <w:numPr>
          <w:ilvl w:val="0"/>
          <w:numId w:val="33"/>
        </w:numPr>
        <w:spacing w:after="0" w:line="240" w:lineRule="auto"/>
        <w:jc w:val="both"/>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4">
    <w:p w14:paraId="7BA71D90" w14:textId="77777777" w:rsidR="007D4861" w:rsidRPr="001620D3" w:rsidRDefault="007D4861" w:rsidP="007D4861">
      <w:pPr>
        <w:pStyle w:val="Puslapioinaostekstas"/>
        <w:jc w:val="both"/>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552618F1" w14:textId="77777777" w:rsidR="007D4861" w:rsidRPr="001620D3" w:rsidRDefault="007D4861" w:rsidP="007D4861">
      <w:pPr>
        <w:pStyle w:val="Puslapioinaostekstas"/>
        <w:numPr>
          <w:ilvl w:val="0"/>
          <w:numId w:val="34"/>
        </w:numPr>
        <w:spacing w:after="0" w:line="240" w:lineRule="auto"/>
        <w:jc w:val="both"/>
        <w:rPr>
          <w:rFonts w:ascii="Calibri" w:eastAsia="Yu Mincho" w:hAnsi="Calibri" w:cs="Arial"/>
          <w:i/>
          <w:iCs/>
        </w:rPr>
      </w:pPr>
      <w:r w:rsidRPr="001620D3">
        <w:rPr>
          <w:rFonts w:ascii="Calibri" w:eastAsia="Yu Mincho" w:hAnsi="Calibri" w:cs="Arial"/>
          <w:i/>
          <w:iCs/>
        </w:rPr>
        <w:t xml:space="preserve">priesaikos deklaracija; </w:t>
      </w:r>
    </w:p>
    <w:p w14:paraId="3197CAAA" w14:textId="77777777" w:rsidR="007D4861" w:rsidRDefault="007D4861" w:rsidP="007D4861">
      <w:pPr>
        <w:pStyle w:val="Puslapioinaostekstas"/>
        <w:numPr>
          <w:ilvl w:val="0"/>
          <w:numId w:val="34"/>
        </w:numPr>
        <w:spacing w:after="0" w:line="240" w:lineRule="auto"/>
        <w:jc w:val="both"/>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5">
    <w:p w14:paraId="2746B1ED" w14:textId="77777777" w:rsidR="007D4861" w:rsidRPr="001620D3" w:rsidRDefault="007D4861" w:rsidP="007D4861">
      <w:pPr>
        <w:pStyle w:val="Puslapioinaostekstas"/>
        <w:jc w:val="both"/>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5E24A697" w14:textId="77777777" w:rsidR="007D4861" w:rsidRPr="001620D3" w:rsidRDefault="007D4861" w:rsidP="007D4861">
      <w:pPr>
        <w:pStyle w:val="Puslapioinaostekstas"/>
        <w:numPr>
          <w:ilvl w:val="0"/>
          <w:numId w:val="35"/>
        </w:numPr>
        <w:spacing w:after="0" w:line="240" w:lineRule="auto"/>
        <w:jc w:val="both"/>
        <w:rPr>
          <w:rFonts w:ascii="Calibri" w:eastAsia="Yu Mincho" w:hAnsi="Calibri" w:cs="Arial"/>
          <w:i/>
          <w:iCs/>
        </w:rPr>
      </w:pPr>
      <w:r w:rsidRPr="001620D3">
        <w:rPr>
          <w:rFonts w:ascii="Calibri" w:eastAsia="Yu Mincho" w:hAnsi="Calibri" w:cs="Arial"/>
          <w:i/>
          <w:iCs/>
        </w:rPr>
        <w:t xml:space="preserve">priesaikos deklaracija; </w:t>
      </w:r>
    </w:p>
    <w:p w14:paraId="3F17D25C" w14:textId="77777777" w:rsidR="007D4861" w:rsidRDefault="007D4861" w:rsidP="007D4861">
      <w:pPr>
        <w:pStyle w:val="Puslapioinaostekstas"/>
        <w:numPr>
          <w:ilvl w:val="0"/>
          <w:numId w:val="35"/>
        </w:numPr>
        <w:spacing w:after="0" w:line="240" w:lineRule="auto"/>
        <w:jc w:val="both"/>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EE1774" w14:textId="3538AF41" w:rsidR="00215B09" w:rsidRDefault="00215B09">
    <w:pPr>
      <w:pStyle w:val="Antrats"/>
      <w:jc w:val="right"/>
    </w:pPr>
  </w:p>
  <w:p w14:paraId="68E3FFE8" w14:textId="3805043F" w:rsidR="0079367F" w:rsidRDefault="0079367F">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60EE"/>
    <w:multiLevelType w:val="hybridMultilevel"/>
    <w:tmpl w:val="EB1AF9FC"/>
    <w:lvl w:ilvl="0" w:tplc="C3960586">
      <w:start w:val="1"/>
      <w:numFmt w:val="decimal"/>
      <w:lvlText w:val="%1)"/>
      <w:lvlJc w:val="left"/>
      <w:pPr>
        <w:ind w:left="752" w:hanging="360"/>
      </w:pPr>
      <w:rPr>
        <w:color w:val="auto"/>
      </w:rPr>
    </w:lvl>
    <w:lvl w:ilvl="1" w:tplc="04270019" w:tentative="1">
      <w:start w:val="1"/>
      <w:numFmt w:val="lowerLetter"/>
      <w:lvlText w:val="%2."/>
      <w:lvlJc w:val="left"/>
      <w:pPr>
        <w:ind w:left="1472" w:hanging="360"/>
      </w:pPr>
    </w:lvl>
    <w:lvl w:ilvl="2" w:tplc="0427001B" w:tentative="1">
      <w:start w:val="1"/>
      <w:numFmt w:val="lowerRoman"/>
      <w:lvlText w:val="%3."/>
      <w:lvlJc w:val="right"/>
      <w:pPr>
        <w:ind w:left="2192" w:hanging="180"/>
      </w:pPr>
    </w:lvl>
    <w:lvl w:ilvl="3" w:tplc="0427000F" w:tentative="1">
      <w:start w:val="1"/>
      <w:numFmt w:val="decimal"/>
      <w:lvlText w:val="%4."/>
      <w:lvlJc w:val="left"/>
      <w:pPr>
        <w:ind w:left="2912" w:hanging="360"/>
      </w:pPr>
    </w:lvl>
    <w:lvl w:ilvl="4" w:tplc="04270019" w:tentative="1">
      <w:start w:val="1"/>
      <w:numFmt w:val="lowerLetter"/>
      <w:lvlText w:val="%5."/>
      <w:lvlJc w:val="left"/>
      <w:pPr>
        <w:ind w:left="3632" w:hanging="360"/>
      </w:pPr>
    </w:lvl>
    <w:lvl w:ilvl="5" w:tplc="0427001B" w:tentative="1">
      <w:start w:val="1"/>
      <w:numFmt w:val="lowerRoman"/>
      <w:lvlText w:val="%6."/>
      <w:lvlJc w:val="right"/>
      <w:pPr>
        <w:ind w:left="4352" w:hanging="180"/>
      </w:pPr>
    </w:lvl>
    <w:lvl w:ilvl="6" w:tplc="0427000F" w:tentative="1">
      <w:start w:val="1"/>
      <w:numFmt w:val="decimal"/>
      <w:lvlText w:val="%7."/>
      <w:lvlJc w:val="left"/>
      <w:pPr>
        <w:ind w:left="5072" w:hanging="360"/>
      </w:pPr>
    </w:lvl>
    <w:lvl w:ilvl="7" w:tplc="04270019" w:tentative="1">
      <w:start w:val="1"/>
      <w:numFmt w:val="lowerLetter"/>
      <w:lvlText w:val="%8."/>
      <w:lvlJc w:val="left"/>
      <w:pPr>
        <w:ind w:left="5792" w:hanging="360"/>
      </w:pPr>
    </w:lvl>
    <w:lvl w:ilvl="8" w:tplc="0427001B" w:tentative="1">
      <w:start w:val="1"/>
      <w:numFmt w:val="lowerRoman"/>
      <w:lvlText w:val="%9."/>
      <w:lvlJc w:val="right"/>
      <w:pPr>
        <w:ind w:left="6512" w:hanging="180"/>
      </w:pPr>
    </w:lvl>
  </w:abstractNum>
  <w:abstractNum w:abstractNumId="1" w15:restartNumberingAfterBreak="0">
    <w:nsid w:val="00A99411"/>
    <w:multiLevelType w:val="multilevel"/>
    <w:tmpl w:val="6688D54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5"/>
    <w:multiLevelType w:val="multilevel"/>
    <w:tmpl w:val="0BAC36CA"/>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3" w15:restartNumberingAfterBreak="0">
    <w:nsid w:val="00A99419"/>
    <w:multiLevelType w:val="multilevel"/>
    <w:tmpl w:val="C19E6B02"/>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4"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724C2D"/>
    <w:multiLevelType w:val="multilevel"/>
    <w:tmpl w:val="28EA14BA"/>
    <w:lvl w:ilvl="0">
      <w:start w:val="1"/>
      <w:numFmt w:val="decimal"/>
      <w:lvlText w:val="%1."/>
      <w:lvlJc w:val="left"/>
      <w:pPr>
        <w:ind w:left="360" w:hanging="360"/>
      </w:pPr>
      <w:rPr>
        <w:rFonts w:hint="default"/>
        <w:color w:val="auto"/>
      </w:rPr>
    </w:lvl>
    <w:lvl w:ilvl="1">
      <w:start w:val="8"/>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6" w15:restartNumberingAfterBreak="0">
    <w:nsid w:val="087B0D86"/>
    <w:multiLevelType w:val="multilevel"/>
    <w:tmpl w:val="187A445C"/>
    <w:lvl w:ilvl="0">
      <w:start w:val="6"/>
      <w:numFmt w:val="decimal"/>
      <w:lvlText w:val="%1."/>
      <w:lvlJc w:val="left"/>
      <w:pPr>
        <w:ind w:left="360" w:hanging="360"/>
      </w:pPr>
      <w:rPr>
        <w:rFonts w:hint="default"/>
        <w:b w:val="0"/>
        <w:bCs w:val="0"/>
      </w:rPr>
    </w:lvl>
    <w:lvl w:ilvl="1">
      <w:start w:val="1"/>
      <w:numFmt w:val="decimal"/>
      <w:lvlText w:val="%1.%2."/>
      <w:lvlJc w:val="left"/>
      <w:pPr>
        <w:ind w:left="1070" w:hanging="360"/>
      </w:pPr>
      <w:rPr>
        <w:rFonts w:hint="default"/>
        <w:b w:val="0"/>
        <w:bCs w:val="0"/>
        <w:i w:val="0"/>
        <w:iCs w:val="0"/>
        <w:color w:val="auto"/>
      </w:rPr>
    </w:lvl>
    <w:lvl w:ilvl="2">
      <w:start w:val="1"/>
      <w:numFmt w:val="decimal"/>
      <w:lvlText w:val="%1.%2.%3."/>
      <w:lvlJc w:val="left"/>
      <w:pPr>
        <w:ind w:left="1713" w:hanging="720"/>
      </w:pPr>
      <w:rPr>
        <w:rFonts w:hint="default"/>
        <w:i w:val="0"/>
        <w:iCs/>
        <w:color w:val="auto"/>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7" w15:restartNumberingAfterBreak="0">
    <w:nsid w:val="0A994113"/>
    <w:multiLevelType w:val="multilevel"/>
    <w:tmpl w:val="2AF66F5A"/>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8" w15:restartNumberingAfterBreak="0">
    <w:nsid w:val="0A994118"/>
    <w:multiLevelType w:val="multilevel"/>
    <w:tmpl w:val="2B0249B6"/>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 w15:restartNumberingAfterBreak="0">
    <w:nsid w:val="0A994120"/>
    <w:multiLevelType w:val="multilevel"/>
    <w:tmpl w:val="313EA6B6"/>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10"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11" w15:restartNumberingAfterBreak="0">
    <w:nsid w:val="13C227E6"/>
    <w:multiLevelType w:val="multilevel"/>
    <w:tmpl w:val="D4147EA2"/>
    <w:lvl w:ilvl="0">
      <w:start w:val="1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4E01082"/>
    <w:multiLevelType w:val="hybridMultilevel"/>
    <w:tmpl w:val="F6F605DC"/>
    <w:lvl w:ilvl="0" w:tplc="1CD8E190">
      <w:start w:val="6"/>
      <w:numFmt w:val="decimal"/>
      <w:lvlText w:val="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3983732"/>
    <w:multiLevelType w:val="multilevel"/>
    <w:tmpl w:val="C6CAB6EE"/>
    <w:lvl w:ilvl="0">
      <w:start w:val="1"/>
      <w:numFmt w:val="decimal"/>
      <w:lvlText w:val="%1."/>
      <w:lvlJc w:val="left"/>
      <w:pPr>
        <w:ind w:left="360" w:hanging="360"/>
      </w:pPr>
    </w:lvl>
    <w:lvl w:ilvl="1">
      <w:start w:val="1"/>
      <w:numFmt w:val="decimal"/>
      <w:isLgl/>
      <w:lvlText w:val="%1.%2."/>
      <w:lvlJc w:val="left"/>
      <w:pPr>
        <w:ind w:left="1211" w:hanging="360"/>
      </w:pPr>
      <w:rPr>
        <w:rFonts w:asciiTheme="minorHAnsi" w:hAnsiTheme="minorHAnsi" w:cstheme="minorHAnsi" w:hint="default"/>
        <w:i w:val="0"/>
        <w:iCs/>
        <w:color w:val="auto"/>
      </w:rPr>
    </w:lvl>
    <w:lvl w:ilvl="2">
      <w:start w:val="1"/>
      <w:numFmt w:val="decimal"/>
      <w:isLgl/>
      <w:lvlText w:val="%1.%2.%3."/>
      <w:lvlJc w:val="left"/>
      <w:pPr>
        <w:ind w:left="2114" w:hanging="720"/>
      </w:pPr>
      <w:rPr>
        <w:rFonts w:hint="default"/>
      </w:rPr>
    </w:lvl>
    <w:lvl w:ilvl="3">
      <w:start w:val="1"/>
      <w:numFmt w:val="decimal"/>
      <w:isLgl/>
      <w:lvlText w:val="%1.%2.%3.%4."/>
      <w:lvlJc w:val="left"/>
      <w:pPr>
        <w:ind w:left="2811" w:hanging="720"/>
      </w:pPr>
      <w:rPr>
        <w:rFonts w:hint="default"/>
      </w:rPr>
    </w:lvl>
    <w:lvl w:ilvl="4">
      <w:start w:val="1"/>
      <w:numFmt w:val="decimal"/>
      <w:isLgl/>
      <w:lvlText w:val="%1.%2.%3.%4.%5."/>
      <w:lvlJc w:val="left"/>
      <w:pPr>
        <w:ind w:left="3868" w:hanging="1080"/>
      </w:pPr>
      <w:rPr>
        <w:rFonts w:hint="default"/>
      </w:rPr>
    </w:lvl>
    <w:lvl w:ilvl="5">
      <w:start w:val="1"/>
      <w:numFmt w:val="decimal"/>
      <w:isLgl/>
      <w:lvlText w:val="%1.%2.%3.%4.%5.%6."/>
      <w:lvlJc w:val="left"/>
      <w:pPr>
        <w:ind w:left="4565" w:hanging="1080"/>
      </w:pPr>
      <w:rPr>
        <w:rFonts w:hint="default"/>
      </w:rPr>
    </w:lvl>
    <w:lvl w:ilvl="6">
      <w:start w:val="1"/>
      <w:numFmt w:val="decimal"/>
      <w:isLgl/>
      <w:lvlText w:val="%1.%2.%3.%4.%5.%6.%7."/>
      <w:lvlJc w:val="left"/>
      <w:pPr>
        <w:ind w:left="5622" w:hanging="1440"/>
      </w:pPr>
      <w:rPr>
        <w:rFonts w:hint="default"/>
      </w:rPr>
    </w:lvl>
    <w:lvl w:ilvl="7">
      <w:start w:val="1"/>
      <w:numFmt w:val="decimal"/>
      <w:isLgl/>
      <w:lvlText w:val="%1.%2.%3.%4.%5.%6.%7.%8."/>
      <w:lvlJc w:val="left"/>
      <w:pPr>
        <w:ind w:left="6319" w:hanging="1440"/>
      </w:pPr>
      <w:rPr>
        <w:rFonts w:hint="default"/>
      </w:rPr>
    </w:lvl>
    <w:lvl w:ilvl="8">
      <w:start w:val="1"/>
      <w:numFmt w:val="decimal"/>
      <w:isLgl/>
      <w:lvlText w:val="%1.%2.%3.%4.%5.%6.%7.%8.%9."/>
      <w:lvlJc w:val="left"/>
      <w:pPr>
        <w:ind w:left="7376" w:hanging="1800"/>
      </w:pPr>
      <w:rPr>
        <w:rFonts w:hint="default"/>
      </w:rPr>
    </w:lvl>
  </w:abstractNum>
  <w:abstractNum w:abstractNumId="14" w15:restartNumberingAfterBreak="0">
    <w:nsid w:val="2F411186"/>
    <w:multiLevelType w:val="multilevel"/>
    <w:tmpl w:val="9926B168"/>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2226CB1"/>
    <w:multiLevelType w:val="multilevel"/>
    <w:tmpl w:val="0262A5D0"/>
    <w:lvl w:ilvl="0">
      <w:start w:val="7"/>
      <w:numFmt w:val="decimal"/>
      <w:lvlText w:val="%1"/>
      <w:lvlJc w:val="left"/>
      <w:pPr>
        <w:ind w:left="435" w:hanging="435"/>
      </w:pPr>
      <w:rPr>
        <w:rFonts w:hint="default"/>
      </w:rPr>
    </w:lvl>
    <w:lvl w:ilvl="1">
      <w:start w:val="2"/>
      <w:numFmt w:val="decimal"/>
      <w:lvlText w:val="%1.%2"/>
      <w:lvlJc w:val="left"/>
      <w:pPr>
        <w:ind w:left="719" w:hanging="43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6" w15:restartNumberingAfterBreak="0">
    <w:nsid w:val="33F5743F"/>
    <w:multiLevelType w:val="multilevel"/>
    <w:tmpl w:val="14BE1F2A"/>
    <w:lvl w:ilvl="0">
      <w:start w:val="1"/>
      <w:numFmt w:val="decimal"/>
      <w:lvlText w:val="%1."/>
      <w:lvlJc w:val="left"/>
      <w:pPr>
        <w:ind w:left="1080" w:hanging="720"/>
      </w:pPr>
      <w:rPr>
        <w:rFonts w:asciiTheme="majorBidi" w:hAnsiTheme="majorBidi" w:cstheme="majorBid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17"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8" w15:restartNumberingAfterBreak="0">
    <w:nsid w:val="38473A8C"/>
    <w:multiLevelType w:val="hybridMultilevel"/>
    <w:tmpl w:val="D862DAE6"/>
    <w:lvl w:ilvl="0" w:tplc="6BB22D36">
      <w:start w:val="1"/>
      <w:numFmt w:val="upp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41C434E1"/>
    <w:multiLevelType w:val="multilevel"/>
    <w:tmpl w:val="1C10EF64"/>
    <w:lvl w:ilvl="0">
      <w:start w:val="6"/>
      <w:numFmt w:val="decimal"/>
      <w:lvlText w:val="%1."/>
      <w:lvlJc w:val="left"/>
      <w:pPr>
        <w:ind w:left="504" w:hanging="504"/>
      </w:pPr>
      <w:rPr>
        <w:rFonts w:eastAsiaTheme="minorHAnsi" w:hint="default"/>
        <w:i w:val="0"/>
      </w:rPr>
    </w:lvl>
    <w:lvl w:ilvl="1">
      <w:start w:val="1"/>
      <w:numFmt w:val="decimal"/>
      <w:lvlText w:val="%1.%2."/>
      <w:lvlJc w:val="left"/>
      <w:pPr>
        <w:ind w:left="858" w:hanging="504"/>
      </w:pPr>
      <w:rPr>
        <w:rFonts w:eastAsiaTheme="minorHAnsi" w:hint="default"/>
        <w:i w:val="0"/>
      </w:rPr>
    </w:lvl>
    <w:lvl w:ilvl="2">
      <w:start w:val="1"/>
      <w:numFmt w:val="decimal"/>
      <w:lvlText w:val="%1.%2.%3."/>
      <w:lvlJc w:val="left"/>
      <w:pPr>
        <w:ind w:left="1428" w:hanging="720"/>
      </w:pPr>
      <w:rPr>
        <w:rFonts w:eastAsiaTheme="minorHAnsi" w:hint="default"/>
        <w:b w:val="0"/>
        <w:bCs/>
        <w:i w:val="0"/>
      </w:rPr>
    </w:lvl>
    <w:lvl w:ilvl="3">
      <w:start w:val="1"/>
      <w:numFmt w:val="decimal"/>
      <w:lvlText w:val="%1.%2.%3.%4."/>
      <w:lvlJc w:val="left"/>
      <w:pPr>
        <w:ind w:left="1782" w:hanging="720"/>
      </w:pPr>
      <w:rPr>
        <w:rFonts w:eastAsiaTheme="minorHAnsi" w:hint="default"/>
        <w:i w:val="0"/>
      </w:rPr>
    </w:lvl>
    <w:lvl w:ilvl="4">
      <w:start w:val="1"/>
      <w:numFmt w:val="decimal"/>
      <w:lvlText w:val="%1.%2.%3.%4.%5."/>
      <w:lvlJc w:val="left"/>
      <w:pPr>
        <w:ind w:left="2496" w:hanging="1080"/>
      </w:pPr>
      <w:rPr>
        <w:rFonts w:eastAsiaTheme="minorHAnsi" w:hint="default"/>
        <w:i w:val="0"/>
      </w:rPr>
    </w:lvl>
    <w:lvl w:ilvl="5">
      <w:start w:val="1"/>
      <w:numFmt w:val="decimal"/>
      <w:lvlText w:val="%1.%2.%3.%4.%5.%6."/>
      <w:lvlJc w:val="left"/>
      <w:pPr>
        <w:ind w:left="2850" w:hanging="1080"/>
      </w:pPr>
      <w:rPr>
        <w:rFonts w:eastAsiaTheme="minorHAnsi" w:hint="default"/>
        <w:i w:val="0"/>
      </w:rPr>
    </w:lvl>
    <w:lvl w:ilvl="6">
      <w:start w:val="1"/>
      <w:numFmt w:val="decimal"/>
      <w:lvlText w:val="%1.%2.%3.%4.%5.%6.%7."/>
      <w:lvlJc w:val="left"/>
      <w:pPr>
        <w:ind w:left="3564" w:hanging="1440"/>
      </w:pPr>
      <w:rPr>
        <w:rFonts w:eastAsiaTheme="minorHAnsi" w:hint="default"/>
        <w:i w:val="0"/>
      </w:rPr>
    </w:lvl>
    <w:lvl w:ilvl="7">
      <w:start w:val="1"/>
      <w:numFmt w:val="decimal"/>
      <w:lvlText w:val="%1.%2.%3.%4.%5.%6.%7.%8."/>
      <w:lvlJc w:val="left"/>
      <w:pPr>
        <w:ind w:left="3918" w:hanging="1440"/>
      </w:pPr>
      <w:rPr>
        <w:rFonts w:eastAsiaTheme="minorHAnsi" w:hint="default"/>
        <w:i w:val="0"/>
      </w:rPr>
    </w:lvl>
    <w:lvl w:ilvl="8">
      <w:start w:val="1"/>
      <w:numFmt w:val="decimal"/>
      <w:lvlText w:val="%1.%2.%3.%4.%5.%6.%7.%8.%9."/>
      <w:lvlJc w:val="left"/>
      <w:pPr>
        <w:ind w:left="4632" w:hanging="1800"/>
      </w:pPr>
      <w:rPr>
        <w:rFonts w:eastAsiaTheme="minorHAnsi" w:hint="default"/>
        <w:i w:val="0"/>
      </w:rPr>
    </w:lvl>
  </w:abstractNum>
  <w:abstractNum w:abstractNumId="20" w15:restartNumberingAfterBreak="0">
    <w:nsid w:val="4B193AB9"/>
    <w:multiLevelType w:val="multilevel"/>
    <w:tmpl w:val="D0445B58"/>
    <w:lvl w:ilvl="0">
      <w:start w:val="6"/>
      <w:numFmt w:val="decimal"/>
      <w:lvlText w:val="%1."/>
      <w:lvlJc w:val="left"/>
      <w:pPr>
        <w:ind w:left="504" w:hanging="504"/>
      </w:pPr>
      <w:rPr>
        <w:rFonts w:eastAsia="Calibri" w:hint="default"/>
        <w:b w:val="0"/>
        <w:bCs w:val="0"/>
        <w:u w:val="none"/>
      </w:rPr>
    </w:lvl>
    <w:lvl w:ilvl="1">
      <w:start w:val="2"/>
      <w:numFmt w:val="decimal"/>
      <w:lvlText w:val="8.%2"/>
      <w:lvlJc w:val="left"/>
      <w:pPr>
        <w:ind w:left="1070" w:hanging="360"/>
      </w:pPr>
      <w:rPr>
        <w:rFonts w:hint="default"/>
      </w:rPr>
    </w:lvl>
    <w:lvl w:ilvl="2">
      <w:start w:val="1"/>
      <w:numFmt w:val="decimal"/>
      <w:lvlText w:val="%1.%2.%3."/>
      <w:lvlJc w:val="left"/>
      <w:pPr>
        <w:ind w:left="2140" w:hanging="720"/>
      </w:pPr>
      <w:rPr>
        <w:rFonts w:eastAsia="Calibri" w:hint="default"/>
        <w:color w:val="auto"/>
        <w:u w:val="none"/>
      </w:rPr>
    </w:lvl>
    <w:lvl w:ilvl="3">
      <w:start w:val="1"/>
      <w:numFmt w:val="decimal"/>
      <w:lvlText w:val="%1.%2.%3.%4."/>
      <w:lvlJc w:val="left"/>
      <w:pPr>
        <w:ind w:left="2850" w:hanging="720"/>
      </w:pPr>
      <w:rPr>
        <w:rFonts w:eastAsia="Calibri" w:hint="default"/>
        <w:u w:val="none"/>
      </w:rPr>
    </w:lvl>
    <w:lvl w:ilvl="4">
      <w:start w:val="1"/>
      <w:numFmt w:val="decimal"/>
      <w:lvlText w:val="%1.%2.%3.%4.%5."/>
      <w:lvlJc w:val="left"/>
      <w:pPr>
        <w:ind w:left="3920" w:hanging="1080"/>
      </w:pPr>
      <w:rPr>
        <w:rFonts w:eastAsia="Calibri" w:hint="default"/>
        <w:u w:val="none"/>
      </w:rPr>
    </w:lvl>
    <w:lvl w:ilvl="5">
      <w:start w:val="1"/>
      <w:numFmt w:val="decimal"/>
      <w:lvlText w:val="%1.%2.%3.%4.%5.%6."/>
      <w:lvlJc w:val="left"/>
      <w:pPr>
        <w:ind w:left="4630" w:hanging="1080"/>
      </w:pPr>
      <w:rPr>
        <w:rFonts w:eastAsia="Calibri" w:hint="default"/>
        <w:u w:val="none"/>
      </w:rPr>
    </w:lvl>
    <w:lvl w:ilvl="6">
      <w:start w:val="1"/>
      <w:numFmt w:val="decimal"/>
      <w:lvlText w:val="%1.%2.%3.%4.%5.%6.%7."/>
      <w:lvlJc w:val="left"/>
      <w:pPr>
        <w:ind w:left="5700" w:hanging="1440"/>
      </w:pPr>
      <w:rPr>
        <w:rFonts w:eastAsia="Calibri" w:hint="default"/>
        <w:u w:val="none"/>
      </w:rPr>
    </w:lvl>
    <w:lvl w:ilvl="7">
      <w:start w:val="1"/>
      <w:numFmt w:val="decimal"/>
      <w:lvlText w:val="%1.%2.%3.%4.%5.%6.%7.%8."/>
      <w:lvlJc w:val="left"/>
      <w:pPr>
        <w:ind w:left="6410" w:hanging="1440"/>
      </w:pPr>
      <w:rPr>
        <w:rFonts w:eastAsia="Calibri" w:hint="default"/>
        <w:u w:val="none"/>
      </w:rPr>
    </w:lvl>
    <w:lvl w:ilvl="8">
      <w:start w:val="1"/>
      <w:numFmt w:val="decimal"/>
      <w:lvlText w:val="%1.%2.%3.%4.%5.%6.%7.%8.%9."/>
      <w:lvlJc w:val="left"/>
      <w:pPr>
        <w:ind w:left="7120" w:hanging="1440"/>
      </w:pPr>
      <w:rPr>
        <w:rFonts w:eastAsia="Calibri" w:hint="default"/>
        <w:u w:val="none"/>
      </w:rPr>
    </w:lvl>
  </w:abstractNum>
  <w:abstractNum w:abstractNumId="21" w15:restartNumberingAfterBreak="0">
    <w:nsid w:val="4BD747FB"/>
    <w:multiLevelType w:val="multilevel"/>
    <w:tmpl w:val="CCAC628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2" w15:restartNumberingAfterBreak="0">
    <w:nsid w:val="500809CB"/>
    <w:multiLevelType w:val="multilevel"/>
    <w:tmpl w:val="DFCE6E08"/>
    <w:lvl w:ilvl="0">
      <w:start w:val="6"/>
      <w:numFmt w:val="decimal"/>
      <w:lvlText w:val="%1."/>
      <w:lvlJc w:val="left"/>
      <w:pPr>
        <w:ind w:left="504" w:hanging="504"/>
      </w:pPr>
      <w:rPr>
        <w:rFonts w:eastAsia="Calibri" w:hint="default"/>
      </w:rPr>
    </w:lvl>
    <w:lvl w:ilvl="1">
      <w:start w:val="2"/>
      <w:numFmt w:val="decimal"/>
      <w:lvlText w:val="%1.%2."/>
      <w:lvlJc w:val="left"/>
      <w:pPr>
        <w:ind w:left="504" w:hanging="504"/>
      </w:pPr>
      <w:rPr>
        <w:rFonts w:eastAsia="Calibri" w:hint="default"/>
        <w:i w:val="0"/>
        <w:iCs w:val="0"/>
        <w:color w:val="auto"/>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23" w15:restartNumberingAfterBreak="0">
    <w:nsid w:val="5477258B"/>
    <w:multiLevelType w:val="multilevel"/>
    <w:tmpl w:val="E2624980"/>
    <w:lvl w:ilvl="0">
      <w:start w:val="2"/>
      <w:numFmt w:val="decimal"/>
      <w:lvlText w:val="%1"/>
      <w:lvlJc w:val="left"/>
      <w:pPr>
        <w:ind w:left="360" w:hanging="360"/>
      </w:pPr>
      <w:rPr>
        <w:rFonts w:eastAsia="Calibri" w:cstheme="minorBidi" w:hint="default"/>
        <w:color w:val="000000" w:themeColor="text1"/>
      </w:rPr>
    </w:lvl>
    <w:lvl w:ilvl="1">
      <w:start w:val="1"/>
      <w:numFmt w:val="decimal"/>
      <w:lvlText w:val="%1.%2"/>
      <w:lvlJc w:val="left"/>
      <w:pPr>
        <w:ind w:left="1211" w:hanging="360"/>
      </w:pPr>
      <w:rPr>
        <w:rFonts w:eastAsia="Calibri" w:cstheme="minorBidi" w:hint="default"/>
        <w:color w:val="000000" w:themeColor="text1"/>
      </w:rPr>
    </w:lvl>
    <w:lvl w:ilvl="2">
      <w:start w:val="1"/>
      <w:numFmt w:val="decimal"/>
      <w:lvlText w:val="%1.%2.%3"/>
      <w:lvlJc w:val="left"/>
      <w:pPr>
        <w:ind w:left="720" w:hanging="720"/>
      </w:pPr>
      <w:rPr>
        <w:rFonts w:eastAsia="Calibri" w:cstheme="minorBidi" w:hint="default"/>
        <w:color w:val="000000" w:themeColor="text1"/>
      </w:rPr>
    </w:lvl>
    <w:lvl w:ilvl="3">
      <w:start w:val="1"/>
      <w:numFmt w:val="decimal"/>
      <w:lvlText w:val="%1.%2.%3.%4"/>
      <w:lvlJc w:val="left"/>
      <w:pPr>
        <w:ind w:left="720" w:hanging="720"/>
      </w:pPr>
      <w:rPr>
        <w:rFonts w:eastAsia="Calibri" w:cstheme="minorBidi" w:hint="default"/>
        <w:color w:val="000000" w:themeColor="text1"/>
      </w:rPr>
    </w:lvl>
    <w:lvl w:ilvl="4">
      <w:start w:val="1"/>
      <w:numFmt w:val="decimal"/>
      <w:lvlText w:val="%1.%2.%3.%4.%5"/>
      <w:lvlJc w:val="left"/>
      <w:pPr>
        <w:ind w:left="1080" w:hanging="1080"/>
      </w:pPr>
      <w:rPr>
        <w:rFonts w:eastAsia="Calibri" w:cstheme="minorBidi" w:hint="default"/>
        <w:color w:val="000000" w:themeColor="text1"/>
      </w:rPr>
    </w:lvl>
    <w:lvl w:ilvl="5">
      <w:start w:val="1"/>
      <w:numFmt w:val="decimal"/>
      <w:lvlText w:val="%1.%2.%3.%4.%5.%6"/>
      <w:lvlJc w:val="left"/>
      <w:pPr>
        <w:ind w:left="1080" w:hanging="1080"/>
      </w:pPr>
      <w:rPr>
        <w:rFonts w:eastAsia="Calibri" w:cstheme="minorBidi" w:hint="default"/>
        <w:color w:val="000000" w:themeColor="text1"/>
      </w:rPr>
    </w:lvl>
    <w:lvl w:ilvl="6">
      <w:start w:val="1"/>
      <w:numFmt w:val="decimal"/>
      <w:lvlText w:val="%1.%2.%3.%4.%5.%6.%7"/>
      <w:lvlJc w:val="left"/>
      <w:pPr>
        <w:ind w:left="1080" w:hanging="1080"/>
      </w:pPr>
      <w:rPr>
        <w:rFonts w:eastAsia="Calibri" w:cstheme="minorBidi" w:hint="default"/>
        <w:color w:val="000000" w:themeColor="text1"/>
      </w:rPr>
    </w:lvl>
    <w:lvl w:ilvl="7">
      <w:start w:val="1"/>
      <w:numFmt w:val="decimal"/>
      <w:lvlText w:val="%1.%2.%3.%4.%5.%6.%7.%8"/>
      <w:lvlJc w:val="left"/>
      <w:pPr>
        <w:ind w:left="1440" w:hanging="1440"/>
      </w:pPr>
      <w:rPr>
        <w:rFonts w:eastAsia="Calibri" w:cstheme="minorBidi" w:hint="default"/>
        <w:color w:val="000000" w:themeColor="text1"/>
      </w:rPr>
    </w:lvl>
    <w:lvl w:ilvl="8">
      <w:start w:val="1"/>
      <w:numFmt w:val="decimal"/>
      <w:lvlText w:val="%1.%2.%3.%4.%5.%6.%7.%8.%9"/>
      <w:lvlJc w:val="left"/>
      <w:pPr>
        <w:ind w:left="1440" w:hanging="1440"/>
      </w:pPr>
      <w:rPr>
        <w:rFonts w:eastAsia="Calibri" w:cstheme="minorBidi" w:hint="default"/>
        <w:color w:val="000000" w:themeColor="text1"/>
      </w:rPr>
    </w:lvl>
  </w:abstractNum>
  <w:abstractNum w:abstractNumId="24"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5FC262A0"/>
    <w:multiLevelType w:val="hybridMultilevel"/>
    <w:tmpl w:val="133E7B1C"/>
    <w:lvl w:ilvl="0" w:tplc="5BCAE5B6">
      <w:start w:val="1"/>
      <w:numFmt w:val="decimal"/>
      <w:lvlText w:val="%1."/>
      <w:lvlJc w:val="left"/>
      <w:pPr>
        <w:ind w:left="720" w:hanging="360"/>
      </w:pPr>
      <w:rPr>
        <w:rFonts w:asciiTheme="minorHAnsi" w:eastAsiaTheme="minorHAnsi" w:hAnsiTheme="minorHAnsi" w:cstheme="minorHAnsi"/>
        <w:b w:val="0"/>
        <w:bCs/>
        <w:i w:val="0"/>
        <w:iCs/>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D31A7A"/>
    <w:multiLevelType w:val="hybridMultilevel"/>
    <w:tmpl w:val="57385D1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9" w15:restartNumberingAfterBreak="0">
    <w:nsid w:val="69EB3B60"/>
    <w:multiLevelType w:val="multilevel"/>
    <w:tmpl w:val="1D7ED55E"/>
    <w:lvl w:ilvl="0">
      <w:start w:val="3"/>
      <w:numFmt w:val="decimal"/>
      <w:lvlText w:val="%1."/>
      <w:lvlJc w:val="left"/>
      <w:pPr>
        <w:ind w:left="360" w:hanging="360"/>
      </w:pPr>
      <w:rPr>
        <w:rFonts w:eastAsia="Calibri" w:hint="default"/>
        <w:color w:val="00B050"/>
      </w:rPr>
    </w:lvl>
    <w:lvl w:ilvl="1">
      <w:start w:val="2"/>
      <w:numFmt w:val="decimal"/>
      <w:lvlText w:val="%1.%2."/>
      <w:lvlJc w:val="left"/>
      <w:pPr>
        <w:ind w:left="360" w:hanging="360"/>
      </w:pPr>
      <w:rPr>
        <w:rFonts w:eastAsia="Calibri" w:hint="default"/>
        <w:color w:val="auto"/>
      </w:rPr>
    </w:lvl>
    <w:lvl w:ilvl="2">
      <w:start w:val="1"/>
      <w:numFmt w:val="decimal"/>
      <w:lvlText w:val="%1.%2.%3."/>
      <w:lvlJc w:val="left"/>
      <w:pPr>
        <w:ind w:left="720" w:hanging="720"/>
      </w:pPr>
      <w:rPr>
        <w:rFonts w:eastAsia="Calibri" w:hint="default"/>
        <w:color w:val="00B050"/>
      </w:rPr>
    </w:lvl>
    <w:lvl w:ilvl="3">
      <w:start w:val="1"/>
      <w:numFmt w:val="decimal"/>
      <w:lvlText w:val="%1.%2.%3.%4."/>
      <w:lvlJc w:val="left"/>
      <w:pPr>
        <w:ind w:left="720" w:hanging="720"/>
      </w:pPr>
      <w:rPr>
        <w:rFonts w:eastAsia="Calibri" w:hint="default"/>
        <w:color w:val="00B050"/>
      </w:rPr>
    </w:lvl>
    <w:lvl w:ilvl="4">
      <w:start w:val="1"/>
      <w:numFmt w:val="decimal"/>
      <w:lvlText w:val="%1.%2.%3.%4.%5."/>
      <w:lvlJc w:val="left"/>
      <w:pPr>
        <w:ind w:left="1080" w:hanging="1080"/>
      </w:pPr>
      <w:rPr>
        <w:rFonts w:eastAsia="Calibri" w:hint="default"/>
        <w:color w:val="00B050"/>
      </w:rPr>
    </w:lvl>
    <w:lvl w:ilvl="5">
      <w:start w:val="1"/>
      <w:numFmt w:val="decimal"/>
      <w:lvlText w:val="%1.%2.%3.%4.%5.%6."/>
      <w:lvlJc w:val="left"/>
      <w:pPr>
        <w:ind w:left="1080" w:hanging="1080"/>
      </w:pPr>
      <w:rPr>
        <w:rFonts w:eastAsia="Calibri" w:hint="default"/>
        <w:color w:val="00B050"/>
      </w:rPr>
    </w:lvl>
    <w:lvl w:ilvl="6">
      <w:start w:val="1"/>
      <w:numFmt w:val="decimal"/>
      <w:lvlText w:val="%1.%2.%3.%4.%5.%6.%7."/>
      <w:lvlJc w:val="left"/>
      <w:pPr>
        <w:ind w:left="1440" w:hanging="1440"/>
      </w:pPr>
      <w:rPr>
        <w:rFonts w:eastAsia="Calibri" w:hint="default"/>
        <w:color w:val="00B050"/>
      </w:rPr>
    </w:lvl>
    <w:lvl w:ilvl="7">
      <w:start w:val="1"/>
      <w:numFmt w:val="decimal"/>
      <w:lvlText w:val="%1.%2.%3.%4.%5.%6.%7.%8."/>
      <w:lvlJc w:val="left"/>
      <w:pPr>
        <w:ind w:left="1440" w:hanging="1440"/>
      </w:pPr>
      <w:rPr>
        <w:rFonts w:eastAsia="Calibri" w:hint="default"/>
        <w:color w:val="00B050"/>
      </w:rPr>
    </w:lvl>
    <w:lvl w:ilvl="8">
      <w:start w:val="1"/>
      <w:numFmt w:val="decimal"/>
      <w:lvlText w:val="%1.%2.%3.%4.%5.%6.%7.%8.%9."/>
      <w:lvlJc w:val="left"/>
      <w:pPr>
        <w:ind w:left="1440" w:hanging="1440"/>
      </w:pPr>
      <w:rPr>
        <w:rFonts w:eastAsia="Calibri" w:hint="default"/>
        <w:color w:val="00B050"/>
      </w:rPr>
    </w:lvl>
  </w:abstractNum>
  <w:abstractNum w:abstractNumId="30"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1"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3507D0"/>
    <w:multiLevelType w:val="multilevel"/>
    <w:tmpl w:val="8E7E1AAA"/>
    <w:lvl w:ilvl="0">
      <w:start w:val="10"/>
      <w:numFmt w:val="decimal"/>
      <w:lvlText w:val="%1."/>
      <w:lvlJc w:val="left"/>
      <w:pPr>
        <w:ind w:left="444" w:hanging="444"/>
      </w:pPr>
      <w:rPr>
        <w:rFonts w:hint="default"/>
        <w:b w:val="0"/>
        <w:bCs w:val="0"/>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D505B75"/>
    <w:multiLevelType w:val="multilevel"/>
    <w:tmpl w:val="7390E516"/>
    <w:lvl w:ilvl="0">
      <w:start w:val="1"/>
      <w:numFmt w:val="decimal"/>
      <w:suff w:val="space"/>
      <w:lvlText w:val="%1."/>
      <w:lvlJc w:val="left"/>
      <w:pPr>
        <w:ind w:left="0" w:firstLine="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4" w15:restartNumberingAfterBreak="0">
    <w:nsid w:val="6ECE32D3"/>
    <w:multiLevelType w:val="multilevel"/>
    <w:tmpl w:val="F3C8E74C"/>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746F1239"/>
    <w:multiLevelType w:val="multilevel"/>
    <w:tmpl w:val="26FC0A4E"/>
    <w:lvl w:ilvl="0">
      <w:start w:val="1"/>
      <w:numFmt w:val="decimal"/>
      <w:lvlText w:val="%1."/>
      <w:lvlJc w:val="left"/>
      <w:pPr>
        <w:ind w:left="360" w:hanging="360"/>
      </w:pPr>
      <w:rPr>
        <w:rFonts w:hint="default"/>
        <w:color w:val="00B050"/>
      </w:rPr>
    </w:lvl>
    <w:lvl w:ilvl="1">
      <w:start w:val="6"/>
      <w:numFmt w:val="decimal"/>
      <w:lvlText w:val="%1.%2."/>
      <w:lvlJc w:val="left"/>
      <w:pPr>
        <w:ind w:left="360" w:hanging="360"/>
      </w:pPr>
      <w:rPr>
        <w:rFonts w:hint="default"/>
        <w:i w:val="0"/>
        <w:iCs w:val="0"/>
        <w:color w:val="auto"/>
        <w:sz w:val="21"/>
        <w:szCs w:val="21"/>
      </w:rPr>
    </w:lvl>
    <w:lvl w:ilvl="2">
      <w:start w:val="1"/>
      <w:numFmt w:val="decimal"/>
      <w:lvlText w:val="%1.%2.%3."/>
      <w:lvlJc w:val="left"/>
      <w:pPr>
        <w:ind w:left="720" w:hanging="720"/>
      </w:pPr>
      <w:rPr>
        <w:rFonts w:hint="default"/>
        <w:color w:val="00B050"/>
      </w:rPr>
    </w:lvl>
    <w:lvl w:ilvl="3">
      <w:start w:val="1"/>
      <w:numFmt w:val="decimal"/>
      <w:lvlText w:val="%1.%2.%3.%4."/>
      <w:lvlJc w:val="left"/>
      <w:pPr>
        <w:ind w:left="720" w:hanging="720"/>
      </w:pPr>
      <w:rPr>
        <w:rFonts w:hint="default"/>
        <w:color w:val="00B050"/>
      </w:rPr>
    </w:lvl>
    <w:lvl w:ilvl="4">
      <w:start w:val="1"/>
      <w:numFmt w:val="decimal"/>
      <w:lvlText w:val="%1.%2.%3.%4.%5."/>
      <w:lvlJc w:val="left"/>
      <w:pPr>
        <w:ind w:left="1080" w:hanging="1080"/>
      </w:pPr>
      <w:rPr>
        <w:rFonts w:hint="default"/>
        <w:color w:val="00B050"/>
      </w:rPr>
    </w:lvl>
    <w:lvl w:ilvl="5">
      <w:start w:val="1"/>
      <w:numFmt w:val="decimal"/>
      <w:lvlText w:val="%1.%2.%3.%4.%5.%6."/>
      <w:lvlJc w:val="left"/>
      <w:pPr>
        <w:ind w:left="1080" w:hanging="1080"/>
      </w:pPr>
      <w:rPr>
        <w:rFonts w:hint="default"/>
        <w:color w:val="00B050"/>
      </w:rPr>
    </w:lvl>
    <w:lvl w:ilvl="6">
      <w:start w:val="1"/>
      <w:numFmt w:val="decimal"/>
      <w:lvlText w:val="%1.%2.%3.%4.%5.%6.%7."/>
      <w:lvlJc w:val="left"/>
      <w:pPr>
        <w:ind w:left="1440" w:hanging="1440"/>
      </w:pPr>
      <w:rPr>
        <w:rFonts w:hint="default"/>
        <w:color w:val="00B050"/>
      </w:rPr>
    </w:lvl>
    <w:lvl w:ilvl="7">
      <w:start w:val="1"/>
      <w:numFmt w:val="decimal"/>
      <w:lvlText w:val="%1.%2.%3.%4.%5.%6.%7.%8."/>
      <w:lvlJc w:val="left"/>
      <w:pPr>
        <w:ind w:left="1440" w:hanging="1440"/>
      </w:pPr>
      <w:rPr>
        <w:rFonts w:hint="default"/>
        <w:color w:val="00B050"/>
      </w:rPr>
    </w:lvl>
    <w:lvl w:ilvl="8">
      <w:start w:val="1"/>
      <w:numFmt w:val="decimal"/>
      <w:lvlText w:val="%1.%2.%3.%4.%5.%6.%7.%8.%9."/>
      <w:lvlJc w:val="left"/>
      <w:pPr>
        <w:ind w:left="1440" w:hanging="1440"/>
      </w:pPr>
      <w:rPr>
        <w:rFonts w:hint="default"/>
        <w:color w:val="00B050"/>
      </w:rPr>
    </w:lvl>
  </w:abstractNum>
  <w:abstractNum w:abstractNumId="36" w15:restartNumberingAfterBreak="0">
    <w:nsid w:val="747A38CE"/>
    <w:multiLevelType w:val="multilevel"/>
    <w:tmpl w:val="653AD41C"/>
    <w:lvl w:ilvl="0">
      <w:start w:val="6"/>
      <w:numFmt w:val="decimal"/>
      <w:lvlText w:val="%1."/>
      <w:lvlJc w:val="left"/>
      <w:pPr>
        <w:ind w:left="504" w:hanging="504"/>
      </w:pPr>
      <w:rPr>
        <w:rFonts w:eastAsia="Calibri" w:hint="default"/>
        <w:b w:val="0"/>
        <w:bCs w:val="0"/>
        <w:u w:val="none"/>
      </w:rPr>
    </w:lvl>
    <w:lvl w:ilvl="1">
      <w:start w:val="2"/>
      <w:numFmt w:val="decimal"/>
      <w:lvlText w:val="%1.%2."/>
      <w:lvlJc w:val="left"/>
      <w:pPr>
        <w:ind w:left="1214" w:hanging="504"/>
      </w:pPr>
      <w:rPr>
        <w:rFonts w:eastAsia="Calibri" w:hint="default"/>
        <w:i w:val="0"/>
        <w:iCs w:val="0"/>
        <w:color w:val="auto"/>
        <w:u w:val="none"/>
      </w:rPr>
    </w:lvl>
    <w:lvl w:ilvl="2">
      <w:start w:val="1"/>
      <w:numFmt w:val="decimal"/>
      <w:lvlText w:val="%1.%2.%3."/>
      <w:lvlJc w:val="left"/>
      <w:pPr>
        <w:ind w:left="2140" w:hanging="720"/>
      </w:pPr>
      <w:rPr>
        <w:rFonts w:eastAsia="Calibri" w:hint="default"/>
        <w:color w:val="auto"/>
        <w:u w:val="none"/>
      </w:rPr>
    </w:lvl>
    <w:lvl w:ilvl="3">
      <w:start w:val="1"/>
      <w:numFmt w:val="decimal"/>
      <w:lvlText w:val="%1.%2.%3.%4."/>
      <w:lvlJc w:val="left"/>
      <w:pPr>
        <w:ind w:left="2850" w:hanging="720"/>
      </w:pPr>
      <w:rPr>
        <w:rFonts w:eastAsia="Calibri" w:hint="default"/>
        <w:u w:val="none"/>
      </w:rPr>
    </w:lvl>
    <w:lvl w:ilvl="4">
      <w:start w:val="1"/>
      <w:numFmt w:val="decimal"/>
      <w:lvlText w:val="%1.%2.%3.%4.%5."/>
      <w:lvlJc w:val="left"/>
      <w:pPr>
        <w:ind w:left="3920" w:hanging="1080"/>
      </w:pPr>
      <w:rPr>
        <w:rFonts w:eastAsia="Calibri" w:hint="default"/>
        <w:u w:val="none"/>
      </w:rPr>
    </w:lvl>
    <w:lvl w:ilvl="5">
      <w:start w:val="1"/>
      <w:numFmt w:val="decimal"/>
      <w:lvlText w:val="%1.%2.%3.%4.%5.%6."/>
      <w:lvlJc w:val="left"/>
      <w:pPr>
        <w:ind w:left="4630" w:hanging="1080"/>
      </w:pPr>
      <w:rPr>
        <w:rFonts w:eastAsia="Calibri" w:hint="default"/>
        <w:u w:val="none"/>
      </w:rPr>
    </w:lvl>
    <w:lvl w:ilvl="6">
      <w:start w:val="1"/>
      <w:numFmt w:val="decimal"/>
      <w:lvlText w:val="%1.%2.%3.%4.%5.%6.%7."/>
      <w:lvlJc w:val="left"/>
      <w:pPr>
        <w:ind w:left="5700" w:hanging="1440"/>
      </w:pPr>
      <w:rPr>
        <w:rFonts w:eastAsia="Calibri" w:hint="default"/>
        <w:u w:val="none"/>
      </w:rPr>
    </w:lvl>
    <w:lvl w:ilvl="7">
      <w:start w:val="1"/>
      <w:numFmt w:val="decimal"/>
      <w:lvlText w:val="%1.%2.%3.%4.%5.%6.%7.%8."/>
      <w:lvlJc w:val="left"/>
      <w:pPr>
        <w:ind w:left="6410" w:hanging="1440"/>
      </w:pPr>
      <w:rPr>
        <w:rFonts w:eastAsia="Calibri" w:hint="default"/>
        <w:u w:val="none"/>
      </w:rPr>
    </w:lvl>
    <w:lvl w:ilvl="8">
      <w:start w:val="1"/>
      <w:numFmt w:val="decimal"/>
      <w:lvlText w:val="%1.%2.%3.%4.%5.%6.%7.%8.%9."/>
      <w:lvlJc w:val="left"/>
      <w:pPr>
        <w:ind w:left="7120" w:hanging="1440"/>
      </w:pPr>
      <w:rPr>
        <w:rFonts w:eastAsia="Calibri" w:hint="default"/>
        <w:u w:val="none"/>
      </w:rPr>
    </w:lvl>
  </w:abstractNum>
  <w:abstractNum w:abstractNumId="37" w15:restartNumberingAfterBreak="0">
    <w:nsid w:val="78B92436"/>
    <w:multiLevelType w:val="hybridMultilevel"/>
    <w:tmpl w:val="EE5E37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79521A03"/>
    <w:multiLevelType w:val="multilevel"/>
    <w:tmpl w:val="347E2EAE"/>
    <w:lvl w:ilvl="0">
      <w:start w:val="3"/>
      <w:numFmt w:val="decimal"/>
      <w:lvlText w:val="%1."/>
      <w:lvlJc w:val="left"/>
      <w:pPr>
        <w:ind w:left="360" w:hanging="360"/>
      </w:pPr>
      <w:rPr>
        <w:rFonts w:hint="default"/>
        <w:sz w:val="21"/>
      </w:rPr>
    </w:lvl>
    <w:lvl w:ilvl="1">
      <w:start w:val="1"/>
      <w:numFmt w:val="decimal"/>
      <w:lvlText w:val="%1.%2."/>
      <w:lvlJc w:val="left"/>
      <w:pPr>
        <w:ind w:left="927" w:hanging="360"/>
      </w:pPr>
      <w:rPr>
        <w:rFonts w:hint="default"/>
        <w:sz w:val="21"/>
      </w:rPr>
    </w:lvl>
    <w:lvl w:ilvl="2">
      <w:start w:val="1"/>
      <w:numFmt w:val="decimal"/>
      <w:lvlText w:val="%1.%2.%3."/>
      <w:lvlJc w:val="left"/>
      <w:pPr>
        <w:ind w:left="1854" w:hanging="720"/>
      </w:pPr>
      <w:rPr>
        <w:rFonts w:hint="default"/>
        <w:sz w:val="21"/>
      </w:rPr>
    </w:lvl>
    <w:lvl w:ilvl="3">
      <w:start w:val="1"/>
      <w:numFmt w:val="decimal"/>
      <w:lvlText w:val="%1.%2.%3.%4."/>
      <w:lvlJc w:val="left"/>
      <w:pPr>
        <w:ind w:left="2421" w:hanging="720"/>
      </w:pPr>
      <w:rPr>
        <w:rFonts w:hint="default"/>
        <w:sz w:val="21"/>
      </w:rPr>
    </w:lvl>
    <w:lvl w:ilvl="4">
      <w:start w:val="1"/>
      <w:numFmt w:val="decimal"/>
      <w:lvlText w:val="%1.%2.%3.%4.%5."/>
      <w:lvlJc w:val="left"/>
      <w:pPr>
        <w:ind w:left="3348" w:hanging="1080"/>
      </w:pPr>
      <w:rPr>
        <w:rFonts w:hint="default"/>
        <w:sz w:val="21"/>
      </w:rPr>
    </w:lvl>
    <w:lvl w:ilvl="5">
      <w:start w:val="1"/>
      <w:numFmt w:val="decimal"/>
      <w:lvlText w:val="%1.%2.%3.%4.%5.%6."/>
      <w:lvlJc w:val="left"/>
      <w:pPr>
        <w:ind w:left="3915" w:hanging="1080"/>
      </w:pPr>
      <w:rPr>
        <w:rFonts w:hint="default"/>
        <w:sz w:val="21"/>
      </w:rPr>
    </w:lvl>
    <w:lvl w:ilvl="6">
      <w:start w:val="1"/>
      <w:numFmt w:val="decimal"/>
      <w:lvlText w:val="%1.%2.%3.%4.%5.%6.%7."/>
      <w:lvlJc w:val="left"/>
      <w:pPr>
        <w:ind w:left="4842" w:hanging="1440"/>
      </w:pPr>
      <w:rPr>
        <w:rFonts w:hint="default"/>
        <w:sz w:val="21"/>
      </w:rPr>
    </w:lvl>
    <w:lvl w:ilvl="7">
      <w:start w:val="1"/>
      <w:numFmt w:val="decimal"/>
      <w:lvlText w:val="%1.%2.%3.%4.%5.%6.%7.%8."/>
      <w:lvlJc w:val="left"/>
      <w:pPr>
        <w:ind w:left="5409" w:hanging="1440"/>
      </w:pPr>
      <w:rPr>
        <w:rFonts w:hint="default"/>
        <w:sz w:val="21"/>
      </w:rPr>
    </w:lvl>
    <w:lvl w:ilvl="8">
      <w:start w:val="1"/>
      <w:numFmt w:val="decimal"/>
      <w:lvlText w:val="%1.%2.%3.%4.%5.%6.%7.%8.%9."/>
      <w:lvlJc w:val="left"/>
      <w:pPr>
        <w:ind w:left="6336" w:hanging="1800"/>
      </w:pPr>
      <w:rPr>
        <w:rFonts w:hint="default"/>
        <w:sz w:val="21"/>
      </w:rPr>
    </w:lvl>
  </w:abstractNum>
  <w:num w:numId="1" w16cid:durableId="1927765243">
    <w:abstractNumId w:val="14"/>
  </w:num>
  <w:num w:numId="2" w16cid:durableId="207184103">
    <w:abstractNumId w:val="10"/>
  </w:num>
  <w:num w:numId="3" w16cid:durableId="1528367431">
    <w:abstractNumId w:val="25"/>
  </w:num>
  <w:num w:numId="4" w16cid:durableId="1484615006">
    <w:abstractNumId w:val="30"/>
  </w:num>
  <w:num w:numId="5" w16cid:durableId="607934237">
    <w:abstractNumId w:val="23"/>
  </w:num>
  <w:num w:numId="6" w16cid:durableId="408162091">
    <w:abstractNumId w:val="38"/>
  </w:num>
  <w:num w:numId="7" w16cid:durableId="12269543">
    <w:abstractNumId w:val="35"/>
  </w:num>
  <w:num w:numId="8" w16cid:durableId="749809940">
    <w:abstractNumId w:val="6"/>
  </w:num>
  <w:num w:numId="9" w16cid:durableId="412043720">
    <w:abstractNumId w:val="36"/>
  </w:num>
  <w:num w:numId="10" w16cid:durableId="1996449446">
    <w:abstractNumId w:val="34"/>
  </w:num>
  <w:num w:numId="11" w16cid:durableId="1482305889">
    <w:abstractNumId w:val="29"/>
  </w:num>
  <w:num w:numId="12" w16cid:durableId="32313854">
    <w:abstractNumId w:val="19"/>
  </w:num>
  <w:num w:numId="13" w16cid:durableId="1318921492">
    <w:abstractNumId w:val="22"/>
  </w:num>
  <w:num w:numId="14" w16cid:durableId="1864435576">
    <w:abstractNumId w:val="32"/>
  </w:num>
  <w:num w:numId="15" w16cid:durableId="1941065713">
    <w:abstractNumId w:val="12"/>
  </w:num>
  <w:num w:numId="16" w16cid:durableId="19859238">
    <w:abstractNumId w:val="13"/>
  </w:num>
  <w:num w:numId="17" w16cid:durableId="1297491117">
    <w:abstractNumId w:val="20"/>
  </w:num>
  <w:num w:numId="18" w16cid:durableId="1256091258">
    <w:abstractNumId w:val="5"/>
  </w:num>
  <w:num w:numId="19" w16cid:durableId="1477645189">
    <w:abstractNumId w:val="15"/>
  </w:num>
  <w:num w:numId="20" w16cid:durableId="1194155426">
    <w:abstractNumId w:val="11"/>
  </w:num>
  <w:num w:numId="21" w16cid:durableId="18523288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79656580">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3" w16cid:durableId="382489932">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4" w16cid:durableId="397174988">
    <w:abstractNumId w:val="7"/>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5" w16cid:durableId="815269527">
    <w:abstractNumId w:val="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6" w16cid:durableId="526216209">
    <w:abstractNumId w:val="9"/>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27" w16cid:durableId="1580754204">
    <w:abstractNumId w:val="18"/>
  </w:num>
  <w:num w:numId="28" w16cid:durableId="1516917841">
    <w:abstractNumId w:val="17"/>
  </w:num>
  <w:num w:numId="29" w16cid:durableId="2105684055">
    <w:abstractNumId w:val="28"/>
  </w:num>
  <w:num w:numId="30" w16cid:durableId="371005059">
    <w:abstractNumId w:val="24"/>
  </w:num>
  <w:num w:numId="31" w16cid:durableId="1789858266">
    <w:abstractNumId w:val="33"/>
  </w:num>
  <w:num w:numId="32" w16cid:durableId="1884630571">
    <w:abstractNumId w:val="21"/>
  </w:num>
  <w:num w:numId="33" w16cid:durableId="494614562">
    <w:abstractNumId w:val="26"/>
  </w:num>
  <w:num w:numId="34" w16cid:durableId="1473055655">
    <w:abstractNumId w:val="31"/>
  </w:num>
  <w:num w:numId="35" w16cid:durableId="510532351">
    <w:abstractNumId w:val="4"/>
  </w:num>
  <w:num w:numId="36" w16cid:durableId="596447927">
    <w:abstractNumId w:val="0"/>
  </w:num>
  <w:num w:numId="37" w16cid:durableId="1680229033">
    <w:abstractNumId w:val="37"/>
  </w:num>
  <w:num w:numId="38" w16cid:durableId="681707947">
    <w:abstractNumId w:val="16"/>
  </w:num>
  <w:num w:numId="39" w16cid:durableId="766272351">
    <w:abstractNumId w:val="2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5666"/>
    <w:rsid w:val="0000026A"/>
    <w:rsid w:val="000003D3"/>
    <w:rsid w:val="00000B56"/>
    <w:rsid w:val="00000F53"/>
    <w:rsid w:val="00001073"/>
    <w:rsid w:val="00001160"/>
    <w:rsid w:val="00001455"/>
    <w:rsid w:val="00001CCF"/>
    <w:rsid w:val="00003568"/>
    <w:rsid w:val="000035DA"/>
    <w:rsid w:val="00003A28"/>
    <w:rsid w:val="00003A3F"/>
    <w:rsid w:val="000044FA"/>
    <w:rsid w:val="00004521"/>
    <w:rsid w:val="00004722"/>
    <w:rsid w:val="00004A08"/>
    <w:rsid w:val="00005F36"/>
    <w:rsid w:val="000060AC"/>
    <w:rsid w:val="00006991"/>
    <w:rsid w:val="000074A0"/>
    <w:rsid w:val="00007D23"/>
    <w:rsid w:val="00007EC9"/>
    <w:rsid w:val="00007F36"/>
    <w:rsid w:val="0001089B"/>
    <w:rsid w:val="00010B64"/>
    <w:rsid w:val="00010EAD"/>
    <w:rsid w:val="00010FA6"/>
    <w:rsid w:val="00011887"/>
    <w:rsid w:val="00011A8D"/>
    <w:rsid w:val="00011B40"/>
    <w:rsid w:val="00012892"/>
    <w:rsid w:val="00012BE7"/>
    <w:rsid w:val="000133D6"/>
    <w:rsid w:val="00013DF0"/>
    <w:rsid w:val="00013EF1"/>
    <w:rsid w:val="00013FF6"/>
    <w:rsid w:val="00014A61"/>
    <w:rsid w:val="00015C75"/>
    <w:rsid w:val="00015FC9"/>
    <w:rsid w:val="0001618D"/>
    <w:rsid w:val="0001658B"/>
    <w:rsid w:val="0001670E"/>
    <w:rsid w:val="00016FDD"/>
    <w:rsid w:val="00017009"/>
    <w:rsid w:val="00020284"/>
    <w:rsid w:val="000206C9"/>
    <w:rsid w:val="00020FD4"/>
    <w:rsid w:val="000213C2"/>
    <w:rsid w:val="00021574"/>
    <w:rsid w:val="00021ECC"/>
    <w:rsid w:val="00021EFA"/>
    <w:rsid w:val="000221F4"/>
    <w:rsid w:val="00022DEB"/>
    <w:rsid w:val="00022E0C"/>
    <w:rsid w:val="00023641"/>
    <w:rsid w:val="00024DB9"/>
    <w:rsid w:val="0002541F"/>
    <w:rsid w:val="00026246"/>
    <w:rsid w:val="00026673"/>
    <w:rsid w:val="00026690"/>
    <w:rsid w:val="00026A51"/>
    <w:rsid w:val="00026D16"/>
    <w:rsid w:val="00030C02"/>
    <w:rsid w:val="00030C76"/>
    <w:rsid w:val="00030F90"/>
    <w:rsid w:val="000315EB"/>
    <w:rsid w:val="0003169B"/>
    <w:rsid w:val="00031A62"/>
    <w:rsid w:val="000321E6"/>
    <w:rsid w:val="0003281A"/>
    <w:rsid w:val="00032D19"/>
    <w:rsid w:val="00034A4A"/>
    <w:rsid w:val="00034AC3"/>
    <w:rsid w:val="00035221"/>
    <w:rsid w:val="000356C7"/>
    <w:rsid w:val="0003587B"/>
    <w:rsid w:val="0003638B"/>
    <w:rsid w:val="000372C8"/>
    <w:rsid w:val="000372F4"/>
    <w:rsid w:val="000373E5"/>
    <w:rsid w:val="00037649"/>
    <w:rsid w:val="00040233"/>
    <w:rsid w:val="00040C0F"/>
    <w:rsid w:val="00042720"/>
    <w:rsid w:val="00042937"/>
    <w:rsid w:val="00042D50"/>
    <w:rsid w:val="000431AC"/>
    <w:rsid w:val="00043C51"/>
    <w:rsid w:val="00043D65"/>
    <w:rsid w:val="00044728"/>
    <w:rsid w:val="00044B63"/>
    <w:rsid w:val="00044D8E"/>
    <w:rsid w:val="00044F08"/>
    <w:rsid w:val="000455B9"/>
    <w:rsid w:val="00045ED4"/>
    <w:rsid w:val="000461D0"/>
    <w:rsid w:val="000464E8"/>
    <w:rsid w:val="00046522"/>
    <w:rsid w:val="000466D2"/>
    <w:rsid w:val="00046DDC"/>
    <w:rsid w:val="0004774A"/>
    <w:rsid w:val="00047F6B"/>
    <w:rsid w:val="00047F87"/>
    <w:rsid w:val="00051151"/>
    <w:rsid w:val="0005148B"/>
    <w:rsid w:val="00051544"/>
    <w:rsid w:val="00051A51"/>
    <w:rsid w:val="00051E9D"/>
    <w:rsid w:val="00051F2D"/>
    <w:rsid w:val="000521F2"/>
    <w:rsid w:val="00052365"/>
    <w:rsid w:val="0005295E"/>
    <w:rsid w:val="00053139"/>
    <w:rsid w:val="0005396D"/>
    <w:rsid w:val="00053ABC"/>
    <w:rsid w:val="000543B5"/>
    <w:rsid w:val="00055235"/>
    <w:rsid w:val="000561CC"/>
    <w:rsid w:val="000571AD"/>
    <w:rsid w:val="00057346"/>
    <w:rsid w:val="000578C9"/>
    <w:rsid w:val="0006040C"/>
    <w:rsid w:val="000605C5"/>
    <w:rsid w:val="000608EF"/>
    <w:rsid w:val="00061084"/>
    <w:rsid w:val="00061466"/>
    <w:rsid w:val="00061E86"/>
    <w:rsid w:val="0006277E"/>
    <w:rsid w:val="0006300C"/>
    <w:rsid w:val="000631F1"/>
    <w:rsid w:val="00064868"/>
    <w:rsid w:val="0006575D"/>
    <w:rsid w:val="000659E9"/>
    <w:rsid w:val="00066BB9"/>
    <w:rsid w:val="00066D29"/>
    <w:rsid w:val="00067A88"/>
    <w:rsid w:val="00067DCC"/>
    <w:rsid w:val="00067EAF"/>
    <w:rsid w:val="0007051B"/>
    <w:rsid w:val="00071366"/>
    <w:rsid w:val="000714BF"/>
    <w:rsid w:val="00071548"/>
    <w:rsid w:val="000716B1"/>
    <w:rsid w:val="0007282F"/>
    <w:rsid w:val="00072F31"/>
    <w:rsid w:val="00072FE6"/>
    <w:rsid w:val="000738C7"/>
    <w:rsid w:val="000749D7"/>
    <w:rsid w:val="00074A01"/>
    <w:rsid w:val="00074DEB"/>
    <w:rsid w:val="00074E9E"/>
    <w:rsid w:val="0007511C"/>
    <w:rsid w:val="00075511"/>
    <w:rsid w:val="00075D27"/>
    <w:rsid w:val="000767D0"/>
    <w:rsid w:val="00076FB7"/>
    <w:rsid w:val="00077583"/>
    <w:rsid w:val="000775B4"/>
    <w:rsid w:val="00080396"/>
    <w:rsid w:val="00080EE8"/>
    <w:rsid w:val="00080F53"/>
    <w:rsid w:val="0008241E"/>
    <w:rsid w:val="0008276B"/>
    <w:rsid w:val="00082D2A"/>
    <w:rsid w:val="00082F6A"/>
    <w:rsid w:val="0008369A"/>
    <w:rsid w:val="0008436A"/>
    <w:rsid w:val="000851E4"/>
    <w:rsid w:val="00085478"/>
    <w:rsid w:val="00085609"/>
    <w:rsid w:val="000859C8"/>
    <w:rsid w:val="0008659E"/>
    <w:rsid w:val="00086C16"/>
    <w:rsid w:val="00086D57"/>
    <w:rsid w:val="00086DDB"/>
    <w:rsid w:val="00087211"/>
    <w:rsid w:val="000873A9"/>
    <w:rsid w:val="000876C6"/>
    <w:rsid w:val="00087EFE"/>
    <w:rsid w:val="00090235"/>
    <w:rsid w:val="000903D5"/>
    <w:rsid w:val="000904B3"/>
    <w:rsid w:val="00090916"/>
    <w:rsid w:val="00090F9B"/>
    <w:rsid w:val="00091346"/>
    <w:rsid w:val="000917F2"/>
    <w:rsid w:val="00091C9D"/>
    <w:rsid w:val="00094604"/>
    <w:rsid w:val="000947DA"/>
    <w:rsid w:val="00095834"/>
    <w:rsid w:val="00095A99"/>
    <w:rsid w:val="0009724E"/>
    <w:rsid w:val="00097B80"/>
    <w:rsid w:val="000A05FB"/>
    <w:rsid w:val="000A09BB"/>
    <w:rsid w:val="000A0DFE"/>
    <w:rsid w:val="000A0F5D"/>
    <w:rsid w:val="000A1E34"/>
    <w:rsid w:val="000A202B"/>
    <w:rsid w:val="000A2CBA"/>
    <w:rsid w:val="000A2D88"/>
    <w:rsid w:val="000A5738"/>
    <w:rsid w:val="000A5FB1"/>
    <w:rsid w:val="000A6BBE"/>
    <w:rsid w:val="000A76C1"/>
    <w:rsid w:val="000A7BF8"/>
    <w:rsid w:val="000A7E99"/>
    <w:rsid w:val="000B01A0"/>
    <w:rsid w:val="000B049C"/>
    <w:rsid w:val="000B0CED"/>
    <w:rsid w:val="000B2E23"/>
    <w:rsid w:val="000B36CB"/>
    <w:rsid w:val="000B4A3A"/>
    <w:rsid w:val="000B4E01"/>
    <w:rsid w:val="000B4E6D"/>
    <w:rsid w:val="000B4E90"/>
    <w:rsid w:val="000B51DF"/>
    <w:rsid w:val="000B5255"/>
    <w:rsid w:val="000B685D"/>
    <w:rsid w:val="000B7223"/>
    <w:rsid w:val="000C006A"/>
    <w:rsid w:val="000C02F3"/>
    <w:rsid w:val="000C1AE5"/>
    <w:rsid w:val="000C1F59"/>
    <w:rsid w:val="000C211C"/>
    <w:rsid w:val="000C2217"/>
    <w:rsid w:val="000C238A"/>
    <w:rsid w:val="000C2C07"/>
    <w:rsid w:val="000C34A7"/>
    <w:rsid w:val="000C3D2E"/>
    <w:rsid w:val="000C3F71"/>
    <w:rsid w:val="000C4D87"/>
    <w:rsid w:val="000C4DF9"/>
    <w:rsid w:val="000C55D6"/>
    <w:rsid w:val="000C59B8"/>
    <w:rsid w:val="000C6068"/>
    <w:rsid w:val="000C7160"/>
    <w:rsid w:val="000D0F58"/>
    <w:rsid w:val="000D13D6"/>
    <w:rsid w:val="000D18E9"/>
    <w:rsid w:val="000D26D8"/>
    <w:rsid w:val="000D412D"/>
    <w:rsid w:val="000D4332"/>
    <w:rsid w:val="000D4406"/>
    <w:rsid w:val="000D4B9C"/>
    <w:rsid w:val="000D4E2B"/>
    <w:rsid w:val="000D5C58"/>
    <w:rsid w:val="000D638A"/>
    <w:rsid w:val="000D71C2"/>
    <w:rsid w:val="000D7494"/>
    <w:rsid w:val="000D7AD2"/>
    <w:rsid w:val="000E083B"/>
    <w:rsid w:val="000E0EAE"/>
    <w:rsid w:val="000E10BD"/>
    <w:rsid w:val="000E149B"/>
    <w:rsid w:val="000E1743"/>
    <w:rsid w:val="000E17CB"/>
    <w:rsid w:val="000E2119"/>
    <w:rsid w:val="000E266E"/>
    <w:rsid w:val="000E2FD9"/>
    <w:rsid w:val="000E31D4"/>
    <w:rsid w:val="000E3448"/>
    <w:rsid w:val="000E35A0"/>
    <w:rsid w:val="000E37BD"/>
    <w:rsid w:val="000E3E3A"/>
    <w:rsid w:val="000E430C"/>
    <w:rsid w:val="000E458D"/>
    <w:rsid w:val="000E4BE5"/>
    <w:rsid w:val="000E5999"/>
    <w:rsid w:val="000E6130"/>
    <w:rsid w:val="000E6657"/>
    <w:rsid w:val="000E7154"/>
    <w:rsid w:val="000E799D"/>
    <w:rsid w:val="000E7CF8"/>
    <w:rsid w:val="000F01E1"/>
    <w:rsid w:val="000F04F7"/>
    <w:rsid w:val="000F051B"/>
    <w:rsid w:val="000F1287"/>
    <w:rsid w:val="000F1B57"/>
    <w:rsid w:val="000F2282"/>
    <w:rsid w:val="000F2369"/>
    <w:rsid w:val="000F2FF1"/>
    <w:rsid w:val="000F32FF"/>
    <w:rsid w:val="000F403D"/>
    <w:rsid w:val="000F4AA3"/>
    <w:rsid w:val="000F4B8F"/>
    <w:rsid w:val="000F513D"/>
    <w:rsid w:val="000F5948"/>
    <w:rsid w:val="000F7102"/>
    <w:rsid w:val="00100B38"/>
    <w:rsid w:val="001010F7"/>
    <w:rsid w:val="00101313"/>
    <w:rsid w:val="00101C48"/>
    <w:rsid w:val="00101DB0"/>
    <w:rsid w:val="00101E40"/>
    <w:rsid w:val="001020BE"/>
    <w:rsid w:val="0010270D"/>
    <w:rsid w:val="00102D1D"/>
    <w:rsid w:val="00103110"/>
    <w:rsid w:val="001032F8"/>
    <w:rsid w:val="00103779"/>
    <w:rsid w:val="001045A6"/>
    <w:rsid w:val="0010505E"/>
    <w:rsid w:val="001059F7"/>
    <w:rsid w:val="00105FA3"/>
    <w:rsid w:val="00106884"/>
    <w:rsid w:val="001072BE"/>
    <w:rsid w:val="0010779C"/>
    <w:rsid w:val="00107A04"/>
    <w:rsid w:val="00110481"/>
    <w:rsid w:val="00111429"/>
    <w:rsid w:val="00111943"/>
    <w:rsid w:val="0011199A"/>
    <w:rsid w:val="00111FE8"/>
    <w:rsid w:val="001123B4"/>
    <w:rsid w:val="001126FB"/>
    <w:rsid w:val="00112EE8"/>
    <w:rsid w:val="0011320C"/>
    <w:rsid w:val="0011344C"/>
    <w:rsid w:val="00113B07"/>
    <w:rsid w:val="00113C79"/>
    <w:rsid w:val="00113EAE"/>
    <w:rsid w:val="00113FD3"/>
    <w:rsid w:val="00115438"/>
    <w:rsid w:val="00116A84"/>
    <w:rsid w:val="0011798C"/>
    <w:rsid w:val="00117DD0"/>
    <w:rsid w:val="00120F58"/>
    <w:rsid w:val="00121867"/>
    <w:rsid w:val="00121982"/>
    <w:rsid w:val="0012267C"/>
    <w:rsid w:val="001229FD"/>
    <w:rsid w:val="001232F3"/>
    <w:rsid w:val="00123B5F"/>
    <w:rsid w:val="00124338"/>
    <w:rsid w:val="00124345"/>
    <w:rsid w:val="00124FB1"/>
    <w:rsid w:val="00125082"/>
    <w:rsid w:val="0012584E"/>
    <w:rsid w:val="0012639E"/>
    <w:rsid w:val="00127196"/>
    <w:rsid w:val="001275FB"/>
    <w:rsid w:val="00127F38"/>
    <w:rsid w:val="0013010B"/>
    <w:rsid w:val="0013140B"/>
    <w:rsid w:val="00131BA4"/>
    <w:rsid w:val="001329A7"/>
    <w:rsid w:val="00132BAE"/>
    <w:rsid w:val="00132C73"/>
    <w:rsid w:val="00132FC0"/>
    <w:rsid w:val="0013353A"/>
    <w:rsid w:val="00134825"/>
    <w:rsid w:val="0013485F"/>
    <w:rsid w:val="00135122"/>
    <w:rsid w:val="001351A4"/>
    <w:rsid w:val="00135B56"/>
    <w:rsid w:val="00135EEE"/>
    <w:rsid w:val="0013610E"/>
    <w:rsid w:val="001365CA"/>
    <w:rsid w:val="00136624"/>
    <w:rsid w:val="00140D50"/>
    <w:rsid w:val="00141292"/>
    <w:rsid w:val="00141BF1"/>
    <w:rsid w:val="00142352"/>
    <w:rsid w:val="00142759"/>
    <w:rsid w:val="0014277F"/>
    <w:rsid w:val="001427AB"/>
    <w:rsid w:val="001429E3"/>
    <w:rsid w:val="00142AB7"/>
    <w:rsid w:val="00143338"/>
    <w:rsid w:val="00143940"/>
    <w:rsid w:val="0014414A"/>
    <w:rsid w:val="001455B2"/>
    <w:rsid w:val="0014578C"/>
    <w:rsid w:val="00145A39"/>
    <w:rsid w:val="00145B8E"/>
    <w:rsid w:val="00146BC9"/>
    <w:rsid w:val="00147552"/>
    <w:rsid w:val="001479AC"/>
    <w:rsid w:val="00147A63"/>
    <w:rsid w:val="00147A8C"/>
    <w:rsid w:val="0015079A"/>
    <w:rsid w:val="00150D95"/>
    <w:rsid w:val="00150E77"/>
    <w:rsid w:val="00152836"/>
    <w:rsid w:val="0015376E"/>
    <w:rsid w:val="001538C5"/>
    <w:rsid w:val="00153D1C"/>
    <w:rsid w:val="00153FC8"/>
    <w:rsid w:val="00154487"/>
    <w:rsid w:val="0015529C"/>
    <w:rsid w:val="00155354"/>
    <w:rsid w:val="00156148"/>
    <w:rsid w:val="00156AC9"/>
    <w:rsid w:val="001578F5"/>
    <w:rsid w:val="00157BAA"/>
    <w:rsid w:val="001607EC"/>
    <w:rsid w:val="001609D9"/>
    <w:rsid w:val="00160A4A"/>
    <w:rsid w:val="001640AF"/>
    <w:rsid w:val="00164443"/>
    <w:rsid w:val="001644FE"/>
    <w:rsid w:val="001647BD"/>
    <w:rsid w:val="00166073"/>
    <w:rsid w:val="0016665C"/>
    <w:rsid w:val="00166EB7"/>
    <w:rsid w:val="00167192"/>
    <w:rsid w:val="00167555"/>
    <w:rsid w:val="00167E09"/>
    <w:rsid w:val="00170676"/>
    <w:rsid w:val="0017154D"/>
    <w:rsid w:val="00171C73"/>
    <w:rsid w:val="00171FE7"/>
    <w:rsid w:val="0017277D"/>
    <w:rsid w:val="00172D53"/>
    <w:rsid w:val="00173ACB"/>
    <w:rsid w:val="00173E9D"/>
    <w:rsid w:val="001741F9"/>
    <w:rsid w:val="00174A4C"/>
    <w:rsid w:val="00174EE0"/>
    <w:rsid w:val="0017506F"/>
    <w:rsid w:val="0017533E"/>
    <w:rsid w:val="00176FD3"/>
    <w:rsid w:val="00177EC6"/>
    <w:rsid w:val="001801B7"/>
    <w:rsid w:val="00180340"/>
    <w:rsid w:val="00180466"/>
    <w:rsid w:val="00181168"/>
    <w:rsid w:val="00181511"/>
    <w:rsid w:val="00182729"/>
    <w:rsid w:val="00182CBF"/>
    <w:rsid w:val="00182E25"/>
    <w:rsid w:val="0018349F"/>
    <w:rsid w:val="00183AD9"/>
    <w:rsid w:val="00183BC8"/>
    <w:rsid w:val="00183BF1"/>
    <w:rsid w:val="001849BD"/>
    <w:rsid w:val="001853B6"/>
    <w:rsid w:val="00185454"/>
    <w:rsid w:val="00185997"/>
    <w:rsid w:val="00185BC4"/>
    <w:rsid w:val="001865A6"/>
    <w:rsid w:val="00190BC7"/>
    <w:rsid w:val="0019130D"/>
    <w:rsid w:val="00191CEF"/>
    <w:rsid w:val="001926B1"/>
    <w:rsid w:val="00192AF9"/>
    <w:rsid w:val="00192B6B"/>
    <w:rsid w:val="00192ED3"/>
    <w:rsid w:val="00193984"/>
    <w:rsid w:val="00193BDA"/>
    <w:rsid w:val="00193D61"/>
    <w:rsid w:val="00194439"/>
    <w:rsid w:val="00194544"/>
    <w:rsid w:val="00194723"/>
    <w:rsid w:val="001954F1"/>
    <w:rsid w:val="00195572"/>
    <w:rsid w:val="0019597B"/>
    <w:rsid w:val="00195BD8"/>
    <w:rsid w:val="00195C8A"/>
    <w:rsid w:val="00195CF3"/>
    <w:rsid w:val="00196FAF"/>
    <w:rsid w:val="0019749C"/>
    <w:rsid w:val="001977F6"/>
    <w:rsid w:val="00197943"/>
    <w:rsid w:val="00197EF6"/>
    <w:rsid w:val="001A0B73"/>
    <w:rsid w:val="001A0DF2"/>
    <w:rsid w:val="001A18C1"/>
    <w:rsid w:val="001A1DD2"/>
    <w:rsid w:val="001A2163"/>
    <w:rsid w:val="001A225E"/>
    <w:rsid w:val="001A25FD"/>
    <w:rsid w:val="001A2693"/>
    <w:rsid w:val="001A2E70"/>
    <w:rsid w:val="001A39B5"/>
    <w:rsid w:val="001A3EC1"/>
    <w:rsid w:val="001A49EA"/>
    <w:rsid w:val="001A4D7F"/>
    <w:rsid w:val="001A4D9A"/>
    <w:rsid w:val="001A5289"/>
    <w:rsid w:val="001A5F8E"/>
    <w:rsid w:val="001A5FBA"/>
    <w:rsid w:val="001A67B2"/>
    <w:rsid w:val="001A6CC7"/>
    <w:rsid w:val="001A7088"/>
    <w:rsid w:val="001A710C"/>
    <w:rsid w:val="001A7678"/>
    <w:rsid w:val="001A7B3D"/>
    <w:rsid w:val="001B1895"/>
    <w:rsid w:val="001B2074"/>
    <w:rsid w:val="001B2226"/>
    <w:rsid w:val="001B3250"/>
    <w:rsid w:val="001B33A4"/>
    <w:rsid w:val="001B370C"/>
    <w:rsid w:val="001B3C7D"/>
    <w:rsid w:val="001B3F4C"/>
    <w:rsid w:val="001B4266"/>
    <w:rsid w:val="001B4F05"/>
    <w:rsid w:val="001B50F3"/>
    <w:rsid w:val="001B53D6"/>
    <w:rsid w:val="001B59DE"/>
    <w:rsid w:val="001B77FA"/>
    <w:rsid w:val="001C1AD0"/>
    <w:rsid w:val="001C1CC5"/>
    <w:rsid w:val="001C24BC"/>
    <w:rsid w:val="001C305A"/>
    <w:rsid w:val="001C37BD"/>
    <w:rsid w:val="001C45C1"/>
    <w:rsid w:val="001C468D"/>
    <w:rsid w:val="001C4F12"/>
    <w:rsid w:val="001C545C"/>
    <w:rsid w:val="001C635E"/>
    <w:rsid w:val="001C6757"/>
    <w:rsid w:val="001C6A0D"/>
    <w:rsid w:val="001C6A8E"/>
    <w:rsid w:val="001C6F05"/>
    <w:rsid w:val="001C762B"/>
    <w:rsid w:val="001C7F48"/>
    <w:rsid w:val="001D0973"/>
    <w:rsid w:val="001D2623"/>
    <w:rsid w:val="001D2CB6"/>
    <w:rsid w:val="001D37D8"/>
    <w:rsid w:val="001D414C"/>
    <w:rsid w:val="001D41F4"/>
    <w:rsid w:val="001D5645"/>
    <w:rsid w:val="001D5752"/>
    <w:rsid w:val="001D612E"/>
    <w:rsid w:val="001D65F8"/>
    <w:rsid w:val="001D7492"/>
    <w:rsid w:val="001D7890"/>
    <w:rsid w:val="001E0107"/>
    <w:rsid w:val="001E250F"/>
    <w:rsid w:val="001E2BC5"/>
    <w:rsid w:val="001E3801"/>
    <w:rsid w:val="001E3D5A"/>
    <w:rsid w:val="001E4891"/>
    <w:rsid w:val="001E4C29"/>
    <w:rsid w:val="001E4DB2"/>
    <w:rsid w:val="001E5701"/>
    <w:rsid w:val="001E61DF"/>
    <w:rsid w:val="001E76C7"/>
    <w:rsid w:val="001E7E24"/>
    <w:rsid w:val="001F04C1"/>
    <w:rsid w:val="001F15A0"/>
    <w:rsid w:val="001F1D6C"/>
    <w:rsid w:val="001F1DB6"/>
    <w:rsid w:val="001F1FB1"/>
    <w:rsid w:val="001F2168"/>
    <w:rsid w:val="001F2E11"/>
    <w:rsid w:val="001F2EB6"/>
    <w:rsid w:val="001F3174"/>
    <w:rsid w:val="001F5180"/>
    <w:rsid w:val="001F573E"/>
    <w:rsid w:val="001F5ED0"/>
    <w:rsid w:val="001F62B2"/>
    <w:rsid w:val="001F6551"/>
    <w:rsid w:val="001F6777"/>
    <w:rsid w:val="001F70BC"/>
    <w:rsid w:val="001F74B8"/>
    <w:rsid w:val="001F7811"/>
    <w:rsid w:val="001F78B9"/>
    <w:rsid w:val="001F7BB6"/>
    <w:rsid w:val="001F7C60"/>
    <w:rsid w:val="00200101"/>
    <w:rsid w:val="00200212"/>
    <w:rsid w:val="00200F5D"/>
    <w:rsid w:val="002014CF"/>
    <w:rsid w:val="002021AA"/>
    <w:rsid w:val="00202323"/>
    <w:rsid w:val="0020254E"/>
    <w:rsid w:val="00202A46"/>
    <w:rsid w:val="00202B69"/>
    <w:rsid w:val="00202DC9"/>
    <w:rsid w:val="00203725"/>
    <w:rsid w:val="002037C0"/>
    <w:rsid w:val="00203D02"/>
    <w:rsid w:val="0020417D"/>
    <w:rsid w:val="002045D9"/>
    <w:rsid w:val="002058A4"/>
    <w:rsid w:val="002059C4"/>
    <w:rsid w:val="00205A0F"/>
    <w:rsid w:val="00206179"/>
    <w:rsid w:val="002078CF"/>
    <w:rsid w:val="0020796D"/>
    <w:rsid w:val="00207CC3"/>
    <w:rsid w:val="00207E02"/>
    <w:rsid w:val="00207E40"/>
    <w:rsid w:val="00207FAC"/>
    <w:rsid w:val="00210068"/>
    <w:rsid w:val="002101DC"/>
    <w:rsid w:val="00210594"/>
    <w:rsid w:val="00210870"/>
    <w:rsid w:val="00210D1E"/>
    <w:rsid w:val="002115A1"/>
    <w:rsid w:val="00212C25"/>
    <w:rsid w:val="00212F68"/>
    <w:rsid w:val="002135C6"/>
    <w:rsid w:val="002140C5"/>
    <w:rsid w:val="00214B9D"/>
    <w:rsid w:val="00214D4B"/>
    <w:rsid w:val="00215B09"/>
    <w:rsid w:val="00215FB5"/>
    <w:rsid w:val="002163DC"/>
    <w:rsid w:val="00216766"/>
    <w:rsid w:val="00216820"/>
    <w:rsid w:val="002173D8"/>
    <w:rsid w:val="00217893"/>
    <w:rsid w:val="00220588"/>
    <w:rsid w:val="00220B88"/>
    <w:rsid w:val="002211A8"/>
    <w:rsid w:val="00221235"/>
    <w:rsid w:val="00221CC0"/>
    <w:rsid w:val="0022234B"/>
    <w:rsid w:val="00223614"/>
    <w:rsid w:val="00223D79"/>
    <w:rsid w:val="00224F0F"/>
    <w:rsid w:val="002256CF"/>
    <w:rsid w:val="002257D8"/>
    <w:rsid w:val="002259A6"/>
    <w:rsid w:val="00225BEF"/>
    <w:rsid w:val="002267DE"/>
    <w:rsid w:val="00226AD0"/>
    <w:rsid w:val="0022763A"/>
    <w:rsid w:val="002279BC"/>
    <w:rsid w:val="002306AB"/>
    <w:rsid w:val="00231166"/>
    <w:rsid w:val="0023232F"/>
    <w:rsid w:val="00233169"/>
    <w:rsid w:val="0023335E"/>
    <w:rsid w:val="002338C0"/>
    <w:rsid w:val="002342E3"/>
    <w:rsid w:val="00234717"/>
    <w:rsid w:val="00234802"/>
    <w:rsid w:val="00234920"/>
    <w:rsid w:val="0023505D"/>
    <w:rsid w:val="002358F1"/>
    <w:rsid w:val="00236FBF"/>
    <w:rsid w:val="002374F8"/>
    <w:rsid w:val="00237EA0"/>
    <w:rsid w:val="002411C2"/>
    <w:rsid w:val="00241200"/>
    <w:rsid w:val="002415C7"/>
    <w:rsid w:val="0024180E"/>
    <w:rsid w:val="00241D43"/>
    <w:rsid w:val="00242459"/>
    <w:rsid w:val="002425E8"/>
    <w:rsid w:val="00242CEB"/>
    <w:rsid w:val="002430AE"/>
    <w:rsid w:val="00244688"/>
    <w:rsid w:val="00245655"/>
    <w:rsid w:val="00245DD5"/>
    <w:rsid w:val="00245E8F"/>
    <w:rsid w:val="0024735B"/>
    <w:rsid w:val="002476D5"/>
    <w:rsid w:val="002510C4"/>
    <w:rsid w:val="0025176F"/>
    <w:rsid w:val="00251D4A"/>
    <w:rsid w:val="00251D79"/>
    <w:rsid w:val="00252A35"/>
    <w:rsid w:val="00253090"/>
    <w:rsid w:val="00253C3C"/>
    <w:rsid w:val="00254895"/>
    <w:rsid w:val="00254B13"/>
    <w:rsid w:val="00255225"/>
    <w:rsid w:val="0025607C"/>
    <w:rsid w:val="002576BB"/>
    <w:rsid w:val="00257DA9"/>
    <w:rsid w:val="002601F1"/>
    <w:rsid w:val="002602D9"/>
    <w:rsid w:val="002603C7"/>
    <w:rsid w:val="002609DE"/>
    <w:rsid w:val="002616A9"/>
    <w:rsid w:val="002617A4"/>
    <w:rsid w:val="002620D1"/>
    <w:rsid w:val="00262386"/>
    <w:rsid w:val="00262D3D"/>
    <w:rsid w:val="00263B34"/>
    <w:rsid w:val="00263E7F"/>
    <w:rsid w:val="0026424A"/>
    <w:rsid w:val="0026491C"/>
    <w:rsid w:val="00264B13"/>
    <w:rsid w:val="00264EBF"/>
    <w:rsid w:val="0026649F"/>
    <w:rsid w:val="002670AA"/>
    <w:rsid w:val="00267262"/>
    <w:rsid w:val="00267751"/>
    <w:rsid w:val="00267E9A"/>
    <w:rsid w:val="00270113"/>
    <w:rsid w:val="002707A9"/>
    <w:rsid w:val="00270FCF"/>
    <w:rsid w:val="002713FB"/>
    <w:rsid w:val="00271411"/>
    <w:rsid w:val="002716D8"/>
    <w:rsid w:val="00272038"/>
    <w:rsid w:val="0027236E"/>
    <w:rsid w:val="00272857"/>
    <w:rsid w:val="0027399D"/>
    <w:rsid w:val="00273F59"/>
    <w:rsid w:val="00274C8A"/>
    <w:rsid w:val="00274E50"/>
    <w:rsid w:val="0027575B"/>
    <w:rsid w:val="00275B72"/>
    <w:rsid w:val="00277535"/>
    <w:rsid w:val="00277634"/>
    <w:rsid w:val="0027776A"/>
    <w:rsid w:val="002779A1"/>
    <w:rsid w:val="00280265"/>
    <w:rsid w:val="00280841"/>
    <w:rsid w:val="00280AF0"/>
    <w:rsid w:val="00281309"/>
    <w:rsid w:val="00281735"/>
    <w:rsid w:val="002827A2"/>
    <w:rsid w:val="002827E4"/>
    <w:rsid w:val="00282C67"/>
    <w:rsid w:val="00282E1F"/>
    <w:rsid w:val="00283391"/>
    <w:rsid w:val="00283C6E"/>
    <w:rsid w:val="00283D6A"/>
    <w:rsid w:val="00284221"/>
    <w:rsid w:val="002843CD"/>
    <w:rsid w:val="002847F1"/>
    <w:rsid w:val="00285B02"/>
    <w:rsid w:val="00285E5E"/>
    <w:rsid w:val="002907D9"/>
    <w:rsid w:val="00290850"/>
    <w:rsid w:val="00290E7C"/>
    <w:rsid w:val="00290F12"/>
    <w:rsid w:val="00291DCB"/>
    <w:rsid w:val="0029216D"/>
    <w:rsid w:val="002926A1"/>
    <w:rsid w:val="00294B97"/>
    <w:rsid w:val="00294BE3"/>
    <w:rsid w:val="002955C5"/>
    <w:rsid w:val="002960E2"/>
    <w:rsid w:val="002970CF"/>
    <w:rsid w:val="00297490"/>
    <w:rsid w:val="002974D4"/>
    <w:rsid w:val="002A00F8"/>
    <w:rsid w:val="002A1EB6"/>
    <w:rsid w:val="002A25D9"/>
    <w:rsid w:val="002A3B3E"/>
    <w:rsid w:val="002A3C89"/>
    <w:rsid w:val="002A43AA"/>
    <w:rsid w:val="002A4AC9"/>
    <w:rsid w:val="002A5143"/>
    <w:rsid w:val="002A62B6"/>
    <w:rsid w:val="002A637A"/>
    <w:rsid w:val="002A6658"/>
    <w:rsid w:val="002A70E6"/>
    <w:rsid w:val="002A71C8"/>
    <w:rsid w:val="002A7A35"/>
    <w:rsid w:val="002B0002"/>
    <w:rsid w:val="002B062F"/>
    <w:rsid w:val="002B12BE"/>
    <w:rsid w:val="002B144C"/>
    <w:rsid w:val="002B165D"/>
    <w:rsid w:val="002B189A"/>
    <w:rsid w:val="002B19CD"/>
    <w:rsid w:val="002B1AD3"/>
    <w:rsid w:val="002B2DC6"/>
    <w:rsid w:val="002B2FCD"/>
    <w:rsid w:val="002B32CA"/>
    <w:rsid w:val="002B3F04"/>
    <w:rsid w:val="002B42DA"/>
    <w:rsid w:val="002B49CA"/>
    <w:rsid w:val="002B4DFD"/>
    <w:rsid w:val="002B6251"/>
    <w:rsid w:val="002B6B9E"/>
    <w:rsid w:val="002B6FF7"/>
    <w:rsid w:val="002B75F7"/>
    <w:rsid w:val="002B781B"/>
    <w:rsid w:val="002C14FC"/>
    <w:rsid w:val="002C17A0"/>
    <w:rsid w:val="002C1FB6"/>
    <w:rsid w:val="002C215A"/>
    <w:rsid w:val="002C27BD"/>
    <w:rsid w:val="002C2936"/>
    <w:rsid w:val="002C2A10"/>
    <w:rsid w:val="002C2A21"/>
    <w:rsid w:val="002C2DD1"/>
    <w:rsid w:val="002C362D"/>
    <w:rsid w:val="002C42B3"/>
    <w:rsid w:val="002C4AE8"/>
    <w:rsid w:val="002C5249"/>
    <w:rsid w:val="002C52C2"/>
    <w:rsid w:val="002C53E8"/>
    <w:rsid w:val="002C5826"/>
    <w:rsid w:val="002C590C"/>
    <w:rsid w:val="002C5FF7"/>
    <w:rsid w:val="002C65B9"/>
    <w:rsid w:val="002C7383"/>
    <w:rsid w:val="002D1083"/>
    <w:rsid w:val="002D1C99"/>
    <w:rsid w:val="002D1EFA"/>
    <w:rsid w:val="002D236C"/>
    <w:rsid w:val="002D28EF"/>
    <w:rsid w:val="002D3712"/>
    <w:rsid w:val="002D470F"/>
    <w:rsid w:val="002D48BB"/>
    <w:rsid w:val="002D51D8"/>
    <w:rsid w:val="002D54D5"/>
    <w:rsid w:val="002D5ABC"/>
    <w:rsid w:val="002D5CA4"/>
    <w:rsid w:val="002D61AE"/>
    <w:rsid w:val="002D6348"/>
    <w:rsid w:val="002D6D51"/>
    <w:rsid w:val="002D6E52"/>
    <w:rsid w:val="002D6F74"/>
    <w:rsid w:val="002D71B6"/>
    <w:rsid w:val="002D7F06"/>
    <w:rsid w:val="002E00F1"/>
    <w:rsid w:val="002E115D"/>
    <w:rsid w:val="002E120E"/>
    <w:rsid w:val="002E1796"/>
    <w:rsid w:val="002E259F"/>
    <w:rsid w:val="002E2B93"/>
    <w:rsid w:val="002E2CD8"/>
    <w:rsid w:val="002E348F"/>
    <w:rsid w:val="002E3C32"/>
    <w:rsid w:val="002E4A5A"/>
    <w:rsid w:val="002E5C9B"/>
    <w:rsid w:val="002E5EA9"/>
    <w:rsid w:val="002E6BB6"/>
    <w:rsid w:val="002F05C1"/>
    <w:rsid w:val="002F0663"/>
    <w:rsid w:val="002F0FBA"/>
    <w:rsid w:val="002F12E7"/>
    <w:rsid w:val="002F148F"/>
    <w:rsid w:val="002F1801"/>
    <w:rsid w:val="002F1998"/>
    <w:rsid w:val="002F1CD9"/>
    <w:rsid w:val="002F1D5C"/>
    <w:rsid w:val="002F396F"/>
    <w:rsid w:val="002F44C0"/>
    <w:rsid w:val="002F536E"/>
    <w:rsid w:val="002F5A85"/>
    <w:rsid w:val="002F5E32"/>
    <w:rsid w:val="002F5EE2"/>
    <w:rsid w:val="002F5F47"/>
    <w:rsid w:val="002F5F8E"/>
    <w:rsid w:val="002F67FD"/>
    <w:rsid w:val="002F6EDD"/>
    <w:rsid w:val="002F7A04"/>
    <w:rsid w:val="002F7B28"/>
    <w:rsid w:val="002F7D23"/>
    <w:rsid w:val="00300FEF"/>
    <w:rsid w:val="00301185"/>
    <w:rsid w:val="00301B49"/>
    <w:rsid w:val="0030230E"/>
    <w:rsid w:val="003025DB"/>
    <w:rsid w:val="0030313E"/>
    <w:rsid w:val="00303C2A"/>
    <w:rsid w:val="00303D02"/>
    <w:rsid w:val="003049FC"/>
    <w:rsid w:val="00304E45"/>
    <w:rsid w:val="00306737"/>
    <w:rsid w:val="00306D9F"/>
    <w:rsid w:val="00306ECA"/>
    <w:rsid w:val="00306F87"/>
    <w:rsid w:val="003074D1"/>
    <w:rsid w:val="00307836"/>
    <w:rsid w:val="003101E1"/>
    <w:rsid w:val="00310753"/>
    <w:rsid w:val="0031109D"/>
    <w:rsid w:val="00311111"/>
    <w:rsid w:val="003127FC"/>
    <w:rsid w:val="0031284C"/>
    <w:rsid w:val="00312FEE"/>
    <w:rsid w:val="00313947"/>
    <w:rsid w:val="00313A09"/>
    <w:rsid w:val="00313C2B"/>
    <w:rsid w:val="0031420A"/>
    <w:rsid w:val="00314972"/>
    <w:rsid w:val="00314A80"/>
    <w:rsid w:val="00314BA3"/>
    <w:rsid w:val="003155D3"/>
    <w:rsid w:val="0031574F"/>
    <w:rsid w:val="00317AC3"/>
    <w:rsid w:val="00320115"/>
    <w:rsid w:val="00321802"/>
    <w:rsid w:val="00321A79"/>
    <w:rsid w:val="00321B1F"/>
    <w:rsid w:val="0032266C"/>
    <w:rsid w:val="003232C3"/>
    <w:rsid w:val="003237F9"/>
    <w:rsid w:val="00324073"/>
    <w:rsid w:val="003241B0"/>
    <w:rsid w:val="003241B4"/>
    <w:rsid w:val="0032494C"/>
    <w:rsid w:val="00325243"/>
    <w:rsid w:val="00325A84"/>
    <w:rsid w:val="00325BB7"/>
    <w:rsid w:val="00325D58"/>
    <w:rsid w:val="00325F1F"/>
    <w:rsid w:val="00326357"/>
    <w:rsid w:val="00326CB7"/>
    <w:rsid w:val="00326F19"/>
    <w:rsid w:val="00326F9E"/>
    <w:rsid w:val="0032798E"/>
    <w:rsid w:val="003300F2"/>
    <w:rsid w:val="00331673"/>
    <w:rsid w:val="00331ED1"/>
    <w:rsid w:val="003328D9"/>
    <w:rsid w:val="00333BFA"/>
    <w:rsid w:val="00334D33"/>
    <w:rsid w:val="00334EB8"/>
    <w:rsid w:val="003354F0"/>
    <w:rsid w:val="00335A01"/>
    <w:rsid w:val="00335DA5"/>
    <w:rsid w:val="0033642E"/>
    <w:rsid w:val="003406FD"/>
    <w:rsid w:val="00340F7A"/>
    <w:rsid w:val="00341929"/>
    <w:rsid w:val="00341D9A"/>
    <w:rsid w:val="00343586"/>
    <w:rsid w:val="003436A3"/>
    <w:rsid w:val="00343AFE"/>
    <w:rsid w:val="0034460F"/>
    <w:rsid w:val="00344F46"/>
    <w:rsid w:val="00345141"/>
    <w:rsid w:val="003451F8"/>
    <w:rsid w:val="003453C2"/>
    <w:rsid w:val="00345AC7"/>
    <w:rsid w:val="00346410"/>
    <w:rsid w:val="00350286"/>
    <w:rsid w:val="0035041E"/>
    <w:rsid w:val="00350730"/>
    <w:rsid w:val="00350C7D"/>
    <w:rsid w:val="00351D68"/>
    <w:rsid w:val="00352626"/>
    <w:rsid w:val="00352C78"/>
    <w:rsid w:val="003536CF"/>
    <w:rsid w:val="00353A48"/>
    <w:rsid w:val="00353D1B"/>
    <w:rsid w:val="003540EA"/>
    <w:rsid w:val="00354AB4"/>
    <w:rsid w:val="00355501"/>
    <w:rsid w:val="0035559D"/>
    <w:rsid w:val="00355743"/>
    <w:rsid w:val="00355846"/>
    <w:rsid w:val="003559E0"/>
    <w:rsid w:val="00356D0D"/>
    <w:rsid w:val="003576C1"/>
    <w:rsid w:val="00357BB8"/>
    <w:rsid w:val="00357C23"/>
    <w:rsid w:val="003600F2"/>
    <w:rsid w:val="00360DB9"/>
    <w:rsid w:val="00360F9B"/>
    <w:rsid w:val="00361525"/>
    <w:rsid w:val="003617F1"/>
    <w:rsid w:val="003625CD"/>
    <w:rsid w:val="00362689"/>
    <w:rsid w:val="00362719"/>
    <w:rsid w:val="00363134"/>
    <w:rsid w:val="00365384"/>
    <w:rsid w:val="003660B8"/>
    <w:rsid w:val="003671C3"/>
    <w:rsid w:val="00370489"/>
    <w:rsid w:val="00370682"/>
    <w:rsid w:val="00370F6A"/>
    <w:rsid w:val="003713E4"/>
    <w:rsid w:val="00371433"/>
    <w:rsid w:val="00372672"/>
    <w:rsid w:val="00373245"/>
    <w:rsid w:val="00373C97"/>
    <w:rsid w:val="003741D5"/>
    <w:rsid w:val="00374529"/>
    <w:rsid w:val="00374650"/>
    <w:rsid w:val="00374A04"/>
    <w:rsid w:val="00375417"/>
    <w:rsid w:val="0037545E"/>
    <w:rsid w:val="003754D9"/>
    <w:rsid w:val="00375B68"/>
    <w:rsid w:val="0037632B"/>
    <w:rsid w:val="00376628"/>
    <w:rsid w:val="0037691C"/>
    <w:rsid w:val="003771ED"/>
    <w:rsid w:val="00377497"/>
    <w:rsid w:val="00377925"/>
    <w:rsid w:val="00377C16"/>
    <w:rsid w:val="00377C96"/>
    <w:rsid w:val="00380076"/>
    <w:rsid w:val="0038032E"/>
    <w:rsid w:val="0038039F"/>
    <w:rsid w:val="00380818"/>
    <w:rsid w:val="00380927"/>
    <w:rsid w:val="00380A14"/>
    <w:rsid w:val="00380B99"/>
    <w:rsid w:val="00380DF6"/>
    <w:rsid w:val="003812C4"/>
    <w:rsid w:val="003813C1"/>
    <w:rsid w:val="003819C8"/>
    <w:rsid w:val="00381A66"/>
    <w:rsid w:val="003821B2"/>
    <w:rsid w:val="00382939"/>
    <w:rsid w:val="00382A83"/>
    <w:rsid w:val="003835F5"/>
    <w:rsid w:val="00384F5A"/>
    <w:rsid w:val="00385D49"/>
    <w:rsid w:val="00386E76"/>
    <w:rsid w:val="003903FB"/>
    <w:rsid w:val="00390B20"/>
    <w:rsid w:val="0039114B"/>
    <w:rsid w:val="0039183A"/>
    <w:rsid w:val="00391FE7"/>
    <w:rsid w:val="0039299B"/>
    <w:rsid w:val="00393698"/>
    <w:rsid w:val="0039371E"/>
    <w:rsid w:val="00394C27"/>
    <w:rsid w:val="0039597E"/>
    <w:rsid w:val="00396CB4"/>
    <w:rsid w:val="003977D0"/>
    <w:rsid w:val="003A00F1"/>
    <w:rsid w:val="003A050E"/>
    <w:rsid w:val="003A050F"/>
    <w:rsid w:val="003A0CAA"/>
    <w:rsid w:val="003A0EC0"/>
    <w:rsid w:val="003A1229"/>
    <w:rsid w:val="003A16E6"/>
    <w:rsid w:val="003A1F9F"/>
    <w:rsid w:val="003A2C5B"/>
    <w:rsid w:val="003A2F4F"/>
    <w:rsid w:val="003A30C5"/>
    <w:rsid w:val="003A3B84"/>
    <w:rsid w:val="003A3C99"/>
    <w:rsid w:val="003A43DD"/>
    <w:rsid w:val="003A441C"/>
    <w:rsid w:val="003A4559"/>
    <w:rsid w:val="003A502A"/>
    <w:rsid w:val="003A636D"/>
    <w:rsid w:val="003A65F9"/>
    <w:rsid w:val="003A6638"/>
    <w:rsid w:val="003A6652"/>
    <w:rsid w:val="003A683D"/>
    <w:rsid w:val="003A6BC4"/>
    <w:rsid w:val="003B03D1"/>
    <w:rsid w:val="003B0F1F"/>
    <w:rsid w:val="003B12DE"/>
    <w:rsid w:val="003B160F"/>
    <w:rsid w:val="003B2644"/>
    <w:rsid w:val="003B3624"/>
    <w:rsid w:val="003B3660"/>
    <w:rsid w:val="003B386F"/>
    <w:rsid w:val="003B39F9"/>
    <w:rsid w:val="003B4138"/>
    <w:rsid w:val="003B558D"/>
    <w:rsid w:val="003B6924"/>
    <w:rsid w:val="003B73B7"/>
    <w:rsid w:val="003B7634"/>
    <w:rsid w:val="003B78AD"/>
    <w:rsid w:val="003C018A"/>
    <w:rsid w:val="003C07A3"/>
    <w:rsid w:val="003C126F"/>
    <w:rsid w:val="003C1AB1"/>
    <w:rsid w:val="003C1B53"/>
    <w:rsid w:val="003C1BFB"/>
    <w:rsid w:val="003C2412"/>
    <w:rsid w:val="003C253D"/>
    <w:rsid w:val="003C269A"/>
    <w:rsid w:val="003C2837"/>
    <w:rsid w:val="003C2EEB"/>
    <w:rsid w:val="003C34BF"/>
    <w:rsid w:val="003C3F49"/>
    <w:rsid w:val="003C4C02"/>
    <w:rsid w:val="003C4C53"/>
    <w:rsid w:val="003C50DB"/>
    <w:rsid w:val="003C5AB4"/>
    <w:rsid w:val="003C5CA2"/>
    <w:rsid w:val="003C6C3A"/>
    <w:rsid w:val="003C6C7B"/>
    <w:rsid w:val="003C7285"/>
    <w:rsid w:val="003C73E9"/>
    <w:rsid w:val="003C742E"/>
    <w:rsid w:val="003C7763"/>
    <w:rsid w:val="003C7AFD"/>
    <w:rsid w:val="003C7CF1"/>
    <w:rsid w:val="003D0037"/>
    <w:rsid w:val="003D03D9"/>
    <w:rsid w:val="003D11CB"/>
    <w:rsid w:val="003D1383"/>
    <w:rsid w:val="003D33F6"/>
    <w:rsid w:val="003D346C"/>
    <w:rsid w:val="003D3597"/>
    <w:rsid w:val="003D4196"/>
    <w:rsid w:val="003D490C"/>
    <w:rsid w:val="003D4F69"/>
    <w:rsid w:val="003D517C"/>
    <w:rsid w:val="003D5A05"/>
    <w:rsid w:val="003D5EC9"/>
    <w:rsid w:val="003D6258"/>
    <w:rsid w:val="003D6501"/>
    <w:rsid w:val="003D6BCA"/>
    <w:rsid w:val="003D6DF2"/>
    <w:rsid w:val="003D74E8"/>
    <w:rsid w:val="003D7DD9"/>
    <w:rsid w:val="003E0A08"/>
    <w:rsid w:val="003E0AF4"/>
    <w:rsid w:val="003E0FEA"/>
    <w:rsid w:val="003E1160"/>
    <w:rsid w:val="003E1371"/>
    <w:rsid w:val="003E1D80"/>
    <w:rsid w:val="003E2280"/>
    <w:rsid w:val="003E23F7"/>
    <w:rsid w:val="003E2796"/>
    <w:rsid w:val="003E4314"/>
    <w:rsid w:val="003E436D"/>
    <w:rsid w:val="003E4AC7"/>
    <w:rsid w:val="003E4DB9"/>
    <w:rsid w:val="003E51C1"/>
    <w:rsid w:val="003E6626"/>
    <w:rsid w:val="003E664F"/>
    <w:rsid w:val="003E713F"/>
    <w:rsid w:val="003E7F39"/>
    <w:rsid w:val="003F084C"/>
    <w:rsid w:val="003F092C"/>
    <w:rsid w:val="003F0DA7"/>
    <w:rsid w:val="003F139A"/>
    <w:rsid w:val="003F14C3"/>
    <w:rsid w:val="003F1531"/>
    <w:rsid w:val="003F18FD"/>
    <w:rsid w:val="003F1CE4"/>
    <w:rsid w:val="003F1D78"/>
    <w:rsid w:val="003F1F79"/>
    <w:rsid w:val="003F2587"/>
    <w:rsid w:val="003F25CB"/>
    <w:rsid w:val="003F3C34"/>
    <w:rsid w:val="003F3EFE"/>
    <w:rsid w:val="003F3FC9"/>
    <w:rsid w:val="003F4245"/>
    <w:rsid w:val="003F522F"/>
    <w:rsid w:val="003F5489"/>
    <w:rsid w:val="003F54D8"/>
    <w:rsid w:val="003F5913"/>
    <w:rsid w:val="003F740A"/>
    <w:rsid w:val="003F7FE3"/>
    <w:rsid w:val="00400269"/>
    <w:rsid w:val="004016E6"/>
    <w:rsid w:val="004017E7"/>
    <w:rsid w:val="00401CAD"/>
    <w:rsid w:val="004022F2"/>
    <w:rsid w:val="0040276A"/>
    <w:rsid w:val="004038D3"/>
    <w:rsid w:val="00403C4D"/>
    <w:rsid w:val="0040427C"/>
    <w:rsid w:val="00404533"/>
    <w:rsid w:val="0040472C"/>
    <w:rsid w:val="004047D7"/>
    <w:rsid w:val="00405855"/>
    <w:rsid w:val="00405B22"/>
    <w:rsid w:val="00405BDF"/>
    <w:rsid w:val="00405D65"/>
    <w:rsid w:val="0040657F"/>
    <w:rsid w:val="00406B9B"/>
    <w:rsid w:val="00407939"/>
    <w:rsid w:val="00407C62"/>
    <w:rsid w:val="00407E1E"/>
    <w:rsid w:val="00410349"/>
    <w:rsid w:val="00410936"/>
    <w:rsid w:val="00410A15"/>
    <w:rsid w:val="0041188F"/>
    <w:rsid w:val="00411B94"/>
    <w:rsid w:val="00411BD7"/>
    <w:rsid w:val="0041208A"/>
    <w:rsid w:val="004132EE"/>
    <w:rsid w:val="0041361C"/>
    <w:rsid w:val="00413650"/>
    <w:rsid w:val="00413D2E"/>
    <w:rsid w:val="00413FA7"/>
    <w:rsid w:val="00414259"/>
    <w:rsid w:val="004147BD"/>
    <w:rsid w:val="004157B6"/>
    <w:rsid w:val="0041685F"/>
    <w:rsid w:val="00416CD6"/>
    <w:rsid w:val="00416D08"/>
    <w:rsid w:val="004170BC"/>
    <w:rsid w:val="00417604"/>
    <w:rsid w:val="00421D7D"/>
    <w:rsid w:val="00422C11"/>
    <w:rsid w:val="00422EEB"/>
    <w:rsid w:val="00423DD6"/>
    <w:rsid w:val="00424668"/>
    <w:rsid w:val="0042470D"/>
    <w:rsid w:val="00424B94"/>
    <w:rsid w:val="00424C4C"/>
    <w:rsid w:val="004252AF"/>
    <w:rsid w:val="0042578B"/>
    <w:rsid w:val="004257A5"/>
    <w:rsid w:val="00425CFB"/>
    <w:rsid w:val="0042788E"/>
    <w:rsid w:val="00431627"/>
    <w:rsid w:val="00432574"/>
    <w:rsid w:val="0043288C"/>
    <w:rsid w:val="0043335A"/>
    <w:rsid w:val="00433991"/>
    <w:rsid w:val="00433A4A"/>
    <w:rsid w:val="00433FD7"/>
    <w:rsid w:val="004344CB"/>
    <w:rsid w:val="0043483A"/>
    <w:rsid w:val="004350FA"/>
    <w:rsid w:val="00435186"/>
    <w:rsid w:val="00435437"/>
    <w:rsid w:val="004356A8"/>
    <w:rsid w:val="00436201"/>
    <w:rsid w:val="004375A5"/>
    <w:rsid w:val="00437883"/>
    <w:rsid w:val="00441140"/>
    <w:rsid w:val="00441581"/>
    <w:rsid w:val="004417E5"/>
    <w:rsid w:val="00442E06"/>
    <w:rsid w:val="00442F8D"/>
    <w:rsid w:val="004432C7"/>
    <w:rsid w:val="00443DE5"/>
    <w:rsid w:val="00443FA8"/>
    <w:rsid w:val="00443FEB"/>
    <w:rsid w:val="0044423C"/>
    <w:rsid w:val="00444241"/>
    <w:rsid w:val="00444CAF"/>
    <w:rsid w:val="00444DC8"/>
    <w:rsid w:val="00445041"/>
    <w:rsid w:val="00445162"/>
    <w:rsid w:val="00445179"/>
    <w:rsid w:val="00446913"/>
    <w:rsid w:val="00447B36"/>
    <w:rsid w:val="00447D54"/>
    <w:rsid w:val="00450415"/>
    <w:rsid w:val="0045073B"/>
    <w:rsid w:val="00450767"/>
    <w:rsid w:val="004512A8"/>
    <w:rsid w:val="0045134B"/>
    <w:rsid w:val="004516A3"/>
    <w:rsid w:val="00451781"/>
    <w:rsid w:val="0045184C"/>
    <w:rsid w:val="00451AF7"/>
    <w:rsid w:val="00451FD4"/>
    <w:rsid w:val="004525F0"/>
    <w:rsid w:val="00452C1D"/>
    <w:rsid w:val="00453770"/>
    <w:rsid w:val="004545ED"/>
    <w:rsid w:val="00454F45"/>
    <w:rsid w:val="00455131"/>
    <w:rsid w:val="00455810"/>
    <w:rsid w:val="00455A08"/>
    <w:rsid w:val="00455AA9"/>
    <w:rsid w:val="00455D76"/>
    <w:rsid w:val="00456067"/>
    <w:rsid w:val="00456A2D"/>
    <w:rsid w:val="00457163"/>
    <w:rsid w:val="0045773D"/>
    <w:rsid w:val="00457F5A"/>
    <w:rsid w:val="00460069"/>
    <w:rsid w:val="00460244"/>
    <w:rsid w:val="00460401"/>
    <w:rsid w:val="00460A16"/>
    <w:rsid w:val="00461904"/>
    <w:rsid w:val="00461CE4"/>
    <w:rsid w:val="004624F4"/>
    <w:rsid w:val="00462587"/>
    <w:rsid w:val="004630B1"/>
    <w:rsid w:val="00463465"/>
    <w:rsid w:val="004635E0"/>
    <w:rsid w:val="00463897"/>
    <w:rsid w:val="004642FA"/>
    <w:rsid w:val="00464400"/>
    <w:rsid w:val="0046472C"/>
    <w:rsid w:val="00465067"/>
    <w:rsid w:val="004658BF"/>
    <w:rsid w:val="00466FBC"/>
    <w:rsid w:val="00467B1D"/>
    <w:rsid w:val="00467FCB"/>
    <w:rsid w:val="0047047D"/>
    <w:rsid w:val="00471043"/>
    <w:rsid w:val="004712B7"/>
    <w:rsid w:val="004713B5"/>
    <w:rsid w:val="00471D8F"/>
    <w:rsid w:val="004720C4"/>
    <w:rsid w:val="00472910"/>
    <w:rsid w:val="00472F7A"/>
    <w:rsid w:val="00472F8C"/>
    <w:rsid w:val="0047399D"/>
    <w:rsid w:val="00473DA9"/>
    <w:rsid w:val="004745B4"/>
    <w:rsid w:val="00475262"/>
    <w:rsid w:val="0047554A"/>
    <w:rsid w:val="00475F9B"/>
    <w:rsid w:val="00476119"/>
    <w:rsid w:val="0047687E"/>
    <w:rsid w:val="00476CDD"/>
    <w:rsid w:val="00476F8C"/>
    <w:rsid w:val="004771AF"/>
    <w:rsid w:val="00477E28"/>
    <w:rsid w:val="00481256"/>
    <w:rsid w:val="00481849"/>
    <w:rsid w:val="00482647"/>
    <w:rsid w:val="00482BC0"/>
    <w:rsid w:val="00483066"/>
    <w:rsid w:val="00483462"/>
    <w:rsid w:val="00483E10"/>
    <w:rsid w:val="004847DE"/>
    <w:rsid w:val="00484906"/>
    <w:rsid w:val="00484E76"/>
    <w:rsid w:val="0048587E"/>
    <w:rsid w:val="00485E23"/>
    <w:rsid w:val="0048654D"/>
    <w:rsid w:val="004867B9"/>
    <w:rsid w:val="00486B0D"/>
    <w:rsid w:val="00486DCD"/>
    <w:rsid w:val="004873D5"/>
    <w:rsid w:val="004905CE"/>
    <w:rsid w:val="004909FF"/>
    <w:rsid w:val="004923AA"/>
    <w:rsid w:val="00493E55"/>
    <w:rsid w:val="0049538A"/>
    <w:rsid w:val="00495F71"/>
    <w:rsid w:val="00496EFB"/>
    <w:rsid w:val="00497851"/>
    <w:rsid w:val="0049788B"/>
    <w:rsid w:val="00497DF3"/>
    <w:rsid w:val="004A01F5"/>
    <w:rsid w:val="004A0401"/>
    <w:rsid w:val="004A0E10"/>
    <w:rsid w:val="004A13CE"/>
    <w:rsid w:val="004A1BB5"/>
    <w:rsid w:val="004A282B"/>
    <w:rsid w:val="004A299F"/>
    <w:rsid w:val="004A2AD9"/>
    <w:rsid w:val="004A2CEE"/>
    <w:rsid w:val="004A35ED"/>
    <w:rsid w:val="004A3697"/>
    <w:rsid w:val="004A3C50"/>
    <w:rsid w:val="004A3F9F"/>
    <w:rsid w:val="004A4444"/>
    <w:rsid w:val="004A4761"/>
    <w:rsid w:val="004A48CA"/>
    <w:rsid w:val="004A4C80"/>
    <w:rsid w:val="004A4DA2"/>
    <w:rsid w:val="004A51B9"/>
    <w:rsid w:val="004A53AB"/>
    <w:rsid w:val="004A553B"/>
    <w:rsid w:val="004A60B1"/>
    <w:rsid w:val="004A7223"/>
    <w:rsid w:val="004A7485"/>
    <w:rsid w:val="004A7F0E"/>
    <w:rsid w:val="004B00DC"/>
    <w:rsid w:val="004B0E0C"/>
    <w:rsid w:val="004B15B4"/>
    <w:rsid w:val="004B1B04"/>
    <w:rsid w:val="004B2976"/>
    <w:rsid w:val="004B2DCE"/>
    <w:rsid w:val="004B2DE0"/>
    <w:rsid w:val="004B2DE4"/>
    <w:rsid w:val="004B3551"/>
    <w:rsid w:val="004B42DF"/>
    <w:rsid w:val="004B4807"/>
    <w:rsid w:val="004B5982"/>
    <w:rsid w:val="004B685B"/>
    <w:rsid w:val="004B6BCA"/>
    <w:rsid w:val="004B6FBD"/>
    <w:rsid w:val="004B7455"/>
    <w:rsid w:val="004B7E66"/>
    <w:rsid w:val="004B7FBC"/>
    <w:rsid w:val="004C010A"/>
    <w:rsid w:val="004C076A"/>
    <w:rsid w:val="004C0B12"/>
    <w:rsid w:val="004C0BB9"/>
    <w:rsid w:val="004C1141"/>
    <w:rsid w:val="004C11AA"/>
    <w:rsid w:val="004C290F"/>
    <w:rsid w:val="004C29F1"/>
    <w:rsid w:val="004C3894"/>
    <w:rsid w:val="004C3C5E"/>
    <w:rsid w:val="004C40E5"/>
    <w:rsid w:val="004C428D"/>
    <w:rsid w:val="004C42C8"/>
    <w:rsid w:val="004C432C"/>
    <w:rsid w:val="004C4413"/>
    <w:rsid w:val="004C4ADF"/>
    <w:rsid w:val="004C4FDA"/>
    <w:rsid w:val="004C5089"/>
    <w:rsid w:val="004C53C3"/>
    <w:rsid w:val="004C606C"/>
    <w:rsid w:val="004C67A2"/>
    <w:rsid w:val="004C7DC4"/>
    <w:rsid w:val="004C7E0B"/>
    <w:rsid w:val="004C7E53"/>
    <w:rsid w:val="004D017C"/>
    <w:rsid w:val="004D070C"/>
    <w:rsid w:val="004D1010"/>
    <w:rsid w:val="004D248A"/>
    <w:rsid w:val="004D3BE3"/>
    <w:rsid w:val="004D459D"/>
    <w:rsid w:val="004D4C7B"/>
    <w:rsid w:val="004D5C8D"/>
    <w:rsid w:val="004D7072"/>
    <w:rsid w:val="004D7B52"/>
    <w:rsid w:val="004D7DFA"/>
    <w:rsid w:val="004E0049"/>
    <w:rsid w:val="004E05A2"/>
    <w:rsid w:val="004E06BB"/>
    <w:rsid w:val="004E07B2"/>
    <w:rsid w:val="004E1135"/>
    <w:rsid w:val="004E13EA"/>
    <w:rsid w:val="004E1E30"/>
    <w:rsid w:val="004E1FB0"/>
    <w:rsid w:val="004E2034"/>
    <w:rsid w:val="004E2118"/>
    <w:rsid w:val="004E2171"/>
    <w:rsid w:val="004E2550"/>
    <w:rsid w:val="004E2B3C"/>
    <w:rsid w:val="004E3243"/>
    <w:rsid w:val="004E341E"/>
    <w:rsid w:val="004E4023"/>
    <w:rsid w:val="004E442B"/>
    <w:rsid w:val="004E4612"/>
    <w:rsid w:val="004E47F9"/>
    <w:rsid w:val="004E4DB4"/>
    <w:rsid w:val="004E5340"/>
    <w:rsid w:val="004E5C03"/>
    <w:rsid w:val="004E63B6"/>
    <w:rsid w:val="004E6400"/>
    <w:rsid w:val="004E6985"/>
    <w:rsid w:val="004E6AD3"/>
    <w:rsid w:val="004E6F7E"/>
    <w:rsid w:val="004E71CB"/>
    <w:rsid w:val="004E776B"/>
    <w:rsid w:val="004E7D39"/>
    <w:rsid w:val="004F0107"/>
    <w:rsid w:val="004F0C1D"/>
    <w:rsid w:val="004F1077"/>
    <w:rsid w:val="004F1635"/>
    <w:rsid w:val="004F1855"/>
    <w:rsid w:val="004F1982"/>
    <w:rsid w:val="004F1E4F"/>
    <w:rsid w:val="004F30E1"/>
    <w:rsid w:val="004F33F0"/>
    <w:rsid w:val="004F3EEF"/>
    <w:rsid w:val="004F473D"/>
    <w:rsid w:val="004F4D51"/>
    <w:rsid w:val="004F50BE"/>
    <w:rsid w:val="004F6FEF"/>
    <w:rsid w:val="004F7943"/>
    <w:rsid w:val="005002B8"/>
    <w:rsid w:val="00500818"/>
    <w:rsid w:val="00501200"/>
    <w:rsid w:val="00501215"/>
    <w:rsid w:val="005020EF"/>
    <w:rsid w:val="0050218B"/>
    <w:rsid w:val="0050224F"/>
    <w:rsid w:val="005032DE"/>
    <w:rsid w:val="005035B0"/>
    <w:rsid w:val="00503E5F"/>
    <w:rsid w:val="005047B8"/>
    <w:rsid w:val="00504E9D"/>
    <w:rsid w:val="00505506"/>
    <w:rsid w:val="005070CC"/>
    <w:rsid w:val="0050724C"/>
    <w:rsid w:val="00507441"/>
    <w:rsid w:val="00507DC9"/>
    <w:rsid w:val="005107DF"/>
    <w:rsid w:val="0051113D"/>
    <w:rsid w:val="0051148D"/>
    <w:rsid w:val="00511E57"/>
    <w:rsid w:val="005122FE"/>
    <w:rsid w:val="0051270F"/>
    <w:rsid w:val="00512760"/>
    <w:rsid w:val="00512B1D"/>
    <w:rsid w:val="00512C9F"/>
    <w:rsid w:val="00512D6B"/>
    <w:rsid w:val="00512E53"/>
    <w:rsid w:val="0051329C"/>
    <w:rsid w:val="00513D2A"/>
    <w:rsid w:val="0051416C"/>
    <w:rsid w:val="0051508F"/>
    <w:rsid w:val="00515C55"/>
    <w:rsid w:val="00515CBD"/>
    <w:rsid w:val="00515ED0"/>
    <w:rsid w:val="00516043"/>
    <w:rsid w:val="0051611C"/>
    <w:rsid w:val="0051656F"/>
    <w:rsid w:val="0051688D"/>
    <w:rsid w:val="00517A42"/>
    <w:rsid w:val="005209A8"/>
    <w:rsid w:val="00520CE3"/>
    <w:rsid w:val="005212AF"/>
    <w:rsid w:val="00522200"/>
    <w:rsid w:val="00522C57"/>
    <w:rsid w:val="00522E11"/>
    <w:rsid w:val="00522E78"/>
    <w:rsid w:val="005233E1"/>
    <w:rsid w:val="0052352E"/>
    <w:rsid w:val="00523DED"/>
    <w:rsid w:val="0052470F"/>
    <w:rsid w:val="00524AB3"/>
    <w:rsid w:val="00525A62"/>
    <w:rsid w:val="00525B54"/>
    <w:rsid w:val="00525FD6"/>
    <w:rsid w:val="005260FE"/>
    <w:rsid w:val="005265F8"/>
    <w:rsid w:val="005269B3"/>
    <w:rsid w:val="00526D2D"/>
    <w:rsid w:val="005273B1"/>
    <w:rsid w:val="00527D50"/>
    <w:rsid w:val="00530103"/>
    <w:rsid w:val="00530629"/>
    <w:rsid w:val="00530BB3"/>
    <w:rsid w:val="00530FFF"/>
    <w:rsid w:val="005311C6"/>
    <w:rsid w:val="005315A7"/>
    <w:rsid w:val="005321FB"/>
    <w:rsid w:val="0053254A"/>
    <w:rsid w:val="005332CF"/>
    <w:rsid w:val="005334CF"/>
    <w:rsid w:val="00533865"/>
    <w:rsid w:val="00533C4A"/>
    <w:rsid w:val="00533E70"/>
    <w:rsid w:val="005346BB"/>
    <w:rsid w:val="00535763"/>
    <w:rsid w:val="005357BB"/>
    <w:rsid w:val="005377B5"/>
    <w:rsid w:val="005379E7"/>
    <w:rsid w:val="00537A4A"/>
    <w:rsid w:val="00540094"/>
    <w:rsid w:val="005404A6"/>
    <w:rsid w:val="00540743"/>
    <w:rsid w:val="00540C9A"/>
    <w:rsid w:val="0054132A"/>
    <w:rsid w:val="005415E4"/>
    <w:rsid w:val="00541BC4"/>
    <w:rsid w:val="005420ED"/>
    <w:rsid w:val="00542A74"/>
    <w:rsid w:val="00543248"/>
    <w:rsid w:val="00543AE0"/>
    <w:rsid w:val="005448A6"/>
    <w:rsid w:val="005464B7"/>
    <w:rsid w:val="00547265"/>
    <w:rsid w:val="00547443"/>
    <w:rsid w:val="005505A6"/>
    <w:rsid w:val="005505BF"/>
    <w:rsid w:val="00551B0D"/>
    <w:rsid w:val="00551FA7"/>
    <w:rsid w:val="00553286"/>
    <w:rsid w:val="00553E2C"/>
    <w:rsid w:val="0055476C"/>
    <w:rsid w:val="0055710D"/>
    <w:rsid w:val="00557458"/>
    <w:rsid w:val="005605D0"/>
    <w:rsid w:val="00560AD2"/>
    <w:rsid w:val="00561265"/>
    <w:rsid w:val="00561B70"/>
    <w:rsid w:val="00561DBA"/>
    <w:rsid w:val="00562B41"/>
    <w:rsid w:val="00562F0D"/>
    <w:rsid w:val="0056365F"/>
    <w:rsid w:val="0056375F"/>
    <w:rsid w:val="00563B8D"/>
    <w:rsid w:val="00563DE6"/>
    <w:rsid w:val="0056412E"/>
    <w:rsid w:val="00564379"/>
    <w:rsid w:val="0056444E"/>
    <w:rsid w:val="005647FE"/>
    <w:rsid w:val="005648A8"/>
    <w:rsid w:val="00564AD2"/>
    <w:rsid w:val="00564ED0"/>
    <w:rsid w:val="00565036"/>
    <w:rsid w:val="005651C4"/>
    <w:rsid w:val="00565724"/>
    <w:rsid w:val="005669CC"/>
    <w:rsid w:val="00566CC6"/>
    <w:rsid w:val="005670A1"/>
    <w:rsid w:val="00567348"/>
    <w:rsid w:val="00567800"/>
    <w:rsid w:val="00567A52"/>
    <w:rsid w:val="00567D50"/>
    <w:rsid w:val="005704D1"/>
    <w:rsid w:val="00570722"/>
    <w:rsid w:val="0057158C"/>
    <w:rsid w:val="005717E5"/>
    <w:rsid w:val="005717E7"/>
    <w:rsid w:val="0057188A"/>
    <w:rsid w:val="005719C2"/>
    <w:rsid w:val="00571EE0"/>
    <w:rsid w:val="00572AF3"/>
    <w:rsid w:val="00574529"/>
    <w:rsid w:val="005753B6"/>
    <w:rsid w:val="00575DFE"/>
    <w:rsid w:val="005769FF"/>
    <w:rsid w:val="0057745D"/>
    <w:rsid w:val="00577925"/>
    <w:rsid w:val="00577A72"/>
    <w:rsid w:val="005806D2"/>
    <w:rsid w:val="00582CE9"/>
    <w:rsid w:val="00583195"/>
    <w:rsid w:val="0058377F"/>
    <w:rsid w:val="00583982"/>
    <w:rsid w:val="00583B84"/>
    <w:rsid w:val="00583CA7"/>
    <w:rsid w:val="00584DCA"/>
    <w:rsid w:val="0058525D"/>
    <w:rsid w:val="00585C84"/>
    <w:rsid w:val="0058726C"/>
    <w:rsid w:val="005872C9"/>
    <w:rsid w:val="00587BAC"/>
    <w:rsid w:val="00590030"/>
    <w:rsid w:val="00590232"/>
    <w:rsid w:val="00593111"/>
    <w:rsid w:val="00593816"/>
    <w:rsid w:val="00593D67"/>
    <w:rsid w:val="00593F3E"/>
    <w:rsid w:val="00594FA6"/>
    <w:rsid w:val="00595CD6"/>
    <w:rsid w:val="00595F0B"/>
    <w:rsid w:val="00595F1A"/>
    <w:rsid w:val="00595F8E"/>
    <w:rsid w:val="00596895"/>
    <w:rsid w:val="00596BDA"/>
    <w:rsid w:val="00596C27"/>
    <w:rsid w:val="00597743"/>
    <w:rsid w:val="00597972"/>
    <w:rsid w:val="005979E9"/>
    <w:rsid w:val="005A0791"/>
    <w:rsid w:val="005A07D8"/>
    <w:rsid w:val="005A195F"/>
    <w:rsid w:val="005A2704"/>
    <w:rsid w:val="005A2AC1"/>
    <w:rsid w:val="005A2B07"/>
    <w:rsid w:val="005A58E6"/>
    <w:rsid w:val="005A65C8"/>
    <w:rsid w:val="005A74E8"/>
    <w:rsid w:val="005A7B58"/>
    <w:rsid w:val="005B0449"/>
    <w:rsid w:val="005B0749"/>
    <w:rsid w:val="005B19E4"/>
    <w:rsid w:val="005B1D8D"/>
    <w:rsid w:val="005B24C3"/>
    <w:rsid w:val="005B2A1D"/>
    <w:rsid w:val="005B2C82"/>
    <w:rsid w:val="005B2D9B"/>
    <w:rsid w:val="005B2FD0"/>
    <w:rsid w:val="005B34A6"/>
    <w:rsid w:val="005B383F"/>
    <w:rsid w:val="005B3D70"/>
    <w:rsid w:val="005B46C1"/>
    <w:rsid w:val="005B484F"/>
    <w:rsid w:val="005B537C"/>
    <w:rsid w:val="005B575E"/>
    <w:rsid w:val="005B5793"/>
    <w:rsid w:val="005B5ED5"/>
    <w:rsid w:val="005C0258"/>
    <w:rsid w:val="005C0B37"/>
    <w:rsid w:val="005C17C2"/>
    <w:rsid w:val="005C1E12"/>
    <w:rsid w:val="005C3F18"/>
    <w:rsid w:val="005C5BD5"/>
    <w:rsid w:val="005C6C2A"/>
    <w:rsid w:val="005C6D8F"/>
    <w:rsid w:val="005D08AD"/>
    <w:rsid w:val="005D0CD2"/>
    <w:rsid w:val="005D1328"/>
    <w:rsid w:val="005D1747"/>
    <w:rsid w:val="005D1EC0"/>
    <w:rsid w:val="005D2308"/>
    <w:rsid w:val="005D24F3"/>
    <w:rsid w:val="005D2BC8"/>
    <w:rsid w:val="005D2CDD"/>
    <w:rsid w:val="005D342B"/>
    <w:rsid w:val="005D393D"/>
    <w:rsid w:val="005D46A9"/>
    <w:rsid w:val="005D4AB8"/>
    <w:rsid w:val="005D511B"/>
    <w:rsid w:val="005D5B36"/>
    <w:rsid w:val="005D5E51"/>
    <w:rsid w:val="005D5FBB"/>
    <w:rsid w:val="005D6204"/>
    <w:rsid w:val="005D65CB"/>
    <w:rsid w:val="005D6A47"/>
    <w:rsid w:val="005D7383"/>
    <w:rsid w:val="005D7998"/>
    <w:rsid w:val="005D7A77"/>
    <w:rsid w:val="005D7D8C"/>
    <w:rsid w:val="005E07FD"/>
    <w:rsid w:val="005E0D10"/>
    <w:rsid w:val="005E1041"/>
    <w:rsid w:val="005E1572"/>
    <w:rsid w:val="005E19B2"/>
    <w:rsid w:val="005E2396"/>
    <w:rsid w:val="005E25A4"/>
    <w:rsid w:val="005E2611"/>
    <w:rsid w:val="005E2700"/>
    <w:rsid w:val="005E29E3"/>
    <w:rsid w:val="005E2C4A"/>
    <w:rsid w:val="005E36FB"/>
    <w:rsid w:val="005E3B81"/>
    <w:rsid w:val="005E4667"/>
    <w:rsid w:val="005E4B18"/>
    <w:rsid w:val="005E4E02"/>
    <w:rsid w:val="005E5C65"/>
    <w:rsid w:val="005E5FE0"/>
    <w:rsid w:val="005E62F0"/>
    <w:rsid w:val="005E6C99"/>
    <w:rsid w:val="005F03EF"/>
    <w:rsid w:val="005F03F3"/>
    <w:rsid w:val="005F0B78"/>
    <w:rsid w:val="005F0E6E"/>
    <w:rsid w:val="005F1245"/>
    <w:rsid w:val="005F13F0"/>
    <w:rsid w:val="005F1492"/>
    <w:rsid w:val="005F152B"/>
    <w:rsid w:val="005F17E7"/>
    <w:rsid w:val="005F1AE7"/>
    <w:rsid w:val="005F2443"/>
    <w:rsid w:val="005F2C28"/>
    <w:rsid w:val="005F2D7B"/>
    <w:rsid w:val="005F348F"/>
    <w:rsid w:val="005F35B9"/>
    <w:rsid w:val="005F3DEF"/>
    <w:rsid w:val="005F3FEB"/>
    <w:rsid w:val="005F4815"/>
    <w:rsid w:val="005F5663"/>
    <w:rsid w:val="005F5849"/>
    <w:rsid w:val="005F5EF4"/>
    <w:rsid w:val="005F5F2C"/>
    <w:rsid w:val="005F60EC"/>
    <w:rsid w:val="005F63CB"/>
    <w:rsid w:val="005F68D4"/>
    <w:rsid w:val="005F6991"/>
    <w:rsid w:val="005F70E4"/>
    <w:rsid w:val="005F7EBF"/>
    <w:rsid w:val="006015A1"/>
    <w:rsid w:val="006015E1"/>
    <w:rsid w:val="00601B91"/>
    <w:rsid w:val="00601DD0"/>
    <w:rsid w:val="0060200D"/>
    <w:rsid w:val="00603E31"/>
    <w:rsid w:val="006041B7"/>
    <w:rsid w:val="0060451D"/>
    <w:rsid w:val="00605629"/>
    <w:rsid w:val="006059FB"/>
    <w:rsid w:val="00605D03"/>
    <w:rsid w:val="00606FD4"/>
    <w:rsid w:val="00607C46"/>
    <w:rsid w:val="006102F3"/>
    <w:rsid w:val="0061093E"/>
    <w:rsid w:val="006119DC"/>
    <w:rsid w:val="00612434"/>
    <w:rsid w:val="00612CE6"/>
    <w:rsid w:val="00612DA3"/>
    <w:rsid w:val="00612EDD"/>
    <w:rsid w:val="00612FBA"/>
    <w:rsid w:val="00614A7B"/>
    <w:rsid w:val="00614FF2"/>
    <w:rsid w:val="006158E4"/>
    <w:rsid w:val="006158FB"/>
    <w:rsid w:val="00615C08"/>
    <w:rsid w:val="0061733E"/>
    <w:rsid w:val="0061741C"/>
    <w:rsid w:val="0061785B"/>
    <w:rsid w:val="006207BC"/>
    <w:rsid w:val="00621335"/>
    <w:rsid w:val="0062150E"/>
    <w:rsid w:val="00622EF5"/>
    <w:rsid w:val="0062366A"/>
    <w:rsid w:val="00623F37"/>
    <w:rsid w:val="00623F56"/>
    <w:rsid w:val="006242E9"/>
    <w:rsid w:val="006250F6"/>
    <w:rsid w:val="006258F1"/>
    <w:rsid w:val="00625F95"/>
    <w:rsid w:val="00626341"/>
    <w:rsid w:val="00626BBC"/>
    <w:rsid w:val="006274B9"/>
    <w:rsid w:val="0062770C"/>
    <w:rsid w:val="00627808"/>
    <w:rsid w:val="0062788C"/>
    <w:rsid w:val="00627CD4"/>
    <w:rsid w:val="006300B6"/>
    <w:rsid w:val="00630A0F"/>
    <w:rsid w:val="00630DE9"/>
    <w:rsid w:val="00630F03"/>
    <w:rsid w:val="0063163D"/>
    <w:rsid w:val="0063190D"/>
    <w:rsid w:val="00631E78"/>
    <w:rsid w:val="00632981"/>
    <w:rsid w:val="00632B0E"/>
    <w:rsid w:val="00632F7B"/>
    <w:rsid w:val="00633526"/>
    <w:rsid w:val="00633A99"/>
    <w:rsid w:val="00633F89"/>
    <w:rsid w:val="0063491E"/>
    <w:rsid w:val="006349FB"/>
    <w:rsid w:val="00634E47"/>
    <w:rsid w:val="00635013"/>
    <w:rsid w:val="0063539B"/>
    <w:rsid w:val="0063557A"/>
    <w:rsid w:val="00636208"/>
    <w:rsid w:val="006362A4"/>
    <w:rsid w:val="006375BD"/>
    <w:rsid w:val="00637F68"/>
    <w:rsid w:val="00640399"/>
    <w:rsid w:val="00640DBD"/>
    <w:rsid w:val="0064169B"/>
    <w:rsid w:val="0064259A"/>
    <w:rsid w:val="00642683"/>
    <w:rsid w:val="006428CA"/>
    <w:rsid w:val="00642E25"/>
    <w:rsid w:val="0064351F"/>
    <w:rsid w:val="00643C6F"/>
    <w:rsid w:val="006440AA"/>
    <w:rsid w:val="006448B8"/>
    <w:rsid w:val="0064573F"/>
    <w:rsid w:val="00645981"/>
    <w:rsid w:val="00645BE0"/>
    <w:rsid w:val="00645D80"/>
    <w:rsid w:val="00645DF8"/>
    <w:rsid w:val="00645E83"/>
    <w:rsid w:val="006460FF"/>
    <w:rsid w:val="00646974"/>
    <w:rsid w:val="0064778F"/>
    <w:rsid w:val="0065109E"/>
    <w:rsid w:val="006512AF"/>
    <w:rsid w:val="00651301"/>
    <w:rsid w:val="0065132D"/>
    <w:rsid w:val="00651E2B"/>
    <w:rsid w:val="006524E0"/>
    <w:rsid w:val="006524E3"/>
    <w:rsid w:val="00652A2E"/>
    <w:rsid w:val="00653069"/>
    <w:rsid w:val="00653A37"/>
    <w:rsid w:val="00653C2C"/>
    <w:rsid w:val="00653C49"/>
    <w:rsid w:val="006541EB"/>
    <w:rsid w:val="00654366"/>
    <w:rsid w:val="006545F9"/>
    <w:rsid w:val="006553A2"/>
    <w:rsid w:val="006553EF"/>
    <w:rsid w:val="00655F17"/>
    <w:rsid w:val="00660F6D"/>
    <w:rsid w:val="006616B4"/>
    <w:rsid w:val="0066179A"/>
    <w:rsid w:val="00661860"/>
    <w:rsid w:val="00661FC2"/>
    <w:rsid w:val="00662606"/>
    <w:rsid w:val="00662701"/>
    <w:rsid w:val="0066271C"/>
    <w:rsid w:val="00663099"/>
    <w:rsid w:val="006638AF"/>
    <w:rsid w:val="00664184"/>
    <w:rsid w:val="00664C39"/>
    <w:rsid w:val="0066500F"/>
    <w:rsid w:val="00665508"/>
    <w:rsid w:val="0066593D"/>
    <w:rsid w:val="00665D82"/>
    <w:rsid w:val="00670121"/>
    <w:rsid w:val="00670373"/>
    <w:rsid w:val="006715F4"/>
    <w:rsid w:val="00671B2B"/>
    <w:rsid w:val="00671DB5"/>
    <w:rsid w:val="0067281B"/>
    <w:rsid w:val="0067282A"/>
    <w:rsid w:val="00673538"/>
    <w:rsid w:val="006752D5"/>
    <w:rsid w:val="00675AFC"/>
    <w:rsid w:val="00676607"/>
    <w:rsid w:val="006773B6"/>
    <w:rsid w:val="00677704"/>
    <w:rsid w:val="00680281"/>
    <w:rsid w:val="00681CDE"/>
    <w:rsid w:val="00681E77"/>
    <w:rsid w:val="006824FC"/>
    <w:rsid w:val="006837D6"/>
    <w:rsid w:val="0068448B"/>
    <w:rsid w:val="00684A39"/>
    <w:rsid w:val="00685538"/>
    <w:rsid w:val="00685C49"/>
    <w:rsid w:val="00685F30"/>
    <w:rsid w:val="006864E5"/>
    <w:rsid w:val="0068660C"/>
    <w:rsid w:val="006873F4"/>
    <w:rsid w:val="006876B2"/>
    <w:rsid w:val="00687997"/>
    <w:rsid w:val="00687E47"/>
    <w:rsid w:val="0069025B"/>
    <w:rsid w:val="00690580"/>
    <w:rsid w:val="0069058D"/>
    <w:rsid w:val="006906C5"/>
    <w:rsid w:val="00690B5C"/>
    <w:rsid w:val="00691BDB"/>
    <w:rsid w:val="00692F9F"/>
    <w:rsid w:val="006932C2"/>
    <w:rsid w:val="00693481"/>
    <w:rsid w:val="006937F3"/>
    <w:rsid w:val="00693BF3"/>
    <w:rsid w:val="00693D4F"/>
    <w:rsid w:val="006942B0"/>
    <w:rsid w:val="006944F4"/>
    <w:rsid w:val="00694911"/>
    <w:rsid w:val="00696571"/>
    <w:rsid w:val="00696781"/>
    <w:rsid w:val="006967C9"/>
    <w:rsid w:val="00696EED"/>
    <w:rsid w:val="006974CE"/>
    <w:rsid w:val="00697FA2"/>
    <w:rsid w:val="006A049B"/>
    <w:rsid w:val="006A1307"/>
    <w:rsid w:val="006A13BA"/>
    <w:rsid w:val="006A1E5B"/>
    <w:rsid w:val="006A2327"/>
    <w:rsid w:val="006A257B"/>
    <w:rsid w:val="006A2889"/>
    <w:rsid w:val="006A3033"/>
    <w:rsid w:val="006A4AF7"/>
    <w:rsid w:val="006A58FD"/>
    <w:rsid w:val="006A5FCC"/>
    <w:rsid w:val="006A6750"/>
    <w:rsid w:val="006A675A"/>
    <w:rsid w:val="006A737F"/>
    <w:rsid w:val="006A7476"/>
    <w:rsid w:val="006A7D03"/>
    <w:rsid w:val="006B019A"/>
    <w:rsid w:val="006B0247"/>
    <w:rsid w:val="006B02BE"/>
    <w:rsid w:val="006B0411"/>
    <w:rsid w:val="006B078D"/>
    <w:rsid w:val="006B1A42"/>
    <w:rsid w:val="006B257C"/>
    <w:rsid w:val="006B30B8"/>
    <w:rsid w:val="006B35FA"/>
    <w:rsid w:val="006B3B0C"/>
    <w:rsid w:val="006B3FBF"/>
    <w:rsid w:val="006B4773"/>
    <w:rsid w:val="006B4B0E"/>
    <w:rsid w:val="006B5492"/>
    <w:rsid w:val="006B5692"/>
    <w:rsid w:val="006B56F2"/>
    <w:rsid w:val="006B5A2F"/>
    <w:rsid w:val="006B618D"/>
    <w:rsid w:val="006B746E"/>
    <w:rsid w:val="006B7F6F"/>
    <w:rsid w:val="006C0723"/>
    <w:rsid w:val="006C0B42"/>
    <w:rsid w:val="006C0F06"/>
    <w:rsid w:val="006C176F"/>
    <w:rsid w:val="006C1CEA"/>
    <w:rsid w:val="006C2ED7"/>
    <w:rsid w:val="006C3B38"/>
    <w:rsid w:val="006C4A69"/>
    <w:rsid w:val="006C4B06"/>
    <w:rsid w:val="006C5611"/>
    <w:rsid w:val="006C571E"/>
    <w:rsid w:val="006C5D8A"/>
    <w:rsid w:val="006C613D"/>
    <w:rsid w:val="006C6272"/>
    <w:rsid w:val="006C63B5"/>
    <w:rsid w:val="006C67DC"/>
    <w:rsid w:val="006C749B"/>
    <w:rsid w:val="006C7941"/>
    <w:rsid w:val="006D0D4C"/>
    <w:rsid w:val="006D0EC0"/>
    <w:rsid w:val="006D1119"/>
    <w:rsid w:val="006D2048"/>
    <w:rsid w:val="006D224F"/>
    <w:rsid w:val="006D2363"/>
    <w:rsid w:val="006D3202"/>
    <w:rsid w:val="006D3C8B"/>
    <w:rsid w:val="006D463E"/>
    <w:rsid w:val="006D5AF9"/>
    <w:rsid w:val="006D5E06"/>
    <w:rsid w:val="006D65C1"/>
    <w:rsid w:val="006D65C7"/>
    <w:rsid w:val="006D6694"/>
    <w:rsid w:val="006D675E"/>
    <w:rsid w:val="006D775B"/>
    <w:rsid w:val="006E04DD"/>
    <w:rsid w:val="006E0DEA"/>
    <w:rsid w:val="006E1496"/>
    <w:rsid w:val="006E1CFB"/>
    <w:rsid w:val="006E202E"/>
    <w:rsid w:val="006E28D7"/>
    <w:rsid w:val="006E2957"/>
    <w:rsid w:val="006E2F05"/>
    <w:rsid w:val="006E3394"/>
    <w:rsid w:val="006E4FAC"/>
    <w:rsid w:val="006E5188"/>
    <w:rsid w:val="006E533D"/>
    <w:rsid w:val="006E6883"/>
    <w:rsid w:val="006E75C7"/>
    <w:rsid w:val="006E7679"/>
    <w:rsid w:val="006F2478"/>
    <w:rsid w:val="006F2F71"/>
    <w:rsid w:val="006F4380"/>
    <w:rsid w:val="006F506C"/>
    <w:rsid w:val="006F5B33"/>
    <w:rsid w:val="006F631C"/>
    <w:rsid w:val="006F6DAA"/>
    <w:rsid w:val="006F7115"/>
    <w:rsid w:val="00701093"/>
    <w:rsid w:val="00701577"/>
    <w:rsid w:val="0070177A"/>
    <w:rsid w:val="007022FB"/>
    <w:rsid w:val="0070256E"/>
    <w:rsid w:val="007029C6"/>
    <w:rsid w:val="00702FDC"/>
    <w:rsid w:val="00703132"/>
    <w:rsid w:val="00703430"/>
    <w:rsid w:val="0070349D"/>
    <w:rsid w:val="00704310"/>
    <w:rsid w:val="007046CE"/>
    <w:rsid w:val="0070681D"/>
    <w:rsid w:val="00706BD5"/>
    <w:rsid w:val="00706CF9"/>
    <w:rsid w:val="00706F4D"/>
    <w:rsid w:val="00707712"/>
    <w:rsid w:val="007101B7"/>
    <w:rsid w:val="007106BE"/>
    <w:rsid w:val="00710F05"/>
    <w:rsid w:val="0071157E"/>
    <w:rsid w:val="007117A7"/>
    <w:rsid w:val="007128D8"/>
    <w:rsid w:val="007128DA"/>
    <w:rsid w:val="00712D41"/>
    <w:rsid w:val="0071379D"/>
    <w:rsid w:val="00713C6F"/>
    <w:rsid w:val="00714305"/>
    <w:rsid w:val="007152B7"/>
    <w:rsid w:val="007160DA"/>
    <w:rsid w:val="0071650A"/>
    <w:rsid w:val="0071679C"/>
    <w:rsid w:val="00716F5E"/>
    <w:rsid w:val="00717339"/>
    <w:rsid w:val="00717724"/>
    <w:rsid w:val="00717909"/>
    <w:rsid w:val="00717D94"/>
    <w:rsid w:val="00717DCC"/>
    <w:rsid w:val="007204DB"/>
    <w:rsid w:val="00720E2A"/>
    <w:rsid w:val="007212CA"/>
    <w:rsid w:val="0072163C"/>
    <w:rsid w:val="00721A8D"/>
    <w:rsid w:val="0072204F"/>
    <w:rsid w:val="007220C5"/>
    <w:rsid w:val="007221F7"/>
    <w:rsid w:val="00722B34"/>
    <w:rsid w:val="00723157"/>
    <w:rsid w:val="007233EE"/>
    <w:rsid w:val="00723492"/>
    <w:rsid w:val="00723FC5"/>
    <w:rsid w:val="007243EB"/>
    <w:rsid w:val="007245C1"/>
    <w:rsid w:val="00724B68"/>
    <w:rsid w:val="00725292"/>
    <w:rsid w:val="00725A44"/>
    <w:rsid w:val="00725AB6"/>
    <w:rsid w:val="00725D1E"/>
    <w:rsid w:val="00726D3A"/>
    <w:rsid w:val="00726E9F"/>
    <w:rsid w:val="007270DC"/>
    <w:rsid w:val="00727CEA"/>
    <w:rsid w:val="007317B5"/>
    <w:rsid w:val="0073210C"/>
    <w:rsid w:val="007321DE"/>
    <w:rsid w:val="0073238A"/>
    <w:rsid w:val="00733758"/>
    <w:rsid w:val="00734737"/>
    <w:rsid w:val="007349E0"/>
    <w:rsid w:val="00734BBA"/>
    <w:rsid w:val="00735816"/>
    <w:rsid w:val="00735C77"/>
    <w:rsid w:val="00735E40"/>
    <w:rsid w:val="0073602A"/>
    <w:rsid w:val="0073676A"/>
    <w:rsid w:val="007367F6"/>
    <w:rsid w:val="00736EA4"/>
    <w:rsid w:val="0073711D"/>
    <w:rsid w:val="0073778F"/>
    <w:rsid w:val="00741B97"/>
    <w:rsid w:val="00742251"/>
    <w:rsid w:val="007422EF"/>
    <w:rsid w:val="00742B71"/>
    <w:rsid w:val="00742F8F"/>
    <w:rsid w:val="00743205"/>
    <w:rsid w:val="0074401D"/>
    <w:rsid w:val="0074429A"/>
    <w:rsid w:val="0074475B"/>
    <w:rsid w:val="007449CC"/>
    <w:rsid w:val="00744D22"/>
    <w:rsid w:val="00745110"/>
    <w:rsid w:val="00745BB6"/>
    <w:rsid w:val="00746011"/>
    <w:rsid w:val="007461B1"/>
    <w:rsid w:val="007466F8"/>
    <w:rsid w:val="00747175"/>
    <w:rsid w:val="007472AA"/>
    <w:rsid w:val="0074743B"/>
    <w:rsid w:val="00747663"/>
    <w:rsid w:val="00747A97"/>
    <w:rsid w:val="00750BFE"/>
    <w:rsid w:val="00751799"/>
    <w:rsid w:val="007520CD"/>
    <w:rsid w:val="0075257E"/>
    <w:rsid w:val="00752758"/>
    <w:rsid w:val="00752BFC"/>
    <w:rsid w:val="00752DE9"/>
    <w:rsid w:val="00752E01"/>
    <w:rsid w:val="00752FCB"/>
    <w:rsid w:val="007532B0"/>
    <w:rsid w:val="007538D2"/>
    <w:rsid w:val="00753948"/>
    <w:rsid w:val="00754259"/>
    <w:rsid w:val="007545D6"/>
    <w:rsid w:val="00754ABA"/>
    <w:rsid w:val="00754F0F"/>
    <w:rsid w:val="007552F1"/>
    <w:rsid w:val="007554D6"/>
    <w:rsid w:val="00755ABF"/>
    <w:rsid w:val="00755F3B"/>
    <w:rsid w:val="007560A1"/>
    <w:rsid w:val="007566CB"/>
    <w:rsid w:val="0075678B"/>
    <w:rsid w:val="00757947"/>
    <w:rsid w:val="00757968"/>
    <w:rsid w:val="007620BE"/>
    <w:rsid w:val="0076216E"/>
    <w:rsid w:val="0076284D"/>
    <w:rsid w:val="00762B52"/>
    <w:rsid w:val="007630E3"/>
    <w:rsid w:val="00764CFF"/>
    <w:rsid w:val="00764FD6"/>
    <w:rsid w:val="00765189"/>
    <w:rsid w:val="007654C6"/>
    <w:rsid w:val="00766211"/>
    <w:rsid w:val="00767170"/>
    <w:rsid w:val="00767410"/>
    <w:rsid w:val="00767D66"/>
    <w:rsid w:val="00767E88"/>
    <w:rsid w:val="00771A43"/>
    <w:rsid w:val="00771D7A"/>
    <w:rsid w:val="00771EC8"/>
    <w:rsid w:val="007720C2"/>
    <w:rsid w:val="007731F0"/>
    <w:rsid w:val="007740AD"/>
    <w:rsid w:val="007746F0"/>
    <w:rsid w:val="00774AA5"/>
    <w:rsid w:val="0077554C"/>
    <w:rsid w:val="00775B59"/>
    <w:rsid w:val="00775FC3"/>
    <w:rsid w:val="007763E1"/>
    <w:rsid w:val="00777670"/>
    <w:rsid w:val="00777DC5"/>
    <w:rsid w:val="00780F8E"/>
    <w:rsid w:val="00782B3B"/>
    <w:rsid w:val="00782BF8"/>
    <w:rsid w:val="00782DCD"/>
    <w:rsid w:val="007834AA"/>
    <w:rsid w:val="00783536"/>
    <w:rsid w:val="00783C19"/>
    <w:rsid w:val="0078453C"/>
    <w:rsid w:val="00785F17"/>
    <w:rsid w:val="007860B6"/>
    <w:rsid w:val="007869D1"/>
    <w:rsid w:val="00786D50"/>
    <w:rsid w:val="007872CB"/>
    <w:rsid w:val="007872CE"/>
    <w:rsid w:val="00787DC2"/>
    <w:rsid w:val="00787EB6"/>
    <w:rsid w:val="0079007C"/>
    <w:rsid w:val="007909D9"/>
    <w:rsid w:val="00790D67"/>
    <w:rsid w:val="00790FAD"/>
    <w:rsid w:val="00791021"/>
    <w:rsid w:val="007912DE"/>
    <w:rsid w:val="00791E5B"/>
    <w:rsid w:val="00791FC9"/>
    <w:rsid w:val="0079367F"/>
    <w:rsid w:val="00793A26"/>
    <w:rsid w:val="0079488E"/>
    <w:rsid w:val="007948D0"/>
    <w:rsid w:val="00794F1E"/>
    <w:rsid w:val="00796861"/>
    <w:rsid w:val="00796EB0"/>
    <w:rsid w:val="0079714A"/>
    <w:rsid w:val="007976F5"/>
    <w:rsid w:val="007A059A"/>
    <w:rsid w:val="007A130B"/>
    <w:rsid w:val="007A15EC"/>
    <w:rsid w:val="007A1E23"/>
    <w:rsid w:val="007A2F2E"/>
    <w:rsid w:val="007A55C8"/>
    <w:rsid w:val="007A5905"/>
    <w:rsid w:val="007A5BDA"/>
    <w:rsid w:val="007A5D9C"/>
    <w:rsid w:val="007A68AD"/>
    <w:rsid w:val="007A739D"/>
    <w:rsid w:val="007A7D55"/>
    <w:rsid w:val="007A7E8A"/>
    <w:rsid w:val="007B0F0F"/>
    <w:rsid w:val="007B12FF"/>
    <w:rsid w:val="007B185F"/>
    <w:rsid w:val="007B2A01"/>
    <w:rsid w:val="007B2E75"/>
    <w:rsid w:val="007B2E78"/>
    <w:rsid w:val="007B3B8D"/>
    <w:rsid w:val="007B43A1"/>
    <w:rsid w:val="007B4DFE"/>
    <w:rsid w:val="007B52AF"/>
    <w:rsid w:val="007B53FD"/>
    <w:rsid w:val="007B6219"/>
    <w:rsid w:val="007B6F6D"/>
    <w:rsid w:val="007B732B"/>
    <w:rsid w:val="007B7651"/>
    <w:rsid w:val="007B773D"/>
    <w:rsid w:val="007B7FFA"/>
    <w:rsid w:val="007C0612"/>
    <w:rsid w:val="007C136F"/>
    <w:rsid w:val="007C1C57"/>
    <w:rsid w:val="007C348D"/>
    <w:rsid w:val="007C3B9B"/>
    <w:rsid w:val="007C4A8E"/>
    <w:rsid w:val="007C4EA7"/>
    <w:rsid w:val="007C4F49"/>
    <w:rsid w:val="007C4FA1"/>
    <w:rsid w:val="007C50E5"/>
    <w:rsid w:val="007C5376"/>
    <w:rsid w:val="007C65CC"/>
    <w:rsid w:val="007C7079"/>
    <w:rsid w:val="007C7A8A"/>
    <w:rsid w:val="007C7D60"/>
    <w:rsid w:val="007D0225"/>
    <w:rsid w:val="007D0F6B"/>
    <w:rsid w:val="007D1221"/>
    <w:rsid w:val="007D1BAE"/>
    <w:rsid w:val="007D41C0"/>
    <w:rsid w:val="007D4861"/>
    <w:rsid w:val="007D5985"/>
    <w:rsid w:val="007D5C61"/>
    <w:rsid w:val="007D60F9"/>
    <w:rsid w:val="007D64BF"/>
    <w:rsid w:val="007D6857"/>
    <w:rsid w:val="007D6D19"/>
    <w:rsid w:val="007D7326"/>
    <w:rsid w:val="007D7364"/>
    <w:rsid w:val="007D7BC5"/>
    <w:rsid w:val="007E05CD"/>
    <w:rsid w:val="007E0A9D"/>
    <w:rsid w:val="007E0B96"/>
    <w:rsid w:val="007E1003"/>
    <w:rsid w:val="007E10E2"/>
    <w:rsid w:val="007E1893"/>
    <w:rsid w:val="007E1911"/>
    <w:rsid w:val="007E232C"/>
    <w:rsid w:val="007E2CF6"/>
    <w:rsid w:val="007E2E51"/>
    <w:rsid w:val="007E3A91"/>
    <w:rsid w:val="007E3D46"/>
    <w:rsid w:val="007E3D62"/>
    <w:rsid w:val="007E41FF"/>
    <w:rsid w:val="007E50FE"/>
    <w:rsid w:val="007E52AB"/>
    <w:rsid w:val="007E5F3B"/>
    <w:rsid w:val="007E5F55"/>
    <w:rsid w:val="007E625C"/>
    <w:rsid w:val="007E6857"/>
    <w:rsid w:val="007E7010"/>
    <w:rsid w:val="007E7231"/>
    <w:rsid w:val="007F0164"/>
    <w:rsid w:val="007F01A0"/>
    <w:rsid w:val="007F1543"/>
    <w:rsid w:val="007F1A0D"/>
    <w:rsid w:val="007F1B2E"/>
    <w:rsid w:val="007F1B84"/>
    <w:rsid w:val="007F2173"/>
    <w:rsid w:val="007F2491"/>
    <w:rsid w:val="007F2536"/>
    <w:rsid w:val="007F34C7"/>
    <w:rsid w:val="007F366E"/>
    <w:rsid w:val="007F47E7"/>
    <w:rsid w:val="007F4F75"/>
    <w:rsid w:val="007F6402"/>
    <w:rsid w:val="007F6C4A"/>
    <w:rsid w:val="007F6C5E"/>
    <w:rsid w:val="007F70F3"/>
    <w:rsid w:val="007F7C6D"/>
    <w:rsid w:val="0080079C"/>
    <w:rsid w:val="0080269D"/>
    <w:rsid w:val="008040CB"/>
    <w:rsid w:val="008043C9"/>
    <w:rsid w:val="008047A6"/>
    <w:rsid w:val="00804D0F"/>
    <w:rsid w:val="00804F45"/>
    <w:rsid w:val="008055AB"/>
    <w:rsid w:val="0080573E"/>
    <w:rsid w:val="00805D63"/>
    <w:rsid w:val="00806044"/>
    <w:rsid w:val="00806116"/>
    <w:rsid w:val="00806360"/>
    <w:rsid w:val="00807B75"/>
    <w:rsid w:val="00810237"/>
    <w:rsid w:val="00810AF3"/>
    <w:rsid w:val="008125DB"/>
    <w:rsid w:val="00813105"/>
    <w:rsid w:val="0081425E"/>
    <w:rsid w:val="008142E7"/>
    <w:rsid w:val="00814604"/>
    <w:rsid w:val="00814C2C"/>
    <w:rsid w:val="00814F72"/>
    <w:rsid w:val="008150F0"/>
    <w:rsid w:val="0081570A"/>
    <w:rsid w:val="00815D5F"/>
    <w:rsid w:val="00816329"/>
    <w:rsid w:val="008176D9"/>
    <w:rsid w:val="00817D5A"/>
    <w:rsid w:val="008216CF"/>
    <w:rsid w:val="00821BB1"/>
    <w:rsid w:val="00821FE8"/>
    <w:rsid w:val="00822FE2"/>
    <w:rsid w:val="00823BF2"/>
    <w:rsid w:val="0082502F"/>
    <w:rsid w:val="008253EC"/>
    <w:rsid w:val="0082571E"/>
    <w:rsid w:val="00825FEE"/>
    <w:rsid w:val="0082692A"/>
    <w:rsid w:val="00826A7E"/>
    <w:rsid w:val="00826C98"/>
    <w:rsid w:val="008272CE"/>
    <w:rsid w:val="00827AF2"/>
    <w:rsid w:val="00830090"/>
    <w:rsid w:val="008305F0"/>
    <w:rsid w:val="0083071D"/>
    <w:rsid w:val="00830CAF"/>
    <w:rsid w:val="00830D3F"/>
    <w:rsid w:val="00831187"/>
    <w:rsid w:val="00831650"/>
    <w:rsid w:val="008320EC"/>
    <w:rsid w:val="0083270B"/>
    <w:rsid w:val="0083310A"/>
    <w:rsid w:val="008335C6"/>
    <w:rsid w:val="00833AB8"/>
    <w:rsid w:val="00834CBF"/>
    <w:rsid w:val="00835378"/>
    <w:rsid w:val="008358C9"/>
    <w:rsid w:val="00835AA5"/>
    <w:rsid w:val="00836AC1"/>
    <w:rsid w:val="00837056"/>
    <w:rsid w:val="00837FE2"/>
    <w:rsid w:val="008409D4"/>
    <w:rsid w:val="00840BEE"/>
    <w:rsid w:val="008411C2"/>
    <w:rsid w:val="0084131B"/>
    <w:rsid w:val="0084174D"/>
    <w:rsid w:val="008417FF"/>
    <w:rsid w:val="00841A95"/>
    <w:rsid w:val="00841D69"/>
    <w:rsid w:val="00841F69"/>
    <w:rsid w:val="008429BA"/>
    <w:rsid w:val="00845944"/>
    <w:rsid w:val="00845AD5"/>
    <w:rsid w:val="00846788"/>
    <w:rsid w:val="008475C6"/>
    <w:rsid w:val="00847D3E"/>
    <w:rsid w:val="008505E9"/>
    <w:rsid w:val="00851498"/>
    <w:rsid w:val="00851585"/>
    <w:rsid w:val="00851768"/>
    <w:rsid w:val="008517B7"/>
    <w:rsid w:val="00852202"/>
    <w:rsid w:val="00852F58"/>
    <w:rsid w:val="0085364E"/>
    <w:rsid w:val="0085372A"/>
    <w:rsid w:val="008540C3"/>
    <w:rsid w:val="0085443F"/>
    <w:rsid w:val="00855F05"/>
    <w:rsid w:val="008563C3"/>
    <w:rsid w:val="0085681A"/>
    <w:rsid w:val="00856832"/>
    <w:rsid w:val="00856CFA"/>
    <w:rsid w:val="008576A8"/>
    <w:rsid w:val="00857DE3"/>
    <w:rsid w:val="008601A5"/>
    <w:rsid w:val="00860F5E"/>
    <w:rsid w:val="00861205"/>
    <w:rsid w:val="00861C17"/>
    <w:rsid w:val="00861F49"/>
    <w:rsid w:val="0086202D"/>
    <w:rsid w:val="00862DB8"/>
    <w:rsid w:val="0086303D"/>
    <w:rsid w:val="008638DF"/>
    <w:rsid w:val="00864390"/>
    <w:rsid w:val="008643DD"/>
    <w:rsid w:val="008656E1"/>
    <w:rsid w:val="008662A0"/>
    <w:rsid w:val="0086727C"/>
    <w:rsid w:val="00867806"/>
    <w:rsid w:val="008678E4"/>
    <w:rsid w:val="00867D33"/>
    <w:rsid w:val="00870F9D"/>
    <w:rsid w:val="008715AB"/>
    <w:rsid w:val="0087164F"/>
    <w:rsid w:val="008717FB"/>
    <w:rsid w:val="00871873"/>
    <w:rsid w:val="0087218A"/>
    <w:rsid w:val="008721F6"/>
    <w:rsid w:val="0087372C"/>
    <w:rsid w:val="00873D68"/>
    <w:rsid w:val="00874383"/>
    <w:rsid w:val="00875609"/>
    <w:rsid w:val="00875E60"/>
    <w:rsid w:val="00876B29"/>
    <w:rsid w:val="00876B6A"/>
    <w:rsid w:val="00876F48"/>
    <w:rsid w:val="00877A5D"/>
    <w:rsid w:val="008802B8"/>
    <w:rsid w:val="00881064"/>
    <w:rsid w:val="00881B1D"/>
    <w:rsid w:val="0088228F"/>
    <w:rsid w:val="00882826"/>
    <w:rsid w:val="00882956"/>
    <w:rsid w:val="008834C6"/>
    <w:rsid w:val="00884B13"/>
    <w:rsid w:val="00884D1B"/>
    <w:rsid w:val="008851D2"/>
    <w:rsid w:val="0088536D"/>
    <w:rsid w:val="008865E9"/>
    <w:rsid w:val="008877C1"/>
    <w:rsid w:val="00887B5D"/>
    <w:rsid w:val="008908B1"/>
    <w:rsid w:val="008919DA"/>
    <w:rsid w:val="00891A20"/>
    <w:rsid w:val="008930CD"/>
    <w:rsid w:val="008931B4"/>
    <w:rsid w:val="0089331B"/>
    <w:rsid w:val="008933BC"/>
    <w:rsid w:val="008936BE"/>
    <w:rsid w:val="00893C2B"/>
    <w:rsid w:val="00894EF3"/>
    <w:rsid w:val="00895F31"/>
    <w:rsid w:val="008969D4"/>
    <w:rsid w:val="008978C5"/>
    <w:rsid w:val="008A00D5"/>
    <w:rsid w:val="008A0157"/>
    <w:rsid w:val="008A0A41"/>
    <w:rsid w:val="008A1365"/>
    <w:rsid w:val="008A1AB1"/>
    <w:rsid w:val="008A1D5F"/>
    <w:rsid w:val="008A216D"/>
    <w:rsid w:val="008A2970"/>
    <w:rsid w:val="008A2E29"/>
    <w:rsid w:val="008A3657"/>
    <w:rsid w:val="008A3A6F"/>
    <w:rsid w:val="008A3C76"/>
    <w:rsid w:val="008A3C98"/>
    <w:rsid w:val="008A4861"/>
    <w:rsid w:val="008A51A5"/>
    <w:rsid w:val="008A5606"/>
    <w:rsid w:val="008A5873"/>
    <w:rsid w:val="008A5D2E"/>
    <w:rsid w:val="008A6002"/>
    <w:rsid w:val="008A60BA"/>
    <w:rsid w:val="008A6B05"/>
    <w:rsid w:val="008A7E15"/>
    <w:rsid w:val="008B1FB2"/>
    <w:rsid w:val="008B31B9"/>
    <w:rsid w:val="008B47EE"/>
    <w:rsid w:val="008B4851"/>
    <w:rsid w:val="008B5444"/>
    <w:rsid w:val="008B5670"/>
    <w:rsid w:val="008B6309"/>
    <w:rsid w:val="008B6389"/>
    <w:rsid w:val="008B6A96"/>
    <w:rsid w:val="008B6B87"/>
    <w:rsid w:val="008B6C07"/>
    <w:rsid w:val="008B7377"/>
    <w:rsid w:val="008B786C"/>
    <w:rsid w:val="008C0019"/>
    <w:rsid w:val="008C0424"/>
    <w:rsid w:val="008C07E7"/>
    <w:rsid w:val="008C0807"/>
    <w:rsid w:val="008C0A0F"/>
    <w:rsid w:val="008C0CD5"/>
    <w:rsid w:val="008C1A16"/>
    <w:rsid w:val="008C1D31"/>
    <w:rsid w:val="008C1E31"/>
    <w:rsid w:val="008C230B"/>
    <w:rsid w:val="008C23CE"/>
    <w:rsid w:val="008C2A3F"/>
    <w:rsid w:val="008C39ED"/>
    <w:rsid w:val="008C3D60"/>
    <w:rsid w:val="008C3FB4"/>
    <w:rsid w:val="008C4071"/>
    <w:rsid w:val="008C5210"/>
    <w:rsid w:val="008C5433"/>
    <w:rsid w:val="008C5658"/>
    <w:rsid w:val="008C5F5E"/>
    <w:rsid w:val="008C6767"/>
    <w:rsid w:val="008C6D60"/>
    <w:rsid w:val="008C6FC9"/>
    <w:rsid w:val="008C7B15"/>
    <w:rsid w:val="008C7C8C"/>
    <w:rsid w:val="008D03B2"/>
    <w:rsid w:val="008D07EC"/>
    <w:rsid w:val="008D0A7E"/>
    <w:rsid w:val="008D10F7"/>
    <w:rsid w:val="008D114E"/>
    <w:rsid w:val="008D1798"/>
    <w:rsid w:val="008D181A"/>
    <w:rsid w:val="008D2C3D"/>
    <w:rsid w:val="008D2D3D"/>
    <w:rsid w:val="008D2D94"/>
    <w:rsid w:val="008D3175"/>
    <w:rsid w:val="008D3187"/>
    <w:rsid w:val="008D3752"/>
    <w:rsid w:val="008D3AE8"/>
    <w:rsid w:val="008D4243"/>
    <w:rsid w:val="008D454C"/>
    <w:rsid w:val="008D511E"/>
    <w:rsid w:val="008D6DD2"/>
    <w:rsid w:val="008D6F67"/>
    <w:rsid w:val="008D6FCC"/>
    <w:rsid w:val="008D704D"/>
    <w:rsid w:val="008E02DE"/>
    <w:rsid w:val="008E1835"/>
    <w:rsid w:val="008E1BD3"/>
    <w:rsid w:val="008E2035"/>
    <w:rsid w:val="008E3081"/>
    <w:rsid w:val="008E31B9"/>
    <w:rsid w:val="008E42F1"/>
    <w:rsid w:val="008E479D"/>
    <w:rsid w:val="008E4A13"/>
    <w:rsid w:val="008E4A3C"/>
    <w:rsid w:val="008E4CB4"/>
    <w:rsid w:val="008E654F"/>
    <w:rsid w:val="008E656A"/>
    <w:rsid w:val="008E6D07"/>
    <w:rsid w:val="008E7939"/>
    <w:rsid w:val="008E79CC"/>
    <w:rsid w:val="008E7C2A"/>
    <w:rsid w:val="008E7D27"/>
    <w:rsid w:val="008E7D87"/>
    <w:rsid w:val="008E7DB3"/>
    <w:rsid w:val="008F02EA"/>
    <w:rsid w:val="008F0404"/>
    <w:rsid w:val="008F0B38"/>
    <w:rsid w:val="008F18F2"/>
    <w:rsid w:val="008F1C0B"/>
    <w:rsid w:val="008F242E"/>
    <w:rsid w:val="008F2477"/>
    <w:rsid w:val="008F27A4"/>
    <w:rsid w:val="008F2900"/>
    <w:rsid w:val="008F329D"/>
    <w:rsid w:val="008F32D0"/>
    <w:rsid w:val="008F34D6"/>
    <w:rsid w:val="008F35AA"/>
    <w:rsid w:val="008F38C8"/>
    <w:rsid w:val="008F4194"/>
    <w:rsid w:val="008F4D52"/>
    <w:rsid w:val="008F5160"/>
    <w:rsid w:val="008F52B3"/>
    <w:rsid w:val="008F5556"/>
    <w:rsid w:val="008F59C5"/>
    <w:rsid w:val="008F5E15"/>
    <w:rsid w:val="008F6484"/>
    <w:rsid w:val="008F66FF"/>
    <w:rsid w:val="008F6A15"/>
    <w:rsid w:val="008F6D6B"/>
    <w:rsid w:val="008F7226"/>
    <w:rsid w:val="008F78D4"/>
    <w:rsid w:val="008F7BC1"/>
    <w:rsid w:val="008F7F9A"/>
    <w:rsid w:val="009003B1"/>
    <w:rsid w:val="0090091E"/>
    <w:rsid w:val="00900D47"/>
    <w:rsid w:val="00900D5D"/>
    <w:rsid w:val="00901552"/>
    <w:rsid w:val="00901FB3"/>
    <w:rsid w:val="009025EC"/>
    <w:rsid w:val="009032BE"/>
    <w:rsid w:val="009034DF"/>
    <w:rsid w:val="00903F2F"/>
    <w:rsid w:val="009043AE"/>
    <w:rsid w:val="00904BC4"/>
    <w:rsid w:val="00905C8B"/>
    <w:rsid w:val="009079D3"/>
    <w:rsid w:val="00910C39"/>
    <w:rsid w:val="00911B90"/>
    <w:rsid w:val="00911C54"/>
    <w:rsid w:val="009122A7"/>
    <w:rsid w:val="00912795"/>
    <w:rsid w:val="00913029"/>
    <w:rsid w:val="00913EE3"/>
    <w:rsid w:val="009142CB"/>
    <w:rsid w:val="00914D3F"/>
    <w:rsid w:val="009152F5"/>
    <w:rsid w:val="0091557F"/>
    <w:rsid w:val="00915AF0"/>
    <w:rsid w:val="0091615C"/>
    <w:rsid w:val="00916CA4"/>
    <w:rsid w:val="00917759"/>
    <w:rsid w:val="0092026D"/>
    <w:rsid w:val="00920619"/>
    <w:rsid w:val="00920762"/>
    <w:rsid w:val="009207CE"/>
    <w:rsid w:val="00920A13"/>
    <w:rsid w:val="00920DF2"/>
    <w:rsid w:val="009216C5"/>
    <w:rsid w:val="00922326"/>
    <w:rsid w:val="00922922"/>
    <w:rsid w:val="00922C44"/>
    <w:rsid w:val="00923A02"/>
    <w:rsid w:val="00924445"/>
    <w:rsid w:val="00925348"/>
    <w:rsid w:val="00925B89"/>
    <w:rsid w:val="009265B6"/>
    <w:rsid w:val="00927DE7"/>
    <w:rsid w:val="00927FB2"/>
    <w:rsid w:val="00927FFC"/>
    <w:rsid w:val="009302A6"/>
    <w:rsid w:val="0093049E"/>
    <w:rsid w:val="00930569"/>
    <w:rsid w:val="00931518"/>
    <w:rsid w:val="00931E5B"/>
    <w:rsid w:val="00931F19"/>
    <w:rsid w:val="009323DD"/>
    <w:rsid w:val="0093261C"/>
    <w:rsid w:val="00934599"/>
    <w:rsid w:val="00935371"/>
    <w:rsid w:val="00935826"/>
    <w:rsid w:val="0093767A"/>
    <w:rsid w:val="009400B9"/>
    <w:rsid w:val="00940EF8"/>
    <w:rsid w:val="00941385"/>
    <w:rsid w:val="00942030"/>
    <w:rsid w:val="00942226"/>
    <w:rsid w:val="00942379"/>
    <w:rsid w:val="009425A7"/>
    <w:rsid w:val="00942662"/>
    <w:rsid w:val="00942B80"/>
    <w:rsid w:val="00942BCA"/>
    <w:rsid w:val="00942C81"/>
    <w:rsid w:val="0094429A"/>
    <w:rsid w:val="00945504"/>
    <w:rsid w:val="009465A0"/>
    <w:rsid w:val="00946722"/>
    <w:rsid w:val="009501C3"/>
    <w:rsid w:val="009502BE"/>
    <w:rsid w:val="009502F5"/>
    <w:rsid w:val="0095251F"/>
    <w:rsid w:val="0095321C"/>
    <w:rsid w:val="00953D09"/>
    <w:rsid w:val="00953F2B"/>
    <w:rsid w:val="00954A8F"/>
    <w:rsid w:val="00955067"/>
    <w:rsid w:val="00955109"/>
    <w:rsid w:val="00955F2F"/>
    <w:rsid w:val="00956A4E"/>
    <w:rsid w:val="00956AB5"/>
    <w:rsid w:val="009572B3"/>
    <w:rsid w:val="00957893"/>
    <w:rsid w:val="00960A92"/>
    <w:rsid w:val="00961502"/>
    <w:rsid w:val="009621A2"/>
    <w:rsid w:val="0096248C"/>
    <w:rsid w:val="00963009"/>
    <w:rsid w:val="0096353F"/>
    <w:rsid w:val="009639C8"/>
    <w:rsid w:val="00963E07"/>
    <w:rsid w:val="0096424C"/>
    <w:rsid w:val="00965310"/>
    <w:rsid w:val="009655C4"/>
    <w:rsid w:val="0096562F"/>
    <w:rsid w:val="009657AE"/>
    <w:rsid w:val="00965894"/>
    <w:rsid w:val="00966032"/>
    <w:rsid w:val="0096678C"/>
    <w:rsid w:val="009670AC"/>
    <w:rsid w:val="00967185"/>
    <w:rsid w:val="009700A8"/>
    <w:rsid w:val="009705ED"/>
    <w:rsid w:val="00970624"/>
    <w:rsid w:val="009706D5"/>
    <w:rsid w:val="00970BA8"/>
    <w:rsid w:val="00971170"/>
    <w:rsid w:val="009716FC"/>
    <w:rsid w:val="00971D98"/>
    <w:rsid w:val="00973D2D"/>
    <w:rsid w:val="009743D3"/>
    <w:rsid w:val="00975737"/>
    <w:rsid w:val="00975F1F"/>
    <w:rsid w:val="0097609B"/>
    <w:rsid w:val="00976117"/>
    <w:rsid w:val="009763A6"/>
    <w:rsid w:val="009763B1"/>
    <w:rsid w:val="009766CF"/>
    <w:rsid w:val="00976A65"/>
    <w:rsid w:val="0097716E"/>
    <w:rsid w:val="009773F1"/>
    <w:rsid w:val="009774CC"/>
    <w:rsid w:val="0097765E"/>
    <w:rsid w:val="00980D68"/>
    <w:rsid w:val="0098179C"/>
    <w:rsid w:val="009827EC"/>
    <w:rsid w:val="00982EE8"/>
    <w:rsid w:val="00983A43"/>
    <w:rsid w:val="009841CD"/>
    <w:rsid w:val="00984B02"/>
    <w:rsid w:val="009855D4"/>
    <w:rsid w:val="00985A84"/>
    <w:rsid w:val="00985BDD"/>
    <w:rsid w:val="00985F55"/>
    <w:rsid w:val="00986CE1"/>
    <w:rsid w:val="00986FE3"/>
    <w:rsid w:val="00987DE7"/>
    <w:rsid w:val="00990052"/>
    <w:rsid w:val="009909BA"/>
    <w:rsid w:val="00990E9B"/>
    <w:rsid w:val="009910A4"/>
    <w:rsid w:val="00991D5A"/>
    <w:rsid w:val="009921F1"/>
    <w:rsid w:val="0099297C"/>
    <w:rsid w:val="00993376"/>
    <w:rsid w:val="0099370A"/>
    <w:rsid w:val="00993EC5"/>
    <w:rsid w:val="0099413E"/>
    <w:rsid w:val="00995FEE"/>
    <w:rsid w:val="00996076"/>
    <w:rsid w:val="0099696F"/>
    <w:rsid w:val="00996A31"/>
    <w:rsid w:val="00997065"/>
    <w:rsid w:val="0099736C"/>
    <w:rsid w:val="00997429"/>
    <w:rsid w:val="009978CF"/>
    <w:rsid w:val="009A0886"/>
    <w:rsid w:val="009A180D"/>
    <w:rsid w:val="009A201E"/>
    <w:rsid w:val="009A3252"/>
    <w:rsid w:val="009A3A73"/>
    <w:rsid w:val="009A43BF"/>
    <w:rsid w:val="009A50B5"/>
    <w:rsid w:val="009A61DC"/>
    <w:rsid w:val="009A6678"/>
    <w:rsid w:val="009A7D11"/>
    <w:rsid w:val="009B1258"/>
    <w:rsid w:val="009B2302"/>
    <w:rsid w:val="009B2D7A"/>
    <w:rsid w:val="009B3266"/>
    <w:rsid w:val="009B338B"/>
    <w:rsid w:val="009B3AF8"/>
    <w:rsid w:val="009B3D97"/>
    <w:rsid w:val="009B3F3E"/>
    <w:rsid w:val="009B3FDD"/>
    <w:rsid w:val="009B490F"/>
    <w:rsid w:val="009B62AA"/>
    <w:rsid w:val="009B654D"/>
    <w:rsid w:val="009B6595"/>
    <w:rsid w:val="009B6E32"/>
    <w:rsid w:val="009B6F95"/>
    <w:rsid w:val="009B711D"/>
    <w:rsid w:val="009C00DC"/>
    <w:rsid w:val="009C06DA"/>
    <w:rsid w:val="009C1155"/>
    <w:rsid w:val="009C19E0"/>
    <w:rsid w:val="009C1B9B"/>
    <w:rsid w:val="009C2357"/>
    <w:rsid w:val="009C2518"/>
    <w:rsid w:val="009C30B3"/>
    <w:rsid w:val="009C3882"/>
    <w:rsid w:val="009C436F"/>
    <w:rsid w:val="009C43B4"/>
    <w:rsid w:val="009C4A6D"/>
    <w:rsid w:val="009C5825"/>
    <w:rsid w:val="009C5AA9"/>
    <w:rsid w:val="009C621B"/>
    <w:rsid w:val="009C622E"/>
    <w:rsid w:val="009C658D"/>
    <w:rsid w:val="009C6694"/>
    <w:rsid w:val="009C69A4"/>
    <w:rsid w:val="009C6C1E"/>
    <w:rsid w:val="009C6DCC"/>
    <w:rsid w:val="009C6DFE"/>
    <w:rsid w:val="009C74E3"/>
    <w:rsid w:val="009C7A2D"/>
    <w:rsid w:val="009C7D51"/>
    <w:rsid w:val="009D02CC"/>
    <w:rsid w:val="009D03EB"/>
    <w:rsid w:val="009D08A3"/>
    <w:rsid w:val="009D0C3F"/>
    <w:rsid w:val="009D0DC5"/>
    <w:rsid w:val="009D1038"/>
    <w:rsid w:val="009D184C"/>
    <w:rsid w:val="009D2F13"/>
    <w:rsid w:val="009D2F4F"/>
    <w:rsid w:val="009D5909"/>
    <w:rsid w:val="009D5D9E"/>
    <w:rsid w:val="009D61CE"/>
    <w:rsid w:val="009D62CF"/>
    <w:rsid w:val="009D6598"/>
    <w:rsid w:val="009D7294"/>
    <w:rsid w:val="009D73D9"/>
    <w:rsid w:val="009D779F"/>
    <w:rsid w:val="009E064A"/>
    <w:rsid w:val="009E1FFB"/>
    <w:rsid w:val="009E20B7"/>
    <w:rsid w:val="009E2403"/>
    <w:rsid w:val="009E3E43"/>
    <w:rsid w:val="009E43D5"/>
    <w:rsid w:val="009E46B6"/>
    <w:rsid w:val="009E46BC"/>
    <w:rsid w:val="009E4CDE"/>
    <w:rsid w:val="009E61A9"/>
    <w:rsid w:val="009E6E3B"/>
    <w:rsid w:val="009F047D"/>
    <w:rsid w:val="009F0698"/>
    <w:rsid w:val="009F0935"/>
    <w:rsid w:val="009F0A4E"/>
    <w:rsid w:val="009F0F49"/>
    <w:rsid w:val="009F18CF"/>
    <w:rsid w:val="009F3379"/>
    <w:rsid w:val="009F402F"/>
    <w:rsid w:val="009F474E"/>
    <w:rsid w:val="009F4CE8"/>
    <w:rsid w:val="009F4E56"/>
    <w:rsid w:val="009F4FBE"/>
    <w:rsid w:val="009F5AAD"/>
    <w:rsid w:val="009F639D"/>
    <w:rsid w:val="009F644C"/>
    <w:rsid w:val="009F7959"/>
    <w:rsid w:val="009F7C63"/>
    <w:rsid w:val="009F7D62"/>
    <w:rsid w:val="009F7F79"/>
    <w:rsid w:val="00A000BE"/>
    <w:rsid w:val="00A000F5"/>
    <w:rsid w:val="00A00765"/>
    <w:rsid w:val="00A01B3A"/>
    <w:rsid w:val="00A0216C"/>
    <w:rsid w:val="00A021C2"/>
    <w:rsid w:val="00A02524"/>
    <w:rsid w:val="00A028CC"/>
    <w:rsid w:val="00A03422"/>
    <w:rsid w:val="00A03B2D"/>
    <w:rsid w:val="00A03E2C"/>
    <w:rsid w:val="00A0430F"/>
    <w:rsid w:val="00A045BC"/>
    <w:rsid w:val="00A0494F"/>
    <w:rsid w:val="00A04ACA"/>
    <w:rsid w:val="00A054B9"/>
    <w:rsid w:val="00A061F6"/>
    <w:rsid w:val="00A06455"/>
    <w:rsid w:val="00A064E0"/>
    <w:rsid w:val="00A065A2"/>
    <w:rsid w:val="00A06AC2"/>
    <w:rsid w:val="00A06CBB"/>
    <w:rsid w:val="00A07631"/>
    <w:rsid w:val="00A07E54"/>
    <w:rsid w:val="00A109FD"/>
    <w:rsid w:val="00A10FCA"/>
    <w:rsid w:val="00A113C1"/>
    <w:rsid w:val="00A130D3"/>
    <w:rsid w:val="00A13EAF"/>
    <w:rsid w:val="00A147C9"/>
    <w:rsid w:val="00A14833"/>
    <w:rsid w:val="00A176D5"/>
    <w:rsid w:val="00A1780C"/>
    <w:rsid w:val="00A215B6"/>
    <w:rsid w:val="00A217B2"/>
    <w:rsid w:val="00A21F3E"/>
    <w:rsid w:val="00A222A1"/>
    <w:rsid w:val="00A23042"/>
    <w:rsid w:val="00A2374A"/>
    <w:rsid w:val="00A23B71"/>
    <w:rsid w:val="00A23C2A"/>
    <w:rsid w:val="00A242E2"/>
    <w:rsid w:val="00A2480E"/>
    <w:rsid w:val="00A24EBE"/>
    <w:rsid w:val="00A24FBA"/>
    <w:rsid w:val="00A25168"/>
    <w:rsid w:val="00A25311"/>
    <w:rsid w:val="00A2534E"/>
    <w:rsid w:val="00A25672"/>
    <w:rsid w:val="00A25751"/>
    <w:rsid w:val="00A25D08"/>
    <w:rsid w:val="00A26794"/>
    <w:rsid w:val="00A26F11"/>
    <w:rsid w:val="00A27244"/>
    <w:rsid w:val="00A27446"/>
    <w:rsid w:val="00A27846"/>
    <w:rsid w:val="00A27D69"/>
    <w:rsid w:val="00A30644"/>
    <w:rsid w:val="00A30DEC"/>
    <w:rsid w:val="00A3113F"/>
    <w:rsid w:val="00A31171"/>
    <w:rsid w:val="00A311DE"/>
    <w:rsid w:val="00A31436"/>
    <w:rsid w:val="00A322CD"/>
    <w:rsid w:val="00A32686"/>
    <w:rsid w:val="00A32BE9"/>
    <w:rsid w:val="00A32C66"/>
    <w:rsid w:val="00A32DFF"/>
    <w:rsid w:val="00A33366"/>
    <w:rsid w:val="00A33684"/>
    <w:rsid w:val="00A33A03"/>
    <w:rsid w:val="00A343F4"/>
    <w:rsid w:val="00A3512C"/>
    <w:rsid w:val="00A351CC"/>
    <w:rsid w:val="00A35D1A"/>
    <w:rsid w:val="00A3675E"/>
    <w:rsid w:val="00A3699B"/>
    <w:rsid w:val="00A36D58"/>
    <w:rsid w:val="00A37503"/>
    <w:rsid w:val="00A41AC1"/>
    <w:rsid w:val="00A41CA4"/>
    <w:rsid w:val="00A42B33"/>
    <w:rsid w:val="00A42FE7"/>
    <w:rsid w:val="00A43140"/>
    <w:rsid w:val="00A436D2"/>
    <w:rsid w:val="00A4394E"/>
    <w:rsid w:val="00A43BC1"/>
    <w:rsid w:val="00A43C02"/>
    <w:rsid w:val="00A44166"/>
    <w:rsid w:val="00A44C01"/>
    <w:rsid w:val="00A44E92"/>
    <w:rsid w:val="00A45433"/>
    <w:rsid w:val="00A4580A"/>
    <w:rsid w:val="00A4599F"/>
    <w:rsid w:val="00A4619E"/>
    <w:rsid w:val="00A466F1"/>
    <w:rsid w:val="00A478DF"/>
    <w:rsid w:val="00A47A85"/>
    <w:rsid w:val="00A47B75"/>
    <w:rsid w:val="00A507A9"/>
    <w:rsid w:val="00A510B9"/>
    <w:rsid w:val="00A51E81"/>
    <w:rsid w:val="00A52316"/>
    <w:rsid w:val="00A524F1"/>
    <w:rsid w:val="00A5253F"/>
    <w:rsid w:val="00A52B08"/>
    <w:rsid w:val="00A53041"/>
    <w:rsid w:val="00A53BAE"/>
    <w:rsid w:val="00A54FCF"/>
    <w:rsid w:val="00A5552B"/>
    <w:rsid w:val="00A55891"/>
    <w:rsid w:val="00A55AA5"/>
    <w:rsid w:val="00A560A2"/>
    <w:rsid w:val="00A57036"/>
    <w:rsid w:val="00A571AB"/>
    <w:rsid w:val="00A5743F"/>
    <w:rsid w:val="00A5749C"/>
    <w:rsid w:val="00A5751B"/>
    <w:rsid w:val="00A60616"/>
    <w:rsid w:val="00A6076B"/>
    <w:rsid w:val="00A6180D"/>
    <w:rsid w:val="00A628D0"/>
    <w:rsid w:val="00A62C51"/>
    <w:rsid w:val="00A63571"/>
    <w:rsid w:val="00A637A9"/>
    <w:rsid w:val="00A63C55"/>
    <w:rsid w:val="00A63C9A"/>
    <w:rsid w:val="00A64641"/>
    <w:rsid w:val="00A646E1"/>
    <w:rsid w:val="00A649F1"/>
    <w:rsid w:val="00A6570E"/>
    <w:rsid w:val="00A65A55"/>
    <w:rsid w:val="00A65B5C"/>
    <w:rsid w:val="00A65CD9"/>
    <w:rsid w:val="00A6625B"/>
    <w:rsid w:val="00A663A0"/>
    <w:rsid w:val="00A67567"/>
    <w:rsid w:val="00A704CD"/>
    <w:rsid w:val="00A70D62"/>
    <w:rsid w:val="00A70DAE"/>
    <w:rsid w:val="00A70DC3"/>
    <w:rsid w:val="00A70E68"/>
    <w:rsid w:val="00A71BA0"/>
    <w:rsid w:val="00A728AD"/>
    <w:rsid w:val="00A73BF7"/>
    <w:rsid w:val="00A744AD"/>
    <w:rsid w:val="00A747AC"/>
    <w:rsid w:val="00A74B22"/>
    <w:rsid w:val="00A74B37"/>
    <w:rsid w:val="00A74E3D"/>
    <w:rsid w:val="00A75114"/>
    <w:rsid w:val="00A75148"/>
    <w:rsid w:val="00A76F66"/>
    <w:rsid w:val="00A77900"/>
    <w:rsid w:val="00A8071F"/>
    <w:rsid w:val="00A80C02"/>
    <w:rsid w:val="00A80D01"/>
    <w:rsid w:val="00A81620"/>
    <w:rsid w:val="00A81AA2"/>
    <w:rsid w:val="00A81B5E"/>
    <w:rsid w:val="00A81FB7"/>
    <w:rsid w:val="00A82267"/>
    <w:rsid w:val="00A8284B"/>
    <w:rsid w:val="00A829C4"/>
    <w:rsid w:val="00A82A79"/>
    <w:rsid w:val="00A82BCF"/>
    <w:rsid w:val="00A83F3F"/>
    <w:rsid w:val="00A84166"/>
    <w:rsid w:val="00A84566"/>
    <w:rsid w:val="00A84687"/>
    <w:rsid w:val="00A84D66"/>
    <w:rsid w:val="00A865DA"/>
    <w:rsid w:val="00A90AF8"/>
    <w:rsid w:val="00A91483"/>
    <w:rsid w:val="00A92611"/>
    <w:rsid w:val="00A934E0"/>
    <w:rsid w:val="00A93C5D"/>
    <w:rsid w:val="00A940CF"/>
    <w:rsid w:val="00A94866"/>
    <w:rsid w:val="00A9488B"/>
    <w:rsid w:val="00A94AAE"/>
    <w:rsid w:val="00A96518"/>
    <w:rsid w:val="00A96630"/>
    <w:rsid w:val="00A967FE"/>
    <w:rsid w:val="00A97192"/>
    <w:rsid w:val="00A97EDD"/>
    <w:rsid w:val="00A97EF0"/>
    <w:rsid w:val="00AA0DC1"/>
    <w:rsid w:val="00AA1198"/>
    <w:rsid w:val="00AA1D7C"/>
    <w:rsid w:val="00AA23FB"/>
    <w:rsid w:val="00AA2718"/>
    <w:rsid w:val="00AA29DF"/>
    <w:rsid w:val="00AA2A14"/>
    <w:rsid w:val="00AA362E"/>
    <w:rsid w:val="00AA4CE6"/>
    <w:rsid w:val="00AA52E1"/>
    <w:rsid w:val="00AA62D6"/>
    <w:rsid w:val="00AA6640"/>
    <w:rsid w:val="00AA66DF"/>
    <w:rsid w:val="00AA6796"/>
    <w:rsid w:val="00AA78B2"/>
    <w:rsid w:val="00AA7C0D"/>
    <w:rsid w:val="00AA7DD1"/>
    <w:rsid w:val="00AB1754"/>
    <w:rsid w:val="00AB1EF3"/>
    <w:rsid w:val="00AB2DB9"/>
    <w:rsid w:val="00AB2E78"/>
    <w:rsid w:val="00AB2FA0"/>
    <w:rsid w:val="00AB3B35"/>
    <w:rsid w:val="00AB3B5E"/>
    <w:rsid w:val="00AB3EA4"/>
    <w:rsid w:val="00AB3ED7"/>
    <w:rsid w:val="00AB40A3"/>
    <w:rsid w:val="00AB5541"/>
    <w:rsid w:val="00AB5657"/>
    <w:rsid w:val="00AB5FFA"/>
    <w:rsid w:val="00AB6922"/>
    <w:rsid w:val="00AB6994"/>
    <w:rsid w:val="00AB69B0"/>
    <w:rsid w:val="00AB7367"/>
    <w:rsid w:val="00AB7576"/>
    <w:rsid w:val="00AB7730"/>
    <w:rsid w:val="00AC086D"/>
    <w:rsid w:val="00AC1757"/>
    <w:rsid w:val="00AC1D95"/>
    <w:rsid w:val="00AC2788"/>
    <w:rsid w:val="00AC2801"/>
    <w:rsid w:val="00AC2A50"/>
    <w:rsid w:val="00AC2A6E"/>
    <w:rsid w:val="00AC2AD3"/>
    <w:rsid w:val="00AC32A3"/>
    <w:rsid w:val="00AC4350"/>
    <w:rsid w:val="00AC4934"/>
    <w:rsid w:val="00AC69AA"/>
    <w:rsid w:val="00AC6CCC"/>
    <w:rsid w:val="00AC6F14"/>
    <w:rsid w:val="00AC7575"/>
    <w:rsid w:val="00AC7C29"/>
    <w:rsid w:val="00AD010C"/>
    <w:rsid w:val="00AD0431"/>
    <w:rsid w:val="00AD0911"/>
    <w:rsid w:val="00AD0F22"/>
    <w:rsid w:val="00AD16FA"/>
    <w:rsid w:val="00AD1B88"/>
    <w:rsid w:val="00AD2428"/>
    <w:rsid w:val="00AD352D"/>
    <w:rsid w:val="00AD3648"/>
    <w:rsid w:val="00AD3951"/>
    <w:rsid w:val="00AD3DCD"/>
    <w:rsid w:val="00AD4055"/>
    <w:rsid w:val="00AD5069"/>
    <w:rsid w:val="00AD51F7"/>
    <w:rsid w:val="00AD56F4"/>
    <w:rsid w:val="00AD57B1"/>
    <w:rsid w:val="00AD5BC5"/>
    <w:rsid w:val="00AD5DD1"/>
    <w:rsid w:val="00AD606E"/>
    <w:rsid w:val="00AD6119"/>
    <w:rsid w:val="00AD6A9B"/>
    <w:rsid w:val="00AD7D83"/>
    <w:rsid w:val="00AE0668"/>
    <w:rsid w:val="00AE1244"/>
    <w:rsid w:val="00AE1C5F"/>
    <w:rsid w:val="00AE2B70"/>
    <w:rsid w:val="00AE3439"/>
    <w:rsid w:val="00AE422D"/>
    <w:rsid w:val="00AE55E5"/>
    <w:rsid w:val="00AE60D1"/>
    <w:rsid w:val="00AE6BCB"/>
    <w:rsid w:val="00AE7624"/>
    <w:rsid w:val="00AF0AB7"/>
    <w:rsid w:val="00AF0F4B"/>
    <w:rsid w:val="00AF120E"/>
    <w:rsid w:val="00AF1430"/>
    <w:rsid w:val="00AF176A"/>
    <w:rsid w:val="00AF17A1"/>
    <w:rsid w:val="00AF1844"/>
    <w:rsid w:val="00AF19EE"/>
    <w:rsid w:val="00AF2399"/>
    <w:rsid w:val="00AF24D0"/>
    <w:rsid w:val="00AF2695"/>
    <w:rsid w:val="00AF2BB5"/>
    <w:rsid w:val="00AF42F9"/>
    <w:rsid w:val="00AF4EF5"/>
    <w:rsid w:val="00AF551E"/>
    <w:rsid w:val="00AF58B1"/>
    <w:rsid w:val="00AF5CF4"/>
    <w:rsid w:val="00AF6074"/>
    <w:rsid w:val="00AF626E"/>
    <w:rsid w:val="00AF62E6"/>
    <w:rsid w:val="00AF6775"/>
    <w:rsid w:val="00AF6844"/>
    <w:rsid w:val="00AF76C1"/>
    <w:rsid w:val="00AF7CB0"/>
    <w:rsid w:val="00AF7F98"/>
    <w:rsid w:val="00AF7FB3"/>
    <w:rsid w:val="00B004F2"/>
    <w:rsid w:val="00B00C12"/>
    <w:rsid w:val="00B012CF"/>
    <w:rsid w:val="00B015FC"/>
    <w:rsid w:val="00B01A92"/>
    <w:rsid w:val="00B01C30"/>
    <w:rsid w:val="00B03CE0"/>
    <w:rsid w:val="00B05A03"/>
    <w:rsid w:val="00B062B1"/>
    <w:rsid w:val="00B06A47"/>
    <w:rsid w:val="00B06EA0"/>
    <w:rsid w:val="00B07665"/>
    <w:rsid w:val="00B1096B"/>
    <w:rsid w:val="00B1123C"/>
    <w:rsid w:val="00B123E4"/>
    <w:rsid w:val="00B12512"/>
    <w:rsid w:val="00B12BF6"/>
    <w:rsid w:val="00B1388F"/>
    <w:rsid w:val="00B14544"/>
    <w:rsid w:val="00B149EA"/>
    <w:rsid w:val="00B157D6"/>
    <w:rsid w:val="00B16159"/>
    <w:rsid w:val="00B16562"/>
    <w:rsid w:val="00B166BC"/>
    <w:rsid w:val="00B16A8C"/>
    <w:rsid w:val="00B16D29"/>
    <w:rsid w:val="00B17053"/>
    <w:rsid w:val="00B173E3"/>
    <w:rsid w:val="00B176FD"/>
    <w:rsid w:val="00B17DBA"/>
    <w:rsid w:val="00B203BE"/>
    <w:rsid w:val="00B2069D"/>
    <w:rsid w:val="00B210DB"/>
    <w:rsid w:val="00B2125E"/>
    <w:rsid w:val="00B21AC5"/>
    <w:rsid w:val="00B21EFA"/>
    <w:rsid w:val="00B2239D"/>
    <w:rsid w:val="00B22538"/>
    <w:rsid w:val="00B24214"/>
    <w:rsid w:val="00B2459A"/>
    <w:rsid w:val="00B24708"/>
    <w:rsid w:val="00B24D95"/>
    <w:rsid w:val="00B252D4"/>
    <w:rsid w:val="00B27D89"/>
    <w:rsid w:val="00B30554"/>
    <w:rsid w:val="00B3055F"/>
    <w:rsid w:val="00B3068F"/>
    <w:rsid w:val="00B30979"/>
    <w:rsid w:val="00B30AC8"/>
    <w:rsid w:val="00B30CEA"/>
    <w:rsid w:val="00B31908"/>
    <w:rsid w:val="00B31D3E"/>
    <w:rsid w:val="00B31D5E"/>
    <w:rsid w:val="00B3233B"/>
    <w:rsid w:val="00B3287D"/>
    <w:rsid w:val="00B33394"/>
    <w:rsid w:val="00B33EAC"/>
    <w:rsid w:val="00B3443B"/>
    <w:rsid w:val="00B34FE6"/>
    <w:rsid w:val="00B3551C"/>
    <w:rsid w:val="00B359A7"/>
    <w:rsid w:val="00B35FC1"/>
    <w:rsid w:val="00B368D9"/>
    <w:rsid w:val="00B3699E"/>
    <w:rsid w:val="00B37854"/>
    <w:rsid w:val="00B40021"/>
    <w:rsid w:val="00B4080D"/>
    <w:rsid w:val="00B40DCB"/>
    <w:rsid w:val="00B41056"/>
    <w:rsid w:val="00B411DB"/>
    <w:rsid w:val="00B413C6"/>
    <w:rsid w:val="00B41C66"/>
    <w:rsid w:val="00B42273"/>
    <w:rsid w:val="00B424B6"/>
    <w:rsid w:val="00B43A30"/>
    <w:rsid w:val="00B44939"/>
    <w:rsid w:val="00B44C07"/>
    <w:rsid w:val="00B44DAE"/>
    <w:rsid w:val="00B4694C"/>
    <w:rsid w:val="00B4698A"/>
    <w:rsid w:val="00B46BD1"/>
    <w:rsid w:val="00B46C90"/>
    <w:rsid w:val="00B47415"/>
    <w:rsid w:val="00B47535"/>
    <w:rsid w:val="00B477F1"/>
    <w:rsid w:val="00B4792F"/>
    <w:rsid w:val="00B47C05"/>
    <w:rsid w:val="00B50760"/>
    <w:rsid w:val="00B5221E"/>
    <w:rsid w:val="00B522AC"/>
    <w:rsid w:val="00B52729"/>
    <w:rsid w:val="00B5429E"/>
    <w:rsid w:val="00B54910"/>
    <w:rsid w:val="00B54C37"/>
    <w:rsid w:val="00B54DAB"/>
    <w:rsid w:val="00B5521E"/>
    <w:rsid w:val="00B55A65"/>
    <w:rsid w:val="00B55FAF"/>
    <w:rsid w:val="00B56D81"/>
    <w:rsid w:val="00B57190"/>
    <w:rsid w:val="00B600AE"/>
    <w:rsid w:val="00B606C9"/>
    <w:rsid w:val="00B60CB8"/>
    <w:rsid w:val="00B61E41"/>
    <w:rsid w:val="00B61F68"/>
    <w:rsid w:val="00B62973"/>
    <w:rsid w:val="00B62AF3"/>
    <w:rsid w:val="00B62C56"/>
    <w:rsid w:val="00B62D48"/>
    <w:rsid w:val="00B64F95"/>
    <w:rsid w:val="00B6522C"/>
    <w:rsid w:val="00B65F97"/>
    <w:rsid w:val="00B669F2"/>
    <w:rsid w:val="00B66E67"/>
    <w:rsid w:val="00B67D76"/>
    <w:rsid w:val="00B70104"/>
    <w:rsid w:val="00B712C7"/>
    <w:rsid w:val="00B71986"/>
    <w:rsid w:val="00B71B06"/>
    <w:rsid w:val="00B72B13"/>
    <w:rsid w:val="00B72BAC"/>
    <w:rsid w:val="00B73A00"/>
    <w:rsid w:val="00B741D0"/>
    <w:rsid w:val="00B7494D"/>
    <w:rsid w:val="00B7560A"/>
    <w:rsid w:val="00B75AF1"/>
    <w:rsid w:val="00B75F6D"/>
    <w:rsid w:val="00B7632D"/>
    <w:rsid w:val="00B76501"/>
    <w:rsid w:val="00B76FA2"/>
    <w:rsid w:val="00B772DE"/>
    <w:rsid w:val="00B80303"/>
    <w:rsid w:val="00B80E8A"/>
    <w:rsid w:val="00B81936"/>
    <w:rsid w:val="00B81E4A"/>
    <w:rsid w:val="00B83109"/>
    <w:rsid w:val="00B8383C"/>
    <w:rsid w:val="00B83AF3"/>
    <w:rsid w:val="00B84D7D"/>
    <w:rsid w:val="00B852B7"/>
    <w:rsid w:val="00B856FF"/>
    <w:rsid w:val="00B85888"/>
    <w:rsid w:val="00B85D0A"/>
    <w:rsid w:val="00B85D18"/>
    <w:rsid w:val="00B8671F"/>
    <w:rsid w:val="00B86CBC"/>
    <w:rsid w:val="00B87FE9"/>
    <w:rsid w:val="00B9137D"/>
    <w:rsid w:val="00B91FB8"/>
    <w:rsid w:val="00B9241A"/>
    <w:rsid w:val="00B937E7"/>
    <w:rsid w:val="00B93866"/>
    <w:rsid w:val="00B93A46"/>
    <w:rsid w:val="00B944B8"/>
    <w:rsid w:val="00B946B2"/>
    <w:rsid w:val="00B95A24"/>
    <w:rsid w:val="00B9652B"/>
    <w:rsid w:val="00B9672B"/>
    <w:rsid w:val="00B96756"/>
    <w:rsid w:val="00B96A6C"/>
    <w:rsid w:val="00B970B0"/>
    <w:rsid w:val="00B97D87"/>
    <w:rsid w:val="00BA05C9"/>
    <w:rsid w:val="00BA080B"/>
    <w:rsid w:val="00BA0A4F"/>
    <w:rsid w:val="00BA0F66"/>
    <w:rsid w:val="00BA1311"/>
    <w:rsid w:val="00BA1D8F"/>
    <w:rsid w:val="00BA28D7"/>
    <w:rsid w:val="00BA31F7"/>
    <w:rsid w:val="00BA341F"/>
    <w:rsid w:val="00BA38A5"/>
    <w:rsid w:val="00BA3D88"/>
    <w:rsid w:val="00BA4ACB"/>
    <w:rsid w:val="00BA4D96"/>
    <w:rsid w:val="00BA5539"/>
    <w:rsid w:val="00BA5C6D"/>
    <w:rsid w:val="00BA5D95"/>
    <w:rsid w:val="00BA69FA"/>
    <w:rsid w:val="00BA6AB3"/>
    <w:rsid w:val="00BA6EE1"/>
    <w:rsid w:val="00BA733E"/>
    <w:rsid w:val="00BA74D7"/>
    <w:rsid w:val="00BB0514"/>
    <w:rsid w:val="00BB0FC8"/>
    <w:rsid w:val="00BB174C"/>
    <w:rsid w:val="00BB1ED5"/>
    <w:rsid w:val="00BB2F46"/>
    <w:rsid w:val="00BB3B0E"/>
    <w:rsid w:val="00BB410E"/>
    <w:rsid w:val="00BB45B4"/>
    <w:rsid w:val="00BB45DF"/>
    <w:rsid w:val="00BB4A57"/>
    <w:rsid w:val="00BB4FB3"/>
    <w:rsid w:val="00BB5270"/>
    <w:rsid w:val="00BB536B"/>
    <w:rsid w:val="00BB54F0"/>
    <w:rsid w:val="00BB6B79"/>
    <w:rsid w:val="00BB71B1"/>
    <w:rsid w:val="00BB7C27"/>
    <w:rsid w:val="00BB7D63"/>
    <w:rsid w:val="00BC0EC9"/>
    <w:rsid w:val="00BC10FB"/>
    <w:rsid w:val="00BC1792"/>
    <w:rsid w:val="00BC1CD4"/>
    <w:rsid w:val="00BC1DBB"/>
    <w:rsid w:val="00BC22EF"/>
    <w:rsid w:val="00BC2907"/>
    <w:rsid w:val="00BC2E44"/>
    <w:rsid w:val="00BC2E6B"/>
    <w:rsid w:val="00BC3440"/>
    <w:rsid w:val="00BC3BBD"/>
    <w:rsid w:val="00BC3DF9"/>
    <w:rsid w:val="00BC3EEA"/>
    <w:rsid w:val="00BC403A"/>
    <w:rsid w:val="00BC512A"/>
    <w:rsid w:val="00BC5391"/>
    <w:rsid w:val="00BC7052"/>
    <w:rsid w:val="00BC759E"/>
    <w:rsid w:val="00BC7F89"/>
    <w:rsid w:val="00BD00CF"/>
    <w:rsid w:val="00BD0C86"/>
    <w:rsid w:val="00BD22D9"/>
    <w:rsid w:val="00BD3C64"/>
    <w:rsid w:val="00BD41D7"/>
    <w:rsid w:val="00BD4544"/>
    <w:rsid w:val="00BD498D"/>
    <w:rsid w:val="00BD584D"/>
    <w:rsid w:val="00BD65B2"/>
    <w:rsid w:val="00BD7C43"/>
    <w:rsid w:val="00BE0587"/>
    <w:rsid w:val="00BE122E"/>
    <w:rsid w:val="00BE180E"/>
    <w:rsid w:val="00BE1858"/>
    <w:rsid w:val="00BE190E"/>
    <w:rsid w:val="00BE2540"/>
    <w:rsid w:val="00BE2699"/>
    <w:rsid w:val="00BE26FA"/>
    <w:rsid w:val="00BE2D5F"/>
    <w:rsid w:val="00BE3B73"/>
    <w:rsid w:val="00BE3C0E"/>
    <w:rsid w:val="00BE598F"/>
    <w:rsid w:val="00BE6552"/>
    <w:rsid w:val="00BE7C72"/>
    <w:rsid w:val="00BF073D"/>
    <w:rsid w:val="00BF129F"/>
    <w:rsid w:val="00BF1959"/>
    <w:rsid w:val="00BF1D3B"/>
    <w:rsid w:val="00BF22F5"/>
    <w:rsid w:val="00BF2B58"/>
    <w:rsid w:val="00BF386F"/>
    <w:rsid w:val="00BF43A3"/>
    <w:rsid w:val="00BF4594"/>
    <w:rsid w:val="00BF5AEB"/>
    <w:rsid w:val="00BF6ABE"/>
    <w:rsid w:val="00BF6BED"/>
    <w:rsid w:val="00BF6C92"/>
    <w:rsid w:val="00BF73B5"/>
    <w:rsid w:val="00BF780E"/>
    <w:rsid w:val="00C00C5D"/>
    <w:rsid w:val="00C00F86"/>
    <w:rsid w:val="00C01740"/>
    <w:rsid w:val="00C0177E"/>
    <w:rsid w:val="00C018FC"/>
    <w:rsid w:val="00C01B4A"/>
    <w:rsid w:val="00C02966"/>
    <w:rsid w:val="00C02B55"/>
    <w:rsid w:val="00C03738"/>
    <w:rsid w:val="00C03EB7"/>
    <w:rsid w:val="00C04406"/>
    <w:rsid w:val="00C0495E"/>
    <w:rsid w:val="00C04FFE"/>
    <w:rsid w:val="00C0533D"/>
    <w:rsid w:val="00C06CA3"/>
    <w:rsid w:val="00C06F50"/>
    <w:rsid w:val="00C07161"/>
    <w:rsid w:val="00C075EF"/>
    <w:rsid w:val="00C07985"/>
    <w:rsid w:val="00C07B07"/>
    <w:rsid w:val="00C07F25"/>
    <w:rsid w:val="00C10509"/>
    <w:rsid w:val="00C1117B"/>
    <w:rsid w:val="00C114D2"/>
    <w:rsid w:val="00C114E1"/>
    <w:rsid w:val="00C1157A"/>
    <w:rsid w:val="00C11848"/>
    <w:rsid w:val="00C11B4C"/>
    <w:rsid w:val="00C11BF4"/>
    <w:rsid w:val="00C122CF"/>
    <w:rsid w:val="00C1268D"/>
    <w:rsid w:val="00C13065"/>
    <w:rsid w:val="00C137BA"/>
    <w:rsid w:val="00C13AA7"/>
    <w:rsid w:val="00C13D69"/>
    <w:rsid w:val="00C13F9C"/>
    <w:rsid w:val="00C1441F"/>
    <w:rsid w:val="00C1458E"/>
    <w:rsid w:val="00C147E1"/>
    <w:rsid w:val="00C14E2C"/>
    <w:rsid w:val="00C15021"/>
    <w:rsid w:val="00C158E9"/>
    <w:rsid w:val="00C160A1"/>
    <w:rsid w:val="00C16987"/>
    <w:rsid w:val="00C16D04"/>
    <w:rsid w:val="00C171EA"/>
    <w:rsid w:val="00C179C4"/>
    <w:rsid w:val="00C20A77"/>
    <w:rsid w:val="00C20E68"/>
    <w:rsid w:val="00C21132"/>
    <w:rsid w:val="00C21A30"/>
    <w:rsid w:val="00C22DB0"/>
    <w:rsid w:val="00C23DFD"/>
    <w:rsid w:val="00C23E06"/>
    <w:rsid w:val="00C25FC8"/>
    <w:rsid w:val="00C26588"/>
    <w:rsid w:val="00C265EA"/>
    <w:rsid w:val="00C271D1"/>
    <w:rsid w:val="00C3061F"/>
    <w:rsid w:val="00C31457"/>
    <w:rsid w:val="00C31BFE"/>
    <w:rsid w:val="00C32030"/>
    <w:rsid w:val="00C327B5"/>
    <w:rsid w:val="00C32E53"/>
    <w:rsid w:val="00C338F5"/>
    <w:rsid w:val="00C33DBC"/>
    <w:rsid w:val="00C34753"/>
    <w:rsid w:val="00C34BAF"/>
    <w:rsid w:val="00C35066"/>
    <w:rsid w:val="00C3528A"/>
    <w:rsid w:val="00C35556"/>
    <w:rsid w:val="00C357D8"/>
    <w:rsid w:val="00C35964"/>
    <w:rsid w:val="00C35C26"/>
    <w:rsid w:val="00C373EA"/>
    <w:rsid w:val="00C37C99"/>
    <w:rsid w:val="00C37CB5"/>
    <w:rsid w:val="00C37E50"/>
    <w:rsid w:val="00C4066F"/>
    <w:rsid w:val="00C42A0E"/>
    <w:rsid w:val="00C438F5"/>
    <w:rsid w:val="00C43FFF"/>
    <w:rsid w:val="00C441D7"/>
    <w:rsid w:val="00C4463D"/>
    <w:rsid w:val="00C447D2"/>
    <w:rsid w:val="00C46663"/>
    <w:rsid w:val="00C468E9"/>
    <w:rsid w:val="00C47599"/>
    <w:rsid w:val="00C476FC"/>
    <w:rsid w:val="00C477E1"/>
    <w:rsid w:val="00C47CE7"/>
    <w:rsid w:val="00C504F9"/>
    <w:rsid w:val="00C50B8F"/>
    <w:rsid w:val="00C515B6"/>
    <w:rsid w:val="00C5193E"/>
    <w:rsid w:val="00C52086"/>
    <w:rsid w:val="00C52854"/>
    <w:rsid w:val="00C52A24"/>
    <w:rsid w:val="00C544C8"/>
    <w:rsid w:val="00C54574"/>
    <w:rsid w:val="00C56765"/>
    <w:rsid w:val="00C5753C"/>
    <w:rsid w:val="00C57816"/>
    <w:rsid w:val="00C605A8"/>
    <w:rsid w:val="00C61071"/>
    <w:rsid w:val="00C611D3"/>
    <w:rsid w:val="00C612F6"/>
    <w:rsid w:val="00C61989"/>
    <w:rsid w:val="00C619A2"/>
    <w:rsid w:val="00C62047"/>
    <w:rsid w:val="00C62355"/>
    <w:rsid w:val="00C62D98"/>
    <w:rsid w:val="00C632A3"/>
    <w:rsid w:val="00C6399F"/>
    <w:rsid w:val="00C63E24"/>
    <w:rsid w:val="00C643C7"/>
    <w:rsid w:val="00C6497D"/>
    <w:rsid w:val="00C64A65"/>
    <w:rsid w:val="00C64C41"/>
    <w:rsid w:val="00C6526E"/>
    <w:rsid w:val="00C654DD"/>
    <w:rsid w:val="00C65A50"/>
    <w:rsid w:val="00C65CAE"/>
    <w:rsid w:val="00C665FD"/>
    <w:rsid w:val="00C66C14"/>
    <w:rsid w:val="00C66E3C"/>
    <w:rsid w:val="00C671FD"/>
    <w:rsid w:val="00C67553"/>
    <w:rsid w:val="00C67DBA"/>
    <w:rsid w:val="00C67E20"/>
    <w:rsid w:val="00C7012A"/>
    <w:rsid w:val="00C70AD7"/>
    <w:rsid w:val="00C70F76"/>
    <w:rsid w:val="00C714A2"/>
    <w:rsid w:val="00C7179F"/>
    <w:rsid w:val="00C725E4"/>
    <w:rsid w:val="00C727CF"/>
    <w:rsid w:val="00C72B4D"/>
    <w:rsid w:val="00C72D44"/>
    <w:rsid w:val="00C740E8"/>
    <w:rsid w:val="00C75E83"/>
    <w:rsid w:val="00C7706C"/>
    <w:rsid w:val="00C77938"/>
    <w:rsid w:val="00C77AC5"/>
    <w:rsid w:val="00C77CAE"/>
    <w:rsid w:val="00C80574"/>
    <w:rsid w:val="00C80EBC"/>
    <w:rsid w:val="00C8106D"/>
    <w:rsid w:val="00C822DC"/>
    <w:rsid w:val="00C82E95"/>
    <w:rsid w:val="00C8357B"/>
    <w:rsid w:val="00C83859"/>
    <w:rsid w:val="00C83FE2"/>
    <w:rsid w:val="00C840C6"/>
    <w:rsid w:val="00C84434"/>
    <w:rsid w:val="00C84604"/>
    <w:rsid w:val="00C84723"/>
    <w:rsid w:val="00C8502B"/>
    <w:rsid w:val="00C85777"/>
    <w:rsid w:val="00C85D49"/>
    <w:rsid w:val="00C86519"/>
    <w:rsid w:val="00C865A4"/>
    <w:rsid w:val="00C8691A"/>
    <w:rsid w:val="00C87921"/>
    <w:rsid w:val="00C87941"/>
    <w:rsid w:val="00C87AB8"/>
    <w:rsid w:val="00C87B0E"/>
    <w:rsid w:val="00C87E49"/>
    <w:rsid w:val="00C906F5"/>
    <w:rsid w:val="00C90917"/>
    <w:rsid w:val="00C90E94"/>
    <w:rsid w:val="00C91381"/>
    <w:rsid w:val="00C91D8B"/>
    <w:rsid w:val="00C924CD"/>
    <w:rsid w:val="00C93240"/>
    <w:rsid w:val="00C940CA"/>
    <w:rsid w:val="00C9427A"/>
    <w:rsid w:val="00C94445"/>
    <w:rsid w:val="00C945C9"/>
    <w:rsid w:val="00C948BF"/>
    <w:rsid w:val="00C94A83"/>
    <w:rsid w:val="00C94B9F"/>
    <w:rsid w:val="00C955E6"/>
    <w:rsid w:val="00C95B05"/>
    <w:rsid w:val="00C95D9A"/>
    <w:rsid w:val="00C96406"/>
    <w:rsid w:val="00C96CEC"/>
    <w:rsid w:val="00C970BE"/>
    <w:rsid w:val="00C970C8"/>
    <w:rsid w:val="00CA02E5"/>
    <w:rsid w:val="00CA02FE"/>
    <w:rsid w:val="00CA0664"/>
    <w:rsid w:val="00CA1743"/>
    <w:rsid w:val="00CA237E"/>
    <w:rsid w:val="00CA4139"/>
    <w:rsid w:val="00CA42C1"/>
    <w:rsid w:val="00CA47CB"/>
    <w:rsid w:val="00CA5166"/>
    <w:rsid w:val="00CA64E1"/>
    <w:rsid w:val="00CA77FA"/>
    <w:rsid w:val="00CB1979"/>
    <w:rsid w:val="00CB1B57"/>
    <w:rsid w:val="00CB1BFC"/>
    <w:rsid w:val="00CB1C73"/>
    <w:rsid w:val="00CB20ED"/>
    <w:rsid w:val="00CB21ED"/>
    <w:rsid w:val="00CB3C1E"/>
    <w:rsid w:val="00CB3E24"/>
    <w:rsid w:val="00CB3E81"/>
    <w:rsid w:val="00CB46BF"/>
    <w:rsid w:val="00CB55B3"/>
    <w:rsid w:val="00CB5945"/>
    <w:rsid w:val="00CB5C1D"/>
    <w:rsid w:val="00CB5CA0"/>
    <w:rsid w:val="00CB5FF7"/>
    <w:rsid w:val="00CB607B"/>
    <w:rsid w:val="00CB6B3C"/>
    <w:rsid w:val="00CB70A1"/>
    <w:rsid w:val="00CB7156"/>
    <w:rsid w:val="00CB748D"/>
    <w:rsid w:val="00CC045F"/>
    <w:rsid w:val="00CC0E46"/>
    <w:rsid w:val="00CC108F"/>
    <w:rsid w:val="00CC1BF5"/>
    <w:rsid w:val="00CC1E27"/>
    <w:rsid w:val="00CC3078"/>
    <w:rsid w:val="00CC3925"/>
    <w:rsid w:val="00CC45EE"/>
    <w:rsid w:val="00CC4E78"/>
    <w:rsid w:val="00CC4EEC"/>
    <w:rsid w:val="00CC4F9F"/>
    <w:rsid w:val="00CC565E"/>
    <w:rsid w:val="00CC620F"/>
    <w:rsid w:val="00CC70B1"/>
    <w:rsid w:val="00CC718A"/>
    <w:rsid w:val="00CC7433"/>
    <w:rsid w:val="00CC7915"/>
    <w:rsid w:val="00CC7BF3"/>
    <w:rsid w:val="00CC7C6B"/>
    <w:rsid w:val="00CD03A8"/>
    <w:rsid w:val="00CD03AD"/>
    <w:rsid w:val="00CD0A3B"/>
    <w:rsid w:val="00CD1769"/>
    <w:rsid w:val="00CD2536"/>
    <w:rsid w:val="00CD28BB"/>
    <w:rsid w:val="00CD2D93"/>
    <w:rsid w:val="00CD338F"/>
    <w:rsid w:val="00CD41CC"/>
    <w:rsid w:val="00CD46EA"/>
    <w:rsid w:val="00CD483E"/>
    <w:rsid w:val="00CD4A66"/>
    <w:rsid w:val="00CD5A4E"/>
    <w:rsid w:val="00CD5F1C"/>
    <w:rsid w:val="00CD6F81"/>
    <w:rsid w:val="00CD73FF"/>
    <w:rsid w:val="00CE07F5"/>
    <w:rsid w:val="00CE0A3E"/>
    <w:rsid w:val="00CE134E"/>
    <w:rsid w:val="00CE1414"/>
    <w:rsid w:val="00CE14DF"/>
    <w:rsid w:val="00CE1F13"/>
    <w:rsid w:val="00CE2489"/>
    <w:rsid w:val="00CE275A"/>
    <w:rsid w:val="00CE28F2"/>
    <w:rsid w:val="00CE2A25"/>
    <w:rsid w:val="00CE3247"/>
    <w:rsid w:val="00CE399B"/>
    <w:rsid w:val="00CE3BB2"/>
    <w:rsid w:val="00CE498D"/>
    <w:rsid w:val="00CE4FFA"/>
    <w:rsid w:val="00CE540C"/>
    <w:rsid w:val="00CE5A18"/>
    <w:rsid w:val="00CE6713"/>
    <w:rsid w:val="00CE6800"/>
    <w:rsid w:val="00CE7209"/>
    <w:rsid w:val="00CE75F2"/>
    <w:rsid w:val="00CE7939"/>
    <w:rsid w:val="00CE7FDF"/>
    <w:rsid w:val="00CF06D5"/>
    <w:rsid w:val="00CF06DE"/>
    <w:rsid w:val="00CF0E17"/>
    <w:rsid w:val="00CF14EB"/>
    <w:rsid w:val="00CF1D58"/>
    <w:rsid w:val="00CF1F79"/>
    <w:rsid w:val="00CF23C5"/>
    <w:rsid w:val="00CF2677"/>
    <w:rsid w:val="00CF2CB6"/>
    <w:rsid w:val="00CF44EF"/>
    <w:rsid w:val="00CF63E5"/>
    <w:rsid w:val="00CF66FF"/>
    <w:rsid w:val="00CF705D"/>
    <w:rsid w:val="00CF7B33"/>
    <w:rsid w:val="00D00392"/>
    <w:rsid w:val="00D00B14"/>
    <w:rsid w:val="00D01D6B"/>
    <w:rsid w:val="00D021AA"/>
    <w:rsid w:val="00D0274C"/>
    <w:rsid w:val="00D029A4"/>
    <w:rsid w:val="00D02B3D"/>
    <w:rsid w:val="00D037B0"/>
    <w:rsid w:val="00D03CCF"/>
    <w:rsid w:val="00D03F7E"/>
    <w:rsid w:val="00D04642"/>
    <w:rsid w:val="00D05014"/>
    <w:rsid w:val="00D05666"/>
    <w:rsid w:val="00D06478"/>
    <w:rsid w:val="00D068C1"/>
    <w:rsid w:val="00D07AEB"/>
    <w:rsid w:val="00D10344"/>
    <w:rsid w:val="00D1062D"/>
    <w:rsid w:val="00D10723"/>
    <w:rsid w:val="00D10ED2"/>
    <w:rsid w:val="00D10FA6"/>
    <w:rsid w:val="00D11917"/>
    <w:rsid w:val="00D11E3A"/>
    <w:rsid w:val="00D134FE"/>
    <w:rsid w:val="00D137B6"/>
    <w:rsid w:val="00D13A60"/>
    <w:rsid w:val="00D14BB3"/>
    <w:rsid w:val="00D1501C"/>
    <w:rsid w:val="00D1581F"/>
    <w:rsid w:val="00D159D2"/>
    <w:rsid w:val="00D1609F"/>
    <w:rsid w:val="00D16F68"/>
    <w:rsid w:val="00D17945"/>
    <w:rsid w:val="00D17972"/>
    <w:rsid w:val="00D202BA"/>
    <w:rsid w:val="00D20B5F"/>
    <w:rsid w:val="00D22226"/>
    <w:rsid w:val="00D232F1"/>
    <w:rsid w:val="00D23CC8"/>
    <w:rsid w:val="00D247A7"/>
    <w:rsid w:val="00D24970"/>
    <w:rsid w:val="00D24EF8"/>
    <w:rsid w:val="00D25088"/>
    <w:rsid w:val="00D25782"/>
    <w:rsid w:val="00D27B3A"/>
    <w:rsid w:val="00D27E76"/>
    <w:rsid w:val="00D304B1"/>
    <w:rsid w:val="00D30CCE"/>
    <w:rsid w:val="00D311C5"/>
    <w:rsid w:val="00D31692"/>
    <w:rsid w:val="00D32314"/>
    <w:rsid w:val="00D324CF"/>
    <w:rsid w:val="00D325C1"/>
    <w:rsid w:val="00D32FDE"/>
    <w:rsid w:val="00D331C2"/>
    <w:rsid w:val="00D3330B"/>
    <w:rsid w:val="00D33F7A"/>
    <w:rsid w:val="00D3495E"/>
    <w:rsid w:val="00D354EB"/>
    <w:rsid w:val="00D35747"/>
    <w:rsid w:val="00D37664"/>
    <w:rsid w:val="00D4094C"/>
    <w:rsid w:val="00D40BD6"/>
    <w:rsid w:val="00D40E98"/>
    <w:rsid w:val="00D41091"/>
    <w:rsid w:val="00D4126D"/>
    <w:rsid w:val="00D4135B"/>
    <w:rsid w:val="00D41480"/>
    <w:rsid w:val="00D41BC8"/>
    <w:rsid w:val="00D41D77"/>
    <w:rsid w:val="00D42637"/>
    <w:rsid w:val="00D43195"/>
    <w:rsid w:val="00D4327D"/>
    <w:rsid w:val="00D434C3"/>
    <w:rsid w:val="00D43E2A"/>
    <w:rsid w:val="00D44402"/>
    <w:rsid w:val="00D4468E"/>
    <w:rsid w:val="00D4483A"/>
    <w:rsid w:val="00D4558C"/>
    <w:rsid w:val="00D45631"/>
    <w:rsid w:val="00D456B0"/>
    <w:rsid w:val="00D457AB"/>
    <w:rsid w:val="00D45A95"/>
    <w:rsid w:val="00D45B9E"/>
    <w:rsid w:val="00D45E0B"/>
    <w:rsid w:val="00D45F21"/>
    <w:rsid w:val="00D4630D"/>
    <w:rsid w:val="00D464BD"/>
    <w:rsid w:val="00D4785E"/>
    <w:rsid w:val="00D5003D"/>
    <w:rsid w:val="00D5020B"/>
    <w:rsid w:val="00D50778"/>
    <w:rsid w:val="00D50D63"/>
    <w:rsid w:val="00D51C5E"/>
    <w:rsid w:val="00D52566"/>
    <w:rsid w:val="00D526C8"/>
    <w:rsid w:val="00D53BF4"/>
    <w:rsid w:val="00D5428E"/>
    <w:rsid w:val="00D54741"/>
    <w:rsid w:val="00D551E2"/>
    <w:rsid w:val="00D56B13"/>
    <w:rsid w:val="00D56E36"/>
    <w:rsid w:val="00D5753E"/>
    <w:rsid w:val="00D5779B"/>
    <w:rsid w:val="00D600B9"/>
    <w:rsid w:val="00D60217"/>
    <w:rsid w:val="00D60271"/>
    <w:rsid w:val="00D60623"/>
    <w:rsid w:val="00D60E01"/>
    <w:rsid w:val="00D611AB"/>
    <w:rsid w:val="00D61620"/>
    <w:rsid w:val="00D61638"/>
    <w:rsid w:val="00D62793"/>
    <w:rsid w:val="00D62B64"/>
    <w:rsid w:val="00D65C16"/>
    <w:rsid w:val="00D6652F"/>
    <w:rsid w:val="00D6654D"/>
    <w:rsid w:val="00D66697"/>
    <w:rsid w:val="00D668C3"/>
    <w:rsid w:val="00D66A43"/>
    <w:rsid w:val="00D66F4C"/>
    <w:rsid w:val="00D67710"/>
    <w:rsid w:val="00D67D52"/>
    <w:rsid w:val="00D70555"/>
    <w:rsid w:val="00D707AB"/>
    <w:rsid w:val="00D71363"/>
    <w:rsid w:val="00D7155A"/>
    <w:rsid w:val="00D734C6"/>
    <w:rsid w:val="00D73765"/>
    <w:rsid w:val="00D7377C"/>
    <w:rsid w:val="00D740D9"/>
    <w:rsid w:val="00D74236"/>
    <w:rsid w:val="00D75062"/>
    <w:rsid w:val="00D76CA3"/>
    <w:rsid w:val="00D77078"/>
    <w:rsid w:val="00D7735E"/>
    <w:rsid w:val="00D77743"/>
    <w:rsid w:val="00D77C78"/>
    <w:rsid w:val="00D8046D"/>
    <w:rsid w:val="00D80CDF"/>
    <w:rsid w:val="00D8178E"/>
    <w:rsid w:val="00D820FC"/>
    <w:rsid w:val="00D83945"/>
    <w:rsid w:val="00D840DA"/>
    <w:rsid w:val="00D84542"/>
    <w:rsid w:val="00D8625D"/>
    <w:rsid w:val="00D86901"/>
    <w:rsid w:val="00D86A7B"/>
    <w:rsid w:val="00D8792F"/>
    <w:rsid w:val="00D8795A"/>
    <w:rsid w:val="00D90B3E"/>
    <w:rsid w:val="00D90C01"/>
    <w:rsid w:val="00D91242"/>
    <w:rsid w:val="00D91789"/>
    <w:rsid w:val="00D9206D"/>
    <w:rsid w:val="00D92083"/>
    <w:rsid w:val="00D93420"/>
    <w:rsid w:val="00D934AE"/>
    <w:rsid w:val="00D93A2C"/>
    <w:rsid w:val="00D93AC0"/>
    <w:rsid w:val="00D94336"/>
    <w:rsid w:val="00D94650"/>
    <w:rsid w:val="00D94A6A"/>
    <w:rsid w:val="00D95547"/>
    <w:rsid w:val="00D959F6"/>
    <w:rsid w:val="00D95F57"/>
    <w:rsid w:val="00D96083"/>
    <w:rsid w:val="00D9669E"/>
    <w:rsid w:val="00D96A3A"/>
    <w:rsid w:val="00D974EE"/>
    <w:rsid w:val="00D97A86"/>
    <w:rsid w:val="00DA05AB"/>
    <w:rsid w:val="00DA0A61"/>
    <w:rsid w:val="00DA0BE3"/>
    <w:rsid w:val="00DA1942"/>
    <w:rsid w:val="00DA1B9B"/>
    <w:rsid w:val="00DA22F0"/>
    <w:rsid w:val="00DA62B5"/>
    <w:rsid w:val="00DA649F"/>
    <w:rsid w:val="00DA6C21"/>
    <w:rsid w:val="00DA72F8"/>
    <w:rsid w:val="00DA758B"/>
    <w:rsid w:val="00DA7A8A"/>
    <w:rsid w:val="00DA7EE1"/>
    <w:rsid w:val="00DB0683"/>
    <w:rsid w:val="00DB27C4"/>
    <w:rsid w:val="00DB2857"/>
    <w:rsid w:val="00DB374C"/>
    <w:rsid w:val="00DB3DC2"/>
    <w:rsid w:val="00DB48B9"/>
    <w:rsid w:val="00DB4B5C"/>
    <w:rsid w:val="00DB4CE3"/>
    <w:rsid w:val="00DB58DD"/>
    <w:rsid w:val="00DB693A"/>
    <w:rsid w:val="00DB6BB0"/>
    <w:rsid w:val="00DB6D53"/>
    <w:rsid w:val="00DB7E29"/>
    <w:rsid w:val="00DB7F65"/>
    <w:rsid w:val="00DB7F9E"/>
    <w:rsid w:val="00DC0229"/>
    <w:rsid w:val="00DC0565"/>
    <w:rsid w:val="00DC09FD"/>
    <w:rsid w:val="00DC0DE3"/>
    <w:rsid w:val="00DC165B"/>
    <w:rsid w:val="00DC18B0"/>
    <w:rsid w:val="00DC1957"/>
    <w:rsid w:val="00DC1AF4"/>
    <w:rsid w:val="00DC2956"/>
    <w:rsid w:val="00DC3291"/>
    <w:rsid w:val="00DC35BA"/>
    <w:rsid w:val="00DC3961"/>
    <w:rsid w:val="00DC3A1D"/>
    <w:rsid w:val="00DC3D76"/>
    <w:rsid w:val="00DC3F3B"/>
    <w:rsid w:val="00DC4BE0"/>
    <w:rsid w:val="00DC5C9E"/>
    <w:rsid w:val="00DC6585"/>
    <w:rsid w:val="00DC6D15"/>
    <w:rsid w:val="00DC6E53"/>
    <w:rsid w:val="00DC7145"/>
    <w:rsid w:val="00DC71E2"/>
    <w:rsid w:val="00DC7420"/>
    <w:rsid w:val="00DC7576"/>
    <w:rsid w:val="00DC7CE8"/>
    <w:rsid w:val="00DD0085"/>
    <w:rsid w:val="00DD008C"/>
    <w:rsid w:val="00DD1114"/>
    <w:rsid w:val="00DD138F"/>
    <w:rsid w:val="00DD13C0"/>
    <w:rsid w:val="00DD1477"/>
    <w:rsid w:val="00DD1C9F"/>
    <w:rsid w:val="00DD21DA"/>
    <w:rsid w:val="00DD2519"/>
    <w:rsid w:val="00DD26FC"/>
    <w:rsid w:val="00DD2736"/>
    <w:rsid w:val="00DD2A10"/>
    <w:rsid w:val="00DD2ADA"/>
    <w:rsid w:val="00DD2E82"/>
    <w:rsid w:val="00DD314D"/>
    <w:rsid w:val="00DD37E7"/>
    <w:rsid w:val="00DD39A8"/>
    <w:rsid w:val="00DD47C8"/>
    <w:rsid w:val="00DD5A6E"/>
    <w:rsid w:val="00DD5EB4"/>
    <w:rsid w:val="00DD6064"/>
    <w:rsid w:val="00DD6138"/>
    <w:rsid w:val="00DD6240"/>
    <w:rsid w:val="00DD649E"/>
    <w:rsid w:val="00DD65A3"/>
    <w:rsid w:val="00DD7697"/>
    <w:rsid w:val="00DD772F"/>
    <w:rsid w:val="00DDB847"/>
    <w:rsid w:val="00DE0954"/>
    <w:rsid w:val="00DE0A53"/>
    <w:rsid w:val="00DE1720"/>
    <w:rsid w:val="00DE18FF"/>
    <w:rsid w:val="00DE2046"/>
    <w:rsid w:val="00DE290C"/>
    <w:rsid w:val="00DE29F0"/>
    <w:rsid w:val="00DE34A5"/>
    <w:rsid w:val="00DE36F4"/>
    <w:rsid w:val="00DE37BE"/>
    <w:rsid w:val="00DE3D84"/>
    <w:rsid w:val="00DE4083"/>
    <w:rsid w:val="00DE4696"/>
    <w:rsid w:val="00DE4BE1"/>
    <w:rsid w:val="00DE4FAD"/>
    <w:rsid w:val="00DE504D"/>
    <w:rsid w:val="00DE5120"/>
    <w:rsid w:val="00DE5711"/>
    <w:rsid w:val="00DE5F20"/>
    <w:rsid w:val="00DE661B"/>
    <w:rsid w:val="00DE6E2B"/>
    <w:rsid w:val="00DE6ED4"/>
    <w:rsid w:val="00DE7037"/>
    <w:rsid w:val="00DF0AF7"/>
    <w:rsid w:val="00DF144A"/>
    <w:rsid w:val="00DF17DB"/>
    <w:rsid w:val="00DF1869"/>
    <w:rsid w:val="00DF27B3"/>
    <w:rsid w:val="00DF28BA"/>
    <w:rsid w:val="00DF3708"/>
    <w:rsid w:val="00DF3B34"/>
    <w:rsid w:val="00DF3DDF"/>
    <w:rsid w:val="00DF41B8"/>
    <w:rsid w:val="00DF4D30"/>
    <w:rsid w:val="00DF5388"/>
    <w:rsid w:val="00DF5705"/>
    <w:rsid w:val="00DF58E2"/>
    <w:rsid w:val="00DF6558"/>
    <w:rsid w:val="00DF690E"/>
    <w:rsid w:val="00DF6A09"/>
    <w:rsid w:val="00DF6C8C"/>
    <w:rsid w:val="00DF75AC"/>
    <w:rsid w:val="00DF7D38"/>
    <w:rsid w:val="00DF7FC3"/>
    <w:rsid w:val="00E0152E"/>
    <w:rsid w:val="00E01599"/>
    <w:rsid w:val="00E0179C"/>
    <w:rsid w:val="00E02773"/>
    <w:rsid w:val="00E0288C"/>
    <w:rsid w:val="00E02E87"/>
    <w:rsid w:val="00E042BB"/>
    <w:rsid w:val="00E04697"/>
    <w:rsid w:val="00E04919"/>
    <w:rsid w:val="00E05E2D"/>
    <w:rsid w:val="00E069E3"/>
    <w:rsid w:val="00E076BB"/>
    <w:rsid w:val="00E101B8"/>
    <w:rsid w:val="00E10741"/>
    <w:rsid w:val="00E110DE"/>
    <w:rsid w:val="00E113C6"/>
    <w:rsid w:val="00E1204F"/>
    <w:rsid w:val="00E121DF"/>
    <w:rsid w:val="00E123CC"/>
    <w:rsid w:val="00E12FBA"/>
    <w:rsid w:val="00E1304E"/>
    <w:rsid w:val="00E1329C"/>
    <w:rsid w:val="00E13E63"/>
    <w:rsid w:val="00E14179"/>
    <w:rsid w:val="00E146F6"/>
    <w:rsid w:val="00E146F8"/>
    <w:rsid w:val="00E16072"/>
    <w:rsid w:val="00E160F5"/>
    <w:rsid w:val="00E16240"/>
    <w:rsid w:val="00E16397"/>
    <w:rsid w:val="00E170B5"/>
    <w:rsid w:val="00E20832"/>
    <w:rsid w:val="00E20941"/>
    <w:rsid w:val="00E20B63"/>
    <w:rsid w:val="00E21018"/>
    <w:rsid w:val="00E213D4"/>
    <w:rsid w:val="00E217CA"/>
    <w:rsid w:val="00E2216E"/>
    <w:rsid w:val="00E2272C"/>
    <w:rsid w:val="00E22FEC"/>
    <w:rsid w:val="00E23403"/>
    <w:rsid w:val="00E24B5E"/>
    <w:rsid w:val="00E24BA1"/>
    <w:rsid w:val="00E2520F"/>
    <w:rsid w:val="00E2534F"/>
    <w:rsid w:val="00E25A55"/>
    <w:rsid w:val="00E25B02"/>
    <w:rsid w:val="00E25CFD"/>
    <w:rsid w:val="00E25D98"/>
    <w:rsid w:val="00E262E0"/>
    <w:rsid w:val="00E266C4"/>
    <w:rsid w:val="00E2694C"/>
    <w:rsid w:val="00E270AB"/>
    <w:rsid w:val="00E27A96"/>
    <w:rsid w:val="00E30A51"/>
    <w:rsid w:val="00E30EE4"/>
    <w:rsid w:val="00E30F82"/>
    <w:rsid w:val="00E32664"/>
    <w:rsid w:val="00E3277D"/>
    <w:rsid w:val="00E32C8E"/>
    <w:rsid w:val="00E33261"/>
    <w:rsid w:val="00E345D2"/>
    <w:rsid w:val="00E347D3"/>
    <w:rsid w:val="00E355F1"/>
    <w:rsid w:val="00E3566E"/>
    <w:rsid w:val="00E3567D"/>
    <w:rsid w:val="00E357B2"/>
    <w:rsid w:val="00E35E7C"/>
    <w:rsid w:val="00E35F01"/>
    <w:rsid w:val="00E365AF"/>
    <w:rsid w:val="00E375BF"/>
    <w:rsid w:val="00E3782C"/>
    <w:rsid w:val="00E37A98"/>
    <w:rsid w:val="00E41326"/>
    <w:rsid w:val="00E41B4B"/>
    <w:rsid w:val="00E42587"/>
    <w:rsid w:val="00E42A6B"/>
    <w:rsid w:val="00E42AB8"/>
    <w:rsid w:val="00E42B7C"/>
    <w:rsid w:val="00E43E42"/>
    <w:rsid w:val="00E43FBD"/>
    <w:rsid w:val="00E448B7"/>
    <w:rsid w:val="00E479B6"/>
    <w:rsid w:val="00E50D81"/>
    <w:rsid w:val="00E50F51"/>
    <w:rsid w:val="00E50F94"/>
    <w:rsid w:val="00E52B67"/>
    <w:rsid w:val="00E53CA2"/>
    <w:rsid w:val="00E53E12"/>
    <w:rsid w:val="00E54362"/>
    <w:rsid w:val="00E54843"/>
    <w:rsid w:val="00E54BE2"/>
    <w:rsid w:val="00E55E1A"/>
    <w:rsid w:val="00E56BA8"/>
    <w:rsid w:val="00E57702"/>
    <w:rsid w:val="00E577C7"/>
    <w:rsid w:val="00E6008D"/>
    <w:rsid w:val="00E6084D"/>
    <w:rsid w:val="00E60B06"/>
    <w:rsid w:val="00E60C92"/>
    <w:rsid w:val="00E61D90"/>
    <w:rsid w:val="00E6341D"/>
    <w:rsid w:val="00E6378C"/>
    <w:rsid w:val="00E63E0C"/>
    <w:rsid w:val="00E64158"/>
    <w:rsid w:val="00E6448D"/>
    <w:rsid w:val="00E655C9"/>
    <w:rsid w:val="00E655D1"/>
    <w:rsid w:val="00E65C12"/>
    <w:rsid w:val="00E65C56"/>
    <w:rsid w:val="00E660CD"/>
    <w:rsid w:val="00E66292"/>
    <w:rsid w:val="00E668C5"/>
    <w:rsid w:val="00E670F8"/>
    <w:rsid w:val="00E67CF1"/>
    <w:rsid w:val="00E70410"/>
    <w:rsid w:val="00E7043E"/>
    <w:rsid w:val="00E729B9"/>
    <w:rsid w:val="00E75068"/>
    <w:rsid w:val="00E76292"/>
    <w:rsid w:val="00E763B3"/>
    <w:rsid w:val="00E76434"/>
    <w:rsid w:val="00E76A3A"/>
    <w:rsid w:val="00E77D11"/>
    <w:rsid w:val="00E80EDE"/>
    <w:rsid w:val="00E81505"/>
    <w:rsid w:val="00E81709"/>
    <w:rsid w:val="00E81834"/>
    <w:rsid w:val="00E81CD8"/>
    <w:rsid w:val="00E81D97"/>
    <w:rsid w:val="00E81E81"/>
    <w:rsid w:val="00E8279E"/>
    <w:rsid w:val="00E83154"/>
    <w:rsid w:val="00E83222"/>
    <w:rsid w:val="00E8432A"/>
    <w:rsid w:val="00E85013"/>
    <w:rsid w:val="00E85736"/>
    <w:rsid w:val="00E85E8B"/>
    <w:rsid w:val="00E865C4"/>
    <w:rsid w:val="00E865CE"/>
    <w:rsid w:val="00E86BCE"/>
    <w:rsid w:val="00E871A9"/>
    <w:rsid w:val="00E9025B"/>
    <w:rsid w:val="00E909CE"/>
    <w:rsid w:val="00E90D60"/>
    <w:rsid w:val="00E91223"/>
    <w:rsid w:val="00E915FB"/>
    <w:rsid w:val="00E93148"/>
    <w:rsid w:val="00E934C8"/>
    <w:rsid w:val="00E93534"/>
    <w:rsid w:val="00E93F89"/>
    <w:rsid w:val="00E941C9"/>
    <w:rsid w:val="00E94274"/>
    <w:rsid w:val="00E9431B"/>
    <w:rsid w:val="00E9470E"/>
    <w:rsid w:val="00E957CD"/>
    <w:rsid w:val="00E95964"/>
    <w:rsid w:val="00E959F1"/>
    <w:rsid w:val="00E95F7F"/>
    <w:rsid w:val="00E96378"/>
    <w:rsid w:val="00E9667A"/>
    <w:rsid w:val="00E96E22"/>
    <w:rsid w:val="00E97228"/>
    <w:rsid w:val="00E97C7F"/>
    <w:rsid w:val="00EA001C"/>
    <w:rsid w:val="00EA0CD1"/>
    <w:rsid w:val="00EA100E"/>
    <w:rsid w:val="00EA141A"/>
    <w:rsid w:val="00EA1790"/>
    <w:rsid w:val="00EA218B"/>
    <w:rsid w:val="00EA256A"/>
    <w:rsid w:val="00EA4193"/>
    <w:rsid w:val="00EA4970"/>
    <w:rsid w:val="00EA4E23"/>
    <w:rsid w:val="00EA56A6"/>
    <w:rsid w:val="00EA6573"/>
    <w:rsid w:val="00EA6D1E"/>
    <w:rsid w:val="00EA6E8F"/>
    <w:rsid w:val="00EA6F5B"/>
    <w:rsid w:val="00EA7102"/>
    <w:rsid w:val="00EA726C"/>
    <w:rsid w:val="00EA76DD"/>
    <w:rsid w:val="00EB01C2"/>
    <w:rsid w:val="00EB03BA"/>
    <w:rsid w:val="00EB0868"/>
    <w:rsid w:val="00EB164F"/>
    <w:rsid w:val="00EB23E7"/>
    <w:rsid w:val="00EB3280"/>
    <w:rsid w:val="00EB33BE"/>
    <w:rsid w:val="00EB35C1"/>
    <w:rsid w:val="00EB3686"/>
    <w:rsid w:val="00EB381D"/>
    <w:rsid w:val="00EB444B"/>
    <w:rsid w:val="00EB4CA8"/>
    <w:rsid w:val="00EB4E31"/>
    <w:rsid w:val="00EB5160"/>
    <w:rsid w:val="00EB58C7"/>
    <w:rsid w:val="00EB5A03"/>
    <w:rsid w:val="00EB5C52"/>
    <w:rsid w:val="00EB5C85"/>
    <w:rsid w:val="00EB5DC1"/>
    <w:rsid w:val="00EB6D85"/>
    <w:rsid w:val="00EB6E93"/>
    <w:rsid w:val="00EB79EA"/>
    <w:rsid w:val="00EB7FCE"/>
    <w:rsid w:val="00EC0799"/>
    <w:rsid w:val="00EC121F"/>
    <w:rsid w:val="00EC1554"/>
    <w:rsid w:val="00EC1B6F"/>
    <w:rsid w:val="00EC3339"/>
    <w:rsid w:val="00EC3E8D"/>
    <w:rsid w:val="00EC42F8"/>
    <w:rsid w:val="00EC4989"/>
    <w:rsid w:val="00EC4A1B"/>
    <w:rsid w:val="00EC4CB7"/>
    <w:rsid w:val="00EC4EBE"/>
    <w:rsid w:val="00EC5275"/>
    <w:rsid w:val="00EC76CF"/>
    <w:rsid w:val="00EC77B6"/>
    <w:rsid w:val="00ED0C16"/>
    <w:rsid w:val="00ED0DC7"/>
    <w:rsid w:val="00ED1268"/>
    <w:rsid w:val="00ED1DC6"/>
    <w:rsid w:val="00ED209B"/>
    <w:rsid w:val="00ED2787"/>
    <w:rsid w:val="00ED2CE2"/>
    <w:rsid w:val="00ED2DE8"/>
    <w:rsid w:val="00ED315B"/>
    <w:rsid w:val="00ED33FC"/>
    <w:rsid w:val="00ED4A3A"/>
    <w:rsid w:val="00ED4CED"/>
    <w:rsid w:val="00ED51C8"/>
    <w:rsid w:val="00ED55DB"/>
    <w:rsid w:val="00ED5A55"/>
    <w:rsid w:val="00ED5B78"/>
    <w:rsid w:val="00ED5C67"/>
    <w:rsid w:val="00ED5EE0"/>
    <w:rsid w:val="00ED697D"/>
    <w:rsid w:val="00ED6CEC"/>
    <w:rsid w:val="00ED73B9"/>
    <w:rsid w:val="00ED7950"/>
    <w:rsid w:val="00ED7E03"/>
    <w:rsid w:val="00ED7F3E"/>
    <w:rsid w:val="00EE0116"/>
    <w:rsid w:val="00EE02A7"/>
    <w:rsid w:val="00EE19FD"/>
    <w:rsid w:val="00EE1B56"/>
    <w:rsid w:val="00EE1C85"/>
    <w:rsid w:val="00EE2596"/>
    <w:rsid w:val="00EE2914"/>
    <w:rsid w:val="00EE2F6A"/>
    <w:rsid w:val="00EE334B"/>
    <w:rsid w:val="00EE33F3"/>
    <w:rsid w:val="00EE3480"/>
    <w:rsid w:val="00EE433A"/>
    <w:rsid w:val="00EE4477"/>
    <w:rsid w:val="00EE44B0"/>
    <w:rsid w:val="00EE523A"/>
    <w:rsid w:val="00EE54B9"/>
    <w:rsid w:val="00EE593B"/>
    <w:rsid w:val="00EE5F7A"/>
    <w:rsid w:val="00EE5FC7"/>
    <w:rsid w:val="00EE6920"/>
    <w:rsid w:val="00EE6E84"/>
    <w:rsid w:val="00EE7654"/>
    <w:rsid w:val="00EF13E9"/>
    <w:rsid w:val="00EF22B7"/>
    <w:rsid w:val="00EF2C7C"/>
    <w:rsid w:val="00EF393F"/>
    <w:rsid w:val="00EF50EE"/>
    <w:rsid w:val="00EF5623"/>
    <w:rsid w:val="00EF577C"/>
    <w:rsid w:val="00EF595E"/>
    <w:rsid w:val="00EF5E21"/>
    <w:rsid w:val="00EF6136"/>
    <w:rsid w:val="00EF6436"/>
    <w:rsid w:val="00EF67DA"/>
    <w:rsid w:val="00EF6FB9"/>
    <w:rsid w:val="00EF7124"/>
    <w:rsid w:val="00EF7384"/>
    <w:rsid w:val="00EF77A6"/>
    <w:rsid w:val="00EF7CDF"/>
    <w:rsid w:val="00F00418"/>
    <w:rsid w:val="00F0044A"/>
    <w:rsid w:val="00F00EAA"/>
    <w:rsid w:val="00F01B51"/>
    <w:rsid w:val="00F01DAE"/>
    <w:rsid w:val="00F02806"/>
    <w:rsid w:val="00F02B98"/>
    <w:rsid w:val="00F02C2E"/>
    <w:rsid w:val="00F03222"/>
    <w:rsid w:val="00F032A4"/>
    <w:rsid w:val="00F03537"/>
    <w:rsid w:val="00F03EE0"/>
    <w:rsid w:val="00F0480A"/>
    <w:rsid w:val="00F0499F"/>
    <w:rsid w:val="00F05F84"/>
    <w:rsid w:val="00F065D6"/>
    <w:rsid w:val="00F07198"/>
    <w:rsid w:val="00F07575"/>
    <w:rsid w:val="00F0779F"/>
    <w:rsid w:val="00F10EB1"/>
    <w:rsid w:val="00F11188"/>
    <w:rsid w:val="00F1174E"/>
    <w:rsid w:val="00F126A8"/>
    <w:rsid w:val="00F1334C"/>
    <w:rsid w:val="00F133E3"/>
    <w:rsid w:val="00F13921"/>
    <w:rsid w:val="00F166A2"/>
    <w:rsid w:val="00F170D1"/>
    <w:rsid w:val="00F17A1F"/>
    <w:rsid w:val="00F20241"/>
    <w:rsid w:val="00F207CB"/>
    <w:rsid w:val="00F2108C"/>
    <w:rsid w:val="00F211FE"/>
    <w:rsid w:val="00F217F8"/>
    <w:rsid w:val="00F21BAE"/>
    <w:rsid w:val="00F21F12"/>
    <w:rsid w:val="00F2293A"/>
    <w:rsid w:val="00F229DE"/>
    <w:rsid w:val="00F235F7"/>
    <w:rsid w:val="00F2421D"/>
    <w:rsid w:val="00F25241"/>
    <w:rsid w:val="00F302A5"/>
    <w:rsid w:val="00F308B9"/>
    <w:rsid w:val="00F30AA8"/>
    <w:rsid w:val="00F31B00"/>
    <w:rsid w:val="00F32018"/>
    <w:rsid w:val="00F32DE5"/>
    <w:rsid w:val="00F332DC"/>
    <w:rsid w:val="00F33516"/>
    <w:rsid w:val="00F33852"/>
    <w:rsid w:val="00F33A43"/>
    <w:rsid w:val="00F34532"/>
    <w:rsid w:val="00F346E3"/>
    <w:rsid w:val="00F34725"/>
    <w:rsid w:val="00F3565B"/>
    <w:rsid w:val="00F35C40"/>
    <w:rsid w:val="00F36428"/>
    <w:rsid w:val="00F3656D"/>
    <w:rsid w:val="00F368F7"/>
    <w:rsid w:val="00F36AA8"/>
    <w:rsid w:val="00F37882"/>
    <w:rsid w:val="00F40BD7"/>
    <w:rsid w:val="00F40E95"/>
    <w:rsid w:val="00F41BF7"/>
    <w:rsid w:val="00F429B7"/>
    <w:rsid w:val="00F42BEE"/>
    <w:rsid w:val="00F42CE8"/>
    <w:rsid w:val="00F431D1"/>
    <w:rsid w:val="00F431D3"/>
    <w:rsid w:val="00F4353E"/>
    <w:rsid w:val="00F43C74"/>
    <w:rsid w:val="00F43D84"/>
    <w:rsid w:val="00F44527"/>
    <w:rsid w:val="00F44F39"/>
    <w:rsid w:val="00F4541C"/>
    <w:rsid w:val="00F45ADC"/>
    <w:rsid w:val="00F45EB2"/>
    <w:rsid w:val="00F46943"/>
    <w:rsid w:val="00F46984"/>
    <w:rsid w:val="00F46CA3"/>
    <w:rsid w:val="00F46E88"/>
    <w:rsid w:val="00F472AA"/>
    <w:rsid w:val="00F500F9"/>
    <w:rsid w:val="00F50491"/>
    <w:rsid w:val="00F504C4"/>
    <w:rsid w:val="00F50C57"/>
    <w:rsid w:val="00F510FD"/>
    <w:rsid w:val="00F511B0"/>
    <w:rsid w:val="00F51433"/>
    <w:rsid w:val="00F5171B"/>
    <w:rsid w:val="00F51A87"/>
    <w:rsid w:val="00F52939"/>
    <w:rsid w:val="00F52B84"/>
    <w:rsid w:val="00F53752"/>
    <w:rsid w:val="00F5388C"/>
    <w:rsid w:val="00F538F4"/>
    <w:rsid w:val="00F54219"/>
    <w:rsid w:val="00F55531"/>
    <w:rsid w:val="00F555C4"/>
    <w:rsid w:val="00F55DB5"/>
    <w:rsid w:val="00F560B4"/>
    <w:rsid w:val="00F56281"/>
    <w:rsid w:val="00F56594"/>
    <w:rsid w:val="00F56FD0"/>
    <w:rsid w:val="00F57102"/>
    <w:rsid w:val="00F5729B"/>
    <w:rsid w:val="00F57665"/>
    <w:rsid w:val="00F57868"/>
    <w:rsid w:val="00F602FE"/>
    <w:rsid w:val="00F610E0"/>
    <w:rsid w:val="00F611D1"/>
    <w:rsid w:val="00F61A15"/>
    <w:rsid w:val="00F625AC"/>
    <w:rsid w:val="00F6347F"/>
    <w:rsid w:val="00F636E5"/>
    <w:rsid w:val="00F638A8"/>
    <w:rsid w:val="00F63BE9"/>
    <w:rsid w:val="00F644F1"/>
    <w:rsid w:val="00F650C8"/>
    <w:rsid w:val="00F65227"/>
    <w:rsid w:val="00F65FF2"/>
    <w:rsid w:val="00F6698E"/>
    <w:rsid w:val="00F67417"/>
    <w:rsid w:val="00F678A1"/>
    <w:rsid w:val="00F701DB"/>
    <w:rsid w:val="00F70906"/>
    <w:rsid w:val="00F71B90"/>
    <w:rsid w:val="00F7215F"/>
    <w:rsid w:val="00F73B04"/>
    <w:rsid w:val="00F75592"/>
    <w:rsid w:val="00F7599F"/>
    <w:rsid w:val="00F75FB4"/>
    <w:rsid w:val="00F7680D"/>
    <w:rsid w:val="00F76C42"/>
    <w:rsid w:val="00F7725C"/>
    <w:rsid w:val="00F7789D"/>
    <w:rsid w:val="00F80241"/>
    <w:rsid w:val="00F80B9A"/>
    <w:rsid w:val="00F81F56"/>
    <w:rsid w:val="00F82282"/>
    <w:rsid w:val="00F82324"/>
    <w:rsid w:val="00F83041"/>
    <w:rsid w:val="00F83398"/>
    <w:rsid w:val="00F835DF"/>
    <w:rsid w:val="00F84093"/>
    <w:rsid w:val="00F85285"/>
    <w:rsid w:val="00F85EE3"/>
    <w:rsid w:val="00F869A3"/>
    <w:rsid w:val="00F86AF6"/>
    <w:rsid w:val="00F86F43"/>
    <w:rsid w:val="00F87CD9"/>
    <w:rsid w:val="00F87DF1"/>
    <w:rsid w:val="00F9024D"/>
    <w:rsid w:val="00F910C0"/>
    <w:rsid w:val="00F914B7"/>
    <w:rsid w:val="00F929A5"/>
    <w:rsid w:val="00F929B7"/>
    <w:rsid w:val="00F9327D"/>
    <w:rsid w:val="00F934CA"/>
    <w:rsid w:val="00F94AFD"/>
    <w:rsid w:val="00F94D71"/>
    <w:rsid w:val="00F952BE"/>
    <w:rsid w:val="00F953B3"/>
    <w:rsid w:val="00F9566B"/>
    <w:rsid w:val="00F9576C"/>
    <w:rsid w:val="00F966C7"/>
    <w:rsid w:val="00F96714"/>
    <w:rsid w:val="00FA0E33"/>
    <w:rsid w:val="00FA12A5"/>
    <w:rsid w:val="00FA144D"/>
    <w:rsid w:val="00FA19B4"/>
    <w:rsid w:val="00FA263B"/>
    <w:rsid w:val="00FA36EB"/>
    <w:rsid w:val="00FA56CE"/>
    <w:rsid w:val="00FA5EA4"/>
    <w:rsid w:val="00FA5ECB"/>
    <w:rsid w:val="00FA6816"/>
    <w:rsid w:val="00FA7142"/>
    <w:rsid w:val="00FA7269"/>
    <w:rsid w:val="00FA75F8"/>
    <w:rsid w:val="00FA7D78"/>
    <w:rsid w:val="00FB0339"/>
    <w:rsid w:val="00FB059B"/>
    <w:rsid w:val="00FB10F0"/>
    <w:rsid w:val="00FB1878"/>
    <w:rsid w:val="00FB1FBE"/>
    <w:rsid w:val="00FB275B"/>
    <w:rsid w:val="00FB2EAD"/>
    <w:rsid w:val="00FB31A7"/>
    <w:rsid w:val="00FB3981"/>
    <w:rsid w:val="00FB3AC8"/>
    <w:rsid w:val="00FB3D71"/>
    <w:rsid w:val="00FB3D84"/>
    <w:rsid w:val="00FB458B"/>
    <w:rsid w:val="00FB4C59"/>
    <w:rsid w:val="00FB553F"/>
    <w:rsid w:val="00FB5700"/>
    <w:rsid w:val="00FB5D95"/>
    <w:rsid w:val="00FB633B"/>
    <w:rsid w:val="00FB66D2"/>
    <w:rsid w:val="00FB6A6A"/>
    <w:rsid w:val="00FB78A1"/>
    <w:rsid w:val="00FB7BCA"/>
    <w:rsid w:val="00FC0DC2"/>
    <w:rsid w:val="00FC11E6"/>
    <w:rsid w:val="00FC1A04"/>
    <w:rsid w:val="00FC2982"/>
    <w:rsid w:val="00FC30FB"/>
    <w:rsid w:val="00FC3FB1"/>
    <w:rsid w:val="00FC46D9"/>
    <w:rsid w:val="00FC5AAA"/>
    <w:rsid w:val="00FC5CAE"/>
    <w:rsid w:val="00FC5EA5"/>
    <w:rsid w:val="00FC674E"/>
    <w:rsid w:val="00FC7724"/>
    <w:rsid w:val="00FC7AD6"/>
    <w:rsid w:val="00FD003B"/>
    <w:rsid w:val="00FD03FA"/>
    <w:rsid w:val="00FD0898"/>
    <w:rsid w:val="00FD1A28"/>
    <w:rsid w:val="00FD1E9A"/>
    <w:rsid w:val="00FD2A30"/>
    <w:rsid w:val="00FD2E4D"/>
    <w:rsid w:val="00FD34DC"/>
    <w:rsid w:val="00FD46C9"/>
    <w:rsid w:val="00FD4D74"/>
    <w:rsid w:val="00FD51C2"/>
    <w:rsid w:val="00FD53CF"/>
    <w:rsid w:val="00FD6707"/>
    <w:rsid w:val="00FD67F6"/>
    <w:rsid w:val="00FD6EE2"/>
    <w:rsid w:val="00FD6FC4"/>
    <w:rsid w:val="00FD79BE"/>
    <w:rsid w:val="00FD7C41"/>
    <w:rsid w:val="00FE0385"/>
    <w:rsid w:val="00FE07A7"/>
    <w:rsid w:val="00FE0E16"/>
    <w:rsid w:val="00FE142D"/>
    <w:rsid w:val="00FE1B67"/>
    <w:rsid w:val="00FE1C0E"/>
    <w:rsid w:val="00FE20E1"/>
    <w:rsid w:val="00FE252E"/>
    <w:rsid w:val="00FE3D1F"/>
    <w:rsid w:val="00FE3D7C"/>
    <w:rsid w:val="00FE4654"/>
    <w:rsid w:val="00FE4E65"/>
    <w:rsid w:val="00FE5735"/>
    <w:rsid w:val="00FE6998"/>
    <w:rsid w:val="00FE73AB"/>
    <w:rsid w:val="00FE7908"/>
    <w:rsid w:val="00FE7FEB"/>
    <w:rsid w:val="00FF0550"/>
    <w:rsid w:val="00FF0594"/>
    <w:rsid w:val="00FF05F7"/>
    <w:rsid w:val="00FF067E"/>
    <w:rsid w:val="00FF0683"/>
    <w:rsid w:val="00FF074B"/>
    <w:rsid w:val="00FF0E01"/>
    <w:rsid w:val="00FF116E"/>
    <w:rsid w:val="00FF12F1"/>
    <w:rsid w:val="00FF17B9"/>
    <w:rsid w:val="00FF203A"/>
    <w:rsid w:val="00FF25B9"/>
    <w:rsid w:val="00FF2AE3"/>
    <w:rsid w:val="00FF3486"/>
    <w:rsid w:val="00FF3518"/>
    <w:rsid w:val="00FF5672"/>
    <w:rsid w:val="00FF5BD4"/>
    <w:rsid w:val="00FF607F"/>
    <w:rsid w:val="00FF6252"/>
    <w:rsid w:val="00FF6DA7"/>
    <w:rsid w:val="00FF74B3"/>
    <w:rsid w:val="00FF769F"/>
    <w:rsid w:val="00FF7969"/>
    <w:rsid w:val="00FF7DDF"/>
    <w:rsid w:val="01B3BC1B"/>
    <w:rsid w:val="02C7005F"/>
    <w:rsid w:val="02C71D05"/>
    <w:rsid w:val="042C4E03"/>
    <w:rsid w:val="05A71347"/>
    <w:rsid w:val="060CDC08"/>
    <w:rsid w:val="0649C5AA"/>
    <w:rsid w:val="08C7CD04"/>
    <w:rsid w:val="0A4FC840"/>
    <w:rsid w:val="0AA8BEC1"/>
    <w:rsid w:val="0BA4E548"/>
    <w:rsid w:val="0BCA4ED4"/>
    <w:rsid w:val="0E0BDD5B"/>
    <w:rsid w:val="0E1A5CCE"/>
    <w:rsid w:val="0E9F67AF"/>
    <w:rsid w:val="0F5100FC"/>
    <w:rsid w:val="11690C5F"/>
    <w:rsid w:val="122E87B6"/>
    <w:rsid w:val="127DD6E8"/>
    <w:rsid w:val="13C3E59B"/>
    <w:rsid w:val="178550F4"/>
    <w:rsid w:val="18B372B8"/>
    <w:rsid w:val="19628E1A"/>
    <w:rsid w:val="1B02B292"/>
    <w:rsid w:val="1D38F496"/>
    <w:rsid w:val="1D685762"/>
    <w:rsid w:val="1DAE3FA9"/>
    <w:rsid w:val="1E4C07C4"/>
    <w:rsid w:val="226A615D"/>
    <w:rsid w:val="23346773"/>
    <w:rsid w:val="23669F6D"/>
    <w:rsid w:val="24CE03D2"/>
    <w:rsid w:val="26112D16"/>
    <w:rsid w:val="26C0805F"/>
    <w:rsid w:val="26F6114B"/>
    <w:rsid w:val="284C8067"/>
    <w:rsid w:val="29FF445E"/>
    <w:rsid w:val="2A093867"/>
    <w:rsid w:val="2B4DEDE4"/>
    <w:rsid w:val="2B83A3BE"/>
    <w:rsid w:val="2BA08F6C"/>
    <w:rsid w:val="2BEB28F9"/>
    <w:rsid w:val="2E3255FC"/>
    <w:rsid w:val="2F71CD79"/>
    <w:rsid w:val="2F81B4CF"/>
    <w:rsid w:val="2FBBBF34"/>
    <w:rsid w:val="30BA2180"/>
    <w:rsid w:val="333B943E"/>
    <w:rsid w:val="33F88EE6"/>
    <w:rsid w:val="35033C01"/>
    <w:rsid w:val="355AC5BD"/>
    <w:rsid w:val="3595FF21"/>
    <w:rsid w:val="36FB7771"/>
    <w:rsid w:val="383EC46F"/>
    <w:rsid w:val="38D98776"/>
    <w:rsid w:val="3A44BE38"/>
    <w:rsid w:val="3AD5FB4A"/>
    <w:rsid w:val="3B0336CE"/>
    <w:rsid w:val="3B21011E"/>
    <w:rsid w:val="3B2EB020"/>
    <w:rsid w:val="3BB93F48"/>
    <w:rsid w:val="3BBD9531"/>
    <w:rsid w:val="3D08E841"/>
    <w:rsid w:val="3D4DD333"/>
    <w:rsid w:val="3DD10B38"/>
    <w:rsid w:val="3E208043"/>
    <w:rsid w:val="3E44E06D"/>
    <w:rsid w:val="40DC6EFC"/>
    <w:rsid w:val="40E83534"/>
    <w:rsid w:val="41E03D9D"/>
    <w:rsid w:val="42B0B6B1"/>
    <w:rsid w:val="4356B2A5"/>
    <w:rsid w:val="436B8008"/>
    <w:rsid w:val="43D6D34B"/>
    <w:rsid w:val="4460ED2C"/>
    <w:rsid w:val="4592400E"/>
    <w:rsid w:val="4613F715"/>
    <w:rsid w:val="4681D378"/>
    <w:rsid w:val="4991D5A1"/>
    <w:rsid w:val="4C0A131D"/>
    <w:rsid w:val="4C831C77"/>
    <w:rsid w:val="4CC77BEE"/>
    <w:rsid w:val="4D1200AA"/>
    <w:rsid w:val="4E0A803B"/>
    <w:rsid w:val="4E885B9B"/>
    <w:rsid w:val="4EA80E2B"/>
    <w:rsid w:val="50CC865C"/>
    <w:rsid w:val="51AD3C93"/>
    <w:rsid w:val="52538494"/>
    <w:rsid w:val="53052ADD"/>
    <w:rsid w:val="538C0006"/>
    <w:rsid w:val="54A44937"/>
    <w:rsid w:val="55C51E6C"/>
    <w:rsid w:val="57E573D9"/>
    <w:rsid w:val="58529BFA"/>
    <w:rsid w:val="594FA05F"/>
    <w:rsid w:val="5AC94544"/>
    <w:rsid w:val="5B407698"/>
    <w:rsid w:val="5BDDAF4F"/>
    <w:rsid w:val="5BE13E7D"/>
    <w:rsid w:val="5CCFAF79"/>
    <w:rsid w:val="5D3A24C3"/>
    <w:rsid w:val="5DCFF2E8"/>
    <w:rsid w:val="5F42D745"/>
    <w:rsid w:val="5F4B7FAB"/>
    <w:rsid w:val="601D2E00"/>
    <w:rsid w:val="60A6047F"/>
    <w:rsid w:val="60B44648"/>
    <w:rsid w:val="60D6564E"/>
    <w:rsid w:val="6157D976"/>
    <w:rsid w:val="6158BBE4"/>
    <w:rsid w:val="63E918EA"/>
    <w:rsid w:val="64179AF2"/>
    <w:rsid w:val="64AF8593"/>
    <w:rsid w:val="64B26020"/>
    <w:rsid w:val="64C15F1E"/>
    <w:rsid w:val="6603C2B2"/>
    <w:rsid w:val="66FD2703"/>
    <w:rsid w:val="68C66425"/>
    <w:rsid w:val="6A6E6C97"/>
    <w:rsid w:val="6ABDDFC7"/>
    <w:rsid w:val="6AD7B287"/>
    <w:rsid w:val="6BBF8DC0"/>
    <w:rsid w:val="6D21C20F"/>
    <w:rsid w:val="6DAF75FC"/>
    <w:rsid w:val="6E07B99D"/>
    <w:rsid w:val="7048AC84"/>
    <w:rsid w:val="7096C741"/>
    <w:rsid w:val="7148BA73"/>
    <w:rsid w:val="72992D50"/>
    <w:rsid w:val="73DAC46E"/>
    <w:rsid w:val="74F6AFE9"/>
    <w:rsid w:val="75E15D83"/>
    <w:rsid w:val="766A7ED6"/>
    <w:rsid w:val="76A6ED5A"/>
    <w:rsid w:val="77ABB0FB"/>
    <w:rsid w:val="77F102DF"/>
    <w:rsid w:val="78733A52"/>
    <w:rsid w:val="799489CF"/>
    <w:rsid w:val="79A52F8C"/>
    <w:rsid w:val="79AD2FE4"/>
    <w:rsid w:val="7AAD5E53"/>
    <w:rsid w:val="7B6239B5"/>
    <w:rsid w:val="7BA49172"/>
    <w:rsid w:val="7CF66721"/>
    <w:rsid w:val="7F2824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B66D2"/>
  <w15:chartTrackingRefBased/>
  <w15:docId w15:val="{F0F34884-901A-4C35-AE99-027588C01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B164F"/>
  </w:style>
  <w:style w:type="paragraph" w:styleId="Antrat1">
    <w:name w:val="heading 1"/>
    <w:basedOn w:val="prastasis"/>
    <w:next w:val="prastasis"/>
    <w:link w:val="Antrat1Diagrama"/>
    <w:uiPriority w:val="9"/>
    <w:qFormat/>
    <w:rsid w:val="00EB164F"/>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Antrat2">
    <w:name w:val="heading 2"/>
    <w:basedOn w:val="prastasis"/>
    <w:next w:val="prastasis"/>
    <w:link w:val="Antrat2Diagrama"/>
    <w:uiPriority w:val="9"/>
    <w:semiHidden/>
    <w:unhideWhenUsed/>
    <w:qFormat/>
    <w:rsid w:val="00EB164F"/>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Antrat3">
    <w:name w:val="heading 3"/>
    <w:basedOn w:val="prastasis"/>
    <w:next w:val="prastasis"/>
    <w:link w:val="Antrat3Diagrama"/>
    <w:uiPriority w:val="9"/>
    <w:semiHidden/>
    <w:unhideWhenUsed/>
    <w:qFormat/>
    <w:rsid w:val="00EB164F"/>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Antrat4">
    <w:name w:val="heading 4"/>
    <w:basedOn w:val="prastasis"/>
    <w:next w:val="prastasis"/>
    <w:link w:val="Antrat4Diagrama"/>
    <w:uiPriority w:val="9"/>
    <w:semiHidden/>
    <w:unhideWhenUsed/>
    <w:qFormat/>
    <w:rsid w:val="00EB164F"/>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Antrat5">
    <w:name w:val="heading 5"/>
    <w:basedOn w:val="prastasis"/>
    <w:next w:val="prastasis"/>
    <w:link w:val="Antrat5Diagrama"/>
    <w:uiPriority w:val="9"/>
    <w:semiHidden/>
    <w:unhideWhenUsed/>
    <w:qFormat/>
    <w:rsid w:val="00EB164F"/>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Antrat6">
    <w:name w:val="heading 6"/>
    <w:basedOn w:val="prastasis"/>
    <w:next w:val="prastasis"/>
    <w:link w:val="Antrat6Diagrama"/>
    <w:uiPriority w:val="9"/>
    <w:semiHidden/>
    <w:unhideWhenUsed/>
    <w:qFormat/>
    <w:rsid w:val="00EB164F"/>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Antrat7">
    <w:name w:val="heading 7"/>
    <w:basedOn w:val="prastasis"/>
    <w:next w:val="prastasis"/>
    <w:link w:val="Antrat7Diagrama"/>
    <w:uiPriority w:val="9"/>
    <w:semiHidden/>
    <w:unhideWhenUsed/>
    <w:qFormat/>
    <w:rsid w:val="00EB164F"/>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Antrat8">
    <w:name w:val="heading 8"/>
    <w:basedOn w:val="prastasis"/>
    <w:next w:val="prastasis"/>
    <w:link w:val="Antrat8Diagrama"/>
    <w:uiPriority w:val="9"/>
    <w:semiHidden/>
    <w:unhideWhenUsed/>
    <w:qFormat/>
    <w:rsid w:val="00EB164F"/>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Antrat9">
    <w:name w:val="heading 9"/>
    <w:basedOn w:val="prastasis"/>
    <w:next w:val="prastasis"/>
    <w:link w:val="Antrat9Diagrama"/>
    <w:uiPriority w:val="9"/>
    <w:semiHidden/>
    <w:unhideWhenUsed/>
    <w:qFormat/>
    <w:rsid w:val="00EB164F"/>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EB164F"/>
    <w:rPr>
      <w:rFonts w:asciiTheme="majorHAnsi" w:eastAsiaTheme="majorEastAsia" w:hAnsiTheme="majorHAnsi" w:cstheme="majorBidi"/>
      <w:color w:val="262626" w:themeColor="text1" w:themeTint="D9"/>
      <w:sz w:val="40"/>
      <w:szCs w:val="40"/>
    </w:rPr>
  </w:style>
  <w:style w:type="character" w:styleId="Hipersaitas">
    <w:name w:val="Hyperlink"/>
    <w:aliases w:val="Alna,IVPK Hyperlink"/>
    <w:basedOn w:val="Numatytasispastraiposriftas"/>
    <w:uiPriority w:val="99"/>
    <w:unhideWhenUsed/>
    <w:rsid w:val="00D05666"/>
    <w:rPr>
      <w:strike w:val="0"/>
      <w:dstrike w:val="0"/>
      <w:color w:val="auto"/>
      <w:u w:val="none"/>
      <w:effect w:val="none"/>
    </w:rPr>
  </w:style>
  <w:style w:type="paragraph" w:styleId="Puslapioinaostekstas">
    <w:name w:val="footnote text"/>
    <w:basedOn w:val="prastasis"/>
    <w:link w:val="PuslapioinaostekstasDiagrama"/>
    <w:uiPriority w:val="99"/>
    <w:unhideWhenUsed/>
    <w:rsid w:val="00D05666"/>
    <w:rPr>
      <w:sz w:val="20"/>
      <w:szCs w:val="20"/>
    </w:rPr>
  </w:style>
  <w:style w:type="character" w:customStyle="1" w:styleId="PuslapioinaostekstasDiagrama">
    <w:name w:val="Puslapio išnašos tekstas Diagrama"/>
    <w:basedOn w:val="Numatytasispastraiposriftas"/>
    <w:link w:val="Puslapioinaostekstas"/>
    <w:uiPriority w:val="99"/>
    <w:rsid w:val="00D05666"/>
    <w:rPr>
      <w:rFonts w:ascii="Times New Roman"/>
      <w:sz w:val="20"/>
      <w:szCs w:val="20"/>
      <w:lang w:eastAsia="en-US"/>
    </w:rPr>
  </w:style>
  <w:style w:type="paragraph" w:styleId="Komentarotekstas">
    <w:name w:val="annotation text"/>
    <w:basedOn w:val="prastasis"/>
    <w:link w:val="KomentarotekstasDiagrama"/>
    <w:uiPriority w:val="99"/>
    <w:unhideWhenUsed/>
    <w:rsid w:val="00D05666"/>
    <w:rPr>
      <w:sz w:val="20"/>
      <w:szCs w:val="20"/>
    </w:rPr>
  </w:style>
  <w:style w:type="character" w:customStyle="1" w:styleId="KomentarotekstasDiagrama">
    <w:name w:val="Komentaro tekstas Diagrama"/>
    <w:basedOn w:val="Numatytasispastraiposriftas"/>
    <w:link w:val="Komentarotekstas"/>
    <w:uiPriority w:val="99"/>
    <w:rsid w:val="00D05666"/>
    <w:rPr>
      <w:rFonts w:ascii="Times New Roman"/>
      <w:sz w:val="20"/>
      <w:szCs w:val="20"/>
      <w:lang w:eastAsia="en-US"/>
    </w:rPr>
  </w:style>
  <w:style w:type="paragraph" w:styleId="Paantrat">
    <w:name w:val="Subtitle"/>
    <w:basedOn w:val="prastasis"/>
    <w:next w:val="prastasis"/>
    <w:link w:val="PaantratDiagrama"/>
    <w:uiPriority w:val="99"/>
    <w:qFormat/>
    <w:rsid w:val="00EB164F"/>
    <w:pPr>
      <w:numPr>
        <w:ilvl w:val="1"/>
      </w:numPr>
      <w:spacing w:after="240"/>
    </w:pPr>
    <w:rPr>
      <w:caps/>
      <w:color w:val="404040" w:themeColor="text1" w:themeTint="BF"/>
      <w:spacing w:val="20"/>
      <w:sz w:val="28"/>
      <w:szCs w:val="28"/>
    </w:rPr>
  </w:style>
  <w:style w:type="character" w:customStyle="1" w:styleId="PaantratDiagrama">
    <w:name w:val="Paantraštė Diagrama"/>
    <w:basedOn w:val="Numatytasispastraiposriftas"/>
    <w:link w:val="Paantrat"/>
    <w:uiPriority w:val="99"/>
    <w:rsid w:val="00EB164F"/>
    <w:rPr>
      <w:caps/>
      <w:color w:val="404040" w:themeColor="text1" w:themeTint="BF"/>
      <w:spacing w:val="20"/>
      <w:sz w:val="28"/>
      <w:szCs w:val="28"/>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uiPriority w:val="34"/>
    <w:qFormat/>
    <w:locked/>
    <w:rsid w:val="00D05666"/>
  </w:style>
  <w:style w:type="paragraph" w:styleId="Sraopastraipa">
    <w:name w:val="List Paragraph"/>
    <w:aliases w:val="Buletai,Bullet EY,List Paragraph21,List Paragraph1,List Paragraph2,lp1,Bullet 1,Use Case List Paragraph,Numbering,ERP-List Paragraph,List Paragraph11,List Paragraph111,Paragraph,List Paragraph Red,Sąrašo pastraipa.Bullet,Lentele,Lente,B"/>
    <w:basedOn w:val="prastasis"/>
    <w:link w:val="SraopastraipaDiagrama"/>
    <w:uiPriority w:val="34"/>
    <w:qFormat/>
    <w:rsid w:val="001C4F12"/>
    <w:pPr>
      <w:ind w:left="720"/>
      <w:contextualSpacing/>
    </w:p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
    <w:basedOn w:val="Numatytasispastraiposriftas"/>
    <w:uiPriority w:val="99"/>
    <w:unhideWhenUsed/>
    <w:rsid w:val="00D05666"/>
    <w:rPr>
      <w:vertAlign w:val="superscript"/>
    </w:rPr>
  </w:style>
  <w:style w:type="character" w:styleId="Komentaronuoroda">
    <w:name w:val="annotation reference"/>
    <w:basedOn w:val="Numatytasispastraiposriftas"/>
    <w:uiPriority w:val="99"/>
    <w:unhideWhenUsed/>
    <w:rsid w:val="00D05666"/>
    <w:rPr>
      <w:sz w:val="16"/>
      <w:szCs w:val="16"/>
    </w:rPr>
  </w:style>
  <w:style w:type="table" w:styleId="Lentelstinklelis">
    <w:name w:val="Table Grid"/>
    <w:basedOn w:val="prastojilentel"/>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ebesliotekstas">
    <w:name w:val="Balloon Text"/>
    <w:basedOn w:val="prastasis"/>
    <w:link w:val="DebesliotekstasDiagrama"/>
    <w:uiPriority w:val="99"/>
    <w:semiHidden/>
    <w:unhideWhenUsed/>
    <w:rsid w:val="00D05666"/>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D05666"/>
    <w:rPr>
      <w:rFonts w:ascii="Segoe UI" w:hAnsi="Segoe UI" w:cs="Segoe UI"/>
      <w:sz w:val="18"/>
      <w:szCs w:val="18"/>
      <w:lang w:eastAsia="en-US"/>
    </w:rPr>
  </w:style>
  <w:style w:type="character" w:styleId="Neapdorotaspaminjimas">
    <w:name w:val="Unresolved Mention"/>
    <w:basedOn w:val="Numatytasispastraiposriftas"/>
    <w:uiPriority w:val="99"/>
    <w:semiHidden/>
    <w:unhideWhenUsed/>
    <w:rsid w:val="002E3C32"/>
    <w:rPr>
      <w:color w:val="808080"/>
      <w:shd w:val="clear" w:color="auto" w:fill="E6E6E6"/>
    </w:rPr>
  </w:style>
  <w:style w:type="paragraph" w:styleId="Komentarotema">
    <w:name w:val="annotation subject"/>
    <w:basedOn w:val="Komentarotekstas"/>
    <w:next w:val="Komentarotekstas"/>
    <w:link w:val="KomentarotemaDiagrama"/>
    <w:uiPriority w:val="99"/>
    <w:semiHidden/>
    <w:unhideWhenUsed/>
    <w:rsid w:val="00FB3D71"/>
    <w:rPr>
      <w:b/>
      <w:bCs/>
    </w:rPr>
  </w:style>
  <w:style w:type="character" w:customStyle="1" w:styleId="KomentarotemaDiagrama">
    <w:name w:val="Komentaro tema Diagrama"/>
    <w:basedOn w:val="KomentarotekstasDiagrama"/>
    <w:link w:val="Komentarotema"/>
    <w:uiPriority w:val="99"/>
    <w:semiHidden/>
    <w:rsid w:val="00FB3D71"/>
    <w:rPr>
      <w:rFonts w:ascii="Times New Roman"/>
      <w:b/>
      <w:bCs/>
      <w:sz w:val="20"/>
      <w:szCs w:val="20"/>
      <w:lang w:eastAsia="en-US"/>
    </w:rPr>
  </w:style>
  <w:style w:type="paragraph" w:styleId="prastasiniatinklio">
    <w:name w:val="Normal (Web)"/>
    <w:basedOn w:val="prastasis"/>
    <w:uiPriority w:val="99"/>
    <w:semiHidden/>
    <w:unhideWhenUsed/>
    <w:rsid w:val="00EC3339"/>
    <w:pPr>
      <w:spacing w:before="100" w:beforeAutospacing="1" w:after="100" w:afterAutospacing="1"/>
    </w:pPr>
  </w:style>
  <w:style w:type="character" w:customStyle="1" w:styleId="pildymui">
    <w:name w:val="pildymui"/>
    <w:basedOn w:val="Numatytasispastraiposriftas"/>
    <w:rsid w:val="00EC3339"/>
  </w:style>
  <w:style w:type="paragraph" w:styleId="Pagrindinistekstas">
    <w:name w:val="Body Text"/>
    <w:aliases w:val="Char Char, Char, Char Char, Char Char Char Diagrama Diagrama Diagrama Diagrama Diagrama, Char Char Char Diagrama Diagrama Diagrama Diagrama Diagrama Diagrama Diagrama Diagrama Diagrama Diagrama ,Char,body text,contents,bt,b,body inde"/>
    <w:basedOn w:val="prastasis"/>
    <w:link w:val="PagrindinistekstasDiagrama"/>
    <w:rsid w:val="00FA144D"/>
    <w:pPr>
      <w:ind w:firstLine="567"/>
      <w:jc w:val="both"/>
    </w:pPr>
    <w:rPr>
      <w:szCs w:val="20"/>
    </w:rPr>
  </w:style>
  <w:style w:type="character" w:customStyle="1" w:styleId="PagrindinistekstasDiagrama">
    <w:name w:val="Pagrindinis tekstas Diagrama"/>
    <w:aliases w:val="Char Char Diagrama, Char Diagrama, Char Char Diagrama, Char Char Char Diagrama Diagrama Diagrama Diagrama Diagrama Diagrama,Char Diagrama,body text Diagrama,contents Diagrama,bt Diagrama,b Diagrama,body inde Diagrama"/>
    <w:basedOn w:val="Numatytasispastraiposriftas"/>
    <w:link w:val="Pagrindinistekstas"/>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Antrats">
    <w:name w:val="header"/>
    <w:basedOn w:val="prastasis"/>
    <w:link w:val="AntratsDiagrama"/>
    <w:uiPriority w:val="99"/>
    <w:unhideWhenUsed/>
    <w:rsid w:val="00F560B4"/>
    <w:pPr>
      <w:tabs>
        <w:tab w:val="center" w:pos="4513"/>
        <w:tab w:val="right" w:pos="9026"/>
      </w:tabs>
    </w:pPr>
  </w:style>
  <w:style w:type="character" w:customStyle="1" w:styleId="AntratsDiagrama">
    <w:name w:val="Antraštės Diagrama"/>
    <w:basedOn w:val="Numatytasispastraiposriftas"/>
    <w:link w:val="Antrats"/>
    <w:uiPriority w:val="99"/>
    <w:rsid w:val="00F560B4"/>
    <w:rPr>
      <w:rFonts w:ascii="Times New Roman"/>
      <w:sz w:val="24"/>
      <w:szCs w:val="24"/>
      <w:lang w:eastAsia="en-US"/>
    </w:rPr>
  </w:style>
  <w:style w:type="paragraph" w:styleId="Porat">
    <w:name w:val="footer"/>
    <w:basedOn w:val="prastasis"/>
    <w:link w:val="PoratDiagrama"/>
    <w:uiPriority w:val="99"/>
    <w:unhideWhenUsed/>
    <w:rsid w:val="00F560B4"/>
    <w:pPr>
      <w:tabs>
        <w:tab w:val="center" w:pos="4513"/>
        <w:tab w:val="right" w:pos="9026"/>
      </w:tabs>
    </w:pPr>
  </w:style>
  <w:style w:type="character" w:customStyle="1" w:styleId="PoratDiagrama">
    <w:name w:val="Poraštė Diagrama"/>
    <w:basedOn w:val="Numatytasispastraiposriftas"/>
    <w:link w:val="Porat"/>
    <w:uiPriority w:val="99"/>
    <w:rsid w:val="00F560B4"/>
    <w:rPr>
      <w:rFonts w:ascii="Times New Roman"/>
      <w:sz w:val="24"/>
      <w:szCs w:val="24"/>
      <w:lang w:eastAsia="en-US"/>
    </w:rPr>
  </w:style>
  <w:style w:type="paragraph" w:styleId="Pataisymai">
    <w:name w:val="Revision"/>
    <w:hidden/>
    <w:uiPriority w:val="99"/>
    <w:semiHidden/>
    <w:rsid w:val="00E42587"/>
    <w:pPr>
      <w:spacing w:after="0" w:line="240" w:lineRule="auto"/>
    </w:pPr>
    <w:rPr>
      <w:rFonts w:ascii="Times New Roman"/>
      <w:sz w:val="24"/>
      <w:szCs w:val="24"/>
      <w:lang w:eastAsia="en-US"/>
    </w:rPr>
  </w:style>
  <w:style w:type="character" w:styleId="Nerykuspabraukimas">
    <w:name w:val="Subtle Emphasis"/>
    <w:basedOn w:val="Numatytasispastraiposriftas"/>
    <w:uiPriority w:val="19"/>
    <w:qFormat/>
    <w:rsid w:val="00EB164F"/>
    <w:rPr>
      <w:i/>
      <w:iCs/>
      <w:color w:val="595959" w:themeColor="text1" w:themeTint="A6"/>
    </w:rPr>
  </w:style>
  <w:style w:type="character" w:customStyle="1" w:styleId="Antrat2Diagrama">
    <w:name w:val="Antraštė 2 Diagrama"/>
    <w:basedOn w:val="Numatytasispastraiposriftas"/>
    <w:link w:val="Antrat2"/>
    <w:uiPriority w:val="9"/>
    <w:semiHidden/>
    <w:rsid w:val="00EB164F"/>
    <w:rPr>
      <w:rFonts w:asciiTheme="majorHAnsi" w:eastAsiaTheme="majorEastAsia" w:hAnsiTheme="majorHAnsi" w:cstheme="majorBidi"/>
      <w:color w:val="ED7D31" w:themeColor="accent2"/>
      <w:sz w:val="36"/>
      <w:szCs w:val="36"/>
    </w:rPr>
  </w:style>
  <w:style w:type="character" w:customStyle="1" w:styleId="Antrat3Diagrama">
    <w:name w:val="Antraštė 3 Diagrama"/>
    <w:basedOn w:val="Numatytasispastraiposriftas"/>
    <w:link w:val="Antrat3"/>
    <w:uiPriority w:val="9"/>
    <w:semiHidden/>
    <w:rsid w:val="00EB164F"/>
    <w:rPr>
      <w:rFonts w:asciiTheme="majorHAnsi" w:eastAsiaTheme="majorEastAsia" w:hAnsiTheme="majorHAnsi" w:cstheme="majorBidi"/>
      <w:color w:val="C45911" w:themeColor="accent2" w:themeShade="BF"/>
      <w:sz w:val="32"/>
      <w:szCs w:val="32"/>
    </w:rPr>
  </w:style>
  <w:style w:type="character" w:customStyle="1" w:styleId="Antrat4Diagrama">
    <w:name w:val="Antraštė 4 Diagrama"/>
    <w:basedOn w:val="Numatytasispastraiposriftas"/>
    <w:link w:val="Antrat4"/>
    <w:uiPriority w:val="9"/>
    <w:semiHidden/>
    <w:rsid w:val="00EB164F"/>
    <w:rPr>
      <w:rFonts w:asciiTheme="majorHAnsi" w:eastAsiaTheme="majorEastAsia" w:hAnsiTheme="majorHAnsi" w:cstheme="majorBidi"/>
      <w:i/>
      <w:iCs/>
      <w:color w:val="833C0B" w:themeColor="accent2" w:themeShade="80"/>
      <w:sz w:val="28"/>
      <w:szCs w:val="28"/>
    </w:rPr>
  </w:style>
  <w:style w:type="character" w:customStyle="1" w:styleId="Antrat5Diagrama">
    <w:name w:val="Antraštė 5 Diagrama"/>
    <w:basedOn w:val="Numatytasispastraiposriftas"/>
    <w:link w:val="Antrat5"/>
    <w:uiPriority w:val="9"/>
    <w:semiHidden/>
    <w:rsid w:val="00EB164F"/>
    <w:rPr>
      <w:rFonts w:asciiTheme="majorHAnsi" w:eastAsiaTheme="majorEastAsia" w:hAnsiTheme="majorHAnsi" w:cstheme="majorBidi"/>
      <w:color w:val="C45911" w:themeColor="accent2" w:themeShade="BF"/>
      <w:sz w:val="24"/>
      <w:szCs w:val="24"/>
    </w:rPr>
  </w:style>
  <w:style w:type="character" w:customStyle="1" w:styleId="Antrat6Diagrama">
    <w:name w:val="Antraštė 6 Diagrama"/>
    <w:basedOn w:val="Numatytasispastraiposriftas"/>
    <w:link w:val="Antrat6"/>
    <w:uiPriority w:val="9"/>
    <w:semiHidden/>
    <w:rsid w:val="00EB164F"/>
    <w:rPr>
      <w:rFonts w:asciiTheme="majorHAnsi" w:eastAsiaTheme="majorEastAsia" w:hAnsiTheme="majorHAnsi" w:cstheme="majorBidi"/>
      <w:i/>
      <w:iCs/>
      <w:color w:val="833C0B" w:themeColor="accent2" w:themeShade="80"/>
      <w:sz w:val="24"/>
      <w:szCs w:val="24"/>
    </w:rPr>
  </w:style>
  <w:style w:type="character" w:customStyle="1" w:styleId="Antrat7Diagrama">
    <w:name w:val="Antraštė 7 Diagrama"/>
    <w:basedOn w:val="Numatytasispastraiposriftas"/>
    <w:link w:val="Antrat7"/>
    <w:uiPriority w:val="9"/>
    <w:semiHidden/>
    <w:rsid w:val="00EB164F"/>
    <w:rPr>
      <w:rFonts w:asciiTheme="majorHAnsi" w:eastAsiaTheme="majorEastAsia" w:hAnsiTheme="majorHAnsi" w:cstheme="majorBidi"/>
      <w:b/>
      <w:bCs/>
      <w:color w:val="833C0B" w:themeColor="accent2" w:themeShade="80"/>
      <w:sz w:val="22"/>
      <w:szCs w:val="22"/>
    </w:rPr>
  </w:style>
  <w:style w:type="character" w:customStyle="1" w:styleId="Antrat8Diagrama">
    <w:name w:val="Antraštė 8 Diagrama"/>
    <w:basedOn w:val="Numatytasispastraiposriftas"/>
    <w:link w:val="Antrat8"/>
    <w:uiPriority w:val="9"/>
    <w:semiHidden/>
    <w:rsid w:val="00EB164F"/>
    <w:rPr>
      <w:rFonts w:asciiTheme="majorHAnsi" w:eastAsiaTheme="majorEastAsia" w:hAnsiTheme="majorHAnsi" w:cstheme="majorBidi"/>
      <w:color w:val="833C0B" w:themeColor="accent2" w:themeShade="80"/>
      <w:sz w:val="22"/>
      <w:szCs w:val="22"/>
    </w:rPr>
  </w:style>
  <w:style w:type="character" w:customStyle="1" w:styleId="Antrat9Diagrama">
    <w:name w:val="Antraštė 9 Diagrama"/>
    <w:basedOn w:val="Numatytasispastraiposriftas"/>
    <w:link w:val="Antrat9"/>
    <w:uiPriority w:val="9"/>
    <w:semiHidden/>
    <w:rsid w:val="00EB164F"/>
    <w:rPr>
      <w:rFonts w:asciiTheme="majorHAnsi" w:eastAsiaTheme="majorEastAsia" w:hAnsiTheme="majorHAnsi" w:cstheme="majorBidi"/>
      <w:i/>
      <w:iCs/>
      <w:color w:val="833C0B" w:themeColor="accent2" w:themeShade="80"/>
      <w:sz w:val="22"/>
      <w:szCs w:val="22"/>
    </w:rPr>
  </w:style>
  <w:style w:type="paragraph" w:styleId="Antrat">
    <w:name w:val="caption"/>
    <w:basedOn w:val="prastasis"/>
    <w:next w:val="prastasis"/>
    <w:uiPriority w:val="35"/>
    <w:semiHidden/>
    <w:unhideWhenUsed/>
    <w:qFormat/>
    <w:rsid w:val="00EB164F"/>
    <w:pPr>
      <w:spacing w:line="240" w:lineRule="auto"/>
    </w:pPr>
    <w:rPr>
      <w:b/>
      <w:bCs/>
      <w:color w:val="404040" w:themeColor="text1" w:themeTint="BF"/>
      <w:sz w:val="16"/>
      <w:szCs w:val="16"/>
    </w:rPr>
  </w:style>
  <w:style w:type="paragraph" w:styleId="Pavadinimas">
    <w:name w:val="Title"/>
    <w:basedOn w:val="prastasis"/>
    <w:next w:val="prastasis"/>
    <w:link w:val="PavadinimasDiagrama"/>
    <w:uiPriority w:val="10"/>
    <w:qFormat/>
    <w:rsid w:val="00EB164F"/>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PavadinimasDiagrama">
    <w:name w:val="Pavadinimas Diagrama"/>
    <w:basedOn w:val="Numatytasispastraiposriftas"/>
    <w:link w:val="Pavadinimas"/>
    <w:uiPriority w:val="10"/>
    <w:rsid w:val="00EB164F"/>
    <w:rPr>
      <w:rFonts w:asciiTheme="majorHAnsi" w:eastAsiaTheme="majorEastAsia" w:hAnsiTheme="majorHAnsi" w:cstheme="majorBidi"/>
      <w:color w:val="262626" w:themeColor="text1" w:themeTint="D9"/>
      <w:sz w:val="96"/>
      <w:szCs w:val="96"/>
    </w:rPr>
  </w:style>
  <w:style w:type="character" w:styleId="Grietas">
    <w:name w:val="Strong"/>
    <w:basedOn w:val="Numatytasispastraiposriftas"/>
    <w:uiPriority w:val="22"/>
    <w:qFormat/>
    <w:rsid w:val="00EB164F"/>
    <w:rPr>
      <w:b/>
      <w:bCs/>
    </w:rPr>
  </w:style>
  <w:style w:type="character" w:styleId="Emfaz">
    <w:name w:val="Emphasis"/>
    <w:basedOn w:val="Numatytasispastraiposriftas"/>
    <w:uiPriority w:val="20"/>
    <w:qFormat/>
    <w:rsid w:val="00EB164F"/>
    <w:rPr>
      <w:i/>
      <w:iCs/>
      <w:color w:val="000000" w:themeColor="text1"/>
    </w:rPr>
  </w:style>
  <w:style w:type="paragraph" w:styleId="Betarp">
    <w:name w:val="No Spacing"/>
    <w:link w:val="BetarpDiagrama"/>
    <w:uiPriority w:val="1"/>
    <w:qFormat/>
    <w:rsid w:val="00EB164F"/>
    <w:pPr>
      <w:spacing w:after="0" w:line="240" w:lineRule="auto"/>
    </w:pPr>
  </w:style>
  <w:style w:type="paragraph" w:styleId="Citata">
    <w:name w:val="Quote"/>
    <w:basedOn w:val="prastasis"/>
    <w:next w:val="prastasis"/>
    <w:link w:val="CitataDiagrama"/>
    <w:uiPriority w:val="29"/>
    <w:qFormat/>
    <w:rsid w:val="00EB164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CitataDiagrama">
    <w:name w:val="Citata Diagrama"/>
    <w:basedOn w:val="Numatytasispastraiposriftas"/>
    <w:link w:val="Citata"/>
    <w:uiPriority w:val="29"/>
    <w:rsid w:val="00EB164F"/>
    <w:rPr>
      <w:rFonts w:asciiTheme="majorHAnsi" w:eastAsiaTheme="majorEastAsia" w:hAnsiTheme="majorHAnsi" w:cstheme="majorBidi"/>
      <w:color w:val="000000" w:themeColor="text1"/>
      <w:sz w:val="24"/>
      <w:szCs w:val="24"/>
    </w:rPr>
  </w:style>
  <w:style w:type="paragraph" w:styleId="Iskirtacitata">
    <w:name w:val="Intense Quote"/>
    <w:basedOn w:val="prastasis"/>
    <w:next w:val="prastasis"/>
    <w:link w:val="IskirtacitataDiagrama"/>
    <w:uiPriority w:val="30"/>
    <w:qFormat/>
    <w:rsid w:val="00EB164F"/>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skirtacitataDiagrama">
    <w:name w:val="Išskirta citata Diagrama"/>
    <w:basedOn w:val="Numatytasispastraiposriftas"/>
    <w:link w:val="Iskirtacitata"/>
    <w:uiPriority w:val="30"/>
    <w:rsid w:val="00EB164F"/>
    <w:rPr>
      <w:rFonts w:asciiTheme="majorHAnsi" w:eastAsiaTheme="majorEastAsia" w:hAnsiTheme="majorHAnsi" w:cstheme="majorBidi"/>
      <w:sz w:val="24"/>
      <w:szCs w:val="24"/>
    </w:rPr>
  </w:style>
  <w:style w:type="character" w:styleId="Rykuspabraukimas">
    <w:name w:val="Intense Emphasis"/>
    <w:basedOn w:val="Numatytasispastraiposriftas"/>
    <w:uiPriority w:val="21"/>
    <w:qFormat/>
    <w:rsid w:val="00EB164F"/>
    <w:rPr>
      <w:b/>
      <w:bCs/>
      <w:i/>
      <w:iCs/>
      <w:caps w:val="0"/>
      <w:smallCaps w:val="0"/>
      <w:strike w:val="0"/>
      <w:dstrike w:val="0"/>
      <w:color w:val="ED7D31" w:themeColor="accent2"/>
    </w:rPr>
  </w:style>
  <w:style w:type="character" w:styleId="Nerykinuoroda">
    <w:name w:val="Subtle Reference"/>
    <w:basedOn w:val="Numatytasispastraiposriftas"/>
    <w:uiPriority w:val="31"/>
    <w:qFormat/>
    <w:rsid w:val="00EB164F"/>
    <w:rPr>
      <w:caps w:val="0"/>
      <w:smallCaps/>
      <w:color w:val="404040" w:themeColor="text1" w:themeTint="BF"/>
      <w:spacing w:val="0"/>
      <w:u w:val="single" w:color="7F7F7F" w:themeColor="text1" w:themeTint="80"/>
    </w:rPr>
  </w:style>
  <w:style w:type="character" w:styleId="Rykinuoroda">
    <w:name w:val="Intense Reference"/>
    <w:basedOn w:val="Numatytasispastraiposriftas"/>
    <w:uiPriority w:val="32"/>
    <w:qFormat/>
    <w:rsid w:val="00EB164F"/>
    <w:rPr>
      <w:b/>
      <w:bCs/>
      <w:caps w:val="0"/>
      <w:smallCaps/>
      <w:color w:val="auto"/>
      <w:spacing w:val="0"/>
      <w:u w:val="single"/>
    </w:rPr>
  </w:style>
  <w:style w:type="character" w:styleId="Knygospavadinimas">
    <w:name w:val="Book Title"/>
    <w:basedOn w:val="Numatytasispastraiposriftas"/>
    <w:uiPriority w:val="33"/>
    <w:qFormat/>
    <w:rsid w:val="00EB164F"/>
    <w:rPr>
      <w:b/>
      <w:bCs/>
      <w:caps w:val="0"/>
      <w:smallCaps/>
      <w:spacing w:val="0"/>
    </w:rPr>
  </w:style>
  <w:style w:type="paragraph" w:styleId="Turinioantrat">
    <w:name w:val="TOC Heading"/>
    <w:basedOn w:val="Antrat1"/>
    <w:next w:val="prastasis"/>
    <w:uiPriority w:val="39"/>
    <w:unhideWhenUsed/>
    <w:qFormat/>
    <w:rsid w:val="00EB164F"/>
    <w:pPr>
      <w:outlineLvl w:val="9"/>
    </w:pPr>
  </w:style>
  <w:style w:type="character" w:customStyle="1" w:styleId="BetarpDiagrama">
    <w:name w:val="Be tarpų Diagrama"/>
    <w:basedOn w:val="Numatytasispastraiposriftas"/>
    <w:link w:val="Betarp"/>
    <w:uiPriority w:val="1"/>
    <w:rsid w:val="001C4F12"/>
  </w:style>
  <w:style w:type="character" w:styleId="Vietosrezervavimoenklotekstas">
    <w:name w:val="Placeholder Text"/>
    <w:basedOn w:val="Numatytasispastraiposriftas"/>
    <w:uiPriority w:val="99"/>
    <w:semiHidden/>
    <w:rsid w:val="00321B1F"/>
    <w:rPr>
      <w:color w:val="808080"/>
    </w:rPr>
  </w:style>
  <w:style w:type="paragraph" w:styleId="Turinys1">
    <w:name w:val="toc 1"/>
    <w:basedOn w:val="prastasis"/>
    <w:next w:val="prastasis"/>
    <w:autoRedefine/>
    <w:uiPriority w:val="39"/>
    <w:unhideWhenUsed/>
    <w:rsid w:val="007E0A9D"/>
    <w:pPr>
      <w:tabs>
        <w:tab w:val="left" w:pos="142"/>
        <w:tab w:val="right" w:leader="dot" w:pos="9962"/>
      </w:tabs>
      <w:spacing w:after="0"/>
      <w:ind w:left="426" w:hanging="284"/>
    </w:pPr>
  </w:style>
  <w:style w:type="paragraph" w:customStyle="1" w:styleId="tajtip">
    <w:name w:val="tajtip"/>
    <w:basedOn w:val="prastasis"/>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Perirtashipersaitas">
    <w:name w:val="FollowedHyperlink"/>
    <w:basedOn w:val="Numatytasispastraiposriftas"/>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Sraonra"/>
    <w:rsid w:val="00197943"/>
    <w:pPr>
      <w:numPr>
        <w:numId w:val="2"/>
      </w:numPr>
    </w:pPr>
  </w:style>
  <w:style w:type="paragraph" w:styleId="Turinys2">
    <w:name w:val="toc 2"/>
    <w:basedOn w:val="prastasis"/>
    <w:next w:val="prastasis"/>
    <w:autoRedefine/>
    <w:uiPriority w:val="39"/>
    <w:unhideWhenUsed/>
    <w:rsid w:val="00485E23"/>
    <w:pPr>
      <w:tabs>
        <w:tab w:val="right" w:leader="dot" w:pos="9962"/>
      </w:tabs>
      <w:spacing w:after="0"/>
      <w:ind w:left="220"/>
    </w:pPr>
  </w:style>
  <w:style w:type="table" w:customStyle="1" w:styleId="TableGrid2">
    <w:name w:val="Table Grid2"/>
    <w:basedOn w:val="prastojilentel"/>
    <w:next w:val="Lentelstinklelis"/>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prastojilentel"/>
    <w:next w:val="Lentelstinklelis"/>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prastasis"/>
    <w:rsid w:val="00BC0EC9"/>
    <w:pPr>
      <w:numPr>
        <w:numId w:val="4"/>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prastasis"/>
    <w:rsid w:val="00BC0EC9"/>
    <w:pPr>
      <w:numPr>
        <w:ilvl w:val="1"/>
        <w:numId w:val="4"/>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Dokumentoinaostekstas">
    <w:name w:val="endnote text"/>
    <w:basedOn w:val="prastasis"/>
    <w:link w:val="DokumentoinaostekstasDiagrama"/>
    <w:uiPriority w:val="99"/>
    <w:semiHidden/>
    <w:unhideWhenUsed/>
    <w:rsid w:val="00482BC0"/>
    <w:pPr>
      <w:spacing w:after="0" w:line="240" w:lineRule="auto"/>
    </w:pPr>
    <w:rPr>
      <w:sz w:val="20"/>
      <w:szCs w:val="20"/>
    </w:rPr>
  </w:style>
  <w:style w:type="character" w:customStyle="1" w:styleId="DokumentoinaostekstasDiagrama">
    <w:name w:val="Dokumento išnašos tekstas Diagrama"/>
    <w:basedOn w:val="Numatytasispastraiposriftas"/>
    <w:link w:val="Dokumentoinaostekstas"/>
    <w:uiPriority w:val="99"/>
    <w:semiHidden/>
    <w:rsid w:val="00482BC0"/>
    <w:rPr>
      <w:sz w:val="20"/>
      <w:szCs w:val="20"/>
    </w:rPr>
  </w:style>
  <w:style w:type="character" w:styleId="Dokumentoinaosnumeris">
    <w:name w:val="endnote reference"/>
    <w:basedOn w:val="Numatytasispastraiposriftas"/>
    <w:uiPriority w:val="99"/>
    <w:semiHidden/>
    <w:unhideWhenUsed/>
    <w:rsid w:val="00482BC0"/>
    <w:rPr>
      <w:vertAlign w:val="superscript"/>
    </w:rPr>
  </w:style>
  <w:style w:type="character" w:customStyle="1" w:styleId="Normal12ptChar">
    <w:name w:val="Normal + 12 pt Char"/>
    <w:basedOn w:val="Numatytasispastraiposriftas"/>
    <w:link w:val="Normal12pt"/>
    <w:locked/>
    <w:rsid w:val="00A4394E"/>
  </w:style>
  <w:style w:type="paragraph" w:customStyle="1" w:styleId="Normal12pt">
    <w:name w:val="Normal + 12 pt"/>
    <w:basedOn w:val="prastasis"/>
    <w:link w:val="Normal12ptChar"/>
    <w:rsid w:val="00A4394E"/>
    <w:pPr>
      <w:spacing w:after="0" w:line="240" w:lineRule="auto"/>
      <w:ind w:right="-283"/>
      <w:jc w:val="both"/>
    </w:pPr>
  </w:style>
  <w:style w:type="paragraph" w:customStyle="1" w:styleId="pf0">
    <w:name w:val="pf0"/>
    <w:basedOn w:val="prastasis"/>
    <w:rsid w:val="009743D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cf01">
    <w:name w:val="cf01"/>
    <w:basedOn w:val="Numatytasispastraiposriftas"/>
    <w:rsid w:val="009743D3"/>
    <w:rPr>
      <w:rFonts w:ascii="Segoe UI" w:hAnsi="Segoe UI" w:cs="Segoe UI" w:hint="default"/>
      <w:sz w:val="18"/>
      <w:szCs w:val="18"/>
    </w:rPr>
  </w:style>
  <w:style w:type="character" w:styleId="Paminjimas">
    <w:name w:val="Mention"/>
    <w:basedOn w:val="Numatytasispastraiposriftas"/>
    <w:uiPriority w:val="99"/>
    <w:unhideWhenUsed/>
    <w:rPr>
      <w:color w:val="2B579A"/>
      <w:shd w:val="clear" w:color="auto" w:fill="E6E6E6"/>
    </w:rPr>
  </w:style>
  <w:style w:type="table" w:customStyle="1" w:styleId="3">
    <w:name w:val="3"/>
    <w:basedOn w:val="prastojilentel"/>
    <w:rsid w:val="0068660C"/>
    <w:pPr>
      <w:spacing w:after="0" w:line="240" w:lineRule="auto"/>
    </w:pPr>
    <w:rPr>
      <w:rFonts w:ascii="Calibri" w:eastAsia="Calibri" w:hAnsi="Calibri" w:cs="Calibri"/>
      <w:sz w:val="20"/>
      <w:szCs w:val="20"/>
      <w:lang w:eastAsia="en-US"/>
    </w:rPr>
    <w:tblPr>
      <w:tblStyleRowBandSize w:val="1"/>
      <w:tblStyleColBandSize w:val="1"/>
      <w:tblCellMar>
        <w:left w:w="10" w:type="dxa"/>
        <w:right w:w="10" w:type="dxa"/>
      </w:tblCellMar>
    </w:tblPr>
  </w:style>
  <w:style w:type="paragraph" w:customStyle="1" w:styleId="paragrafesrasas2lygis">
    <w:name w:val="_paragrafe sąrasas 2 lygis"/>
    <w:basedOn w:val="Pagrindiniotekstotrauka2"/>
    <w:link w:val="paragrafesrasas2lygisDiagrama"/>
    <w:qFormat/>
    <w:rsid w:val="00210870"/>
    <w:pPr>
      <w:spacing w:line="276" w:lineRule="auto"/>
      <w:ind w:left="0"/>
      <w:jc w:val="both"/>
    </w:pPr>
    <w:rPr>
      <w:rFonts w:ascii="Times New Roman" w:eastAsia="Times New Roman" w:hAnsi="Times New Roman" w:cs="Times New Roman"/>
      <w:sz w:val="22"/>
      <w:szCs w:val="22"/>
      <w:lang w:eastAsia="en-US"/>
    </w:rPr>
  </w:style>
  <w:style w:type="character" w:customStyle="1" w:styleId="paragrafesrasas2lygisDiagrama">
    <w:name w:val="_paragrafe sąrasas 2 lygis Diagrama"/>
    <w:basedOn w:val="Numatytasispastraiposriftas"/>
    <w:link w:val="paragrafesrasas2lygis"/>
    <w:rsid w:val="00210870"/>
    <w:rPr>
      <w:rFonts w:ascii="Times New Roman" w:eastAsia="Times New Roman" w:hAnsi="Times New Roman" w:cs="Times New Roman"/>
      <w:sz w:val="22"/>
      <w:szCs w:val="22"/>
      <w:lang w:eastAsia="en-US"/>
    </w:rPr>
  </w:style>
  <w:style w:type="paragraph" w:styleId="Pagrindiniotekstotrauka2">
    <w:name w:val="Body Text Indent 2"/>
    <w:basedOn w:val="prastasis"/>
    <w:link w:val="Pagrindiniotekstotrauka2Diagrama"/>
    <w:uiPriority w:val="99"/>
    <w:semiHidden/>
    <w:unhideWhenUsed/>
    <w:rsid w:val="00210870"/>
    <w:pPr>
      <w:spacing w:after="120" w:line="480" w:lineRule="auto"/>
      <w:ind w:left="283"/>
    </w:pPr>
  </w:style>
  <w:style w:type="character" w:customStyle="1" w:styleId="Pagrindiniotekstotrauka2Diagrama">
    <w:name w:val="Pagrindinio teksto įtrauka 2 Diagrama"/>
    <w:basedOn w:val="Numatytasispastraiposriftas"/>
    <w:link w:val="Pagrindiniotekstotrauka2"/>
    <w:uiPriority w:val="99"/>
    <w:semiHidden/>
    <w:rsid w:val="00210870"/>
  </w:style>
  <w:style w:type="character" w:customStyle="1" w:styleId="cf11">
    <w:name w:val="cf11"/>
    <w:basedOn w:val="Numatytasispastraiposriftas"/>
    <w:rsid w:val="0067282A"/>
    <w:rPr>
      <w:rFonts w:ascii="Segoe UI" w:hAnsi="Segoe UI" w:cs="Segoe UI" w:hint="default"/>
      <w:color w:val="0000FF"/>
      <w:sz w:val="18"/>
      <w:szCs w:val="18"/>
    </w:rPr>
  </w:style>
  <w:style w:type="character" w:customStyle="1" w:styleId="cf21">
    <w:name w:val="cf21"/>
    <w:basedOn w:val="Numatytasispastraiposriftas"/>
    <w:rsid w:val="0067282A"/>
    <w:rPr>
      <w:rFonts w:ascii="Segoe UI" w:hAnsi="Segoe UI" w:cs="Segoe UI" w:hint="default"/>
      <w:color w:val="538135"/>
      <w:sz w:val="18"/>
      <w:szCs w:val="18"/>
    </w:rPr>
  </w:style>
  <w:style w:type="table" w:customStyle="1" w:styleId="TableGrid1">
    <w:name w:val="Table Grid1"/>
    <w:basedOn w:val="prastojilentel"/>
    <w:uiPriority w:val="99"/>
    <w:rsid w:val="000B5255"/>
    <w:pPr>
      <w:spacing w:after="0" w:line="240" w:lineRule="auto"/>
    </w:pPr>
    <w:rPr>
      <w:rFonts w:ascii="Times New Roman" w:eastAsia="Times New Roman" w:hAnsi="Times New Roman" w:cs="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mpact">
    <w:name w:val="Compact"/>
    <w:basedOn w:val="Pagrindinistekstas"/>
    <w:qFormat/>
    <w:rsid w:val="00280841"/>
    <w:pPr>
      <w:spacing w:before="36" w:after="36" w:line="240" w:lineRule="auto"/>
      <w:ind w:firstLine="0"/>
      <w:jc w:val="left"/>
    </w:pPr>
    <w:rPr>
      <w:rFonts w:eastAsiaTheme="minorHAns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20292896">
      <w:bodyDiv w:val="1"/>
      <w:marLeft w:val="0"/>
      <w:marRight w:val="0"/>
      <w:marTop w:val="0"/>
      <w:marBottom w:val="0"/>
      <w:divBdr>
        <w:top w:val="none" w:sz="0" w:space="0" w:color="auto"/>
        <w:left w:val="none" w:sz="0" w:space="0" w:color="auto"/>
        <w:bottom w:val="none" w:sz="0" w:space="0" w:color="auto"/>
        <w:right w:val="none" w:sz="0" w:space="0" w:color="auto"/>
      </w:divBdr>
      <w:divsChild>
        <w:div w:id="1204365294">
          <w:marLeft w:val="0"/>
          <w:marRight w:val="0"/>
          <w:marTop w:val="0"/>
          <w:marBottom w:val="0"/>
          <w:divBdr>
            <w:top w:val="none" w:sz="0" w:space="0" w:color="auto"/>
            <w:left w:val="none" w:sz="0" w:space="0" w:color="auto"/>
            <w:bottom w:val="none" w:sz="0" w:space="0" w:color="auto"/>
            <w:right w:val="none" w:sz="0" w:space="0" w:color="auto"/>
          </w:divBdr>
        </w:div>
        <w:div w:id="1464884454">
          <w:marLeft w:val="0"/>
          <w:marRight w:val="0"/>
          <w:marTop w:val="0"/>
          <w:marBottom w:val="0"/>
          <w:divBdr>
            <w:top w:val="none" w:sz="0" w:space="0" w:color="auto"/>
            <w:left w:val="none" w:sz="0" w:space="0" w:color="auto"/>
            <w:bottom w:val="none" w:sz="0" w:space="0" w:color="auto"/>
            <w:right w:val="none" w:sz="0" w:space="0" w:color="auto"/>
          </w:divBdr>
        </w:div>
      </w:divsChild>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366026610">
      <w:bodyDiv w:val="1"/>
      <w:marLeft w:val="0"/>
      <w:marRight w:val="0"/>
      <w:marTop w:val="0"/>
      <w:marBottom w:val="0"/>
      <w:divBdr>
        <w:top w:val="none" w:sz="0" w:space="0" w:color="auto"/>
        <w:left w:val="none" w:sz="0" w:space="0" w:color="auto"/>
        <w:bottom w:val="none" w:sz="0" w:space="0" w:color="auto"/>
        <w:right w:val="none" w:sz="0" w:space="0" w:color="auto"/>
      </w:divBdr>
      <w:divsChild>
        <w:div w:id="64304065">
          <w:marLeft w:val="0"/>
          <w:marRight w:val="0"/>
          <w:marTop w:val="0"/>
          <w:marBottom w:val="0"/>
          <w:divBdr>
            <w:top w:val="none" w:sz="0" w:space="0" w:color="auto"/>
            <w:left w:val="none" w:sz="0" w:space="0" w:color="auto"/>
            <w:bottom w:val="none" w:sz="0" w:space="0" w:color="auto"/>
            <w:right w:val="none" w:sz="0" w:space="0" w:color="auto"/>
          </w:divBdr>
        </w:div>
        <w:div w:id="520896980">
          <w:marLeft w:val="0"/>
          <w:marRight w:val="0"/>
          <w:marTop w:val="0"/>
          <w:marBottom w:val="0"/>
          <w:divBdr>
            <w:top w:val="none" w:sz="0" w:space="0" w:color="auto"/>
            <w:left w:val="none" w:sz="0" w:space="0" w:color="auto"/>
            <w:bottom w:val="none" w:sz="0" w:space="0" w:color="auto"/>
            <w:right w:val="none" w:sz="0" w:space="0" w:color="auto"/>
          </w:divBdr>
        </w:div>
        <w:div w:id="1899200161">
          <w:marLeft w:val="0"/>
          <w:marRight w:val="0"/>
          <w:marTop w:val="0"/>
          <w:marBottom w:val="0"/>
          <w:divBdr>
            <w:top w:val="none" w:sz="0" w:space="0" w:color="auto"/>
            <w:left w:val="none" w:sz="0" w:space="0" w:color="auto"/>
            <w:bottom w:val="none" w:sz="0" w:space="0" w:color="auto"/>
            <w:right w:val="none" w:sz="0" w:space="0" w:color="auto"/>
          </w:divBdr>
        </w:div>
      </w:divsChild>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96313604">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42809299">
      <w:bodyDiv w:val="1"/>
      <w:marLeft w:val="0"/>
      <w:marRight w:val="0"/>
      <w:marTop w:val="0"/>
      <w:marBottom w:val="0"/>
      <w:divBdr>
        <w:top w:val="none" w:sz="0" w:space="0" w:color="auto"/>
        <w:left w:val="none" w:sz="0" w:space="0" w:color="auto"/>
        <w:bottom w:val="none" w:sz="0" w:space="0" w:color="auto"/>
        <w:right w:val="none" w:sz="0" w:space="0" w:color="auto"/>
      </w:divBdr>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678506088">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86840">
      <w:bodyDiv w:val="1"/>
      <w:marLeft w:val="0"/>
      <w:marRight w:val="0"/>
      <w:marTop w:val="0"/>
      <w:marBottom w:val="0"/>
      <w:divBdr>
        <w:top w:val="none" w:sz="0" w:space="0" w:color="auto"/>
        <w:left w:val="none" w:sz="0" w:space="0" w:color="auto"/>
        <w:bottom w:val="none" w:sz="0" w:space="0" w:color="auto"/>
        <w:right w:val="none" w:sz="0" w:space="0" w:color="auto"/>
      </w:divBdr>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813529290">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333608889">
      <w:bodyDiv w:val="1"/>
      <w:marLeft w:val="0"/>
      <w:marRight w:val="0"/>
      <w:marTop w:val="0"/>
      <w:marBottom w:val="0"/>
      <w:divBdr>
        <w:top w:val="none" w:sz="0" w:space="0" w:color="auto"/>
        <w:left w:val="none" w:sz="0" w:space="0" w:color="auto"/>
        <w:bottom w:val="none" w:sz="0" w:space="0" w:color="auto"/>
        <w:right w:val="none" w:sz="0" w:space="0" w:color="auto"/>
      </w:divBdr>
    </w:div>
    <w:div w:id="1567454575">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41708220">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15841747">
      <w:bodyDiv w:val="1"/>
      <w:marLeft w:val="0"/>
      <w:marRight w:val="0"/>
      <w:marTop w:val="0"/>
      <w:marBottom w:val="0"/>
      <w:divBdr>
        <w:top w:val="none" w:sz="0" w:space="0" w:color="auto"/>
        <w:left w:val="none" w:sz="0" w:space="0" w:color="auto"/>
        <w:bottom w:val="none" w:sz="0" w:space="0" w:color="auto"/>
        <w:right w:val="none" w:sz="0" w:space="0" w:color="auto"/>
      </w:divBdr>
      <w:divsChild>
        <w:div w:id="40567157">
          <w:marLeft w:val="0"/>
          <w:marRight w:val="0"/>
          <w:marTop w:val="0"/>
          <w:marBottom w:val="0"/>
          <w:divBdr>
            <w:top w:val="none" w:sz="0" w:space="0" w:color="auto"/>
            <w:left w:val="none" w:sz="0" w:space="0" w:color="auto"/>
            <w:bottom w:val="none" w:sz="0" w:space="0" w:color="auto"/>
            <w:right w:val="none" w:sz="0" w:space="0" w:color="auto"/>
          </w:divBdr>
        </w:div>
        <w:div w:id="74517111">
          <w:marLeft w:val="0"/>
          <w:marRight w:val="0"/>
          <w:marTop w:val="0"/>
          <w:marBottom w:val="0"/>
          <w:divBdr>
            <w:top w:val="none" w:sz="0" w:space="0" w:color="auto"/>
            <w:left w:val="none" w:sz="0" w:space="0" w:color="auto"/>
            <w:bottom w:val="none" w:sz="0" w:space="0" w:color="auto"/>
            <w:right w:val="none" w:sz="0" w:space="0" w:color="auto"/>
          </w:divBdr>
        </w:div>
      </w:divsChild>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3774808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vpt.lrv.lt/lt/nuorodos/kiti-duomenys/powerbi/melaginga-informacija-pateikusiu-tiekeju-sarasas-3/"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registrucentras.lt/jar/p/index.php" TargetMode="External"/><Relationship Id="rId7" Type="http://schemas.openxmlformats.org/officeDocument/2006/relationships/settings" Target="settings.xml"/><Relationship Id="rId12" Type="http://schemas.openxmlformats.org/officeDocument/2006/relationships/hyperlink" Target="https://www.e-tar.lt/portal/lt/legalAct/TAR.4B60A8C9678B/asr" TargetMode="External"/><Relationship Id="rId17" Type="http://schemas.openxmlformats.org/officeDocument/2006/relationships/hyperlink" Target="http://draudejai.sodra.lt/draudeju_viesi_duomenys/"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ec.europa.eu/tools/ecertis/" TargetMode="External"/><Relationship Id="rId20" Type="http://schemas.openxmlformats.org/officeDocument/2006/relationships/hyperlink" Target="https://vpt.lrv.lt/lt/pasalinimo-pagrindai-1/nepatikimu-koncesininku-sarasas-1/nepatikimu-koncesininku-sarasa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kt.gov.lt/lt/atviri-duomenys/diskvalifikavimas-is-viesuju-pirkimu"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vmi.lt/evmi/mokesciu-moketoju-informacija" TargetMode="External"/><Relationship Id="rId10" Type="http://schemas.openxmlformats.org/officeDocument/2006/relationships/endnotes" Target="endnotes.xml"/><Relationship Id="rId19" Type="http://schemas.openxmlformats.org/officeDocument/2006/relationships/hyperlink" Target="https://vpt.lrv.lt/lt/nuorodos/kiti-duomenys/powerbi/nepatikimi-tiekejai-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vpt.lrv.lt/lt/naujienos-3/finansiniu-ataskaitu-nepateikimas-gali-tapti-kliutimi-dalyvauti-viesuosiuose-pirkimuos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C5534981E23D24AB7E6D88561170541" ma:contentTypeVersion="17" ma:contentTypeDescription="Create a new document." ma:contentTypeScope="" ma:versionID="fb3a74a2195bc4a38f6251591ed2d939">
  <xsd:schema xmlns:xsd="http://www.w3.org/2001/XMLSchema" xmlns:xs="http://www.w3.org/2001/XMLSchema" xmlns:p="http://schemas.microsoft.com/office/2006/metadata/properties" xmlns:ns2="9f7bfde5-fec1-41b1-af96-d0ead4fdf1a4" xmlns:ns3="e58d86aa-8fe5-4539-8203-03c44674af5d" targetNamespace="http://schemas.microsoft.com/office/2006/metadata/properties" ma:root="true" ma:fieldsID="eff6d0825de051dd2b542537ca33eaeb" ns2:_="" ns3:_="">
    <xsd:import namespace="9f7bfde5-fec1-41b1-af96-d0ead4fdf1a4"/>
    <xsd:import namespace="e58d86aa-8fe5-4539-8203-03c44674af5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bfde5-fec1-41b1-af96-d0ead4fdf1a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f67d805-6854-46e5-b494-d961cc5f39cc}" ma:internalName="TaxCatchAll" ma:showField="CatchAllData" ma:web="9f7bfde5-fec1-41b1-af96-d0ead4fdf1a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58d86aa-8fe5-4539-8203-03c44674af5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68c3b55-3e8a-4e8f-9286-46d15c50dfe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9f7bfde5-fec1-41b1-af96-d0ead4fdf1a4" xsi:nil="true"/>
    <lcf76f155ced4ddcb4097134ff3c332f xmlns="e58d86aa-8fe5-4539-8203-03c44674af5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9AE8AAB-44A8-436A-980D-D8B369C0E7BE}">
  <ds:schemaRefs>
    <ds:schemaRef ds:uri="http://schemas.microsoft.com/sharepoint/v3/contenttype/forms"/>
  </ds:schemaRefs>
</ds:datastoreItem>
</file>

<file path=customXml/itemProps2.xml><?xml version="1.0" encoding="utf-8"?>
<ds:datastoreItem xmlns:ds="http://schemas.openxmlformats.org/officeDocument/2006/customXml" ds:itemID="{BA6BFACA-4CBE-4EBD-BBD9-4254E6618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bfde5-fec1-41b1-af96-d0ead4fdf1a4"/>
    <ds:schemaRef ds:uri="e58d86aa-8fe5-4539-8203-03c44674af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466B9B-E684-477B-A938-C4AD941508B8}">
  <ds:schemaRefs>
    <ds:schemaRef ds:uri="http://schemas.openxmlformats.org/officeDocument/2006/bibliography"/>
  </ds:schemaRefs>
</ds:datastoreItem>
</file>

<file path=customXml/itemProps4.xml><?xml version="1.0" encoding="utf-8"?>
<ds:datastoreItem xmlns:ds="http://schemas.openxmlformats.org/officeDocument/2006/customXml" ds:itemID="{8D5C4155-2B2C-4055-872C-4CD66217074F}">
  <ds:schemaRefs>
    <ds:schemaRef ds:uri="http://schemas.microsoft.com/office/2006/metadata/properties"/>
    <ds:schemaRef ds:uri="http://schemas.microsoft.com/office/infopath/2007/PartnerControls"/>
    <ds:schemaRef ds:uri="9f7bfde5-fec1-41b1-af96-d0ead4fdf1a4"/>
    <ds:schemaRef ds:uri="e58d86aa-8fe5-4539-8203-03c44674af5d"/>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33</Pages>
  <Words>9414</Words>
  <Characters>53660</Characters>
  <Application>Microsoft Office Word</Application>
  <DocSecurity>0</DocSecurity>
  <Lines>447</Lines>
  <Paragraphs>12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asa Juknė</cp:lastModifiedBy>
  <cp:revision>12</cp:revision>
  <dcterms:created xsi:type="dcterms:W3CDTF">2025-11-27T07:56:00Z</dcterms:created>
  <dcterms:modified xsi:type="dcterms:W3CDTF">2025-12-30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5534981E23D24AB7E6D88561170541</vt:lpwstr>
  </property>
</Properties>
</file>